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37D9" w:rsidRPr="002B4E47" w:rsidRDefault="007835D8" w:rsidP="002B4E47">
      <w:pPr>
        <w:spacing w:line="360" w:lineRule="auto"/>
        <w:jc w:val="center"/>
        <w:rPr>
          <w:b/>
        </w:rPr>
      </w:pPr>
      <w:r>
        <w:rPr>
          <w:b/>
        </w:rPr>
        <w:t>Chapter 17</w:t>
      </w:r>
      <w:r w:rsidR="00E837D9" w:rsidRPr="002B4E47">
        <w:rPr>
          <w:b/>
        </w:rPr>
        <w:t xml:space="preserve"> </w:t>
      </w:r>
      <w:proofErr w:type="gramStart"/>
      <w:r w:rsidR="00E837D9" w:rsidRPr="002B4E47">
        <w:rPr>
          <w:b/>
        </w:rPr>
        <w:t>The</w:t>
      </w:r>
      <w:proofErr w:type="gramEnd"/>
      <w:r w:rsidR="00E837D9" w:rsidRPr="002B4E47">
        <w:rPr>
          <w:b/>
        </w:rPr>
        <w:t xml:space="preserve"> Cardiovascular System I: The Heart</w:t>
      </w:r>
    </w:p>
    <w:p w:rsidR="00E837D9" w:rsidRPr="002B4E47" w:rsidRDefault="00E837D9" w:rsidP="002B4E47">
      <w:pPr>
        <w:spacing w:line="360" w:lineRule="auto"/>
        <w:jc w:val="center"/>
        <w:rPr>
          <w:b/>
        </w:rPr>
      </w:pPr>
      <w:r w:rsidRPr="002B4E47">
        <w:rPr>
          <w:b/>
        </w:rPr>
        <w:t>Chapter Outline</w:t>
      </w:r>
    </w:p>
    <w:p w:rsidR="00E837D9" w:rsidRPr="002B4E47" w:rsidRDefault="00E837D9" w:rsidP="002B4E47">
      <w:pPr>
        <w:spacing w:line="360" w:lineRule="auto"/>
        <w:rPr>
          <w:b/>
        </w:rPr>
      </w:pPr>
    </w:p>
    <w:p w:rsidR="0018355A" w:rsidRPr="002B4E47" w:rsidRDefault="00A8557A" w:rsidP="002B4E47">
      <w:pPr>
        <w:spacing w:line="360" w:lineRule="auto"/>
        <w:rPr>
          <w:b/>
        </w:rPr>
      </w:pPr>
      <w:r w:rsidRPr="002B4E47">
        <w:rPr>
          <w:b/>
        </w:rPr>
        <w:t xml:space="preserve">Module </w:t>
      </w:r>
      <w:r w:rsidR="00253510" w:rsidRPr="002B4E47">
        <w:rPr>
          <w:b/>
        </w:rPr>
        <w:t>17</w:t>
      </w:r>
      <w:r w:rsidR="00534426" w:rsidRPr="002B4E47">
        <w:rPr>
          <w:b/>
        </w:rPr>
        <w:t>.</w:t>
      </w:r>
      <w:r w:rsidR="00A87224" w:rsidRPr="002B4E47">
        <w:rPr>
          <w:b/>
        </w:rPr>
        <w:t xml:space="preserve">1 </w:t>
      </w:r>
      <w:r w:rsidR="00461CB1" w:rsidRPr="002B4E47">
        <w:rPr>
          <w:b/>
        </w:rPr>
        <w:t>Overview</w:t>
      </w:r>
      <w:r w:rsidR="00A87224" w:rsidRPr="002B4E47">
        <w:rPr>
          <w:b/>
        </w:rPr>
        <w:t xml:space="preserve"> of</w:t>
      </w:r>
      <w:r w:rsidR="00461CB1" w:rsidRPr="002B4E47">
        <w:rPr>
          <w:b/>
        </w:rPr>
        <w:t xml:space="preserve"> </w:t>
      </w:r>
      <w:r w:rsidR="003207F7" w:rsidRPr="002B4E47">
        <w:rPr>
          <w:b/>
        </w:rPr>
        <w:t xml:space="preserve">the Heart </w:t>
      </w:r>
      <w:r w:rsidR="00A87224" w:rsidRPr="002B4E47">
        <w:rPr>
          <w:b/>
        </w:rPr>
        <w:t>(Figure</w:t>
      </w:r>
      <w:r w:rsidR="00BA7F65" w:rsidRPr="002B4E47">
        <w:rPr>
          <w:b/>
        </w:rPr>
        <w:t>s 17.1</w:t>
      </w:r>
      <w:r w:rsidR="00BD55F4">
        <w:rPr>
          <w:b/>
        </w:rPr>
        <w:t>–</w:t>
      </w:r>
      <w:r w:rsidR="00BA7F65" w:rsidRPr="002B4E47">
        <w:rPr>
          <w:b/>
        </w:rPr>
        <w:t>17.</w:t>
      </w:r>
      <w:r w:rsidR="00C01DC4">
        <w:rPr>
          <w:b/>
        </w:rPr>
        <w:t>3</w:t>
      </w:r>
      <w:r w:rsidRPr="002B4E47">
        <w:rPr>
          <w:b/>
        </w:rPr>
        <w:t>)</w:t>
      </w:r>
    </w:p>
    <w:p w:rsidR="003D7217" w:rsidRPr="002B4E47" w:rsidRDefault="00BA7F65" w:rsidP="002B4E47">
      <w:pPr>
        <w:numPr>
          <w:ilvl w:val="0"/>
          <w:numId w:val="2"/>
        </w:numPr>
        <w:spacing w:line="360" w:lineRule="auto"/>
      </w:pPr>
      <w:r w:rsidRPr="002B4E47">
        <w:t>The</w:t>
      </w:r>
      <w:r w:rsidR="003D7217" w:rsidRPr="002B4E47">
        <w:t xml:space="preserve"> </w:t>
      </w:r>
      <w:r w:rsidRPr="002B4E47">
        <w:rPr>
          <w:b/>
        </w:rPr>
        <w:t>cardiovascular system</w:t>
      </w:r>
      <w:r w:rsidRPr="002B4E47">
        <w:t xml:space="preserve"> consists of the heart, blood vessels, and blood. The heart pumps </w:t>
      </w:r>
      <w:r w:rsidRPr="002B4E47">
        <w:rPr>
          <w:b/>
        </w:rPr>
        <w:t>blood</w:t>
      </w:r>
      <w:r w:rsidRPr="002B4E47">
        <w:t xml:space="preserve">, the liquid carrying oxygen and nutrients, into the </w:t>
      </w:r>
      <w:r w:rsidRPr="002B4E47">
        <w:rPr>
          <w:b/>
        </w:rPr>
        <w:t>blood vessels</w:t>
      </w:r>
      <w:r w:rsidRPr="002B4E47">
        <w:t>, a system of tubes that distributes it throughout the cardiovascular system.</w:t>
      </w:r>
    </w:p>
    <w:p w:rsidR="003207F7" w:rsidRPr="002B4E47" w:rsidRDefault="003207F7" w:rsidP="002B4E47">
      <w:pPr>
        <w:numPr>
          <w:ilvl w:val="0"/>
          <w:numId w:val="2"/>
        </w:numPr>
        <w:spacing w:line="360" w:lineRule="auto"/>
        <w:rPr>
          <w:b/>
        </w:rPr>
      </w:pPr>
      <w:r w:rsidRPr="002B4E47">
        <w:rPr>
          <w:b/>
        </w:rPr>
        <w:t>Location and Basic Structure of the Heart</w:t>
      </w:r>
      <w:r w:rsidR="00BA7F65" w:rsidRPr="002B4E47">
        <w:rPr>
          <w:b/>
        </w:rPr>
        <w:t xml:space="preserve">: </w:t>
      </w:r>
      <w:r w:rsidR="00BA7F65" w:rsidRPr="002B4E47">
        <w:t>The heart</w:t>
      </w:r>
      <w:r w:rsidR="00BA7F65" w:rsidRPr="002B4E47">
        <w:rPr>
          <w:b/>
        </w:rPr>
        <w:t xml:space="preserve"> </w:t>
      </w:r>
      <w:r w:rsidR="00D2458B" w:rsidRPr="002B4E47">
        <w:t xml:space="preserve">is </w:t>
      </w:r>
      <w:r w:rsidR="00BA7F65" w:rsidRPr="002B4E47">
        <w:t xml:space="preserve">situated slightly to the left side in the thoracic cavity, posterior to the sternum in the </w:t>
      </w:r>
      <w:proofErr w:type="spellStart"/>
      <w:r w:rsidR="00BA7F65" w:rsidRPr="002B4E47">
        <w:t>mediastinum</w:t>
      </w:r>
      <w:proofErr w:type="spellEnd"/>
      <w:r w:rsidR="00BA7F65" w:rsidRPr="002B4E47">
        <w:t>, where it rests on the diaphragm</w:t>
      </w:r>
      <w:r w:rsidR="00BA7F65" w:rsidRPr="002B4E47">
        <w:rPr>
          <w:b/>
        </w:rPr>
        <w:t xml:space="preserve"> (Figure 17.1)</w:t>
      </w:r>
      <w:r w:rsidR="00D2458B" w:rsidRPr="002B4E47">
        <w:rPr>
          <w:b/>
        </w:rPr>
        <w:t>.</w:t>
      </w:r>
    </w:p>
    <w:p w:rsidR="00BA7F65" w:rsidRPr="002B4E47" w:rsidRDefault="00127B72" w:rsidP="002B4E47">
      <w:pPr>
        <w:numPr>
          <w:ilvl w:val="0"/>
          <w:numId w:val="11"/>
        </w:numPr>
        <w:spacing w:line="360" w:lineRule="auto"/>
        <w:rPr>
          <w:b/>
        </w:rPr>
      </w:pPr>
      <w:r w:rsidRPr="002B4E47">
        <w:t xml:space="preserve">The </w:t>
      </w:r>
      <w:r w:rsidRPr="002B4E47">
        <w:rPr>
          <w:b/>
          <w:u w:val="single"/>
        </w:rPr>
        <w:t>apex</w:t>
      </w:r>
      <w:r w:rsidRPr="002B4E47">
        <w:t xml:space="preserve"> is the point of this cone, which points toward the left hip, and its flattened </w:t>
      </w:r>
      <w:r w:rsidRPr="002B4E47">
        <w:rPr>
          <w:b/>
          <w:u w:val="single"/>
        </w:rPr>
        <w:t>base</w:t>
      </w:r>
      <w:r w:rsidRPr="002B4E47">
        <w:rPr>
          <w:b/>
        </w:rPr>
        <w:t xml:space="preserve"> </w:t>
      </w:r>
      <w:r w:rsidRPr="002B4E47">
        <w:t>is its posterior side (not the inferior) facing the posterior rib cage</w:t>
      </w:r>
      <w:r w:rsidR="00837656" w:rsidRPr="002B4E47">
        <w:t xml:space="preserve"> </w:t>
      </w:r>
      <w:r w:rsidR="00837656" w:rsidRPr="002B4E47">
        <w:rPr>
          <w:b/>
        </w:rPr>
        <w:t>(Figure 17.</w:t>
      </w:r>
      <w:r w:rsidR="00BD55F4" w:rsidRPr="002B4E47">
        <w:rPr>
          <w:b/>
        </w:rPr>
        <w:t>1</w:t>
      </w:r>
      <w:r w:rsidR="00BD55F4">
        <w:rPr>
          <w:b/>
        </w:rPr>
        <w:t>c</w:t>
      </w:r>
      <w:r w:rsidR="00837656" w:rsidRPr="002B4E47">
        <w:rPr>
          <w:b/>
        </w:rPr>
        <w:t>)</w:t>
      </w:r>
      <w:r w:rsidRPr="002B4E47">
        <w:t>.</w:t>
      </w:r>
    </w:p>
    <w:p w:rsidR="00837656" w:rsidRPr="002B4E47" w:rsidRDefault="00837656" w:rsidP="002B4E47">
      <w:pPr>
        <w:numPr>
          <w:ilvl w:val="0"/>
          <w:numId w:val="11"/>
        </w:numPr>
        <w:spacing w:line="360" w:lineRule="auto"/>
      </w:pPr>
      <w:r w:rsidRPr="002B4E47">
        <w:t xml:space="preserve">The heart consists of the four hollow chambers </w:t>
      </w:r>
      <w:r w:rsidRPr="002B4E47">
        <w:rPr>
          <w:b/>
        </w:rPr>
        <w:t>(Figure 17.</w:t>
      </w:r>
      <w:r w:rsidR="00BD55F4">
        <w:rPr>
          <w:b/>
        </w:rPr>
        <w:t>2</w:t>
      </w:r>
      <w:r w:rsidRPr="002B4E47">
        <w:rPr>
          <w:b/>
        </w:rPr>
        <w:t>)</w:t>
      </w:r>
      <w:r w:rsidR="001D763E" w:rsidRPr="002B4E47">
        <w:rPr>
          <w:b/>
        </w:rPr>
        <w:t>:</w:t>
      </w:r>
      <w:r w:rsidR="00D06D4D">
        <w:rPr>
          <w:b/>
        </w:rPr>
        <w:t xml:space="preserve"> </w:t>
      </w:r>
      <w:r w:rsidRPr="002B4E47">
        <w:t xml:space="preserve">The superior right and left </w:t>
      </w:r>
      <w:r w:rsidRPr="002B4E47">
        <w:rPr>
          <w:b/>
        </w:rPr>
        <w:t xml:space="preserve">atria </w:t>
      </w:r>
      <w:r w:rsidRPr="002B4E47">
        <w:t xml:space="preserve">(singular, </w:t>
      </w:r>
      <w:r w:rsidRPr="002B4E47">
        <w:rPr>
          <w:i/>
        </w:rPr>
        <w:t>atrium</w:t>
      </w:r>
      <w:r w:rsidRPr="002B4E47">
        <w:t xml:space="preserve">) and the inferior right and left </w:t>
      </w:r>
      <w:r w:rsidRPr="002B4E47">
        <w:rPr>
          <w:b/>
        </w:rPr>
        <w:t>ventricles</w:t>
      </w:r>
      <w:r w:rsidR="001D763E" w:rsidRPr="002B4E47">
        <w:rPr>
          <w:b/>
        </w:rPr>
        <w:t>.</w:t>
      </w:r>
    </w:p>
    <w:p w:rsidR="0020367D" w:rsidRPr="002B4E47" w:rsidRDefault="0020367D" w:rsidP="002B4E47">
      <w:pPr>
        <w:numPr>
          <w:ilvl w:val="0"/>
          <w:numId w:val="11"/>
        </w:numPr>
        <w:spacing w:line="360" w:lineRule="auto"/>
      </w:pPr>
      <w:r w:rsidRPr="002B4E47">
        <w:t xml:space="preserve">Both the right and left atria receive blood from </w:t>
      </w:r>
      <w:r w:rsidRPr="002B4E47">
        <w:rPr>
          <w:b/>
          <w:u w:val="single"/>
        </w:rPr>
        <w:t>veins</w:t>
      </w:r>
      <w:r w:rsidRPr="002B4E47">
        <w:t>, which are blood vessels that bring blood to the heart.</w:t>
      </w:r>
      <w:r w:rsidR="00D06D4D">
        <w:t xml:space="preserve"> </w:t>
      </w:r>
      <w:r w:rsidRPr="002B4E47">
        <w:t xml:space="preserve">The ventricles pump blood into blood vessels </w:t>
      </w:r>
      <w:proofErr w:type="gramStart"/>
      <w:r w:rsidRPr="002B4E47">
        <w:t>called</w:t>
      </w:r>
      <w:proofErr w:type="gramEnd"/>
      <w:r w:rsidRPr="002B4E47">
        <w:t xml:space="preserve"> </w:t>
      </w:r>
      <w:r w:rsidRPr="002B4E47">
        <w:rPr>
          <w:b/>
          <w:u w:val="single"/>
        </w:rPr>
        <w:t>arteries</w:t>
      </w:r>
      <w:r w:rsidRPr="002B4E47">
        <w:t>, which carry blood away from the heart.</w:t>
      </w:r>
      <w:r w:rsidR="00D06D4D">
        <w:t xml:space="preserve"> </w:t>
      </w:r>
    </w:p>
    <w:p w:rsidR="003207F7" w:rsidRPr="002B4E47" w:rsidRDefault="003207F7" w:rsidP="002B4E47">
      <w:pPr>
        <w:numPr>
          <w:ilvl w:val="0"/>
          <w:numId w:val="2"/>
        </w:numPr>
        <w:spacing w:line="360" w:lineRule="auto"/>
        <w:rPr>
          <w:b/>
        </w:rPr>
      </w:pPr>
      <w:r w:rsidRPr="002B4E47">
        <w:rPr>
          <w:b/>
        </w:rPr>
        <w:t>Functions of the Heart</w:t>
      </w:r>
      <w:r w:rsidR="007E4126" w:rsidRPr="002B4E47">
        <w:rPr>
          <w:b/>
        </w:rPr>
        <w:t xml:space="preserve">: </w:t>
      </w:r>
      <w:r w:rsidR="00451C44" w:rsidRPr="002B4E47">
        <w:t>T</w:t>
      </w:r>
      <w:r w:rsidR="007E4126" w:rsidRPr="002B4E47">
        <w:t>he heart pumps blood through</w:t>
      </w:r>
      <w:r w:rsidR="00451C44" w:rsidRPr="002B4E47">
        <w:t xml:space="preserve"> the following</w:t>
      </w:r>
      <w:r w:rsidR="007E4126" w:rsidRPr="002B4E47">
        <w:t xml:space="preserve"> two </w:t>
      </w:r>
      <w:r w:rsidR="00451C44" w:rsidRPr="002B4E47">
        <w:t>separate</w:t>
      </w:r>
      <w:r w:rsidR="007E4126" w:rsidRPr="002B4E47">
        <w:t xml:space="preserve"> sets of vessels, or circuits. </w:t>
      </w:r>
      <w:r w:rsidR="00BA7F65" w:rsidRPr="002B4E47">
        <w:rPr>
          <w:b/>
        </w:rPr>
        <w:t>(Figure 17.</w:t>
      </w:r>
      <w:r w:rsidR="00BD55F4">
        <w:rPr>
          <w:b/>
        </w:rPr>
        <w:t>3</w:t>
      </w:r>
      <w:r w:rsidR="00BA7F65" w:rsidRPr="002B4E47">
        <w:rPr>
          <w:b/>
        </w:rPr>
        <w:t>)</w:t>
      </w:r>
      <w:r w:rsidR="00451C44" w:rsidRPr="002B4E47">
        <w:rPr>
          <w:b/>
        </w:rPr>
        <w:t>:</w:t>
      </w:r>
    </w:p>
    <w:p w:rsidR="00A70327" w:rsidRPr="002B4E47" w:rsidRDefault="003207F7" w:rsidP="002B4E47">
      <w:pPr>
        <w:numPr>
          <w:ilvl w:val="0"/>
          <w:numId w:val="3"/>
        </w:numPr>
        <w:spacing w:line="360" w:lineRule="auto"/>
      </w:pPr>
      <w:r w:rsidRPr="002B4E47">
        <w:rPr>
          <w:b/>
        </w:rPr>
        <w:t xml:space="preserve">Circulation of </w:t>
      </w:r>
      <w:r w:rsidR="00EC647F">
        <w:rPr>
          <w:b/>
        </w:rPr>
        <w:t>b</w:t>
      </w:r>
      <w:r w:rsidR="00EC647F" w:rsidRPr="002B4E47">
        <w:rPr>
          <w:b/>
        </w:rPr>
        <w:t xml:space="preserve">lood </w:t>
      </w:r>
      <w:r w:rsidRPr="002B4E47">
        <w:rPr>
          <w:b/>
        </w:rPr>
        <w:t xml:space="preserve">through the </w:t>
      </w:r>
      <w:r w:rsidR="00EC647F">
        <w:rPr>
          <w:b/>
        </w:rPr>
        <w:t>p</w:t>
      </w:r>
      <w:r w:rsidRPr="002B4E47">
        <w:rPr>
          <w:b/>
        </w:rPr>
        <w:t xml:space="preserve">ulmonary and </w:t>
      </w:r>
      <w:r w:rsidR="00EC647F">
        <w:rPr>
          <w:b/>
        </w:rPr>
        <w:t>s</w:t>
      </w:r>
      <w:r w:rsidR="00EC647F" w:rsidRPr="002B4E47">
        <w:rPr>
          <w:b/>
        </w:rPr>
        <w:t xml:space="preserve">ystemic </w:t>
      </w:r>
      <w:r w:rsidR="00EC647F">
        <w:rPr>
          <w:b/>
        </w:rPr>
        <w:t>c</w:t>
      </w:r>
      <w:r w:rsidR="00EC647F" w:rsidRPr="002B4E47">
        <w:rPr>
          <w:b/>
        </w:rPr>
        <w:t>ircuits</w:t>
      </w:r>
      <w:r w:rsidR="00A70327" w:rsidRPr="002B4E47">
        <w:rPr>
          <w:b/>
        </w:rPr>
        <w:t>:</w:t>
      </w:r>
      <w:r w:rsidR="00A70327" w:rsidRPr="002B4E47">
        <w:t xml:space="preserve"> The heart is divided functionally into right and left sides</w:t>
      </w:r>
      <w:r w:rsidR="00C01DC4">
        <w:t xml:space="preserve"> </w:t>
      </w:r>
      <w:r w:rsidR="00C01DC4" w:rsidRPr="00A822F7">
        <w:rPr>
          <w:b/>
        </w:rPr>
        <w:t>(</w:t>
      </w:r>
      <w:r w:rsidR="00C01DC4" w:rsidRPr="00F84E38">
        <w:rPr>
          <w:b/>
        </w:rPr>
        <w:t>Figure 17.3</w:t>
      </w:r>
      <w:r w:rsidR="00C01DC4" w:rsidRPr="00A822F7">
        <w:rPr>
          <w:b/>
        </w:rPr>
        <w:t>)</w:t>
      </w:r>
      <w:r w:rsidR="00A70327" w:rsidRPr="002B4E47">
        <w:t xml:space="preserve">. </w:t>
      </w:r>
    </w:p>
    <w:p w:rsidR="00A70327" w:rsidRPr="002B4E47" w:rsidRDefault="00A70327" w:rsidP="007835D8">
      <w:pPr>
        <w:numPr>
          <w:ilvl w:val="0"/>
          <w:numId w:val="14"/>
        </w:numPr>
        <w:spacing w:line="360" w:lineRule="auto"/>
        <w:ind w:left="1800"/>
        <w:rPr>
          <w:u w:val="single"/>
        </w:rPr>
      </w:pPr>
      <w:r w:rsidRPr="002B4E47">
        <w:t>The right side of the heart pumps blood to the lungs, whereas the left side of the heart pumps blood to the rest of the body.</w:t>
      </w:r>
      <w:r w:rsidR="00D06D4D">
        <w:t xml:space="preserve"> </w:t>
      </w:r>
      <w:r w:rsidR="004F7C7A" w:rsidRPr="002B4E47">
        <w:rPr>
          <w:b/>
        </w:rPr>
        <w:t xml:space="preserve">Why </w:t>
      </w:r>
      <w:proofErr w:type="gramStart"/>
      <w:r w:rsidR="004F7C7A" w:rsidRPr="002B4E47">
        <w:rPr>
          <w:b/>
        </w:rPr>
        <w:t>is t</w:t>
      </w:r>
      <w:r w:rsidRPr="002B4E47">
        <w:rPr>
          <w:b/>
        </w:rPr>
        <w:t>he right side of the heart</w:t>
      </w:r>
      <w:proofErr w:type="gramEnd"/>
      <w:r w:rsidRPr="002B4E47">
        <w:rPr>
          <w:b/>
        </w:rPr>
        <w:t xml:space="preserve"> is sometimes called the pulmonary pump</w:t>
      </w:r>
      <w:r w:rsidR="004F7C7A" w:rsidRPr="002B4E47">
        <w:rPr>
          <w:b/>
        </w:rPr>
        <w:t>?</w:t>
      </w:r>
      <w:r w:rsidR="00D06D4D">
        <w:t xml:space="preserve"> </w:t>
      </w:r>
      <w:r w:rsidR="004F7C7A" w:rsidRPr="002B4E47">
        <w:rPr>
          <w:u w:val="single"/>
        </w:rPr>
        <w:t>I</w:t>
      </w:r>
      <w:r w:rsidRPr="002B4E47">
        <w:rPr>
          <w:u w:val="single"/>
        </w:rPr>
        <w:t xml:space="preserve">t pumps blood into a series of blood vessels leading to and within the lungs, collectively called the </w:t>
      </w:r>
      <w:r w:rsidRPr="002B4E47">
        <w:rPr>
          <w:b/>
          <w:u w:val="single"/>
        </w:rPr>
        <w:t>pulmonary circuit</w:t>
      </w:r>
      <w:r w:rsidRPr="002B4E47">
        <w:rPr>
          <w:u w:val="single"/>
        </w:rPr>
        <w:t xml:space="preserve">. </w:t>
      </w:r>
    </w:p>
    <w:p w:rsidR="00A70327" w:rsidRPr="002B4E47" w:rsidRDefault="00A70327" w:rsidP="007835D8">
      <w:pPr>
        <w:numPr>
          <w:ilvl w:val="0"/>
          <w:numId w:val="14"/>
        </w:numPr>
        <w:spacing w:line="360" w:lineRule="auto"/>
        <w:ind w:left="1800"/>
      </w:pPr>
      <w:r w:rsidRPr="002B4E47">
        <w:t>The pulmonary arteries of the pulmonary circuit deliver oxygen-poor and carbon dioxide</w:t>
      </w:r>
      <w:r w:rsidR="00EC647F">
        <w:t>-</w:t>
      </w:r>
      <w:r w:rsidRPr="002B4E47">
        <w:t>rich, or deoxygenated, blood to the lungs</w:t>
      </w:r>
      <w:r w:rsidR="00802007" w:rsidRPr="002B4E47">
        <w:t>.</w:t>
      </w:r>
    </w:p>
    <w:p w:rsidR="004364BC" w:rsidRPr="002B4E47" w:rsidRDefault="004364BC" w:rsidP="002B4E47">
      <w:pPr>
        <w:numPr>
          <w:ilvl w:val="0"/>
          <w:numId w:val="3"/>
        </w:numPr>
        <w:spacing w:line="360" w:lineRule="auto"/>
      </w:pPr>
      <w:r w:rsidRPr="002B4E47">
        <w:t xml:space="preserve">Gas exchange takes place between the tiny air sacs in the lung, called alveoli and the smallest vessels of the pulmonary circuit, called the </w:t>
      </w:r>
      <w:r w:rsidRPr="002B4E47">
        <w:rPr>
          <w:b/>
        </w:rPr>
        <w:t xml:space="preserve">pulmonary </w:t>
      </w:r>
      <w:r w:rsidRPr="002B4E47">
        <w:rPr>
          <w:b/>
        </w:rPr>
        <w:lastRenderedPageBreak/>
        <w:t>capillaries</w:t>
      </w:r>
      <w:r w:rsidRPr="002B4E47">
        <w:t>.</w:t>
      </w:r>
      <w:r w:rsidR="00D06D4D">
        <w:t xml:space="preserve"> </w:t>
      </w:r>
      <w:r w:rsidRPr="002B4E47">
        <w:t xml:space="preserve">During gas exchange, </w:t>
      </w:r>
      <w:r w:rsidRPr="002B4E47">
        <w:rPr>
          <w:u w:val="single"/>
        </w:rPr>
        <w:t>oxygen</w:t>
      </w:r>
      <w:r w:rsidRPr="002B4E47">
        <w:t xml:space="preserve"> diffuses from the air in the alveoli into the blood in the pulmonary capillaries, and </w:t>
      </w:r>
      <w:r w:rsidRPr="002B4E47">
        <w:rPr>
          <w:u w:val="single"/>
        </w:rPr>
        <w:t>carbon dioxide</w:t>
      </w:r>
      <w:r w:rsidRPr="002B4E47">
        <w:t xml:space="preserve"> diffuses from the blood in the pulmonary capillaries to the air in the alveoli, to be expired. The veins of the pulmonary circuit then deliver this oxygen-rich, or oxygenated, blood to the left side of the heart. </w:t>
      </w:r>
    </w:p>
    <w:p w:rsidR="00DA70D0" w:rsidRPr="002B4E47" w:rsidRDefault="004F7C7A" w:rsidP="002B4E47">
      <w:pPr>
        <w:numPr>
          <w:ilvl w:val="0"/>
          <w:numId w:val="3"/>
        </w:numPr>
        <w:spacing w:line="360" w:lineRule="auto"/>
      </w:pPr>
      <w:r w:rsidRPr="002B4E47">
        <w:rPr>
          <w:b/>
        </w:rPr>
        <w:t xml:space="preserve">Why is the left side of the heart </w:t>
      </w:r>
      <w:r w:rsidR="00DA70D0" w:rsidRPr="002B4E47">
        <w:rPr>
          <w:b/>
        </w:rPr>
        <w:t>often called the systemic pump</w:t>
      </w:r>
      <w:r w:rsidRPr="002B4E47">
        <w:rPr>
          <w:b/>
        </w:rPr>
        <w:t>?</w:t>
      </w:r>
      <w:r w:rsidR="00D06D4D">
        <w:t xml:space="preserve"> </w:t>
      </w:r>
      <w:r w:rsidRPr="002B4E47">
        <w:rPr>
          <w:u w:val="single"/>
        </w:rPr>
        <w:t>It</w:t>
      </w:r>
      <w:r w:rsidR="00DA70D0" w:rsidRPr="002B4E47">
        <w:rPr>
          <w:u w:val="single"/>
        </w:rPr>
        <w:t xml:space="preserve"> receives oxygenated blood from the pulmonary veins and pumps it into the blood vessels that serve the rest of the body, collectively called the </w:t>
      </w:r>
      <w:r w:rsidR="00DA70D0" w:rsidRPr="002B4E47">
        <w:rPr>
          <w:b/>
          <w:u w:val="single"/>
        </w:rPr>
        <w:t>systemic circuit</w:t>
      </w:r>
      <w:r w:rsidR="00DA70D0" w:rsidRPr="002B4E47">
        <w:rPr>
          <w:u w:val="single"/>
        </w:rPr>
        <w:t>.</w:t>
      </w:r>
      <w:r w:rsidR="00D06D4D">
        <w:t xml:space="preserve"> </w:t>
      </w:r>
      <w:r w:rsidR="004D7EAB" w:rsidRPr="002B4E47">
        <w:t xml:space="preserve">In the systemic capillaries, </w:t>
      </w:r>
      <w:r w:rsidR="004D7EAB" w:rsidRPr="002B4E47">
        <w:rPr>
          <w:u w:val="single"/>
        </w:rPr>
        <w:t>o</w:t>
      </w:r>
      <w:r w:rsidR="00DA70D0" w:rsidRPr="002B4E47">
        <w:rPr>
          <w:u w:val="single"/>
        </w:rPr>
        <w:t>xygen</w:t>
      </w:r>
      <w:r w:rsidR="00DA70D0" w:rsidRPr="002B4E47">
        <w:t xml:space="preserve"> diffuses from the blood into the tissues, and </w:t>
      </w:r>
      <w:r w:rsidR="00DA70D0" w:rsidRPr="002B4E47">
        <w:rPr>
          <w:u w:val="single"/>
        </w:rPr>
        <w:t>carbon</w:t>
      </w:r>
      <w:r w:rsidR="00DA70D0" w:rsidRPr="002B4E47">
        <w:t xml:space="preserve"> </w:t>
      </w:r>
      <w:r w:rsidR="00DA70D0" w:rsidRPr="002B4E47">
        <w:rPr>
          <w:u w:val="single"/>
        </w:rPr>
        <w:t>dioxide</w:t>
      </w:r>
      <w:r w:rsidR="00DA70D0" w:rsidRPr="002B4E47">
        <w:t xml:space="preserve"> diffuses from the tissues into the blood.</w:t>
      </w:r>
      <w:r w:rsidR="004D7EAB" w:rsidRPr="002B4E47">
        <w:t xml:space="preserve"> </w:t>
      </w:r>
      <w:r w:rsidR="00DA70D0" w:rsidRPr="002B4E47">
        <w:t xml:space="preserve">As a result of gas exchange </w:t>
      </w:r>
      <w:r w:rsidR="004D7EAB" w:rsidRPr="002B4E47">
        <w:t xml:space="preserve">in the tissues, veins of the systemic circuit deliver deoxygenated blood </w:t>
      </w:r>
      <w:r w:rsidR="00DA70D0" w:rsidRPr="002B4E47">
        <w:t>back to the right side of the heart, to be pumped into the pulmonary circuit.</w:t>
      </w:r>
    </w:p>
    <w:p w:rsidR="00DA70D0" w:rsidRPr="002B4E47" w:rsidRDefault="00DA70D0" w:rsidP="002B4E47">
      <w:pPr>
        <w:numPr>
          <w:ilvl w:val="0"/>
          <w:numId w:val="3"/>
        </w:numPr>
        <w:spacing w:line="360" w:lineRule="auto"/>
      </w:pPr>
      <w:r w:rsidRPr="002B4E47">
        <w:t xml:space="preserve">The pulmonary circuit is a low-pressure circuit because it pumps blood to the </w:t>
      </w:r>
      <w:r w:rsidRPr="002B4E47">
        <w:rPr>
          <w:u w:val="single"/>
        </w:rPr>
        <w:t>lungs</w:t>
      </w:r>
      <w:r w:rsidRPr="002B4E47">
        <w:t>, whereas the systemic circuit is a high-pressure circuit because it h</w:t>
      </w:r>
      <w:r w:rsidR="004D7EAB" w:rsidRPr="002B4E47">
        <w:t xml:space="preserve">as to pump blood to </w:t>
      </w:r>
      <w:r w:rsidRPr="002B4E47">
        <w:t xml:space="preserve">the body. </w:t>
      </w:r>
    </w:p>
    <w:p w:rsidR="00886885" w:rsidRPr="002B4E47" w:rsidRDefault="003207F7" w:rsidP="002B4E47">
      <w:pPr>
        <w:numPr>
          <w:ilvl w:val="0"/>
          <w:numId w:val="3"/>
        </w:numPr>
        <w:spacing w:line="360" w:lineRule="auto"/>
      </w:pPr>
      <w:r w:rsidRPr="002B4E47">
        <w:rPr>
          <w:b/>
        </w:rPr>
        <w:t xml:space="preserve">Other </w:t>
      </w:r>
      <w:r w:rsidR="00EC647F">
        <w:rPr>
          <w:b/>
        </w:rPr>
        <w:t>f</w:t>
      </w:r>
      <w:r w:rsidR="00EC647F" w:rsidRPr="002B4E47">
        <w:rPr>
          <w:b/>
        </w:rPr>
        <w:t xml:space="preserve">unctions </w:t>
      </w:r>
      <w:r w:rsidRPr="002B4E47">
        <w:rPr>
          <w:b/>
        </w:rPr>
        <w:t xml:space="preserve">of the </w:t>
      </w:r>
      <w:r w:rsidR="00EC647F">
        <w:rPr>
          <w:b/>
        </w:rPr>
        <w:t>h</w:t>
      </w:r>
      <w:r w:rsidR="00EC647F" w:rsidRPr="002B4E47">
        <w:rPr>
          <w:b/>
        </w:rPr>
        <w:t>eart</w:t>
      </w:r>
      <w:r w:rsidR="00DA70D0" w:rsidRPr="002B4E47">
        <w:rPr>
          <w:b/>
        </w:rPr>
        <w:t>:</w:t>
      </w:r>
      <w:r w:rsidR="00D06D4D">
        <w:rPr>
          <w:b/>
        </w:rPr>
        <w:t xml:space="preserve"> </w:t>
      </w:r>
      <w:r w:rsidR="00DA70D0" w:rsidRPr="002B4E47">
        <w:t>The heart helps maintain the homeostasis of the pressure that blood exerts on the blood vessels, known as blood pressure.</w:t>
      </w:r>
      <w:r w:rsidR="00D06D4D">
        <w:t xml:space="preserve"> </w:t>
      </w:r>
      <w:r w:rsidR="00886885" w:rsidRPr="002B4E47">
        <w:t>The</w:t>
      </w:r>
      <w:r w:rsidR="00DA70D0" w:rsidRPr="002B4E47">
        <w:t xml:space="preserve"> rate and force of the heart’s contraction are major factors that influence blood pressure and t</w:t>
      </w:r>
      <w:r w:rsidR="00886885" w:rsidRPr="002B4E47">
        <w:t>he blood flow to organs.</w:t>
      </w:r>
    </w:p>
    <w:p w:rsidR="00886885" w:rsidRPr="002B4E47" w:rsidRDefault="004F7C7A" w:rsidP="007835D8">
      <w:pPr>
        <w:numPr>
          <w:ilvl w:val="0"/>
          <w:numId w:val="17"/>
        </w:numPr>
        <w:spacing w:line="360" w:lineRule="auto"/>
        <w:ind w:left="1800"/>
      </w:pPr>
      <w:r w:rsidRPr="002B4E47">
        <w:rPr>
          <w:b/>
        </w:rPr>
        <w:t>What hormone is produced by the atria of the heart?</w:t>
      </w:r>
      <w:r w:rsidR="00D06D4D">
        <w:t xml:space="preserve"> </w:t>
      </w:r>
      <w:proofErr w:type="spellStart"/>
      <w:proofErr w:type="gramStart"/>
      <w:r w:rsidR="00DA70D0" w:rsidRPr="002B4E47">
        <w:rPr>
          <w:u w:val="single"/>
        </w:rPr>
        <w:t>atrial</w:t>
      </w:r>
      <w:proofErr w:type="spellEnd"/>
      <w:proofErr w:type="gramEnd"/>
      <w:r w:rsidR="00DA70D0" w:rsidRPr="002B4E47">
        <w:rPr>
          <w:u w:val="single"/>
        </w:rPr>
        <w:t xml:space="preserve"> </w:t>
      </w:r>
      <w:proofErr w:type="spellStart"/>
      <w:r w:rsidR="00DA70D0" w:rsidRPr="002B4E47">
        <w:rPr>
          <w:u w:val="single"/>
        </w:rPr>
        <w:t>natriuretic</w:t>
      </w:r>
      <w:proofErr w:type="spellEnd"/>
      <w:r w:rsidR="00DA70D0" w:rsidRPr="002B4E47">
        <w:rPr>
          <w:u w:val="single"/>
        </w:rPr>
        <w:t xml:space="preserve"> peptide</w:t>
      </w:r>
      <w:r w:rsidR="00DA70D0" w:rsidRPr="002B4E47">
        <w:rPr>
          <w:b/>
          <w:u w:val="single"/>
        </w:rPr>
        <w:t xml:space="preserve"> </w:t>
      </w:r>
      <w:r w:rsidR="00DA70D0" w:rsidRPr="002B4E47">
        <w:rPr>
          <w:u w:val="single"/>
        </w:rPr>
        <w:t>(</w:t>
      </w:r>
      <w:r w:rsidR="00886885" w:rsidRPr="002B4E47">
        <w:rPr>
          <w:u w:val="single"/>
        </w:rPr>
        <w:t>ANP).</w:t>
      </w:r>
    </w:p>
    <w:p w:rsidR="00DA70D0" w:rsidRPr="002B4E47" w:rsidRDefault="004F7C7A" w:rsidP="007835D8">
      <w:pPr>
        <w:numPr>
          <w:ilvl w:val="0"/>
          <w:numId w:val="17"/>
        </w:numPr>
        <w:spacing w:line="360" w:lineRule="auto"/>
        <w:ind w:left="1800"/>
        <w:rPr>
          <w:u w:val="single"/>
        </w:rPr>
      </w:pPr>
      <w:r w:rsidRPr="002B4E47">
        <w:rPr>
          <w:b/>
        </w:rPr>
        <w:t xml:space="preserve">Explain how </w:t>
      </w:r>
      <w:r w:rsidR="00886885" w:rsidRPr="002B4E47">
        <w:rPr>
          <w:b/>
        </w:rPr>
        <w:t xml:space="preserve">ANP </w:t>
      </w:r>
      <w:r w:rsidR="00DA70D0" w:rsidRPr="002B4E47">
        <w:rPr>
          <w:b/>
        </w:rPr>
        <w:t>lowers blood pressure</w:t>
      </w:r>
      <w:r w:rsidRPr="002B4E47">
        <w:rPr>
          <w:b/>
        </w:rPr>
        <w:t>.</w:t>
      </w:r>
      <w:r w:rsidR="00D06D4D">
        <w:t xml:space="preserve"> </w:t>
      </w:r>
      <w:r w:rsidRPr="002B4E47">
        <w:rPr>
          <w:u w:val="single"/>
        </w:rPr>
        <w:t>ANP</w:t>
      </w:r>
      <w:r w:rsidR="00DA70D0" w:rsidRPr="002B4E47">
        <w:rPr>
          <w:u w:val="single"/>
        </w:rPr>
        <w:t xml:space="preserve"> decreasing sodium ion retention in the kidneys, therefore reducing osmotic water </w:t>
      </w:r>
      <w:proofErr w:type="spellStart"/>
      <w:r w:rsidR="00DA70D0" w:rsidRPr="002B4E47">
        <w:rPr>
          <w:u w:val="single"/>
        </w:rPr>
        <w:t>reabsorption</w:t>
      </w:r>
      <w:proofErr w:type="spellEnd"/>
      <w:r w:rsidR="00DA70D0" w:rsidRPr="002B4E47">
        <w:rPr>
          <w:u w:val="single"/>
        </w:rPr>
        <w:t xml:space="preserve"> and the volume and pressure of blood in the blood vessels.</w:t>
      </w:r>
    </w:p>
    <w:p w:rsidR="0019009D" w:rsidRPr="002B4E47" w:rsidRDefault="00A8557A" w:rsidP="002B4E47">
      <w:pPr>
        <w:spacing w:line="360" w:lineRule="auto"/>
        <w:rPr>
          <w:b/>
        </w:rPr>
      </w:pPr>
      <w:r w:rsidRPr="002B4E47">
        <w:rPr>
          <w:b/>
        </w:rPr>
        <w:t xml:space="preserve">Module </w:t>
      </w:r>
      <w:r w:rsidR="00253510" w:rsidRPr="002B4E47">
        <w:rPr>
          <w:b/>
        </w:rPr>
        <w:t>17</w:t>
      </w:r>
      <w:r w:rsidRPr="002B4E47">
        <w:rPr>
          <w:b/>
        </w:rPr>
        <w:t>.2</w:t>
      </w:r>
      <w:r w:rsidR="00A87224" w:rsidRPr="002B4E47">
        <w:rPr>
          <w:b/>
        </w:rPr>
        <w:t xml:space="preserve"> </w:t>
      </w:r>
      <w:r w:rsidR="00963E5A" w:rsidRPr="002B4E47">
        <w:rPr>
          <w:b/>
        </w:rPr>
        <w:t>Heart Anatomy and Blood Flow Pathway</w:t>
      </w:r>
      <w:r w:rsidR="00191AC5" w:rsidRPr="002B4E47">
        <w:rPr>
          <w:b/>
        </w:rPr>
        <w:t xml:space="preserve"> </w:t>
      </w:r>
      <w:r w:rsidRPr="002B4E47">
        <w:rPr>
          <w:b/>
        </w:rPr>
        <w:t>(</w:t>
      </w:r>
      <w:r w:rsidR="005575C0" w:rsidRPr="002B4E47">
        <w:rPr>
          <w:b/>
        </w:rPr>
        <w:t>Figure</w:t>
      </w:r>
      <w:r w:rsidR="00A87224" w:rsidRPr="002B4E47">
        <w:rPr>
          <w:b/>
        </w:rPr>
        <w:t>s</w:t>
      </w:r>
      <w:r w:rsidRPr="002B4E47">
        <w:rPr>
          <w:b/>
        </w:rPr>
        <w:t xml:space="preserve"> </w:t>
      </w:r>
      <w:r w:rsidR="00564865" w:rsidRPr="002B4E47">
        <w:rPr>
          <w:b/>
        </w:rPr>
        <w:t>17.</w:t>
      </w:r>
      <w:r w:rsidR="00C01DC4">
        <w:rPr>
          <w:b/>
        </w:rPr>
        <w:t>4</w:t>
      </w:r>
      <w:r w:rsidR="00BD55F4">
        <w:rPr>
          <w:b/>
        </w:rPr>
        <w:t>–</w:t>
      </w:r>
      <w:r w:rsidR="008E309A" w:rsidRPr="002B4E47">
        <w:rPr>
          <w:b/>
        </w:rPr>
        <w:t>17.</w:t>
      </w:r>
      <w:r w:rsidR="00C01DC4">
        <w:rPr>
          <w:b/>
        </w:rPr>
        <w:t>9</w:t>
      </w:r>
      <w:r w:rsidR="00A87224" w:rsidRPr="002B4E47">
        <w:rPr>
          <w:b/>
        </w:rPr>
        <w:t>)</w:t>
      </w:r>
    </w:p>
    <w:p w:rsidR="00564865" w:rsidRPr="002B4E47" w:rsidRDefault="00963E5A" w:rsidP="002B4E47">
      <w:pPr>
        <w:numPr>
          <w:ilvl w:val="0"/>
          <w:numId w:val="4"/>
        </w:numPr>
        <w:spacing w:line="360" w:lineRule="auto"/>
        <w:rPr>
          <w:b/>
        </w:rPr>
      </w:pPr>
      <w:r w:rsidRPr="002B4E47">
        <w:rPr>
          <w:b/>
        </w:rPr>
        <w:t>The Pericardium, Heart Wall, and Heart Skeleton</w:t>
      </w:r>
      <w:r w:rsidR="00564865" w:rsidRPr="002B4E47">
        <w:rPr>
          <w:b/>
        </w:rPr>
        <w:t xml:space="preserve"> </w:t>
      </w:r>
      <w:r w:rsidR="00564865" w:rsidRPr="002B4E47">
        <w:t xml:space="preserve">The membranous structure that you see surrounding the heart is called the </w:t>
      </w:r>
      <w:r w:rsidR="00564865" w:rsidRPr="002B4E47">
        <w:rPr>
          <w:b/>
        </w:rPr>
        <w:t xml:space="preserve">pericardium, </w:t>
      </w:r>
      <w:r w:rsidR="00564865" w:rsidRPr="002B4E47">
        <w:t>which is composed of the following structures</w:t>
      </w:r>
      <w:r w:rsidR="00564865" w:rsidRPr="002B4E47">
        <w:rPr>
          <w:b/>
        </w:rPr>
        <w:t xml:space="preserve"> (Figure 17.</w:t>
      </w:r>
      <w:r w:rsidR="00C01DC4">
        <w:rPr>
          <w:b/>
        </w:rPr>
        <w:t>4</w:t>
      </w:r>
      <w:r w:rsidR="00564865" w:rsidRPr="002B4E47">
        <w:rPr>
          <w:b/>
        </w:rPr>
        <w:t>):</w:t>
      </w:r>
    </w:p>
    <w:p w:rsidR="00564865" w:rsidRPr="002B4E47" w:rsidRDefault="00564865" w:rsidP="002B4E47">
      <w:pPr>
        <w:numPr>
          <w:ilvl w:val="0"/>
          <w:numId w:val="18"/>
        </w:numPr>
        <w:spacing w:line="360" w:lineRule="auto"/>
        <w:rPr>
          <w:b/>
        </w:rPr>
      </w:pPr>
      <w:r w:rsidRPr="002B4E47">
        <w:lastRenderedPageBreak/>
        <w:t xml:space="preserve">The </w:t>
      </w:r>
      <w:r w:rsidRPr="002B4E47">
        <w:rPr>
          <w:b/>
        </w:rPr>
        <w:t xml:space="preserve">fibrous pericardium </w:t>
      </w:r>
      <w:r w:rsidRPr="002B4E47">
        <w:t>is a tough outer layer</w:t>
      </w:r>
      <w:r w:rsidRPr="002B4E47">
        <w:rPr>
          <w:b/>
        </w:rPr>
        <w:t xml:space="preserve"> </w:t>
      </w:r>
      <w:r w:rsidRPr="002B4E47">
        <w:t>that attaches the heart to surrounding structures.</w:t>
      </w:r>
    </w:p>
    <w:p w:rsidR="004D7EAB" w:rsidRPr="002B4E47" w:rsidRDefault="00564865" w:rsidP="002B4E47">
      <w:pPr>
        <w:numPr>
          <w:ilvl w:val="0"/>
          <w:numId w:val="18"/>
        </w:numPr>
        <w:spacing w:line="360" w:lineRule="auto"/>
        <w:rPr>
          <w:b/>
        </w:rPr>
      </w:pPr>
      <w:r w:rsidRPr="002B4E47">
        <w:t xml:space="preserve">The </w:t>
      </w:r>
      <w:r w:rsidRPr="002B4E47">
        <w:rPr>
          <w:b/>
        </w:rPr>
        <w:t xml:space="preserve">serous pericardium </w:t>
      </w:r>
      <w:r w:rsidRPr="002B4E47">
        <w:t>is a thin inner serous membrane that produces serous fluid</w:t>
      </w:r>
      <w:r w:rsidR="004D7EAB" w:rsidRPr="002B4E47">
        <w:t>.</w:t>
      </w:r>
      <w:r w:rsidR="00D06D4D">
        <w:t xml:space="preserve"> </w:t>
      </w:r>
    </w:p>
    <w:p w:rsidR="004D7EAB" w:rsidRPr="002B4E47" w:rsidRDefault="00564865" w:rsidP="007835D8">
      <w:pPr>
        <w:numPr>
          <w:ilvl w:val="1"/>
          <w:numId w:val="18"/>
        </w:numPr>
        <w:spacing w:line="360" w:lineRule="auto"/>
        <w:rPr>
          <w:b/>
        </w:rPr>
      </w:pPr>
      <w:r w:rsidRPr="002B4E47">
        <w:t xml:space="preserve">The </w:t>
      </w:r>
      <w:r w:rsidRPr="002B4E47">
        <w:rPr>
          <w:b/>
          <w:u w:val="single"/>
        </w:rPr>
        <w:t>parietal</w:t>
      </w:r>
      <w:r w:rsidRPr="002B4E47">
        <w:rPr>
          <w:b/>
        </w:rPr>
        <w:t xml:space="preserve"> pericardium </w:t>
      </w:r>
      <w:r w:rsidRPr="002B4E47">
        <w:t xml:space="preserve">is fused to the inner surface of the fibrous pericardium. The parietal pericardium encases the heart like a sac, but when it reaches the great vessels, it folds under itself and forms </w:t>
      </w:r>
      <w:r w:rsidR="00802007" w:rsidRPr="002B4E47">
        <w:t>the inner visceral pericardium</w:t>
      </w:r>
      <w:r w:rsidRPr="002B4E47">
        <w:t xml:space="preserve"> layer that adheres directly to the heart.</w:t>
      </w:r>
      <w:r w:rsidR="00D06D4D">
        <w:t xml:space="preserve"> </w:t>
      </w:r>
    </w:p>
    <w:p w:rsidR="004D7EAB" w:rsidRPr="002B4E47" w:rsidRDefault="00564865" w:rsidP="007835D8">
      <w:pPr>
        <w:numPr>
          <w:ilvl w:val="1"/>
          <w:numId w:val="18"/>
        </w:numPr>
        <w:spacing w:line="360" w:lineRule="auto"/>
        <w:rPr>
          <w:b/>
        </w:rPr>
      </w:pPr>
      <w:r w:rsidRPr="002B4E47">
        <w:t xml:space="preserve">The inner layer is called the </w:t>
      </w:r>
      <w:r w:rsidRPr="002B4E47">
        <w:rPr>
          <w:b/>
          <w:u w:val="single"/>
        </w:rPr>
        <w:t>visceral</w:t>
      </w:r>
      <w:r w:rsidRPr="002B4E47">
        <w:rPr>
          <w:b/>
        </w:rPr>
        <w:t xml:space="preserve"> pericardium,</w:t>
      </w:r>
      <w:r w:rsidRPr="002B4E47">
        <w:t xml:space="preserve"> </w:t>
      </w:r>
      <w:r w:rsidR="00802007" w:rsidRPr="002B4E47">
        <w:t>or</w:t>
      </w:r>
      <w:r w:rsidRPr="002B4E47">
        <w:t xml:space="preserve"> </w:t>
      </w:r>
      <w:proofErr w:type="spellStart"/>
      <w:r w:rsidRPr="002B4E47">
        <w:rPr>
          <w:b/>
        </w:rPr>
        <w:t>epicardium</w:t>
      </w:r>
      <w:proofErr w:type="spellEnd"/>
      <w:r w:rsidR="00D6330E" w:rsidRPr="002B4E47">
        <w:rPr>
          <w:b/>
        </w:rPr>
        <w:t>,</w:t>
      </w:r>
      <w:r w:rsidR="00D6330E" w:rsidRPr="002B4E47">
        <w:t xml:space="preserve"> which</w:t>
      </w:r>
      <w:r w:rsidR="00D6330E" w:rsidRPr="002B4E47">
        <w:rPr>
          <w:b/>
        </w:rPr>
        <w:t xml:space="preserve"> </w:t>
      </w:r>
      <w:r w:rsidR="00D6330E" w:rsidRPr="002B4E47">
        <w:t>is considered the most superficial layer of the heart wall</w:t>
      </w:r>
      <w:r w:rsidR="004D7EAB" w:rsidRPr="002B4E47">
        <w:t>.</w:t>
      </w:r>
      <w:r w:rsidR="00D06D4D">
        <w:t xml:space="preserve"> </w:t>
      </w:r>
      <w:r w:rsidR="004D7EAB" w:rsidRPr="002B4E47">
        <w:rPr>
          <w:u w:val="single"/>
        </w:rPr>
        <w:t>Myocardium</w:t>
      </w:r>
      <w:r w:rsidR="004D7EAB" w:rsidRPr="002B4E47">
        <w:t xml:space="preserve"> is deep to the visceral pericardium.</w:t>
      </w:r>
    </w:p>
    <w:p w:rsidR="00564865" w:rsidRPr="002B4E47" w:rsidRDefault="004D1FA0" w:rsidP="007835D8">
      <w:pPr>
        <w:numPr>
          <w:ilvl w:val="1"/>
          <w:numId w:val="18"/>
        </w:numPr>
        <w:spacing w:line="360" w:lineRule="auto"/>
        <w:rPr>
          <w:b/>
        </w:rPr>
      </w:pPr>
      <w:r w:rsidRPr="002B4E47">
        <w:rPr>
          <w:b/>
        </w:rPr>
        <w:t>Where is the</w:t>
      </w:r>
      <w:r w:rsidRPr="002B4E47">
        <w:t xml:space="preserve"> </w:t>
      </w:r>
      <w:r w:rsidR="00564865" w:rsidRPr="002B4E47">
        <w:rPr>
          <w:b/>
        </w:rPr>
        <w:t>pericardial</w:t>
      </w:r>
      <w:r w:rsidR="00D6330E" w:rsidRPr="002B4E47">
        <w:t xml:space="preserve"> </w:t>
      </w:r>
      <w:r w:rsidR="00564865" w:rsidRPr="002B4E47">
        <w:rPr>
          <w:b/>
        </w:rPr>
        <w:t>cavity</w:t>
      </w:r>
      <w:r w:rsidRPr="002B4E47">
        <w:rPr>
          <w:b/>
        </w:rPr>
        <w:t xml:space="preserve"> located?</w:t>
      </w:r>
      <w:r w:rsidR="00D06D4D">
        <w:rPr>
          <w:b/>
        </w:rPr>
        <w:t xml:space="preserve"> </w:t>
      </w:r>
      <w:r w:rsidRPr="002B4E47">
        <w:rPr>
          <w:u w:val="single"/>
        </w:rPr>
        <w:t xml:space="preserve">The pericardial cavity is </w:t>
      </w:r>
      <w:r w:rsidR="00D6330E" w:rsidRPr="002B4E47">
        <w:rPr>
          <w:u w:val="single"/>
        </w:rPr>
        <w:t>found between the p</w:t>
      </w:r>
      <w:r w:rsidR="004D7EAB" w:rsidRPr="002B4E47">
        <w:rPr>
          <w:u w:val="single"/>
        </w:rPr>
        <w:t>arietal and visceral pericardia</w:t>
      </w:r>
      <w:r w:rsidRPr="002B4E47">
        <w:t>.</w:t>
      </w:r>
      <w:r w:rsidR="00D06D4D">
        <w:t xml:space="preserve"> </w:t>
      </w:r>
      <w:r w:rsidRPr="002B4E47">
        <w:rPr>
          <w:b/>
        </w:rPr>
        <w:t>Where is pericardial fluid located?</w:t>
      </w:r>
      <w:r w:rsidR="00D06D4D">
        <w:rPr>
          <w:b/>
        </w:rPr>
        <w:t xml:space="preserve"> </w:t>
      </w:r>
      <w:r w:rsidRPr="002B4E47">
        <w:rPr>
          <w:u w:val="single"/>
        </w:rPr>
        <w:t>Pe</w:t>
      </w:r>
      <w:r w:rsidR="00564865" w:rsidRPr="002B4E47">
        <w:rPr>
          <w:u w:val="single"/>
        </w:rPr>
        <w:t>ricardial fluid</w:t>
      </w:r>
      <w:r w:rsidRPr="002B4E47">
        <w:rPr>
          <w:u w:val="single"/>
        </w:rPr>
        <w:t xml:space="preserve"> is found in the pericardial cavity</w:t>
      </w:r>
      <w:r w:rsidR="004D7EAB" w:rsidRPr="002B4E47">
        <w:rPr>
          <w:u w:val="single"/>
        </w:rPr>
        <w:t>.</w:t>
      </w:r>
      <w:r w:rsidR="00D06D4D">
        <w:rPr>
          <w:b/>
        </w:rPr>
        <w:t xml:space="preserve"> </w:t>
      </w:r>
      <w:r w:rsidR="004D7EAB" w:rsidRPr="002B4E47">
        <w:rPr>
          <w:b/>
        </w:rPr>
        <w:t>What is the function of pericardium fluid?</w:t>
      </w:r>
      <w:r w:rsidR="00D06D4D">
        <w:rPr>
          <w:b/>
        </w:rPr>
        <w:t xml:space="preserve"> </w:t>
      </w:r>
      <w:r w:rsidR="004D7EAB" w:rsidRPr="002B4E47">
        <w:rPr>
          <w:u w:val="single"/>
        </w:rPr>
        <w:t xml:space="preserve">It acts as a </w:t>
      </w:r>
      <w:r w:rsidR="00564865" w:rsidRPr="002B4E47">
        <w:rPr>
          <w:u w:val="single"/>
        </w:rPr>
        <w:t>lubricant, decreasing friction as the heart moves.</w:t>
      </w:r>
    </w:p>
    <w:p w:rsidR="00C1535C" w:rsidRPr="002B4E47" w:rsidRDefault="00564865" w:rsidP="002B4E47">
      <w:pPr>
        <w:numPr>
          <w:ilvl w:val="0"/>
          <w:numId w:val="18"/>
        </w:numPr>
        <w:spacing w:line="360" w:lineRule="auto"/>
      </w:pPr>
      <w:r w:rsidRPr="002B4E47">
        <w:t xml:space="preserve">The </w:t>
      </w:r>
      <w:r w:rsidRPr="002B4E47">
        <w:rPr>
          <w:b/>
        </w:rPr>
        <w:t>myocardium</w:t>
      </w:r>
      <w:r w:rsidRPr="002B4E47">
        <w:t xml:space="preserve"> has two components:</w:t>
      </w:r>
      <w:r w:rsidR="00D06D4D">
        <w:t xml:space="preserve"> </w:t>
      </w:r>
      <w:r w:rsidR="004D7EAB" w:rsidRPr="002B4E47">
        <w:t xml:space="preserve">(1) </w:t>
      </w:r>
      <w:r w:rsidRPr="002B4E47">
        <w:rPr>
          <w:u w:val="single"/>
        </w:rPr>
        <w:t>cardiac muscle tissue</w:t>
      </w:r>
      <w:r w:rsidRPr="002B4E47">
        <w:t xml:space="preserve"> and </w:t>
      </w:r>
      <w:r w:rsidR="004D7EAB" w:rsidRPr="002B4E47">
        <w:t xml:space="preserve">(2) </w:t>
      </w:r>
      <w:r w:rsidRPr="002B4E47">
        <w:t>a fibrous skeleton</w:t>
      </w:r>
      <w:r w:rsidR="004D7EAB" w:rsidRPr="002B4E47">
        <w:t xml:space="preserve"> composed of </w:t>
      </w:r>
      <w:r w:rsidR="004D7EAB" w:rsidRPr="002B4E47">
        <w:rPr>
          <w:u w:val="single"/>
        </w:rPr>
        <w:t xml:space="preserve">dense irregular </w:t>
      </w:r>
      <w:proofErr w:type="spellStart"/>
      <w:r w:rsidR="004D7EAB" w:rsidRPr="002B4E47">
        <w:rPr>
          <w:u w:val="single"/>
        </w:rPr>
        <w:t>collagenous</w:t>
      </w:r>
      <w:proofErr w:type="spellEnd"/>
      <w:r w:rsidR="004D7EAB" w:rsidRPr="002B4E47">
        <w:t xml:space="preserve"> connective tissue.</w:t>
      </w:r>
      <w:r w:rsidR="00D06D4D">
        <w:t xml:space="preserve"> </w:t>
      </w:r>
      <w:r w:rsidR="004D7EAB" w:rsidRPr="002B4E47">
        <w:rPr>
          <w:b/>
        </w:rPr>
        <w:t>What are the functions of the fibrous skeleton?</w:t>
      </w:r>
      <w:r w:rsidR="00D06D4D">
        <w:t xml:space="preserve"> </w:t>
      </w:r>
      <w:r w:rsidR="004D7EAB" w:rsidRPr="002B4E47">
        <w:t xml:space="preserve">(1) </w:t>
      </w:r>
      <w:r w:rsidR="004D7EAB" w:rsidRPr="002B4E47">
        <w:rPr>
          <w:u w:val="single"/>
        </w:rPr>
        <w:t>Provide</w:t>
      </w:r>
      <w:r w:rsidRPr="002B4E47">
        <w:rPr>
          <w:u w:val="single"/>
        </w:rPr>
        <w:t xml:space="preserve"> cardiac muscle cells </w:t>
      </w:r>
      <w:r w:rsidR="004D7EAB" w:rsidRPr="002B4E47">
        <w:rPr>
          <w:u w:val="single"/>
        </w:rPr>
        <w:t xml:space="preserve">with </w:t>
      </w:r>
      <w:r w:rsidRPr="002B4E47">
        <w:rPr>
          <w:u w:val="single"/>
        </w:rPr>
        <w:t>something on wh</w:t>
      </w:r>
      <w:r w:rsidR="004D7EAB" w:rsidRPr="002B4E47">
        <w:rPr>
          <w:u w:val="single"/>
        </w:rPr>
        <w:t>ich to pull when they contract</w:t>
      </w:r>
      <w:r w:rsidR="004D7EAB" w:rsidRPr="002B4E47">
        <w:t xml:space="preserve">, (2) </w:t>
      </w:r>
      <w:r w:rsidR="00EC647F">
        <w:rPr>
          <w:u w:val="single"/>
        </w:rPr>
        <w:t>p</w:t>
      </w:r>
      <w:r w:rsidR="004D7EAB" w:rsidRPr="002B4E47">
        <w:rPr>
          <w:u w:val="single"/>
        </w:rPr>
        <w:t xml:space="preserve">rovide </w:t>
      </w:r>
      <w:r w:rsidRPr="002B4E47">
        <w:rPr>
          <w:u w:val="single"/>
        </w:rPr>
        <w:t>structural support</w:t>
      </w:r>
      <w:r w:rsidRPr="002B4E47">
        <w:t>, and</w:t>
      </w:r>
      <w:r w:rsidR="004D7EAB" w:rsidRPr="002B4E47">
        <w:t xml:space="preserve"> (3) </w:t>
      </w:r>
      <w:r w:rsidR="00EC647F">
        <w:rPr>
          <w:u w:val="single"/>
        </w:rPr>
        <w:t>a</w:t>
      </w:r>
      <w:r w:rsidR="004D7EAB" w:rsidRPr="002B4E47">
        <w:rPr>
          <w:u w:val="single"/>
        </w:rPr>
        <w:t xml:space="preserve">ct </w:t>
      </w:r>
      <w:r w:rsidRPr="002B4E47">
        <w:rPr>
          <w:u w:val="single"/>
        </w:rPr>
        <w:t>as an insulator for the heart’s electrical activity</w:t>
      </w:r>
      <w:r w:rsidR="00C1535C" w:rsidRPr="002B4E47">
        <w:t>.</w:t>
      </w:r>
    </w:p>
    <w:p w:rsidR="00CB17DB" w:rsidRPr="002B4E47" w:rsidRDefault="00564865" w:rsidP="002B4E47">
      <w:pPr>
        <w:numPr>
          <w:ilvl w:val="0"/>
          <w:numId w:val="18"/>
        </w:numPr>
        <w:spacing w:line="360" w:lineRule="auto"/>
      </w:pPr>
      <w:r w:rsidRPr="002B4E47">
        <w:t xml:space="preserve">The lumen of the heart is lined by the third and deepest layer of the heart wall, the </w:t>
      </w:r>
      <w:proofErr w:type="spellStart"/>
      <w:r w:rsidRPr="002B4E47">
        <w:rPr>
          <w:b/>
        </w:rPr>
        <w:t>endocardium</w:t>
      </w:r>
      <w:proofErr w:type="spellEnd"/>
      <w:r w:rsidR="004D7EAB" w:rsidRPr="002B4E47">
        <w:t xml:space="preserve">, which is </w:t>
      </w:r>
      <w:r w:rsidR="00802007" w:rsidRPr="002B4E47">
        <w:t xml:space="preserve">composed of </w:t>
      </w:r>
      <w:r w:rsidRPr="002B4E47">
        <w:rPr>
          <w:b/>
        </w:rPr>
        <w:t>endothelium</w:t>
      </w:r>
      <w:r w:rsidRPr="002B4E47">
        <w:t>.</w:t>
      </w:r>
    </w:p>
    <w:p w:rsidR="00C01DC4" w:rsidRPr="002B4E47" w:rsidRDefault="00C01DC4" w:rsidP="00C01DC4">
      <w:pPr>
        <w:numPr>
          <w:ilvl w:val="0"/>
          <w:numId w:val="4"/>
        </w:numPr>
        <w:spacing w:line="360" w:lineRule="auto"/>
      </w:pPr>
      <w:r w:rsidRPr="002B4E47">
        <w:rPr>
          <w:b/>
        </w:rPr>
        <w:t xml:space="preserve">The Heart's Great Vessels, Chambers, and Valves: </w:t>
      </w:r>
      <w:r w:rsidRPr="002B4E47">
        <w:t xml:space="preserve">The heart consists of four chambers: two atria and two ventricles. </w:t>
      </w:r>
      <w:r w:rsidRPr="002B4E47">
        <w:rPr>
          <w:b/>
        </w:rPr>
        <w:t>(Figure17.5</w:t>
      </w:r>
      <w:r w:rsidR="00BD55F4">
        <w:rPr>
          <w:b/>
        </w:rPr>
        <w:t>–</w:t>
      </w:r>
      <w:r w:rsidRPr="002B4E47">
        <w:rPr>
          <w:b/>
        </w:rPr>
        <w:t>17.7):</w:t>
      </w:r>
    </w:p>
    <w:p w:rsidR="00C01DC4" w:rsidRPr="002B4E47" w:rsidRDefault="00C01DC4" w:rsidP="00C01DC4">
      <w:pPr>
        <w:numPr>
          <w:ilvl w:val="0"/>
          <w:numId w:val="6"/>
        </w:numPr>
        <w:spacing w:line="360" w:lineRule="auto"/>
      </w:pPr>
      <w:r w:rsidRPr="002B4E47">
        <w:t xml:space="preserve">The atria receive blood from veins, and pump blood into the ventricles through </w:t>
      </w:r>
      <w:r w:rsidRPr="002B4E47">
        <w:rPr>
          <w:b/>
        </w:rPr>
        <w:t>valves</w:t>
      </w:r>
      <w:r w:rsidRPr="002B4E47">
        <w:t xml:space="preserve"> with flaps that close when the ventricles contract, keeping the blood from moving backward into the </w:t>
      </w:r>
      <w:r w:rsidRPr="002B4E47">
        <w:rPr>
          <w:u w:val="single"/>
        </w:rPr>
        <w:t>atria</w:t>
      </w:r>
      <w:r w:rsidRPr="002B4E47">
        <w:t>.</w:t>
      </w:r>
      <w:r>
        <w:t xml:space="preserve"> </w:t>
      </w:r>
      <w:r w:rsidRPr="002B4E47">
        <w:t xml:space="preserve">Contracting ventricles then eject blood into </w:t>
      </w:r>
      <w:r w:rsidRPr="002B4E47">
        <w:rPr>
          <w:u w:val="single"/>
        </w:rPr>
        <w:t>arteries</w:t>
      </w:r>
      <w:r w:rsidRPr="002B4E47">
        <w:t>, which carry the blood through either the systemic circuit or pulmonary circuit.</w:t>
      </w:r>
    </w:p>
    <w:p w:rsidR="00C01DC4" w:rsidRPr="002B4E47" w:rsidRDefault="00C01DC4" w:rsidP="00C01DC4">
      <w:pPr>
        <w:numPr>
          <w:ilvl w:val="0"/>
          <w:numId w:val="6"/>
        </w:numPr>
        <w:spacing w:line="360" w:lineRule="auto"/>
        <w:rPr>
          <w:b/>
        </w:rPr>
      </w:pPr>
      <w:r w:rsidRPr="002B4E47">
        <w:rPr>
          <w:b/>
        </w:rPr>
        <w:lastRenderedPageBreak/>
        <w:t>What are the great vessels?</w:t>
      </w:r>
      <w:r>
        <w:rPr>
          <w:b/>
        </w:rPr>
        <w:t xml:space="preserve"> </w:t>
      </w:r>
      <w:r w:rsidRPr="002B4E47">
        <w:rPr>
          <w:u w:val="single"/>
        </w:rPr>
        <w:t>The great vessels bring blood to and away from the heart and are the largest vessels in the body</w:t>
      </w:r>
      <w:r w:rsidRPr="002B4E47">
        <w:t xml:space="preserve"> </w:t>
      </w:r>
      <w:r w:rsidRPr="002B4E47">
        <w:rPr>
          <w:b/>
        </w:rPr>
        <w:t>(Figure 17.5).</w:t>
      </w:r>
    </w:p>
    <w:p w:rsidR="00C01DC4" w:rsidRPr="002B4E47" w:rsidRDefault="00C01DC4" w:rsidP="00C01DC4">
      <w:pPr>
        <w:numPr>
          <w:ilvl w:val="0"/>
          <w:numId w:val="6"/>
        </w:numPr>
        <w:spacing w:line="360" w:lineRule="auto"/>
        <w:rPr>
          <w:b/>
        </w:rPr>
      </w:pPr>
      <w:r w:rsidRPr="002B4E47">
        <w:rPr>
          <w:b/>
        </w:rPr>
        <w:t xml:space="preserve">The </w:t>
      </w:r>
      <w:r w:rsidR="00BD55F4">
        <w:rPr>
          <w:b/>
        </w:rPr>
        <w:t>g</w:t>
      </w:r>
      <w:r w:rsidR="00BD55F4" w:rsidRPr="002B4E47">
        <w:rPr>
          <w:b/>
        </w:rPr>
        <w:t xml:space="preserve">reat </w:t>
      </w:r>
      <w:r w:rsidR="00BD55F4">
        <w:rPr>
          <w:b/>
        </w:rPr>
        <w:t>v</w:t>
      </w:r>
      <w:r w:rsidR="00BD55F4" w:rsidRPr="002B4E47">
        <w:rPr>
          <w:b/>
        </w:rPr>
        <w:t>essels</w:t>
      </w:r>
      <w:r w:rsidRPr="002B4E47">
        <w:rPr>
          <w:b/>
        </w:rPr>
        <w:t xml:space="preserve">, </w:t>
      </w:r>
      <w:r w:rsidR="00BD55F4">
        <w:rPr>
          <w:b/>
        </w:rPr>
        <w:t>m</w:t>
      </w:r>
      <w:r w:rsidR="00BD55F4" w:rsidRPr="002B4E47">
        <w:rPr>
          <w:b/>
          <w:lang w:val="pt-BR"/>
        </w:rPr>
        <w:t xml:space="preserve">ajor </w:t>
      </w:r>
      <w:r w:rsidRPr="002B4E47">
        <w:rPr>
          <w:b/>
          <w:lang w:val="pt-BR"/>
        </w:rPr>
        <w:t xml:space="preserve">systemic veins: </w:t>
      </w:r>
      <w:r w:rsidRPr="002B4E47">
        <w:t xml:space="preserve">The two veins that drain the majority of the systemic circuit are the </w:t>
      </w:r>
      <w:r w:rsidRPr="002B4E47">
        <w:rPr>
          <w:b/>
          <w:u w:val="single"/>
        </w:rPr>
        <w:t>superior</w:t>
      </w:r>
      <w:r w:rsidRPr="002B4E47">
        <w:rPr>
          <w:u w:val="single"/>
        </w:rPr>
        <w:t xml:space="preserve"> </w:t>
      </w:r>
      <w:r w:rsidRPr="002B4E47">
        <w:rPr>
          <w:b/>
          <w:u w:val="single"/>
        </w:rPr>
        <w:t>and</w:t>
      </w:r>
      <w:r w:rsidRPr="002B4E47">
        <w:rPr>
          <w:u w:val="single"/>
        </w:rPr>
        <w:t xml:space="preserve"> </w:t>
      </w:r>
      <w:r w:rsidRPr="002B4E47">
        <w:rPr>
          <w:b/>
          <w:u w:val="single"/>
        </w:rPr>
        <w:t xml:space="preserve">inferior </w:t>
      </w:r>
      <w:proofErr w:type="spellStart"/>
      <w:r w:rsidRPr="002B4E47">
        <w:rPr>
          <w:b/>
          <w:u w:val="single"/>
        </w:rPr>
        <w:t>venae</w:t>
      </w:r>
      <w:proofErr w:type="spellEnd"/>
      <w:r w:rsidRPr="002B4E47">
        <w:rPr>
          <w:b/>
          <w:u w:val="single"/>
        </w:rPr>
        <w:t xml:space="preserve"> </w:t>
      </w:r>
      <w:proofErr w:type="spellStart"/>
      <w:r w:rsidRPr="002B4E47">
        <w:rPr>
          <w:b/>
          <w:u w:val="single"/>
        </w:rPr>
        <w:t>cavae</w:t>
      </w:r>
      <w:proofErr w:type="spellEnd"/>
      <w:r w:rsidRPr="002B4E47">
        <w:t xml:space="preserve">, both vessels open into the </w:t>
      </w:r>
      <w:r w:rsidRPr="002B4E47">
        <w:rPr>
          <w:u w:val="single"/>
        </w:rPr>
        <w:t>right</w:t>
      </w:r>
      <w:r w:rsidRPr="002B4E47">
        <w:t xml:space="preserve"> atrium.</w:t>
      </w:r>
      <w:r>
        <w:t xml:space="preserve"> </w:t>
      </w:r>
      <w:r w:rsidRPr="002B4E47">
        <w:t xml:space="preserve">The superior vena cava (SVC) drains deoxygenated blood from veins </w:t>
      </w:r>
      <w:r w:rsidRPr="002B4E47">
        <w:rPr>
          <w:u w:val="single"/>
        </w:rPr>
        <w:t>superior</w:t>
      </w:r>
      <w:r w:rsidRPr="002B4E47">
        <w:t xml:space="preserve"> to the diaphragm.</w:t>
      </w:r>
      <w:r>
        <w:rPr>
          <w:b/>
        </w:rPr>
        <w:t xml:space="preserve"> </w:t>
      </w:r>
      <w:r w:rsidRPr="002B4E47">
        <w:t xml:space="preserve">The inferior vena cava (IVC) drains deoxygenated blood from veins </w:t>
      </w:r>
      <w:r w:rsidRPr="002B4E47">
        <w:rPr>
          <w:u w:val="single"/>
        </w:rPr>
        <w:t>inferior</w:t>
      </w:r>
      <w:r w:rsidRPr="002B4E47">
        <w:t xml:space="preserve"> to the diaphragm.</w:t>
      </w:r>
    </w:p>
    <w:p w:rsidR="00C01DC4" w:rsidRPr="002B4E47" w:rsidRDefault="00C01DC4" w:rsidP="00C01DC4">
      <w:pPr>
        <w:numPr>
          <w:ilvl w:val="0"/>
          <w:numId w:val="6"/>
        </w:numPr>
        <w:spacing w:line="360" w:lineRule="auto"/>
        <w:rPr>
          <w:b/>
        </w:rPr>
      </w:pPr>
      <w:r w:rsidRPr="002B4E47">
        <w:rPr>
          <w:b/>
        </w:rPr>
        <w:t xml:space="preserve">The </w:t>
      </w:r>
      <w:r w:rsidR="00BD55F4">
        <w:rPr>
          <w:b/>
        </w:rPr>
        <w:t>g</w:t>
      </w:r>
      <w:r w:rsidR="00BD55F4" w:rsidRPr="002B4E47">
        <w:rPr>
          <w:b/>
        </w:rPr>
        <w:t xml:space="preserve">reat </w:t>
      </w:r>
      <w:r w:rsidR="00BD55F4">
        <w:rPr>
          <w:b/>
        </w:rPr>
        <w:t>v</w:t>
      </w:r>
      <w:r w:rsidR="00BD55F4" w:rsidRPr="002B4E47">
        <w:rPr>
          <w:b/>
        </w:rPr>
        <w:t>essels</w:t>
      </w:r>
      <w:r w:rsidRPr="002B4E47">
        <w:rPr>
          <w:b/>
        </w:rPr>
        <w:t xml:space="preserve">, </w:t>
      </w:r>
      <w:r w:rsidR="00BD55F4">
        <w:rPr>
          <w:b/>
        </w:rPr>
        <w:t>p</w:t>
      </w:r>
      <w:r w:rsidR="00BD55F4" w:rsidRPr="002B4E47">
        <w:rPr>
          <w:b/>
        </w:rPr>
        <w:t xml:space="preserve">ulmonary </w:t>
      </w:r>
      <w:r w:rsidRPr="002B4E47">
        <w:rPr>
          <w:b/>
        </w:rPr>
        <w:t xml:space="preserve">trunk: </w:t>
      </w:r>
      <w:r w:rsidRPr="002B4E47">
        <w:t xml:space="preserve">The large </w:t>
      </w:r>
      <w:r w:rsidRPr="002B4E47">
        <w:rPr>
          <w:b/>
        </w:rPr>
        <w:t xml:space="preserve">pulmonary trunk </w:t>
      </w:r>
      <w:r w:rsidRPr="002B4E47">
        <w:t xml:space="preserve">receives deoxygenated blood pumped from the </w:t>
      </w:r>
      <w:r w:rsidRPr="002B4E47">
        <w:rPr>
          <w:u w:val="single"/>
        </w:rPr>
        <w:t>right</w:t>
      </w:r>
      <w:r w:rsidRPr="002B4E47">
        <w:t xml:space="preserve"> ventricle.</w:t>
      </w:r>
      <w:r>
        <w:t xml:space="preserve"> </w:t>
      </w:r>
      <w:r w:rsidRPr="002B4E47">
        <w:t xml:space="preserve">The trunk splits into the right and left pulmonary </w:t>
      </w:r>
      <w:r w:rsidRPr="002B4E47">
        <w:rPr>
          <w:u w:val="single"/>
        </w:rPr>
        <w:t>arteries</w:t>
      </w:r>
      <w:r w:rsidRPr="002B4E47">
        <w:t>, which bring deoxygenated blood to the right and left lungs, respectively. The pulmonary arteries branch extensively inside the lungs to become the tiny pulmonary capillaries where gases are exchanged.</w:t>
      </w:r>
    </w:p>
    <w:p w:rsidR="00C01DC4" w:rsidRPr="002B4E47" w:rsidRDefault="00C01DC4" w:rsidP="00C01DC4">
      <w:pPr>
        <w:numPr>
          <w:ilvl w:val="0"/>
          <w:numId w:val="6"/>
        </w:numPr>
        <w:spacing w:line="360" w:lineRule="auto"/>
        <w:rPr>
          <w:b/>
        </w:rPr>
      </w:pPr>
      <w:r w:rsidRPr="002B4E47">
        <w:rPr>
          <w:b/>
        </w:rPr>
        <w:t xml:space="preserve">The </w:t>
      </w:r>
      <w:r w:rsidR="00BD55F4">
        <w:rPr>
          <w:b/>
        </w:rPr>
        <w:t>g</w:t>
      </w:r>
      <w:r w:rsidR="00BD55F4" w:rsidRPr="002B4E47">
        <w:rPr>
          <w:b/>
        </w:rPr>
        <w:t xml:space="preserve">reat </w:t>
      </w:r>
      <w:r w:rsidR="00BD55F4">
        <w:rPr>
          <w:b/>
        </w:rPr>
        <w:t>v</w:t>
      </w:r>
      <w:r w:rsidR="00BD55F4" w:rsidRPr="002B4E47">
        <w:rPr>
          <w:b/>
        </w:rPr>
        <w:t>essels</w:t>
      </w:r>
      <w:r w:rsidRPr="002B4E47">
        <w:rPr>
          <w:b/>
        </w:rPr>
        <w:t xml:space="preserve">, </w:t>
      </w:r>
      <w:r w:rsidR="00BD55F4">
        <w:rPr>
          <w:b/>
        </w:rPr>
        <w:t>p</w:t>
      </w:r>
      <w:r w:rsidR="00BD55F4" w:rsidRPr="002B4E47">
        <w:rPr>
          <w:b/>
        </w:rPr>
        <w:t xml:space="preserve">ulmonary </w:t>
      </w:r>
      <w:r w:rsidR="00BD55F4">
        <w:rPr>
          <w:b/>
        </w:rPr>
        <w:t>v</w:t>
      </w:r>
      <w:r w:rsidR="00BD55F4" w:rsidRPr="002B4E47">
        <w:rPr>
          <w:b/>
        </w:rPr>
        <w:t>eins</w:t>
      </w:r>
      <w:r w:rsidRPr="002B4E47">
        <w:rPr>
          <w:b/>
        </w:rPr>
        <w:t xml:space="preserve">: </w:t>
      </w:r>
      <w:r w:rsidRPr="002B4E47">
        <w:t xml:space="preserve">Once the blood is oxygenated in the pulmonary capillaries, it returns to the heart via a set of </w:t>
      </w:r>
      <w:r w:rsidRPr="002B4E47">
        <w:rPr>
          <w:b/>
        </w:rPr>
        <w:t>pulmonary veins</w:t>
      </w:r>
      <w:r w:rsidRPr="002B4E47">
        <w:t xml:space="preserve">. Most people have four pulmonary veins—two from each </w:t>
      </w:r>
      <w:r w:rsidRPr="002B4E47">
        <w:rPr>
          <w:u w:val="single"/>
        </w:rPr>
        <w:t>lung</w:t>
      </w:r>
      <w:r w:rsidRPr="002B4E47">
        <w:t xml:space="preserve">—that drain oxygenated blood into the posterior part of the </w:t>
      </w:r>
      <w:r w:rsidRPr="002B4E47">
        <w:rPr>
          <w:u w:val="single"/>
        </w:rPr>
        <w:t>left</w:t>
      </w:r>
      <w:r w:rsidRPr="002B4E47">
        <w:t xml:space="preserve"> atrium.</w:t>
      </w:r>
    </w:p>
    <w:p w:rsidR="00C01DC4" w:rsidRPr="002B4E47" w:rsidRDefault="00C01DC4" w:rsidP="00C01DC4">
      <w:pPr>
        <w:numPr>
          <w:ilvl w:val="0"/>
          <w:numId w:val="6"/>
        </w:numPr>
        <w:spacing w:line="360" w:lineRule="auto"/>
        <w:rPr>
          <w:b/>
        </w:rPr>
      </w:pPr>
      <w:r w:rsidRPr="002B4E47">
        <w:rPr>
          <w:b/>
        </w:rPr>
        <w:t xml:space="preserve">The </w:t>
      </w:r>
      <w:r w:rsidR="00BD55F4">
        <w:rPr>
          <w:b/>
        </w:rPr>
        <w:t>g</w:t>
      </w:r>
      <w:r w:rsidR="00BD55F4" w:rsidRPr="002B4E47">
        <w:rPr>
          <w:b/>
        </w:rPr>
        <w:t xml:space="preserve">reat </w:t>
      </w:r>
      <w:r w:rsidR="00BD55F4">
        <w:rPr>
          <w:b/>
        </w:rPr>
        <w:t>v</w:t>
      </w:r>
      <w:r w:rsidR="00BD55F4" w:rsidRPr="002B4E47">
        <w:rPr>
          <w:b/>
        </w:rPr>
        <w:t>essels</w:t>
      </w:r>
      <w:r w:rsidRPr="002B4E47">
        <w:rPr>
          <w:b/>
        </w:rPr>
        <w:t xml:space="preserve">, </w:t>
      </w:r>
      <w:r w:rsidR="00BD55F4">
        <w:rPr>
          <w:b/>
        </w:rPr>
        <w:t>a</w:t>
      </w:r>
      <w:r w:rsidR="00BD55F4" w:rsidRPr="002B4E47">
        <w:rPr>
          <w:b/>
        </w:rPr>
        <w:t>orta</w:t>
      </w:r>
      <w:r w:rsidRPr="002B4E47">
        <w:rPr>
          <w:b/>
        </w:rPr>
        <w:t xml:space="preserve">: </w:t>
      </w:r>
      <w:r w:rsidRPr="002B4E47">
        <w:t xml:space="preserve">The </w:t>
      </w:r>
      <w:r w:rsidRPr="002B4E47">
        <w:rPr>
          <w:b/>
          <w:u w:val="single"/>
        </w:rPr>
        <w:t>aorta</w:t>
      </w:r>
      <w:r w:rsidRPr="002B4E47">
        <w:t xml:space="preserve"> supplies the entire systemic circuit with oxygenated blood.</w:t>
      </w:r>
      <w:r>
        <w:t xml:space="preserve"> </w:t>
      </w:r>
      <w:r w:rsidRPr="002B4E47">
        <w:t xml:space="preserve">The </w:t>
      </w:r>
      <w:r w:rsidRPr="002B4E47">
        <w:rPr>
          <w:u w:val="single"/>
        </w:rPr>
        <w:t>left</w:t>
      </w:r>
      <w:r w:rsidRPr="002B4E47">
        <w:t xml:space="preserve"> ventricle ejects blood into the aorta. </w:t>
      </w:r>
    </w:p>
    <w:p w:rsidR="00C01DC4" w:rsidRPr="002B4E47" w:rsidRDefault="00C01DC4" w:rsidP="00C01DC4">
      <w:pPr>
        <w:numPr>
          <w:ilvl w:val="0"/>
          <w:numId w:val="6"/>
        </w:numPr>
        <w:spacing w:line="360" w:lineRule="auto"/>
        <w:rPr>
          <w:b/>
          <w:u w:val="single"/>
        </w:rPr>
      </w:pPr>
      <w:r w:rsidRPr="002B4E47">
        <w:rPr>
          <w:b/>
        </w:rPr>
        <w:t xml:space="preserve">The </w:t>
      </w:r>
      <w:r w:rsidR="00BD55F4">
        <w:rPr>
          <w:b/>
        </w:rPr>
        <w:t>c</w:t>
      </w:r>
      <w:r w:rsidRPr="002B4E47">
        <w:rPr>
          <w:b/>
        </w:rPr>
        <w:t xml:space="preserve">hambers of the </w:t>
      </w:r>
      <w:r w:rsidR="00BD55F4">
        <w:rPr>
          <w:b/>
        </w:rPr>
        <w:t>h</w:t>
      </w:r>
      <w:r w:rsidR="00BD55F4" w:rsidRPr="002B4E47">
        <w:rPr>
          <w:b/>
        </w:rPr>
        <w:t>eart</w:t>
      </w:r>
      <w:r w:rsidRPr="002B4E47">
        <w:rPr>
          <w:b/>
        </w:rPr>
        <w:t>:</w:t>
      </w:r>
      <w:r>
        <w:rPr>
          <w:b/>
        </w:rPr>
        <w:t xml:space="preserve"> </w:t>
      </w:r>
      <w:r w:rsidRPr="002B4E47">
        <w:rPr>
          <w:b/>
        </w:rPr>
        <w:t>The atria:</w:t>
      </w:r>
      <w:r>
        <w:rPr>
          <w:b/>
        </w:rPr>
        <w:t xml:space="preserve"> </w:t>
      </w:r>
      <w:r w:rsidRPr="002B4E47">
        <w:t>The four chambers are the largest structures in the heart (</w:t>
      </w:r>
      <w:r w:rsidRPr="002B4E47">
        <w:rPr>
          <w:b/>
        </w:rPr>
        <w:t>Figure 17.6)</w:t>
      </w:r>
      <w:r w:rsidRPr="002B4E47">
        <w:t>.</w:t>
      </w:r>
      <w:r>
        <w:t xml:space="preserve"> </w:t>
      </w:r>
      <w:r w:rsidRPr="002B4E47">
        <w:rPr>
          <w:b/>
        </w:rPr>
        <w:t>Explain how the right and left atria differ.</w:t>
      </w:r>
      <w:r>
        <w:t xml:space="preserve"> </w:t>
      </w:r>
      <w:r w:rsidRPr="002B4E47">
        <w:rPr>
          <w:u w:val="single"/>
        </w:rPr>
        <w:t xml:space="preserve">The </w:t>
      </w:r>
      <w:r w:rsidRPr="002B4E47">
        <w:rPr>
          <w:b/>
          <w:u w:val="single"/>
        </w:rPr>
        <w:t xml:space="preserve">right atrium </w:t>
      </w:r>
      <w:r w:rsidRPr="002B4E47">
        <w:rPr>
          <w:u w:val="single"/>
        </w:rPr>
        <w:t xml:space="preserve">is larger, thinner-walled, and more anterior than the </w:t>
      </w:r>
      <w:r w:rsidRPr="002B4E47">
        <w:rPr>
          <w:b/>
          <w:u w:val="single"/>
        </w:rPr>
        <w:t>left atrium</w:t>
      </w:r>
      <w:r w:rsidRPr="002B4E47">
        <w:rPr>
          <w:u w:val="single"/>
        </w:rPr>
        <w:t xml:space="preserve">, which is thicker-walled, somewhat smaller, and located mostly on the posterior side of the heart, where it makes up much of the heart’s base and posterior surface. </w:t>
      </w:r>
    </w:p>
    <w:p w:rsidR="00C01DC4" w:rsidRPr="002B4E47" w:rsidRDefault="00C01DC4" w:rsidP="00C01DC4">
      <w:pPr>
        <w:numPr>
          <w:ilvl w:val="0"/>
          <w:numId w:val="32"/>
        </w:numPr>
        <w:spacing w:line="360" w:lineRule="auto"/>
        <w:ind w:left="1800"/>
        <w:rPr>
          <w:u w:val="single"/>
        </w:rPr>
      </w:pPr>
      <w:r w:rsidRPr="002B4E47">
        <w:t xml:space="preserve">Externally, each atrium has a muscular pouch called the </w:t>
      </w:r>
      <w:r w:rsidRPr="002B4E47">
        <w:rPr>
          <w:b/>
        </w:rPr>
        <w:t>auricle.</w:t>
      </w:r>
      <w:r>
        <w:rPr>
          <w:b/>
        </w:rPr>
        <w:t xml:space="preserve"> </w:t>
      </w:r>
      <w:r w:rsidRPr="002B4E47">
        <w:rPr>
          <w:b/>
        </w:rPr>
        <w:t>What is the function of the auricles?</w:t>
      </w:r>
      <w:r>
        <w:t xml:space="preserve"> </w:t>
      </w:r>
      <w:r w:rsidRPr="002B4E47">
        <w:rPr>
          <w:u w:val="single"/>
        </w:rPr>
        <w:t xml:space="preserve">The auricles expand to give the atria more space in which to hold blood. </w:t>
      </w:r>
    </w:p>
    <w:p w:rsidR="00C01DC4" w:rsidRPr="002B4E47" w:rsidRDefault="00C01DC4" w:rsidP="00C01DC4">
      <w:pPr>
        <w:numPr>
          <w:ilvl w:val="0"/>
          <w:numId w:val="32"/>
        </w:numPr>
        <w:spacing w:line="360" w:lineRule="auto"/>
        <w:ind w:left="1800"/>
      </w:pPr>
      <w:r w:rsidRPr="002B4E47">
        <w:t xml:space="preserve">The two atria are separated by a thin wall, the </w:t>
      </w:r>
      <w:proofErr w:type="spellStart"/>
      <w:r w:rsidRPr="002B4E47">
        <w:rPr>
          <w:b/>
          <w:u w:val="single"/>
        </w:rPr>
        <w:t>interatrial</w:t>
      </w:r>
      <w:proofErr w:type="spellEnd"/>
      <w:r w:rsidRPr="002B4E47">
        <w:rPr>
          <w:b/>
          <w:u w:val="single"/>
        </w:rPr>
        <w:t xml:space="preserve"> septum</w:t>
      </w:r>
      <w:r w:rsidRPr="002B4E47">
        <w:t xml:space="preserve"> where there is a small indentation in the </w:t>
      </w:r>
      <w:proofErr w:type="spellStart"/>
      <w:r w:rsidRPr="002B4E47">
        <w:t>interatrial</w:t>
      </w:r>
      <w:proofErr w:type="spellEnd"/>
      <w:r w:rsidRPr="002B4E47">
        <w:t xml:space="preserve"> septum, called the </w:t>
      </w:r>
      <w:proofErr w:type="spellStart"/>
      <w:r w:rsidRPr="002B4E47">
        <w:rPr>
          <w:b/>
        </w:rPr>
        <w:t>fossa</w:t>
      </w:r>
      <w:proofErr w:type="spellEnd"/>
      <w:r w:rsidRPr="002B4E47">
        <w:rPr>
          <w:b/>
        </w:rPr>
        <w:t xml:space="preserve"> </w:t>
      </w:r>
      <w:proofErr w:type="spellStart"/>
      <w:r w:rsidRPr="002B4E47">
        <w:rPr>
          <w:b/>
        </w:rPr>
        <w:t>ovalis</w:t>
      </w:r>
      <w:proofErr w:type="spellEnd"/>
      <w:r w:rsidRPr="002B4E47">
        <w:t>.</w:t>
      </w:r>
      <w:r>
        <w:t xml:space="preserve"> </w:t>
      </w:r>
      <w:r w:rsidRPr="002B4E47">
        <w:t xml:space="preserve">This indentation is the remnant of a hole known as the </w:t>
      </w:r>
      <w:r w:rsidRPr="002B4E47">
        <w:rPr>
          <w:u w:val="single"/>
        </w:rPr>
        <w:lastRenderedPageBreak/>
        <w:t>foramen</w:t>
      </w:r>
      <w:r w:rsidRPr="002B4E47">
        <w:rPr>
          <w:b/>
        </w:rPr>
        <w:t xml:space="preserve"> </w:t>
      </w:r>
      <w:proofErr w:type="spellStart"/>
      <w:r w:rsidRPr="002B4E47">
        <w:rPr>
          <w:u w:val="single"/>
        </w:rPr>
        <w:t>ovale</w:t>
      </w:r>
      <w:proofErr w:type="spellEnd"/>
      <w:r w:rsidRPr="002B4E47">
        <w:t xml:space="preserve">, which is present in the </w:t>
      </w:r>
      <w:proofErr w:type="spellStart"/>
      <w:r w:rsidRPr="002B4E47">
        <w:t>interatrial</w:t>
      </w:r>
      <w:proofErr w:type="spellEnd"/>
      <w:r w:rsidRPr="002B4E47">
        <w:t xml:space="preserve"> septum of the fetal heart. </w:t>
      </w:r>
    </w:p>
    <w:p w:rsidR="00C01DC4" w:rsidRPr="002B4E47" w:rsidRDefault="00C01DC4" w:rsidP="00C01DC4">
      <w:pPr>
        <w:numPr>
          <w:ilvl w:val="0"/>
          <w:numId w:val="6"/>
        </w:numPr>
        <w:spacing w:line="360" w:lineRule="auto"/>
        <w:rPr>
          <w:u w:val="single"/>
        </w:rPr>
      </w:pPr>
      <w:r w:rsidRPr="002B4E47">
        <w:rPr>
          <w:b/>
        </w:rPr>
        <w:t xml:space="preserve">The </w:t>
      </w:r>
      <w:r w:rsidR="00BD55F4">
        <w:rPr>
          <w:b/>
        </w:rPr>
        <w:t>c</w:t>
      </w:r>
      <w:r w:rsidR="00BD55F4" w:rsidRPr="002B4E47">
        <w:rPr>
          <w:b/>
        </w:rPr>
        <w:t xml:space="preserve">hambers </w:t>
      </w:r>
      <w:r w:rsidRPr="002B4E47">
        <w:rPr>
          <w:b/>
        </w:rPr>
        <w:t xml:space="preserve">of the </w:t>
      </w:r>
      <w:r w:rsidR="00BD55F4">
        <w:rPr>
          <w:b/>
        </w:rPr>
        <w:t>h</w:t>
      </w:r>
      <w:r w:rsidR="00BD55F4" w:rsidRPr="002B4E47">
        <w:rPr>
          <w:b/>
        </w:rPr>
        <w:t>eart</w:t>
      </w:r>
      <w:r w:rsidRPr="002B4E47">
        <w:rPr>
          <w:b/>
        </w:rPr>
        <w:t xml:space="preserve">: The </w:t>
      </w:r>
      <w:r w:rsidR="00BD55F4">
        <w:rPr>
          <w:b/>
        </w:rPr>
        <w:t>v</w:t>
      </w:r>
      <w:r w:rsidR="00BD55F4" w:rsidRPr="002B4E47">
        <w:rPr>
          <w:b/>
        </w:rPr>
        <w:t>entricles</w:t>
      </w:r>
      <w:r w:rsidRPr="002B4E47">
        <w:rPr>
          <w:b/>
        </w:rPr>
        <w:t>:</w:t>
      </w:r>
      <w:r w:rsidRPr="002B4E47">
        <w:t xml:space="preserve"> The ventricles are larger than the atria and have much thicker walls, making the ventricles much stronger pumps.</w:t>
      </w:r>
      <w:r>
        <w:t xml:space="preserve"> </w:t>
      </w:r>
      <w:r w:rsidRPr="002B4E47">
        <w:rPr>
          <w:b/>
        </w:rPr>
        <w:t>Explain how the right and left ventricles differ.</w:t>
      </w:r>
      <w:r>
        <w:rPr>
          <w:b/>
        </w:rPr>
        <w:t xml:space="preserve"> </w:t>
      </w:r>
      <w:r w:rsidRPr="002B4E47">
        <w:rPr>
          <w:u w:val="single"/>
        </w:rPr>
        <w:t xml:space="preserve">The </w:t>
      </w:r>
      <w:r w:rsidRPr="002B4E47">
        <w:rPr>
          <w:b/>
          <w:u w:val="single"/>
        </w:rPr>
        <w:t>right ventricle</w:t>
      </w:r>
      <w:r w:rsidRPr="002B4E47">
        <w:rPr>
          <w:u w:val="single"/>
        </w:rPr>
        <w:t xml:space="preserve"> is wider and has thinner walls than the </w:t>
      </w:r>
      <w:r w:rsidRPr="002B4E47">
        <w:rPr>
          <w:b/>
          <w:u w:val="single"/>
        </w:rPr>
        <w:t>left ventricle</w:t>
      </w:r>
      <w:r w:rsidRPr="002B4E47">
        <w:rPr>
          <w:u w:val="single"/>
        </w:rPr>
        <w:t xml:space="preserve"> because of the pressure differences in the pulmonary and systemic circuits.</w:t>
      </w:r>
    </w:p>
    <w:p w:rsidR="00C01DC4" w:rsidRPr="002B4E47" w:rsidRDefault="00C01DC4" w:rsidP="00C01DC4">
      <w:pPr>
        <w:numPr>
          <w:ilvl w:val="0"/>
          <w:numId w:val="33"/>
        </w:numPr>
        <w:spacing w:line="360" w:lineRule="auto"/>
        <w:ind w:left="1800"/>
      </w:pPr>
      <w:r w:rsidRPr="002B4E47">
        <w:t xml:space="preserve">Internally, both ventricles have a ridged surface created by irregular protrusions of cardiac muscle tissue, collectively referred to as </w:t>
      </w:r>
      <w:proofErr w:type="spellStart"/>
      <w:r w:rsidRPr="002B4E47">
        <w:rPr>
          <w:b/>
          <w:u w:val="single"/>
        </w:rPr>
        <w:t>trabeculae</w:t>
      </w:r>
      <w:proofErr w:type="spellEnd"/>
      <w:r w:rsidRPr="002B4E47">
        <w:rPr>
          <w:b/>
        </w:rPr>
        <w:t xml:space="preserve"> </w:t>
      </w:r>
      <w:proofErr w:type="spellStart"/>
      <w:r w:rsidRPr="002B4E47">
        <w:rPr>
          <w:b/>
          <w:u w:val="single"/>
        </w:rPr>
        <w:t>carneae</w:t>
      </w:r>
      <w:proofErr w:type="spellEnd"/>
      <w:r w:rsidRPr="002B4E47">
        <w:rPr>
          <w:b/>
        </w:rPr>
        <w:t>.</w:t>
      </w:r>
      <w:r>
        <w:rPr>
          <w:b/>
        </w:rPr>
        <w:t xml:space="preserve"> </w:t>
      </w:r>
      <w:r w:rsidRPr="002B4E47">
        <w:t xml:space="preserve">Each ventricle also contains finger-like projections of muscle, the </w:t>
      </w:r>
      <w:r w:rsidRPr="002B4E47">
        <w:rPr>
          <w:b/>
          <w:u w:val="single"/>
        </w:rPr>
        <w:t>papillary</w:t>
      </w:r>
      <w:r w:rsidRPr="002B4E47">
        <w:rPr>
          <w:b/>
        </w:rPr>
        <w:t xml:space="preserve"> muscles</w:t>
      </w:r>
      <w:r w:rsidRPr="002B4E47">
        <w:t>,</w:t>
      </w:r>
      <w:r w:rsidRPr="002B4E47">
        <w:rPr>
          <w:i/>
        </w:rPr>
        <w:t xml:space="preserve"> </w:t>
      </w:r>
      <w:r w:rsidRPr="002B4E47">
        <w:t xml:space="preserve">which attach by tendon-like cords called </w:t>
      </w:r>
      <w:proofErr w:type="spellStart"/>
      <w:r w:rsidRPr="002B4E47">
        <w:rPr>
          <w:u w:val="single"/>
        </w:rPr>
        <w:t>chordae</w:t>
      </w:r>
      <w:proofErr w:type="spellEnd"/>
      <w:r w:rsidRPr="002B4E47">
        <w:rPr>
          <w:i/>
        </w:rPr>
        <w:t xml:space="preserve"> </w:t>
      </w:r>
      <w:proofErr w:type="spellStart"/>
      <w:r w:rsidRPr="002B4E47">
        <w:rPr>
          <w:u w:val="single"/>
        </w:rPr>
        <w:t>tendineae</w:t>
      </w:r>
      <w:proofErr w:type="spellEnd"/>
      <w:r w:rsidRPr="002B4E47">
        <w:t xml:space="preserve"> to the valves located between the atria and the ventricles. </w:t>
      </w:r>
    </w:p>
    <w:p w:rsidR="00C01DC4" w:rsidRPr="002B4E47" w:rsidRDefault="00C01DC4" w:rsidP="00C01DC4">
      <w:pPr>
        <w:numPr>
          <w:ilvl w:val="0"/>
          <w:numId w:val="33"/>
        </w:numPr>
        <w:spacing w:line="360" w:lineRule="auto"/>
        <w:ind w:left="1800"/>
      </w:pPr>
      <w:r w:rsidRPr="002B4E47">
        <w:t xml:space="preserve">A thick, muscular wall, the </w:t>
      </w:r>
      <w:proofErr w:type="spellStart"/>
      <w:r w:rsidRPr="002B4E47">
        <w:rPr>
          <w:b/>
          <w:u w:val="single"/>
        </w:rPr>
        <w:t>interventricular</w:t>
      </w:r>
      <w:proofErr w:type="spellEnd"/>
      <w:r w:rsidRPr="002B4E47">
        <w:rPr>
          <w:b/>
          <w:u w:val="single"/>
        </w:rPr>
        <w:t xml:space="preserve"> septum</w:t>
      </w:r>
      <w:r w:rsidRPr="002B4E47">
        <w:t>, separates the right and left ventricles.</w:t>
      </w:r>
      <w:r>
        <w:t xml:space="preserve"> </w:t>
      </w:r>
      <w:r w:rsidRPr="002B4E47">
        <w:t>This septum contracts with the rest of the ventricular muscle and helps to expel blood into the pulmonary trunk and aorta.</w:t>
      </w:r>
    </w:p>
    <w:p w:rsidR="00C01DC4" w:rsidRPr="002B4E47" w:rsidRDefault="00C01DC4" w:rsidP="00C01DC4">
      <w:pPr>
        <w:numPr>
          <w:ilvl w:val="0"/>
          <w:numId w:val="6"/>
        </w:numPr>
        <w:spacing w:line="360" w:lineRule="auto"/>
        <w:rPr>
          <w:b/>
        </w:rPr>
      </w:pPr>
      <w:r w:rsidRPr="002B4E47">
        <w:rPr>
          <w:b/>
        </w:rPr>
        <w:t xml:space="preserve">The </w:t>
      </w:r>
      <w:r w:rsidR="00BD55F4">
        <w:rPr>
          <w:b/>
        </w:rPr>
        <w:t>v</w:t>
      </w:r>
      <w:r w:rsidR="00BD55F4" w:rsidRPr="002B4E47">
        <w:rPr>
          <w:b/>
        </w:rPr>
        <w:t xml:space="preserve">alves </w:t>
      </w:r>
      <w:r w:rsidRPr="002B4E47">
        <w:rPr>
          <w:b/>
        </w:rPr>
        <w:t xml:space="preserve">of the </w:t>
      </w:r>
      <w:r w:rsidR="00BD55F4">
        <w:rPr>
          <w:b/>
        </w:rPr>
        <w:t>h</w:t>
      </w:r>
      <w:r w:rsidR="00BD55F4" w:rsidRPr="002B4E47">
        <w:rPr>
          <w:b/>
        </w:rPr>
        <w:t>eart</w:t>
      </w:r>
      <w:r w:rsidRPr="002B4E47">
        <w:rPr>
          <w:b/>
        </w:rPr>
        <w:t xml:space="preserve">: </w:t>
      </w:r>
      <w:r w:rsidRPr="002B4E47">
        <w:t>Blood flow through the heart must occur in only one direction so that deoxygenated blood goes to the pulmonary circuit and oxygenated blood goes to the systemic circuit.</w:t>
      </w:r>
      <w:r>
        <w:t xml:space="preserve"> </w:t>
      </w:r>
      <w:r w:rsidRPr="002B4E47">
        <w:rPr>
          <w:b/>
        </w:rPr>
        <w:t>How do valves ensure blood flow in one direction?</w:t>
      </w:r>
      <w:r>
        <w:t xml:space="preserve"> </w:t>
      </w:r>
      <w:r w:rsidRPr="002B4E47">
        <w:rPr>
          <w:u w:val="single"/>
        </w:rPr>
        <w:t>Valves prevent blood from flowing backward.</w:t>
      </w:r>
    </w:p>
    <w:p w:rsidR="00C01DC4" w:rsidRPr="002B4E47" w:rsidRDefault="00C01DC4" w:rsidP="00C01DC4">
      <w:pPr>
        <w:numPr>
          <w:ilvl w:val="0"/>
          <w:numId w:val="6"/>
        </w:numPr>
        <w:spacing w:line="360" w:lineRule="auto"/>
      </w:pPr>
      <w:r w:rsidRPr="002B4E47">
        <w:rPr>
          <w:b/>
        </w:rPr>
        <w:t xml:space="preserve">The </w:t>
      </w:r>
      <w:r w:rsidR="00BD55F4">
        <w:rPr>
          <w:b/>
        </w:rPr>
        <w:t>f</w:t>
      </w:r>
      <w:r w:rsidR="00BD55F4" w:rsidRPr="002B4E47">
        <w:rPr>
          <w:b/>
        </w:rPr>
        <w:t xml:space="preserve">our </w:t>
      </w:r>
      <w:r w:rsidR="00BD55F4">
        <w:rPr>
          <w:b/>
        </w:rPr>
        <w:t>v</w:t>
      </w:r>
      <w:r w:rsidR="00BD55F4" w:rsidRPr="002B4E47">
        <w:rPr>
          <w:b/>
        </w:rPr>
        <w:t xml:space="preserve">alves </w:t>
      </w:r>
      <w:r w:rsidRPr="002B4E47">
        <w:rPr>
          <w:b/>
        </w:rPr>
        <w:t xml:space="preserve">of the </w:t>
      </w:r>
      <w:r w:rsidR="00BD55F4">
        <w:rPr>
          <w:b/>
        </w:rPr>
        <w:t>h</w:t>
      </w:r>
      <w:r w:rsidR="00BD55F4" w:rsidRPr="002B4E47">
        <w:rPr>
          <w:b/>
        </w:rPr>
        <w:t>eart</w:t>
      </w:r>
      <w:r w:rsidR="00BD55F4">
        <w:rPr>
          <w:b/>
        </w:rPr>
        <w:t xml:space="preserve"> </w:t>
      </w:r>
      <w:r w:rsidRPr="00466636">
        <w:rPr>
          <w:b/>
        </w:rPr>
        <w:t>(Figure 17.7)</w:t>
      </w:r>
      <w:r w:rsidRPr="002B4E47">
        <w:rPr>
          <w:b/>
        </w:rPr>
        <w:t>:</w:t>
      </w:r>
      <w:r>
        <w:rPr>
          <w:b/>
        </w:rPr>
        <w:t xml:space="preserve"> </w:t>
      </w:r>
      <w:r w:rsidRPr="002B4E47">
        <w:rPr>
          <w:b/>
        </w:rPr>
        <w:t xml:space="preserve"> </w:t>
      </w:r>
    </w:p>
    <w:p w:rsidR="00C01DC4" w:rsidRPr="002B4E47" w:rsidRDefault="00C01DC4" w:rsidP="00C01DC4">
      <w:pPr>
        <w:numPr>
          <w:ilvl w:val="1"/>
          <w:numId w:val="6"/>
        </w:numPr>
        <w:spacing w:line="360" w:lineRule="auto"/>
      </w:pPr>
      <w:r w:rsidRPr="002B4E47">
        <w:rPr>
          <w:b/>
        </w:rPr>
        <w:t xml:space="preserve">The </w:t>
      </w:r>
      <w:proofErr w:type="spellStart"/>
      <w:r w:rsidR="00BE1DBC">
        <w:rPr>
          <w:b/>
        </w:rPr>
        <w:t>a</w:t>
      </w:r>
      <w:r w:rsidR="00BE1DBC" w:rsidRPr="002B4E47">
        <w:rPr>
          <w:b/>
        </w:rPr>
        <w:t>trioventricular</w:t>
      </w:r>
      <w:proofErr w:type="spellEnd"/>
      <w:r w:rsidR="00BE1DBC" w:rsidRPr="002B4E47">
        <w:rPr>
          <w:b/>
        </w:rPr>
        <w:t xml:space="preserve"> </w:t>
      </w:r>
      <w:r w:rsidR="00BE1DBC">
        <w:rPr>
          <w:b/>
        </w:rPr>
        <w:t>v</w:t>
      </w:r>
      <w:r w:rsidR="00BE1DBC" w:rsidRPr="002B4E47">
        <w:rPr>
          <w:b/>
        </w:rPr>
        <w:t>alves</w:t>
      </w:r>
      <w:r w:rsidRPr="002B4E47">
        <w:rPr>
          <w:b/>
        </w:rPr>
        <w:t>:</w:t>
      </w:r>
      <w:r>
        <w:rPr>
          <w:b/>
          <w:i/>
        </w:rPr>
        <w:t xml:space="preserve"> </w:t>
      </w:r>
      <w:r w:rsidRPr="002B4E47">
        <w:t>Backflow of blood from the ventricles into the atria could occur because their forceful contractions could drive blood backward into the atria.</w:t>
      </w:r>
      <w:r>
        <w:t xml:space="preserve"> </w:t>
      </w:r>
      <w:r w:rsidRPr="002B4E47">
        <w:t xml:space="preserve">This backward flow is prevented by valves between the atria and the ventricles, called the right and left </w:t>
      </w:r>
      <w:proofErr w:type="spellStart"/>
      <w:r w:rsidRPr="002B4E47">
        <w:rPr>
          <w:b/>
          <w:u w:val="single"/>
        </w:rPr>
        <w:t>atrioventricular</w:t>
      </w:r>
      <w:proofErr w:type="spellEnd"/>
      <w:r w:rsidRPr="002B4E47">
        <w:rPr>
          <w:b/>
          <w:u w:val="single"/>
        </w:rPr>
        <w:t xml:space="preserve"> </w:t>
      </w:r>
      <w:r w:rsidRPr="002B4E47">
        <w:rPr>
          <w:u w:val="single"/>
        </w:rPr>
        <w:t xml:space="preserve">(or </w:t>
      </w:r>
      <w:r w:rsidRPr="002B4E47">
        <w:rPr>
          <w:b/>
          <w:u w:val="single"/>
        </w:rPr>
        <w:t>AV</w:t>
      </w:r>
      <w:r w:rsidRPr="002B4E47">
        <w:rPr>
          <w:u w:val="single"/>
        </w:rPr>
        <w:t>)</w:t>
      </w:r>
      <w:r w:rsidRPr="002B4E47">
        <w:rPr>
          <w:b/>
          <w:u w:val="single"/>
        </w:rPr>
        <w:t xml:space="preserve"> valve</w:t>
      </w:r>
      <w:r w:rsidRPr="002B4E47">
        <w:rPr>
          <w:b/>
        </w:rPr>
        <w:t>.</w:t>
      </w:r>
      <w:r>
        <w:t xml:space="preserve"> </w:t>
      </w:r>
      <w:r w:rsidRPr="002B4E47">
        <w:t>The two AV valves consist of flaps, called cusps,</w:t>
      </w:r>
      <w:r w:rsidRPr="002B4E47">
        <w:rPr>
          <w:i/>
        </w:rPr>
        <w:t xml:space="preserve"> </w:t>
      </w:r>
      <w:r w:rsidRPr="002B4E47">
        <w:t xml:space="preserve">which are anchored to papillary muscles by </w:t>
      </w:r>
      <w:proofErr w:type="spellStart"/>
      <w:r w:rsidRPr="002B4E47">
        <w:rPr>
          <w:u w:val="single"/>
        </w:rPr>
        <w:t>chordae</w:t>
      </w:r>
      <w:proofErr w:type="spellEnd"/>
      <w:r w:rsidRPr="002B4E47">
        <w:rPr>
          <w:u w:val="single"/>
        </w:rPr>
        <w:t xml:space="preserve"> </w:t>
      </w:r>
      <w:proofErr w:type="spellStart"/>
      <w:r w:rsidRPr="002B4E47">
        <w:rPr>
          <w:u w:val="single"/>
        </w:rPr>
        <w:t>tendineae</w:t>
      </w:r>
      <w:proofErr w:type="spellEnd"/>
      <w:r w:rsidRPr="002B4E47">
        <w:t>.</w:t>
      </w:r>
      <w:r>
        <w:t xml:space="preserve"> </w:t>
      </w:r>
      <w:r w:rsidRPr="002B4E47">
        <w:t>Each valve is named for the number of cusps it contains.</w:t>
      </w:r>
      <w:r>
        <w:t xml:space="preserve"> </w:t>
      </w:r>
      <w:r w:rsidRPr="002B4E47">
        <w:rPr>
          <w:b/>
        </w:rPr>
        <w:t>Which valve has three cusps and is situated between the right atrium and right ventricle?</w:t>
      </w:r>
      <w:r>
        <w:t xml:space="preserve"> </w:t>
      </w:r>
      <w:proofErr w:type="gramStart"/>
      <w:r w:rsidRPr="002B4E47">
        <w:rPr>
          <w:u w:val="single"/>
        </w:rPr>
        <w:t>tricuspid</w:t>
      </w:r>
      <w:proofErr w:type="gramEnd"/>
      <w:r w:rsidRPr="002B4E47">
        <w:rPr>
          <w:u w:val="single"/>
        </w:rPr>
        <w:t xml:space="preserve"> valve</w:t>
      </w:r>
      <w:r w:rsidRPr="002B4E47">
        <w:t>.</w:t>
      </w:r>
      <w:r>
        <w:t xml:space="preserve"> </w:t>
      </w:r>
      <w:r w:rsidRPr="002B4E47">
        <w:rPr>
          <w:b/>
        </w:rPr>
        <w:t xml:space="preserve">Which valve has two </w:t>
      </w:r>
      <w:r w:rsidRPr="002B4E47">
        <w:rPr>
          <w:b/>
        </w:rPr>
        <w:lastRenderedPageBreak/>
        <w:t>cusps and is situated between the left atrium and left ventricle?</w:t>
      </w:r>
      <w:r>
        <w:t xml:space="preserve"> </w:t>
      </w:r>
      <w:proofErr w:type="gramStart"/>
      <w:r w:rsidRPr="002B4E47">
        <w:rPr>
          <w:u w:val="single"/>
        </w:rPr>
        <w:t>bicuspid</w:t>
      </w:r>
      <w:proofErr w:type="gramEnd"/>
      <w:r w:rsidRPr="002B4E47">
        <w:rPr>
          <w:u w:val="single"/>
        </w:rPr>
        <w:t xml:space="preserve"> valve.</w:t>
      </w:r>
      <w:r w:rsidRPr="002B4E47">
        <w:t xml:space="preserve"> </w:t>
      </w:r>
    </w:p>
    <w:p w:rsidR="00C01DC4" w:rsidRPr="002B4E47" w:rsidRDefault="00C01DC4" w:rsidP="00C01DC4">
      <w:pPr>
        <w:numPr>
          <w:ilvl w:val="1"/>
          <w:numId w:val="6"/>
        </w:numPr>
        <w:spacing w:line="360" w:lineRule="auto"/>
      </w:pPr>
      <w:r w:rsidRPr="002B4E47">
        <w:rPr>
          <w:b/>
        </w:rPr>
        <w:t xml:space="preserve">The </w:t>
      </w:r>
      <w:proofErr w:type="spellStart"/>
      <w:r w:rsidR="00BE1DBC">
        <w:rPr>
          <w:b/>
        </w:rPr>
        <w:t>s</w:t>
      </w:r>
      <w:r w:rsidR="00BE1DBC" w:rsidRPr="002B4E47">
        <w:rPr>
          <w:b/>
        </w:rPr>
        <w:t>emilunar</w:t>
      </w:r>
      <w:proofErr w:type="spellEnd"/>
      <w:r w:rsidR="00BE1DBC" w:rsidRPr="002B4E47">
        <w:rPr>
          <w:b/>
        </w:rPr>
        <w:t xml:space="preserve"> </w:t>
      </w:r>
      <w:r w:rsidR="00BE1DBC">
        <w:rPr>
          <w:b/>
        </w:rPr>
        <w:t>v</w:t>
      </w:r>
      <w:r w:rsidR="00BE1DBC" w:rsidRPr="002B4E47">
        <w:rPr>
          <w:b/>
        </w:rPr>
        <w:t>alves</w:t>
      </w:r>
      <w:r w:rsidRPr="002B4E47">
        <w:rPr>
          <w:b/>
        </w:rPr>
        <w:t>:</w:t>
      </w:r>
      <w:r>
        <w:rPr>
          <w:b/>
          <w:i/>
        </w:rPr>
        <w:t xml:space="preserve"> </w:t>
      </w:r>
      <w:r w:rsidRPr="002B4E47">
        <w:t xml:space="preserve">The blood is stopped from completely flowing back into the ventricles by two valves called the </w:t>
      </w:r>
      <w:proofErr w:type="spellStart"/>
      <w:r w:rsidRPr="002B4E47">
        <w:rPr>
          <w:b/>
          <w:u w:val="single"/>
        </w:rPr>
        <w:t>semilunar</w:t>
      </w:r>
      <w:proofErr w:type="spellEnd"/>
      <w:r w:rsidRPr="002B4E47">
        <w:rPr>
          <w:b/>
          <w:u w:val="single"/>
        </w:rPr>
        <w:t xml:space="preserve"> valves</w:t>
      </w:r>
      <w:r w:rsidRPr="002B4E47">
        <w:t>. Backflow of blood can also become a problem in the pulmonary artery and the aorta, because blood begins to flow backward when the ventricles relax as a result of the higher pressure in the arteries and gravity.</w:t>
      </w:r>
      <w:r>
        <w:t xml:space="preserve"> </w:t>
      </w:r>
      <w:r w:rsidRPr="002B4E47">
        <w:t xml:space="preserve">The two </w:t>
      </w:r>
      <w:proofErr w:type="spellStart"/>
      <w:r w:rsidRPr="002B4E47">
        <w:t>semilunar</w:t>
      </w:r>
      <w:proofErr w:type="spellEnd"/>
      <w:r w:rsidRPr="002B4E47">
        <w:t xml:space="preserve"> valves are named according to the artery in which they reside: The </w:t>
      </w:r>
      <w:r w:rsidRPr="002B4E47">
        <w:rPr>
          <w:b/>
          <w:u w:val="single"/>
        </w:rPr>
        <w:t>pulmonary</w:t>
      </w:r>
      <w:r w:rsidRPr="002B4E47">
        <w:rPr>
          <w:b/>
        </w:rPr>
        <w:t xml:space="preserve"> valve </w:t>
      </w:r>
      <w:r w:rsidRPr="002B4E47">
        <w:t xml:space="preserve">is located between the right ventricle and pulmonary trunk, and the </w:t>
      </w:r>
      <w:r w:rsidRPr="002B4E47">
        <w:rPr>
          <w:b/>
          <w:u w:val="single"/>
        </w:rPr>
        <w:t>aortic</w:t>
      </w:r>
      <w:r w:rsidRPr="002B4E47">
        <w:rPr>
          <w:b/>
        </w:rPr>
        <w:t xml:space="preserve"> valve</w:t>
      </w:r>
      <w:r w:rsidRPr="002B4E47">
        <w:t xml:space="preserve"> is posterior to it between the left ventricle and the aorta. </w:t>
      </w:r>
    </w:p>
    <w:p w:rsidR="00E07CF8" w:rsidRPr="002B4E47" w:rsidRDefault="00963E5A" w:rsidP="002B4E47">
      <w:pPr>
        <w:numPr>
          <w:ilvl w:val="0"/>
          <w:numId w:val="4"/>
        </w:numPr>
        <w:spacing w:line="360" w:lineRule="auto"/>
      </w:pPr>
      <w:r w:rsidRPr="002B4E47">
        <w:rPr>
          <w:b/>
        </w:rPr>
        <w:t>The Coronary Circulation</w:t>
      </w:r>
      <w:r w:rsidR="00556B5A" w:rsidRPr="002B4E47">
        <w:rPr>
          <w:b/>
        </w:rPr>
        <w:t xml:space="preserve">: </w:t>
      </w:r>
      <w:r w:rsidR="00556B5A" w:rsidRPr="002B4E47">
        <w:t>The heart’s chambers are filled with blood,</w:t>
      </w:r>
      <w:r w:rsidR="00742592" w:rsidRPr="002B4E47">
        <w:t xml:space="preserve"> but</w:t>
      </w:r>
      <w:r w:rsidR="00556B5A" w:rsidRPr="002B4E47">
        <w:t xml:space="preserve"> the myocardium is too thick for oxygen and nutrients to diffuse from inside the chambers to all of the organ’s cells. </w:t>
      </w:r>
      <w:r w:rsidR="00802007" w:rsidRPr="002B4E47">
        <w:t>Thus</w:t>
      </w:r>
      <w:r w:rsidR="00556B5A" w:rsidRPr="002B4E47">
        <w:t xml:space="preserve">, the heart is supplied by a set of blood vessels collectively called the </w:t>
      </w:r>
      <w:r w:rsidR="00556B5A" w:rsidRPr="002B4E47">
        <w:rPr>
          <w:b/>
          <w:u w:val="single"/>
        </w:rPr>
        <w:t>coronary</w:t>
      </w:r>
      <w:r w:rsidR="00556B5A" w:rsidRPr="002B4E47">
        <w:rPr>
          <w:b/>
        </w:rPr>
        <w:t xml:space="preserve"> circulation</w:t>
      </w:r>
      <w:r w:rsidR="00CB17DB" w:rsidRPr="002B4E47">
        <w:rPr>
          <w:b/>
        </w:rPr>
        <w:t xml:space="preserve"> (Figure</w:t>
      </w:r>
      <w:r w:rsidR="00322E68" w:rsidRPr="002B4E47">
        <w:rPr>
          <w:b/>
        </w:rPr>
        <w:t xml:space="preserve"> 17.</w:t>
      </w:r>
      <w:r w:rsidR="00C01DC4">
        <w:rPr>
          <w:b/>
        </w:rPr>
        <w:t>9</w:t>
      </w:r>
      <w:r w:rsidR="00322E68" w:rsidRPr="002B4E47">
        <w:rPr>
          <w:b/>
        </w:rPr>
        <w:t>):</w:t>
      </w:r>
    </w:p>
    <w:p w:rsidR="00F475F6" w:rsidRPr="002B4E47" w:rsidRDefault="00963E5A" w:rsidP="002B4E47">
      <w:pPr>
        <w:numPr>
          <w:ilvl w:val="0"/>
          <w:numId w:val="5"/>
        </w:numPr>
        <w:spacing w:line="360" w:lineRule="auto"/>
      </w:pPr>
      <w:r w:rsidRPr="002B4E47">
        <w:rPr>
          <w:b/>
        </w:rPr>
        <w:t xml:space="preserve">The </w:t>
      </w:r>
      <w:r w:rsidR="00BE1DBC">
        <w:rPr>
          <w:b/>
        </w:rPr>
        <w:t>c</w:t>
      </w:r>
      <w:r w:rsidR="00BE1DBC" w:rsidRPr="002B4E47">
        <w:rPr>
          <w:b/>
        </w:rPr>
        <w:t xml:space="preserve">oronary </w:t>
      </w:r>
      <w:r w:rsidR="00BE1DBC">
        <w:rPr>
          <w:b/>
        </w:rPr>
        <w:t>v</w:t>
      </w:r>
      <w:r w:rsidRPr="002B4E47">
        <w:rPr>
          <w:b/>
        </w:rPr>
        <w:t>essels</w:t>
      </w:r>
      <w:r w:rsidR="00F44576" w:rsidRPr="002B4E47">
        <w:rPr>
          <w:b/>
        </w:rPr>
        <w:t xml:space="preserve"> (</w:t>
      </w:r>
      <w:r w:rsidR="00BE1DBC">
        <w:rPr>
          <w:b/>
        </w:rPr>
        <w:t>c</w:t>
      </w:r>
      <w:r w:rsidR="00F44576" w:rsidRPr="002B4E47">
        <w:rPr>
          <w:b/>
        </w:rPr>
        <w:t xml:space="preserve">oronary </w:t>
      </w:r>
      <w:r w:rsidR="00BE1DBC">
        <w:rPr>
          <w:b/>
        </w:rPr>
        <w:t>a</w:t>
      </w:r>
      <w:r w:rsidR="00F44576" w:rsidRPr="002B4E47">
        <w:rPr>
          <w:b/>
        </w:rPr>
        <w:t>rteries)</w:t>
      </w:r>
      <w:r w:rsidR="00F475F6" w:rsidRPr="002B4E47">
        <w:rPr>
          <w:b/>
        </w:rPr>
        <w:t>:</w:t>
      </w:r>
      <w:r w:rsidR="00F475F6" w:rsidRPr="002B4E47">
        <w:t xml:space="preserve"> The main systemic artery into which the left ventricle pumps blood is the ascending </w:t>
      </w:r>
      <w:r w:rsidR="00F475F6" w:rsidRPr="002B4E47">
        <w:rPr>
          <w:u w:val="single"/>
        </w:rPr>
        <w:t>aorta</w:t>
      </w:r>
      <w:r w:rsidR="00F475F6" w:rsidRPr="002B4E47">
        <w:t>.</w:t>
      </w:r>
      <w:r w:rsidR="00F475F6" w:rsidRPr="002B4E47">
        <w:rPr>
          <w:i/>
        </w:rPr>
        <w:t xml:space="preserve"> </w:t>
      </w:r>
      <w:r w:rsidR="004D1FA0" w:rsidRPr="002B4E47">
        <w:t>T</w:t>
      </w:r>
      <w:r w:rsidR="00F475F6" w:rsidRPr="002B4E47">
        <w:t>wo branches arise</w:t>
      </w:r>
      <w:r w:rsidR="004D1FA0" w:rsidRPr="002B4E47">
        <w:t xml:space="preserve"> from the ascending aorta</w:t>
      </w:r>
      <w:r w:rsidR="00F475F6" w:rsidRPr="002B4E47">
        <w:t xml:space="preserve">: the </w:t>
      </w:r>
      <w:r w:rsidR="00F475F6" w:rsidRPr="002B4E47">
        <w:rPr>
          <w:b/>
          <w:u w:val="single"/>
        </w:rPr>
        <w:t>right and left coronary arteries</w:t>
      </w:r>
      <w:r w:rsidR="00F475F6" w:rsidRPr="002B4E47">
        <w:t>.</w:t>
      </w:r>
    </w:p>
    <w:p w:rsidR="00F44576" w:rsidRPr="002B4E47" w:rsidRDefault="00F475F6" w:rsidP="002B4E47">
      <w:pPr>
        <w:numPr>
          <w:ilvl w:val="0"/>
          <w:numId w:val="5"/>
        </w:numPr>
        <w:spacing w:line="360" w:lineRule="auto"/>
      </w:pPr>
      <w:r w:rsidRPr="002B4E47">
        <w:t>Shortly after the left coronary artery emerges from the ascending aorta, it generally branches into two vessels:</w:t>
      </w:r>
      <w:r w:rsidR="00D06D4D">
        <w:t xml:space="preserve"> </w:t>
      </w:r>
      <w:r w:rsidR="000941A7" w:rsidRPr="002B4E47">
        <w:t xml:space="preserve">the </w:t>
      </w:r>
      <w:r w:rsidR="000941A7" w:rsidRPr="002B4E47">
        <w:rPr>
          <w:b/>
          <w:u w:val="single"/>
        </w:rPr>
        <w:t xml:space="preserve">anterior </w:t>
      </w:r>
      <w:proofErr w:type="spellStart"/>
      <w:r w:rsidR="000941A7" w:rsidRPr="002B4E47">
        <w:rPr>
          <w:b/>
          <w:u w:val="single"/>
        </w:rPr>
        <w:t>interventricular</w:t>
      </w:r>
      <w:proofErr w:type="spellEnd"/>
      <w:r w:rsidR="000941A7" w:rsidRPr="002B4E47">
        <w:rPr>
          <w:b/>
          <w:u w:val="single"/>
        </w:rPr>
        <w:t xml:space="preserve"> artery</w:t>
      </w:r>
      <w:r w:rsidR="000941A7" w:rsidRPr="002B4E47">
        <w:t xml:space="preserve"> (left anterior descending artery or LAD) and the </w:t>
      </w:r>
      <w:r w:rsidR="000941A7" w:rsidRPr="002B4E47">
        <w:rPr>
          <w:b/>
          <w:u w:val="single"/>
        </w:rPr>
        <w:t>circumflex artery</w:t>
      </w:r>
      <w:r w:rsidR="000941A7" w:rsidRPr="002B4E47">
        <w:t>.</w:t>
      </w:r>
    </w:p>
    <w:p w:rsidR="003562C4" w:rsidRPr="002B4E47" w:rsidRDefault="00F44576" w:rsidP="002B4E47">
      <w:pPr>
        <w:numPr>
          <w:ilvl w:val="0"/>
          <w:numId w:val="5"/>
        </w:numPr>
        <w:spacing w:line="360" w:lineRule="auto"/>
      </w:pPr>
      <w:r w:rsidRPr="002B4E47">
        <w:rPr>
          <w:b/>
        </w:rPr>
        <w:t xml:space="preserve">Coronary </w:t>
      </w:r>
      <w:r w:rsidR="00BE1DBC">
        <w:rPr>
          <w:b/>
        </w:rPr>
        <w:t>v</w:t>
      </w:r>
      <w:r w:rsidRPr="002B4E47">
        <w:rPr>
          <w:b/>
        </w:rPr>
        <w:t>essels (</w:t>
      </w:r>
      <w:r w:rsidR="00BE1DBC">
        <w:rPr>
          <w:b/>
        </w:rPr>
        <w:t>c</w:t>
      </w:r>
      <w:r w:rsidR="00963E5A" w:rsidRPr="002B4E47">
        <w:rPr>
          <w:b/>
        </w:rPr>
        <w:t xml:space="preserve">oronary </w:t>
      </w:r>
      <w:r w:rsidR="00BE1DBC">
        <w:rPr>
          <w:b/>
        </w:rPr>
        <w:t>v</w:t>
      </w:r>
      <w:r w:rsidR="00963E5A" w:rsidRPr="002B4E47">
        <w:rPr>
          <w:b/>
        </w:rPr>
        <w:t>eins</w:t>
      </w:r>
      <w:r w:rsidRPr="002B4E47">
        <w:rPr>
          <w:b/>
        </w:rPr>
        <w:t>):</w:t>
      </w:r>
      <w:r w:rsidR="003562C4" w:rsidRPr="002B4E47">
        <w:t xml:space="preserve"> Generally, the majority of the heart’s veins empty into a large venous structure on the posterior heart, called the </w:t>
      </w:r>
      <w:r w:rsidR="003562C4" w:rsidRPr="002B4E47">
        <w:rPr>
          <w:b/>
        </w:rPr>
        <w:t>coronary sinus</w:t>
      </w:r>
      <w:r w:rsidR="003562C4" w:rsidRPr="002B4E47">
        <w:t>, which drains into the posterior right atrium. The coronary sinus receives blood from three major veins:</w:t>
      </w:r>
      <w:r w:rsidR="00D06D4D">
        <w:t xml:space="preserve"> </w:t>
      </w:r>
      <w:r w:rsidR="001D763E" w:rsidRPr="002B4E47">
        <w:rPr>
          <w:b/>
          <w:u w:val="single"/>
        </w:rPr>
        <w:t>great cardiac vein</w:t>
      </w:r>
      <w:r w:rsidR="001D763E" w:rsidRPr="002B4E47">
        <w:t xml:space="preserve">, </w:t>
      </w:r>
      <w:r w:rsidR="001D763E" w:rsidRPr="002B4E47">
        <w:rPr>
          <w:b/>
          <w:u w:val="single"/>
        </w:rPr>
        <w:t>small cardiac vein</w:t>
      </w:r>
      <w:r w:rsidR="001D763E" w:rsidRPr="002B4E47">
        <w:t xml:space="preserve">, and the </w:t>
      </w:r>
      <w:r w:rsidR="001D763E" w:rsidRPr="002B4E47">
        <w:rPr>
          <w:b/>
          <w:u w:val="single"/>
        </w:rPr>
        <w:t>middle cardiac vein</w:t>
      </w:r>
      <w:r w:rsidR="001D763E" w:rsidRPr="002B4E47">
        <w:t xml:space="preserve">. </w:t>
      </w:r>
    </w:p>
    <w:p w:rsidR="00862228" w:rsidRPr="002B4E47" w:rsidRDefault="00963E5A" w:rsidP="002B4E47">
      <w:pPr>
        <w:numPr>
          <w:ilvl w:val="0"/>
          <w:numId w:val="5"/>
        </w:numPr>
        <w:spacing w:line="360" w:lineRule="auto"/>
        <w:rPr>
          <w:b/>
        </w:rPr>
      </w:pPr>
      <w:r w:rsidRPr="002B4E47">
        <w:rPr>
          <w:b/>
        </w:rPr>
        <w:t xml:space="preserve">Coronary </w:t>
      </w:r>
      <w:r w:rsidR="00BE1DBC">
        <w:rPr>
          <w:b/>
        </w:rPr>
        <w:t>a</w:t>
      </w:r>
      <w:r w:rsidR="00BE1DBC" w:rsidRPr="002B4E47">
        <w:rPr>
          <w:b/>
        </w:rPr>
        <w:t xml:space="preserve">rtery </w:t>
      </w:r>
      <w:r w:rsidR="00BE1DBC">
        <w:rPr>
          <w:b/>
        </w:rPr>
        <w:t>d</w:t>
      </w:r>
      <w:r w:rsidR="00BE1DBC" w:rsidRPr="002B4E47">
        <w:rPr>
          <w:b/>
        </w:rPr>
        <w:t xml:space="preserve">isease </w:t>
      </w:r>
      <w:r w:rsidRPr="002B4E47">
        <w:rPr>
          <w:b/>
        </w:rPr>
        <w:t xml:space="preserve">and </w:t>
      </w:r>
      <w:r w:rsidR="00BE1DBC">
        <w:rPr>
          <w:b/>
        </w:rPr>
        <w:t>m</w:t>
      </w:r>
      <w:r w:rsidR="00BE1DBC" w:rsidRPr="002B4E47">
        <w:rPr>
          <w:b/>
        </w:rPr>
        <w:t xml:space="preserve">yocardial </w:t>
      </w:r>
      <w:r w:rsidR="00BE1DBC">
        <w:rPr>
          <w:b/>
        </w:rPr>
        <w:t>i</w:t>
      </w:r>
      <w:r w:rsidR="00BE1DBC" w:rsidRPr="002B4E47">
        <w:rPr>
          <w:b/>
        </w:rPr>
        <w:t>nfarction</w:t>
      </w:r>
      <w:r w:rsidR="009F7220" w:rsidRPr="002B4E47">
        <w:rPr>
          <w:b/>
        </w:rPr>
        <w:t xml:space="preserve">: </w:t>
      </w:r>
      <w:r w:rsidR="00761EBA" w:rsidRPr="002B4E47">
        <w:t xml:space="preserve">A buildup of fatty material called plaques in the coronary arteries results in </w:t>
      </w:r>
      <w:r w:rsidR="00761EBA" w:rsidRPr="002B4E47">
        <w:rPr>
          <w:b/>
        </w:rPr>
        <w:t>coronary artery disease</w:t>
      </w:r>
      <w:r w:rsidR="00761EBA" w:rsidRPr="002B4E47">
        <w:t xml:space="preserve">, or </w:t>
      </w:r>
      <w:r w:rsidR="00761EBA" w:rsidRPr="002B4E47">
        <w:rPr>
          <w:b/>
        </w:rPr>
        <w:t>CAD</w:t>
      </w:r>
      <w:r w:rsidR="00761EBA" w:rsidRPr="002B4E47">
        <w:t xml:space="preserve">, which is the leading cause of death worldwide. </w:t>
      </w:r>
    </w:p>
    <w:p w:rsidR="00862228" w:rsidRPr="002B4E47" w:rsidRDefault="00761EBA" w:rsidP="007835D8">
      <w:pPr>
        <w:numPr>
          <w:ilvl w:val="0"/>
          <w:numId w:val="27"/>
        </w:numPr>
        <w:spacing w:line="360" w:lineRule="auto"/>
        <w:ind w:left="1800"/>
      </w:pPr>
      <w:r w:rsidRPr="002B4E47">
        <w:t xml:space="preserve">The most dangerous potential consequence of CAD is a </w:t>
      </w:r>
      <w:r w:rsidRPr="002B4E47">
        <w:rPr>
          <w:b/>
          <w:u w:val="single"/>
        </w:rPr>
        <w:t>myocardial infarction</w:t>
      </w:r>
      <w:r w:rsidRPr="002B4E47">
        <w:rPr>
          <w:u w:val="single"/>
        </w:rPr>
        <w:t xml:space="preserve"> (</w:t>
      </w:r>
      <w:r w:rsidRPr="002B4E47">
        <w:rPr>
          <w:b/>
          <w:u w:val="single"/>
        </w:rPr>
        <w:t>MI</w:t>
      </w:r>
      <w:r w:rsidRPr="002B4E47">
        <w:rPr>
          <w:u w:val="single"/>
        </w:rPr>
        <w:t>)</w:t>
      </w:r>
      <w:r w:rsidRPr="002B4E47">
        <w:t>, or heart attack.</w:t>
      </w:r>
      <w:r w:rsidR="00D06D4D">
        <w:t xml:space="preserve"> </w:t>
      </w:r>
      <w:r w:rsidR="00862228" w:rsidRPr="002B4E47">
        <w:t>A</w:t>
      </w:r>
      <w:r w:rsidRPr="002B4E47">
        <w:t xml:space="preserve">n MI </w:t>
      </w:r>
      <w:proofErr w:type="gramStart"/>
      <w:r w:rsidRPr="002B4E47">
        <w:t>occurs</w:t>
      </w:r>
      <w:proofErr w:type="gramEnd"/>
      <w:r w:rsidRPr="002B4E47">
        <w:t xml:space="preserve"> when plaques in the </w:t>
      </w:r>
      <w:r w:rsidRPr="002B4E47">
        <w:lastRenderedPageBreak/>
        <w:t xml:space="preserve">coronary arteries rupture and a clot forms that obstructs blood flow to the myocardium. </w:t>
      </w:r>
      <w:r w:rsidR="00862228" w:rsidRPr="002B4E47">
        <w:t>M</w:t>
      </w:r>
      <w:r w:rsidRPr="002B4E47">
        <w:t xml:space="preserve">yocardial tissue supplied by that artery infarct, or die. </w:t>
      </w:r>
    </w:p>
    <w:p w:rsidR="00862228" w:rsidRPr="002B4E47" w:rsidRDefault="000941A7" w:rsidP="007835D8">
      <w:pPr>
        <w:numPr>
          <w:ilvl w:val="0"/>
          <w:numId w:val="27"/>
        </w:numPr>
        <w:spacing w:line="360" w:lineRule="auto"/>
        <w:ind w:left="1800"/>
        <w:rPr>
          <w:u w:val="single"/>
        </w:rPr>
      </w:pPr>
      <w:r w:rsidRPr="002B4E47">
        <w:rPr>
          <w:b/>
        </w:rPr>
        <w:t>What are the symptoms of an MI?</w:t>
      </w:r>
      <w:r w:rsidR="00D06D4D">
        <w:rPr>
          <w:b/>
        </w:rPr>
        <w:t xml:space="preserve"> </w:t>
      </w:r>
      <w:r w:rsidR="00761EBA" w:rsidRPr="002B4E47">
        <w:rPr>
          <w:u w:val="single"/>
        </w:rPr>
        <w:t xml:space="preserve">Symptoms of an MI include chest pain that radiates along the dermatomes to the left arm or left side of the neck, shortness of breath, sweating, anxiety, and nausea and/or vomiting. </w:t>
      </w:r>
    </w:p>
    <w:p w:rsidR="000931BB" w:rsidRPr="002B4E47" w:rsidRDefault="00A8557A" w:rsidP="002B4E47">
      <w:pPr>
        <w:spacing w:line="360" w:lineRule="auto"/>
        <w:rPr>
          <w:b/>
        </w:rPr>
      </w:pPr>
      <w:r w:rsidRPr="002B4E47">
        <w:rPr>
          <w:b/>
        </w:rPr>
        <w:t xml:space="preserve">Module </w:t>
      </w:r>
      <w:r w:rsidR="00253510" w:rsidRPr="002B4E47">
        <w:rPr>
          <w:b/>
        </w:rPr>
        <w:t>17</w:t>
      </w:r>
      <w:r w:rsidRPr="002B4E47">
        <w:rPr>
          <w:b/>
        </w:rPr>
        <w:t>.</w:t>
      </w:r>
      <w:r w:rsidR="006955FE" w:rsidRPr="002B4E47">
        <w:rPr>
          <w:b/>
        </w:rPr>
        <w:t>3</w:t>
      </w:r>
      <w:r w:rsidR="00AA1565" w:rsidRPr="002B4E47">
        <w:rPr>
          <w:b/>
        </w:rPr>
        <w:t xml:space="preserve"> </w:t>
      </w:r>
      <w:r w:rsidR="00017449" w:rsidRPr="002B4E47">
        <w:rPr>
          <w:b/>
        </w:rPr>
        <w:t xml:space="preserve">Cardiac Muscle Tissue Anatomy and Electrophysiology </w:t>
      </w:r>
      <w:r w:rsidRPr="002B4E47">
        <w:rPr>
          <w:b/>
        </w:rPr>
        <w:t>(Figures</w:t>
      </w:r>
      <w:r w:rsidR="00534426" w:rsidRPr="002B4E47">
        <w:rPr>
          <w:b/>
        </w:rPr>
        <w:t xml:space="preserve"> </w:t>
      </w:r>
      <w:r w:rsidR="00BA07EC" w:rsidRPr="002B4E47">
        <w:rPr>
          <w:b/>
        </w:rPr>
        <w:t>17.</w:t>
      </w:r>
      <w:r w:rsidR="00C01DC4">
        <w:rPr>
          <w:b/>
        </w:rPr>
        <w:t>10</w:t>
      </w:r>
      <w:r w:rsidR="00F025A9">
        <w:rPr>
          <w:b/>
        </w:rPr>
        <w:t>–</w:t>
      </w:r>
      <w:r w:rsidR="001A2F86" w:rsidRPr="002B4E47">
        <w:rPr>
          <w:b/>
        </w:rPr>
        <w:t>17.</w:t>
      </w:r>
      <w:r w:rsidR="00C01DC4" w:rsidRPr="002B4E47">
        <w:rPr>
          <w:b/>
        </w:rPr>
        <w:t>1</w:t>
      </w:r>
      <w:r w:rsidR="00C01DC4">
        <w:rPr>
          <w:b/>
        </w:rPr>
        <w:t>4</w:t>
      </w:r>
      <w:r w:rsidR="00A6550B" w:rsidRPr="002B4E47">
        <w:rPr>
          <w:b/>
        </w:rPr>
        <w:t>)</w:t>
      </w:r>
    </w:p>
    <w:p w:rsidR="000931BB" w:rsidRPr="002B4E47" w:rsidRDefault="000931BB" w:rsidP="002B4E47">
      <w:pPr>
        <w:numPr>
          <w:ilvl w:val="0"/>
          <w:numId w:val="8"/>
        </w:numPr>
        <w:spacing w:line="360" w:lineRule="auto"/>
      </w:pPr>
      <w:r w:rsidRPr="002B4E47">
        <w:t>The following is a brief review of terms related to electrophysiology. The heart does not require conscious intervention to elicit cardiac muscle to contract.</w:t>
      </w:r>
    </w:p>
    <w:p w:rsidR="000931BB" w:rsidRPr="002B4E47" w:rsidRDefault="000931BB" w:rsidP="002B4E47">
      <w:pPr>
        <w:numPr>
          <w:ilvl w:val="3"/>
          <w:numId w:val="26"/>
        </w:numPr>
        <w:spacing w:line="360" w:lineRule="auto"/>
        <w:ind w:left="1080"/>
      </w:pPr>
      <w:r w:rsidRPr="002B4E47">
        <w:t xml:space="preserve">Cardiac muscle cells contract in response to electrical excitation in the form of </w:t>
      </w:r>
      <w:r w:rsidRPr="002B4E47">
        <w:rPr>
          <w:b/>
        </w:rPr>
        <w:t>action potentials</w:t>
      </w:r>
      <w:r w:rsidRPr="002B4E47">
        <w:t>.</w:t>
      </w:r>
      <w:r w:rsidR="00D06D4D">
        <w:t xml:space="preserve"> </w:t>
      </w:r>
      <w:r w:rsidR="00245DB8" w:rsidRPr="002B4E47">
        <w:t>E</w:t>
      </w:r>
      <w:r w:rsidRPr="002B4E47">
        <w:t xml:space="preserve">lectrical activity is coordinated by a very small, unique population of cardiac muscle cells called </w:t>
      </w:r>
      <w:r w:rsidRPr="002B4E47">
        <w:rPr>
          <w:b/>
          <w:u w:val="single"/>
        </w:rPr>
        <w:t>pacemaker</w:t>
      </w:r>
      <w:r w:rsidRPr="002B4E47">
        <w:rPr>
          <w:b/>
        </w:rPr>
        <w:t xml:space="preserve"> cells</w:t>
      </w:r>
      <w:r w:rsidRPr="002B4E47">
        <w:t>.</w:t>
      </w:r>
      <w:r w:rsidR="00D06D4D">
        <w:t xml:space="preserve"> </w:t>
      </w:r>
      <w:r w:rsidRPr="002B4E47">
        <w:t xml:space="preserve">These cells rhythmically and spontaneously generate action potentials that trigger the other type of cardiac muscle cell, known as </w:t>
      </w:r>
      <w:r w:rsidRPr="002B4E47">
        <w:rPr>
          <w:b/>
          <w:u w:val="single"/>
        </w:rPr>
        <w:t>contractile</w:t>
      </w:r>
      <w:r w:rsidRPr="002B4E47">
        <w:rPr>
          <w:b/>
        </w:rPr>
        <w:t xml:space="preserve"> cells</w:t>
      </w:r>
      <w:r w:rsidRPr="002B4E47">
        <w:t xml:space="preserve">, to also have action potentials. </w:t>
      </w:r>
    </w:p>
    <w:p w:rsidR="00256C53" w:rsidRPr="002B4E47" w:rsidRDefault="00150E43" w:rsidP="002B4E47">
      <w:pPr>
        <w:numPr>
          <w:ilvl w:val="3"/>
          <w:numId w:val="26"/>
        </w:numPr>
        <w:spacing w:line="360" w:lineRule="auto"/>
        <w:ind w:left="1080"/>
      </w:pPr>
      <w:r w:rsidRPr="002B4E47">
        <w:t>C</w:t>
      </w:r>
      <w:r w:rsidR="000931BB" w:rsidRPr="002B4E47">
        <w:t>ardiac muscle</w:t>
      </w:r>
      <w:r w:rsidRPr="002B4E47">
        <w:t xml:space="preserve"> cells</w:t>
      </w:r>
      <w:r w:rsidR="000931BB" w:rsidRPr="002B4E47">
        <w:t xml:space="preserve"> </w:t>
      </w:r>
      <w:r w:rsidRPr="002B4E47">
        <w:t>display the</w:t>
      </w:r>
      <w:r w:rsidR="000931BB" w:rsidRPr="002B4E47">
        <w:t xml:space="preserve"> property of </w:t>
      </w:r>
      <w:proofErr w:type="spellStart"/>
      <w:r w:rsidR="000931BB" w:rsidRPr="002B4E47">
        <w:rPr>
          <w:b/>
        </w:rPr>
        <w:t>autorhythmicity</w:t>
      </w:r>
      <w:proofErr w:type="spellEnd"/>
      <w:r w:rsidR="000931BB" w:rsidRPr="002B4E47">
        <w:rPr>
          <w:b/>
        </w:rPr>
        <w:t xml:space="preserve">, </w:t>
      </w:r>
      <w:r w:rsidR="000931BB" w:rsidRPr="002B4E47">
        <w:t xml:space="preserve">meaning </w:t>
      </w:r>
      <w:proofErr w:type="gramStart"/>
      <w:r w:rsidRPr="002B4E47">
        <w:t>they</w:t>
      </w:r>
      <w:proofErr w:type="gramEnd"/>
      <w:r w:rsidR="000931BB" w:rsidRPr="002B4E47">
        <w:t xml:space="preserve"> sets </w:t>
      </w:r>
      <w:r w:rsidRPr="002B4E47">
        <w:t>their</w:t>
      </w:r>
      <w:r w:rsidR="000931BB" w:rsidRPr="002B4E47">
        <w:t xml:space="preserve"> own rhythm without a need for input from the nervous system.</w:t>
      </w:r>
    </w:p>
    <w:p w:rsidR="00570264" w:rsidRPr="002B4E47" w:rsidRDefault="00017449" w:rsidP="002B4E47">
      <w:pPr>
        <w:numPr>
          <w:ilvl w:val="0"/>
          <w:numId w:val="8"/>
        </w:numPr>
        <w:spacing w:line="360" w:lineRule="auto"/>
        <w:rPr>
          <w:b/>
        </w:rPr>
      </w:pPr>
      <w:r w:rsidRPr="002B4E47">
        <w:rPr>
          <w:b/>
        </w:rPr>
        <w:t>Histology of Cardiac Muscle Tissue and Cells</w:t>
      </w:r>
      <w:r w:rsidR="00570264" w:rsidRPr="002B4E47">
        <w:rPr>
          <w:b/>
        </w:rPr>
        <w:t xml:space="preserve">: </w:t>
      </w:r>
      <w:r w:rsidR="004F7C7A" w:rsidRPr="002B4E47">
        <w:t xml:space="preserve">Cardiac muscle cells </w:t>
      </w:r>
      <w:r w:rsidR="00570264" w:rsidRPr="002B4E47">
        <w:t>have striations</w:t>
      </w:r>
      <w:r w:rsidR="004F7C7A" w:rsidRPr="002B4E47">
        <w:t xml:space="preserve">, which are </w:t>
      </w:r>
      <w:r w:rsidR="00570264" w:rsidRPr="002B4E47">
        <w:t xml:space="preserve">alternating light and dark bands when viewed under the microscope </w:t>
      </w:r>
      <w:r w:rsidR="00570264" w:rsidRPr="002B4E47">
        <w:rPr>
          <w:b/>
        </w:rPr>
        <w:t>(Figure 17.</w:t>
      </w:r>
      <w:r w:rsidR="00C01DC4">
        <w:rPr>
          <w:b/>
        </w:rPr>
        <w:t>10</w:t>
      </w:r>
      <w:r w:rsidR="00245DB8" w:rsidRPr="002B4E47">
        <w:t>).</w:t>
      </w:r>
    </w:p>
    <w:p w:rsidR="002D6293" w:rsidRPr="00EF3C7A" w:rsidRDefault="006F2FF1" w:rsidP="00EF3C7A">
      <w:pPr>
        <w:numPr>
          <w:ilvl w:val="0"/>
          <w:numId w:val="8"/>
        </w:numPr>
        <w:spacing w:line="360" w:lineRule="auto"/>
      </w:pPr>
      <w:r>
        <w:rPr>
          <w:b/>
        </w:rPr>
        <w:t xml:space="preserve">Cardiac </w:t>
      </w:r>
      <w:r w:rsidR="00017449" w:rsidRPr="002B4E47">
        <w:rPr>
          <w:b/>
        </w:rPr>
        <w:t>Electrophysiology</w:t>
      </w:r>
      <w:r w:rsidR="00250036" w:rsidRPr="002B4E47">
        <w:rPr>
          <w:b/>
        </w:rPr>
        <w:t xml:space="preserve">: </w:t>
      </w:r>
      <w:r>
        <w:rPr>
          <w:b/>
        </w:rPr>
        <w:t xml:space="preserve"> Pacemaker Cells and the Cardiac Conduction System.  </w:t>
      </w:r>
      <w:r w:rsidRPr="00A822F7">
        <w:t>Pa</w:t>
      </w:r>
      <w:r w:rsidRPr="00F84E38">
        <w:t>cemaker</w:t>
      </w:r>
      <w:r w:rsidRPr="00466636">
        <w:t xml:space="preserve"> cells make up only about 1% of the total number of cardiac muscle cells.</w:t>
      </w:r>
      <w:r>
        <w:t xml:space="preserve">  </w:t>
      </w:r>
      <w:r w:rsidRPr="00466636">
        <w:t xml:space="preserve">There are three populations of these cells in the heart that can spontaneously generating action potentials, thereby setting the pace of the heart. These three cell populations are collectively called the </w:t>
      </w:r>
      <w:r w:rsidR="00250036" w:rsidRPr="002B4E47">
        <w:rPr>
          <w:u w:val="single"/>
        </w:rPr>
        <w:t>cardiac conduction</w:t>
      </w:r>
      <w:r w:rsidR="00250036" w:rsidRPr="002B4E47">
        <w:t xml:space="preserve"> system.</w:t>
      </w:r>
      <w:r w:rsidR="00250036" w:rsidRPr="002B4E47">
        <w:rPr>
          <w:b/>
        </w:rPr>
        <w:t xml:space="preserve"> </w:t>
      </w:r>
      <w:r w:rsidR="00BA07EC" w:rsidRPr="002B4E47">
        <w:rPr>
          <w:b/>
        </w:rPr>
        <w:t>(Figure</w:t>
      </w:r>
      <w:r w:rsidR="001A2F86" w:rsidRPr="002B4E47">
        <w:rPr>
          <w:b/>
        </w:rPr>
        <w:t>s</w:t>
      </w:r>
      <w:r w:rsidR="00BA07EC" w:rsidRPr="002B4E47">
        <w:rPr>
          <w:b/>
        </w:rPr>
        <w:t xml:space="preserve"> 17.</w:t>
      </w:r>
      <w:r w:rsidR="00C01DC4" w:rsidRPr="002B4E47">
        <w:rPr>
          <w:b/>
        </w:rPr>
        <w:t>1</w:t>
      </w:r>
      <w:r w:rsidR="00C01DC4">
        <w:rPr>
          <w:b/>
        </w:rPr>
        <w:t>1</w:t>
      </w:r>
      <w:r w:rsidR="00F025A9">
        <w:rPr>
          <w:b/>
        </w:rPr>
        <w:t>–</w:t>
      </w:r>
      <w:r w:rsidR="00B61FCB" w:rsidRPr="002B4E47">
        <w:rPr>
          <w:b/>
        </w:rPr>
        <w:t>17.1</w:t>
      </w:r>
      <w:r w:rsidR="00C01DC4">
        <w:rPr>
          <w:b/>
        </w:rPr>
        <w:t>3</w:t>
      </w:r>
      <w:r w:rsidR="00BA07EC" w:rsidRPr="002B4E47">
        <w:rPr>
          <w:b/>
        </w:rPr>
        <w:t>)</w:t>
      </w:r>
      <w:r w:rsidR="00150E43" w:rsidRPr="002B4E47">
        <w:rPr>
          <w:b/>
        </w:rPr>
        <w:t>.</w:t>
      </w:r>
      <w:r w:rsidR="00D06D4D">
        <w:rPr>
          <w:b/>
        </w:rPr>
        <w:t xml:space="preserve"> </w:t>
      </w:r>
    </w:p>
    <w:p w:rsidR="001A2F86" w:rsidRPr="002B4E47" w:rsidRDefault="00017449" w:rsidP="002B4E47">
      <w:pPr>
        <w:numPr>
          <w:ilvl w:val="0"/>
          <w:numId w:val="9"/>
        </w:numPr>
        <w:spacing w:line="360" w:lineRule="auto"/>
        <w:rPr>
          <w:i/>
        </w:rPr>
      </w:pPr>
      <w:r w:rsidRPr="002B4E47">
        <w:rPr>
          <w:b/>
        </w:rPr>
        <w:t xml:space="preserve">Pacemaker </w:t>
      </w:r>
      <w:r w:rsidR="002D6293">
        <w:rPr>
          <w:b/>
        </w:rPr>
        <w:t>c</w:t>
      </w:r>
      <w:r w:rsidR="002D6293" w:rsidRPr="002B4E47">
        <w:rPr>
          <w:b/>
        </w:rPr>
        <w:t xml:space="preserve">ell </w:t>
      </w:r>
      <w:r w:rsidR="002D6293">
        <w:rPr>
          <w:b/>
        </w:rPr>
        <w:t>a</w:t>
      </w:r>
      <w:r w:rsidR="002D6293" w:rsidRPr="002B4E47">
        <w:rPr>
          <w:b/>
        </w:rPr>
        <w:t xml:space="preserve">ction </w:t>
      </w:r>
      <w:r w:rsidR="002D6293">
        <w:rPr>
          <w:b/>
        </w:rPr>
        <w:t>p</w:t>
      </w:r>
      <w:r w:rsidR="002D6293" w:rsidRPr="002B4E47">
        <w:rPr>
          <w:b/>
        </w:rPr>
        <w:t>otentials</w:t>
      </w:r>
      <w:r w:rsidR="001A2F86" w:rsidRPr="002B4E47">
        <w:rPr>
          <w:b/>
        </w:rPr>
        <w:t xml:space="preserve">: </w:t>
      </w:r>
      <w:r w:rsidR="001A2F86" w:rsidRPr="002B4E47">
        <w:t xml:space="preserve">A </w:t>
      </w:r>
      <w:r w:rsidR="001A2F86" w:rsidRPr="002B4E47">
        <w:rPr>
          <w:b/>
        </w:rPr>
        <w:t>pacemaker potential</w:t>
      </w:r>
      <w:r w:rsidR="001A2F86" w:rsidRPr="002B4E47">
        <w:t xml:space="preserve">, is much different in appearance from that of a contractile cell </w:t>
      </w:r>
      <w:r w:rsidR="001A2F86" w:rsidRPr="002B4E47">
        <w:rPr>
          <w:b/>
        </w:rPr>
        <w:t>(Figure 17.11):</w:t>
      </w:r>
      <w:r w:rsidR="001A2F86" w:rsidRPr="002B4E47">
        <w:t xml:space="preserve"> </w:t>
      </w:r>
    </w:p>
    <w:p w:rsidR="00071940" w:rsidRPr="002B4E47" w:rsidRDefault="001A2F86" w:rsidP="007835D8">
      <w:pPr>
        <w:numPr>
          <w:ilvl w:val="0"/>
          <w:numId w:val="45"/>
        </w:numPr>
        <w:spacing w:line="360" w:lineRule="auto"/>
        <w:ind w:left="1800"/>
        <w:rPr>
          <w:i/>
        </w:rPr>
      </w:pPr>
      <w:r w:rsidRPr="002B4E47">
        <w:rPr>
          <w:b/>
        </w:rPr>
        <w:lastRenderedPageBreak/>
        <w:t>Slow initial depolarization phase.</w:t>
      </w:r>
      <w:r w:rsidRPr="002B4E47">
        <w:t xml:space="preserve"> </w:t>
      </w:r>
      <w:r w:rsidR="00150E43" w:rsidRPr="002B4E47">
        <w:t>P</w:t>
      </w:r>
      <w:r w:rsidRPr="002B4E47">
        <w:t xml:space="preserve">acemaker potential </w:t>
      </w:r>
      <w:r w:rsidR="00150E43" w:rsidRPr="002B4E47">
        <w:t xml:space="preserve">begins </w:t>
      </w:r>
      <w:r w:rsidRPr="002B4E47">
        <w:t>with the plasma membrane in a hyperpolarized</w:t>
      </w:r>
      <w:r w:rsidRPr="002B4E47">
        <w:rPr>
          <w:i/>
        </w:rPr>
        <w:t xml:space="preserve"> </w:t>
      </w:r>
      <w:r w:rsidRPr="002B4E47">
        <w:t>state—</w:t>
      </w:r>
      <w:r w:rsidR="00150E43" w:rsidRPr="002B4E47">
        <w:t>at</w:t>
      </w:r>
      <w:r w:rsidRPr="002B4E47">
        <w:t xml:space="preserve"> minimum membrane potential. This state opens nonspecific </w:t>
      </w:r>
      <w:proofErr w:type="spellStart"/>
      <w:r w:rsidRPr="002B4E47">
        <w:t>cation</w:t>
      </w:r>
      <w:proofErr w:type="spellEnd"/>
      <w:r w:rsidRPr="002B4E47">
        <w:t xml:space="preserve"> channels in the membrane. These channels allow </w:t>
      </w:r>
      <w:r w:rsidRPr="002B4E47">
        <w:rPr>
          <w:u w:val="single"/>
        </w:rPr>
        <w:t>sodium</w:t>
      </w:r>
      <w:r w:rsidRPr="002B4E47">
        <w:t xml:space="preserve"> ions to leak into the cell and </w:t>
      </w:r>
      <w:r w:rsidRPr="002B4E47">
        <w:rPr>
          <w:u w:val="single"/>
        </w:rPr>
        <w:t>potassium</w:t>
      </w:r>
      <w:r w:rsidRPr="002B4E47">
        <w:t xml:space="preserve"> ions to leak out, which results in an overall slow depolarization to threshold.</w:t>
      </w:r>
    </w:p>
    <w:p w:rsidR="00071940" w:rsidRPr="002B4E47" w:rsidRDefault="001A2F86" w:rsidP="007835D8">
      <w:pPr>
        <w:numPr>
          <w:ilvl w:val="0"/>
          <w:numId w:val="45"/>
        </w:numPr>
        <w:spacing w:line="360" w:lineRule="auto"/>
        <w:ind w:left="1800"/>
        <w:rPr>
          <w:i/>
        </w:rPr>
      </w:pPr>
      <w:r w:rsidRPr="002B4E47">
        <w:rPr>
          <w:b/>
        </w:rPr>
        <w:t>Full depolarization phase.</w:t>
      </w:r>
      <w:r w:rsidRPr="002B4E47">
        <w:t xml:space="preserve"> When the membrane reaches threshold, voltage-gated </w:t>
      </w:r>
      <w:r w:rsidRPr="002B4E47">
        <w:rPr>
          <w:u w:val="single"/>
        </w:rPr>
        <w:t>calcium</w:t>
      </w:r>
      <w:r w:rsidRPr="002B4E47">
        <w:t xml:space="preserve"> ion channels open, allowing calcium ions to enter the cell and thereby causing the membrane to fully depolarize. </w:t>
      </w:r>
    </w:p>
    <w:p w:rsidR="00071940" w:rsidRPr="002B4E47" w:rsidRDefault="001A2F86" w:rsidP="007835D8">
      <w:pPr>
        <w:numPr>
          <w:ilvl w:val="0"/>
          <w:numId w:val="45"/>
        </w:numPr>
        <w:spacing w:line="360" w:lineRule="auto"/>
        <w:ind w:left="1800"/>
        <w:rPr>
          <w:i/>
        </w:rPr>
      </w:pPr>
      <w:proofErr w:type="spellStart"/>
      <w:r w:rsidRPr="002B4E47">
        <w:rPr>
          <w:b/>
        </w:rPr>
        <w:t>Repolarization</w:t>
      </w:r>
      <w:proofErr w:type="spellEnd"/>
      <w:r w:rsidRPr="002B4E47">
        <w:rPr>
          <w:b/>
        </w:rPr>
        <w:t xml:space="preserve"> phase.</w:t>
      </w:r>
      <w:r w:rsidRPr="002B4E47">
        <w:t xml:space="preserve"> </w:t>
      </w:r>
      <w:r w:rsidR="00150E43" w:rsidRPr="002B4E47">
        <w:rPr>
          <w:u w:val="single"/>
        </w:rPr>
        <w:t>C</w:t>
      </w:r>
      <w:r w:rsidRPr="002B4E47">
        <w:rPr>
          <w:u w:val="single"/>
        </w:rPr>
        <w:t>alcium</w:t>
      </w:r>
      <w:r w:rsidRPr="002B4E47">
        <w:t xml:space="preserve"> ion chan</w:t>
      </w:r>
      <w:r w:rsidR="00150E43" w:rsidRPr="002B4E47">
        <w:t>nels are time-gated for closing.</w:t>
      </w:r>
      <w:r w:rsidR="00D06D4D">
        <w:t xml:space="preserve"> </w:t>
      </w:r>
      <w:r w:rsidRPr="002B4E47">
        <w:t xml:space="preserve">At the same time, voltage-gated </w:t>
      </w:r>
      <w:r w:rsidRPr="002B4E47">
        <w:rPr>
          <w:u w:val="single"/>
        </w:rPr>
        <w:t>potassium</w:t>
      </w:r>
      <w:r w:rsidRPr="002B4E47">
        <w:t xml:space="preserve"> ion channels begin to o</w:t>
      </w:r>
      <w:r w:rsidR="004F7C7A" w:rsidRPr="002B4E47">
        <w:t xml:space="preserve">pen, </w:t>
      </w:r>
      <w:r w:rsidRPr="002B4E47">
        <w:t>allow</w:t>
      </w:r>
      <w:r w:rsidR="004F7C7A" w:rsidRPr="002B4E47">
        <w:t>ing</w:t>
      </w:r>
      <w:r w:rsidRPr="002B4E47">
        <w:t xml:space="preserve"> p</w:t>
      </w:r>
      <w:r w:rsidR="004F7C7A" w:rsidRPr="002B4E47">
        <w:t xml:space="preserve">otassium ions to exit the cell </w:t>
      </w:r>
      <w:r w:rsidRPr="002B4E47">
        <w:t xml:space="preserve">and the membrane to </w:t>
      </w:r>
      <w:proofErr w:type="spellStart"/>
      <w:r w:rsidRPr="002B4E47">
        <w:t>repolarize</w:t>
      </w:r>
      <w:proofErr w:type="spellEnd"/>
      <w:r w:rsidRPr="002B4E47">
        <w:t>.</w:t>
      </w:r>
    </w:p>
    <w:p w:rsidR="001A2F86" w:rsidRPr="002B4E47" w:rsidRDefault="001A2F86" w:rsidP="007835D8">
      <w:pPr>
        <w:numPr>
          <w:ilvl w:val="0"/>
          <w:numId w:val="45"/>
        </w:numPr>
        <w:spacing w:line="360" w:lineRule="auto"/>
        <w:ind w:left="1800"/>
        <w:rPr>
          <w:i/>
        </w:rPr>
      </w:pPr>
      <w:r w:rsidRPr="002B4E47">
        <w:rPr>
          <w:b/>
        </w:rPr>
        <w:t>Minimum potential phase.</w:t>
      </w:r>
      <w:r w:rsidRPr="002B4E47">
        <w:t xml:space="preserve"> </w:t>
      </w:r>
      <w:r w:rsidRPr="002B4E47">
        <w:rPr>
          <w:u w:val="single"/>
        </w:rPr>
        <w:t>Potassium</w:t>
      </w:r>
      <w:r w:rsidRPr="002B4E47">
        <w:t xml:space="preserve"> ion channels remain open until the membrane reaches its minimum potential. When this happens, the membrane is hyperpolarized, which opens the nonspecific </w:t>
      </w:r>
      <w:proofErr w:type="spellStart"/>
      <w:r w:rsidRPr="002B4E47">
        <w:t>cation</w:t>
      </w:r>
      <w:proofErr w:type="spellEnd"/>
      <w:r w:rsidRPr="002B4E47">
        <w:t xml:space="preserve"> channels, and the cycle begins again.</w:t>
      </w:r>
    </w:p>
    <w:p w:rsidR="00B61FCB" w:rsidRPr="002B4E47" w:rsidRDefault="001A2F86" w:rsidP="002B4E47">
      <w:pPr>
        <w:numPr>
          <w:ilvl w:val="0"/>
          <w:numId w:val="9"/>
        </w:numPr>
        <w:spacing w:line="360" w:lineRule="auto"/>
      </w:pPr>
      <w:r w:rsidRPr="002B4E47">
        <w:rPr>
          <w:b/>
        </w:rPr>
        <w:t xml:space="preserve">Anatomy of the </w:t>
      </w:r>
      <w:r w:rsidR="002D6293">
        <w:rPr>
          <w:b/>
        </w:rPr>
        <w:t>c</w:t>
      </w:r>
      <w:r w:rsidR="002D6293" w:rsidRPr="002B4E47">
        <w:rPr>
          <w:b/>
        </w:rPr>
        <w:t xml:space="preserve">ardiac </w:t>
      </w:r>
      <w:r w:rsidR="002D6293">
        <w:rPr>
          <w:b/>
        </w:rPr>
        <w:t>c</w:t>
      </w:r>
      <w:r w:rsidR="002D6293" w:rsidRPr="002B4E47">
        <w:rPr>
          <w:b/>
        </w:rPr>
        <w:t xml:space="preserve">onduction </w:t>
      </w:r>
      <w:r w:rsidR="002D6293">
        <w:rPr>
          <w:b/>
        </w:rPr>
        <w:t>s</w:t>
      </w:r>
      <w:r w:rsidR="002D6293" w:rsidRPr="002B4E47">
        <w:rPr>
          <w:b/>
        </w:rPr>
        <w:t>ystem</w:t>
      </w:r>
      <w:r w:rsidR="00EF3C7A">
        <w:rPr>
          <w:b/>
        </w:rPr>
        <w:t>:</w:t>
      </w:r>
      <w:r w:rsidR="002D6293">
        <w:rPr>
          <w:b/>
        </w:rPr>
        <w:t xml:space="preserve"> </w:t>
      </w:r>
      <w:r w:rsidRPr="002B4E47">
        <w:t>The cardiac conduction system includes the following three populations of pacemaker cells (</w:t>
      </w:r>
      <w:r w:rsidRPr="002B4E47">
        <w:rPr>
          <w:b/>
        </w:rPr>
        <w:t>Figure 17.1</w:t>
      </w:r>
      <w:r w:rsidR="00B61FCB" w:rsidRPr="002B4E47">
        <w:rPr>
          <w:b/>
        </w:rPr>
        <w:t>2</w:t>
      </w:r>
      <w:r w:rsidRPr="002B4E47">
        <w:t>):</w:t>
      </w:r>
      <w:r w:rsidR="00D06D4D">
        <w:t xml:space="preserve"> </w:t>
      </w:r>
      <w:proofErr w:type="spellStart"/>
      <w:r w:rsidR="00150E43" w:rsidRPr="002B4E47">
        <w:t>sinoatrial</w:t>
      </w:r>
      <w:proofErr w:type="spellEnd"/>
      <w:r w:rsidR="00150E43" w:rsidRPr="002B4E47">
        <w:t xml:space="preserve"> node, </w:t>
      </w:r>
      <w:proofErr w:type="spellStart"/>
      <w:r w:rsidR="00150E43" w:rsidRPr="002B4E47">
        <w:t>atrioventricular</w:t>
      </w:r>
      <w:proofErr w:type="spellEnd"/>
      <w:r w:rsidR="00150E43" w:rsidRPr="002B4E47">
        <w:t xml:space="preserve"> node, and Purkinje fiber system.</w:t>
      </w:r>
    </w:p>
    <w:p w:rsidR="001A2F86" w:rsidRPr="002B4E47" w:rsidRDefault="001A2F86" w:rsidP="007835D8">
      <w:pPr>
        <w:numPr>
          <w:ilvl w:val="0"/>
          <w:numId w:val="46"/>
        </w:numPr>
        <w:spacing w:line="360" w:lineRule="auto"/>
        <w:ind w:left="1800"/>
      </w:pPr>
      <w:r w:rsidRPr="002B4E47">
        <w:t xml:space="preserve">The </w:t>
      </w:r>
      <w:proofErr w:type="spellStart"/>
      <w:r w:rsidRPr="002B4E47">
        <w:rPr>
          <w:b/>
        </w:rPr>
        <w:t>sinoatrial</w:t>
      </w:r>
      <w:proofErr w:type="spellEnd"/>
      <w:r w:rsidRPr="002B4E47">
        <w:rPr>
          <w:b/>
        </w:rPr>
        <w:t xml:space="preserve"> node</w:t>
      </w:r>
      <w:r w:rsidRPr="002B4E47">
        <w:t xml:space="preserve">, or </w:t>
      </w:r>
      <w:r w:rsidRPr="002B4E47">
        <w:rPr>
          <w:b/>
        </w:rPr>
        <w:t>SA node</w:t>
      </w:r>
      <w:r w:rsidRPr="002B4E47">
        <w:t>, is loca</w:t>
      </w:r>
      <w:r w:rsidR="00E27FBD" w:rsidRPr="002B4E47">
        <w:t xml:space="preserve">ted in the upper </w:t>
      </w:r>
      <w:r w:rsidR="00E27FBD" w:rsidRPr="002B4E47">
        <w:rPr>
          <w:u w:val="single"/>
        </w:rPr>
        <w:t>right</w:t>
      </w:r>
      <w:r w:rsidR="00E27FBD" w:rsidRPr="002B4E47">
        <w:t xml:space="preserve"> atrium</w:t>
      </w:r>
      <w:r w:rsidRPr="002B4E47">
        <w:t xml:space="preserve">. Under normal conditions, the SA node has the fastest intrinsic rate of depolarization—about </w:t>
      </w:r>
      <w:r w:rsidRPr="002B4E47">
        <w:rPr>
          <w:u w:val="single"/>
        </w:rPr>
        <w:t>60</w:t>
      </w:r>
      <w:r w:rsidRPr="002B4E47">
        <w:t xml:space="preserve"> or more times per minute, a rate that is subject to influence from the </w:t>
      </w:r>
      <w:r w:rsidRPr="002B4E47">
        <w:rPr>
          <w:u w:val="single"/>
        </w:rPr>
        <w:t>sympathetic</w:t>
      </w:r>
      <w:r w:rsidRPr="002B4E47">
        <w:t xml:space="preserve"> and </w:t>
      </w:r>
      <w:r w:rsidRPr="002B4E47">
        <w:rPr>
          <w:u w:val="single"/>
        </w:rPr>
        <w:t>parasympathetic</w:t>
      </w:r>
      <w:r w:rsidRPr="002B4E47">
        <w:t xml:space="preserve"> nervous systems.</w:t>
      </w:r>
    </w:p>
    <w:p w:rsidR="001A2F86" w:rsidRPr="002B4E47" w:rsidRDefault="001A2F86" w:rsidP="007835D8">
      <w:pPr>
        <w:numPr>
          <w:ilvl w:val="0"/>
          <w:numId w:val="46"/>
        </w:numPr>
        <w:spacing w:line="360" w:lineRule="auto"/>
        <w:ind w:left="1800"/>
      </w:pPr>
      <w:r w:rsidRPr="002B4E47">
        <w:t xml:space="preserve">The </w:t>
      </w:r>
      <w:proofErr w:type="spellStart"/>
      <w:r w:rsidRPr="002B4E47">
        <w:rPr>
          <w:b/>
        </w:rPr>
        <w:t>atrioventricular</w:t>
      </w:r>
      <w:proofErr w:type="spellEnd"/>
      <w:r w:rsidRPr="002B4E47">
        <w:rPr>
          <w:b/>
        </w:rPr>
        <w:t xml:space="preserve"> node</w:t>
      </w:r>
      <w:r w:rsidRPr="002B4E47">
        <w:t xml:space="preserve">, or </w:t>
      </w:r>
      <w:r w:rsidRPr="002B4E47">
        <w:rPr>
          <w:b/>
        </w:rPr>
        <w:t>AV node</w:t>
      </w:r>
      <w:r w:rsidRPr="002B4E47">
        <w:t>, is a cluster of pacemaker cells located posterior and medial to the tricuspid valve. It is slower than the SA node, with an intrinsic rate of only about 40 action potentials per minute.</w:t>
      </w:r>
    </w:p>
    <w:p w:rsidR="00B61FCB" w:rsidRPr="002B4E47" w:rsidRDefault="001A2F86" w:rsidP="007835D8">
      <w:pPr>
        <w:numPr>
          <w:ilvl w:val="0"/>
          <w:numId w:val="46"/>
        </w:numPr>
        <w:spacing w:line="360" w:lineRule="auto"/>
        <w:ind w:left="1800"/>
      </w:pPr>
      <w:r w:rsidRPr="002B4E47">
        <w:t xml:space="preserve">The slowest group of pacemaker cells is collectively </w:t>
      </w:r>
      <w:r w:rsidR="00B61FCB" w:rsidRPr="002B4E47">
        <w:t xml:space="preserve">called the </w:t>
      </w:r>
      <w:r w:rsidR="00150E43" w:rsidRPr="002B4E47">
        <w:rPr>
          <w:b/>
        </w:rPr>
        <w:t>P</w:t>
      </w:r>
      <w:r w:rsidRPr="002B4E47">
        <w:rPr>
          <w:b/>
        </w:rPr>
        <w:t>urkinje fiber syste</w:t>
      </w:r>
      <w:r w:rsidR="00B61FCB" w:rsidRPr="002B4E47">
        <w:rPr>
          <w:b/>
        </w:rPr>
        <w:t>m</w:t>
      </w:r>
      <w:r w:rsidRPr="002B4E47">
        <w:t xml:space="preserve">; its cells depolarize only about 20 times per </w:t>
      </w:r>
      <w:r w:rsidRPr="002B4E47">
        <w:lastRenderedPageBreak/>
        <w:t>minute.</w:t>
      </w:r>
      <w:r w:rsidR="00D06D4D">
        <w:t xml:space="preserve"> </w:t>
      </w:r>
      <w:r w:rsidR="00B61FCB" w:rsidRPr="002B4E47">
        <w:t>T</w:t>
      </w:r>
      <w:r w:rsidRPr="002B4E47">
        <w:t>here are three components to the Purkinje fiber system:</w:t>
      </w:r>
      <w:r w:rsidR="00D06D4D">
        <w:t xml:space="preserve"> </w:t>
      </w:r>
      <w:r w:rsidR="001C2680" w:rsidRPr="002B4E47">
        <w:t xml:space="preserve">(1) the </w:t>
      </w:r>
      <w:proofErr w:type="spellStart"/>
      <w:r w:rsidR="001C2680" w:rsidRPr="002B4E47">
        <w:rPr>
          <w:b/>
          <w:u w:val="single"/>
        </w:rPr>
        <w:t>atrioventricular</w:t>
      </w:r>
      <w:proofErr w:type="spellEnd"/>
      <w:r w:rsidR="001C2680" w:rsidRPr="002B4E47">
        <w:rPr>
          <w:b/>
          <w:u w:val="single"/>
        </w:rPr>
        <w:t xml:space="preserve"> (AV) bundle</w:t>
      </w:r>
      <w:r w:rsidR="001C2680" w:rsidRPr="002B4E47">
        <w:t xml:space="preserve"> in the inferior </w:t>
      </w:r>
      <w:proofErr w:type="spellStart"/>
      <w:r w:rsidR="001C2680" w:rsidRPr="002B4E47">
        <w:t>interatrial</w:t>
      </w:r>
      <w:proofErr w:type="spellEnd"/>
      <w:r w:rsidR="001C2680" w:rsidRPr="002B4E47">
        <w:t xml:space="preserve"> septum and the superior </w:t>
      </w:r>
      <w:proofErr w:type="spellStart"/>
      <w:r w:rsidR="001C2680" w:rsidRPr="002B4E47">
        <w:t>interventricular</w:t>
      </w:r>
      <w:proofErr w:type="spellEnd"/>
      <w:r w:rsidR="001C2680" w:rsidRPr="002B4E47">
        <w:t xml:space="preserve"> septum, (2) </w:t>
      </w:r>
      <w:r w:rsidR="001C2680" w:rsidRPr="002B4E47">
        <w:rPr>
          <w:b/>
          <w:u w:val="single"/>
        </w:rPr>
        <w:t>right and left bundle branches</w:t>
      </w:r>
      <w:r w:rsidR="001C2680" w:rsidRPr="002B4E47">
        <w:t xml:space="preserve"> located in the </w:t>
      </w:r>
      <w:proofErr w:type="spellStart"/>
      <w:r w:rsidR="001C2680" w:rsidRPr="002B4E47">
        <w:t>interventricular</w:t>
      </w:r>
      <w:proofErr w:type="spellEnd"/>
      <w:r w:rsidR="001C2680" w:rsidRPr="002B4E47">
        <w:t xml:space="preserve"> septum, and (3) </w:t>
      </w:r>
      <w:r w:rsidR="001C2680" w:rsidRPr="002B4E47">
        <w:rPr>
          <w:b/>
          <w:u w:val="single"/>
        </w:rPr>
        <w:t>terminal branches</w:t>
      </w:r>
      <w:r w:rsidR="001C2680" w:rsidRPr="002B4E47">
        <w:t xml:space="preserve"> penetrate the ventricles and contact the contractile cardiac muscle cells.</w:t>
      </w:r>
    </w:p>
    <w:p w:rsidR="00B61FCB" w:rsidRPr="002B4E47" w:rsidRDefault="00B61FCB" w:rsidP="002B4E47">
      <w:pPr>
        <w:numPr>
          <w:ilvl w:val="0"/>
          <w:numId w:val="9"/>
        </w:numPr>
        <w:spacing w:line="360" w:lineRule="auto"/>
      </w:pPr>
      <w:r w:rsidRPr="002B4E47">
        <w:rPr>
          <w:b/>
        </w:rPr>
        <w:t xml:space="preserve">Pacing the </w:t>
      </w:r>
      <w:r w:rsidR="002D6293">
        <w:rPr>
          <w:b/>
        </w:rPr>
        <w:t>h</w:t>
      </w:r>
      <w:r w:rsidR="002D6293" w:rsidRPr="002B4E47">
        <w:rPr>
          <w:b/>
        </w:rPr>
        <w:t>eart</w:t>
      </w:r>
      <w:r w:rsidRPr="002B4E47">
        <w:rPr>
          <w:b/>
        </w:rPr>
        <w:t xml:space="preserve">: Sinus </w:t>
      </w:r>
      <w:r w:rsidR="002D6293">
        <w:rPr>
          <w:b/>
        </w:rPr>
        <w:t>r</w:t>
      </w:r>
      <w:r w:rsidR="002D6293" w:rsidRPr="002B4E47">
        <w:rPr>
          <w:b/>
        </w:rPr>
        <w:t>hythm</w:t>
      </w:r>
      <w:r w:rsidRPr="002B4E47">
        <w:rPr>
          <w:b/>
        </w:rPr>
        <w:t>:</w:t>
      </w:r>
      <w:r w:rsidR="00D06D4D">
        <w:t xml:space="preserve"> </w:t>
      </w:r>
      <w:r w:rsidRPr="002B4E47">
        <w:t xml:space="preserve">The SA node is the normal pacemaker of the entire heart; electrical rhythms generated and maintained by the SA node are known as </w:t>
      </w:r>
      <w:r w:rsidRPr="002B4E47">
        <w:rPr>
          <w:b/>
          <w:u w:val="single"/>
        </w:rPr>
        <w:t>sinus</w:t>
      </w:r>
      <w:r w:rsidRPr="002B4E47">
        <w:rPr>
          <w:b/>
        </w:rPr>
        <w:t xml:space="preserve"> rhythms</w:t>
      </w:r>
      <w:r w:rsidRPr="002B4E47">
        <w:t xml:space="preserve">. </w:t>
      </w:r>
    </w:p>
    <w:p w:rsidR="000C42A2" w:rsidRPr="002B4E47" w:rsidRDefault="000C42A2" w:rsidP="002B4E47">
      <w:pPr>
        <w:numPr>
          <w:ilvl w:val="0"/>
          <w:numId w:val="9"/>
        </w:numPr>
        <w:spacing w:line="360" w:lineRule="auto"/>
      </w:pPr>
      <w:r w:rsidRPr="002B4E47">
        <w:rPr>
          <w:b/>
        </w:rPr>
        <w:t xml:space="preserve">Conduction </w:t>
      </w:r>
      <w:r w:rsidR="002D6293">
        <w:rPr>
          <w:b/>
        </w:rPr>
        <w:t>p</w:t>
      </w:r>
      <w:r w:rsidR="002D6293" w:rsidRPr="002B4E47">
        <w:rPr>
          <w:b/>
        </w:rPr>
        <w:t xml:space="preserve">athway </w:t>
      </w:r>
      <w:r w:rsidRPr="002B4E47">
        <w:rPr>
          <w:b/>
        </w:rPr>
        <w:t xml:space="preserve">through the </w:t>
      </w:r>
      <w:r w:rsidR="002D6293">
        <w:rPr>
          <w:b/>
        </w:rPr>
        <w:t>h</w:t>
      </w:r>
      <w:r w:rsidRPr="002B4E47">
        <w:rPr>
          <w:b/>
        </w:rPr>
        <w:t xml:space="preserve">eart: </w:t>
      </w:r>
      <w:r w:rsidRPr="002B4E47">
        <w:t xml:space="preserve">Under normal conditions, the SA node generates an action potential, which spreads rapidly via gap junctions to the surrounding </w:t>
      </w:r>
      <w:proofErr w:type="spellStart"/>
      <w:r w:rsidRPr="002B4E47">
        <w:t>atrial</w:t>
      </w:r>
      <w:proofErr w:type="spellEnd"/>
      <w:r w:rsidRPr="002B4E47">
        <w:t xml:space="preserve"> cells. </w:t>
      </w:r>
    </w:p>
    <w:p w:rsidR="000C42A2" w:rsidRPr="002B4E47" w:rsidRDefault="000C42A2" w:rsidP="007835D8">
      <w:pPr>
        <w:numPr>
          <w:ilvl w:val="0"/>
          <w:numId w:val="49"/>
        </w:numPr>
        <w:spacing w:line="360" w:lineRule="auto"/>
        <w:ind w:left="1800"/>
      </w:pPr>
      <w:r w:rsidRPr="002B4E47">
        <w:t xml:space="preserve">The impulses are then conducted by specialized </w:t>
      </w:r>
      <w:proofErr w:type="spellStart"/>
      <w:r w:rsidRPr="002B4E47">
        <w:t>atrial</w:t>
      </w:r>
      <w:proofErr w:type="spellEnd"/>
      <w:r w:rsidRPr="002B4E47">
        <w:t xml:space="preserve"> conducting fibers to the </w:t>
      </w:r>
      <w:r w:rsidRPr="002B4E47">
        <w:rPr>
          <w:u w:val="single"/>
        </w:rPr>
        <w:t>AV node</w:t>
      </w:r>
      <w:r w:rsidRPr="002B4E47">
        <w:t>.</w:t>
      </w:r>
    </w:p>
    <w:p w:rsidR="000C42A2" w:rsidRPr="002B4E47" w:rsidRDefault="000C42A2" w:rsidP="007835D8">
      <w:pPr>
        <w:numPr>
          <w:ilvl w:val="0"/>
          <w:numId w:val="49"/>
        </w:numPr>
        <w:spacing w:line="360" w:lineRule="auto"/>
        <w:ind w:left="1800"/>
      </w:pPr>
      <w:r w:rsidRPr="002B4E47">
        <w:t xml:space="preserve">Once the impulse reaches the AV node, conduction slows considerably as a result of two factors: </w:t>
      </w:r>
      <w:r w:rsidR="001F788D" w:rsidRPr="002B4E47">
        <w:t>(1)</w:t>
      </w:r>
      <w:r w:rsidRPr="002B4E47">
        <w:t xml:space="preserve"> </w:t>
      </w:r>
      <w:r w:rsidRPr="002B4E47">
        <w:rPr>
          <w:u w:val="single"/>
        </w:rPr>
        <w:t>the low number of gap junctions between AV nodal cells</w:t>
      </w:r>
      <w:r w:rsidRPr="002B4E47">
        <w:t xml:space="preserve">, and </w:t>
      </w:r>
      <w:r w:rsidR="001F788D" w:rsidRPr="002B4E47">
        <w:t>(2)</w:t>
      </w:r>
      <w:r w:rsidRPr="002B4E47">
        <w:t xml:space="preserve"> </w:t>
      </w:r>
      <w:r w:rsidRPr="002B4E47">
        <w:rPr>
          <w:u w:val="single"/>
        </w:rPr>
        <w:t xml:space="preserve">the presence of the </w:t>
      </w:r>
      <w:proofErr w:type="spellStart"/>
      <w:r w:rsidRPr="002B4E47">
        <w:rPr>
          <w:u w:val="single"/>
        </w:rPr>
        <w:t>nonconducting</w:t>
      </w:r>
      <w:proofErr w:type="spellEnd"/>
      <w:r w:rsidRPr="002B4E47">
        <w:rPr>
          <w:u w:val="single"/>
        </w:rPr>
        <w:t xml:space="preserve"> fibrous skele</w:t>
      </w:r>
      <w:r w:rsidR="001F788D" w:rsidRPr="002B4E47">
        <w:rPr>
          <w:u w:val="single"/>
        </w:rPr>
        <w:t>ton that surrounds the AV node</w:t>
      </w:r>
      <w:r w:rsidR="001F788D" w:rsidRPr="002B4E47">
        <w:t>.</w:t>
      </w:r>
      <w:r w:rsidR="00D06D4D">
        <w:t xml:space="preserve"> </w:t>
      </w:r>
      <w:r w:rsidRPr="002B4E47">
        <w:t>This slow conducti</w:t>
      </w:r>
      <w:r w:rsidR="00E27FBD" w:rsidRPr="002B4E47">
        <w:t xml:space="preserve">on is </w:t>
      </w:r>
      <w:r w:rsidR="001F788D" w:rsidRPr="002B4E47">
        <w:t>known as the AV node delay</w:t>
      </w:r>
      <w:r w:rsidR="00E27FBD" w:rsidRPr="002B4E47">
        <w:t>.</w:t>
      </w:r>
      <w:r w:rsidR="00D06D4D">
        <w:t xml:space="preserve"> </w:t>
      </w:r>
      <w:r w:rsidR="00E27FBD" w:rsidRPr="002B4E47">
        <w:rPr>
          <w:b/>
        </w:rPr>
        <w:t>What is the function of this delay?</w:t>
      </w:r>
      <w:r w:rsidR="00D06D4D">
        <w:t xml:space="preserve"> </w:t>
      </w:r>
      <w:r w:rsidR="00E27FBD" w:rsidRPr="002B4E47">
        <w:t xml:space="preserve">(1) </w:t>
      </w:r>
      <w:r w:rsidR="00E27FBD" w:rsidRPr="002B4E47">
        <w:rPr>
          <w:u w:val="single"/>
        </w:rPr>
        <w:t xml:space="preserve">It </w:t>
      </w:r>
      <w:r w:rsidRPr="002B4E47">
        <w:rPr>
          <w:u w:val="single"/>
        </w:rPr>
        <w:t>allows the atria to depolarize (and contract) before the ventricles, giving the ventricles time to fill with blood</w:t>
      </w:r>
      <w:r w:rsidR="00E27FBD" w:rsidRPr="002B4E47">
        <w:t xml:space="preserve">, and (2) </w:t>
      </w:r>
      <w:r w:rsidRPr="002B4E47">
        <w:rPr>
          <w:u w:val="single"/>
        </w:rPr>
        <w:t>AV node delay also helps to prevent current from flowing backward from the AV bundle into the AV node and atria.</w:t>
      </w:r>
    </w:p>
    <w:p w:rsidR="000C42A2" w:rsidRPr="002B4E47" w:rsidRDefault="000C42A2" w:rsidP="007835D8">
      <w:pPr>
        <w:numPr>
          <w:ilvl w:val="0"/>
          <w:numId w:val="49"/>
        </w:numPr>
        <w:spacing w:line="360" w:lineRule="auto"/>
        <w:ind w:left="1800"/>
      </w:pPr>
      <w:r w:rsidRPr="002B4E47">
        <w:t xml:space="preserve">The action potential is then conducted from the </w:t>
      </w:r>
      <w:r w:rsidRPr="002B4E47">
        <w:rPr>
          <w:u w:val="single"/>
        </w:rPr>
        <w:t>AV bundle</w:t>
      </w:r>
      <w:r w:rsidRPr="002B4E47">
        <w:t xml:space="preserve"> to the </w:t>
      </w:r>
      <w:r w:rsidRPr="002B4E47">
        <w:rPr>
          <w:u w:val="single"/>
        </w:rPr>
        <w:t>right and left bundle branches</w:t>
      </w:r>
      <w:r w:rsidRPr="002B4E47">
        <w:t xml:space="preserve">. </w:t>
      </w:r>
    </w:p>
    <w:p w:rsidR="00017449" w:rsidRPr="002B4E47" w:rsidRDefault="000C42A2" w:rsidP="007835D8">
      <w:pPr>
        <w:numPr>
          <w:ilvl w:val="0"/>
          <w:numId w:val="49"/>
        </w:numPr>
        <w:spacing w:line="360" w:lineRule="auto"/>
        <w:ind w:left="1800"/>
      </w:pPr>
      <w:r w:rsidRPr="002B4E47">
        <w:t xml:space="preserve">Depolarization spreads along the </w:t>
      </w:r>
      <w:r w:rsidRPr="002B4E47">
        <w:rPr>
          <w:u w:val="single"/>
        </w:rPr>
        <w:t>Purkinje fibers</w:t>
      </w:r>
      <w:r w:rsidRPr="002B4E47">
        <w:t xml:space="preserve"> to the contractile cardiac muscle cells of the ventricles.</w:t>
      </w:r>
    </w:p>
    <w:p w:rsidR="006F2FF1" w:rsidRPr="002B4E47" w:rsidRDefault="006F2FF1" w:rsidP="006F2FF1">
      <w:pPr>
        <w:numPr>
          <w:ilvl w:val="0"/>
          <w:numId w:val="9"/>
        </w:numPr>
        <w:spacing w:line="360" w:lineRule="auto"/>
      </w:pPr>
      <w:r>
        <w:rPr>
          <w:b/>
        </w:rPr>
        <w:t>Cardiac Electrophysiology</w:t>
      </w:r>
      <w:r w:rsidRPr="002B4E47">
        <w:rPr>
          <w:b/>
        </w:rPr>
        <w:t xml:space="preserve"> Contractile Cell Action Potentials: </w:t>
      </w:r>
      <w:r w:rsidRPr="002B4E47">
        <w:t>Contractile cells make up the great majority (99%) of cardiac muscle cells.</w:t>
      </w:r>
    </w:p>
    <w:p w:rsidR="006F2FF1" w:rsidRPr="002B4E47" w:rsidRDefault="006F2FF1" w:rsidP="006F2FF1">
      <w:pPr>
        <w:numPr>
          <w:ilvl w:val="0"/>
          <w:numId w:val="41"/>
        </w:numPr>
        <w:spacing w:line="360" w:lineRule="auto"/>
        <w:ind w:left="1800"/>
      </w:pPr>
      <w:r w:rsidRPr="002B4E47">
        <w:t xml:space="preserve">An action potential in a contractile cardiac muscle cell results from a reversal in membrane potential—the inside of the plasma membrane </w:t>
      </w:r>
      <w:r w:rsidRPr="002B4E47">
        <w:lastRenderedPageBreak/>
        <w:t xml:space="preserve">swings from </w:t>
      </w:r>
      <w:r w:rsidRPr="002B4E47">
        <w:rPr>
          <w:u w:val="single"/>
        </w:rPr>
        <w:t>negative</w:t>
      </w:r>
      <w:r w:rsidRPr="002B4E47">
        <w:t xml:space="preserve"> (about –85 mV) to momentarily </w:t>
      </w:r>
      <w:r w:rsidRPr="002B4E47">
        <w:rPr>
          <w:u w:val="single"/>
        </w:rPr>
        <w:t>positive</w:t>
      </w:r>
      <w:r w:rsidRPr="002B4E47">
        <w:t xml:space="preserve"> (ranging from 0 to +20 mV). </w:t>
      </w:r>
    </w:p>
    <w:p w:rsidR="006F2FF1" w:rsidRPr="002B4E47" w:rsidRDefault="006F2FF1" w:rsidP="006F2FF1">
      <w:pPr>
        <w:numPr>
          <w:ilvl w:val="0"/>
          <w:numId w:val="41"/>
        </w:numPr>
        <w:spacing w:line="360" w:lineRule="auto"/>
        <w:ind w:left="1800"/>
        <w:rPr>
          <w:u w:val="single"/>
        </w:rPr>
      </w:pPr>
      <w:r w:rsidRPr="002B4E47">
        <w:rPr>
          <w:b/>
        </w:rPr>
        <w:t>What drives these action potentials?</w:t>
      </w:r>
      <w:r>
        <w:t xml:space="preserve"> </w:t>
      </w:r>
      <w:r w:rsidRPr="002B4E47">
        <w:rPr>
          <w:u w:val="single"/>
        </w:rPr>
        <w:t xml:space="preserve">These changes happen because of voltage-gated ion channels in the </w:t>
      </w:r>
      <w:proofErr w:type="spellStart"/>
      <w:r w:rsidRPr="002B4E47">
        <w:rPr>
          <w:u w:val="single"/>
        </w:rPr>
        <w:t>sarcolemma</w:t>
      </w:r>
      <w:proofErr w:type="spellEnd"/>
      <w:r w:rsidRPr="002B4E47">
        <w:rPr>
          <w:u w:val="single"/>
        </w:rPr>
        <w:t xml:space="preserve"> and because of unequal concentrations of sodium and potassium ions on either side of the membrane that drives those ions in or out of the cell through the channels.</w:t>
      </w:r>
    </w:p>
    <w:p w:rsidR="006F2FF1" w:rsidRPr="002B4E47" w:rsidRDefault="006F2FF1" w:rsidP="006F2FF1">
      <w:pPr>
        <w:numPr>
          <w:ilvl w:val="0"/>
          <w:numId w:val="9"/>
        </w:numPr>
        <w:spacing w:line="360" w:lineRule="auto"/>
      </w:pPr>
      <w:r w:rsidRPr="002B4E47">
        <w:t xml:space="preserve">The sequence of events of a contractile cell action potential proceeds as follows </w:t>
      </w:r>
      <w:r w:rsidRPr="002B4E47">
        <w:rPr>
          <w:b/>
        </w:rPr>
        <w:t>(Figure 17.1</w:t>
      </w:r>
      <w:r>
        <w:rPr>
          <w:b/>
        </w:rPr>
        <w:t>3</w:t>
      </w:r>
      <w:r w:rsidRPr="002B4E47">
        <w:rPr>
          <w:b/>
        </w:rPr>
        <w:t>):</w:t>
      </w:r>
    </w:p>
    <w:p w:rsidR="006F2FF1" w:rsidRPr="002B4E47" w:rsidRDefault="006F2FF1" w:rsidP="006F2FF1">
      <w:pPr>
        <w:numPr>
          <w:ilvl w:val="0"/>
          <w:numId w:val="42"/>
        </w:numPr>
        <w:spacing w:line="360" w:lineRule="auto"/>
        <w:ind w:left="1800"/>
      </w:pPr>
      <w:r w:rsidRPr="002B4E47">
        <w:rPr>
          <w:b/>
        </w:rPr>
        <w:t>Rapid depolarization phase.</w:t>
      </w:r>
      <w:r w:rsidRPr="002B4E47">
        <w:t xml:space="preserve"> In response to pacemaker cell action potentials that cause voltage changes in adjacent cells, voltage-gated sodium ion channels in the </w:t>
      </w:r>
      <w:proofErr w:type="spellStart"/>
      <w:r w:rsidRPr="002B4E47">
        <w:t>sarcolemma</w:t>
      </w:r>
      <w:proofErr w:type="spellEnd"/>
      <w:r w:rsidRPr="002B4E47">
        <w:t xml:space="preserve"> are activated. This causes a rapid and massive influx of </w:t>
      </w:r>
      <w:r w:rsidRPr="002B4E47">
        <w:rPr>
          <w:u w:val="single"/>
        </w:rPr>
        <w:t>sodium</w:t>
      </w:r>
      <w:r w:rsidRPr="002B4E47">
        <w:t xml:space="preserve"> ions, leading to rapid membrane depolarization.</w:t>
      </w:r>
    </w:p>
    <w:p w:rsidR="006F2FF1" w:rsidRPr="002B4E47" w:rsidRDefault="006F2FF1" w:rsidP="006F2FF1">
      <w:pPr>
        <w:numPr>
          <w:ilvl w:val="0"/>
          <w:numId w:val="42"/>
        </w:numPr>
        <w:spacing w:line="360" w:lineRule="auto"/>
        <w:ind w:left="1800"/>
      </w:pPr>
      <w:r w:rsidRPr="002B4E47">
        <w:rPr>
          <w:b/>
        </w:rPr>
        <w:t xml:space="preserve">Initial </w:t>
      </w:r>
      <w:proofErr w:type="spellStart"/>
      <w:r w:rsidRPr="002B4E47">
        <w:rPr>
          <w:b/>
        </w:rPr>
        <w:t>repolarization</w:t>
      </w:r>
      <w:proofErr w:type="spellEnd"/>
      <w:r w:rsidRPr="002B4E47">
        <w:rPr>
          <w:b/>
        </w:rPr>
        <w:t xml:space="preserve"> phase.</w:t>
      </w:r>
      <w:r w:rsidRPr="002B4E47">
        <w:t xml:space="preserve"> There is a small, initial </w:t>
      </w:r>
      <w:proofErr w:type="spellStart"/>
      <w:r w:rsidRPr="002B4E47">
        <w:t>repolarization</w:t>
      </w:r>
      <w:proofErr w:type="spellEnd"/>
      <w:r w:rsidRPr="002B4E47">
        <w:t xml:space="preserve"> immediately after the depolarization spike. This </w:t>
      </w:r>
      <w:proofErr w:type="spellStart"/>
      <w:r w:rsidRPr="002B4E47">
        <w:t>repolarization</w:t>
      </w:r>
      <w:proofErr w:type="spellEnd"/>
      <w:r w:rsidRPr="002B4E47">
        <w:t xml:space="preserve"> is due to the abrupt inactivation of the sodium ion channels and to a very small outflow of </w:t>
      </w:r>
      <w:r w:rsidRPr="002B4E47">
        <w:rPr>
          <w:u w:val="single"/>
        </w:rPr>
        <w:t>potassium</w:t>
      </w:r>
      <w:r w:rsidRPr="002B4E47">
        <w:t xml:space="preserve"> ions through selected potassium ion channels that are open only briefly.</w:t>
      </w:r>
    </w:p>
    <w:p w:rsidR="006F2FF1" w:rsidRPr="002B4E47" w:rsidRDefault="006F2FF1" w:rsidP="006F2FF1">
      <w:pPr>
        <w:numPr>
          <w:ilvl w:val="0"/>
          <w:numId w:val="42"/>
        </w:numPr>
        <w:spacing w:line="360" w:lineRule="auto"/>
        <w:ind w:left="1800"/>
      </w:pPr>
      <w:r w:rsidRPr="002B4E47">
        <w:rPr>
          <w:b/>
        </w:rPr>
        <w:t>Plateau phase.</w:t>
      </w:r>
      <w:r w:rsidRPr="002B4E47">
        <w:t xml:space="preserve"> The depolarization is sustained at about 0 mV, known as the </w:t>
      </w:r>
      <w:r w:rsidRPr="002B4E47">
        <w:rPr>
          <w:b/>
        </w:rPr>
        <w:t>plateau phase</w:t>
      </w:r>
      <w:r w:rsidRPr="002B4E47">
        <w:t xml:space="preserve">. This critically important phase is mostly due to the slow opening of </w:t>
      </w:r>
      <w:r w:rsidRPr="002B4E47">
        <w:rPr>
          <w:u w:val="single"/>
        </w:rPr>
        <w:t>calcium</w:t>
      </w:r>
      <w:r w:rsidRPr="002B4E47">
        <w:t xml:space="preserve"> ion channels and the influx of calcium ions.</w:t>
      </w:r>
    </w:p>
    <w:p w:rsidR="006F2FF1" w:rsidRPr="002B4E47" w:rsidRDefault="006F2FF1" w:rsidP="006F2FF1">
      <w:pPr>
        <w:numPr>
          <w:ilvl w:val="0"/>
          <w:numId w:val="42"/>
        </w:numPr>
        <w:spacing w:line="360" w:lineRule="auto"/>
        <w:ind w:left="1800"/>
      </w:pPr>
      <w:proofErr w:type="spellStart"/>
      <w:r w:rsidRPr="002B4E47">
        <w:rPr>
          <w:b/>
        </w:rPr>
        <w:t>Repolarization</w:t>
      </w:r>
      <w:proofErr w:type="spellEnd"/>
      <w:r w:rsidRPr="002B4E47">
        <w:rPr>
          <w:b/>
        </w:rPr>
        <w:t xml:space="preserve"> phase.</w:t>
      </w:r>
      <w:r w:rsidRPr="002B4E47">
        <w:t xml:space="preserve"> The final phase of the action potential occurs when both the </w:t>
      </w:r>
      <w:r w:rsidRPr="002B4E47">
        <w:rPr>
          <w:u w:val="single"/>
        </w:rPr>
        <w:t>sodium</w:t>
      </w:r>
      <w:r w:rsidRPr="002B4E47">
        <w:t xml:space="preserve"> and </w:t>
      </w:r>
      <w:r w:rsidRPr="002B4E47">
        <w:rPr>
          <w:u w:val="single"/>
        </w:rPr>
        <w:t>calcium</w:t>
      </w:r>
      <w:r w:rsidRPr="002B4E47">
        <w:t xml:space="preserve"> ion channels return to their resting states and most of the </w:t>
      </w:r>
      <w:r w:rsidRPr="002B4E47">
        <w:rPr>
          <w:u w:val="single"/>
        </w:rPr>
        <w:t>potassium</w:t>
      </w:r>
      <w:r w:rsidRPr="002B4E47">
        <w:t xml:space="preserve"> ion channels open. This allows positively charged potassium ions to exit the cardiac muscle cell, and the membrane potential returns to its resting value of about –85 mV.</w:t>
      </w:r>
    </w:p>
    <w:p w:rsidR="006F2FF1" w:rsidRPr="002B4E47" w:rsidRDefault="006F2FF1" w:rsidP="006F2FF1">
      <w:pPr>
        <w:numPr>
          <w:ilvl w:val="0"/>
          <w:numId w:val="9"/>
        </w:numPr>
        <w:spacing w:line="360" w:lineRule="auto"/>
      </w:pPr>
      <w:r w:rsidRPr="002B4E47">
        <w:t xml:space="preserve">The sequence of events of a contractile cell action potential resembles that of a skeletal muscle fiber action potential with one important exception: the plateau phase. </w:t>
      </w:r>
    </w:p>
    <w:p w:rsidR="006F2FF1" w:rsidRPr="002B4E47" w:rsidRDefault="006F2FF1" w:rsidP="006F2FF1">
      <w:pPr>
        <w:numPr>
          <w:ilvl w:val="0"/>
          <w:numId w:val="9"/>
        </w:numPr>
        <w:spacing w:line="360" w:lineRule="auto"/>
      </w:pPr>
      <w:r w:rsidRPr="002B4E47">
        <w:rPr>
          <w:b/>
        </w:rPr>
        <w:lastRenderedPageBreak/>
        <w:t xml:space="preserve">Mechanism of </w:t>
      </w:r>
      <w:r w:rsidR="00C0419B">
        <w:rPr>
          <w:b/>
        </w:rPr>
        <w:t>c</w:t>
      </w:r>
      <w:r w:rsidRPr="002B4E47">
        <w:rPr>
          <w:b/>
        </w:rPr>
        <w:t xml:space="preserve">ontractile </w:t>
      </w:r>
      <w:r w:rsidR="00C0419B">
        <w:rPr>
          <w:b/>
        </w:rPr>
        <w:t>c</w:t>
      </w:r>
      <w:r w:rsidRPr="002B4E47">
        <w:rPr>
          <w:b/>
        </w:rPr>
        <w:t xml:space="preserve">ell </w:t>
      </w:r>
      <w:r w:rsidR="00C0419B">
        <w:rPr>
          <w:b/>
        </w:rPr>
        <w:t>c</w:t>
      </w:r>
      <w:r w:rsidRPr="002B4E47">
        <w:rPr>
          <w:b/>
        </w:rPr>
        <w:t xml:space="preserve">ontraction: Excitation-Contraction </w:t>
      </w:r>
      <w:r w:rsidR="00C0419B">
        <w:rPr>
          <w:b/>
        </w:rPr>
        <w:t>c</w:t>
      </w:r>
      <w:r w:rsidRPr="002B4E47">
        <w:rPr>
          <w:b/>
        </w:rPr>
        <w:t xml:space="preserve">oupling: </w:t>
      </w:r>
      <w:r w:rsidRPr="002B4E47">
        <w:t xml:space="preserve">The mechanism for cardiac muscle cell contraction is very similar to that of skeletal muscle fiber contraction, and it occurs by the </w:t>
      </w:r>
      <w:r w:rsidRPr="002B4E47">
        <w:rPr>
          <w:u w:val="single"/>
        </w:rPr>
        <w:t>sliding-filament</w:t>
      </w:r>
      <w:r w:rsidRPr="002B4E47">
        <w:t xml:space="preserve"> mechanism. </w:t>
      </w:r>
    </w:p>
    <w:p w:rsidR="00F71640" w:rsidRPr="006F2FF1" w:rsidRDefault="00017449" w:rsidP="006F2FF1">
      <w:pPr>
        <w:numPr>
          <w:ilvl w:val="0"/>
          <w:numId w:val="8"/>
        </w:numPr>
        <w:spacing w:line="360" w:lineRule="auto"/>
        <w:rPr>
          <w:b/>
        </w:rPr>
      </w:pPr>
      <w:r w:rsidRPr="006F2FF1">
        <w:rPr>
          <w:b/>
        </w:rPr>
        <w:t>The Electrocardiogram</w:t>
      </w:r>
      <w:r w:rsidR="00F71640" w:rsidRPr="006F2FF1">
        <w:rPr>
          <w:b/>
        </w:rPr>
        <w:t xml:space="preserve"> (ECG)</w:t>
      </w:r>
      <w:r w:rsidR="00F71640" w:rsidRPr="002B4E47">
        <w:t xml:space="preserve"> is </w:t>
      </w:r>
      <w:r w:rsidR="00780A5C" w:rsidRPr="002B4E47">
        <w:t>a</w:t>
      </w:r>
      <w:r w:rsidR="00F71640" w:rsidRPr="002B4E47">
        <w:t xml:space="preserve"> tool for exa</w:t>
      </w:r>
      <w:r w:rsidR="00780A5C" w:rsidRPr="002B4E47">
        <w:t>mining the heart.</w:t>
      </w:r>
      <w:r w:rsidR="00D06D4D">
        <w:t xml:space="preserve"> </w:t>
      </w:r>
      <w:r w:rsidR="00780A5C" w:rsidRPr="006F2FF1">
        <w:rPr>
          <w:b/>
        </w:rPr>
        <w:t>What does an ECG measure?</w:t>
      </w:r>
      <w:r w:rsidR="00D06D4D">
        <w:t xml:space="preserve"> </w:t>
      </w:r>
      <w:r w:rsidR="00780A5C" w:rsidRPr="006F2FF1">
        <w:rPr>
          <w:u w:val="single"/>
        </w:rPr>
        <w:t xml:space="preserve">ECG is a </w:t>
      </w:r>
      <w:r w:rsidR="00F71640" w:rsidRPr="006F2FF1">
        <w:rPr>
          <w:u w:val="single"/>
        </w:rPr>
        <w:t>graphic depiction of the electrical activity occurring in all cardiac muscle cells over a period of time</w:t>
      </w:r>
      <w:r w:rsidR="00F71640" w:rsidRPr="002B4E47">
        <w:t xml:space="preserve"> </w:t>
      </w:r>
      <w:r w:rsidR="000C42A2" w:rsidRPr="006F2FF1">
        <w:rPr>
          <w:b/>
        </w:rPr>
        <w:t>(Figure 17.1</w:t>
      </w:r>
      <w:r w:rsidR="006F2FF1">
        <w:rPr>
          <w:b/>
        </w:rPr>
        <w:t>4</w:t>
      </w:r>
      <w:r w:rsidR="000C42A2" w:rsidRPr="006F2FF1">
        <w:rPr>
          <w:b/>
        </w:rPr>
        <w:t>)</w:t>
      </w:r>
      <w:r w:rsidR="00421A0A">
        <w:rPr>
          <w:b/>
        </w:rPr>
        <w:t>.</w:t>
      </w:r>
    </w:p>
    <w:p w:rsidR="002B00CF" w:rsidRPr="002B4E47" w:rsidRDefault="00F71640" w:rsidP="002B4E47">
      <w:pPr>
        <w:numPr>
          <w:ilvl w:val="0"/>
          <w:numId w:val="50"/>
        </w:numPr>
        <w:spacing w:line="360" w:lineRule="auto"/>
        <w:rPr>
          <w:b/>
        </w:rPr>
      </w:pPr>
      <w:r w:rsidRPr="002B4E47">
        <w:t>E</w:t>
      </w:r>
      <w:r w:rsidR="000C42A2" w:rsidRPr="002B4E47">
        <w:t xml:space="preserve">lectrical changes are shown on the ECG as deflections, or </w:t>
      </w:r>
      <w:r w:rsidR="000C42A2" w:rsidRPr="002B4E47">
        <w:rPr>
          <w:b/>
        </w:rPr>
        <w:t>wave</w:t>
      </w:r>
      <w:r w:rsidRPr="002B4E47">
        <w:rPr>
          <w:b/>
        </w:rPr>
        <w:t xml:space="preserve">s </w:t>
      </w:r>
      <w:r w:rsidR="000C42A2" w:rsidRPr="002B4E47">
        <w:t xml:space="preserve">that </w:t>
      </w:r>
      <w:r w:rsidRPr="002B4E47">
        <w:t xml:space="preserve">show </w:t>
      </w:r>
      <w:r w:rsidR="000C42A2" w:rsidRPr="002B4E47">
        <w:t xml:space="preserve">changes in electrical activity—if there is no net difference, there is no deflection shown on the ECG. </w:t>
      </w:r>
    </w:p>
    <w:p w:rsidR="002B00CF" w:rsidRPr="002B4E47" w:rsidRDefault="000C42A2" w:rsidP="002B4E47">
      <w:pPr>
        <w:numPr>
          <w:ilvl w:val="0"/>
          <w:numId w:val="50"/>
        </w:numPr>
        <w:spacing w:line="360" w:lineRule="auto"/>
      </w:pPr>
      <w:r w:rsidRPr="002B4E47">
        <w:t xml:space="preserve">ECG recording generally consists of five waves, each of which represents the active depolarization or </w:t>
      </w:r>
      <w:proofErr w:type="spellStart"/>
      <w:r w:rsidRPr="002B4E47">
        <w:t>repolarization</w:t>
      </w:r>
      <w:proofErr w:type="spellEnd"/>
      <w:r w:rsidRPr="002B4E47">
        <w:t xml:space="preserve"> of different parts of the heart. The waves of an ECG include the following:</w:t>
      </w:r>
    </w:p>
    <w:p w:rsidR="002B00CF" w:rsidRPr="002B4E47" w:rsidRDefault="000C42A2" w:rsidP="007835D8">
      <w:pPr>
        <w:numPr>
          <w:ilvl w:val="0"/>
          <w:numId w:val="51"/>
        </w:numPr>
        <w:spacing w:line="360" w:lineRule="auto"/>
        <w:ind w:left="1800"/>
      </w:pPr>
      <w:r w:rsidRPr="002B4E47">
        <w:t xml:space="preserve">The small, initial </w:t>
      </w:r>
      <w:r w:rsidRPr="002B4E47">
        <w:rPr>
          <w:b/>
        </w:rPr>
        <w:t>P wave</w:t>
      </w:r>
      <w:r w:rsidR="002B00CF" w:rsidRPr="002B4E47">
        <w:rPr>
          <w:b/>
        </w:rPr>
        <w:t xml:space="preserve"> </w:t>
      </w:r>
      <w:r w:rsidRPr="002B4E47">
        <w:t xml:space="preserve">represents </w:t>
      </w:r>
      <w:proofErr w:type="spellStart"/>
      <w:r w:rsidR="00E27FBD" w:rsidRPr="002B4E47">
        <w:t>atrial</w:t>
      </w:r>
      <w:proofErr w:type="spellEnd"/>
      <w:r w:rsidRPr="002B4E47">
        <w:t xml:space="preserve"> </w:t>
      </w:r>
      <w:r w:rsidRPr="002B4E47">
        <w:rPr>
          <w:u w:val="single"/>
        </w:rPr>
        <w:t>depolarization</w:t>
      </w:r>
      <w:r w:rsidRPr="002B4E47">
        <w:t xml:space="preserve"> of all cells except the </w:t>
      </w:r>
      <w:r w:rsidRPr="002B4E47">
        <w:rPr>
          <w:u w:val="single"/>
        </w:rPr>
        <w:t>SA node</w:t>
      </w:r>
      <w:r w:rsidRPr="002B4E47">
        <w:t xml:space="preserve">. The P wave nearly always registers as an upward deflection on the ECG. </w:t>
      </w:r>
    </w:p>
    <w:p w:rsidR="002B00CF" w:rsidRPr="002B4E47" w:rsidRDefault="000C42A2" w:rsidP="007835D8">
      <w:pPr>
        <w:numPr>
          <w:ilvl w:val="0"/>
          <w:numId w:val="51"/>
        </w:numPr>
        <w:spacing w:line="360" w:lineRule="auto"/>
        <w:ind w:left="1800"/>
      </w:pPr>
      <w:r w:rsidRPr="002B4E47">
        <w:t xml:space="preserve">The large </w:t>
      </w:r>
      <w:r w:rsidRPr="002B4E47">
        <w:rPr>
          <w:b/>
        </w:rPr>
        <w:t>QRS complex</w:t>
      </w:r>
      <w:r w:rsidRPr="002B4E47">
        <w:t xml:space="preserve"> repres</w:t>
      </w:r>
      <w:r w:rsidR="00150E43" w:rsidRPr="002B4E47">
        <w:t xml:space="preserve">ents ventricular </w:t>
      </w:r>
      <w:r w:rsidR="00150E43" w:rsidRPr="002B4E47">
        <w:rPr>
          <w:u w:val="single"/>
        </w:rPr>
        <w:t>depolarization</w:t>
      </w:r>
      <w:r w:rsidR="00150E43" w:rsidRPr="002B4E47">
        <w:t xml:space="preserve"> and</w:t>
      </w:r>
      <w:r w:rsidRPr="002B4E47">
        <w:t xml:space="preserve"> is actually three separate waves. The Q wave is the first downward deflection, the R is the large upward deflection, and the S is the following downward deflection. </w:t>
      </w:r>
    </w:p>
    <w:p w:rsidR="002B00CF" w:rsidRPr="002B4E47" w:rsidRDefault="002B00CF" w:rsidP="007835D8">
      <w:pPr>
        <w:numPr>
          <w:ilvl w:val="0"/>
          <w:numId w:val="51"/>
        </w:numPr>
        <w:spacing w:line="360" w:lineRule="auto"/>
        <w:ind w:left="1800"/>
      </w:pPr>
      <w:r w:rsidRPr="002B4E47">
        <w:t xml:space="preserve">The small </w:t>
      </w:r>
      <w:r w:rsidR="000C42A2" w:rsidRPr="002B4E47">
        <w:rPr>
          <w:b/>
        </w:rPr>
        <w:t>T wave</w:t>
      </w:r>
      <w:r w:rsidR="000C42A2" w:rsidRPr="002B4E47">
        <w:t xml:space="preserve"> occurs after the S wave of the QRS complex and represents ventricular </w:t>
      </w:r>
      <w:proofErr w:type="spellStart"/>
      <w:r w:rsidR="000C42A2" w:rsidRPr="002B4E47">
        <w:rPr>
          <w:u w:val="single"/>
        </w:rPr>
        <w:t>repolarization</w:t>
      </w:r>
      <w:proofErr w:type="spellEnd"/>
      <w:r w:rsidR="000C42A2" w:rsidRPr="002B4E47">
        <w:t xml:space="preserve">. The T wave is an upward deflection under normal conditions. </w:t>
      </w:r>
    </w:p>
    <w:p w:rsidR="002B00CF" w:rsidRPr="002B4E47" w:rsidRDefault="000C42A2" w:rsidP="002B4E47">
      <w:pPr>
        <w:numPr>
          <w:ilvl w:val="0"/>
          <w:numId w:val="50"/>
        </w:numPr>
        <w:spacing w:line="360" w:lineRule="auto"/>
      </w:pPr>
      <w:r w:rsidRPr="002B4E47">
        <w:t>The periods between the waves represent important phases of the action potentials and of the spread of electrical activity through the heart. Intervals include a component of at least one wave, whereas segments do not include any wave compone</w:t>
      </w:r>
      <w:r w:rsidR="00F73852" w:rsidRPr="002B4E47">
        <w:t xml:space="preserve">nts. Three intervals of note are the </w:t>
      </w:r>
      <w:r w:rsidR="00F73852" w:rsidRPr="002B4E47">
        <w:rPr>
          <w:b/>
        </w:rPr>
        <w:t>R-R interval, P-R interval</w:t>
      </w:r>
      <w:r w:rsidR="00F73852" w:rsidRPr="002B4E47">
        <w:t xml:space="preserve">, and the </w:t>
      </w:r>
      <w:r w:rsidR="00F73852" w:rsidRPr="002B4E47">
        <w:rPr>
          <w:b/>
        </w:rPr>
        <w:t>Q-T interval</w:t>
      </w:r>
      <w:r w:rsidR="00F73852" w:rsidRPr="002B4E47">
        <w:t xml:space="preserve">; and one segment of note is the </w:t>
      </w:r>
      <w:r w:rsidR="00F73852" w:rsidRPr="002B4E47">
        <w:rPr>
          <w:b/>
        </w:rPr>
        <w:t>S-T segment</w:t>
      </w:r>
      <w:r w:rsidR="00F73852" w:rsidRPr="002B4E47">
        <w:t>.</w:t>
      </w:r>
    </w:p>
    <w:p w:rsidR="000C42A2" w:rsidRPr="002B4E47" w:rsidRDefault="000C42A2" w:rsidP="002B4E47">
      <w:pPr>
        <w:numPr>
          <w:ilvl w:val="0"/>
          <w:numId w:val="50"/>
        </w:numPr>
        <w:spacing w:line="360" w:lineRule="auto"/>
      </w:pPr>
      <w:r w:rsidRPr="002B4E47">
        <w:t xml:space="preserve">One of the most obvious changes in the heart revealed by an ECG is a disturbance in electrical rhythm known as a </w:t>
      </w:r>
      <w:proofErr w:type="spellStart"/>
      <w:r w:rsidRPr="002B4E47">
        <w:rPr>
          <w:b/>
        </w:rPr>
        <w:t>dysrhythmia</w:t>
      </w:r>
      <w:proofErr w:type="spellEnd"/>
      <w:r w:rsidR="002B00CF" w:rsidRPr="002B4E47">
        <w:rPr>
          <w:b/>
        </w:rPr>
        <w:t xml:space="preserve"> </w:t>
      </w:r>
      <w:r w:rsidR="002B00CF" w:rsidRPr="002B4E47">
        <w:t xml:space="preserve">or </w:t>
      </w:r>
      <w:r w:rsidRPr="002B4E47">
        <w:rPr>
          <w:b/>
        </w:rPr>
        <w:t>arrhythmia</w:t>
      </w:r>
      <w:r w:rsidR="002B00CF" w:rsidRPr="002B4E47">
        <w:rPr>
          <w:b/>
        </w:rPr>
        <w:t xml:space="preserve">. </w:t>
      </w:r>
    </w:p>
    <w:p w:rsidR="00526E87" w:rsidRPr="002B4E47" w:rsidRDefault="006955FE" w:rsidP="002B4E47">
      <w:pPr>
        <w:spacing w:line="360" w:lineRule="auto"/>
        <w:rPr>
          <w:b/>
        </w:rPr>
      </w:pPr>
      <w:r w:rsidRPr="002B4E47">
        <w:rPr>
          <w:b/>
        </w:rPr>
        <w:lastRenderedPageBreak/>
        <w:t xml:space="preserve">Module </w:t>
      </w:r>
      <w:r w:rsidR="00253510" w:rsidRPr="002B4E47">
        <w:rPr>
          <w:b/>
        </w:rPr>
        <w:t>17</w:t>
      </w:r>
      <w:r w:rsidRPr="002B4E47">
        <w:rPr>
          <w:b/>
        </w:rPr>
        <w:t xml:space="preserve">.4 </w:t>
      </w:r>
      <w:r w:rsidR="005376D9" w:rsidRPr="002B4E47">
        <w:rPr>
          <w:b/>
        </w:rPr>
        <w:t>Mechanical Physiology of the Heart: The Cardiac Cycle</w:t>
      </w:r>
      <w:r w:rsidR="00534426" w:rsidRPr="002B4E47">
        <w:rPr>
          <w:b/>
        </w:rPr>
        <w:t xml:space="preserve"> (Figures</w:t>
      </w:r>
      <w:r w:rsidR="00C16B93" w:rsidRPr="002B4E47">
        <w:rPr>
          <w:b/>
        </w:rPr>
        <w:t xml:space="preserve"> 17.1</w:t>
      </w:r>
      <w:r w:rsidR="006F2FF1">
        <w:rPr>
          <w:b/>
        </w:rPr>
        <w:t>5</w:t>
      </w:r>
      <w:r w:rsidR="00F025A9">
        <w:rPr>
          <w:b/>
        </w:rPr>
        <w:t>–</w:t>
      </w:r>
      <w:r w:rsidR="00381292" w:rsidRPr="002B4E47">
        <w:rPr>
          <w:b/>
        </w:rPr>
        <w:t>17.</w:t>
      </w:r>
      <w:r w:rsidR="006F2FF1">
        <w:rPr>
          <w:b/>
        </w:rPr>
        <w:t>20</w:t>
      </w:r>
      <w:r w:rsidRPr="002B4E47">
        <w:rPr>
          <w:b/>
        </w:rPr>
        <w:t>)</w:t>
      </w:r>
    </w:p>
    <w:p w:rsidR="00526E87" w:rsidRPr="002B4E47" w:rsidRDefault="00780A5C" w:rsidP="002B4E47">
      <w:pPr>
        <w:numPr>
          <w:ilvl w:val="0"/>
          <w:numId w:val="54"/>
        </w:numPr>
        <w:spacing w:line="360" w:lineRule="auto"/>
        <w:rPr>
          <w:u w:val="single"/>
        </w:rPr>
      </w:pPr>
      <w:r w:rsidRPr="002B4E47">
        <w:rPr>
          <w:b/>
        </w:rPr>
        <w:t>M</w:t>
      </w:r>
      <w:r w:rsidR="00526E87" w:rsidRPr="002B4E47">
        <w:rPr>
          <w:b/>
        </w:rPr>
        <w:t>echanical physiology</w:t>
      </w:r>
      <w:r w:rsidRPr="002B4E47">
        <w:rPr>
          <w:b/>
        </w:rPr>
        <w:t xml:space="preserve"> </w:t>
      </w:r>
      <w:r w:rsidR="00526E87" w:rsidRPr="002B4E47">
        <w:t>refers to the actual processes by which blood fills the cardiac chambers and is pumped out of them.</w:t>
      </w:r>
      <w:r w:rsidR="00D06D4D">
        <w:t xml:space="preserve"> </w:t>
      </w:r>
      <w:r w:rsidRPr="002B4E47">
        <w:t>Pressure changes caused by contractions drive blood flow through the heart, with valves preventing backflow.</w:t>
      </w:r>
      <w:r w:rsidR="00D06D4D">
        <w:t xml:space="preserve"> </w:t>
      </w:r>
      <w:r w:rsidRPr="002B4E47">
        <w:rPr>
          <w:b/>
        </w:rPr>
        <w:t>What constitutes one heartbeat?</w:t>
      </w:r>
      <w:r w:rsidR="00D06D4D">
        <w:t xml:space="preserve"> </w:t>
      </w:r>
      <w:r w:rsidR="008062B9" w:rsidRPr="002B4E47">
        <w:rPr>
          <w:u w:val="single"/>
        </w:rPr>
        <w:t>C</w:t>
      </w:r>
      <w:r w:rsidR="00526E87" w:rsidRPr="002B4E47">
        <w:rPr>
          <w:u w:val="single"/>
        </w:rPr>
        <w:t>ardiac muscle cells contract as a unit to produce one coordinated contraction</w:t>
      </w:r>
      <w:r w:rsidR="00526E87" w:rsidRPr="002B4E47">
        <w:t>.</w:t>
      </w:r>
      <w:r w:rsidR="00D06D4D">
        <w:t xml:space="preserve"> </w:t>
      </w:r>
      <w:r w:rsidRPr="002B4E47">
        <w:rPr>
          <w:b/>
        </w:rPr>
        <w:t>What constitutes the cardiac cycle?</w:t>
      </w:r>
      <w:r w:rsidR="00D06D4D">
        <w:t xml:space="preserve"> </w:t>
      </w:r>
      <w:r w:rsidRPr="002B4E47">
        <w:rPr>
          <w:u w:val="single"/>
        </w:rPr>
        <w:t>The sequence of events that take place within the heart from one heartbeat.</w:t>
      </w:r>
      <w:r w:rsidR="00D06D4D">
        <w:rPr>
          <w:u w:val="single"/>
        </w:rPr>
        <w:t xml:space="preserve"> </w:t>
      </w:r>
    </w:p>
    <w:p w:rsidR="000B1E9A" w:rsidRPr="002B4E47" w:rsidRDefault="005376D9" w:rsidP="002B4E47">
      <w:pPr>
        <w:numPr>
          <w:ilvl w:val="0"/>
          <w:numId w:val="54"/>
        </w:numPr>
        <w:spacing w:line="360" w:lineRule="auto"/>
        <w:rPr>
          <w:b/>
        </w:rPr>
      </w:pPr>
      <w:r w:rsidRPr="002B4E47">
        <w:rPr>
          <w:b/>
        </w:rPr>
        <w:t>The Relationship between Pressure Changes, Blood Flow, and Valve Function</w:t>
      </w:r>
      <w:r w:rsidR="000B1E9A" w:rsidRPr="002B4E47">
        <w:rPr>
          <w:b/>
        </w:rPr>
        <w:t>:</w:t>
      </w:r>
      <w:r w:rsidRPr="002B4E47">
        <w:rPr>
          <w:b/>
        </w:rPr>
        <w:t xml:space="preserve"> </w:t>
      </w:r>
      <w:r w:rsidR="004F7C7A" w:rsidRPr="002B4E47">
        <w:t>B</w:t>
      </w:r>
      <w:r w:rsidR="000B1E9A" w:rsidRPr="002B4E47">
        <w:t xml:space="preserve">lood flows in response to </w:t>
      </w:r>
      <w:r w:rsidR="000B1E9A" w:rsidRPr="002B4E47">
        <w:rPr>
          <w:u w:val="single"/>
        </w:rPr>
        <w:t>pressure</w:t>
      </w:r>
      <w:r w:rsidR="000B1E9A" w:rsidRPr="002B4E47">
        <w:t xml:space="preserve"> gradients. As the ventricles contract and relax, the pressure in the chambers changes, causing blood to push on the valves and either open or close them </w:t>
      </w:r>
      <w:r w:rsidR="00C16B93" w:rsidRPr="002B4E47">
        <w:rPr>
          <w:b/>
        </w:rPr>
        <w:t>(Figure 17.</w:t>
      </w:r>
      <w:r w:rsidR="006F2FF1" w:rsidRPr="002B4E47">
        <w:rPr>
          <w:b/>
        </w:rPr>
        <w:t>1</w:t>
      </w:r>
      <w:r w:rsidR="006F2FF1">
        <w:rPr>
          <w:b/>
        </w:rPr>
        <w:t>5</w:t>
      </w:r>
      <w:r w:rsidR="00C16B93" w:rsidRPr="002B4E47">
        <w:rPr>
          <w:b/>
        </w:rPr>
        <w:t>)</w:t>
      </w:r>
      <w:r w:rsidR="000B1E9A" w:rsidRPr="002B4E47">
        <w:rPr>
          <w:b/>
        </w:rPr>
        <w:t>:</w:t>
      </w:r>
    </w:p>
    <w:p w:rsidR="000B1E9A" w:rsidRPr="002B4E47" w:rsidRDefault="00971C1B" w:rsidP="002B4E47">
      <w:pPr>
        <w:numPr>
          <w:ilvl w:val="0"/>
          <w:numId w:val="56"/>
        </w:numPr>
        <w:spacing w:line="360" w:lineRule="auto"/>
        <w:rPr>
          <w:b/>
        </w:rPr>
      </w:pPr>
      <w:r w:rsidRPr="002B4E47">
        <w:t>When the ventricles contract, their pressures rise above those in the right and left atria and in the pulm</w:t>
      </w:r>
      <w:r w:rsidR="000B1E9A" w:rsidRPr="002B4E47">
        <w:t xml:space="preserve">onary trunk and aorta, which </w:t>
      </w:r>
      <w:r w:rsidRPr="002B4E47">
        <w:t>causes blood to flow from the ventricles to the vessels and produces two c</w:t>
      </w:r>
      <w:r w:rsidR="000B1E9A" w:rsidRPr="002B4E47">
        <w:t>hanges in the valves:</w:t>
      </w:r>
      <w:r w:rsidR="00D06D4D">
        <w:t xml:space="preserve"> </w:t>
      </w:r>
      <w:r w:rsidR="002A62A6" w:rsidRPr="002B4E47">
        <w:t xml:space="preserve">AV valves </w:t>
      </w:r>
      <w:r w:rsidR="002A62A6" w:rsidRPr="002B4E47">
        <w:rPr>
          <w:u w:val="single"/>
        </w:rPr>
        <w:t>shut</w:t>
      </w:r>
      <w:r w:rsidR="002A62A6" w:rsidRPr="002B4E47">
        <w:t xml:space="preserve"> while </w:t>
      </w:r>
      <w:proofErr w:type="spellStart"/>
      <w:r w:rsidR="002A62A6" w:rsidRPr="002B4E47">
        <w:t>semilunar</w:t>
      </w:r>
      <w:proofErr w:type="spellEnd"/>
      <w:r w:rsidR="002A62A6" w:rsidRPr="002B4E47">
        <w:t xml:space="preserve"> valves are forced </w:t>
      </w:r>
      <w:r w:rsidR="002A62A6" w:rsidRPr="002B4E47">
        <w:rPr>
          <w:u w:val="single"/>
        </w:rPr>
        <w:t>open</w:t>
      </w:r>
      <w:r w:rsidR="002A62A6" w:rsidRPr="002B4E47">
        <w:t xml:space="preserve">. </w:t>
      </w:r>
    </w:p>
    <w:p w:rsidR="000B1E9A" w:rsidRPr="002B4E47" w:rsidRDefault="000B1E9A" w:rsidP="002B4E47">
      <w:pPr>
        <w:numPr>
          <w:ilvl w:val="0"/>
          <w:numId w:val="56"/>
        </w:numPr>
        <w:spacing w:line="360" w:lineRule="auto"/>
        <w:rPr>
          <w:b/>
        </w:rPr>
      </w:pPr>
      <w:r w:rsidRPr="002B4E47">
        <w:t>W</w:t>
      </w:r>
      <w:r w:rsidR="00971C1B" w:rsidRPr="002B4E47">
        <w:t>hen the ventricles relax, the opposite occurs: The pressures in the ventricles fall below those in the atria and in the pulmonary trunk and aorta.</w:t>
      </w:r>
      <w:r w:rsidR="002A62A6" w:rsidRPr="002B4E47">
        <w:t xml:space="preserve"> AV valves </w:t>
      </w:r>
      <w:r w:rsidR="002A62A6" w:rsidRPr="002B4E47">
        <w:rPr>
          <w:u w:val="single"/>
        </w:rPr>
        <w:t>open</w:t>
      </w:r>
      <w:r w:rsidR="002A62A6" w:rsidRPr="002B4E47">
        <w:t xml:space="preserve"> while </w:t>
      </w:r>
      <w:proofErr w:type="spellStart"/>
      <w:r w:rsidR="002A62A6" w:rsidRPr="002B4E47">
        <w:t>semilunar</w:t>
      </w:r>
      <w:proofErr w:type="spellEnd"/>
      <w:r w:rsidR="002A62A6" w:rsidRPr="002B4E47">
        <w:t xml:space="preserve"> valves </w:t>
      </w:r>
      <w:r w:rsidR="002A62A6" w:rsidRPr="002B4E47">
        <w:rPr>
          <w:u w:val="single"/>
        </w:rPr>
        <w:t>close</w:t>
      </w:r>
      <w:r w:rsidR="002A62A6" w:rsidRPr="002B4E47">
        <w:t xml:space="preserve">. </w:t>
      </w:r>
    </w:p>
    <w:p w:rsidR="003005F6" w:rsidRPr="002B4E47" w:rsidRDefault="005376D9" w:rsidP="002B4E47">
      <w:pPr>
        <w:numPr>
          <w:ilvl w:val="0"/>
          <w:numId w:val="54"/>
        </w:numPr>
        <w:spacing w:line="360" w:lineRule="auto"/>
        <w:rPr>
          <w:b/>
        </w:rPr>
      </w:pPr>
      <w:r w:rsidRPr="002B4E47">
        <w:rPr>
          <w:b/>
        </w:rPr>
        <w:t>Heart Sounds</w:t>
      </w:r>
      <w:r w:rsidR="003005F6" w:rsidRPr="002B4E47">
        <w:rPr>
          <w:b/>
        </w:rPr>
        <w:t xml:space="preserve">: </w:t>
      </w:r>
      <w:r w:rsidR="003005F6" w:rsidRPr="002B4E47">
        <w:t>The</w:t>
      </w:r>
      <w:r w:rsidR="003005F6" w:rsidRPr="002B4E47">
        <w:rPr>
          <w:i/>
        </w:rPr>
        <w:t xml:space="preserve"> </w:t>
      </w:r>
      <w:r w:rsidR="003005F6" w:rsidRPr="002B4E47">
        <w:t xml:space="preserve">stethoscope is a clinical device that can be used to listen to, or </w:t>
      </w:r>
      <w:proofErr w:type="spellStart"/>
      <w:r w:rsidR="003005F6" w:rsidRPr="002B4E47">
        <w:t>auscultate</w:t>
      </w:r>
      <w:proofErr w:type="spellEnd"/>
      <w:r w:rsidR="003005F6" w:rsidRPr="002B4E47">
        <w:t>, the rhythmic “</w:t>
      </w:r>
      <w:proofErr w:type="spellStart"/>
      <w:r w:rsidR="003005F6" w:rsidRPr="002B4E47">
        <w:t>lub</w:t>
      </w:r>
      <w:proofErr w:type="spellEnd"/>
      <w:r w:rsidR="003005F6" w:rsidRPr="002B4E47">
        <w:t xml:space="preserve"> dub” </w:t>
      </w:r>
      <w:r w:rsidR="00BA32A8" w:rsidRPr="002B4E47">
        <w:t xml:space="preserve">made by the </w:t>
      </w:r>
      <w:r w:rsidR="003005F6" w:rsidRPr="002B4E47">
        <w:rPr>
          <w:b/>
        </w:rPr>
        <w:t>heart sounds</w:t>
      </w:r>
      <w:r w:rsidR="00C16B93" w:rsidRPr="002B4E47">
        <w:rPr>
          <w:b/>
        </w:rPr>
        <w:t xml:space="preserve"> (</w:t>
      </w:r>
      <w:r w:rsidR="004D5B38" w:rsidRPr="002B4E47">
        <w:rPr>
          <w:b/>
        </w:rPr>
        <w:t>Figure 17.1</w:t>
      </w:r>
      <w:r w:rsidR="006F2FF1">
        <w:rPr>
          <w:b/>
        </w:rPr>
        <w:t>6</w:t>
      </w:r>
      <w:r w:rsidR="00C16B93" w:rsidRPr="002B4E47">
        <w:rPr>
          <w:b/>
        </w:rPr>
        <w:t>)</w:t>
      </w:r>
      <w:r w:rsidR="002A62A6" w:rsidRPr="002B4E47">
        <w:rPr>
          <w:b/>
        </w:rPr>
        <w:t>.</w:t>
      </w:r>
      <w:r w:rsidR="00D06D4D">
        <w:rPr>
          <w:b/>
        </w:rPr>
        <w:t xml:space="preserve"> </w:t>
      </w:r>
      <w:r w:rsidR="003005F6" w:rsidRPr="002B4E47">
        <w:t>There are two heart sounds:</w:t>
      </w:r>
      <w:r w:rsidR="00D06D4D">
        <w:t xml:space="preserve"> </w:t>
      </w:r>
      <w:r w:rsidR="003B1399" w:rsidRPr="002B4E47">
        <w:t>(1)</w:t>
      </w:r>
      <w:r w:rsidR="002A62A6" w:rsidRPr="002B4E47">
        <w:t xml:space="preserve"> </w:t>
      </w:r>
      <w:r w:rsidR="003005F6" w:rsidRPr="002B4E47">
        <w:rPr>
          <w:b/>
          <w:u w:val="single"/>
        </w:rPr>
        <w:t>S1</w:t>
      </w:r>
      <w:r w:rsidR="003005F6" w:rsidRPr="002B4E47">
        <w:t>, or the “</w:t>
      </w:r>
      <w:proofErr w:type="spellStart"/>
      <w:r w:rsidR="003005F6" w:rsidRPr="002B4E47">
        <w:t>lub</w:t>
      </w:r>
      <w:proofErr w:type="spellEnd"/>
      <w:r w:rsidR="003005F6" w:rsidRPr="002B4E47">
        <w:t>,” is heard when the AV valves close, and</w:t>
      </w:r>
      <w:r w:rsidR="003B1399" w:rsidRPr="002B4E47">
        <w:t xml:space="preserve"> (2)</w:t>
      </w:r>
      <w:r w:rsidR="003005F6" w:rsidRPr="002B4E47">
        <w:t xml:space="preserve"> </w:t>
      </w:r>
      <w:r w:rsidR="003005F6" w:rsidRPr="002B4E47">
        <w:rPr>
          <w:b/>
          <w:u w:val="single"/>
        </w:rPr>
        <w:t>S2</w:t>
      </w:r>
      <w:r w:rsidR="003005F6" w:rsidRPr="002B4E47">
        <w:t xml:space="preserve">, the “dub,” is heard when the </w:t>
      </w:r>
      <w:proofErr w:type="spellStart"/>
      <w:r w:rsidR="003005F6" w:rsidRPr="002B4E47">
        <w:t>semilunar</w:t>
      </w:r>
      <w:proofErr w:type="spellEnd"/>
      <w:r w:rsidR="003005F6" w:rsidRPr="002B4E47">
        <w:t xml:space="preserve"> valves close. S1 is typically longer and louder than S2, although it’s lower in frequency.</w:t>
      </w:r>
    </w:p>
    <w:p w:rsidR="007064AF" w:rsidRPr="002B4E47" w:rsidRDefault="005376D9" w:rsidP="002B4E47">
      <w:pPr>
        <w:numPr>
          <w:ilvl w:val="0"/>
          <w:numId w:val="54"/>
        </w:numPr>
        <w:spacing w:line="360" w:lineRule="auto"/>
        <w:rPr>
          <w:b/>
        </w:rPr>
      </w:pPr>
      <w:r w:rsidRPr="002B4E47">
        <w:rPr>
          <w:b/>
        </w:rPr>
        <w:t>Events of the Cardiac Cycle</w:t>
      </w:r>
      <w:r w:rsidR="00853D0F" w:rsidRPr="002B4E47">
        <w:rPr>
          <w:b/>
        </w:rPr>
        <w:t xml:space="preserve">: </w:t>
      </w:r>
      <w:r w:rsidR="007064AF" w:rsidRPr="002B4E47">
        <w:t xml:space="preserve">Each cardiac cycle consists of one period of relaxation called </w:t>
      </w:r>
      <w:r w:rsidR="007064AF" w:rsidRPr="002B4E47">
        <w:rPr>
          <w:b/>
        </w:rPr>
        <w:t>diastole</w:t>
      </w:r>
      <w:r w:rsidR="007064AF" w:rsidRPr="002B4E47">
        <w:t xml:space="preserve"> and one period of contraction called </w:t>
      </w:r>
      <w:r w:rsidR="007064AF" w:rsidRPr="002B4E47">
        <w:rPr>
          <w:b/>
        </w:rPr>
        <w:t xml:space="preserve">systole </w:t>
      </w:r>
      <w:r w:rsidR="007064AF" w:rsidRPr="002B4E47">
        <w:t>for each chamber of the heart.</w:t>
      </w:r>
      <w:r w:rsidR="007064AF" w:rsidRPr="002B4E47">
        <w:rPr>
          <w:b/>
        </w:rPr>
        <w:t xml:space="preserve"> </w:t>
      </w:r>
      <w:r w:rsidR="00C16B93" w:rsidRPr="002B4E47">
        <w:rPr>
          <w:b/>
        </w:rPr>
        <w:t>(</w:t>
      </w:r>
      <w:r w:rsidR="00381292" w:rsidRPr="002B4E47">
        <w:rPr>
          <w:b/>
        </w:rPr>
        <w:t>Figures 17.</w:t>
      </w:r>
      <w:r w:rsidR="006F2FF1" w:rsidRPr="002B4E47">
        <w:rPr>
          <w:b/>
        </w:rPr>
        <w:t>1</w:t>
      </w:r>
      <w:r w:rsidR="006F2FF1">
        <w:rPr>
          <w:b/>
        </w:rPr>
        <w:t>7</w:t>
      </w:r>
      <w:r w:rsidR="00F025A9">
        <w:rPr>
          <w:b/>
        </w:rPr>
        <w:t>–</w:t>
      </w:r>
      <w:r w:rsidR="00381292" w:rsidRPr="002B4E47">
        <w:rPr>
          <w:b/>
        </w:rPr>
        <w:t>17.1</w:t>
      </w:r>
      <w:r w:rsidR="006F2FF1">
        <w:rPr>
          <w:b/>
        </w:rPr>
        <w:t>8</w:t>
      </w:r>
      <w:r w:rsidR="00C16B93" w:rsidRPr="002B4E47">
        <w:rPr>
          <w:b/>
        </w:rPr>
        <w:t>)</w:t>
      </w:r>
    </w:p>
    <w:p w:rsidR="00853D0F" w:rsidRPr="002B4E47" w:rsidRDefault="007064AF" w:rsidP="002B4E47">
      <w:pPr>
        <w:numPr>
          <w:ilvl w:val="0"/>
          <w:numId w:val="61"/>
        </w:numPr>
        <w:spacing w:line="360" w:lineRule="auto"/>
        <w:rPr>
          <w:b/>
        </w:rPr>
      </w:pPr>
      <w:proofErr w:type="spellStart"/>
      <w:r w:rsidRPr="002B4E47">
        <w:t>A</w:t>
      </w:r>
      <w:r w:rsidR="00853D0F" w:rsidRPr="002B4E47">
        <w:t>trial</w:t>
      </w:r>
      <w:proofErr w:type="spellEnd"/>
      <w:r w:rsidR="00853D0F" w:rsidRPr="002B4E47">
        <w:t xml:space="preserve"> and ventricular diastoles and systoles occur at different times as a result of </w:t>
      </w:r>
      <w:r w:rsidRPr="002B4E47">
        <w:t>AV node delay</w:t>
      </w:r>
      <w:r w:rsidR="00853D0F" w:rsidRPr="002B4E47">
        <w:t>. However, both sides of the heart are working to pump blood into their respective circuits simultaneously</w:t>
      </w:r>
      <w:r w:rsidRPr="002B4E47">
        <w:t>.</w:t>
      </w:r>
    </w:p>
    <w:p w:rsidR="00053961" w:rsidRPr="002B4E47" w:rsidRDefault="00053961" w:rsidP="002B4E47">
      <w:pPr>
        <w:numPr>
          <w:ilvl w:val="0"/>
          <w:numId w:val="61"/>
        </w:numPr>
        <w:spacing w:line="360" w:lineRule="auto"/>
      </w:pPr>
      <w:r w:rsidRPr="002B4E47">
        <w:lastRenderedPageBreak/>
        <w:t xml:space="preserve">The cardiac cycle is divided into four main phases that are defined by the actions of the ventricles and the positions of the valves: </w:t>
      </w:r>
      <w:r w:rsidR="00525330" w:rsidRPr="002B4E47">
        <w:t xml:space="preserve">(1) </w:t>
      </w:r>
      <w:r w:rsidRPr="002B4E47">
        <w:rPr>
          <w:u w:val="single"/>
        </w:rPr>
        <w:t>filling</w:t>
      </w:r>
      <w:r w:rsidRPr="002B4E47">
        <w:t xml:space="preserve">, </w:t>
      </w:r>
      <w:r w:rsidR="00525330" w:rsidRPr="002B4E47">
        <w:t xml:space="preserve">(2) </w:t>
      </w:r>
      <w:r w:rsidRPr="002B4E47">
        <w:rPr>
          <w:u w:val="single"/>
        </w:rPr>
        <w:t>contrac</w:t>
      </w:r>
      <w:r w:rsidR="00150E43" w:rsidRPr="002B4E47">
        <w:rPr>
          <w:u w:val="single"/>
        </w:rPr>
        <w:t>tion</w:t>
      </w:r>
      <w:r w:rsidR="00150E43" w:rsidRPr="002B4E47">
        <w:t xml:space="preserve">, </w:t>
      </w:r>
      <w:r w:rsidR="00525330" w:rsidRPr="002B4E47">
        <w:t xml:space="preserve">(3) </w:t>
      </w:r>
      <w:r w:rsidR="00150E43" w:rsidRPr="002B4E47">
        <w:rPr>
          <w:u w:val="single"/>
        </w:rPr>
        <w:t>ejection</w:t>
      </w:r>
      <w:r w:rsidR="00150E43" w:rsidRPr="002B4E47">
        <w:t>, and</w:t>
      </w:r>
      <w:r w:rsidR="00525330" w:rsidRPr="002B4E47">
        <w:t xml:space="preserve"> (4) </w:t>
      </w:r>
      <w:r w:rsidR="00150E43" w:rsidRPr="002B4E47">
        <w:rPr>
          <w:u w:val="single"/>
        </w:rPr>
        <w:t>relaxation</w:t>
      </w:r>
      <w:r w:rsidR="00150E43" w:rsidRPr="002B4E47">
        <w:t xml:space="preserve"> </w:t>
      </w:r>
      <w:r w:rsidRPr="002B4E47">
        <w:t>(</w:t>
      </w:r>
      <w:r w:rsidRPr="002B4E47">
        <w:rPr>
          <w:b/>
        </w:rPr>
        <w:t>Figure 17.</w:t>
      </w:r>
      <w:r w:rsidR="006F2FF1" w:rsidRPr="002B4E47">
        <w:rPr>
          <w:b/>
        </w:rPr>
        <w:t>1</w:t>
      </w:r>
      <w:r w:rsidR="006F2FF1">
        <w:rPr>
          <w:b/>
        </w:rPr>
        <w:t>7</w:t>
      </w:r>
      <w:r w:rsidRPr="002B4E47">
        <w:rPr>
          <w:b/>
        </w:rPr>
        <w:t>):</w:t>
      </w:r>
    </w:p>
    <w:p w:rsidR="00B12E1B" w:rsidRPr="002B4E47" w:rsidRDefault="00B12E1B" w:rsidP="002B4E47">
      <w:pPr>
        <w:numPr>
          <w:ilvl w:val="0"/>
          <w:numId w:val="61"/>
        </w:numPr>
        <w:spacing w:line="360" w:lineRule="auto"/>
      </w:pPr>
      <w:r w:rsidRPr="002B4E47">
        <w:t xml:space="preserve">The </w:t>
      </w:r>
      <w:r w:rsidRPr="002B4E47">
        <w:rPr>
          <w:b/>
        </w:rPr>
        <w:t xml:space="preserve">ventricular filling phase </w:t>
      </w:r>
      <w:r w:rsidRPr="002B4E47">
        <w:t>of the cardiac cycle is the period during which blood drains from the atria into the ventricles.</w:t>
      </w:r>
      <w:r w:rsidR="00D06D4D">
        <w:t xml:space="preserve"> </w:t>
      </w:r>
      <w:r w:rsidR="002A62A6" w:rsidRPr="002B4E47">
        <w:t>Pressures in the ventricles are lower than those in the atria, pulmonary trunk, and the aorta.</w:t>
      </w:r>
      <w:r w:rsidR="00D06D4D">
        <w:t xml:space="preserve"> </w:t>
      </w:r>
      <w:proofErr w:type="spellStart"/>
      <w:r w:rsidR="002A62A6" w:rsidRPr="002B4E47">
        <w:t>Semilunar</w:t>
      </w:r>
      <w:proofErr w:type="spellEnd"/>
      <w:r w:rsidR="002A62A6" w:rsidRPr="002B4E47">
        <w:t xml:space="preserve"> valves </w:t>
      </w:r>
      <w:r w:rsidR="002A62A6" w:rsidRPr="002B4E47">
        <w:rPr>
          <w:u w:val="single"/>
        </w:rPr>
        <w:t>close</w:t>
      </w:r>
      <w:r w:rsidR="002A62A6" w:rsidRPr="002B4E47">
        <w:t xml:space="preserve"> due to higher pressures in the pulmonary trunk and aorta while the </w:t>
      </w:r>
      <w:proofErr w:type="spellStart"/>
      <w:r w:rsidR="002A62A6" w:rsidRPr="002B4E47">
        <w:t>atrioventricular</w:t>
      </w:r>
      <w:proofErr w:type="spellEnd"/>
      <w:r w:rsidR="002A62A6" w:rsidRPr="002B4E47">
        <w:t xml:space="preserve"> valves </w:t>
      </w:r>
      <w:r w:rsidR="002A62A6" w:rsidRPr="002B4E47">
        <w:rPr>
          <w:u w:val="single"/>
        </w:rPr>
        <w:t>open</w:t>
      </w:r>
      <w:r w:rsidR="002A62A6" w:rsidRPr="002B4E47">
        <w:t xml:space="preserve"> because of higher </w:t>
      </w:r>
      <w:proofErr w:type="spellStart"/>
      <w:r w:rsidR="002A62A6" w:rsidRPr="002B4E47">
        <w:t>atrial</w:t>
      </w:r>
      <w:proofErr w:type="spellEnd"/>
      <w:r w:rsidR="002A62A6" w:rsidRPr="002B4E47">
        <w:t xml:space="preserve"> pressure.</w:t>
      </w:r>
      <w:r w:rsidR="00D06D4D">
        <w:t xml:space="preserve"> </w:t>
      </w:r>
      <w:r w:rsidR="002A62A6" w:rsidRPr="002B4E47">
        <w:t xml:space="preserve">Blood flows along a pressure gradient from </w:t>
      </w:r>
      <w:r w:rsidR="002A62A6" w:rsidRPr="002B4E47">
        <w:rPr>
          <w:u w:val="single"/>
        </w:rPr>
        <w:t>atria</w:t>
      </w:r>
      <w:r w:rsidR="002A62A6" w:rsidRPr="002B4E47">
        <w:t xml:space="preserve"> to </w:t>
      </w:r>
      <w:r w:rsidR="002A62A6" w:rsidRPr="002B4E47">
        <w:rPr>
          <w:u w:val="single"/>
        </w:rPr>
        <w:t>ventricles</w:t>
      </w:r>
      <w:r w:rsidR="002A62A6" w:rsidRPr="002B4E47">
        <w:t>.</w:t>
      </w:r>
      <w:r w:rsidR="00D06D4D">
        <w:t xml:space="preserve"> </w:t>
      </w:r>
      <w:proofErr w:type="spellStart"/>
      <w:r w:rsidR="002A62A6" w:rsidRPr="002B4E47">
        <w:t>Atrial</w:t>
      </w:r>
      <w:proofErr w:type="spellEnd"/>
      <w:r w:rsidR="002A62A6" w:rsidRPr="002B4E47">
        <w:t xml:space="preserve"> systole occurs and the contracting atria eject remaining blood into the ventricles.</w:t>
      </w:r>
      <w:r w:rsidR="00D06D4D">
        <w:t xml:space="preserve"> </w:t>
      </w:r>
      <w:r w:rsidRPr="002B4E47">
        <w:t xml:space="preserve">At the end of </w:t>
      </w:r>
      <w:proofErr w:type="spellStart"/>
      <w:r w:rsidRPr="002B4E47">
        <w:t>atrial</w:t>
      </w:r>
      <w:proofErr w:type="spellEnd"/>
      <w:r w:rsidRPr="002B4E47">
        <w:t xml:space="preserve"> systole, each ventricle contains about </w:t>
      </w:r>
      <w:r w:rsidRPr="002B4E47">
        <w:rPr>
          <w:u w:val="single"/>
        </w:rPr>
        <w:t>120</w:t>
      </w:r>
      <w:r w:rsidRPr="002B4E47">
        <w:t xml:space="preserve"> ml </w:t>
      </w:r>
      <w:r w:rsidR="00FD7535" w:rsidRPr="002B4E47">
        <w:t xml:space="preserve">of blood, a volume known as the </w:t>
      </w:r>
      <w:r w:rsidRPr="002B4E47">
        <w:rPr>
          <w:b/>
          <w:u w:val="single"/>
        </w:rPr>
        <w:t>end-diastolic volume</w:t>
      </w:r>
      <w:r w:rsidRPr="002B4E47">
        <w:rPr>
          <w:u w:val="single"/>
        </w:rPr>
        <w:t xml:space="preserve"> (</w:t>
      </w:r>
      <w:r w:rsidRPr="002B4E47">
        <w:rPr>
          <w:b/>
          <w:u w:val="single"/>
        </w:rPr>
        <w:t>EDV</w:t>
      </w:r>
      <w:r w:rsidRPr="002B4E47">
        <w:rPr>
          <w:u w:val="single"/>
        </w:rPr>
        <w:t>)</w:t>
      </w:r>
      <w:r w:rsidR="00FD7535" w:rsidRPr="002B4E47">
        <w:t xml:space="preserve"> </w:t>
      </w:r>
      <w:r w:rsidRPr="002B4E47">
        <w:t>because it is the ventricular volume at the end of ventricular diastole.</w:t>
      </w:r>
    </w:p>
    <w:p w:rsidR="004A212C" w:rsidRPr="002B4E47" w:rsidRDefault="004A212C" w:rsidP="002B4E47">
      <w:pPr>
        <w:numPr>
          <w:ilvl w:val="0"/>
          <w:numId w:val="61"/>
        </w:numPr>
        <w:spacing w:line="360" w:lineRule="auto"/>
      </w:pPr>
      <w:r w:rsidRPr="002B4E47">
        <w:t xml:space="preserve">The beginning of ventricular systole occurs during the shortest phase of the cardiac cycle, called </w:t>
      </w:r>
      <w:proofErr w:type="spellStart"/>
      <w:r w:rsidRPr="002B4E47">
        <w:rPr>
          <w:b/>
        </w:rPr>
        <w:t>isovolumetric</w:t>
      </w:r>
      <w:proofErr w:type="spellEnd"/>
      <w:r w:rsidRPr="002B4E47">
        <w:rPr>
          <w:b/>
        </w:rPr>
        <w:t xml:space="preserve"> </w:t>
      </w:r>
      <w:r w:rsidRPr="002B4E47">
        <w:rPr>
          <w:b/>
          <w:u w:val="single"/>
        </w:rPr>
        <w:t>contraction</w:t>
      </w:r>
      <w:r w:rsidRPr="002B4E47">
        <w:rPr>
          <w:b/>
        </w:rPr>
        <w:t>.</w:t>
      </w:r>
      <w:r w:rsidR="00D06D4D">
        <w:rPr>
          <w:b/>
        </w:rPr>
        <w:t xml:space="preserve"> </w:t>
      </w:r>
      <w:r w:rsidRPr="002B4E47">
        <w:t xml:space="preserve">Pressure in the ventricles rises rapidly as the ventricles begin to contract. This high pressure closes the </w:t>
      </w:r>
      <w:r w:rsidRPr="002B4E47">
        <w:rPr>
          <w:u w:val="single"/>
        </w:rPr>
        <w:t>AV</w:t>
      </w:r>
      <w:r w:rsidRPr="002B4E47">
        <w:t xml:space="preserve"> valves and causes the </w:t>
      </w:r>
      <w:r w:rsidRPr="002B4E47">
        <w:rPr>
          <w:u w:val="single"/>
        </w:rPr>
        <w:t>S1</w:t>
      </w:r>
      <w:r w:rsidRPr="002B4E47">
        <w:t xml:space="preserve"> heart sound.</w:t>
      </w:r>
      <w:r w:rsidR="00A40FA7" w:rsidRPr="002B4E47">
        <w:t xml:space="preserve"> </w:t>
      </w:r>
      <w:r w:rsidRPr="002B4E47">
        <w:t xml:space="preserve">Ventricular pressure is not yet high enough to push open the </w:t>
      </w:r>
      <w:proofErr w:type="spellStart"/>
      <w:r w:rsidRPr="002B4E47">
        <w:rPr>
          <w:u w:val="single"/>
        </w:rPr>
        <w:t>semilunar</w:t>
      </w:r>
      <w:proofErr w:type="spellEnd"/>
      <w:r w:rsidRPr="002B4E47">
        <w:t xml:space="preserve"> valves, so both sets of valves are closed and the ventricular volume does not change (same volume = </w:t>
      </w:r>
      <w:proofErr w:type="spellStart"/>
      <w:r w:rsidRPr="002B4E47">
        <w:t>isovolumetric</w:t>
      </w:r>
      <w:proofErr w:type="spellEnd"/>
      <w:r w:rsidRPr="002B4E47">
        <w:t>).</w:t>
      </w:r>
    </w:p>
    <w:p w:rsidR="00D50F2A" w:rsidRPr="002B4E47" w:rsidRDefault="00D50F2A" w:rsidP="002B4E47">
      <w:pPr>
        <w:numPr>
          <w:ilvl w:val="0"/>
          <w:numId w:val="61"/>
        </w:numPr>
        <w:spacing w:line="360" w:lineRule="auto"/>
      </w:pPr>
      <w:r w:rsidRPr="002B4E47">
        <w:t xml:space="preserve">At the beginning of the </w:t>
      </w:r>
      <w:r w:rsidRPr="002B4E47">
        <w:rPr>
          <w:b/>
        </w:rPr>
        <w:t>ventricular ejection phase</w:t>
      </w:r>
      <w:r w:rsidRPr="002B4E47">
        <w:t xml:space="preserve">, the pressure in the ventricles rises to a level higher than that in the pulmonary trunk and aorta, and this pushes the </w:t>
      </w:r>
      <w:proofErr w:type="spellStart"/>
      <w:r w:rsidRPr="002B4E47">
        <w:t>semilunar</w:t>
      </w:r>
      <w:proofErr w:type="spellEnd"/>
      <w:r w:rsidRPr="002B4E47">
        <w:t xml:space="preserve"> valves </w:t>
      </w:r>
      <w:r w:rsidRPr="002B4E47">
        <w:rPr>
          <w:u w:val="single"/>
        </w:rPr>
        <w:t>open</w:t>
      </w:r>
      <w:r w:rsidRPr="002B4E47">
        <w:t>. The beginning of the ejection phase is marked by rapid outflow of blood from the ventricles.</w:t>
      </w:r>
      <w:r w:rsidR="00D06D4D">
        <w:t xml:space="preserve"> </w:t>
      </w:r>
      <w:r w:rsidRPr="002B4E47">
        <w:t xml:space="preserve">The ventricular ejection phase sees approximately </w:t>
      </w:r>
      <w:r w:rsidRPr="002B4E47">
        <w:rPr>
          <w:u w:val="single"/>
        </w:rPr>
        <w:t>70</w:t>
      </w:r>
      <w:r w:rsidRPr="002B4E47">
        <w:t xml:space="preserve"> ml of blood pumped from each ventricle. This means that about </w:t>
      </w:r>
      <w:r w:rsidRPr="002B4E47">
        <w:rPr>
          <w:u w:val="single"/>
        </w:rPr>
        <w:t>50</w:t>
      </w:r>
      <w:r w:rsidRPr="002B4E47">
        <w:t xml:space="preserve"> ml of blood remains in each ventricle, a volume known as the </w:t>
      </w:r>
      <w:r w:rsidRPr="002B4E47">
        <w:rPr>
          <w:b/>
          <w:u w:val="single"/>
        </w:rPr>
        <w:t>end-systolic volume</w:t>
      </w:r>
      <w:r w:rsidRPr="002B4E47">
        <w:rPr>
          <w:u w:val="single"/>
        </w:rPr>
        <w:t xml:space="preserve"> (</w:t>
      </w:r>
      <w:r w:rsidRPr="002B4E47">
        <w:rPr>
          <w:b/>
          <w:u w:val="single"/>
        </w:rPr>
        <w:t>ESV</w:t>
      </w:r>
      <w:r w:rsidRPr="002B4E47">
        <w:rPr>
          <w:u w:val="single"/>
        </w:rPr>
        <w:t>).</w:t>
      </w:r>
    </w:p>
    <w:p w:rsidR="00A25FFD" w:rsidRPr="002B4E47" w:rsidRDefault="00A25FFD" w:rsidP="002B4E47">
      <w:pPr>
        <w:numPr>
          <w:ilvl w:val="0"/>
          <w:numId w:val="61"/>
        </w:numPr>
        <w:spacing w:line="360" w:lineRule="auto"/>
      </w:pPr>
      <w:r w:rsidRPr="002B4E47">
        <w:t xml:space="preserve">The final phase, called the </w:t>
      </w:r>
      <w:proofErr w:type="spellStart"/>
      <w:r w:rsidRPr="002B4E47">
        <w:rPr>
          <w:b/>
        </w:rPr>
        <w:t>isovolumetric</w:t>
      </w:r>
      <w:proofErr w:type="spellEnd"/>
      <w:r w:rsidRPr="002B4E47">
        <w:rPr>
          <w:b/>
        </w:rPr>
        <w:t xml:space="preserve"> </w:t>
      </w:r>
      <w:r w:rsidRPr="002B4E47">
        <w:rPr>
          <w:b/>
          <w:u w:val="single"/>
        </w:rPr>
        <w:t>relaxation</w:t>
      </w:r>
      <w:r w:rsidRPr="002B4E47">
        <w:rPr>
          <w:b/>
        </w:rPr>
        <w:t xml:space="preserve"> </w:t>
      </w:r>
      <w:r w:rsidRPr="002B4E47">
        <w:t>is brief</w:t>
      </w:r>
      <w:r w:rsidRPr="002B4E47">
        <w:rPr>
          <w:b/>
        </w:rPr>
        <w:t xml:space="preserve">, </w:t>
      </w:r>
      <w:r w:rsidRPr="002B4E47">
        <w:t>occurs as ventricular diastole begins and pressure declines in the ventricles.</w:t>
      </w:r>
      <w:r w:rsidR="00D06D4D">
        <w:t xml:space="preserve"> </w:t>
      </w:r>
      <w:proofErr w:type="spellStart"/>
      <w:r w:rsidRPr="002B4E47">
        <w:t>Semilunar</w:t>
      </w:r>
      <w:proofErr w:type="spellEnd"/>
      <w:r w:rsidRPr="002B4E47">
        <w:t xml:space="preserve"> valves snap shut, at which point the </w:t>
      </w:r>
      <w:r w:rsidRPr="002B4E47">
        <w:rPr>
          <w:u w:val="single"/>
        </w:rPr>
        <w:t>S2</w:t>
      </w:r>
      <w:r w:rsidRPr="002B4E47">
        <w:t xml:space="preserve"> heart sound is heard.</w:t>
      </w:r>
      <w:r w:rsidR="00D06D4D">
        <w:t xml:space="preserve"> </w:t>
      </w:r>
      <w:r w:rsidR="00A40FA7" w:rsidRPr="002B4E47">
        <w:t xml:space="preserve">AV valves remain </w:t>
      </w:r>
      <w:r w:rsidR="00A40FA7" w:rsidRPr="002B4E47">
        <w:rPr>
          <w:u w:val="single"/>
        </w:rPr>
        <w:t>closed</w:t>
      </w:r>
      <w:r w:rsidR="00A40FA7" w:rsidRPr="002B4E47">
        <w:t xml:space="preserve"> and the volume of blood in the ventricles remains constant.</w:t>
      </w:r>
    </w:p>
    <w:p w:rsidR="006F2FF1" w:rsidRDefault="00F025A9" w:rsidP="00ED4D0C">
      <w:pPr>
        <w:spacing w:line="360" w:lineRule="auto"/>
        <w:ind w:left="720" w:hanging="360"/>
      </w:pPr>
      <w:r>
        <w:lastRenderedPageBreak/>
        <w:t>E</w:t>
      </w:r>
      <w:r w:rsidR="006F2FF1">
        <w:t>.</w:t>
      </w:r>
      <w:r w:rsidR="006F2FF1">
        <w:tab/>
      </w:r>
      <w:r w:rsidR="006F2FF1" w:rsidRPr="006F2FF1">
        <w:rPr>
          <w:b/>
        </w:rPr>
        <w:t xml:space="preserve">Connecting the Electrical and Mechanical Events of the Heart.  </w:t>
      </w:r>
      <w:r w:rsidR="006F2FF1">
        <w:t xml:space="preserve">The timing of the electrical and mechanical events </w:t>
      </w:r>
      <w:proofErr w:type="gramStart"/>
      <w:r w:rsidR="006F2FF1">
        <w:t>are</w:t>
      </w:r>
      <w:proofErr w:type="gramEnd"/>
      <w:r w:rsidR="006F2FF1">
        <w:t xml:space="preserve"> presented in a </w:t>
      </w:r>
      <w:proofErr w:type="spellStart"/>
      <w:r w:rsidR="006F2FF1">
        <w:t>Wiggers</w:t>
      </w:r>
      <w:proofErr w:type="spellEnd"/>
      <w:r w:rsidR="006F2FF1">
        <w:t xml:space="preserve"> diagram (</w:t>
      </w:r>
      <w:r w:rsidR="006F2FF1" w:rsidRPr="006F2FF1">
        <w:rPr>
          <w:b/>
        </w:rPr>
        <w:t>Figure 17.19</w:t>
      </w:r>
      <w:r w:rsidR="006F2FF1">
        <w:t xml:space="preserve">).  Four variables are presented:  the heart’s electrical events, visible on the ECG; the heart sounds; the pressure changes in the left side of the heart; and the changes in the volume of blood found in the left ventricle.  </w:t>
      </w:r>
    </w:p>
    <w:p w:rsidR="00E3565E" w:rsidRPr="002B4E47" w:rsidRDefault="00A62E76" w:rsidP="002B4E47">
      <w:pPr>
        <w:spacing w:line="360" w:lineRule="auto"/>
        <w:rPr>
          <w:b/>
        </w:rPr>
      </w:pPr>
      <w:r w:rsidRPr="002B4E47">
        <w:rPr>
          <w:b/>
        </w:rPr>
        <w:t xml:space="preserve">Module </w:t>
      </w:r>
      <w:r w:rsidR="00253510" w:rsidRPr="002B4E47">
        <w:rPr>
          <w:b/>
        </w:rPr>
        <w:t>17</w:t>
      </w:r>
      <w:r w:rsidRPr="002B4E47">
        <w:rPr>
          <w:b/>
        </w:rPr>
        <w:t xml:space="preserve">.5 </w:t>
      </w:r>
      <w:r w:rsidR="0057701F" w:rsidRPr="002B4E47">
        <w:rPr>
          <w:b/>
        </w:rPr>
        <w:t xml:space="preserve">Cardiac Output and Regulation </w:t>
      </w:r>
      <w:r w:rsidR="00253510" w:rsidRPr="002B4E47">
        <w:rPr>
          <w:b/>
        </w:rPr>
        <w:t xml:space="preserve">(Figures </w:t>
      </w:r>
      <w:r w:rsidR="00891FF6" w:rsidRPr="002B4E47">
        <w:rPr>
          <w:b/>
        </w:rPr>
        <w:t>17.</w:t>
      </w:r>
      <w:r w:rsidR="006F2FF1" w:rsidRPr="002B4E47">
        <w:rPr>
          <w:b/>
        </w:rPr>
        <w:t>2</w:t>
      </w:r>
      <w:r w:rsidR="006F2FF1">
        <w:rPr>
          <w:b/>
        </w:rPr>
        <w:t>1</w:t>
      </w:r>
      <w:r w:rsidR="00421A0A">
        <w:rPr>
          <w:b/>
        </w:rPr>
        <w:t>–</w:t>
      </w:r>
      <w:r w:rsidR="00891FF6" w:rsidRPr="002B4E47">
        <w:rPr>
          <w:b/>
        </w:rPr>
        <w:t>17.2</w:t>
      </w:r>
      <w:r w:rsidR="006F2FF1">
        <w:rPr>
          <w:b/>
        </w:rPr>
        <w:t>2</w:t>
      </w:r>
      <w:r w:rsidR="00E3565E" w:rsidRPr="002B4E47">
        <w:rPr>
          <w:b/>
        </w:rPr>
        <w:t>)</w:t>
      </w:r>
    </w:p>
    <w:p w:rsidR="00A70810" w:rsidRPr="002B4E47" w:rsidRDefault="00A70810" w:rsidP="002B4E47">
      <w:pPr>
        <w:numPr>
          <w:ilvl w:val="0"/>
          <w:numId w:val="66"/>
        </w:numPr>
        <w:spacing w:line="360" w:lineRule="auto"/>
      </w:pPr>
      <w:r w:rsidRPr="002B4E47">
        <w:t xml:space="preserve">Introduction to cardiac output and regulation: The heart undergoes an average of </w:t>
      </w:r>
      <w:r w:rsidRPr="002B4E47">
        <w:rPr>
          <w:u w:val="single"/>
        </w:rPr>
        <w:t>60–80</w:t>
      </w:r>
      <w:r w:rsidRPr="002B4E47">
        <w:t xml:space="preserve"> cardiac cycles or beats per minute, a value known as the </w:t>
      </w:r>
      <w:r w:rsidRPr="002B4E47">
        <w:rPr>
          <w:b/>
        </w:rPr>
        <w:t xml:space="preserve">heart rate </w:t>
      </w:r>
      <w:r w:rsidRPr="002B4E47">
        <w:t>(</w:t>
      </w:r>
      <w:r w:rsidRPr="002B4E47">
        <w:rPr>
          <w:b/>
        </w:rPr>
        <w:t>HR</w:t>
      </w:r>
      <w:r w:rsidRPr="002B4E47">
        <w:t>).</w:t>
      </w:r>
    </w:p>
    <w:p w:rsidR="00A70810" w:rsidRPr="002B4E47" w:rsidRDefault="00A70810" w:rsidP="002B4E47">
      <w:pPr>
        <w:numPr>
          <w:ilvl w:val="0"/>
          <w:numId w:val="67"/>
        </w:numPr>
        <w:spacing w:line="360" w:lineRule="auto"/>
      </w:pPr>
      <w:r w:rsidRPr="002B4E47">
        <w:t xml:space="preserve">HR isn’t the only determinant of </w:t>
      </w:r>
      <w:r w:rsidRPr="002B4E47">
        <w:rPr>
          <w:b/>
        </w:rPr>
        <w:t>cardiac output</w:t>
      </w:r>
      <w:r w:rsidRPr="002B4E47">
        <w:t xml:space="preserve"> (</w:t>
      </w:r>
      <w:r w:rsidRPr="002B4E47">
        <w:rPr>
          <w:b/>
        </w:rPr>
        <w:t>CO</w:t>
      </w:r>
      <w:r w:rsidRPr="002B4E47">
        <w:t xml:space="preserve">), the amount of blood pumped into the pulmonary and systemic circuits in </w:t>
      </w:r>
      <w:r w:rsidRPr="002B4E47">
        <w:rPr>
          <w:u w:val="single"/>
        </w:rPr>
        <w:t>1</w:t>
      </w:r>
      <w:r w:rsidRPr="002B4E47">
        <w:t xml:space="preserve"> minute. </w:t>
      </w:r>
    </w:p>
    <w:p w:rsidR="00A70810" w:rsidRPr="002B4E47" w:rsidRDefault="00A70810" w:rsidP="002B4E47">
      <w:pPr>
        <w:numPr>
          <w:ilvl w:val="0"/>
          <w:numId w:val="67"/>
        </w:numPr>
        <w:spacing w:line="360" w:lineRule="auto"/>
      </w:pPr>
      <w:r w:rsidRPr="002B4E47">
        <w:t xml:space="preserve">CO is also determined by the amount of blood pumped in one heartbeat, called the </w:t>
      </w:r>
      <w:r w:rsidRPr="002B4E47">
        <w:rPr>
          <w:b/>
          <w:u w:val="single"/>
        </w:rPr>
        <w:t xml:space="preserve">stroke volume </w:t>
      </w:r>
      <w:r w:rsidRPr="002B4E47">
        <w:rPr>
          <w:u w:val="single"/>
        </w:rPr>
        <w:t>(</w:t>
      </w:r>
      <w:r w:rsidRPr="002B4E47">
        <w:rPr>
          <w:b/>
          <w:u w:val="single"/>
        </w:rPr>
        <w:t>SV</w:t>
      </w:r>
      <w:r w:rsidRPr="002B4E47">
        <w:rPr>
          <w:u w:val="single"/>
        </w:rPr>
        <w:t>).</w:t>
      </w:r>
    </w:p>
    <w:p w:rsidR="00734134" w:rsidRPr="002B4E47" w:rsidRDefault="0057701F" w:rsidP="002B4E47">
      <w:pPr>
        <w:numPr>
          <w:ilvl w:val="0"/>
          <w:numId w:val="66"/>
        </w:numPr>
        <w:spacing w:line="360" w:lineRule="auto"/>
        <w:rPr>
          <w:b/>
        </w:rPr>
      </w:pPr>
      <w:r w:rsidRPr="002B4E47">
        <w:rPr>
          <w:b/>
        </w:rPr>
        <w:t>Determination of Cardiac Output</w:t>
      </w:r>
      <w:r w:rsidR="00734134" w:rsidRPr="002B4E47">
        <w:rPr>
          <w:b/>
        </w:rPr>
        <w:t xml:space="preserve">: </w:t>
      </w:r>
      <w:r w:rsidR="000E447F" w:rsidRPr="002B4E47">
        <w:rPr>
          <w:b/>
        </w:rPr>
        <w:t>What must be known to calculate the cardiac output for a ventricle?</w:t>
      </w:r>
      <w:r w:rsidR="00D06D4D">
        <w:t xml:space="preserve"> </w:t>
      </w:r>
      <w:r w:rsidR="000E447F" w:rsidRPr="002B4E47">
        <w:rPr>
          <w:u w:val="single"/>
        </w:rPr>
        <w:t>S</w:t>
      </w:r>
      <w:r w:rsidR="00734134" w:rsidRPr="002B4E47">
        <w:rPr>
          <w:u w:val="single"/>
        </w:rPr>
        <w:t>troke volume (SV)</w:t>
      </w:r>
      <w:r w:rsidR="00734134" w:rsidRPr="002B4E47">
        <w:t xml:space="preserve"> and </w:t>
      </w:r>
      <w:r w:rsidR="00734134" w:rsidRPr="002B4E47">
        <w:rPr>
          <w:u w:val="single"/>
        </w:rPr>
        <w:t>heart rate (HR)</w:t>
      </w:r>
      <w:r w:rsidR="00734134" w:rsidRPr="002B4E47">
        <w:t xml:space="preserve"> </w:t>
      </w:r>
    </w:p>
    <w:p w:rsidR="00A171E5" w:rsidRPr="002B4E47" w:rsidRDefault="00150E43" w:rsidP="002B4E47">
      <w:pPr>
        <w:numPr>
          <w:ilvl w:val="0"/>
          <w:numId w:val="68"/>
        </w:numPr>
        <w:spacing w:line="360" w:lineRule="auto"/>
        <w:rPr>
          <w:b/>
        </w:rPr>
      </w:pPr>
      <w:r w:rsidRPr="002B4E47">
        <w:t>Calculate SV</w:t>
      </w:r>
      <w:r w:rsidR="00734134" w:rsidRPr="002B4E47">
        <w:t xml:space="preserve"> by subtracting the amount of blood in the ventricle at the end of a contraction (end-systolic volume, or ESV) from the amount of blood in the ventricle after it has filled during diastole (end-diastolic volume, or EDV). </w:t>
      </w:r>
    </w:p>
    <w:p w:rsidR="00734134" w:rsidRPr="002B4E47" w:rsidRDefault="00734134" w:rsidP="007835D8">
      <w:pPr>
        <w:numPr>
          <w:ilvl w:val="0"/>
          <w:numId w:val="69"/>
        </w:numPr>
        <w:spacing w:line="360" w:lineRule="auto"/>
        <w:ind w:left="1800"/>
        <w:rPr>
          <w:b/>
        </w:rPr>
      </w:pPr>
      <w:r w:rsidRPr="002B4E47">
        <w:t>In an average heart, the resting stroke</w:t>
      </w:r>
      <w:r w:rsidR="004F7C7A" w:rsidRPr="002B4E47">
        <w:t xml:space="preserve"> volume is equal to about 70 ml.</w:t>
      </w:r>
    </w:p>
    <w:p w:rsidR="00734134" w:rsidRPr="002B4E47" w:rsidRDefault="00685C1C" w:rsidP="007835D8">
      <w:pPr>
        <w:numPr>
          <w:ilvl w:val="0"/>
          <w:numId w:val="69"/>
        </w:numPr>
        <w:spacing w:line="360" w:lineRule="auto"/>
        <w:ind w:left="1800"/>
      </w:pPr>
      <w:r w:rsidRPr="002B4E47">
        <w:t>120 ml (EDV) – 50 ml (ESV) = 70 ml (SV)</w:t>
      </w:r>
    </w:p>
    <w:p w:rsidR="00685C1C" w:rsidRPr="002B4E47" w:rsidRDefault="00734134" w:rsidP="002B4E47">
      <w:pPr>
        <w:numPr>
          <w:ilvl w:val="0"/>
          <w:numId w:val="68"/>
        </w:numPr>
        <w:spacing w:line="360" w:lineRule="auto"/>
      </w:pPr>
      <w:r w:rsidRPr="002B4E47">
        <w:t>To find the cardiac output, multiply the hear</w:t>
      </w:r>
      <w:r w:rsidR="00685C1C" w:rsidRPr="002B4E47">
        <w:t>t rate by the stroke volume</w:t>
      </w:r>
      <w:r w:rsidRPr="002B4E47">
        <w:t>:</w:t>
      </w:r>
    </w:p>
    <w:p w:rsidR="00685C1C" w:rsidRPr="002B4E47" w:rsidRDefault="00734134" w:rsidP="007835D8">
      <w:pPr>
        <w:numPr>
          <w:ilvl w:val="0"/>
          <w:numId w:val="70"/>
        </w:numPr>
        <w:spacing w:line="360" w:lineRule="auto"/>
        <w:ind w:left="1800"/>
      </w:pPr>
      <w:r w:rsidRPr="002B4E47">
        <w:t>72 beats/min</w:t>
      </w:r>
      <w:r w:rsidR="00685C1C" w:rsidRPr="002B4E47">
        <w:t xml:space="preserve"> (HR) </w:t>
      </w:r>
      <w:r w:rsidRPr="002B4E47">
        <w:t>×</w:t>
      </w:r>
      <w:r w:rsidR="00751E5C" w:rsidRPr="002B4E47">
        <w:t xml:space="preserve"> </w:t>
      </w:r>
      <w:r w:rsidRPr="002B4E47">
        <w:t>70 ml/beat</w:t>
      </w:r>
      <w:r w:rsidR="00685C1C" w:rsidRPr="002B4E47">
        <w:t xml:space="preserve"> (SV) = </w:t>
      </w:r>
      <w:r w:rsidRPr="002B4E47">
        <w:t xml:space="preserve">5040 ml/min, or ~5 liters/min </w:t>
      </w:r>
      <w:r w:rsidR="00685C1C" w:rsidRPr="002B4E47">
        <w:t>(CO)</w:t>
      </w:r>
    </w:p>
    <w:p w:rsidR="00685C1C" w:rsidRPr="002B4E47" w:rsidRDefault="00685C1C" w:rsidP="007835D8">
      <w:pPr>
        <w:numPr>
          <w:ilvl w:val="0"/>
          <w:numId w:val="70"/>
        </w:numPr>
        <w:spacing w:line="360" w:lineRule="auto"/>
        <w:ind w:left="1800"/>
      </w:pPr>
      <w:r w:rsidRPr="002B4E47">
        <w:t>R</w:t>
      </w:r>
      <w:r w:rsidR="00734134" w:rsidRPr="002B4E47">
        <w:t xml:space="preserve">esting cardiac output averages about </w:t>
      </w:r>
      <w:r w:rsidR="00734134" w:rsidRPr="002B4E47">
        <w:rPr>
          <w:u w:val="single"/>
        </w:rPr>
        <w:t>5</w:t>
      </w:r>
      <w:r w:rsidR="00734134" w:rsidRPr="002B4E47">
        <w:t xml:space="preserve"> liters</w:t>
      </w:r>
      <w:r w:rsidRPr="002B4E47">
        <w:t xml:space="preserve">/min; </w:t>
      </w:r>
      <w:r w:rsidR="00734134" w:rsidRPr="002B4E47">
        <w:t>the right ventricle pumps about 5 liters into the pulmonary circuit and the left ventricle pumps the same amount into the systemic circuit in 1 minute.</w:t>
      </w:r>
    </w:p>
    <w:p w:rsidR="00BF4AF4" w:rsidRPr="002B4E47" w:rsidRDefault="0057701F" w:rsidP="002B4E47">
      <w:pPr>
        <w:numPr>
          <w:ilvl w:val="0"/>
          <w:numId w:val="66"/>
        </w:numPr>
        <w:spacing w:line="360" w:lineRule="auto"/>
        <w:rPr>
          <w:b/>
        </w:rPr>
      </w:pPr>
      <w:r w:rsidRPr="002B4E47">
        <w:rPr>
          <w:b/>
        </w:rPr>
        <w:t>Factors that Influence Stroke Volume</w:t>
      </w:r>
      <w:r w:rsidR="00C04EFC" w:rsidRPr="002B4E47">
        <w:rPr>
          <w:b/>
        </w:rPr>
        <w:t xml:space="preserve">: </w:t>
      </w:r>
      <w:r w:rsidR="00C04EFC" w:rsidRPr="002B4E47">
        <w:t xml:space="preserve">Although the stroke volume averages about 70 ml per beat, it may range from 50 to 120 ml. The exact stroke volume may be difficult to measure directly, and often a measurement called the </w:t>
      </w:r>
      <w:r w:rsidR="00C04EFC" w:rsidRPr="002B4E47">
        <w:rPr>
          <w:u w:val="single"/>
        </w:rPr>
        <w:t>ejection</w:t>
      </w:r>
      <w:r w:rsidR="00C04EFC" w:rsidRPr="002B4E47">
        <w:rPr>
          <w:i/>
          <w:u w:val="single"/>
        </w:rPr>
        <w:t xml:space="preserve"> </w:t>
      </w:r>
      <w:r w:rsidR="00C04EFC" w:rsidRPr="002B4E47">
        <w:rPr>
          <w:u w:val="single"/>
        </w:rPr>
        <w:t>fraction</w:t>
      </w:r>
      <w:r w:rsidR="00E837D9" w:rsidRPr="002B4E47">
        <w:t xml:space="preserve"> is used in its place</w:t>
      </w:r>
      <w:r w:rsidR="00751E5C" w:rsidRPr="002B4E47">
        <w:t>.</w:t>
      </w:r>
      <w:r w:rsidR="00D06D4D">
        <w:rPr>
          <w:b/>
        </w:rPr>
        <w:t xml:space="preserve"> </w:t>
      </w:r>
      <w:r w:rsidR="00C04EFC" w:rsidRPr="002B4E47">
        <w:t>The ejection fraction is the percentage of blood (out of the total amount) that is ejected with each ventricular systole, and is equal to the stroke volume divided by the EDV.</w:t>
      </w:r>
      <w:r w:rsidR="00D06D4D">
        <w:t xml:space="preserve"> </w:t>
      </w:r>
      <w:r w:rsidR="00C04EFC" w:rsidRPr="002B4E47">
        <w:t xml:space="preserve">A normal ejection fraction is about </w:t>
      </w:r>
      <w:r w:rsidR="00C04EFC" w:rsidRPr="002B4E47">
        <w:rPr>
          <w:u w:val="single"/>
        </w:rPr>
        <w:t>50–</w:t>
      </w:r>
      <w:r w:rsidR="00C04EFC" w:rsidRPr="002B4E47">
        <w:rPr>
          <w:u w:val="single"/>
        </w:rPr>
        <w:lastRenderedPageBreak/>
        <w:t>65</w:t>
      </w:r>
      <w:r w:rsidR="00C04EFC" w:rsidRPr="002B4E47">
        <w:t>%, and this value should be equal for each ventricle.</w:t>
      </w:r>
      <w:r w:rsidR="00751E5C" w:rsidRPr="002B4E47">
        <w:rPr>
          <w:b/>
        </w:rPr>
        <w:t xml:space="preserve"> </w:t>
      </w:r>
      <w:r w:rsidR="00C04EFC" w:rsidRPr="002B4E47">
        <w:t xml:space="preserve">Three factors influence the stroke volume: </w:t>
      </w:r>
      <w:r w:rsidR="00751E5C" w:rsidRPr="002B4E47">
        <w:t xml:space="preserve">(1) </w:t>
      </w:r>
      <w:r w:rsidR="00C04EFC" w:rsidRPr="002B4E47">
        <w:rPr>
          <w:u w:val="single"/>
        </w:rPr>
        <w:t>preload</w:t>
      </w:r>
      <w:r w:rsidR="00C04EFC" w:rsidRPr="002B4E47">
        <w:t xml:space="preserve">, </w:t>
      </w:r>
      <w:r w:rsidR="00751E5C" w:rsidRPr="002B4E47">
        <w:t xml:space="preserve">(2) </w:t>
      </w:r>
      <w:r w:rsidR="00C04EFC" w:rsidRPr="002B4E47">
        <w:rPr>
          <w:u w:val="single"/>
        </w:rPr>
        <w:t>heart contractility</w:t>
      </w:r>
      <w:r w:rsidR="00BF4AF4" w:rsidRPr="002B4E47">
        <w:t xml:space="preserve">, </w:t>
      </w:r>
      <w:r w:rsidR="00C04EFC" w:rsidRPr="002B4E47">
        <w:t xml:space="preserve">and </w:t>
      </w:r>
      <w:r w:rsidR="00751E5C" w:rsidRPr="002B4E47">
        <w:t xml:space="preserve">(3) </w:t>
      </w:r>
      <w:proofErr w:type="spellStart"/>
      <w:r w:rsidR="00C04EFC" w:rsidRPr="002B4E47">
        <w:rPr>
          <w:u w:val="single"/>
        </w:rPr>
        <w:t>afterload</w:t>
      </w:r>
      <w:proofErr w:type="spellEnd"/>
      <w:r w:rsidR="001C672F" w:rsidRPr="002B4E47">
        <w:t>.</w:t>
      </w:r>
    </w:p>
    <w:p w:rsidR="001C672F" w:rsidRPr="002B4E47" w:rsidRDefault="0057701F" w:rsidP="002B4E47">
      <w:pPr>
        <w:numPr>
          <w:ilvl w:val="0"/>
          <w:numId w:val="71"/>
        </w:numPr>
        <w:spacing w:line="360" w:lineRule="auto"/>
        <w:rPr>
          <w:u w:val="single"/>
        </w:rPr>
      </w:pPr>
      <w:r w:rsidRPr="002B4E47">
        <w:rPr>
          <w:b/>
        </w:rPr>
        <w:t xml:space="preserve">Preload: Degree of </w:t>
      </w:r>
      <w:r w:rsidR="00421A0A">
        <w:rPr>
          <w:b/>
        </w:rPr>
        <w:t>c</w:t>
      </w:r>
      <w:r w:rsidR="00421A0A" w:rsidRPr="002B4E47">
        <w:rPr>
          <w:b/>
        </w:rPr>
        <w:t xml:space="preserve">ardiac </w:t>
      </w:r>
      <w:r w:rsidR="00421A0A">
        <w:rPr>
          <w:b/>
        </w:rPr>
        <w:t>m</w:t>
      </w:r>
      <w:r w:rsidR="00421A0A" w:rsidRPr="002B4E47">
        <w:rPr>
          <w:b/>
        </w:rPr>
        <w:t xml:space="preserve">uscle </w:t>
      </w:r>
      <w:r w:rsidR="00421A0A">
        <w:rPr>
          <w:b/>
        </w:rPr>
        <w:t>c</w:t>
      </w:r>
      <w:r w:rsidRPr="002B4E47">
        <w:rPr>
          <w:b/>
        </w:rPr>
        <w:t xml:space="preserve">ell </w:t>
      </w:r>
      <w:r w:rsidR="00E834DC">
        <w:rPr>
          <w:b/>
        </w:rPr>
        <w:t>s</w:t>
      </w:r>
      <w:r w:rsidRPr="002B4E47">
        <w:rPr>
          <w:b/>
        </w:rPr>
        <w:t>tretch</w:t>
      </w:r>
      <w:r w:rsidR="00C04EFC" w:rsidRPr="002B4E47">
        <w:rPr>
          <w:b/>
        </w:rPr>
        <w:t>:</w:t>
      </w:r>
      <w:r w:rsidR="00C04EFC" w:rsidRPr="002B4E47">
        <w:t xml:space="preserve"> preload </w:t>
      </w:r>
      <w:r w:rsidR="001C672F" w:rsidRPr="002B4E47">
        <w:t xml:space="preserve">refers to the length or degree of stretch of the </w:t>
      </w:r>
      <w:proofErr w:type="spellStart"/>
      <w:r w:rsidR="001C672F" w:rsidRPr="002B4E47">
        <w:t>sarcomeres</w:t>
      </w:r>
      <w:proofErr w:type="spellEnd"/>
      <w:r w:rsidR="001C672F" w:rsidRPr="002B4E47">
        <w:t xml:space="preserve"> in the ventricular cells before they contract. The degree of preload is largely determined by the EDV, or the amount of blood that has drained into the ventricle by the end of the filling phase.</w:t>
      </w:r>
      <w:r w:rsidR="00D06D4D">
        <w:t xml:space="preserve"> </w:t>
      </w:r>
      <w:r w:rsidR="00751E5C" w:rsidRPr="002B4E47">
        <w:rPr>
          <w:b/>
        </w:rPr>
        <w:t>What two factors influence the EDV?</w:t>
      </w:r>
      <w:r w:rsidR="00751E5C" w:rsidRPr="002B4E47">
        <w:t xml:space="preserve"> (1) </w:t>
      </w:r>
      <w:proofErr w:type="gramStart"/>
      <w:r w:rsidR="00751E5C" w:rsidRPr="002B4E47">
        <w:rPr>
          <w:u w:val="single"/>
        </w:rPr>
        <w:t>t</w:t>
      </w:r>
      <w:r w:rsidR="001C672F" w:rsidRPr="002B4E47">
        <w:rPr>
          <w:u w:val="single"/>
        </w:rPr>
        <w:t>he</w:t>
      </w:r>
      <w:proofErr w:type="gramEnd"/>
      <w:r w:rsidR="001C672F" w:rsidRPr="002B4E47">
        <w:rPr>
          <w:u w:val="single"/>
        </w:rPr>
        <w:t xml:space="preserve"> length of time the ventricle spends in diastole</w:t>
      </w:r>
      <w:r w:rsidR="001C672F" w:rsidRPr="002B4E47">
        <w:t xml:space="preserve"> and</w:t>
      </w:r>
      <w:r w:rsidR="00751E5C" w:rsidRPr="002B4E47">
        <w:t xml:space="preserve"> (2) </w:t>
      </w:r>
      <w:r w:rsidR="001C672F" w:rsidRPr="002B4E47">
        <w:rPr>
          <w:u w:val="single"/>
        </w:rPr>
        <w:t xml:space="preserve">the amount of blood returning to the right ventricle from the systemic circuit, a quantity called venous return. </w:t>
      </w:r>
    </w:p>
    <w:p w:rsidR="00310515" w:rsidRPr="002B4E47" w:rsidRDefault="0057701F" w:rsidP="002B4E47">
      <w:pPr>
        <w:numPr>
          <w:ilvl w:val="0"/>
          <w:numId w:val="71"/>
        </w:numPr>
        <w:spacing w:line="360" w:lineRule="auto"/>
        <w:rPr>
          <w:b/>
        </w:rPr>
      </w:pPr>
      <w:r w:rsidRPr="002B4E47">
        <w:rPr>
          <w:b/>
        </w:rPr>
        <w:t>Contractility</w:t>
      </w:r>
      <w:r w:rsidR="00310515" w:rsidRPr="002B4E47">
        <w:t xml:space="preserve"> is the heart’s intrinsic pumping ability, or ability to generate tension.</w:t>
      </w:r>
      <w:r w:rsidR="00D06D4D">
        <w:t xml:space="preserve"> </w:t>
      </w:r>
      <w:r w:rsidR="004F7C7A" w:rsidRPr="002B4E47">
        <w:t>I</w:t>
      </w:r>
      <w:r w:rsidR="00310515" w:rsidRPr="002B4E47">
        <w:t xml:space="preserve">ncreasing contractility will </w:t>
      </w:r>
      <w:r w:rsidR="00310515" w:rsidRPr="002B4E47">
        <w:rPr>
          <w:u w:val="single"/>
        </w:rPr>
        <w:t>increase</w:t>
      </w:r>
      <w:r w:rsidR="00310515" w:rsidRPr="002B4E47">
        <w:t xml:space="preserve"> the stroke volume and therefore decrease the ESV. </w:t>
      </w:r>
    </w:p>
    <w:p w:rsidR="00115DDC" w:rsidRPr="002B4E47" w:rsidRDefault="0057701F" w:rsidP="002B4E47">
      <w:pPr>
        <w:numPr>
          <w:ilvl w:val="0"/>
          <w:numId w:val="71"/>
        </w:numPr>
        <w:spacing w:line="360" w:lineRule="auto"/>
        <w:rPr>
          <w:b/>
        </w:rPr>
      </w:pPr>
      <w:proofErr w:type="spellStart"/>
      <w:r w:rsidRPr="002B4E47">
        <w:rPr>
          <w:b/>
        </w:rPr>
        <w:t>Aft</w:t>
      </w:r>
      <w:r w:rsidR="00C04EFC" w:rsidRPr="002B4E47">
        <w:rPr>
          <w:b/>
        </w:rPr>
        <w:t>erload</w:t>
      </w:r>
      <w:proofErr w:type="spellEnd"/>
      <w:r w:rsidR="00C04EFC" w:rsidRPr="002B4E47">
        <w:rPr>
          <w:b/>
        </w:rPr>
        <w:t xml:space="preserve">: Amount of </w:t>
      </w:r>
      <w:r w:rsidR="00E834DC">
        <w:rPr>
          <w:b/>
        </w:rPr>
        <w:t>b</w:t>
      </w:r>
      <w:r w:rsidR="00C04EFC" w:rsidRPr="002B4E47">
        <w:rPr>
          <w:b/>
        </w:rPr>
        <w:t xml:space="preserve">ack </w:t>
      </w:r>
      <w:r w:rsidR="00E834DC">
        <w:rPr>
          <w:b/>
        </w:rPr>
        <w:t>p</w:t>
      </w:r>
      <w:r w:rsidR="00C04EFC" w:rsidRPr="002B4E47">
        <w:rPr>
          <w:b/>
        </w:rPr>
        <w:t xml:space="preserve">ressure: </w:t>
      </w:r>
      <w:proofErr w:type="spellStart"/>
      <w:r w:rsidR="00E834DC">
        <w:rPr>
          <w:b/>
        </w:rPr>
        <w:t>A</w:t>
      </w:r>
      <w:r w:rsidR="00CE4BB1" w:rsidRPr="002B4E47">
        <w:rPr>
          <w:b/>
        </w:rPr>
        <w:t>fterload</w:t>
      </w:r>
      <w:proofErr w:type="spellEnd"/>
      <w:r w:rsidR="00CE4BB1" w:rsidRPr="002B4E47">
        <w:t xml:space="preserve"> refers to the force that the right and left ventricles must overcome in order to eject blood into their respective arteries.</w:t>
      </w:r>
      <w:r w:rsidR="00D06D4D">
        <w:t xml:space="preserve"> </w:t>
      </w:r>
      <w:proofErr w:type="spellStart"/>
      <w:r w:rsidR="00115DDC" w:rsidRPr="002B4E47">
        <w:t>Afterload</w:t>
      </w:r>
      <w:proofErr w:type="spellEnd"/>
      <w:r w:rsidR="00115DDC" w:rsidRPr="002B4E47">
        <w:rPr>
          <w:b/>
        </w:rPr>
        <w:t xml:space="preserve"> </w:t>
      </w:r>
      <w:r w:rsidR="00CE4BB1" w:rsidRPr="002B4E47">
        <w:t xml:space="preserve">is largely determined by the </w:t>
      </w:r>
      <w:r w:rsidR="00CE4BB1" w:rsidRPr="002B4E47">
        <w:rPr>
          <w:u w:val="single"/>
        </w:rPr>
        <w:t>blood pressure</w:t>
      </w:r>
      <w:r w:rsidR="00CE4BB1" w:rsidRPr="002B4E47">
        <w:t xml:space="preserve"> in the arteries of both the pulmonary and systemic circuits. </w:t>
      </w:r>
    </w:p>
    <w:p w:rsidR="00B865D1" w:rsidRPr="002B4E47" w:rsidRDefault="0057701F" w:rsidP="002B4E47">
      <w:pPr>
        <w:numPr>
          <w:ilvl w:val="0"/>
          <w:numId w:val="66"/>
        </w:numPr>
        <w:spacing w:line="360" w:lineRule="auto"/>
        <w:rPr>
          <w:b/>
        </w:rPr>
      </w:pPr>
      <w:r w:rsidRPr="002B4E47">
        <w:rPr>
          <w:b/>
        </w:rPr>
        <w:t>Factors that Influence Heart Rate</w:t>
      </w:r>
      <w:r w:rsidR="00B865D1" w:rsidRPr="002B4E47">
        <w:rPr>
          <w:b/>
        </w:rPr>
        <w:t>:</w:t>
      </w:r>
      <w:r w:rsidR="00D06D4D">
        <w:rPr>
          <w:b/>
        </w:rPr>
        <w:t xml:space="preserve"> </w:t>
      </w:r>
      <w:r w:rsidR="00B865D1" w:rsidRPr="002B4E47">
        <w:t>The other determinant of cardiac output is the heart rate. Under normal conditions, the rate at which the SA node generates action potentials determines the heart rate</w:t>
      </w:r>
      <w:r w:rsidR="00E837D9" w:rsidRPr="002B4E47">
        <w:t>.</w:t>
      </w:r>
      <w:r w:rsidR="00D06D4D">
        <w:rPr>
          <w:b/>
        </w:rPr>
        <w:t xml:space="preserve"> </w:t>
      </w:r>
      <w:r w:rsidR="00B865D1" w:rsidRPr="002B4E47">
        <w:t xml:space="preserve">Factors that influence the rate at which the SA node depolarizes are known as </w:t>
      </w:r>
      <w:proofErr w:type="spellStart"/>
      <w:r w:rsidR="00B865D1" w:rsidRPr="002B4E47">
        <w:t>chronotropic</w:t>
      </w:r>
      <w:proofErr w:type="spellEnd"/>
      <w:r w:rsidR="00B865D1" w:rsidRPr="002B4E47">
        <w:t xml:space="preserve"> agents. </w:t>
      </w:r>
    </w:p>
    <w:p w:rsidR="007F37C5" w:rsidRPr="002B4E47" w:rsidRDefault="0057701F" w:rsidP="002B4E47">
      <w:pPr>
        <w:numPr>
          <w:ilvl w:val="0"/>
          <w:numId w:val="66"/>
        </w:numPr>
        <w:spacing w:line="360" w:lineRule="auto"/>
        <w:rPr>
          <w:b/>
        </w:rPr>
      </w:pPr>
      <w:r w:rsidRPr="002B4E47">
        <w:rPr>
          <w:b/>
        </w:rPr>
        <w:t>Regulation of Cardiac Output</w:t>
      </w:r>
      <w:r w:rsidR="007F37C5" w:rsidRPr="002B4E47">
        <w:rPr>
          <w:b/>
        </w:rPr>
        <w:t>:</w:t>
      </w:r>
      <w:r w:rsidR="002414AD" w:rsidRPr="002B4E47">
        <w:rPr>
          <w:b/>
        </w:rPr>
        <w:t xml:space="preserve"> </w:t>
      </w:r>
      <w:r w:rsidR="007F37C5" w:rsidRPr="002B4E47">
        <w:t xml:space="preserve">Although the heart is </w:t>
      </w:r>
      <w:proofErr w:type="spellStart"/>
      <w:r w:rsidR="007F37C5" w:rsidRPr="002B4E47">
        <w:t>autorhythmic</w:t>
      </w:r>
      <w:proofErr w:type="spellEnd"/>
      <w:r w:rsidR="007F37C5" w:rsidRPr="002B4E47">
        <w:t>, it still requires regulation to ensure that cardiac output meets the body’s needs</w:t>
      </w:r>
      <w:r w:rsidR="00383A91" w:rsidRPr="002B4E47">
        <w:t>.</w:t>
      </w:r>
      <w:r w:rsidR="00D06D4D">
        <w:t xml:space="preserve"> </w:t>
      </w:r>
      <w:r w:rsidR="005C020E" w:rsidRPr="002B4E47">
        <w:t xml:space="preserve">Cardiac output is regulated primarily by the </w:t>
      </w:r>
      <w:r w:rsidR="005C020E" w:rsidRPr="002B4E47">
        <w:rPr>
          <w:u w:val="single"/>
        </w:rPr>
        <w:t>nervous</w:t>
      </w:r>
      <w:r w:rsidR="005C020E" w:rsidRPr="002B4E47">
        <w:t xml:space="preserve"> and </w:t>
      </w:r>
      <w:r w:rsidR="005C020E" w:rsidRPr="002B4E47">
        <w:rPr>
          <w:u w:val="single"/>
        </w:rPr>
        <w:t>endocrine</w:t>
      </w:r>
      <w:r w:rsidR="005C020E" w:rsidRPr="002B4E47">
        <w:t xml:space="preserve"> systems, which influence both </w:t>
      </w:r>
      <w:r w:rsidR="005C020E" w:rsidRPr="002B4E47">
        <w:rPr>
          <w:u w:val="single"/>
        </w:rPr>
        <w:t>heart rate</w:t>
      </w:r>
      <w:r w:rsidR="005C020E" w:rsidRPr="002B4E47">
        <w:t xml:space="preserve"> and </w:t>
      </w:r>
      <w:r w:rsidR="005C020E" w:rsidRPr="002B4E47">
        <w:rPr>
          <w:u w:val="single"/>
        </w:rPr>
        <w:t>stroke volume</w:t>
      </w:r>
      <w:r w:rsidR="005C020E" w:rsidRPr="002B4E47">
        <w:t xml:space="preserve"> </w:t>
      </w:r>
      <w:r w:rsidR="002414AD" w:rsidRPr="002B4E47">
        <w:rPr>
          <w:b/>
        </w:rPr>
        <w:t>(</w:t>
      </w:r>
      <w:r w:rsidR="00ED1B9A" w:rsidRPr="002B4E47">
        <w:rPr>
          <w:b/>
        </w:rPr>
        <w:t>Figure 17.2</w:t>
      </w:r>
      <w:r w:rsidR="006F2FF1">
        <w:rPr>
          <w:b/>
        </w:rPr>
        <w:t>1</w:t>
      </w:r>
      <w:r w:rsidR="002414AD" w:rsidRPr="002B4E47">
        <w:rPr>
          <w:b/>
        </w:rPr>
        <w:t>):</w:t>
      </w:r>
      <w:r w:rsidR="00ED1B9A" w:rsidRPr="002B4E47">
        <w:rPr>
          <w:b/>
        </w:rPr>
        <w:t xml:space="preserve"> </w:t>
      </w:r>
    </w:p>
    <w:p w:rsidR="007F37C5" w:rsidRPr="002B4E47" w:rsidRDefault="007F37C5" w:rsidP="002B4E47">
      <w:pPr>
        <w:numPr>
          <w:ilvl w:val="0"/>
          <w:numId w:val="80"/>
        </w:numPr>
        <w:spacing w:line="360" w:lineRule="auto"/>
      </w:pPr>
      <w:r w:rsidRPr="002B4E47">
        <w:rPr>
          <w:b/>
        </w:rPr>
        <w:t xml:space="preserve">Cardiac </w:t>
      </w:r>
      <w:proofErr w:type="spellStart"/>
      <w:r w:rsidR="00E834DC">
        <w:rPr>
          <w:b/>
        </w:rPr>
        <w:t>i</w:t>
      </w:r>
      <w:r w:rsidRPr="002B4E47">
        <w:rPr>
          <w:b/>
        </w:rPr>
        <w:t>nnervation</w:t>
      </w:r>
      <w:proofErr w:type="spellEnd"/>
      <w:r w:rsidRPr="002B4E47">
        <w:rPr>
          <w:b/>
        </w:rPr>
        <w:t xml:space="preserve"> and </w:t>
      </w:r>
      <w:r w:rsidR="00E834DC">
        <w:rPr>
          <w:b/>
        </w:rPr>
        <w:t>r</w:t>
      </w:r>
      <w:r w:rsidRPr="002B4E47">
        <w:rPr>
          <w:b/>
        </w:rPr>
        <w:t xml:space="preserve">egulation by the </w:t>
      </w:r>
      <w:r w:rsidR="00E834DC">
        <w:rPr>
          <w:b/>
        </w:rPr>
        <w:t>autonomic n</w:t>
      </w:r>
      <w:r w:rsidRPr="002B4E47">
        <w:rPr>
          <w:b/>
        </w:rPr>
        <w:t xml:space="preserve">ervous </w:t>
      </w:r>
      <w:r w:rsidR="00E834DC">
        <w:rPr>
          <w:b/>
        </w:rPr>
        <w:t>s</w:t>
      </w:r>
      <w:r w:rsidRPr="002B4E47">
        <w:rPr>
          <w:b/>
        </w:rPr>
        <w:t xml:space="preserve">ystem: </w:t>
      </w:r>
      <w:r w:rsidRPr="002B4E47">
        <w:t>The two branches of the autonomic nervous system, or ANS, regulate our automatic functions.</w:t>
      </w:r>
      <w:r w:rsidR="0050734D" w:rsidRPr="002B4E47">
        <w:t xml:space="preserve"> The sympathetic division of the ANS </w:t>
      </w:r>
      <w:r w:rsidRPr="002B4E47">
        <w:t xml:space="preserve">innervates the heart via a set of </w:t>
      </w:r>
      <w:r w:rsidRPr="002B4E47">
        <w:rPr>
          <w:b/>
        </w:rPr>
        <w:t>sympathetic nerves</w:t>
      </w:r>
      <w:r w:rsidR="006A5969" w:rsidRPr="002B4E47">
        <w:rPr>
          <w:b/>
        </w:rPr>
        <w:t xml:space="preserve"> </w:t>
      </w:r>
      <w:r w:rsidR="006A5969" w:rsidRPr="002B4E47">
        <w:t xml:space="preserve">that </w:t>
      </w:r>
      <w:r w:rsidRPr="002B4E47">
        <w:t xml:space="preserve">release the neurotransmitter </w:t>
      </w:r>
      <w:proofErr w:type="spellStart"/>
      <w:r w:rsidRPr="002B4E47">
        <w:rPr>
          <w:u w:val="single"/>
        </w:rPr>
        <w:t>norepinephrine</w:t>
      </w:r>
      <w:proofErr w:type="spellEnd"/>
      <w:r w:rsidRPr="002B4E47">
        <w:t xml:space="preserve">, which increases cardiac output with both positive </w:t>
      </w:r>
      <w:proofErr w:type="spellStart"/>
      <w:r w:rsidRPr="002B4E47">
        <w:t>chronotropic</w:t>
      </w:r>
      <w:proofErr w:type="spellEnd"/>
      <w:r w:rsidRPr="002B4E47">
        <w:t xml:space="preserve"> and </w:t>
      </w:r>
      <w:proofErr w:type="spellStart"/>
      <w:r w:rsidRPr="002B4E47">
        <w:t>inotropic</w:t>
      </w:r>
      <w:proofErr w:type="spellEnd"/>
      <w:r w:rsidRPr="002B4E47">
        <w:t xml:space="preserve"> effects.</w:t>
      </w:r>
    </w:p>
    <w:p w:rsidR="00C21483" w:rsidRPr="002B4E47" w:rsidRDefault="0050734D" w:rsidP="002B4E47">
      <w:pPr>
        <w:numPr>
          <w:ilvl w:val="0"/>
          <w:numId w:val="80"/>
        </w:numPr>
        <w:spacing w:line="360" w:lineRule="auto"/>
        <w:rPr>
          <w:b/>
        </w:rPr>
      </w:pPr>
      <w:r w:rsidRPr="002B4E47">
        <w:rPr>
          <w:b/>
        </w:rPr>
        <w:lastRenderedPageBreak/>
        <w:t xml:space="preserve">Cardiac </w:t>
      </w:r>
      <w:proofErr w:type="spellStart"/>
      <w:r w:rsidR="00E834DC">
        <w:rPr>
          <w:b/>
        </w:rPr>
        <w:t>i</w:t>
      </w:r>
      <w:r w:rsidRPr="002B4E47">
        <w:rPr>
          <w:b/>
        </w:rPr>
        <w:t>nnervation</w:t>
      </w:r>
      <w:proofErr w:type="spellEnd"/>
      <w:r w:rsidRPr="002B4E47">
        <w:rPr>
          <w:b/>
        </w:rPr>
        <w:t xml:space="preserve"> and </w:t>
      </w:r>
      <w:r w:rsidR="00E834DC">
        <w:rPr>
          <w:b/>
        </w:rPr>
        <w:t>r</w:t>
      </w:r>
      <w:r w:rsidRPr="002B4E47">
        <w:rPr>
          <w:b/>
        </w:rPr>
        <w:t xml:space="preserve">egulation by the </w:t>
      </w:r>
      <w:r w:rsidR="00E834DC">
        <w:rPr>
          <w:b/>
        </w:rPr>
        <w:t>parasympathetic n</w:t>
      </w:r>
      <w:r w:rsidRPr="002B4E47">
        <w:rPr>
          <w:b/>
        </w:rPr>
        <w:t xml:space="preserve">ervous </w:t>
      </w:r>
      <w:r w:rsidR="00E834DC">
        <w:rPr>
          <w:b/>
        </w:rPr>
        <w:t>s</w:t>
      </w:r>
      <w:r w:rsidRPr="002B4E47">
        <w:rPr>
          <w:b/>
        </w:rPr>
        <w:t xml:space="preserve">ystem: </w:t>
      </w:r>
      <w:r w:rsidR="00C21483" w:rsidRPr="002B4E47">
        <w:t>The parasympathetic nervous system exerts essentially the opposite effec</w:t>
      </w:r>
      <w:r w:rsidR="00696A89" w:rsidRPr="002B4E47">
        <w:t>ts on the heart.</w:t>
      </w:r>
      <w:r w:rsidR="00D06D4D">
        <w:t xml:space="preserve"> </w:t>
      </w:r>
      <w:r w:rsidR="00696A89" w:rsidRPr="002B4E47">
        <w:t>I</w:t>
      </w:r>
      <w:r w:rsidR="00C21483" w:rsidRPr="002B4E47">
        <w:t xml:space="preserve">t innervates the heart by the left and right </w:t>
      </w:r>
      <w:proofErr w:type="spellStart"/>
      <w:r w:rsidR="00C21483" w:rsidRPr="002B4E47">
        <w:rPr>
          <w:u w:val="single"/>
        </w:rPr>
        <w:t>vagus</w:t>
      </w:r>
      <w:proofErr w:type="spellEnd"/>
      <w:r w:rsidR="00C21483" w:rsidRPr="002B4E47">
        <w:t xml:space="preserve"> nerves</w:t>
      </w:r>
      <w:r w:rsidR="00C21483" w:rsidRPr="002B4E47">
        <w:rPr>
          <w:i/>
        </w:rPr>
        <w:t xml:space="preserve"> </w:t>
      </w:r>
      <w:r w:rsidR="00C21483" w:rsidRPr="002B4E47">
        <w:t xml:space="preserve">(CN X). </w:t>
      </w:r>
      <w:r w:rsidRPr="002B4E47">
        <w:t xml:space="preserve">The </w:t>
      </w:r>
      <w:r w:rsidR="00060E80" w:rsidRPr="002B4E47">
        <w:t xml:space="preserve">nerves of the </w:t>
      </w:r>
      <w:r w:rsidRPr="002B4E47">
        <w:t>parasympathetic division of the ANS</w:t>
      </w:r>
      <w:r w:rsidR="00060E80" w:rsidRPr="002B4E47">
        <w:t xml:space="preserve"> </w:t>
      </w:r>
      <w:r w:rsidR="00C21483" w:rsidRPr="002B4E47">
        <w:t xml:space="preserve">release </w:t>
      </w:r>
      <w:r w:rsidR="004F7C7A" w:rsidRPr="002B4E47">
        <w:t xml:space="preserve">the neurotransmitter </w:t>
      </w:r>
      <w:r w:rsidR="00C21483" w:rsidRPr="002B4E47">
        <w:rPr>
          <w:u w:val="single"/>
        </w:rPr>
        <w:t>acetylcholine</w:t>
      </w:r>
      <w:r w:rsidR="00C21483" w:rsidRPr="002B4E47">
        <w:t xml:space="preserve">, which primarily affects the SA node, decreasing its rate of action potential generation. </w:t>
      </w:r>
    </w:p>
    <w:p w:rsidR="00F17C89" w:rsidRPr="002B4E47" w:rsidRDefault="0057701F" w:rsidP="002B4E47">
      <w:pPr>
        <w:numPr>
          <w:ilvl w:val="0"/>
          <w:numId w:val="80"/>
        </w:numPr>
        <w:spacing w:line="360" w:lineRule="auto"/>
        <w:rPr>
          <w:b/>
        </w:rPr>
      </w:pPr>
      <w:r w:rsidRPr="002B4E47">
        <w:rPr>
          <w:b/>
        </w:rPr>
        <w:t xml:space="preserve">Cardiac </w:t>
      </w:r>
      <w:r w:rsidR="00E834DC">
        <w:rPr>
          <w:b/>
        </w:rPr>
        <w:t>r</w:t>
      </w:r>
      <w:r w:rsidRPr="002B4E47">
        <w:rPr>
          <w:b/>
        </w:rPr>
        <w:t xml:space="preserve">egulation by the </w:t>
      </w:r>
      <w:r w:rsidR="00E834DC">
        <w:rPr>
          <w:b/>
        </w:rPr>
        <w:t>e</w:t>
      </w:r>
      <w:r w:rsidRPr="002B4E47">
        <w:rPr>
          <w:b/>
        </w:rPr>
        <w:t xml:space="preserve">ndocrine </w:t>
      </w:r>
      <w:r w:rsidR="00E834DC">
        <w:rPr>
          <w:b/>
        </w:rPr>
        <w:t>s</w:t>
      </w:r>
      <w:r w:rsidRPr="002B4E47">
        <w:rPr>
          <w:b/>
        </w:rPr>
        <w:t>ystem</w:t>
      </w:r>
      <w:r w:rsidR="00F17C89" w:rsidRPr="002B4E47">
        <w:rPr>
          <w:b/>
        </w:rPr>
        <w:t xml:space="preserve">: </w:t>
      </w:r>
      <w:r w:rsidR="00F17C89" w:rsidRPr="002B4E47">
        <w:t>Hormonal regulation of cardiac</w:t>
      </w:r>
      <w:r w:rsidR="00060E80" w:rsidRPr="002B4E47">
        <w:t xml:space="preserve"> output occurs in various forms, such as thyroid hormone, glucagon, </w:t>
      </w:r>
      <w:proofErr w:type="spellStart"/>
      <w:r w:rsidR="00060E80" w:rsidRPr="002B4E47">
        <w:t>aldosterone</w:t>
      </w:r>
      <w:proofErr w:type="spellEnd"/>
      <w:r w:rsidR="00060E80" w:rsidRPr="002B4E47">
        <w:t xml:space="preserve">, </w:t>
      </w:r>
      <w:proofErr w:type="spellStart"/>
      <w:r w:rsidR="00060E80" w:rsidRPr="002B4E47">
        <w:t>antidiuretic</w:t>
      </w:r>
      <w:proofErr w:type="spellEnd"/>
      <w:r w:rsidR="00060E80" w:rsidRPr="002B4E47">
        <w:t xml:space="preserve"> hormone, and </w:t>
      </w:r>
      <w:proofErr w:type="spellStart"/>
      <w:r w:rsidR="00060E80" w:rsidRPr="002B4E47">
        <w:t>atrial</w:t>
      </w:r>
      <w:proofErr w:type="spellEnd"/>
      <w:r w:rsidR="00060E80" w:rsidRPr="002B4E47">
        <w:t xml:space="preserve"> </w:t>
      </w:r>
      <w:proofErr w:type="spellStart"/>
      <w:r w:rsidR="00060E80" w:rsidRPr="002B4E47">
        <w:t>natriuretic</w:t>
      </w:r>
      <w:proofErr w:type="spellEnd"/>
      <w:r w:rsidR="00060E80" w:rsidRPr="002B4E47">
        <w:t xml:space="preserve"> peptide.</w:t>
      </w:r>
    </w:p>
    <w:p w:rsidR="00B91F70" w:rsidRPr="002B4E47" w:rsidRDefault="0057701F" w:rsidP="002B4E47">
      <w:pPr>
        <w:numPr>
          <w:ilvl w:val="0"/>
          <w:numId w:val="80"/>
        </w:numPr>
        <w:spacing w:line="360" w:lineRule="auto"/>
        <w:rPr>
          <w:b/>
        </w:rPr>
      </w:pPr>
      <w:r w:rsidRPr="002B4E47">
        <w:rPr>
          <w:b/>
        </w:rPr>
        <w:t xml:space="preserve">Other </w:t>
      </w:r>
      <w:r w:rsidR="00E834DC">
        <w:rPr>
          <w:b/>
        </w:rPr>
        <w:t>f</w:t>
      </w:r>
      <w:r w:rsidRPr="002B4E47">
        <w:rPr>
          <w:b/>
        </w:rPr>
        <w:t xml:space="preserve">actors that </w:t>
      </w:r>
      <w:r w:rsidR="00E834DC">
        <w:rPr>
          <w:b/>
        </w:rPr>
        <w:t>i</w:t>
      </w:r>
      <w:r w:rsidRPr="002B4E47">
        <w:rPr>
          <w:b/>
        </w:rPr>
        <w:t xml:space="preserve">nfluence </w:t>
      </w:r>
      <w:r w:rsidR="00E834DC">
        <w:rPr>
          <w:b/>
        </w:rPr>
        <w:t>c</w:t>
      </w:r>
      <w:r w:rsidRPr="002B4E47">
        <w:rPr>
          <w:b/>
        </w:rPr>
        <w:t xml:space="preserve">ardiac </w:t>
      </w:r>
      <w:r w:rsidR="00E834DC">
        <w:rPr>
          <w:b/>
        </w:rPr>
        <w:t>o</w:t>
      </w:r>
      <w:r w:rsidRPr="002B4E47">
        <w:rPr>
          <w:b/>
        </w:rPr>
        <w:t>utput</w:t>
      </w:r>
      <w:r w:rsidR="00B91F70" w:rsidRPr="002B4E47">
        <w:rPr>
          <w:b/>
        </w:rPr>
        <w:t xml:space="preserve">: </w:t>
      </w:r>
      <w:r w:rsidR="00B91F70" w:rsidRPr="002B4E47">
        <w:t xml:space="preserve">The following factors influence CO </w:t>
      </w:r>
      <w:r w:rsidR="003F4B53" w:rsidRPr="002B4E47">
        <w:rPr>
          <w:b/>
        </w:rPr>
        <w:t>(Figure 17.</w:t>
      </w:r>
      <w:r w:rsidR="006F2FF1" w:rsidRPr="002B4E47">
        <w:rPr>
          <w:b/>
        </w:rPr>
        <w:t>2</w:t>
      </w:r>
      <w:r w:rsidR="006F2FF1">
        <w:rPr>
          <w:b/>
        </w:rPr>
        <w:t>2</w:t>
      </w:r>
      <w:r w:rsidR="003F4B53" w:rsidRPr="002B4E47">
        <w:rPr>
          <w:b/>
        </w:rPr>
        <w:t>)</w:t>
      </w:r>
      <w:r w:rsidR="00E13AB1" w:rsidRPr="002B4E47">
        <w:rPr>
          <w:b/>
        </w:rPr>
        <w:t>:</w:t>
      </w:r>
      <w:r w:rsidR="00D06D4D">
        <w:rPr>
          <w:b/>
        </w:rPr>
        <w:t xml:space="preserve"> </w:t>
      </w:r>
      <w:r w:rsidR="00060E80" w:rsidRPr="002B4E47">
        <w:t>electrolyte concentration in the extracellular fluid, body temperature, age, physical fitness, and exercise.</w:t>
      </w:r>
    </w:p>
    <w:p w:rsidR="008B441F" w:rsidRPr="002B4E47" w:rsidRDefault="0057701F" w:rsidP="002B4E47">
      <w:pPr>
        <w:numPr>
          <w:ilvl w:val="0"/>
          <w:numId w:val="66"/>
        </w:numPr>
        <w:spacing w:line="360" w:lineRule="auto"/>
        <w:rPr>
          <w:b/>
        </w:rPr>
      </w:pPr>
      <w:r w:rsidRPr="002B4E47">
        <w:rPr>
          <w:b/>
        </w:rPr>
        <w:t xml:space="preserve">Heart </w:t>
      </w:r>
      <w:r w:rsidR="00EC647F">
        <w:rPr>
          <w:b/>
        </w:rPr>
        <w:t>f</w:t>
      </w:r>
      <w:bookmarkStart w:id="0" w:name="_GoBack"/>
      <w:bookmarkEnd w:id="0"/>
      <w:r w:rsidRPr="002B4E47">
        <w:rPr>
          <w:b/>
        </w:rPr>
        <w:t>ailure</w:t>
      </w:r>
      <w:r w:rsidR="002414AD" w:rsidRPr="002B4E47">
        <w:rPr>
          <w:b/>
        </w:rPr>
        <w:t xml:space="preserve"> </w:t>
      </w:r>
      <w:r w:rsidR="008B441F" w:rsidRPr="002B4E47">
        <w:t>is defined as any condition that reduces the heart’s ability to function effectively as a pump</w:t>
      </w:r>
      <w:r w:rsidR="00060E80" w:rsidRPr="002B4E47">
        <w:t xml:space="preserve"> and may be left ventricular or right ventricular failure</w:t>
      </w:r>
      <w:r w:rsidR="00E837D9" w:rsidRPr="002B4E47">
        <w:t>.</w:t>
      </w:r>
      <w:r w:rsidR="00D06D4D">
        <w:rPr>
          <w:b/>
        </w:rPr>
        <w:t xml:space="preserve"> </w:t>
      </w:r>
      <w:r w:rsidR="008B441F" w:rsidRPr="002B4E47">
        <w:t>Treatment of heart failure is generally aimed at increasing cardiac output via lifestyle modifications, medications, and surgery if necessary.</w:t>
      </w:r>
    </w:p>
    <w:sectPr w:rsidR="008B441F" w:rsidRPr="002B4E47" w:rsidSect="00B53FFB">
      <w:footerReference w:type="even"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10517" w:rsidRDefault="00610517" w:rsidP="005A1C88">
      <w:r>
        <w:separator/>
      </w:r>
    </w:p>
  </w:endnote>
  <w:endnote w:type="continuationSeparator" w:id="0">
    <w:p w:rsidR="00610517" w:rsidRDefault="00610517" w:rsidP="005A1C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0AFF" w:usb1="00007843" w:usb2="00000001"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419B" w:rsidRDefault="00C0419B" w:rsidP="00D06D4D">
    <w:pPr>
      <w:pStyle w:val="Footer"/>
      <w:tabs>
        <w:tab w:val="clear" w:pos="4680"/>
        <w:tab w:val="clear" w:pos="9360"/>
        <w:tab w:val="center" w:pos="4320"/>
        <w:tab w:val="right" w:pos="8640"/>
      </w:tabs>
    </w:pPr>
    <w:r>
      <w:t>[Type text]</w:t>
    </w:r>
    <w:r>
      <w:tab/>
      <w:t>[Type text]</w:t>
    </w:r>
    <w:r>
      <w:tab/>
      <w:t>[Type tex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419B" w:rsidRPr="00D06D4D" w:rsidRDefault="00C0419B" w:rsidP="00627B19">
    <w:pPr>
      <w:pStyle w:val="Footer"/>
      <w:tabs>
        <w:tab w:val="clear" w:pos="4680"/>
        <w:tab w:val="clear" w:pos="9360"/>
        <w:tab w:val="center" w:pos="4320"/>
        <w:tab w:val="right" w:pos="8640"/>
      </w:tabs>
      <w:jc w:val="center"/>
    </w:pPr>
    <w:r>
      <w:tab/>
    </w:r>
    <w:r w:rsidR="00627B19" w:rsidRPr="00627B19">
      <w:rPr>
        <w:rFonts w:eastAsia="MS Mincho"/>
        <w:sz w:val="18"/>
      </w:rPr>
      <w:t>Copyright © 2019 Pearson Education, Inc.</w:t>
    </w:r>
    <w:r>
      <w:tab/>
    </w:r>
    <w:r w:rsidR="00B53FFB">
      <w:rPr>
        <w:rStyle w:val="PageNumber"/>
      </w:rPr>
      <w:fldChar w:fldCharType="begin"/>
    </w:r>
    <w:r>
      <w:rPr>
        <w:rStyle w:val="PageNumber"/>
      </w:rPr>
      <w:instrText xml:space="preserve"> PAGE </w:instrText>
    </w:r>
    <w:r w:rsidR="00B53FFB">
      <w:rPr>
        <w:rStyle w:val="PageNumber"/>
      </w:rPr>
      <w:fldChar w:fldCharType="separate"/>
    </w:r>
    <w:r w:rsidR="00627B19">
      <w:rPr>
        <w:rStyle w:val="PageNumber"/>
        <w:noProof/>
      </w:rPr>
      <w:t>16</w:t>
    </w:r>
    <w:r w:rsidR="00B53FFB">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10517" w:rsidRDefault="00610517" w:rsidP="005A1C88">
      <w:r>
        <w:separator/>
      </w:r>
    </w:p>
  </w:footnote>
  <w:footnote w:type="continuationSeparator" w:id="0">
    <w:p w:rsidR="00610517" w:rsidRDefault="00610517" w:rsidP="005A1C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134CCE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CA00CC"/>
    <w:multiLevelType w:val="hybridMultilevel"/>
    <w:tmpl w:val="B7B419D4"/>
    <w:lvl w:ilvl="0" w:tplc="43A8D0B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420657F"/>
    <w:multiLevelType w:val="hybridMultilevel"/>
    <w:tmpl w:val="CE320FD6"/>
    <w:lvl w:ilvl="0" w:tplc="F5241F52">
      <w:start w:val="1"/>
      <w:numFmt w:val="lowerLetter"/>
      <w:lvlText w:val="%1."/>
      <w:lvlJc w:val="left"/>
      <w:pPr>
        <w:tabs>
          <w:tab w:val="num" w:pos="720"/>
        </w:tabs>
        <w:ind w:left="720" w:hanging="360"/>
      </w:pPr>
      <w:rPr>
        <w:rFonts w:ascii="Times New Roman" w:eastAsia="Times New Roman" w:hAnsi="Times New Roman" w:cs="Times New Roman"/>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D500F7"/>
    <w:multiLevelType w:val="hybridMultilevel"/>
    <w:tmpl w:val="3D3C8D50"/>
    <w:lvl w:ilvl="0" w:tplc="D3C235B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DB3FFD"/>
    <w:multiLevelType w:val="hybridMultilevel"/>
    <w:tmpl w:val="BB089BB0"/>
    <w:lvl w:ilvl="0" w:tplc="5EB481D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60C3953"/>
    <w:multiLevelType w:val="hybridMultilevel"/>
    <w:tmpl w:val="7DEC55C6"/>
    <w:lvl w:ilvl="0" w:tplc="1D56B3A8">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6995785"/>
    <w:multiLevelType w:val="hybridMultilevel"/>
    <w:tmpl w:val="32AC6B2A"/>
    <w:lvl w:ilvl="0" w:tplc="9000DCB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9775737"/>
    <w:multiLevelType w:val="hybridMultilevel"/>
    <w:tmpl w:val="0E30BF6C"/>
    <w:lvl w:ilvl="0" w:tplc="0262BB9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0E311A46"/>
    <w:multiLevelType w:val="hybridMultilevel"/>
    <w:tmpl w:val="33FA8F5C"/>
    <w:lvl w:ilvl="0" w:tplc="015A34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F3D3BCD"/>
    <w:multiLevelType w:val="hybridMultilevel"/>
    <w:tmpl w:val="6A886C52"/>
    <w:lvl w:ilvl="0" w:tplc="045A6E54">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10B06584"/>
    <w:multiLevelType w:val="hybridMultilevel"/>
    <w:tmpl w:val="6D140C38"/>
    <w:lvl w:ilvl="0" w:tplc="5BA685B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0C220B4"/>
    <w:multiLevelType w:val="hybridMultilevel"/>
    <w:tmpl w:val="EAB6D7DC"/>
    <w:lvl w:ilvl="0" w:tplc="95767EA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21F7342"/>
    <w:multiLevelType w:val="hybridMultilevel"/>
    <w:tmpl w:val="4BC057D4"/>
    <w:lvl w:ilvl="0" w:tplc="B712E29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25E5779"/>
    <w:multiLevelType w:val="hybridMultilevel"/>
    <w:tmpl w:val="CE1C9D32"/>
    <w:lvl w:ilvl="0" w:tplc="EF80ABC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13EE413C"/>
    <w:multiLevelType w:val="hybridMultilevel"/>
    <w:tmpl w:val="790E9C26"/>
    <w:lvl w:ilvl="0" w:tplc="CD08661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15AC2CEA"/>
    <w:multiLevelType w:val="hybridMultilevel"/>
    <w:tmpl w:val="DC3EAF36"/>
    <w:lvl w:ilvl="0" w:tplc="5818EEA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5D96651"/>
    <w:multiLevelType w:val="hybridMultilevel"/>
    <w:tmpl w:val="FECA55FE"/>
    <w:lvl w:ilvl="0" w:tplc="4B460E3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8051D0F"/>
    <w:multiLevelType w:val="hybridMultilevel"/>
    <w:tmpl w:val="536A726A"/>
    <w:lvl w:ilvl="0" w:tplc="04090001">
      <w:start w:val="1"/>
      <w:numFmt w:val="bullet"/>
      <w:lvlText w:val=""/>
      <w:lvlJc w:val="left"/>
      <w:pPr>
        <w:tabs>
          <w:tab w:val="num" w:pos="1080"/>
        </w:tabs>
        <w:ind w:left="1080" w:hanging="360"/>
      </w:pPr>
      <w:rPr>
        <w:rFonts w:ascii="Symbol" w:hAnsi="Symbol" w:hint="default"/>
      </w:rPr>
    </w:lvl>
    <w:lvl w:ilvl="1" w:tplc="6EC4ED3C">
      <w:start w:val="1"/>
      <w:numFmt w:val="lowerLetter"/>
      <w:lvlText w:val="%2."/>
      <w:lvlJc w:val="left"/>
      <w:pPr>
        <w:ind w:left="1800" w:hanging="360"/>
      </w:pPr>
      <w:rPr>
        <w:b/>
      </w:rPr>
    </w:lvl>
    <w:lvl w:ilvl="2" w:tplc="304A11C8">
      <w:start w:val="1"/>
      <w:numFmt w:val="upperLetter"/>
      <w:lvlText w:val="%3."/>
      <w:lvlJc w:val="left"/>
      <w:pPr>
        <w:ind w:left="2700" w:hanging="360"/>
      </w:pPr>
      <w:rPr>
        <w:rFonts w:hint="default"/>
      </w:rPr>
    </w:lvl>
    <w:lvl w:ilvl="3" w:tplc="CC00CA1A">
      <w:start w:val="1"/>
      <w:numFmt w:val="decimal"/>
      <w:lvlText w:val="%4."/>
      <w:lvlJc w:val="left"/>
      <w:pPr>
        <w:ind w:left="3240" w:hanging="360"/>
      </w:pPr>
      <w:rPr>
        <w:rFonts w:hint="default"/>
        <w:b w:val="0"/>
      </w:rPr>
    </w:lvl>
    <w:lvl w:ilvl="4" w:tplc="FA424754">
      <w:start w:val="2"/>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18367B28"/>
    <w:multiLevelType w:val="hybridMultilevel"/>
    <w:tmpl w:val="886C1A9A"/>
    <w:lvl w:ilvl="0" w:tplc="027A3D0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18FC1F16"/>
    <w:multiLevelType w:val="hybridMultilevel"/>
    <w:tmpl w:val="8ECEE2DC"/>
    <w:lvl w:ilvl="0" w:tplc="95FECBD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1A7D7590"/>
    <w:multiLevelType w:val="hybridMultilevel"/>
    <w:tmpl w:val="5FC4651A"/>
    <w:lvl w:ilvl="0" w:tplc="31FC03C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1A90406E"/>
    <w:multiLevelType w:val="hybridMultilevel"/>
    <w:tmpl w:val="99DC0446"/>
    <w:lvl w:ilvl="0" w:tplc="6E52C32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1AC52E51"/>
    <w:multiLevelType w:val="hybridMultilevel"/>
    <w:tmpl w:val="68726626"/>
    <w:lvl w:ilvl="0" w:tplc="099E76C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1B6B1950"/>
    <w:multiLevelType w:val="hybridMultilevel"/>
    <w:tmpl w:val="6CDEFDB4"/>
    <w:lvl w:ilvl="0" w:tplc="7F649376">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1C10589F"/>
    <w:multiLevelType w:val="hybridMultilevel"/>
    <w:tmpl w:val="51A0C044"/>
    <w:lvl w:ilvl="0" w:tplc="705E5218">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1E1A7A08"/>
    <w:multiLevelType w:val="hybridMultilevel"/>
    <w:tmpl w:val="725EED84"/>
    <w:lvl w:ilvl="0" w:tplc="80582D4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1FA11060"/>
    <w:multiLevelType w:val="hybridMultilevel"/>
    <w:tmpl w:val="DA7A267A"/>
    <w:lvl w:ilvl="0" w:tplc="FFBC758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1FE66362"/>
    <w:multiLevelType w:val="hybridMultilevel"/>
    <w:tmpl w:val="0F161032"/>
    <w:lvl w:ilvl="0" w:tplc="9A9A9C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22A3724A"/>
    <w:multiLevelType w:val="hybridMultilevel"/>
    <w:tmpl w:val="EC0C3542"/>
    <w:lvl w:ilvl="0" w:tplc="9000B14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253F0F0B"/>
    <w:multiLevelType w:val="hybridMultilevel"/>
    <w:tmpl w:val="5524CC14"/>
    <w:lvl w:ilvl="0" w:tplc="91BEA1F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25433A9D"/>
    <w:multiLevelType w:val="hybridMultilevel"/>
    <w:tmpl w:val="75EE8932"/>
    <w:lvl w:ilvl="0" w:tplc="E94C948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265B2A53"/>
    <w:multiLevelType w:val="hybridMultilevel"/>
    <w:tmpl w:val="30AA6286"/>
    <w:lvl w:ilvl="0" w:tplc="28B407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26721BF8"/>
    <w:multiLevelType w:val="hybridMultilevel"/>
    <w:tmpl w:val="3CDA0900"/>
    <w:lvl w:ilvl="0" w:tplc="A510CB1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6A421B8"/>
    <w:multiLevelType w:val="multilevel"/>
    <w:tmpl w:val="D9E47B62"/>
    <w:styleLink w:val="AmermanOutllineFormat"/>
    <w:lvl w:ilvl="0">
      <w:start w:val="1"/>
      <w:numFmt w:val="decimal"/>
      <w:lvlText w:val="%1)"/>
      <w:lvlJc w:val="left"/>
      <w:pPr>
        <w:ind w:left="720" w:hanging="360"/>
      </w:pPr>
      <w:rPr>
        <w:rFonts w:hint="default"/>
      </w:rPr>
    </w:lvl>
    <w:lvl w:ilvl="1">
      <w:start w:val="1"/>
      <w:numFmt w:val="none"/>
      <w:lvlText w:val="a."/>
      <w:lvlJc w:val="left"/>
      <w:pPr>
        <w:ind w:left="1080" w:hanging="360"/>
      </w:pPr>
      <w:rPr>
        <w:rFonts w:ascii="Times New Roman" w:hAnsi="Times New Roman" w:hint="default"/>
        <w:b/>
        <w:sz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4">
    <w:nsid w:val="279B30CB"/>
    <w:multiLevelType w:val="hybridMultilevel"/>
    <w:tmpl w:val="CD84EC3C"/>
    <w:lvl w:ilvl="0" w:tplc="52F4BB6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27CD178A"/>
    <w:multiLevelType w:val="hybridMultilevel"/>
    <w:tmpl w:val="3E5810BC"/>
    <w:lvl w:ilvl="0" w:tplc="49C0D680">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28E8117C"/>
    <w:multiLevelType w:val="hybridMultilevel"/>
    <w:tmpl w:val="30547DFE"/>
    <w:lvl w:ilvl="0" w:tplc="1C78699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291718F0"/>
    <w:multiLevelType w:val="hybridMultilevel"/>
    <w:tmpl w:val="79D20D52"/>
    <w:lvl w:ilvl="0" w:tplc="C8FAD40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2B22701D"/>
    <w:multiLevelType w:val="hybridMultilevel"/>
    <w:tmpl w:val="98BE5DCA"/>
    <w:lvl w:ilvl="0" w:tplc="9986141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31792DAF"/>
    <w:multiLevelType w:val="hybridMultilevel"/>
    <w:tmpl w:val="3FCCE2F8"/>
    <w:lvl w:ilvl="0" w:tplc="D55CCAA6">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3799261B"/>
    <w:multiLevelType w:val="hybridMultilevel"/>
    <w:tmpl w:val="6E565606"/>
    <w:lvl w:ilvl="0" w:tplc="7A9E901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38EC6BBB"/>
    <w:multiLevelType w:val="hybridMultilevel"/>
    <w:tmpl w:val="F6FE25B6"/>
    <w:lvl w:ilvl="0" w:tplc="2802194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9A540D1"/>
    <w:multiLevelType w:val="hybridMultilevel"/>
    <w:tmpl w:val="104EC1B0"/>
    <w:lvl w:ilvl="0" w:tplc="2E48E8A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3A2F4A43"/>
    <w:multiLevelType w:val="hybridMultilevel"/>
    <w:tmpl w:val="B7B4E5EC"/>
    <w:lvl w:ilvl="0" w:tplc="4EC2D48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3A854349"/>
    <w:multiLevelType w:val="hybridMultilevel"/>
    <w:tmpl w:val="641E271E"/>
    <w:lvl w:ilvl="0" w:tplc="1A76672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3BEC19F0"/>
    <w:multiLevelType w:val="hybridMultilevel"/>
    <w:tmpl w:val="D826BD36"/>
    <w:lvl w:ilvl="0" w:tplc="613EF976">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3CC478A0"/>
    <w:multiLevelType w:val="hybridMultilevel"/>
    <w:tmpl w:val="870A20C0"/>
    <w:lvl w:ilvl="0" w:tplc="4E08D93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3DB46729"/>
    <w:multiLevelType w:val="hybridMultilevel"/>
    <w:tmpl w:val="AF049A64"/>
    <w:lvl w:ilvl="0" w:tplc="950EAE4E">
      <w:start w:val="4"/>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3E0C11A5"/>
    <w:multiLevelType w:val="hybridMultilevel"/>
    <w:tmpl w:val="BA4C992A"/>
    <w:lvl w:ilvl="0" w:tplc="7FAC5CE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nsid w:val="405A79C6"/>
    <w:multiLevelType w:val="hybridMultilevel"/>
    <w:tmpl w:val="188C2554"/>
    <w:lvl w:ilvl="0" w:tplc="903489B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408901F0"/>
    <w:multiLevelType w:val="hybridMultilevel"/>
    <w:tmpl w:val="9E468D42"/>
    <w:lvl w:ilvl="0" w:tplc="B6C06C7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414B1024"/>
    <w:multiLevelType w:val="hybridMultilevel"/>
    <w:tmpl w:val="99CCCF8A"/>
    <w:lvl w:ilvl="0" w:tplc="9896179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nsid w:val="4695054F"/>
    <w:multiLevelType w:val="hybridMultilevel"/>
    <w:tmpl w:val="F076A6EA"/>
    <w:lvl w:ilvl="0" w:tplc="D4EAA03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75552CA"/>
    <w:multiLevelType w:val="hybridMultilevel"/>
    <w:tmpl w:val="AB5A1802"/>
    <w:lvl w:ilvl="0" w:tplc="6EAEA1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nsid w:val="47C3538B"/>
    <w:multiLevelType w:val="hybridMultilevel"/>
    <w:tmpl w:val="523ACA02"/>
    <w:lvl w:ilvl="0" w:tplc="615EF28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nsid w:val="4C3A7EF8"/>
    <w:multiLevelType w:val="hybridMultilevel"/>
    <w:tmpl w:val="6BD8AF7C"/>
    <w:lvl w:ilvl="0" w:tplc="DE4A6B96">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nsid w:val="4D5C0AE3"/>
    <w:multiLevelType w:val="hybridMultilevel"/>
    <w:tmpl w:val="01B86DF4"/>
    <w:lvl w:ilvl="0" w:tplc="71CCF8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nsid w:val="4E542B49"/>
    <w:multiLevelType w:val="hybridMultilevel"/>
    <w:tmpl w:val="4EBA888A"/>
    <w:lvl w:ilvl="0" w:tplc="9C40C89A">
      <w:start w:val="1"/>
      <w:numFmt w:val="decimal"/>
      <w:lvlText w:val="%1."/>
      <w:lvlJc w:val="left"/>
      <w:pPr>
        <w:ind w:left="1080" w:hanging="360"/>
      </w:pPr>
      <w:rPr>
        <w:rFonts w:hint="default"/>
        <w:b w:val="0"/>
      </w:rPr>
    </w:lvl>
    <w:lvl w:ilvl="1" w:tplc="9880DD62">
      <w:start w:val="1"/>
      <w:numFmt w:val="lowerLetter"/>
      <w:lvlText w:val="%2."/>
      <w:lvlJc w:val="left"/>
      <w:pPr>
        <w:ind w:left="1800" w:hanging="360"/>
      </w:pPr>
      <w:rPr>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nsid w:val="503F589E"/>
    <w:multiLevelType w:val="hybridMultilevel"/>
    <w:tmpl w:val="B3B81620"/>
    <w:lvl w:ilvl="0" w:tplc="F0C2E3D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nsid w:val="50C733CC"/>
    <w:multiLevelType w:val="hybridMultilevel"/>
    <w:tmpl w:val="5394D43E"/>
    <w:lvl w:ilvl="0" w:tplc="CD501040">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521D6993"/>
    <w:multiLevelType w:val="hybridMultilevel"/>
    <w:tmpl w:val="625E0E2C"/>
    <w:lvl w:ilvl="0" w:tplc="08308FF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nsid w:val="542E2B77"/>
    <w:multiLevelType w:val="hybridMultilevel"/>
    <w:tmpl w:val="174286B4"/>
    <w:lvl w:ilvl="0" w:tplc="489C13C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nsid w:val="55A61689"/>
    <w:multiLevelType w:val="hybridMultilevel"/>
    <w:tmpl w:val="3F6C7E08"/>
    <w:lvl w:ilvl="0" w:tplc="74102CBE">
      <w:start w:val="1"/>
      <w:numFmt w:val="lowerLetter"/>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nsid w:val="55DC1E6D"/>
    <w:multiLevelType w:val="hybridMultilevel"/>
    <w:tmpl w:val="7AF0A842"/>
    <w:lvl w:ilvl="0" w:tplc="D40A348E">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563C7793"/>
    <w:multiLevelType w:val="hybridMultilevel"/>
    <w:tmpl w:val="069A7EAE"/>
    <w:lvl w:ilvl="0" w:tplc="3800B0D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nsid w:val="57134F43"/>
    <w:multiLevelType w:val="hybridMultilevel"/>
    <w:tmpl w:val="9920ED4A"/>
    <w:lvl w:ilvl="0" w:tplc="A316F9B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nsid w:val="584A54DD"/>
    <w:multiLevelType w:val="hybridMultilevel"/>
    <w:tmpl w:val="C868C28C"/>
    <w:lvl w:ilvl="0" w:tplc="09F2DFF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9F423C7"/>
    <w:multiLevelType w:val="hybridMultilevel"/>
    <w:tmpl w:val="3B326416"/>
    <w:lvl w:ilvl="0" w:tplc="0110241C">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nsid w:val="5ADD23C0"/>
    <w:multiLevelType w:val="hybridMultilevel"/>
    <w:tmpl w:val="7BC2421A"/>
    <w:lvl w:ilvl="0" w:tplc="41CED636">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nsid w:val="5AFE17D7"/>
    <w:multiLevelType w:val="hybridMultilevel"/>
    <w:tmpl w:val="39083C82"/>
    <w:lvl w:ilvl="0" w:tplc="99A28072">
      <w:start w:val="1"/>
      <w:numFmt w:val="upp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5C823A98"/>
    <w:multiLevelType w:val="hybridMultilevel"/>
    <w:tmpl w:val="2092D4F8"/>
    <w:lvl w:ilvl="0" w:tplc="EB9C7974">
      <w:start w:val="1"/>
      <w:numFmt w:val="lowerLetter"/>
      <w:lvlText w:val="%1."/>
      <w:lvlJc w:val="left"/>
      <w:pPr>
        <w:ind w:left="144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nsid w:val="5C8C1F66"/>
    <w:multiLevelType w:val="hybridMultilevel"/>
    <w:tmpl w:val="8048E75E"/>
    <w:lvl w:ilvl="0" w:tplc="C4CA352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nsid w:val="5F3376DB"/>
    <w:multiLevelType w:val="hybridMultilevel"/>
    <w:tmpl w:val="631222EE"/>
    <w:lvl w:ilvl="0" w:tplc="4B544DD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nsid w:val="611F3EA0"/>
    <w:multiLevelType w:val="hybridMultilevel"/>
    <w:tmpl w:val="317E0D2E"/>
    <w:lvl w:ilvl="0" w:tplc="DB90A85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nsid w:val="69D44AC0"/>
    <w:multiLevelType w:val="hybridMultilevel"/>
    <w:tmpl w:val="2AE26F84"/>
    <w:lvl w:ilvl="0" w:tplc="7A22EA6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nsid w:val="6A6032E8"/>
    <w:multiLevelType w:val="hybridMultilevel"/>
    <w:tmpl w:val="832C9A1A"/>
    <w:lvl w:ilvl="0" w:tplc="05E6BE9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6C9F645D"/>
    <w:multiLevelType w:val="hybridMultilevel"/>
    <w:tmpl w:val="F898A308"/>
    <w:lvl w:ilvl="0" w:tplc="6CC065D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nsid w:val="6CB40012"/>
    <w:multiLevelType w:val="hybridMultilevel"/>
    <w:tmpl w:val="17269312"/>
    <w:lvl w:ilvl="0" w:tplc="073495E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nsid w:val="6D260EA0"/>
    <w:multiLevelType w:val="hybridMultilevel"/>
    <w:tmpl w:val="BF580EDA"/>
    <w:lvl w:ilvl="0" w:tplc="0C1E4C0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nsid w:val="6E8A6C3B"/>
    <w:multiLevelType w:val="hybridMultilevel"/>
    <w:tmpl w:val="05DC1224"/>
    <w:lvl w:ilvl="0" w:tplc="A6686D0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nsid w:val="7012340C"/>
    <w:multiLevelType w:val="hybridMultilevel"/>
    <w:tmpl w:val="A9DE555C"/>
    <w:lvl w:ilvl="0" w:tplc="FD4272E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nsid w:val="744B3CDB"/>
    <w:multiLevelType w:val="hybridMultilevel"/>
    <w:tmpl w:val="35AC70C4"/>
    <w:lvl w:ilvl="0" w:tplc="966E767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nsid w:val="756C7EFC"/>
    <w:multiLevelType w:val="hybridMultilevel"/>
    <w:tmpl w:val="1B34F8C8"/>
    <w:lvl w:ilvl="0" w:tplc="C72A1D1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nsid w:val="76307423"/>
    <w:multiLevelType w:val="hybridMultilevel"/>
    <w:tmpl w:val="05B4275A"/>
    <w:lvl w:ilvl="0" w:tplc="049C3BC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nsid w:val="76777AFE"/>
    <w:multiLevelType w:val="hybridMultilevel"/>
    <w:tmpl w:val="2BFCD4A2"/>
    <w:lvl w:ilvl="0" w:tplc="E1DAEA50">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nsid w:val="76DC2DBC"/>
    <w:multiLevelType w:val="hybridMultilevel"/>
    <w:tmpl w:val="785837EC"/>
    <w:lvl w:ilvl="0" w:tplc="CBF401D6">
      <w:start w:val="1"/>
      <w:numFmt w:val="upperLetter"/>
      <w:lvlText w:val="%1."/>
      <w:lvlJc w:val="left"/>
      <w:pPr>
        <w:ind w:left="829" w:hanging="360"/>
      </w:pPr>
      <w:rPr>
        <w:rFonts w:ascii="Times New Roman" w:eastAsia="Times New Roman" w:hAnsi="Times New Roman" w:hint="default"/>
        <w:sz w:val="24"/>
        <w:szCs w:val="24"/>
      </w:rPr>
    </w:lvl>
    <w:lvl w:ilvl="1" w:tplc="E6CE196A">
      <w:start w:val="1"/>
      <w:numFmt w:val="decimal"/>
      <w:lvlText w:val="%2."/>
      <w:lvlJc w:val="left"/>
      <w:pPr>
        <w:ind w:left="1189" w:hanging="360"/>
      </w:pPr>
      <w:rPr>
        <w:rFonts w:ascii="Times New Roman" w:eastAsia="Times New Roman" w:hAnsi="Times New Roman" w:hint="default"/>
        <w:sz w:val="24"/>
        <w:szCs w:val="24"/>
      </w:rPr>
    </w:lvl>
    <w:lvl w:ilvl="2" w:tplc="5D1C6A74">
      <w:start w:val="1"/>
      <w:numFmt w:val="lowerLetter"/>
      <w:lvlText w:val="%3."/>
      <w:lvlJc w:val="left"/>
      <w:pPr>
        <w:ind w:left="1909" w:hanging="360"/>
      </w:pPr>
      <w:rPr>
        <w:rFonts w:ascii="Times New Roman" w:eastAsia="Times New Roman" w:hAnsi="Times New Roman" w:hint="default"/>
        <w:w w:val="99"/>
        <w:sz w:val="24"/>
        <w:szCs w:val="24"/>
      </w:rPr>
    </w:lvl>
    <w:lvl w:ilvl="3" w:tplc="68E0C20C">
      <w:start w:val="1"/>
      <w:numFmt w:val="bullet"/>
      <w:lvlText w:val="•"/>
      <w:lvlJc w:val="left"/>
      <w:pPr>
        <w:ind w:left="1889" w:hanging="360"/>
      </w:pPr>
      <w:rPr>
        <w:rFonts w:hint="default"/>
      </w:rPr>
    </w:lvl>
    <w:lvl w:ilvl="4" w:tplc="BC50C6CA">
      <w:start w:val="1"/>
      <w:numFmt w:val="bullet"/>
      <w:lvlText w:val="•"/>
      <w:lvlJc w:val="left"/>
      <w:pPr>
        <w:ind w:left="1909" w:hanging="360"/>
      </w:pPr>
      <w:rPr>
        <w:rFonts w:hint="default"/>
      </w:rPr>
    </w:lvl>
    <w:lvl w:ilvl="5" w:tplc="EB4443DE">
      <w:start w:val="1"/>
      <w:numFmt w:val="bullet"/>
      <w:lvlText w:val="•"/>
      <w:lvlJc w:val="left"/>
      <w:pPr>
        <w:ind w:left="3064" w:hanging="360"/>
      </w:pPr>
      <w:rPr>
        <w:rFonts w:hint="default"/>
      </w:rPr>
    </w:lvl>
    <w:lvl w:ilvl="6" w:tplc="FB62929E">
      <w:start w:val="1"/>
      <w:numFmt w:val="bullet"/>
      <w:lvlText w:val="•"/>
      <w:lvlJc w:val="left"/>
      <w:pPr>
        <w:ind w:left="4219" w:hanging="360"/>
      </w:pPr>
      <w:rPr>
        <w:rFonts w:hint="default"/>
      </w:rPr>
    </w:lvl>
    <w:lvl w:ilvl="7" w:tplc="5CD6D006">
      <w:start w:val="1"/>
      <w:numFmt w:val="bullet"/>
      <w:lvlText w:val="•"/>
      <w:lvlJc w:val="left"/>
      <w:pPr>
        <w:ind w:left="5374" w:hanging="360"/>
      </w:pPr>
      <w:rPr>
        <w:rFonts w:hint="default"/>
      </w:rPr>
    </w:lvl>
    <w:lvl w:ilvl="8" w:tplc="EB28EC7C">
      <w:start w:val="1"/>
      <w:numFmt w:val="bullet"/>
      <w:lvlText w:val="•"/>
      <w:lvlJc w:val="left"/>
      <w:pPr>
        <w:ind w:left="6529" w:hanging="360"/>
      </w:pPr>
      <w:rPr>
        <w:rFonts w:hint="default"/>
      </w:rPr>
    </w:lvl>
  </w:abstractNum>
  <w:abstractNum w:abstractNumId="86">
    <w:nsid w:val="7B832085"/>
    <w:multiLevelType w:val="hybridMultilevel"/>
    <w:tmpl w:val="668472F8"/>
    <w:lvl w:ilvl="0" w:tplc="12E2BE6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nsid w:val="7E085B16"/>
    <w:multiLevelType w:val="hybridMultilevel"/>
    <w:tmpl w:val="D690FAC0"/>
    <w:lvl w:ilvl="0" w:tplc="26BEC3D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nsid w:val="7F8E47E0"/>
    <w:multiLevelType w:val="hybridMultilevel"/>
    <w:tmpl w:val="A8DCABC6"/>
    <w:lvl w:ilvl="0" w:tplc="375422E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32"/>
  </w:num>
  <w:num w:numId="3">
    <w:abstractNumId w:val="11"/>
  </w:num>
  <w:num w:numId="4">
    <w:abstractNumId w:val="59"/>
  </w:num>
  <w:num w:numId="5">
    <w:abstractNumId w:val="66"/>
  </w:num>
  <w:num w:numId="6">
    <w:abstractNumId w:val="48"/>
  </w:num>
  <w:num w:numId="7">
    <w:abstractNumId w:val="71"/>
  </w:num>
  <w:num w:numId="8">
    <w:abstractNumId w:val="63"/>
  </w:num>
  <w:num w:numId="9">
    <w:abstractNumId w:val="68"/>
  </w:num>
  <w:num w:numId="10">
    <w:abstractNumId w:val="40"/>
  </w:num>
  <w:num w:numId="11">
    <w:abstractNumId w:val="28"/>
  </w:num>
  <w:num w:numId="12">
    <w:abstractNumId w:val="14"/>
  </w:num>
  <w:num w:numId="13">
    <w:abstractNumId w:val="4"/>
  </w:num>
  <w:num w:numId="14">
    <w:abstractNumId w:val="84"/>
  </w:num>
  <w:num w:numId="15">
    <w:abstractNumId w:val="43"/>
  </w:num>
  <w:num w:numId="16">
    <w:abstractNumId w:val="19"/>
  </w:num>
  <w:num w:numId="17">
    <w:abstractNumId w:val="9"/>
  </w:num>
  <w:num w:numId="18">
    <w:abstractNumId w:val="57"/>
  </w:num>
  <w:num w:numId="19">
    <w:abstractNumId w:val="7"/>
  </w:num>
  <w:num w:numId="20">
    <w:abstractNumId w:val="50"/>
  </w:num>
  <w:num w:numId="21">
    <w:abstractNumId w:val="73"/>
  </w:num>
  <w:num w:numId="22">
    <w:abstractNumId w:val="64"/>
  </w:num>
  <w:num w:numId="23">
    <w:abstractNumId w:val="2"/>
  </w:num>
  <w:num w:numId="24">
    <w:abstractNumId w:val="74"/>
  </w:num>
  <w:num w:numId="25">
    <w:abstractNumId w:val="16"/>
  </w:num>
  <w:num w:numId="26">
    <w:abstractNumId w:val="17"/>
  </w:num>
  <w:num w:numId="27">
    <w:abstractNumId w:val="23"/>
  </w:num>
  <w:num w:numId="28">
    <w:abstractNumId w:val="13"/>
  </w:num>
  <w:num w:numId="29">
    <w:abstractNumId w:val="18"/>
  </w:num>
  <w:num w:numId="30">
    <w:abstractNumId w:val="56"/>
  </w:num>
  <w:num w:numId="31">
    <w:abstractNumId w:val="26"/>
  </w:num>
  <w:num w:numId="32">
    <w:abstractNumId w:val="24"/>
  </w:num>
  <w:num w:numId="33">
    <w:abstractNumId w:val="87"/>
  </w:num>
  <w:num w:numId="34">
    <w:abstractNumId w:val="21"/>
  </w:num>
  <w:num w:numId="35">
    <w:abstractNumId w:val="12"/>
  </w:num>
  <w:num w:numId="36">
    <w:abstractNumId w:val="67"/>
  </w:num>
  <w:num w:numId="37">
    <w:abstractNumId w:val="29"/>
  </w:num>
  <w:num w:numId="38">
    <w:abstractNumId w:val="75"/>
  </w:num>
  <w:num w:numId="39">
    <w:abstractNumId w:val="76"/>
  </w:num>
  <w:num w:numId="40">
    <w:abstractNumId w:val="15"/>
  </w:num>
  <w:num w:numId="41">
    <w:abstractNumId w:val="20"/>
  </w:num>
  <w:num w:numId="42">
    <w:abstractNumId w:val="27"/>
  </w:num>
  <w:num w:numId="43">
    <w:abstractNumId w:val="31"/>
  </w:num>
  <w:num w:numId="44">
    <w:abstractNumId w:val="58"/>
  </w:num>
  <w:num w:numId="45">
    <w:abstractNumId w:val="70"/>
  </w:num>
  <w:num w:numId="46">
    <w:abstractNumId w:val="5"/>
  </w:num>
  <w:num w:numId="47">
    <w:abstractNumId w:val="51"/>
  </w:num>
  <w:num w:numId="48">
    <w:abstractNumId w:val="62"/>
  </w:num>
  <w:num w:numId="49">
    <w:abstractNumId w:val="35"/>
  </w:num>
  <w:num w:numId="50">
    <w:abstractNumId w:val="41"/>
  </w:num>
  <w:num w:numId="51">
    <w:abstractNumId w:val="45"/>
  </w:num>
  <w:num w:numId="52">
    <w:abstractNumId w:val="34"/>
  </w:num>
  <w:num w:numId="53">
    <w:abstractNumId w:val="81"/>
  </w:num>
  <w:num w:numId="54">
    <w:abstractNumId w:val="69"/>
  </w:num>
  <w:num w:numId="55">
    <w:abstractNumId w:val="83"/>
  </w:num>
  <w:num w:numId="56">
    <w:abstractNumId w:val="52"/>
  </w:num>
  <w:num w:numId="57">
    <w:abstractNumId w:val="82"/>
  </w:num>
  <w:num w:numId="58">
    <w:abstractNumId w:val="60"/>
  </w:num>
  <w:num w:numId="59">
    <w:abstractNumId w:val="8"/>
  </w:num>
  <w:num w:numId="60">
    <w:abstractNumId w:val="86"/>
  </w:num>
  <w:num w:numId="61">
    <w:abstractNumId w:val="80"/>
  </w:num>
  <w:num w:numId="62">
    <w:abstractNumId w:val="42"/>
  </w:num>
  <w:num w:numId="63">
    <w:abstractNumId w:val="65"/>
  </w:num>
  <w:num w:numId="64">
    <w:abstractNumId w:val="72"/>
  </w:num>
  <w:num w:numId="65">
    <w:abstractNumId w:val="54"/>
  </w:num>
  <w:num w:numId="66">
    <w:abstractNumId w:val="3"/>
  </w:num>
  <w:num w:numId="67">
    <w:abstractNumId w:val="38"/>
  </w:num>
  <w:num w:numId="68">
    <w:abstractNumId w:val="88"/>
  </w:num>
  <w:num w:numId="69">
    <w:abstractNumId w:val="39"/>
  </w:num>
  <w:num w:numId="70">
    <w:abstractNumId w:val="55"/>
  </w:num>
  <w:num w:numId="71">
    <w:abstractNumId w:val="61"/>
  </w:num>
  <w:num w:numId="72">
    <w:abstractNumId w:val="30"/>
  </w:num>
  <w:num w:numId="73">
    <w:abstractNumId w:val="79"/>
  </w:num>
  <w:num w:numId="74">
    <w:abstractNumId w:val="37"/>
  </w:num>
  <w:num w:numId="75">
    <w:abstractNumId w:val="10"/>
  </w:num>
  <w:num w:numId="76">
    <w:abstractNumId w:val="6"/>
  </w:num>
  <w:num w:numId="77">
    <w:abstractNumId w:val="36"/>
  </w:num>
  <w:num w:numId="78">
    <w:abstractNumId w:val="46"/>
  </w:num>
  <w:num w:numId="79">
    <w:abstractNumId w:val="22"/>
  </w:num>
  <w:num w:numId="80">
    <w:abstractNumId w:val="44"/>
  </w:num>
  <w:num w:numId="81">
    <w:abstractNumId w:val="77"/>
  </w:num>
  <w:num w:numId="82">
    <w:abstractNumId w:val="53"/>
  </w:num>
  <w:num w:numId="83">
    <w:abstractNumId w:val="49"/>
  </w:num>
  <w:num w:numId="84">
    <w:abstractNumId w:val="78"/>
  </w:num>
  <w:num w:numId="85">
    <w:abstractNumId w:val="25"/>
  </w:num>
  <w:num w:numId="86">
    <w:abstractNumId w:val="1"/>
  </w:num>
  <w:num w:numId="87">
    <w:abstractNumId w:val="0"/>
  </w:num>
  <w:num w:numId="88">
    <w:abstractNumId w:val="47"/>
  </w:num>
  <w:num w:numId="89">
    <w:abstractNumId w:val="85"/>
  </w:num>
  <w:numIdMacAtCleanup w:val="8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stylePaneFormatFilter w:val="3F01"/>
  <w:documentProtection w:edit="trackedChanges" w:enforcement="0"/>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UzM7ewMDQ1MLM0tTRU0lEKTi0uzszPAykwrAUAE5JhgywAAAA="/>
  </w:docVars>
  <w:rsids>
    <w:rsidRoot w:val="00F66234"/>
    <w:rsid w:val="00000764"/>
    <w:rsid w:val="00000807"/>
    <w:rsid w:val="00000845"/>
    <w:rsid w:val="00000A89"/>
    <w:rsid w:val="00000DBA"/>
    <w:rsid w:val="00000E23"/>
    <w:rsid w:val="00000F09"/>
    <w:rsid w:val="00000FC8"/>
    <w:rsid w:val="000012A4"/>
    <w:rsid w:val="0000135C"/>
    <w:rsid w:val="00001477"/>
    <w:rsid w:val="000015A8"/>
    <w:rsid w:val="000016AF"/>
    <w:rsid w:val="000016E8"/>
    <w:rsid w:val="0000180F"/>
    <w:rsid w:val="00001942"/>
    <w:rsid w:val="00001A79"/>
    <w:rsid w:val="00001A8D"/>
    <w:rsid w:val="00001D9D"/>
    <w:rsid w:val="00001DCF"/>
    <w:rsid w:val="00001E3A"/>
    <w:rsid w:val="00001F22"/>
    <w:rsid w:val="0000213E"/>
    <w:rsid w:val="000022EC"/>
    <w:rsid w:val="00002328"/>
    <w:rsid w:val="00002522"/>
    <w:rsid w:val="0000259E"/>
    <w:rsid w:val="000025E8"/>
    <w:rsid w:val="00002866"/>
    <w:rsid w:val="000028AC"/>
    <w:rsid w:val="000028DE"/>
    <w:rsid w:val="00002901"/>
    <w:rsid w:val="00002D6F"/>
    <w:rsid w:val="000030C9"/>
    <w:rsid w:val="000031A2"/>
    <w:rsid w:val="00003239"/>
    <w:rsid w:val="0000347C"/>
    <w:rsid w:val="00003708"/>
    <w:rsid w:val="00003807"/>
    <w:rsid w:val="00003B25"/>
    <w:rsid w:val="00003ED2"/>
    <w:rsid w:val="00003F72"/>
    <w:rsid w:val="00004070"/>
    <w:rsid w:val="00004309"/>
    <w:rsid w:val="0000434D"/>
    <w:rsid w:val="0000458B"/>
    <w:rsid w:val="000046C7"/>
    <w:rsid w:val="000048C3"/>
    <w:rsid w:val="00004D36"/>
    <w:rsid w:val="00004EEE"/>
    <w:rsid w:val="00004F60"/>
    <w:rsid w:val="00005042"/>
    <w:rsid w:val="00005254"/>
    <w:rsid w:val="00005293"/>
    <w:rsid w:val="000053C4"/>
    <w:rsid w:val="00005761"/>
    <w:rsid w:val="00005852"/>
    <w:rsid w:val="000059CF"/>
    <w:rsid w:val="00005CBB"/>
    <w:rsid w:val="00005DE1"/>
    <w:rsid w:val="00005EB8"/>
    <w:rsid w:val="00005EC4"/>
    <w:rsid w:val="00005F8F"/>
    <w:rsid w:val="000060B0"/>
    <w:rsid w:val="00006307"/>
    <w:rsid w:val="000064A7"/>
    <w:rsid w:val="000064DF"/>
    <w:rsid w:val="000064F2"/>
    <w:rsid w:val="000067BD"/>
    <w:rsid w:val="00006852"/>
    <w:rsid w:val="00006C7D"/>
    <w:rsid w:val="00006D0A"/>
    <w:rsid w:val="00006FEF"/>
    <w:rsid w:val="00007141"/>
    <w:rsid w:val="0000719F"/>
    <w:rsid w:val="0000742F"/>
    <w:rsid w:val="00007588"/>
    <w:rsid w:val="000075A4"/>
    <w:rsid w:val="000075F1"/>
    <w:rsid w:val="00007604"/>
    <w:rsid w:val="00007666"/>
    <w:rsid w:val="000076D1"/>
    <w:rsid w:val="00007ADC"/>
    <w:rsid w:val="00007BE6"/>
    <w:rsid w:val="00007D2E"/>
    <w:rsid w:val="00007E0C"/>
    <w:rsid w:val="0001027F"/>
    <w:rsid w:val="0001075A"/>
    <w:rsid w:val="00010840"/>
    <w:rsid w:val="00010DAF"/>
    <w:rsid w:val="00010EAD"/>
    <w:rsid w:val="00011202"/>
    <w:rsid w:val="0001123E"/>
    <w:rsid w:val="00011309"/>
    <w:rsid w:val="00011340"/>
    <w:rsid w:val="00011383"/>
    <w:rsid w:val="000114DD"/>
    <w:rsid w:val="00011656"/>
    <w:rsid w:val="000116FE"/>
    <w:rsid w:val="00011791"/>
    <w:rsid w:val="00011946"/>
    <w:rsid w:val="000120A5"/>
    <w:rsid w:val="00012106"/>
    <w:rsid w:val="00012456"/>
    <w:rsid w:val="000126CB"/>
    <w:rsid w:val="000127D0"/>
    <w:rsid w:val="00012A1E"/>
    <w:rsid w:val="00012CDA"/>
    <w:rsid w:val="00012ECB"/>
    <w:rsid w:val="00012F17"/>
    <w:rsid w:val="00012F66"/>
    <w:rsid w:val="00013177"/>
    <w:rsid w:val="000137C6"/>
    <w:rsid w:val="00013854"/>
    <w:rsid w:val="00013976"/>
    <w:rsid w:val="00013AA6"/>
    <w:rsid w:val="0001400E"/>
    <w:rsid w:val="00014016"/>
    <w:rsid w:val="00014047"/>
    <w:rsid w:val="00014367"/>
    <w:rsid w:val="000147BB"/>
    <w:rsid w:val="000147DB"/>
    <w:rsid w:val="000149C0"/>
    <w:rsid w:val="00014A4E"/>
    <w:rsid w:val="00014B81"/>
    <w:rsid w:val="00014C21"/>
    <w:rsid w:val="00014D0A"/>
    <w:rsid w:val="00014D63"/>
    <w:rsid w:val="00014F0E"/>
    <w:rsid w:val="00014F3F"/>
    <w:rsid w:val="00015046"/>
    <w:rsid w:val="00015050"/>
    <w:rsid w:val="000150FB"/>
    <w:rsid w:val="0001511C"/>
    <w:rsid w:val="00015131"/>
    <w:rsid w:val="000152D9"/>
    <w:rsid w:val="00015502"/>
    <w:rsid w:val="0001554B"/>
    <w:rsid w:val="00015696"/>
    <w:rsid w:val="00015705"/>
    <w:rsid w:val="0001579F"/>
    <w:rsid w:val="000157DA"/>
    <w:rsid w:val="00015AE2"/>
    <w:rsid w:val="00015B7A"/>
    <w:rsid w:val="00015CE2"/>
    <w:rsid w:val="00015E07"/>
    <w:rsid w:val="000165BB"/>
    <w:rsid w:val="00016775"/>
    <w:rsid w:val="000168BC"/>
    <w:rsid w:val="00016A6A"/>
    <w:rsid w:val="00016BD9"/>
    <w:rsid w:val="00016F12"/>
    <w:rsid w:val="00016FBB"/>
    <w:rsid w:val="000170A9"/>
    <w:rsid w:val="00017449"/>
    <w:rsid w:val="0001780B"/>
    <w:rsid w:val="00017BC6"/>
    <w:rsid w:val="00017DCB"/>
    <w:rsid w:val="00017EE3"/>
    <w:rsid w:val="00020152"/>
    <w:rsid w:val="0002026C"/>
    <w:rsid w:val="00020314"/>
    <w:rsid w:val="000206FE"/>
    <w:rsid w:val="00020769"/>
    <w:rsid w:val="0002081E"/>
    <w:rsid w:val="00020833"/>
    <w:rsid w:val="00020909"/>
    <w:rsid w:val="00020B6A"/>
    <w:rsid w:val="00020DBC"/>
    <w:rsid w:val="00020DFB"/>
    <w:rsid w:val="00020E86"/>
    <w:rsid w:val="00021058"/>
    <w:rsid w:val="00021322"/>
    <w:rsid w:val="00021540"/>
    <w:rsid w:val="0002193F"/>
    <w:rsid w:val="00021A13"/>
    <w:rsid w:val="00021BD9"/>
    <w:rsid w:val="00021CE6"/>
    <w:rsid w:val="000226E7"/>
    <w:rsid w:val="00022799"/>
    <w:rsid w:val="0002285E"/>
    <w:rsid w:val="000228AC"/>
    <w:rsid w:val="00022A90"/>
    <w:rsid w:val="00022B53"/>
    <w:rsid w:val="00023037"/>
    <w:rsid w:val="000230C9"/>
    <w:rsid w:val="00023257"/>
    <w:rsid w:val="0002329E"/>
    <w:rsid w:val="00023307"/>
    <w:rsid w:val="0002332A"/>
    <w:rsid w:val="00023412"/>
    <w:rsid w:val="00023577"/>
    <w:rsid w:val="000235C2"/>
    <w:rsid w:val="00023631"/>
    <w:rsid w:val="00023690"/>
    <w:rsid w:val="00023951"/>
    <w:rsid w:val="000239B4"/>
    <w:rsid w:val="00023F32"/>
    <w:rsid w:val="0002408B"/>
    <w:rsid w:val="00024142"/>
    <w:rsid w:val="000242E0"/>
    <w:rsid w:val="000243C9"/>
    <w:rsid w:val="00024449"/>
    <w:rsid w:val="00024562"/>
    <w:rsid w:val="000249E7"/>
    <w:rsid w:val="00024B66"/>
    <w:rsid w:val="00024B86"/>
    <w:rsid w:val="00024CE9"/>
    <w:rsid w:val="00024D2D"/>
    <w:rsid w:val="00024FA6"/>
    <w:rsid w:val="00025065"/>
    <w:rsid w:val="00025331"/>
    <w:rsid w:val="00025709"/>
    <w:rsid w:val="00025761"/>
    <w:rsid w:val="00025799"/>
    <w:rsid w:val="000257D6"/>
    <w:rsid w:val="00025949"/>
    <w:rsid w:val="000259A0"/>
    <w:rsid w:val="00025A0B"/>
    <w:rsid w:val="00025A4D"/>
    <w:rsid w:val="00025CB6"/>
    <w:rsid w:val="000263BF"/>
    <w:rsid w:val="000264FE"/>
    <w:rsid w:val="00026589"/>
    <w:rsid w:val="00026618"/>
    <w:rsid w:val="00026754"/>
    <w:rsid w:val="0002741E"/>
    <w:rsid w:val="00027564"/>
    <w:rsid w:val="00027AC2"/>
    <w:rsid w:val="00027BDA"/>
    <w:rsid w:val="00027DBC"/>
    <w:rsid w:val="00027FE5"/>
    <w:rsid w:val="00030199"/>
    <w:rsid w:val="0003044C"/>
    <w:rsid w:val="000307D6"/>
    <w:rsid w:val="00030842"/>
    <w:rsid w:val="00030D21"/>
    <w:rsid w:val="00030EEC"/>
    <w:rsid w:val="00031017"/>
    <w:rsid w:val="0003101C"/>
    <w:rsid w:val="000311E1"/>
    <w:rsid w:val="00031225"/>
    <w:rsid w:val="000313C4"/>
    <w:rsid w:val="00031445"/>
    <w:rsid w:val="0003145B"/>
    <w:rsid w:val="000315AF"/>
    <w:rsid w:val="0003164D"/>
    <w:rsid w:val="00031876"/>
    <w:rsid w:val="000319DD"/>
    <w:rsid w:val="00031AD2"/>
    <w:rsid w:val="00031ADF"/>
    <w:rsid w:val="00031B24"/>
    <w:rsid w:val="00031C28"/>
    <w:rsid w:val="00031C9C"/>
    <w:rsid w:val="00031D53"/>
    <w:rsid w:val="00031E0C"/>
    <w:rsid w:val="00031EB7"/>
    <w:rsid w:val="00031FDA"/>
    <w:rsid w:val="00032115"/>
    <w:rsid w:val="0003236E"/>
    <w:rsid w:val="000323F4"/>
    <w:rsid w:val="00032562"/>
    <w:rsid w:val="00032797"/>
    <w:rsid w:val="000327BA"/>
    <w:rsid w:val="000327F8"/>
    <w:rsid w:val="00032C04"/>
    <w:rsid w:val="00032DF6"/>
    <w:rsid w:val="00032EA0"/>
    <w:rsid w:val="00032EAE"/>
    <w:rsid w:val="00033072"/>
    <w:rsid w:val="0003336A"/>
    <w:rsid w:val="0003348C"/>
    <w:rsid w:val="00033530"/>
    <w:rsid w:val="0003371C"/>
    <w:rsid w:val="0003397B"/>
    <w:rsid w:val="00033A45"/>
    <w:rsid w:val="00033D0C"/>
    <w:rsid w:val="00034251"/>
    <w:rsid w:val="00034315"/>
    <w:rsid w:val="00034341"/>
    <w:rsid w:val="0003471E"/>
    <w:rsid w:val="000349FA"/>
    <w:rsid w:val="00034A15"/>
    <w:rsid w:val="00034B45"/>
    <w:rsid w:val="00034B9C"/>
    <w:rsid w:val="00034CB9"/>
    <w:rsid w:val="00035222"/>
    <w:rsid w:val="00035257"/>
    <w:rsid w:val="00035404"/>
    <w:rsid w:val="00035735"/>
    <w:rsid w:val="00035831"/>
    <w:rsid w:val="000358D3"/>
    <w:rsid w:val="00035B2F"/>
    <w:rsid w:val="00035C7A"/>
    <w:rsid w:val="00035FF8"/>
    <w:rsid w:val="00036118"/>
    <w:rsid w:val="000366F2"/>
    <w:rsid w:val="0003675A"/>
    <w:rsid w:val="00036AEC"/>
    <w:rsid w:val="00036CC3"/>
    <w:rsid w:val="00036CF2"/>
    <w:rsid w:val="00036EC0"/>
    <w:rsid w:val="00036EEF"/>
    <w:rsid w:val="00036FA0"/>
    <w:rsid w:val="000376A8"/>
    <w:rsid w:val="00037B2B"/>
    <w:rsid w:val="00037B9E"/>
    <w:rsid w:val="00037DF3"/>
    <w:rsid w:val="0004012B"/>
    <w:rsid w:val="0004017E"/>
    <w:rsid w:val="000403C4"/>
    <w:rsid w:val="00040547"/>
    <w:rsid w:val="00040857"/>
    <w:rsid w:val="00040A27"/>
    <w:rsid w:val="00040C25"/>
    <w:rsid w:val="00040DE2"/>
    <w:rsid w:val="00040F24"/>
    <w:rsid w:val="0004105F"/>
    <w:rsid w:val="00041652"/>
    <w:rsid w:val="00041930"/>
    <w:rsid w:val="00041CBC"/>
    <w:rsid w:val="00041DA1"/>
    <w:rsid w:val="00041DB6"/>
    <w:rsid w:val="000423ED"/>
    <w:rsid w:val="00042A74"/>
    <w:rsid w:val="00042BDB"/>
    <w:rsid w:val="00042CDF"/>
    <w:rsid w:val="0004341C"/>
    <w:rsid w:val="000434EC"/>
    <w:rsid w:val="000439AD"/>
    <w:rsid w:val="00043B55"/>
    <w:rsid w:val="00043BE4"/>
    <w:rsid w:val="00043CEF"/>
    <w:rsid w:val="00043D36"/>
    <w:rsid w:val="00043D7E"/>
    <w:rsid w:val="00043E6D"/>
    <w:rsid w:val="00043EDC"/>
    <w:rsid w:val="00044155"/>
    <w:rsid w:val="00044730"/>
    <w:rsid w:val="000447B5"/>
    <w:rsid w:val="00044A0E"/>
    <w:rsid w:val="00044C08"/>
    <w:rsid w:val="00044C64"/>
    <w:rsid w:val="00044CB8"/>
    <w:rsid w:val="00044D19"/>
    <w:rsid w:val="00044E66"/>
    <w:rsid w:val="00044FDF"/>
    <w:rsid w:val="0004515D"/>
    <w:rsid w:val="000453C3"/>
    <w:rsid w:val="0004555F"/>
    <w:rsid w:val="000458BD"/>
    <w:rsid w:val="00045A25"/>
    <w:rsid w:val="00045B05"/>
    <w:rsid w:val="00045C23"/>
    <w:rsid w:val="00045E67"/>
    <w:rsid w:val="000461A1"/>
    <w:rsid w:val="00046248"/>
    <w:rsid w:val="000462BA"/>
    <w:rsid w:val="000462F0"/>
    <w:rsid w:val="0004641D"/>
    <w:rsid w:val="0004643D"/>
    <w:rsid w:val="0004657E"/>
    <w:rsid w:val="000465DA"/>
    <w:rsid w:val="0004661D"/>
    <w:rsid w:val="000468C5"/>
    <w:rsid w:val="00046A77"/>
    <w:rsid w:val="00046B92"/>
    <w:rsid w:val="00046BF2"/>
    <w:rsid w:val="00046C62"/>
    <w:rsid w:val="00047454"/>
    <w:rsid w:val="00047DCF"/>
    <w:rsid w:val="000502ED"/>
    <w:rsid w:val="00050388"/>
    <w:rsid w:val="000503CF"/>
    <w:rsid w:val="0005066C"/>
    <w:rsid w:val="0005074E"/>
    <w:rsid w:val="00050916"/>
    <w:rsid w:val="000509DF"/>
    <w:rsid w:val="00050BA5"/>
    <w:rsid w:val="00050BF9"/>
    <w:rsid w:val="00050E44"/>
    <w:rsid w:val="00051009"/>
    <w:rsid w:val="0005106B"/>
    <w:rsid w:val="00051456"/>
    <w:rsid w:val="000514A1"/>
    <w:rsid w:val="000514A4"/>
    <w:rsid w:val="00051575"/>
    <w:rsid w:val="00051594"/>
    <w:rsid w:val="0005174F"/>
    <w:rsid w:val="00051949"/>
    <w:rsid w:val="00051B01"/>
    <w:rsid w:val="00051BFC"/>
    <w:rsid w:val="00051C19"/>
    <w:rsid w:val="000522CB"/>
    <w:rsid w:val="000523F6"/>
    <w:rsid w:val="000524F6"/>
    <w:rsid w:val="000525D3"/>
    <w:rsid w:val="00052696"/>
    <w:rsid w:val="0005296E"/>
    <w:rsid w:val="00052E9A"/>
    <w:rsid w:val="00053402"/>
    <w:rsid w:val="00053574"/>
    <w:rsid w:val="0005378C"/>
    <w:rsid w:val="00053799"/>
    <w:rsid w:val="00053961"/>
    <w:rsid w:val="00053987"/>
    <w:rsid w:val="000539A3"/>
    <w:rsid w:val="00053A77"/>
    <w:rsid w:val="00053CD0"/>
    <w:rsid w:val="00053DF2"/>
    <w:rsid w:val="00054059"/>
    <w:rsid w:val="00054245"/>
    <w:rsid w:val="00054381"/>
    <w:rsid w:val="0005441F"/>
    <w:rsid w:val="000548DD"/>
    <w:rsid w:val="00054AC5"/>
    <w:rsid w:val="00054DE2"/>
    <w:rsid w:val="00055058"/>
    <w:rsid w:val="000550B4"/>
    <w:rsid w:val="000554D4"/>
    <w:rsid w:val="00055799"/>
    <w:rsid w:val="000559C9"/>
    <w:rsid w:val="00055C7C"/>
    <w:rsid w:val="00055C88"/>
    <w:rsid w:val="00055CD4"/>
    <w:rsid w:val="00055DB7"/>
    <w:rsid w:val="00055F33"/>
    <w:rsid w:val="000565D6"/>
    <w:rsid w:val="000569D6"/>
    <w:rsid w:val="00056CEE"/>
    <w:rsid w:val="00056D0C"/>
    <w:rsid w:val="00056F0F"/>
    <w:rsid w:val="00057078"/>
    <w:rsid w:val="0005708C"/>
    <w:rsid w:val="000574DA"/>
    <w:rsid w:val="000575E5"/>
    <w:rsid w:val="00057603"/>
    <w:rsid w:val="0005782E"/>
    <w:rsid w:val="000579A5"/>
    <w:rsid w:val="00057A0E"/>
    <w:rsid w:val="00057AE0"/>
    <w:rsid w:val="00057C4B"/>
    <w:rsid w:val="00057DC1"/>
    <w:rsid w:val="00060283"/>
    <w:rsid w:val="000602B8"/>
    <w:rsid w:val="000603E9"/>
    <w:rsid w:val="00060519"/>
    <w:rsid w:val="0006053D"/>
    <w:rsid w:val="000605E7"/>
    <w:rsid w:val="00060655"/>
    <w:rsid w:val="0006067F"/>
    <w:rsid w:val="0006082E"/>
    <w:rsid w:val="00060A8F"/>
    <w:rsid w:val="00060C7C"/>
    <w:rsid w:val="00060E80"/>
    <w:rsid w:val="00060F3E"/>
    <w:rsid w:val="00061149"/>
    <w:rsid w:val="00061160"/>
    <w:rsid w:val="0006116C"/>
    <w:rsid w:val="000611B9"/>
    <w:rsid w:val="00061276"/>
    <w:rsid w:val="00061472"/>
    <w:rsid w:val="000615D6"/>
    <w:rsid w:val="000618A5"/>
    <w:rsid w:val="00061A55"/>
    <w:rsid w:val="00061B33"/>
    <w:rsid w:val="00061EB6"/>
    <w:rsid w:val="00062357"/>
    <w:rsid w:val="0006275A"/>
    <w:rsid w:val="00062851"/>
    <w:rsid w:val="00062A0A"/>
    <w:rsid w:val="00062DCE"/>
    <w:rsid w:val="00062DD8"/>
    <w:rsid w:val="000630CE"/>
    <w:rsid w:val="00063441"/>
    <w:rsid w:val="000636AE"/>
    <w:rsid w:val="00063742"/>
    <w:rsid w:val="00063835"/>
    <w:rsid w:val="00063908"/>
    <w:rsid w:val="000639D1"/>
    <w:rsid w:val="00063F20"/>
    <w:rsid w:val="00064164"/>
    <w:rsid w:val="0006420F"/>
    <w:rsid w:val="0006439E"/>
    <w:rsid w:val="00064466"/>
    <w:rsid w:val="00064592"/>
    <w:rsid w:val="000645DF"/>
    <w:rsid w:val="0006466C"/>
    <w:rsid w:val="000649E9"/>
    <w:rsid w:val="000650DC"/>
    <w:rsid w:val="000653B0"/>
    <w:rsid w:val="000653B6"/>
    <w:rsid w:val="00065632"/>
    <w:rsid w:val="000658EA"/>
    <w:rsid w:val="00065A10"/>
    <w:rsid w:val="00065F20"/>
    <w:rsid w:val="00066044"/>
    <w:rsid w:val="000660AA"/>
    <w:rsid w:val="000661F5"/>
    <w:rsid w:val="0006631F"/>
    <w:rsid w:val="00066368"/>
    <w:rsid w:val="00066721"/>
    <w:rsid w:val="00066999"/>
    <w:rsid w:val="00066BB6"/>
    <w:rsid w:val="00066CDF"/>
    <w:rsid w:val="00066EC6"/>
    <w:rsid w:val="00066ED8"/>
    <w:rsid w:val="00066EEC"/>
    <w:rsid w:val="00066FD7"/>
    <w:rsid w:val="000671F9"/>
    <w:rsid w:val="0006732A"/>
    <w:rsid w:val="000675B2"/>
    <w:rsid w:val="000678CF"/>
    <w:rsid w:val="000678F1"/>
    <w:rsid w:val="0006794F"/>
    <w:rsid w:val="00067C5A"/>
    <w:rsid w:val="00067D5D"/>
    <w:rsid w:val="00067ECA"/>
    <w:rsid w:val="00067FA3"/>
    <w:rsid w:val="00070514"/>
    <w:rsid w:val="0007053E"/>
    <w:rsid w:val="000705C6"/>
    <w:rsid w:val="00070634"/>
    <w:rsid w:val="000706EA"/>
    <w:rsid w:val="000708E1"/>
    <w:rsid w:val="00070982"/>
    <w:rsid w:val="00070A9A"/>
    <w:rsid w:val="00070AA3"/>
    <w:rsid w:val="00070AB1"/>
    <w:rsid w:val="00070BC6"/>
    <w:rsid w:val="00070C18"/>
    <w:rsid w:val="00070D41"/>
    <w:rsid w:val="00070DB5"/>
    <w:rsid w:val="0007120B"/>
    <w:rsid w:val="000712F8"/>
    <w:rsid w:val="0007131A"/>
    <w:rsid w:val="000713EC"/>
    <w:rsid w:val="000713FE"/>
    <w:rsid w:val="0007148D"/>
    <w:rsid w:val="000716B7"/>
    <w:rsid w:val="00071940"/>
    <w:rsid w:val="0007199E"/>
    <w:rsid w:val="00071C52"/>
    <w:rsid w:val="00071CEE"/>
    <w:rsid w:val="00071D55"/>
    <w:rsid w:val="00071E8F"/>
    <w:rsid w:val="00072232"/>
    <w:rsid w:val="00072287"/>
    <w:rsid w:val="00072418"/>
    <w:rsid w:val="00072712"/>
    <w:rsid w:val="00072725"/>
    <w:rsid w:val="00072777"/>
    <w:rsid w:val="00072E5A"/>
    <w:rsid w:val="00072FAF"/>
    <w:rsid w:val="00073042"/>
    <w:rsid w:val="00073418"/>
    <w:rsid w:val="000735A5"/>
    <w:rsid w:val="00073794"/>
    <w:rsid w:val="000738CE"/>
    <w:rsid w:val="00073CDA"/>
    <w:rsid w:val="00073DDE"/>
    <w:rsid w:val="00074005"/>
    <w:rsid w:val="000741D6"/>
    <w:rsid w:val="00074422"/>
    <w:rsid w:val="00074434"/>
    <w:rsid w:val="0007464C"/>
    <w:rsid w:val="000746F0"/>
    <w:rsid w:val="0007495F"/>
    <w:rsid w:val="00074CB6"/>
    <w:rsid w:val="00074FB7"/>
    <w:rsid w:val="000750C9"/>
    <w:rsid w:val="00075384"/>
    <w:rsid w:val="000756FB"/>
    <w:rsid w:val="000757F5"/>
    <w:rsid w:val="00075890"/>
    <w:rsid w:val="000758D9"/>
    <w:rsid w:val="000759BC"/>
    <w:rsid w:val="00075CBD"/>
    <w:rsid w:val="00075FA9"/>
    <w:rsid w:val="00075FF7"/>
    <w:rsid w:val="0007606F"/>
    <w:rsid w:val="00076672"/>
    <w:rsid w:val="00076963"/>
    <w:rsid w:val="00076A2A"/>
    <w:rsid w:val="00076A43"/>
    <w:rsid w:val="00076B2A"/>
    <w:rsid w:val="00076F0F"/>
    <w:rsid w:val="00076F7F"/>
    <w:rsid w:val="00076FE6"/>
    <w:rsid w:val="000770C5"/>
    <w:rsid w:val="000773D0"/>
    <w:rsid w:val="0007797C"/>
    <w:rsid w:val="00077C4B"/>
    <w:rsid w:val="00077C54"/>
    <w:rsid w:val="00077FD8"/>
    <w:rsid w:val="000801AB"/>
    <w:rsid w:val="000802A3"/>
    <w:rsid w:val="000802CC"/>
    <w:rsid w:val="000804A0"/>
    <w:rsid w:val="000808C0"/>
    <w:rsid w:val="00080F57"/>
    <w:rsid w:val="0008106A"/>
    <w:rsid w:val="0008106D"/>
    <w:rsid w:val="00081090"/>
    <w:rsid w:val="0008121A"/>
    <w:rsid w:val="00081353"/>
    <w:rsid w:val="000814AE"/>
    <w:rsid w:val="0008166B"/>
    <w:rsid w:val="00081C68"/>
    <w:rsid w:val="00081D1B"/>
    <w:rsid w:val="00081F3B"/>
    <w:rsid w:val="00082080"/>
    <w:rsid w:val="0008209C"/>
    <w:rsid w:val="00082119"/>
    <w:rsid w:val="0008245E"/>
    <w:rsid w:val="00082566"/>
    <w:rsid w:val="000826C0"/>
    <w:rsid w:val="000826ED"/>
    <w:rsid w:val="00082824"/>
    <w:rsid w:val="00082875"/>
    <w:rsid w:val="000828EF"/>
    <w:rsid w:val="000829AC"/>
    <w:rsid w:val="000829B3"/>
    <w:rsid w:val="00082CCC"/>
    <w:rsid w:val="00082D78"/>
    <w:rsid w:val="000830B3"/>
    <w:rsid w:val="000830C4"/>
    <w:rsid w:val="000832A9"/>
    <w:rsid w:val="00083396"/>
    <w:rsid w:val="000833A1"/>
    <w:rsid w:val="00083628"/>
    <w:rsid w:val="000838C4"/>
    <w:rsid w:val="00083B7F"/>
    <w:rsid w:val="00083C1F"/>
    <w:rsid w:val="00083C23"/>
    <w:rsid w:val="00083DEA"/>
    <w:rsid w:val="00083F45"/>
    <w:rsid w:val="00083F6D"/>
    <w:rsid w:val="00084065"/>
    <w:rsid w:val="00084096"/>
    <w:rsid w:val="00084274"/>
    <w:rsid w:val="0008441E"/>
    <w:rsid w:val="0008453B"/>
    <w:rsid w:val="0008456D"/>
    <w:rsid w:val="0008457B"/>
    <w:rsid w:val="00084986"/>
    <w:rsid w:val="000849F8"/>
    <w:rsid w:val="00084A5D"/>
    <w:rsid w:val="00084B23"/>
    <w:rsid w:val="00084BF2"/>
    <w:rsid w:val="00084C29"/>
    <w:rsid w:val="00084C74"/>
    <w:rsid w:val="00084CC4"/>
    <w:rsid w:val="00084DC8"/>
    <w:rsid w:val="00084EB2"/>
    <w:rsid w:val="00084F1F"/>
    <w:rsid w:val="00085148"/>
    <w:rsid w:val="000851F7"/>
    <w:rsid w:val="0008556F"/>
    <w:rsid w:val="0008568A"/>
    <w:rsid w:val="000858EA"/>
    <w:rsid w:val="00085D2E"/>
    <w:rsid w:val="00085E64"/>
    <w:rsid w:val="000860F6"/>
    <w:rsid w:val="000863EE"/>
    <w:rsid w:val="000864E3"/>
    <w:rsid w:val="0008692B"/>
    <w:rsid w:val="00086A54"/>
    <w:rsid w:val="00086CD0"/>
    <w:rsid w:val="00086F5C"/>
    <w:rsid w:val="00087492"/>
    <w:rsid w:val="000877C5"/>
    <w:rsid w:val="00087A8D"/>
    <w:rsid w:val="00087B16"/>
    <w:rsid w:val="00087EA2"/>
    <w:rsid w:val="0009012C"/>
    <w:rsid w:val="00090291"/>
    <w:rsid w:val="0009032E"/>
    <w:rsid w:val="00090477"/>
    <w:rsid w:val="0009086F"/>
    <w:rsid w:val="000908F2"/>
    <w:rsid w:val="00090974"/>
    <w:rsid w:val="00090B56"/>
    <w:rsid w:val="00090CF3"/>
    <w:rsid w:val="00090E4A"/>
    <w:rsid w:val="00090FAA"/>
    <w:rsid w:val="00090FC8"/>
    <w:rsid w:val="0009148D"/>
    <w:rsid w:val="000918E3"/>
    <w:rsid w:val="00091AFB"/>
    <w:rsid w:val="00091BC8"/>
    <w:rsid w:val="00091C33"/>
    <w:rsid w:val="00091DB5"/>
    <w:rsid w:val="00092043"/>
    <w:rsid w:val="00092060"/>
    <w:rsid w:val="0009234F"/>
    <w:rsid w:val="0009242A"/>
    <w:rsid w:val="000924EA"/>
    <w:rsid w:val="00092565"/>
    <w:rsid w:val="00092C69"/>
    <w:rsid w:val="00092D70"/>
    <w:rsid w:val="00092DB4"/>
    <w:rsid w:val="000931BB"/>
    <w:rsid w:val="00093238"/>
    <w:rsid w:val="000933CA"/>
    <w:rsid w:val="000933F9"/>
    <w:rsid w:val="00093535"/>
    <w:rsid w:val="00093717"/>
    <w:rsid w:val="0009374E"/>
    <w:rsid w:val="0009376C"/>
    <w:rsid w:val="000937BB"/>
    <w:rsid w:val="000938E9"/>
    <w:rsid w:val="00093A5A"/>
    <w:rsid w:val="00093A82"/>
    <w:rsid w:val="00093B70"/>
    <w:rsid w:val="00093B8F"/>
    <w:rsid w:val="00093F05"/>
    <w:rsid w:val="000941A7"/>
    <w:rsid w:val="00094389"/>
    <w:rsid w:val="00094597"/>
    <w:rsid w:val="000947CC"/>
    <w:rsid w:val="00094DCA"/>
    <w:rsid w:val="00094FF8"/>
    <w:rsid w:val="00095171"/>
    <w:rsid w:val="000952DE"/>
    <w:rsid w:val="0009550D"/>
    <w:rsid w:val="000959CA"/>
    <w:rsid w:val="00095B93"/>
    <w:rsid w:val="00095D71"/>
    <w:rsid w:val="00096051"/>
    <w:rsid w:val="00096146"/>
    <w:rsid w:val="000961FE"/>
    <w:rsid w:val="00096435"/>
    <w:rsid w:val="0009645E"/>
    <w:rsid w:val="00096674"/>
    <w:rsid w:val="00096835"/>
    <w:rsid w:val="00096967"/>
    <w:rsid w:val="00096FD3"/>
    <w:rsid w:val="00097043"/>
    <w:rsid w:val="0009715F"/>
    <w:rsid w:val="0009727D"/>
    <w:rsid w:val="00097331"/>
    <w:rsid w:val="00097491"/>
    <w:rsid w:val="00097725"/>
    <w:rsid w:val="0009782F"/>
    <w:rsid w:val="00097AD1"/>
    <w:rsid w:val="00097B5F"/>
    <w:rsid w:val="00097C8D"/>
    <w:rsid w:val="000A0297"/>
    <w:rsid w:val="000A0362"/>
    <w:rsid w:val="000A0384"/>
    <w:rsid w:val="000A05A4"/>
    <w:rsid w:val="000A07FB"/>
    <w:rsid w:val="000A08E7"/>
    <w:rsid w:val="000A0C11"/>
    <w:rsid w:val="000A0CDF"/>
    <w:rsid w:val="000A0DE0"/>
    <w:rsid w:val="000A0F1E"/>
    <w:rsid w:val="000A0FC0"/>
    <w:rsid w:val="000A16C9"/>
    <w:rsid w:val="000A1831"/>
    <w:rsid w:val="000A1BCC"/>
    <w:rsid w:val="000A1D84"/>
    <w:rsid w:val="000A1EF7"/>
    <w:rsid w:val="000A1F47"/>
    <w:rsid w:val="000A20DD"/>
    <w:rsid w:val="000A21E5"/>
    <w:rsid w:val="000A2316"/>
    <w:rsid w:val="000A246D"/>
    <w:rsid w:val="000A24DB"/>
    <w:rsid w:val="000A2536"/>
    <w:rsid w:val="000A26E4"/>
    <w:rsid w:val="000A2ACE"/>
    <w:rsid w:val="000A2BED"/>
    <w:rsid w:val="000A2F36"/>
    <w:rsid w:val="000A306A"/>
    <w:rsid w:val="000A30E7"/>
    <w:rsid w:val="000A3243"/>
    <w:rsid w:val="000A32A4"/>
    <w:rsid w:val="000A33C6"/>
    <w:rsid w:val="000A38BC"/>
    <w:rsid w:val="000A3997"/>
    <w:rsid w:val="000A3A46"/>
    <w:rsid w:val="000A3B27"/>
    <w:rsid w:val="000A3BF6"/>
    <w:rsid w:val="000A4125"/>
    <w:rsid w:val="000A46B0"/>
    <w:rsid w:val="000A46EB"/>
    <w:rsid w:val="000A497C"/>
    <w:rsid w:val="000A4E0E"/>
    <w:rsid w:val="000A4F35"/>
    <w:rsid w:val="000A5082"/>
    <w:rsid w:val="000A51AC"/>
    <w:rsid w:val="000A525D"/>
    <w:rsid w:val="000A5285"/>
    <w:rsid w:val="000A5562"/>
    <w:rsid w:val="000A5783"/>
    <w:rsid w:val="000A5856"/>
    <w:rsid w:val="000A5951"/>
    <w:rsid w:val="000A59E3"/>
    <w:rsid w:val="000A5B78"/>
    <w:rsid w:val="000A5DEE"/>
    <w:rsid w:val="000A6140"/>
    <w:rsid w:val="000A614E"/>
    <w:rsid w:val="000A619D"/>
    <w:rsid w:val="000A61D2"/>
    <w:rsid w:val="000A62F8"/>
    <w:rsid w:val="000A638C"/>
    <w:rsid w:val="000A6481"/>
    <w:rsid w:val="000A64AC"/>
    <w:rsid w:val="000A655D"/>
    <w:rsid w:val="000A6681"/>
    <w:rsid w:val="000A66F4"/>
    <w:rsid w:val="000A67AB"/>
    <w:rsid w:val="000A6832"/>
    <w:rsid w:val="000A6AA4"/>
    <w:rsid w:val="000A6B5A"/>
    <w:rsid w:val="000A6D05"/>
    <w:rsid w:val="000A6FB8"/>
    <w:rsid w:val="000A7103"/>
    <w:rsid w:val="000A7156"/>
    <w:rsid w:val="000A7366"/>
    <w:rsid w:val="000A7584"/>
    <w:rsid w:val="000A75BF"/>
    <w:rsid w:val="000A7656"/>
    <w:rsid w:val="000A783F"/>
    <w:rsid w:val="000A784C"/>
    <w:rsid w:val="000A7980"/>
    <w:rsid w:val="000A7986"/>
    <w:rsid w:val="000A7A72"/>
    <w:rsid w:val="000A7B04"/>
    <w:rsid w:val="000A7C27"/>
    <w:rsid w:val="000A7CF6"/>
    <w:rsid w:val="000A7D30"/>
    <w:rsid w:val="000A7F23"/>
    <w:rsid w:val="000A7F42"/>
    <w:rsid w:val="000B0104"/>
    <w:rsid w:val="000B0172"/>
    <w:rsid w:val="000B0195"/>
    <w:rsid w:val="000B01D5"/>
    <w:rsid w:val="000B0639"/>
    <w:rsid w:val="000B086E"/>
    <w:rsid w:val="000B095F"/>
    <w:rsid w:val="000B108F"/>
    <w:rsid w:val="000B11C5"/>
    <w:rsid w:val="000B11E9"/>
    <w:rsid w:val="000B11FD"/>
    <w:rsid w:val="000B1291"/>
    <w:rsid w:val="000B16B8"/>
    <w:rsid w:val="000B188F"/>
    <w:rsid w:val="000B18F0"/>
    <w:rsid w:val="000B191B"/>
    <w:rsid w:val="000B19C3"/>
    <w:rsid w:val="000B1B2B"/>
    <w:rsid w:val="000B1CB8"/>
    <w:rsid w:val="000B1CE5"/>
    <w:rsid w:val="000B1E9A"/>
    <w:rsid w:val="000B1F90"/>
    <w:rsid w:val="000B1F98"/>
    <w:rsid w:val="000B20CE"/>
    <w:rsid w:val="000B2133"/>
    <w:rsid w:val="000B254B"/>
    <w:rsid w:val="000B2588"/>
    <w:rsid w:val="000B259A"/>
    <w:rsid w:val="000B2748"/>
    <w:rsid w:val="000B2A66"/>
    <w:rsid w:val="000B2D78"/>
    <w:rsid w:val="000B2DA0"/>
    <w:rsid w:val="000B310C"/>
    <w:rsid w:val="000B320A"/>
    <w:rsid w:val="000B328E"/>
    <w:rsid w:val="000B3593"/>
    <w:rsid w:val="000B35A1"/>
    <w:rsid w:val="000B35D4"/>
    <w:rsid w:val="000B3614"/>
    <w:rsid w:val="000B3746"/>
    <w:rsid w:val="000B37F5"/>
    <w:rsid w:val="000B3A66"/>
    <w:rsid w:val="000B3ED4"/>
    <w:rsid w:val="000B41C5"/>
    <w:rsid w:val="000B425D"/>
    <w:rsid w:val="000B4314"/>
    <w:rsid w:val="000B44B3"/>
    <w:rsid w:val="000B45A8"/>
    <w:rsid w:val="000B4647"/>
    <w:rsid w:val="000B4744"/>
    <w:rsid w:val="000B497C"/>
    <w:rsid w:val="000B4A40"/>
    <w:rsid w:val="000B4AF0"/>
    <w:rsid w:val="000B4B98"/>
    <w:rsid w:val="000B4BE2"/>
    <w:rsid w:val="000B4DA3"/>
    <w:rsid w:val="000B4E00"/>
    <w:rsid w:val="000B4E3C"/>
    <w:rsid w:val="000B4E89"/>
    <w:rsid w:val="000B5021"/>
    <w:rsid w:val="000B50AC"/>
    <w:rsid w:val="000B50EC"/>
    <w:rsid w:val="000B5512"/>
    <w:rsid w:val="000B5746"/>
    <w:rsid w:val="000B59F5"/>
    <w:rsid w:val="000B5A22"/>
    <w:rsid w:val="000B5A28"/>
    <w:rsid w:val="000B5AA9"/>
    <w:rsid w:val="000B5C71"/>
    <w:rsid w:val="000B5CC2"/>
    <w:rsid w:val="000B5DE1"/>
    <w:rsid w:val="000B630B"/>
    <w:rsid w:val="000B63EA"/>
    <w:rsid w:val="000B64F6"/>
    <w:rsid w:val="000B65B8"/>
    <w:rsid w:val="000B6647"/>
    <w:rsid w:val="000B6B1B"/>
    <w:rsid w:val="000B6B68"/>
    <w:rsid w:val="000B6BEC"/>
    <w:rsid w:val="000B6BF0"/>
    <w:rsid w:val="000B6F03"/>
    <w:rsid w:val="000B6F70"/>
    <w:rsid w:val="000B732E"/>
    <w:rsid w:val="000B73BA"/>
    <w:rsid w:val="000B741C"/>
    <w:rsid w:val="000B7483"/>
    <w:rsid w:val="000B7829"/>
    <w:rsid w:val="000B7897"/>
    <w:rsid w:val="000B78D5"/>
    <w:rsid w:val="000B7A7B"/>
    <w:rsid w:val="000B7D5B"/>
    <w:rsid w:val="000B7EC7"/>
    <w:rsid w:val="000C008D"/>
    <w:rsid w:val="000C02B0"/>
    <w:rsid w:val="000C02B1"/>
    <w:rsid w:val="000C02E9"/>
    <w:rsid w:val="000C04CD"/>
    <w:rsid w:val="000C0671"/>
    <w:rsid w:val="000C0820"/>
    <w:rsid w:val="000C088B"/>
    <w:rsid w:val="000C0D0C"/>
    <w:rsid w:val="000C0D5C"/>
    <w:rsid w:val="000C0D6B"/>
    <w:rsid w:val="000C0E38"/>
    <w:rsid w:val="000C108D"/>
    <w:rsid w:val="000C1141"/>
    <w:rsid w:val="000C1204"/>
    <w:rsid w:val="000C148A"/>
    <w:rsid w:val="000C1AA1"/>
    <w:rsid w:val="000C1D37"/>
    <w:rsid w:val="000C1ED0"/>
    <w:rsid w:val="000C203F"/>
    <w:rsid w:val="000C21CC"/>
    <w:rsid w:val="000C228B"/>
    <w:rsid w:val="000C267F"/>
    <w:rsid w:val="000C2815"/>
    <w:rsid w:val="000C283B"/>
    <w:rsid w:val="000C2A43"/>
    <w:rsid w:val="000C2BD5"/>
    <w:rsid w:val="000C2CB8"/>
    <w:rsid w:val="000C2D4C"/>
    <w:rsid w:val="000C2F46"/>
    <w:rsid w:val="000C3059"/>
    <w:rsid w:val="000C3135"/>
    <w:rsid w:val="000C3328"/>
    <w:rsid w:val="000C34E0"/>
    <w:rsid w:val="000C3529"/>
    <w:rsid w:val="000C372F"/>
    <w:rsid w:val="000C3A7D"/>
    <w:rsid w:val="000C3B6F"/>
    <w:rsid w:val="000C3D4C"/>
    <w:rsid w:val="000C3D58"/>
    <w:rsid w:val="000C42A2"/>
    <w:rsid w:val="000C4353"/>
    <w:rsid w:val="000C48D2"/>
    <w:rsid w:val="000C4B58"/>
    <w:rsid w:val="000C50A4"/>
    <w:rsid w:val="000C52C3"/>
    <w:rsid w:val="000C5845"/>
    <w:rsid w:val="000C595C"/>
    <w:rsid w:val="000C5BC7"/>
    <w:rsid w:val="000C5BCE"/>
    <w:rsid w:val="000C5D95"/>
    <w:rsid w:val="000C5E38"/>
    <w:rsid w:val="000C60B3"/>
    <w:rsid w:val="000C6216"/>
    <w:rsid w:val="000C649D"/>
    <w:rsid w:val="000C64E9"/>
    <w:rsid w:val="000C6536"/>
    <w:rsid w:val="000C65EC"/>
    <w:rsid w:val="000C67DD"/>
    <w:rsid w:val="000C6924"/>
    <w:rsid w:val="000C6A26"/>
    <w:rsid w:val="000C6A36"/>
    <w:rsid w:val="000C6B6E"/>
    <w:rsid w:val="000C6C54"/>
    <w:rsid w:val="000C6DC8"/>
    <w:rsid w:val="000C7BD5"/>
    <w:rsid w:val="000C7BD9"/>
    <w:rsid w:val="000C7BDB"/>
    <w:rsid w:val="000C7F51"/>
    <w:rsid w:val="000D0195"/>
    <w:rsid w:val="000D01E1"/>
    <w:rsid w:val="000D0429"/>
    <w:rsid w:val="000D043D"/>
    <w:rsid w:val="000D05F2"/>
    <w:rsid w:val="000D0AB3"/>
    <w:rsid w:val="000D0EAA"/>
    <w:rsid w:val="000D0EB0"/>
    <w:rsid w:val="000D12E1"/>
    <w:rsid w:val="000D1592"/>
    <w:rsid w:val="000D1596"/>
    <w:rsid w:val="000D16B9"/>
    <w:rsid w:val="000D1801"/>
    <w:rsid w:val="000D1B04"/>
    <w:rsid w:val="000D1D1C"/>
    <w:rsid w:val="000D1E61"/>
    <w:rsid w:val="000D1EC0"/>
    <w:rsid w:val="000D1F23"/>
    <w:rsid w:val="000D1FB2"/>
    <w:rsid w:val="000D207C"/>
    <w:rsid w:val="000D22FF"/>
    <w:rsid w:val="000D25C3"/>
    <w:rsid w:val="000D2628"/>
    <w:rsid w:val="000D29A4"/>
    <w:rsid w:val="000D2A57"/>
    <w:rsid w:val="000D2AC7"/>
    <w:rsid w:val="000D2BFC"/>
    <w:rsid w:val="000D2D26"/>
    <w:rsid w:val="000D2D2A"/>
    <w:rsid w:val="000D2E48"/>
    <w:rsid w:val="000D2F2E"/>
    <w:rsid w:val="000D326B"/>
    <w:rsid w:val="000D35E1"/>
    <w:rsid w:val="000D36EA"/>
    <w:rsid w:val="000D395A"/>
    <w:rsid w:val="000D3A65"/>
    <w:rsid w:val="000D3BF7"/>
    <w:rsid w:val="000D3CFC"/>
    <w:rsid w:val="000D4018"/>
    <w:rsid w:val="000D4274"/>
    <w:rsid w:val="000D456A"/>
    <w:rsid w:val="000D459D"/>
    <w:rsid w:val="000D47A5"/>
    <w:rsid w:val="000D484E"/>
    <w:rsid w:val="000D48DA"/>
    <w:rsid w:val="000D4A83"/>
    <w:rsid w:val="000D4B2F"/>
    <w:rsid w:val="000D4C0F"/>
    <w:rsid w:val="000D4E71"/>
    <w:rsid w:val="000D5113"/>
    <w:rsid w:val="000D5240"/>
    <w:rsid w:val="000D5261"/>
    <w:rsid w:val="000D54E1"/>
    <w:rsid w:val="000D5C94"/>
    <w:rsid w:val="000D5D85"/>
    <w:rsid w:val="000D5FCC"/>
    <w:rsid w:val="000D607A"/>
    <w:rsid w:val="000D60E6"/>
    <w:rsid w:val="000D617F"/>
    <w:rsid w:val="000D630F"/>
    <w:rsid w:val="000D65E4"/>
    <w:rsid w:val="000D6765"/>
    <w:rsid w:val="000D688E"/>
    <w:rsid w:val="000D69A8"/>
    <w:rsid w:val="000D6A13"/>
    <w:rsid w:val="000D6C8C"/>
    <w:rsid w:val="000D72A4"/>
    <w:rsid w:val="000D7534"/>
    <w:rsid w:val="000D7627"/>
    <w:rsid w:val="000D7784"/>
    <w:rsid w:val="000D7853"/>
    <w:rsid w:val="000D7AF1"/>
    <w:rsid w:val="000D7B22"/>
    <w:rsid w:val="000D7CD5"/>
    <w:rsid w:val="000D7CEC"/>
    <w:rsid w:val="000E0163"/>
    <w:rsid w:val="000E01DE"/>
    <w:rsid w:val="000E01E2"/>
    <w:rsid w:val="000E02B8"/>
    <w:rsid w:val="000E0A0D"/>
    <w:rsid w:val="000E0D7C"/>
    <w:rsid w:val="000E1149"/>
    <w:rsid w:val="000E11D7"/>
    <w:rsid w:val="000E12B5"/>
    <w:rsid w:val="000E1782"/>
    <w:rsid w:val="000E1CA0"/>
    <w:rsid w:val="000E1D1A"/>
    <w:rsid w:val="000E20E5"/>
    <w:rsid w:val="000E2105"/>
    <w:rsid w:val="000E21C0"/>
    <w:rsid w:val="000E2417"/>
    <w:rsid w:val="000E2514"/>
    <w:rsid w:val="000E262F"/>
    <w:rsid w:val="000E2673"/>
    <w:rsid w:val="000E2702"/>
    <w:rsid w:val="000E2704"/>
    <w:rsid w:val="000E2998"/>
    <w:rsid w:val="000E29A6"/>
    <w:rsid w:val="000E2B45"/>
    <w:rsid w:val="000E2D58"/>
    <w:rsid w:val="000E2FA9"/>
    <w:rsid w:val="000E3008"/>
    <w:rsid w:val="000E3068"/>
    <w:rsid w:val="000E32CD"/>
    <w:rsid w:val="000E3A8B"/>
    <w:rsid w:val="000E3CF1"/>
    <w:rsid w:val="000E4118"/>
    <w:rsid w:val="000E41DA"/>
    <w:rsid w:val="000E434C"/>
    <w:rsid w:val="000E43D0"/>
    <w:rsid w:val="000E4411"/>
    <w:rsid w:val="000E447F"/>
    <w:rsid w:val="000E47B7"/>
    <w:rsid w:val="000E489A"/>
    <w:rsid w:val="000E48A4"/>
    <w:rsid w:val="000E4A7E"/>
    <w:rsid w:val="000E4AD8"/>
    <w:rsid w:val="000E4DB3"/>
    <w:rsid w:val="000E4E7D"/>
    <w:rsid w:val="000E4F62"/>
    <w:rsid w:val="000E4FAD"/>
    <w:rsid w:val="000E4FF2"/>
    <w:rsid w:val="000E5044"/>
    <w:rsid w:val="000E51EF"/>
    <w:rsid w:val="000E534D"/>
    <w:rsid w:val="000E536A"/>
    <w:rsid w:val="000E54D5"/>
    <w:rsid w:val="000E5569"/>
    <w:rsid w:val="000E5710"/>
    <w:rsid w:val="000E57FF"/>
    <w:rsid w:val="000E5A57"/>
    <w:rsid w:val="000E5AA2"/>
    <w:rsid w:val="000E5AB0"/>
    <w:rsid w:val="000E5E6A"/>
    <w:rsid w:val="000E5EB9"/>
    <w:rsid w:val="000E6010"/>
    <w:rsid w:val="000E64D3"/>
    <w:rsid w:val="000E67ED"/>
    <w:rsid w:val="000E6933"/>
    <w:rsid w:val="000E6C34"/>
    <w:rsid w:val="000E6CE9"/>
    <w:rsid w:val="000E7121"/>
    <w:rsid w:val="000E73D9"/>
    <w:rsid w:val="000E7591"/>
    <w:rsid w:val="000E76BB"/>
    <w:rsid w:val="000E76E2"/>
    <w:rsid w:val="000E794F"/>
    <w:rsid w:val="000E7965"/>
    <w:rsid w:val="000E7BBF"/>
    <w:rsid w:val="000E7DDC"/>
    <w:rsid w:val="000F00FB"/>
    <w:rsid w:val="000F0442"/>
    <w:rsid w:val="000F06DC"/>
    <w:rsid w:val="000F08A8"/>
    <w:rsid w:val="000F08FF"/>
    <w:rsid w:val="000F0A15"/>
    <w:rsid w:val="000F0B22"/>
    <w:rsid w:val="000F11EB"/>
    <w:rsid w:val="000F13E6"/>
    <w:rsid w:val="000F14F1"/>
    <w:rsid w:val="000F150D"/>
    <w:rsid w:val="000F1519"/>
    <w:rsid w:val="000F1564"/>
    <w:rsid w:val="000F160F"/>
    <w:rsid w:val="000F1891"/>
    <w:rsid w:val="000F1AE0"/>
    <w:rsid w:val="000F1E1E"/>
    <w:rsid w:val="000F1E87"/>
    <w:rsid w:val="000F231A"/>
    <w:rsid w:val="000F2560"/>
    <w:rsid w:val="000F2678"/>
    <w:rsid w:val="000F27ED"/>
    <w:rsid w:val="000F2B3E"/>
    <w:rsid w:val="000F2C47"/>
    <w:rsid w:val="000F2CF6"/>
    <w:rsid w:val="000F3280"/>
    <w:rsid w:val="000F3823"/>
    <w:rsid w:val="000F388B"/>
    <w:rsid w:val="000F3D28"/>
    <w:rsid w:val="000F3FA9"/>
    <w:rsid w:val="000F400A"/>
    <w:rsid w:val="000F404D"/>
    <w:rsid w:val="000F4191"/>
    <w:rsid w:val="000F484D"/>
    <w:rsid w:val="000F4D42"/>
    <w:rsid w:val="000F4F0F"/>
    <w:rsid w:val="000F5267"/>
    <w:rsid w:val="000F5408"/>
    <w:rsid w:val="000F545E"/>
    <w:rsid w:val="000F55AE"/>
    <w:rsid w:val="000F5750"/>
    <w:rsid w:val="000F575A"/>
    <w:rsid w:val="000F5833"/>
    <w:rsid w:val="000F5B04"/>
    <w:rsid w:val="000F5B8E"/>
    <w:rsid w:val="000F5C4A"/>
    <w:rsid w:val="000F5CDD"/>
    <w:rsid w:val="000F5DA8"/>
    <w:rsid w:val="000F6109"/>
    <w:rsid w:val="000F6381"/>
    <w:rsid w:val="000F64EC"/>
    <w:rsid w:val="000F66D9"/>
    <w:rsid w:val="000F66FD"/>
    <w:rsid w:val="000F6BD5"/>
    <w:rsid w:val="000F6BE6"/>
    <w:rsid w:val="000F6C34"/>
    <w:rsid w:val="000F7000"/>
    <w:rsid w:val="000F70B7"/>
    <w:rsid w:val="000F7136"/>
    <w:rsid w:val="000F7320"/>
    <w:rsid w:val="000F75BB"/>
    <w:rsid w:val="000F76C4"/>
    <w:rsid w:val="000F7806"/>
    <w:rsid w:val="000F796D"/>
    <w:rsid w:val="000F7B49"/>
    <w:rsid w:val="000F7EFA"/>
    <w:rsid w:val="000F7F79"/>
    <w:rsid w:val="000F7FA4"/>
    <w:rsid w:val="00100119"/>
    <w:rsid w:val="00100502"/>
    <w:rsid w:val="00100538"/>
    <w:rsid w:val="0010057C"/>
    <w:rsid w:val="00100AD7"/>
    <w:rsid w:val="00100B48"/>
    <w:rsid w:val="00100E27"/>
    <w:rsid w:val="00100EB7"/>
    <w:rsid w:val="00100FA1"/>
    <w:rsid w:val="00100FEE"/>
    <w:rsid w:val="0010101D"/>
    <w:rsid w:val="00101073"/>
    <w:rsid w:val="00101160"/>
    <w:rsid w:val="001012CA"/>
    <w:rsid w:val="00101397"/>
    <w:rsid w:val="0010148E"/>
    <w:rsid w:val="001015AA"/>
    <w:rsid w:val="0010194F"/>
    <w:rsid w:val="001019E0"/>
    <w:rsid w:val="00101A01"/>
    <w:rsid w:val="00102120"/>
    <w:rsid w:val="00102579"/>
    <w:rsid w:val="00102642"/>
    <w:rsid w:val="00102749"/>
    <w:rsid w:val="00102A44"/>
    <w:rsid w:val="00102B08"/>
    <w:rsid w:val="00102B6E"/>
    <w:rsid w:val="00102B9E"/>
    <w:rsid w:val="00102D09"/>
    <w:rsid w:val="00102E9C"/>
    <w:rsid w:val="00102EC0"/>
    <w:rsid w:val="00102ECF"/>
    <w:rsid w:val="00103139"/>
    <w:rsid w:val="0010324C"/>
    <w:rsid w:val="0010343D"/>
    <w:rsid w:val="00103488"/>
    <w:rsid w:val="001034DC"/>
    <w:rsid w:val="00103552"/>
    <w:rsid w:val="00103797"/>
    <w:rsid w:val="001037BF"/>
    <w:rsid w:val="001038D2"/>
    <w:rsid w:val="001038E3"/>
    <w:rsid w:val="00103B22"/>
    <w:rsid w:val="00103D03"/>
    <w:rsid w:val="00103E96"/>
    <w:rsid w:val="001043C7"/>
    <w:rsid w:val="00104739"/>
    <w:rsid w:val="0010474A"/>
    <w:rsid w:val="00104765"/>
    <w:rsid w:val="00104B71"/>
    <w:rsid w:val="00104C40"/>
    <w:rsid w:val="00104C49"/>
    <w:rsid w:val="00104D36"/>
    <w:rsid w:val="00105046"/>
    <w:rsid w:val="0010540F"/>
    <w:rsid w:val="00105524"/>
    <w:rsid w:val="00105732"/>
    <w:rsid w:val="001058AC"/>
    <w:rsid w:val="001059D8"/>
    <w:rsid w:val="00105A1E"/>
    <w:rsid w:val="00105B09"/>
    <w:rsid w:val="00105B48"/>
    <w:rsid w:val="00105BEC"/>
    <w:rsid w:val="001060B5"/>
    <w:rsid w:val="00106107"/>
    <w:rsid w:val="0010610D"/>
    <w:rsid w:val="0010623E"/>
    <w:rsid w:val="00106277"/>
    <w:rsid w:val="0010666A"/>
    <w:rsid w:val="00106673"/>
    <w:rsid w:val="0010670A"/>
    <w:rsid w:val="001067B2"/>
    <w:rsid w:val="0010709C"/>
    <w:rsid w:val="00107292"/>
    <w:rsid w:val="001072A0"/>
    <w:rsid w:val="00107399"/>
    <w:rsid w:val="001075DD"/>
    <w:rsid w:val="00107649"/>
    <w:rsid w:val="00107658"/>
    <w:rsid w:val="0010792D"/>
    <w:rsid w:val="00107A56"/>
    <w:rsid w:val="00107B80"/>
    <w:rsid w:val="00107B99"/>
    <w:rsid w:val="00107DE1"/>
    <w:rsid w:val="00107E39"/>
    <w:rsid w:val="00107E8B"/>
    <w:rsid w:val="00107FFD"/>
    <w:rsid w:val="00110203"/>
    <w:rsid w:val="001103B5"/>
    <w:rsid w:val="0011041E"/>
    <w:rsid w:val="001104FD"/>
    <w:rsid w:val="001105D4"/>
    <w:rsid w:val="00110695"/>
    <w:rsid w:val="00110B8D"/>
    <w:rsid w:val="00110B96"/>
    <w:rsid w:val="001110F7"/>
    <w:rsid w:val="001112C2"/>
    <w:rsid w:val="001116F8"/>
    <w:rsid w:val="00111950"/>
    <w:rsid w:val="001119D7"/>
    <w:rsid w:val="00111AA8"/>
    <w:rsid w:val="00111AFD"/>
    <w:rsid w:val="00111E0F"/>
    <w:rsid w:val="00111E27"/>
    <w:rsid w:val="00111F1C"/>
    <w:rsid w:val="001121B6"/>
    <w:rsid w:val="001124A2"/>
    <w:rsid w:val="00112616"/>
    <w:rsid w:val="001127A4"/>
    <w:rsid w:val="00112B44"/>
    <w:rsid w:val="00112C02"/>
    <w:rsid w:val="00112C38"/>
    <w:rsid w:val="0011315B"/>
    <w:rsid w:val="00113408"/>
    <w:rsid w:val="001134AE"/>
    <w:rsid w:val="001135B8"/>
    <w:rsid w:val="00113870"/>
    <w:rsid w:val="00113AE5"/>
    <w:rsid w:val="00113B15"/>
    <w:rsid w:val="00113D72"/>
    <w:rsid w:val="00113FAB"/>
    <w:rsid w:val="00114037"/>
    <w:rsid w:val="00114194"/>
    <w:rsid w:val="00114270"/>
    <w:rsid w:val="00114337"/>
    <w:rsid w:val="0011444F"/>
    <w:rsid w:val="00114566"/>
    <w:rsid w:val="00114A5D"/>
    <w:rsid w:val="00114BA0"/>
    <w:rsid w:val="00114D47"/>
    <w:rsid w:val="00114DA5"/>
    <w:rsid w:val="00114DE9"/>
    <w:rsid w:val="0011522B"/>
    <w:rsid w:val="00115289"/>
    <w:rsid w:val="00115337"/>
    <w:rsid w:val="001154BF"/>
    <w:rsid w:val="00115620"/>
    <w:rsid w:val="0011569D"/>
    <w:rsid w:val="00115847"/>
    <w:rsid w:val="00115C22"/>
    <w:rsid w:val="00115D79"/>
    <w:rsid w:val="00115DDC"/>
    <w:rsid w:val="00115F28"/>
    <w:rsid w:val="0011611E"/>
    <w:rsid w:val="001164DB"/>
    <w:rsid w:val="0011652C"/>
    <w:rsid w:val="00116749"/>
    <w:rsid w:val="001168C7"/>
    <w:rsid w:val="001169DA"/>
    <w:rsid w:val="00116B5D"/>
    <w:rsid w:val="00116DF6"/>
    <w:rsid w:val="00117069"/>
    <w:rsid w:val="00117370"/>
    <w:rsid w:val="001173B0"/>
    <w:rsid w:val="001173F0"/>
    <w:rsid w:val="0011756B"/>
    <w:rsid w:val="00117738"/>
    <w:rsid w:val="00117898"/>
    <w:rsid w:val="001178CD"/>
    <w:rsid w:val="00117BB9"/>
    <w:rsid w:val="00117C5B"/>
    <w:rsid w:val="00117C5F"/>
    <w:rsid w:val="001200EE"/>
    <w:rsid w:val="00120219"/>
    <w:rsid w:val="00120572"/>
    <w:rsid w:val="001205E9"/>
    <w:rsid w:val="0012072F"/>
    <w:rsid w:val="0012097F"/>
    <w:rsid w:val="001209A6"/>
    <w:rsid w:val="001209B6"/>
    <w:rsid w:val="00120ADA"/>
    <w:rsid w:val="00120DE9"/>
    <w:rsid w:val="00120EE1"/>
    <w:rsid w:val="00121045"/>
    <w:rsid w:val="001213AC"/>
    <w:rsid w:val="00121523"/>
    <w:rsid w:val="001216C0"/>
    <w:rsid w:val="00121752"/>
    <w:rsid w:val="0012184B"/>
    <w:rsid w:val="00121928"/>
    <w:rsid w:val="00121EBB"/>
    <w:rsid w:val="00121EBC"/>
    <w:rsid w:val="00121EEE"/>
    <w:rsid w:val="00121FD6"/>
    <w:rsid w:val="00122300"/>
    <w:rsid w:val="001224F4"/>
    <w:rsid w:val="00122766"/>
    <w:rsid w:val="0012286F"/>
    <w:rsid w:val="001228DB"/>
    <w:rsid w:val="00122AA3"/>
    <w:rsid w:val="00122D38"/>
    <w:rsid w:val="00122E45"/>
    <w:rsid w:val="00123044"/>
    <w:rsid w:val="00123114"/>
    <w:rsid w:val="00123134"/>
    <w:rsid w:val="00123140"/>
    <w:rsid w:val="00123242"/>
    <w:rsid w:val="00123395"/>
    <w:rsid w:val="0012361A"/>
    <w:rsid w:val="00123773"/>
    <w:rsid w:val="00123A11"/>
    <w:rsid w:val="00123AEE"/>
    <w:rsid w:val="00123E92"/>
    <w:rsid w:val="00123F5A"/>
    <w:rsid w:val="00123FC7"/>
    <w:rsid w:val="001243BC"/>
    <w:rsid w:val="00124729"/>
    <w:rsid w:val="00124C71"/>
    <w:rsid w:val="00124DA5"/>
    <w:rsid w:val="00124F9A"/>
    <w:rsid w:val="0012500A"/>
    <w:rsid w:val="00125367"/>
    <w:rsid w:val="001258E9"/>
    <w:rsid w:val="00125A14"/>
    <w:rsid w:val="00125A2F"/>
    <w:rsid w:val="00125D04"/>
    <w:rsid w:val="00125E2B"/>
    <w:rsid w:val="00125F8B"/>
    <w:rsid w:val="0012609C"/>
    <w:rsid w:val="00126145"/>
    <w:rsid w:val="00126225"/>
    <w:rsid w:val="00126315"/>
    <w:rsid w:val="001263A0"/>
    <w:rsid w:val="0012643D"/>
    <w:rsid w:val="001265A0"/>
    <w:rsid w:val="00126645"/>
    <w:rsid w:val="00126700"/>
    <w:rsid w:val="0012676A"/>
    <w:rsid w:val="00126862"/>
    <w:rsid w:val="001268D0"/>
    <w:rsid w:val="00126DF3"/>
    <w:rsid w:val="00126E97"/>
    <w:rsid w:val="00126FCE"/>
    <w:rsid w:val="001273FA"/>
    <w:rsid w:val="001279DE"/>
    <w:rsid w:val="00127AF8"/>
    <w:rsid w:val="00127B72"/>
    <w:rsid w:val="00127D25"/>
    <w:rsid w:val="001303E7"/>
    <w:rsid w:val="0013064B"/>
    <w:rsid w:val="001306B2"/>
    <w:rsid w:val="001307AF"/>
    <w:rsid w:val="001307CE"/>
    <w:rsid w:val="0013087D"/>
    <w:rsid w:val="00130A52"/>
    <w:rsid w:val="00130E71"/>
    <w:rsid w:val="00130E7C"/>
    <w:rsid w:val="00130FB8"/>
    <w:rsid w:val="00130FDE"/>
    <w:rsid w:val="00131011"/>
    <w:rsid w:val="001312FC"/>
    <w:rsid w:val="00131462"/>
    <w:rsid w:val="00131889"/>
    <w:rsid w:val="001319B5"/>
    <w:rsid w:val="00131C12"/>
    <w:rsid w:val="00131C7B"/>
    <w:rsid w:val="00131CA4"/>
    <w:rsid w:val="00131E11"/>
    <w:rsid w:val="00131F24"/>
    <w:rsid w:val="00132579"/>
    <w:rsid w:val="001329C1"/>
    <w:rsid w:val="00132A41"/>
    <w:rsid w:val="00132ACC"/>
    <w:rsid w:val="00132BD9"/>
    <w:rsid w:val="00132EB7"/>
    <w:rsid w:val="00132F50"/>
    <w:rsid w:val="00132FA1"/>
    <w:rsid w:val="00132FF4"/>
    <w:rsid w:val="00133109"/>
    <w:rsid w:val="00133129"/>
    <w:rsid w:val="0013357C"/>
    <w:rsid w:val="0013366E"/>
    <w:rsid w:val="00133BE9"/>
    <w:rsid w:val="00133C7B"/>
    <w:rsid w:val="00133DF7"/>
    <w:rsid w:val="001340E6"/>
    <w:rsid w:val="00134163"/>
    <w:rsid w:val="001342B6"/>
    <w:rsid w:val="00134348"/>
    <w:rsid w:val="00134352"/>
    <w:rsid w:val="00134619"/>
    <w:rsid w:val="001346D6"/>
    <w:rsid w:val="00134792"/>
    <w:rsid w:val="00134A44"/>
    <w:rsid w:val="00134ABD"/>
    <w:rsid w:val="00134CC1"/>
    <w:rsid w:val="00134F15"/>
    <w:rsid w:val="00135292"/>
    <w:rsid w:val="00135401"/>
    <w:rsid w:val="00135413"/>
    <w:rsid w:val="00135600"/>
    <w:rsid w:val="001359A2"/>
    <w:rsid w:val="00135D3B"/>
    <w:rsid w:val="00135DF2"/>
    <w:rsid w:val="00135FE4"/>
    <w:rsid w:val="001361E3"/>
    <w:rsid w:val="00136450"/>
    <w:rsid w:val="00136496"/>
    <w:rsid w:val="00136939"/>
    <w:rsid w:val="00136991"/>
    <w:rsid w:val="00136D76"/>
    <w:rsid w:val="0013739A"/>
    <w:rsid w:val="00137401"/>
    <w:rsid w:val="001375CD"/>
    <w:rsid w:val="001377B4"/>
    <w:rsid w:val="00137DF4"/>
    <w:rsid w:val="00140099"/>
    <w:rsid w:val="0014009F"/>
    <w:rsid w:val="00140103"/>
    <w:rsid w:val="001401E6"/>
    <w:rsid w:val="001403FA"/>
    <w:rsid w:val="001404CC"/>
    <w:rsid w:val="00140617"/>
    <w:rsid w:val="0014063C"/>
    <w:rsid w:val="00140965"/>
    <w:rsid w:val="00140AA6"/>
    <w:rsid w:val="00140BFA"/>
    <w:rsid w:val="00141342"/>
    <w:rsid w:val="001413F4"/>
    <w:rsid w:val="0014143D"/>
    <w:rsid w:val="001415F1"/>
    <w:rsid w:val="0014164C"/>
    <w:rsid w:val="0014166C"/>
    <w:rsid w:val="001416B1"/>
    <w:rsid w:val="0014171B"/>
    <w:rsid w:val="001418E2"/>
    <w:rsid w:val="001418F1"/>
    <w:rsid w:val="00141BA0"/>
    <w:rsid w:val="00141BEF"/>
    <w:rsid w:val="00141C1B"/>
    <w:rsid w:val="00141D01"/>
    <w:rsid w:val="00141D6C"/>
    <w:rsid w:val="001420A5"/>
    <w:rsid w:val="001421F7"/>
    <w:rsid w:val="00142231"/>
    <w:rsid w:val="00142316"/>
    <w:rsid w:val="001423FA"/>
    <w:rsid w:val="00142590"/>
    <w:rsid w:val="0014269A"/>
    <w:rsid w:val="001427B4"/>
    <w:rsid w:val="00142806"/>
    <w:rsid w:val="00142A41"/>
    <w:rsid w:val="00142D02"/>
    <w:rsid w:val="00142F6B"/>
    <w:rsid w:val="001434D6"/>
    <w:rsid w:val="00143694"/>
    <w:rsid w:val="00143695"/>
    <w:rsid w:val="00143C34"/>
    <w:rsid w:val="00143F84"/>
    <w:rsid w:val="0014400B"/>
    <w:rsid w:val="0014405B"/>
    <w:rsid w:val="00144277"/>
    <w:rsid w:val="001443C8"/>
    <w:rsid w:val="00144466"/>
    <w:rsid w:val="00144ACC"/>
    <w:rsid w:val="00144BB0"/>
    <w:rsid w:val="00144CAD"/>
    <w:rsid w:val="00144D06"/>
    <w:rsid w:val="001451A9"/>
    <w:rsid w:val="001452F8"/>
    <w:rsid w:val="00145699"/>
    <w:rsid w:val="001456FA"/>
    <w:rsid w:val="00145887"/>
    <w:rsid w:val="0014595D"/>
    <w:rsid w:val="00145A58"/>
    <w:rsid w:val="00145C38"/>
    <w:rsid w:val="00145F2F"/>
    <w:rsid w:val="00145FD4"/>
    <w:rsid w:val="001461E6"/>
    <w:rsid w:val="00146390"/>
    <w:rsid w:val="00146762"/>
    <w:rsid w:val="00146934"/>
    <w:rsid w:val="00146B4C"/>
    <w:rsid w:val="00146E56"/>
    <w:rsid w:val="00146F23"/>
    <w:rsid w:val="00146FAE"/>
    <w:rsid w:val="0014739D"/>
    <w:rsid w:val="0014742A"/>
    <w:rsid w:val="0014772F"/>
    <w:rsid w:val="00147740"/>
    <w:rsid w:val="0014788C"/>
    <w:rsid w:val="0014789F"/>
    <w:rsid w:val="001478C0"/>
    <w:rsid w:val="00147BD4"/>
    <w:rsid w:val="00147DCE"/>
    <w:rsid w:val="00147F8F"/>
    <w:rsid w:val="00150016"/>
    <w:rsid w:val="001502A4"/>
    <w:rsid w:val="001509F7"/>
    <w:rsid w:val="00150D17"/>
    <w:rsid w:val="00150D62"/>
    <w:rsid w:val="00150E43"/>
    <w:rsid w:val="00150EC8"/>
    <w:rsid w:val="00150FDB"/>
    <w:rsid w:val="00151123"/>
    <w:rsid w:val="00151158"/>
    <w:rsid w:val="0015122A"/>
    <w:rsid w:val="00151585"/>
    <w:rsid w:val="001517ED"/>
    <w:rsid w:val="0015198B"/>
    <w:rsid w:val="00151CDF"/>
    <w:rsid w:val="00151EB9"/>
    <w:rsid w:val="00151F23"/>
    <w:rsid w:val="00151FEB"/>
    <w:rsid w:val="0015218E"/>
    <w:rsid w:val="00152338"/>
    <w:rsid w:val="001523CF"/>
    <w:rsid w:val="001524B7"/>
    <w:rsid w:val="001524DC"/>
    <w:rsid w:val="00152794"/>
    <w:rsid w:val="00152840"/>
    <w:rsid w:val="00152C1D"/>
    <w:rsid w:val="00152C36"/>
    <w:rsid w:val="00152E0F"/>
    <w:rsid w:val="00152EB3"/>
    <w:rsid w:val="001532C2"/>
    <w:rsid w:val="00153308"/>
    <w:rsid w:val="00153313"/>
    <w:rsid w:val="001533A8"/>
    <w:rsid w:val="001533AA"/>
    <w:rsid w:val="00153548"/>
    <w:rsid w:val="00153580"/>
    <w:rsid w:val="00153ABF"/>
    <w:rsid w:val="00153C87"/>
    <w:rsid w:val="00153D12"/>
    <w:rsid w:val="00153EDE"/>
    <w:rsid w:val="00153F71"/>
    <w:rsid w:val="0015401B"/>
    <w:rsid w:val="001540DF"/>
    <w:rsid w:val="00154184"/>
    <w:rsid w:val="00154322"/>
    <w:rsid w:val="0015433D"/>
    <w:rsid w:val="00154361"/>
    <w:rsid w:val="0015443F"/>
    <w:rsid w:val="00154458"/>
    <w:rsid w:val="001545A0"/>
    <w:rsid w:val="00154749"/>
    <w:rsid w:val="00154848"/>
    <w:rsid w:val="00154A6A"/>
    <w:rsid w:val="00154D16"/>
    <w:rsid w:val="00154D67"/>
    <w:rsid w:val="00154E03"/>
    <w:rsid w:val="00155065"/>
    <w:rsid w:val="00155ACE"/>
    <w:rsid w:val="00155B8C"/>
    <w:rsid w:val="00155C75"/>
    <w:rsid w:val="00155DA3"/>
    <w:rsid w:val="00155E8C"/>
    <w:rsid w:val="0015622F"/>
    <w:rsid w:val="0015626E"/>
    <w:rsid w:val="001563D1"/>
    <w:rsid w:val="001563F0"/>
    <w:rsid w:val="00156426"/>
    <w:rsid w:val="00156630"/>
    <w:rsid w:val="00156763"/>
    <w:rsid w:val="00156811"/>
    <w:rsid w:val="00156AC2"/>
    <w:rsid w:val="00156B38"/>
    <w:rsid w:val="00156CC4"/>
    <w:rsid w:val="00156F2C"/>
    <w:rsid w:val="00156FDE"/>
    <w:rsid w:val="001570C0"/>
    <w:rsid w:val="00157157"/>
    <w:rsid w:val="00157454"/>
    <w:rsid w:val="00157AB5"/>
    <w:rsid w:val="00157B27"/>
    <w:rsid w:val="00157CFA"/>
    <w:rsid w:val="0016000B"/>
    <w:rsid w:val="00160195"/>
    <w:rsid w:val="0016025E"/>
    <w:rsid w:val="001602D1"/>
    <w:rsid w:val="0016061D"/>
    <w:rsid w:val="001606BF"/>
    <w:rsid w:val="00160919"/>
    <w:rsid w:val="00160A7B"/>
    <w:rsid w:val="00160E4C"/>
    <w:rsid w:val="00160F6B"/>
    <w:rsid w:val="0016102C"/>
    <w:rsid w:val="001612C1"/>
    <w:rsid w:val="001614CD"/>
    <w:rsid w:val="00161507"/>
    <w:rsid w:val="00161BAC"/>
    <w:rsid w:val="00161D38"/>
    <w:rsid w:val="00161E20"/>
    <w:rsid w:val="00161F89"/>
    <w:rsid w:val="00162245"/>
    <w:rsid w:val="0016267D"/>
    <w:rsid w:val="0016271B"/>
    <w:rsid w:val="0016283B"/>
    <w:rsid w:val="00162AE7"/>
    <w:rsid w:val="00162CC7"/>
    <w:rsid w:val="00162CFE"/>
    <w:rsid w:val="00162D18"/>
    <w:rsid w:val="00162E59"/>
    <w:rsid w:val="00162F8C"/>
    <w:rsid w:val="00162F8D"/>
    <w:rsid w:val="00163028"/>
    <w:rsid w:val="0016308B"/>
    <w:rsid w:val="001634AD"/>
    <w:rsid w:val="0016375A"/>
    <w:rsid w:val="001638F1"/>
    <w:rsid w:val="00163BEE"/>
    <w:rsid w:val="00163CFB"/>
    <w:rsid w:val="00163DB6"/>
    <w:rsid w:val="00164089"/>
    <w:rsid w:val="0016436F"/>
    <w:rsid w:val="0016472E"/>
    <w:rsid w:val="00164906"/>
    <w:rsid w:val="00164C67"/>
    <w:rsid w:val="00164EEA"/>
    <w:rsid w:val="00165054"/>
    <w:rsid w:val="0016519D"/>
    <w:rsid w:val="001651A0"/>
    <w:rsid w:val="001651AB"/>
    <w:rsid w:val="00165829"/>
    <w:rsid w:val="00165AF1"/>
    <w:rsid w:val="00165FB7"/>
    <w:rsid w:val="001660D2"/>
    <w:rsid w:val="0016615E"/>
    <w:rsid w:val="0016639C"/>
    <w:rsid w:val="001663C2"/>
    <w:rsid w:val="00166692"/>
    <w:rsid w:val="00166B24"/>
    <w:rsid w:val="00166E3A"/>
    <w:rsid w:val="00166E70"/>
    <w:rsid w:val="00167024"/>
    <w:rsid w:val="00167205"/>
    <w:rsid w:val="00167377"/>
    <w:rsid w:val="0016742A"/>
    <w:rsid w:val="001674C5"/>
    <w:rsid w:val="001674FF"/>
    <w:rsid w:val="001675FE"/>
    <w:rsid w:val="001676C6"/>
    <w:rsid w:val="00167887"/>
    <w:rsid w:val="00167B31"/>
    <w:rsid w:val="00167D28"/>
    <w:rsid w:val="0017003F"/>
    <w:rsid w:val="0017061A"/>
    <w:rsid w:val="001707BF"/>
    <w:rsid w:val="001707EC"/>
    <w:rsid w:val="0017083E"/>
    <w:rsid w:val="001708D3"/>
    <w:rsid w:val="0017095D"/>
    <w:rsid w:val="0017097A"/>
    <w:rsid w:val="00170ADA"/>
    <w:rsid w:val="00170B5B"/>
    <w:rsid w:val="00170ED6"/>
    <w:rsid w:val="00171052"/>
    <w:rsid w:val="00171173"/>
    <w:rsid w:val="0017119F"/>
    <w:rsid w:val="001711A4"/>
    <w:rsid w:val="001712D7"/>
    <w:rsid w:val="00171300"/>
    <w:rsid w:val="00171338"/>
    <w:rsid w:val="0017164C"/>
    <w:rsid w:val="00171697"/>
    <w:rsid w:val="0017194A"/>
    <w:rsid w:val="00171B82"/>
    <w:rsid w:val="001722B1"/>
    <w:rsid w:val="0017239D"/>
    <w:rsid w:val="001725ED"/>
    <w:rsid w:val="00172678"/>
    <w:rsid w:val="0017297A"/>
    <w:rsid w:val="00172AFA"/>
    <w:rsid w:val="00172E9C"/>
    <w:rsid w:val="00172EF4"/>
    <w:rsid w:val="00172F1B"/>
    <w:rsid w:val="0017319E"/>
    <w:rsid w:val="00173201"/>
    <w:rsid w:val="001734E7"/>
    <w:rsid w:val="00173561"/>
    <w:rsid w:val="001737BA"/>
    <w:rsid w:val="0017383B"/>
    <w:rsid w:val="001739B6"/>
    <w:rsid w:val="001739DA"/>
    <w:rsid w:val="00173BC3"/>
    <w:rsid w:val="00173C36"/>
    <w:rsid w:val="00173D5B"/>
    <w:rsid w:val="00173F95"/>
    <w:rsid w:val="001741FB"/>
    <w:rsid w:val="001744CE"/>
    <w:rsid w:val="0017457D"/>
    <w:rsid w:val="0017458D"/>
    <w:rsid w:val="001745B7"/>
    <w:rsid w:val="001746A3"/>
    <w:rsid w:val="001746EC"/>
    <w:rsid w:val="001748D6"/>
    <w:rsid w:val="00174A8B"/>
    <w:rsid w:val="00174BC9"/>
    <w:rsid w:val="00174BF3"/>
    <w:rsid w:val="00174CAD"/>
    <w:rsid w:val="00174CC6"/>
    <w:rsid w:val="00174E84"/>
    <w:rsid w:val="00174ED0"/>
    <w:rsid w:val="00174FA9"/>
    <w:rsid w:val="0017556C"/>
    <w:rsid w:val="00175984"/>
    <w:rsid w:val="00175A55"/>
    <w:rsid w:val="00175C42"/>
    <w:rsid w:val="00175D4B"/>
    <w:rsid w:val="00175D82"/>
    <w:rsid w:val="00175DCD"/>
    <w:rsid w:val="00176105"/>
    <w:rsid w:val="00176676"/>
    <w:rsid w:val="001766AC"/>
    <w:rsid w:val="00176701"/>
    <w:rsid w:val="00176761"/>
    <w:rsid w:val="001767C5"/>
    <w:rsid w:val="0017693F"/>
    <w:rsid w:val="00176CB6"/>
    <w:rsid w:val="00176EBE"/>
    <w:rsid w:val="00176EE5"/>
    <w:rsid w:val="00177007"/>
    <w:rsid w:val="001772AE"/>
    <w:rsid w:val="001773FA"/>
    <w:rsid w:val="0017740F"/>
    <w:rsid w:val="0017751B"/>
    <w:rsid w:val="00177636"/>
    <w:rsid w:val="001778F0"/>
    <w:rsid w:val="00177926"/>
    <w:rsid w:val="00177A55"/>
    <w:rsid w:val="00177AFF"/>
    <w:rsid w:val="00177B19"/>
    <w:rsid w:val="00177B56"/>
    <w:rsid w:val="00177B5B"/>
    <w:rsid w:val="00177EFC"/>
    <w:rsid w:val="00180160"/>
    <w:rsid w:val="0018018C"/>
    <w:rsid w:val="0018022E"/>
    <w:rsid w:val="00180359"/>
    <w:rsid w:val="001804E7"/>
    <w:rsid w:val="00180547"/>
    <w:rsid w:val="0018056F"/>
    <w:rsid w:val="00180613"/>
    <w:rsid w:val="0018061B"/>
    <w:rsid w:val="001808A6"/>
    <w:rsid w:val="001808D9"/>
    <w:rsid w:val="001808DB"/>
    <w:rsid w:val="00180C4D"/>
    <w:rsid w:val="00180D09"/>
    <w:rsid w:val="00181171"/>
    <w:rsid w:val="0018139D"/>
    <w:rsid w:val="0018144A"/>
    <w:rsid w:val="00181631"/>
    <w:rsid w:val="00181661"/>
    <w:rsid w:val="0018178A"/>
    <w:rsid w:val="00181AA5"/>
    <w:rsid w:val="00181B24"/>
    <w:rsid w:val="00181BC0"/>
    <w:rsid w:val="00181CCC"/>
    <w:rsid w:val="00181FD5"/>
    <w:rsid w:val="00181FEE"/>
    <w:rsid w:val="001820F6"/>
    <w:rsid w:val="001824E7"/>
    <w:rsid w:val="00182865"/>
    <w:rsid w:val="001828DC"/>
    <w:rsid w:val="00182A16"/>
    <w:rsid w:val="00182A28"/>
    <w:rsid w:val="00182CB1"/>
    <w:rsid w:val="00182CDF"/>
    <w:rsid w:val="00182E67"/>
    <w:rsid w:val="00182F97"/>
    <w:rsid w:val="00182FED"/>
    <w:rsid w:val="00183020"/>
    <w:rsid w:val="00183194"/>
    <w:rsid w:val="00183370"/>
    <w:rsid w:val="00183435"/>
    <w:rsid w:val="0018355A"/>
    <w:rsid w:val="00183636"/>
    <w:rsid w:val="00183663"/>
    <w:rsid w:val="0018368A"/>
    <w:rsid w:val="001836B7"/>
    <w:rsid w:val="00183D43"/>
    <w:rsid w:val="00183DD6"/>
    <w:rsid w:val="00183E51"/>
    <w:rsid w:val="00183E97"/>
    <w:rsid w:val="0018404B"/>
    <w:rsid w:val="001840E7"/>
    <w:rsid w:val="00184203"/>
    <w:rsid w:val="00184249"/>
    <w:rsid w:val="001848B0"/>
    <w:rsid w:val="00184C1C"/>
    <w:rsid w:val="00184C65"/>
    <w:rsid w:val="00184E59"/>
    <w:rsid w:val="00184F96"/>
    <w:rsid w:val="00184F9C"/>
    <w:rsid w:val="00185035"/>
    <w:rsid w:val="00185396"/>
    <w:rsid w:val="001853D2"/>
    <w:rsid w:val="001855C0"/>
    <w:rsid w:val="00185608"/>
    <w:rsid w:val="0018564D"/>
    <w:rsid w:val="0018590E"/>
    <w:rsid w:val="00185979"/>
    <w:rsid w:val="00185A2E"/>
    <w:rsid w:val="00185B5C"/>
    <w:rsid w:val="00185BE2"/>
    <w:rsid w:val="00185C8F"/>
    <w:rsid w:val="00185CAB"/>
    <w:rsid w:val="00186058"/>
    <w:rsid w:val="00186285"/>
    <w:rsid w:val="001867DC"/>
    <w:rsid w:val="001867E1"/>
    <w:rsid w:val="0018691D"/>
    <w:rsid w:val="00186941"/>
    <w:rsid w:val="00186994"/>
    <w:rsid w:val="001869DA"/>
    <w:rsid w:val="00186A64"/>
    <w:rsid w:val="00186C10"/>
    <w:rsid w:val="00186C1F"/>
    <w:rsid w:val="00186F31"/>
    <w:rsid w:val="00186FA4"/>
    <w:rsid w:val="00187044"/>
    <w:rsid w:val="001871B4"/>
    <w:rsid w:val="00187213"/>
    <w:rsid w:val="00187216"/>
    <w:rsid w:val="001872ED"/>
    <w:rsid w:val="001875C2"/>
    <w:rsid w:val="00187682"/>
    <w:rsid w:val="001876F6"/>
    <w:rsid w:val="00187768"/>
    <w:rsid w:val="001877C4"/>
    <w:rsid w:val="00187859"/>
    <w:rsid w:val="00187B08"/>
    <w:rsid w:val="00187BD4"/>
    <w:rsid w:val="00187F10"/>
    <w:rsid w:val="00187F8F"/>
    <w:rsid w:val="00187FF6"/>
    <w:rsid w:val="0019005B"/>
    <w:rsid w:val="0019009D"/>
    <w:rsid w:val="00190263"/>
    <w:rsid w:val="001902F8"/>
    <w:rsid w:val="00190339"/>
    <w:rsid w:val="00190451"/>
    <w:rsid w:val="0019049D"/>
    <w:rsid w:val="001906B3"/>
    <w:rsid w:val="001908C3"/>
    <w:rsid w:val="00190A04"/>
    <w:rsid w:val="00190B05"/>
    <w:rsid w:val="00190F48"/>
    <w:rsid w:val="00191008"/>
    <w:rsid w:val="0019115E"/>
    <w:rsid w:val="001914D8"/>
    <w:rsid w:val="001915FC"/>
    <w:rsid w:val="001918D0"/>
    <w:rsid w:val="00191913"/>
    <w:rsid w:val="001919B8"/>
    <w:rsid w:val="00191A8D"/>
    <w:rsid w:val="00191AC5"/>
    <w:rsid w:val="00191D6C"/>
    <w:rsid w:val="00191DE4"/>
    <w:rsid w:val="00191F9A"/>
    <w:rsid w:val="00192129"/>
    <w:rsid w:val="00192494"/>
    <w:rsid w:val="00192509"/>
    <w:rsid w:val="001929DA"/>
    <w:rsid w:val="00192F27"/>
    <w:rsid w:val="001932DC"/>
    <w:rsid w:val="0019337D"/>
    <w:rsid w:val="00193426"/>
    <w:rsid w:val="0019388B"/>
    <w:rsid w:val="0019423E"/>
    <w:rsid w:val="001942F3"/>
    <w:rsid w:val="00194700"/>
    <w:rsid w:val="0019492D"/>
    <w:rsid w:val="00194944"/>
    <w:rsid w:val="001949E5"/>
    <w:rsid w:val="00194A0E"/>
    <w:rsid w:val="00194B15"/>
    <w:rsid w:val="00194B2B"/>
    <w:rsid w:val="00194E24"/>
    <w:rsid w:val="00194E4F"/>
    <w:rsid w:val="00194E9F"/>
    <w:rsid w:val="001951E8"/>
    <w:rsid w:val="001953F3"/>
    <w:rsid w:val="00195594"/>
    <w:rsid w:val="00195704"/>
    <w:rsid w:val="00195854"/>
    <w:rsid w:val="00195982"/>
    <w:rsid w:val="00195CA4"/>
    <w:rsid w:val="00196098"/>
    <w:rsid w:val="001963EF"/>
    <w:rsid w:val="001964FF"/>
    <w:rsid w:val="00196B33"/>
    <w:rsid w:val="00196E98"/>
    <w:rsid w:val="00197029"/>
    <w:rsid w:val="0019707B"/>
    <w:rsid w:val="00197197"/>
    <w:rsid w:val="00197207"/>
    <w:rsid w:val="001973F4"/>
    <w:rsid w:val="00197418"/>
    <w:rsid w:val="00197562"/>
    <w:rsid w:val="001976A1"/>
    <w:rsid w:val="0019777F"/>
    <w:rsid w:val="001977FF"/>
    <w:rsid w:val="00197956"/>
    <w:rsid w:val="00197B5F"/>
    <w:rsid w:val="00197F13"/>
    <w:rsid w:val="00197F82"/>
    <w:rsid w:val="001A03A4"/>
    <w:rsid w:val="001A03CE"/>
    <w:rsid w:val="001A0410"/>
    <w:rsid w:val="001A068D"/>
    <w:rsid w:val="001A0780"/>
    <w:rsid w:val="001A0844"/>
    <w:rsid w:val="001A0971"/>
    <w:rsid w:val="001A0BA8"/>
    <w:rsid w:val="001A0E10"/>
    <w:rsid w:val="001A0EF5"/>
    <w:rsid w:val="001A10D3"/>
    <w:rsid w:val="001A1391"/>
    <w:rsid w:val="001A1516"/>
    <w:rsid w:val="001A193A"/>
    <w:rsid w:val="001A1996"/>
    <w:rsid w:val="001A1B1A"/>
    <w:rsid w:val="001A2462"/>
    <w:rsid w:val="001A24F2"/>
    <w:rsid w:val="001A251B"/>
    <w:rsid w:val="001A26CA"/>
    <w:rsid w:val="001A2754"/>
    <w:rsid w:val="001A2857"/>
    <w:rsid w:val="001A2A1B"/>
    <w:rsid w:val="001A2AA3"/>
    <w:rsid w:val="001A2DDF"/>
    <w:rsid w:val="001A2F86"/>
    <w:rsid w:val="001A2FB9"/>
    <w:rsid w:val="001A2FF0"/>
    <w:rsid w:val="001A33BC"/>
    <w:rsid w:val="001A342F"/>
    <w:rsid w:val="001A349D"/>
    <w:rsid w:val="001A3653"/>
    <w:rsid w:val="001A36BB"/>
    <w:rsid w:val="001A36F4"/>
    <w:rsid w:val="001A3AD3"/>
    <w:rsid w:val="001A3B38"/>
    <w:rsid w:val="001A3C8A"/>
    <w:rsid w:val="001A45B3"/>
    <w:rsid w:val="001A468D"/>
    <w:rsid w:val="001A4703"/>
    <w:rsid w:val="001A4986"/>
    <w:rsid w:val="001A4C40"/>
    <w:rsid w:val="001A4DF3"/>
    <w:rsid w:val="001A4E4E"/>
    <w:rsid w:val="001A4FB6"/>
    <w:rsid w:val="001A5078"/>
    <w:rsid w:val="001A50EC"/>
    <w:rsid w:val="001A5471"/>
    <w:rsid w:val="001A55E4"/>
    <w:rsid w:val="001A55F5"/>
    <w:rsid w:val="001A568C"/>
    <w:rsid w:val="001A5A7B"/>
    <w:rsid w:val="001A5AB9"/>
    <w:rsid w:val="001A5BAF"/>
    <w:rsid w:val="001A5C6B"/>
    <w:rsid w:val="001A5DA9"/>
    <w:rsid w:val="001A5E86"/>
    <w:rsid w:val="001A5F4D"/>
    <w:rsid w:val="001A6060"/>
    <w:rsid w:val="001A6103"/>
    <w:rsid w:val="001A614B"/>
    <w:rsid w:val="001A61D3"/>
    <w:rsid w:val="001A61E0"/>
    <w:rsid w:val="001A6276"/>
    <w:rsid w:val="001A627B"/>
    <w:rsid w:val="001A63E7"/>
    <w:rsid w:val="001A640B"/>
    <w:rsid w:val="001A644A"/>
    <w:rsid w:val="001A64A8"/>
    <w:rsid w:val="001A64E3"/>
    <w:rsid w:val="001A6540"/>
    <w:rsid w:val="001A6AFD"/>
    <w:rsid w:val="001A6ED6"/>
    <w:rsid w:val="001A6F2F"/>
    <w:rsid w:val="001A70E9"/>
    <w:rsid w:val="001A719C"/>
    <w:rsid w:val="001A74DA"/>
    <w:rsid w:val="001A757E"/>
    <w:rsid w:val="001A77BB"/>
    <w:rsid w:val="001A7896"/>
    <w:rsid w:val="001A793C"/>
    <w:rsid w:val="001A7A44"/>
    <w:rsid w:val="001A7B77"/>
    <w:rsid w:val="001A7E0C"/>
    <w:rsid w:val="001A7F19"/>
    <w:rsid w:val="001B05FE"/>
    <w:rsid w:val="001B070C"/>
    <w:rsid w:val="001B0A09"/>
    <w:rsid w:val="001B0D39"/>
    <w:rsid w:val="001B0E77"/>
    <w:rsid w:val="001B0F68"/>
    <w:rsid w:val="001B10CD"/>
    <w:rsid w:val="001B10F5"/>
    <w:rsid w:val="001B1272"/>
    <w:rsid w:val="001B1277"/>
    <w:rsid w:val="001B1847"/>
    <w:rsid w:val="001B19C9"/>
    <w:rsid w:val="001B1AA0"/>
    <w:rsid w:val="001B1AB4"/>
    <w:rsid w:val="001B1B07"/>
    <w:rsid w:val="001B1CE1"/>
    <w:rsid w:val="001B1DD2"/>
    <w:rsid w:val="001B20BC"/>
    <w:rsid w:val="001B22DB"/>
    <w:rsid w:val="001B27D1"/>
    <w:rsid w:val="001B2BE8"/>
    <w:rsid w:val="001B2DD0"/>
    <w:rsid w:val="001B32D0"/>
    <w:rsid w:val="001B3330"/>
    <w:rsid w:val="001B33EE"/>
    <w:rsid w:val="001B33F7"/>
    <w:rsid w:val="001B34B7"/>
    <w:rsid w:val="001B3540"/>
    <w:rsid w:val="001B35AA"/>
    <w:rsid w:val="001B35AE"/>
    <w:rsid w:val="001B36FC"/>
    <w:rsid w:val="001B37E0"/>
    <w:rsid w:val="001B39B2"/>
    <w:rsid w:val="001B39F6"/>
    <w:rsid w:val="001B3BB8"/>
    <w:rsid w:val="001B3C31"/>
    <w:rsid w:val="001B3CBA"/>
    <w:rsid w:val="001B3D8F"/>
    <w:rsid w:val="001B3DD3"/>
    <w:rsid w:val="001B3FDF"/>
    <w:rsid w:val="001B4009"/>
    <w:rsid w:val="001B40CC"/>
    <w:rsid w:val="001B459D"/>
    <w:rsid w:val="001B46DD"/>
    <w:rsid w:val="001B4B63"/>
    <w:rsid w:val="001B4BCE"/>
    <w:rsid w:val="001B4C29"/>
    <w:rsid w:val="001B4F30"/>
    <w:rsid w:val="001B4FA4"/>
    <w:rsid w:val="001B5304"/>
    <w:rsid w:val="001B5314"/>
    <w:rsid w:val="001B5473"/>
    <w:rsid w:val="001B5479"/>
    <w:rsid w:val="001B54F8"/>
    <w:rsid w:val="001B554C"/>
    <w:rsid w:val="001B5863"/>
    <w:rsid w:val="001B58B1"/>
    <w:rsid w:val="001B5980"/>
    <w:rsid w:val="001B59D2"/>
    <w:rsid w:val="001B5A97"/>
    <w:rsid w:val="001B5AA9"/>
    <w:rsid w:val="001B5C80"/>
    <w:rsid w:val="001B5CDB"/>
    <w:rsid w:val="001B5DB1"/>
    <w:rsid w:val="001B5DC0"/>
    <w:rsid w:val="001B5E19"/>
    <w:rsid w:val="001B60E9"/>
    <w:rsid w:val="001B6122"/>
    <w:rsid w:val="001B626D"/>
    <w:rsid w:val="001B656B"/>
    <w:rsid w:val="001B6830"/>
    <w:rsid w:val="001B6F3D"/>
    <w:rsid w:val="001B71AA"/>
    <w:rsid w:val="001B71FD"/>
    <w:rsid w:val="001B73BF"/>
    <w:rsid w:val="001B7433"/>
    <w:rsid w:val="001B74D9"/>
    <w:rsid w:val="001B7504"/>
    <w:rsid w:val="001B770D"/>
    <w:rsid w:val="001B7887"/>
    <w:rsid w:val="001B7979"/>
    <w:rsid w:val="001B7BC4"/>
    <w:rsid w:val="001B7BCE"/>
    <w:rsid w:val="001B7E61"/>
    <w:rsid w:val="001B7E7D"/>
    <w:rsid w:val="001B7EAA"/>
    <w:rsid w:val="001B7FE6"/>
    <w:rsid w:val="001C02EA"/>
    <w:rsid w:val="001C05BC"/>
    <w:rsid w:val="001C0828"/>
    <w:rsid w:val="001C086D"/>
    <w:rsid w:val="001C0947"/>
    <w:rsid w:val="001C09DC"/>
    <w:rsid w:val="001C0A4B"/>
    <w:rsid w:val="001C0A83"/>
    <w:rsid w:val="001C0BDD"/>
    <w:rsid w:val="001C0C34"/>
    <w:rsid w:val="001C0CCC"/>
    <w:rsid w:val="001C0F61"/>
    <w:rsid w:val="001C1032"/>
    <w:rsid w:val="001C120E"/>
    <w:rsid w:val="001C1233"/>
    <w:rsid w:val="001C1809"/>
    <w:rsid w:val="001C1B35"/>
    <w:rsid w:val="001C1D70"/>
    <w:rsid w:val="001C1F4F"/>
    <w:rsid w:val="001C2125"/>
    <w:rsid w:val="001C2394"/>
    <w:rsid w:val="001C2680"/>
    <w:rsid w:val="001C2852"/>
    <w:rsid w:val="001C28E5"/>
    <w:rsid w:val="001C2AD1"/>
    <w:rsid w:val="001C2C05"/>
    <w:rsid w:val="001C2D03"/>
    <w:rsid w:val="001C2D50"/>
    <w:rsid w:val="001C2DD9"/>
    <w:rsid w:val="001C2F04"/>
    <w:rsid w:val="001C2F10"/>
    <w:rsid w:val="001C302C"/>
    <w:rsid w:val="001C308C"/>
    <w:rsid w:val="001C325A"/>
    <w:rsid w:val="001C3753"/>
    <w:rsid w:val="001C39EB"/>
    <w:rsid w:val="001C3F27"/>
    <w:rsid w:val="001C41BE"/>
    <w:rsid w:val="001C43CA"/>
    <w:rsid w:val="001C4463"/>
    <w:rsid w:val="001C4571"/>
    <w:rsid w:val="001C45A7"/>
    <w:rsid w:val="001C4684"/>
    <w:rsid w:val="001C489B"/>
    <w:rsid w:val="001C49E9"/>
    <w:rsid w:val="001C4A1E"/>
    <w:rsid w:val="001C4C3F"/>
    <w:rsid w:val="001C54B5"/>
    <w:rsid w:val="001C54E5"/>
    <w:rsid w:val="001C55F5"/>
    <w:rsid w:val="001C5629"/>
    <w:rsid w:val="001C5660"/>
    <w:rsid w:val="001C57AC"/>
    <w:rsid w:val="001C5E38"/>
    <w:rsid w:val="001C600E"/>
    <w:rsid w:val="001C62E8"/>
    <w:rsid w:val="001C6495"/>
    <w:rsid w:val="001C672F"/>
    <w:rsid w:val="001C67AA"/>
    <w:rsid w:val="001C67B6"/>
    <w:rsid w:val="001C6A23"/>
    <w:rsid w:val="001C6AB9"/>
    <w:rsid w:val="001C6AE1"/>
    <w:rsid w:val="001C6BDE"/>
    <w:rsid w:val="001C6C7B"/>
    <w:rsid w:val="001C6ECF"/>
    <w:rsid w:val="001C7279"/>
    <w:rsid w:val="001C72A1"/>
    <w:rsid w:val="001C7632"/>
    <w:rsid w:val="001C76DD"/>
    <w:rsid w:val="001C7744"/>
    <w:rsid w:val="001C78A2"/>
    <w:rsid w:val="001C7A9D"/>
    <w:rsid w:val="001C7B09"/>
    <w:rsid w:val="001C7E2F"/>
    <w:rsid w:val="001C7E68"/>
    <w:rsid w:val="001D023B"/>
    <w:rsid w:val="001D0381"/>
    <w:rsid w:val="001D03BA"/>
    <w:rsid w:val="001D0714"/>
    <w:rsid w:val="001D0905"/>
    <w:rsid w:val="001D09AA"/>
    <w:rsid w:val="001D0AC8"/>
    <w:rsid w:val="001D0B01"/>
    <w:rsid w:val="001D0C77"/>
    <w:rsid w:val="001D0D5F"/>
    <w:rsid w:val="001D0E10"/>
    <w:rsid w:val="001D1023"/>
    <w:rsid w:val="001D103E"/>
    <w:rsid w:val="001D1092"/>
    <w:rsid w:val="001D1411"/>
    <w:rsid w:val="001D143C"/>
    <w:rsid w:val="001D1707"/>
    <w:rsid w:val="001D1958"/>
    <w:rsid w:val="001D1FF3"/>
    <w:rsid w:val="001D21B3"/>
    <w:rsid w:val="001D2462"/>
    <w:rsid w:val="001D260B"/>
    <w:rsid w:val="001D28CE"/>
    <w:rsid w:val="001D2AD0"/>
    <w:rsid w:val="001D2B6C"/>
    <w:rsid w:val="001D2D7A"/>
    <w:rsid w:val="001D32C8"/>
    <w:rsid w:val="001D3310"/>
    <w:rsid w:val="001D33C6"/>
    <w:rsid w:val="001D34CC"/>
    <w:rsid w:val="001D36F2"/>
    <w:rsid w:val="001D38A5"/>
    <w:rsid w:val="001D3A39"/>
    <w:rsid w:val="001D3BA5"/>
    <w:rsid w:val="001D3BB8"/>
    <w:rsid w:val="001D3BBD"/>
    <w:rsid w:val="001D3E43"/>
    <w:rsid w:val="001D3F0F"/>
    <w:rsid w:val="001D3FA3"/>
    <w:rsid w:val="001D402C"/>
    <w:rsid w:val="001D41B8"/>
    <w:rsid w:val="001D43AB"/>
    <w:rsid w:val="001D4436"/>
    <w:rsid w:val="001D453D"/>
    <w:rsid w:val="001D4581"/>
    <w:rsid w:val="001D4691"/>
    <w:rsid w:val="001D4958"/>
    <w:rsid w:val="001D4975"/>
    <w:rsid w:val="001D4C0C"/>
    <w:rsid w:val="001D4DFF"/>
    <w:rsid w:val="001D5040"/>
    <w:rsid w:val="001D51CA"/>
    <w:rsid w:val="001D5907"/>
    <w:rsid w:val="001D5A02"/>
    <w:rsid w:val="001D5ADE"/>
    <w:rsid w:val="001D5DA6"/>
    <w:rsid w:val="001D5DEC"/>
    <w:rsid w:val="001D5DF6"/>
    <w:rsid w:val="001D6347"/>
    <w:rsid w:val="001D6458"/>
    <w:rsid w:val="001D65B5"/>
    <w:rsid w:val="001D67B7"/>
    <w:rsid w:val="001D6815"/>
    <w:rsid w:val="001D6C1F"/>
    <w:rsid w:val="001D6D07"/>
    <w:rsid w:val="001D6EA6"/>
    <w:rsid w:val="001D7175"/>
    <w:rsid w:val="001D731E"/>
    <w:rsid w:val="001D73CC"/>
    <w:rsid w:val="001D763E"/>
    <w:rsid w:val="001D76C1"/>
    <w:rsid w:val="001D7998"/>
    <w:rsid w:val="001D7A7B"/>
    <w:rsid w:val="001D7C3E"/>
    <w:rsid w:val="001D7C61"/>
    <w:rsid w:val="001D7F5D"/>
    <w:rsid w:val="001E036A"/>
    <w:rsid w:val="001E0818"/>
    <w:rsid w:val="001E090C"/>
    <w:rsid w:val="001E0923"/>
    <w:rsid w:val="001E0A2C"/>
    <w:rsid w:val="001E0C06"/>
    <w:rsid w:val="001E0F57"/>
    <w:rsid w:val="001E1039"/>
    <w:rsid w:val="001E1125"/>
    <w:rsid w:val="001E11E0"/>
    <w:rsid w:val="001E139E"/>
    <w:rsid w:val="001E158F"/>
    <w:rsid w:val="001E1871"/>
    <w:rsid w:val="001E189D"/>
    <w:rsid w:val="001E198E"/>
    <w:rsid w:val="001E1EFB"/>
    <w:rsid w:val="001E1FE8"/>
    <w:rsid w:val="001E2122"/>
    <w:rsid w:val="001E21BF"/>
    <w:rsid w:val="001E226E"/>
    <w:rsid w:val="001E23A8"/>
    <w:rsid w:val="001E23CE"/>
    <w:rsid w:val="001E2433"/>
    <w:rsid w:val="001E244F"/>
    <w:rsid w:val="001E265A"/>
    <w:rsid w:val="001E2676"/>
    <w:rsid w:val="001E2682"/>
    <w:rsid w:val="001E26CB"/>
    <w:rsid w:val="001E2A41"/>
    <w:rsid w:val="001E2A92"/>
    <w:rsid w:val="001E3039"/>
    <w:rsid w:val="001E3323"/>
    <w:rsid w:val="001E3365"/>
    <w:rsid w:val="001E3513"/>
    <w:rsid w:val="001E370B"/>
    <w:rsid w:val="001E37D8"/>
    <w:rsid w:val="001E3813"/>
    <w:rsid w:val="001E3892"/>
    <w:rsid w:val="001E38F8"/>
    <w:rsid w:val="001E3A1A"/>
    <w:rsid w:val="001E3B08"/>
    <w:rsid w:val="001E4329"/>
    <w:rsid w:val="001E43FA"/>
    <w:rsid w:val="001E4661"/>
    <w:rsid w:val="001E475E"/>
    <w:rsid w:val="001E48B8"/>
    <w:rsid w:val="001E4F52"/>
    <w:rsid w:val="001E525B"/>
    <w:rsid w:val="001E535A"/>
    <w:rsid w:val="001E547D"/>
    <w:rsid w:val="001E5885"/>
    <w:rsid w:val="001E5AF5"/>
    <w:rsid w:val="001E5B8E"/>
    <w:rsid w:val="001E5C4D"/>
    <w:rsid w:val="001E5CC2"/>
    <w:rsid w:val="001E5D84"/>
    <w:rsid w:val="001E5E15"/>
    <w:rsid w:val="001E5F15"/>
    <w:rsid w:val="001E5F41"/>
    <w:rsid w:val="001E6218"/>
    <w:rsid w:val="001E622C"/>
    <w:rsid w:val="001E6386"/>
    <w:rsid w:val="001E6560"/>
    <w:rsid w:val="001E6764"/>
    <w:rsid w:val="001E67F3"/>
    <w:rsid w:val="001E6C74"/>
    <w:rsid w:val="001E6C97"/>
    <w:rsid w:val="001E6CFC"/>
    <w:rsid w:val="001E6D8F"/>
    <w:rsid w:val="001E6F9D"/>
    <w:rsid w:val="001E7183"/>
    <w:rsid w:val="001E7191"/>
    <w:rsid w:val="001E7325"/>
    <w:rsid w:val="001E73D6"/>
    <w:rsid w:val="001E7750"/>
    <w:rsid w:val="001E7762"/>
    <w:rsid w:val="001E78C8"/>
    <w:rsid w:val="001E7E37"/>
    <w:rsid w:val="001E7F7B"/>
    <w:rsid w:val="001F02B6"/>
    <w:rsid w:val="001F0394"/>
    <w:rsid w:val="001F05E3"/>
    <w:rsid w:val="001F05EB"/>
    <w:rsid w:val="001F0654"/>
    <w:rsid w:val="001F06B5"/>
    <w:rsid w:val="001F0950"/>
    <w:rsid w:val="001F098E"/>
    <w:rsid w:val="001F0B4A"/>
    <w:rsid w:val="001F0DAA"/>
    <w:rsid w:val="001F0E95"/>
    <w:rsid w:val="001F10F2"/>
    <w:rsid w:val="001F10F6"/>
    <w:rsid w:val="001F1174"/>
    <w:rsid w:val="001F11CE"/>
    <w:rsid w:val="001F15B9"/>
    <w:rsid w:val="001F16CA"/>
    <w:rsid w:val="001F1721"/>
    <w:rsid w:val="001F1B9F"/>
    <w:rsid w:val="001F1C5F"/>
    <w:rsid w:val="001F1D87"/>
    <w:rsid w:val="001F1EC4"/>
    <w:rsid w:val="001F1EFA"/>
    <w:rsid w:val="001F1F4C"/>
    <w:rsid w:val="001F26AB"/>
    <w:rsid w:val="001F26BE"/>
    <w:rsid w:val="001F2786"/>
    <w:rsid w:val="001F286E"/>
    <w:rsid w:val="001F29EA"/>
    <w:rsid w:val="001F2C41"/>
    <w:rsid w:val="001F3007"/>
    <w:rsid w:val="001F30E1"/>
    <w:rsid w:val="001F33F0"/>
    <w:rsid w:val="001F3530"/>
    <w:rsid w:val="001F3616"/>
    <w:rsid w:val="001F39F5"/>
    <w:rsid w:val="001F3B81"/>
    <w:rsid w:val="001F3C5D"/>
    <w:rsid w:val="001F3C6E"/>
    <w:rsid w:val="001F3DEB"/>
    <w:rsid w:val="001F3E7E"/>
    <w:rsid w:val="001F3EA0"/>
    <w:rsid w:val="001F3F4C"/>
    <w:rsid w:val="001F3F64"/>
    <w:rsid w:val="001F3F84"/>
    <w:rsid w:val="001F4287"/>
    <w:rsid w:val="001F42D9"/>
    <w:rsid w:val="001F47BF"/>
    <w:rsid w:val="001F4A51"/>
    <w:rsid w:val="001F4A57"/>
    <w:rsid w:val="001F4DE4"/>
    <w:rsid w:val="001F4DFF"/>
    <w:rsid w:val="001F4E0B"/>
    <w:rsid w:val="001F4EBA"/>
    <w:rsid w:val="001F4EBE"/>
    <w:rsid w:val="001F4FB7"/>
    <w:rsid w:val="001F4FD7"/>
    <w:rsid w:val="001F5704"/>
    <w:rsid w:val="001F57AB"/>
    <w:rsid w:val="001F57EC"/>
    <w:rsid w:val="001F58F8"/>
    <w:rsid w:val="001F5AEE"/>
    <w:rsid w:val="001F5B74"/>
    <w:rsid w:val="001F5C83"/>
    <w:rsid w:val="001F5C88"/>
    <w:rsid w:val="001F5C92"/>
    <w:rsid w:val="001F5CCE"/>
    <w:rsid w:val="001F5D64"/>
    <w:rsid w:val="001F5E69"/>
    <w:rsid w:val="001F5F98"/>
    <w:rsid w:val="001F61ED"/>
    <w:rsid w:val="001F621F"/>
    <w:rsid w:val="001F6261"/>
    <w:rsid w:val="001F664C"/>
    <w:rsid w:val="001F68EA"/>
    <w:rsid w:val="001F69F0"/>
    <w:rsid w:val="001F7080"/>
    <w:rsid w:val="001F7092"/>
    <w:rsid w:val="001F7108"/>
    <w:rsid w:val="001F72F3"/>
    <w:rsid w:val="001F7323"/>
    <w:rsid w:val="001F73B5"/>
    <w:rsid w:val="001F74CE"/>
    <w:rsid w:val="001F7778"/>
    <w:rsid w:val="001F788D"/>
    <w:rsid w:val="001F7CEB"/>
    <w:rsid w:val="002002EF"/>
    <w:rsid w:val="00200487"/>
    <w:rsid w:val="002004A1"/>
    <w:rsid w:val="0020087A"/>
    <w:rsid w:val="00200C09"/>
    <w:rsid w:val="00200C81"/>
    <w:rsid w:val="00200CC6"/>
    <w:rsid w:val="00200D6A"/>
    <w:rsid w:val="0020165B"/>
    <w:rsid w:val="0020188C"/>
    <w:rsid w:val="00201992"/>
    <w:rsid w:val="00201D92"/>
    <w:rsid w:val="00201DBF"/>
    <w:rsid w:val="00201DFE"/>
    <w:rsid w:val="002023D3"/>
    <w:rsid w:val="00202917"/>
    <w:rsid w:val="002029D0"/>
    <w:rsid w:val="00202BF9"/>
    <w:rsid w:val="00202E66"/>
    <w:rsid w:val="00202ED2"/>
    <w:rsid w:val="00202FC7"/>
    <w:rsid w:val="00203246"/>
    <w:rsid w:val="002034D6"/>
    <w:rsid w:val="002034DD"/>
    <w:rsid w:val="00203527"/>
    <w:rsid w:val="00203529"/>
    <w:rsid w:val="00203597"/>
    <w:rsid w:val="0020367D"/>
    <w:rsid w:val="00203755"/>
    <w:rsid w:val="00203792"/>
    <w:rsid w:val="002037CD"/>
    <w:rsid w:val="00203880"/>
    <w:rsid w:val="00203A50"/>
    <w:rsid w:val="00203BBF"/>
    <w:rsid w:val="00203BD8"/>
    <w:rsid w:val="00203CC1"/>
    <w:rsid w:val="00203D53"/>
    <w:rsid w:val="00203D8F"/>
    <w:rsid w:val="00203DCC"/>
    <w:rsid w:val="002040A0"/>
    <w:rsid w:val="002043F3"/>
    <w:rsid w:val="002043FC"/>
    <w:rsid w:val="00204502"/>
    <w:rsid w:val="0020468F"/>
    <w:rsid w:val="002046D8"/>
    <w:rsid w:val="0020478F"/>
    <w:rsid w:val="00204C64"/>
    <w:rsid w:val="00204CD0"/>
    <w:rsid w:val="00204DA8"/>
    <w:rsid w:val="00204E7F"/>
    <w:rsid w:val="00204EE4"/>
    <w:rsid w:val="002050DF"/>
    <w:rsid w:val="0020517F"/>
    <w:rsid w:val="00205497"/>
    <w:rsid w:val="002054F6"/>
    <w:rsid w:val="0020583C"/>
    <w:rsid w:val="00205921"/>
    <w:rsid w:val="002059A3"/>
    <w:rsid w:val="00205B41"/>
    <w:rsid w:val="00205D2C"/>
    <w:rsid w:val="00205FF6"/>
    <w:rsid w:val="00206009"/>
    <w:rsid w:val="002062EB"/>
    <w:rsid w:val="002063F6"/>
    <w:rsid w:val="00206481"/>
    <w:rsid w:val="0020648A"/>
    <w:rsid w:val="0020672E"/>
    <w:rsid w:val="00206D03"/>
    <w:rsid w:val="00206D0E"/>
    <w:rsid w:val="00207451"/>
    <w:rsid w:val="00207541"/>
    <w:rsid w:val="00207C9D"/>
    <w:rsid w:val="00207D89"/>
    <w:rsid w:val="00207FCB"/>
    <w:rsid w:val="0021014E"/>
    <w:rsid w:val="002102AC"/>
    <w:rsid w:val="00210374"/>
    <w:rsid w:val="00210382"/>
    <w:rsid w:val="002104B0"/>
    <w:rsid w:val="00210587"/>
    <w:rsid w:val="00210683"/>
    <w:rsid w:val="0021088B"/>
    <w:rsid w:val="00210A16"/>
    <w:rsid w:val="00210A5E"/>
    <w:rsid w:val="00210B72"/>
    <w:rsid w:val="00210C9C"/>
    <w:rsid w:val="00210EA1"/>
    <w:rsid w:val="00210EF7"/>
    <w:rsid w:val="00211013"/>
    <w:rsid w:val="0021114B"/>
    <w:rsid w:val="002111A6"/>
    <w:rsid w:val="00211276"/>
    <w:rsid w:val="002112B8"/>
    <w:rsid w:val="002112C5"/>
    <w:rsid w:val="0021145A"/>
    <w:rsid w:val="002114E0"/>
    <w:rsid w:val="002115A3"/>
    <w:rsid w:val="0021170E"/>
    <w:rsid w:val="002118F1"/>
    <w:rsid w:val="002119C5"/>
    <w:rsid w:val="00211B73"/>
    <w:rsid w:val="00211BC7"/>
    <w:rsid w:val="00211D42"/>
    <w:rsid w:val="00211E3C"/>
    <w:rsid w:val="00211ECC"/>
    <w:rsid w:val="0021227C"/>
    <w:rsid w:val="0021230F"/>
    <w:rsid w:val="00212363"/>
    <w:rsid w:val="00212485"/>
    <w:rsid w:val="002124DC"/>
    <w:rsid w:val="00212B1E"/>
    <w:rsid w:val="00212C4B"/>
    <w:rsid w:val="00212D2F"/>
    <w:rsid w:val="00212FF7"/>
    <w:rsid w:val="00213191"/>
    <w:rsid w:val="0021319C"/>
    <w:rsid w:val="00213350"/>
    <w:rsid w:val="002136F8"/>
    <w:rsid w:val="002137EC"/>
    <w:rsid w:val="002138B5"/>
    <w:rsid w:val="00213936"/>
    <w:rsid w:val="00213A5B"/>
    <w:rsid w:val="00213A83"/>
    <w:rsid w:val="00213B5B"/>
    <w:rsid w:val="00213B75"/>
    <w:rsid w:val="00213D4A"/>
    <w:rsid w:val="00214107"/>
    <w:rsid w:val="00214426"/>
    <w:rsid w:val="00214632"/>
    <w:rsid w:val="00214801"/>
    <w:rsid w:val="00214C31"/>
    <w:rsid w:val="00214EF9"/>
    <w:rsid w:val="002150C5"/>
    <w:rsid w:val="00215219"/>
    <w:rsid w:val="002152C2"/>
    <w:rsid w:val="0021539C"/>
    <w:rsid w:val="002154FC"/>
    <w:rsid w:val="0021550E"/>
    <w:rsid w:val="002155AD"/>
    <w:rsid w:val="00215735"/>
    <w:rsid w:val="002157D1"/>
    <w:rsid w:val="002159EB"/>
    <w:rsid w:val="00215B01"/>
    <w:rsid w:val="00215B20"/>
    <w:rsid w:val="00215C94"/>
    <w:rsid w:val="00215CE8"/>
    <w:rsid w:val="00215E4C"/>
    <w:rsid w:val="00215EE4"/>
    <w:rsid w:val="00215FE2"/>
    <w:rsid w:val="00216060"/>
    <w:rsid w:val="0021609C"/>
    <w:rsid w:val="00216134"/>
    <w:rsid w:val="0021616D"/>
    <w:rsid w:val="002162AD"/>
    <w:rsid w:val="002163F2"/>
    <w:rsid w:val="00216B05"/>
    <w:rsid w:val="00216D3F"/>
    <w:rsid w:val="00216DDE"/>
    <w:rsid w:val="00216E0B"/>
    <w:rsid w:val="00217033"/>
    <w:rsid w:val="002172F5"/>
    <w:rsid w:val="002175FF"/>
    <w:rsid w:val="00217744"/>
    <w:rsid w:val="00217785"/>
    <w:rsid w:val="00217954"/>
    <w:rsid w:val="00217A52"/>
    <w:rsid w:val="00217B9F"/>
    <w:rsid w:val="00217C9C"/>
    <w:rsid w:val="00217E76"/>
    <w:rsid w:val="00217F43"/>
    <w:rsid w:val="002200D9"/>
    <w:rsid w:val="00220394"/>
    <w:rsid w:val="002204D6"/>
    <w:rsid w:val="002204F1"/>
    <w:rsid w:val="00220C9A"/>
    <w:rsid w:val="00220E41"/>
    <w:rsid w:val="00220FB5"/>
    <w:rsid w:val="00221182"/>
    <w:rsid w:val="002211AA"/>
    <w:rsid w:val="002215E2"/>
    <w:rsid w:val="0022161B"/>
    <w:rsid w:val="00221C00"/>
    <w:rsid w:val="00221CB0"/>
    <w:rsid w:val="00221DB9"/>
    <w:rsid w:val="00221DC7"/>
    <w:rsid w:val="00222125"/>
    <w:rsid w:val="0022224D"/>
    <w:rsid w:val="00222428"/>
    <w:rsid w:val="00222606"/>
    <w:rsid w:val="00222619"/>
    <w:rsid w:val="00222717"/>
    <w:rsid w:val="00222747"/>
    <w:rsid w:val="002227BD"/>
    <w:rsid w:val="002229AE"/>
    <w:rsid w:val="00222D65"/>
    <w:rsid w:val="00222FCE"/>
    <w:rsid w:val="002230CE"/>
    <w:rsid w:val="00223432"/>
    <w:rsid w:val="00223781"/>
    <w:rsid w:val="002237B9"/>
    <w:rsid w:val="0022388F"/>
    <w:rsid w:val="002238B1"/>
    <w:rsid w:val="002239C6"/>
    <w:rsid w:val="00223AAE"/>
    <w:rsid w:val="00223FD5"/>
    <w:rsid w:val="0022402D"/>
    <w:rsid w:val="0022427A"/>
    <w:rsid w:val="002243B0"/>
    <w:rsid w:val="0022448F"/>
    <w:rsid w:val="0022458D"/>
    <w:rsid w:val="00224680"/>
    <w:rsid w:val="002246AB"/>
    <w:rsid w:val="0022470E"/>
    <w:rsid w:val="002247FB"/>
    <w:rsid w:val="002248ED"/>
    <w:rsid w:val="00224908"/>
    <w:rsid w:val="002249CE"/>
    <w:rsid w:val="00224D65"/>
    <w:rsid w:val="00224F4F"/>
    <w:rsid w:val="002250AD"/>
    <w:rsid w:val="0022514B"/>
    <w:rsid w:val="00225638"/>
    <w:rsid w:val="0022563F"/>
    <w:rsid w:val="002257EB"/>
    <w:rsid w:val="00225DF2"/>
    <w:rsid w:val="00225F0A"/>
    <w:rsid w:val="0022616F"/>
    <w:rsid w:val="0022637D"/>
    <w:rsid w:val="0022670A"/>
    <w:rsid w:val="00226AF2"/>
    <w:rsid w:val="00226CCD"/>
    <w:rsid w:val="00226D35"/>
    <w:rsid w:val="00226DB3"/>
    <w:rsid w:val="00226F41"/>
    <w:rsid w:val="00227094"/>
    <w:rsid w:val="002270BB"/>
    <w:rsid w:val="00227354"/>
    <w:rsid w:val="00227435"/>
    <w:rsid w:val="0022748F"/>
    <w:rsid w:val="00227652"/>
    <w:rsid w:val="00227832"/>
    <w:rsid w:val="00227888"/>
    <w:rsid w:val="002279ED"/>
    <w:rsid w:val="00227BB8"/>
    <w:rsid w:val="00227BEA"/>
    <w:rsid w:val="00227FB7"/>
    <w:rsid w:val="0023053B"/>
    <w:rsid w:val="002307F2"/>
    <w:rsid w:val="00230AC3"/>
    <w:rsid w:val="00230BCA"/>
    <w:rsid w:val="00230D61"/>
    <w:rsid w:val="00230D8D"/>
    <w:rsid w:val="00230E9F"/>
    <w:rsid w:val="002312C2"/>
    <w:rsid w:val="00231460"/>
    <w:rsid w:val="00231620"/>
    <w:rsid w:val="00231AAA"/>
    <w:rsid w:val="00231B6E"/>
    <w:rsid w:val="00231C0F"/>
    <w:rsid w:val="00231DD7"/>
    <w:rsid w:val="00232220"/>
    <w:rsid w:val="00232256"/>
    <w:rsid w:val="00232598"/>
    <w:rsid w:val="00232BF8"/>
    <w:rsid w:val="00232FFB"/>
    <w:rsid w:val="00233034"/>
    <w:rsid w:val="00233096"/>
    <w:rsid w:val="002330AE"/>
    <w:rsid w:val="002330D7"/>
    <w:rsid w:val="0023316A"/>
    <w:rsid w:val="00233305"/>
    <w:rsid w:val="0023368C"/>
    <w:rsid w:val="00233885"/>
    <w:rsid w:val="0023394B"/>
    <w:rsid w:val="00233A19"/>
    <w:rsid w:val="00233A2B"/>
    <w:rsid w:val="00233C1E"/>
    <w:rsid w:val="00233EC1"/>
    <w:rsid w:val="00233FDF"/>
    <w:rsid w:val="0023442E"/>
    <w:rsid w:val="002344FC"/>
    <w:rsid w:val="002345A3"/>
    <w:rsid w:val="00234630"/>
    <w:rsid w:val="0023474B"/>
    <w:rsid w:val="00234C22"/>
    <w:rsid w:val="00234C62"/>
    <w:rsid w:val="00234CB5"/>
    <w:rsid w:val="00234D0F"/>
    <w:rsid w:val="00234D1E"/>
    <w:rsid w:val="00234D36"/>
    <w:rsid w:val="002352A2"/>
    <w:rsid w:val="0023538C"/>
    <w:rsid w:val="00235917"/>
    <w:rsid w:val="00235944"/>
    <w:rsid w:val="00235A8E"/>
    <w:rsid w:val="00235C61"/>
    <w:rsid w:val="00235E0D"/>
    <w:rsid w:val="00235E90"/>
    <w:rsid w:val="00235F89"/>
    <w:rsid w:val="00235F8F"/>
    <w:rsid w:val="002360A4"/>
    <w:rsid w:val="002360B9"/>
    <w:rsid w:val="0023617D"/>
    <w:rsid w:val="002362D3"/>
    <w:rsid w:val="00236401"/>
    <w:rsid w:val="00236484"/>
    <w:rsid w:val="0023662B"/>
    <w:rsid w:val="00236665"/>
    <w:rsid w:val="002367A7"/>
    <w:rsid w:val="00236A8D"/>
    <w:rsid w:val="00236BEA"/>
    <w:rsid w:val="00236DBD"/>
    <w:rsid w:val="00236E38"/>
    <w:rsid w:val="00236EF3"/>
    <w:rsid w:val="00236EF8"/>
    <w:rsid w:val="00237295"/>
    <w:rsid w:val="00237332"/>
    <w:rsid w:val="002374FC"/>
    <w:rsid w:val="00237680"/>
    <w:rsid w:val="00237686"/>
    <w:rsid w:val="002379B8"/>
    <w:rsid w:val="00237BD4"/>
    <w:rsid w:val="00237C04"/>
    <w:rsid w:val="00237C39"/>
    <w:rsid w:val="00237E17"/>
    <w:rsid w:val="00237EB6"/>
    <w:rsid w:val="0024032A"/>
    <w:rsid w:val="0024050C"/>
    <w:rsid w:val="002408E9"/>
    <w:rsid w:val="00240C0B"/>
    <w:rsid w:val="00240C39"/>
    <w:rsid w:val="00240C4F"/>
    <w:rsid w:val="00240D07"/>
    <w:rsid w:val="00240D56"/>
    <w:rsid w:val="00240E11"/>
    <w:rsid w:val="002410BF"/>
    <w:rsid w:val="002412D4"/>
    <w:rsid w:val="00241311"/>
    <w:rsid w:val="002414AD"/>
    <w:rsid w:val="00241515"/>
    <w:rsid w:val="0024155E"/>
    <w:rsid w:val="00241583"/>
    <w:rsid w:val="00241600"/>
    <w:rsid w:val="00241709"/>
    <w:rsid w:val="00241760"/>
    <w:rsid w:val="00241AA0"/>
    <w:rsid w:val="00241B2D"/>
    <w:rsid w:val="00241B53"/>
    <w:rsid w:val="00241BAF"/>
    <w:rsid w:val="00241BC3"/>
    <w:rsid w:val="00241F65"/>
    <w:rsid w:val="002422FA"/>
    <w:rsid w:val="00242836"/>
    <w:rsid w:val="00242A41"/>
    <w:rsid w:val="00242B23"/>
    <w:rsid w:val="00242B4C"/>
    <w:rsid w:val="00242B5F"/>
    <w:rsid w:val="00242E95"/>
    <w:rsid w:val="00243056"/>
    <w:rsid w:val="00243252"/>
    <w:rsid w:val="002432BA"/>
    <w:rsid w:val="002432F8"/>
    <w:rsid w:val="002433EB"/>
    <w:rsid w:val="00243861"/>
    <w:rsid w:val="00243A14"/>
    <w:rsid w:val="00244029"/>
    <w:rsid w:val="0024456F"/>
    <w:rsid w:val="00244739"/>
    <w:rsid w:val="0024483D"/>
    <w:rsid w:val="002448E3"/>
    <w:rsid w:val="00244946"/>
    <w:rsid w:val="0024497A"/>
    <w:rsid w:val="00244A41"/>
    <w:rsid w:val="00244BCD"/>
    <w:rsid w:val="00244BEB"/>
    <w:rsid w:val="00244DE1"/>
    <w:rsid w:val="00244E45"/>
    <w:rsid w:val="00244FC4"/>
    <w:rsid w:val="002452C8"/>
    <w:rsid w:val="002452F2"/>
    <w:rsid w:val="002455F0"/>
    <w:rsid w:val="00245827"/>
    <w:rsid w:val="00245DB8"/>
    <w:rsid w:val="0024668A"/>
    <w:rsid w:val="002467EB"/>
    <w:rsid w:val="0024682D"/>
    <w:rsid w:val="0024683E"/>
    <w:rsid w:val="002468C9"/>
    <w:rsid w:val="00246901"/>
    <w:rsid w:val="00246A99"/>
    <w:rsid w:val="00246B55"/>
    <w:rsid w:val="00246BAA"/>
    <w:rsid w:val="00246BCA"/>
    <w:rsid w:val="00246BFE"/>
    <w:rsid w:val="00246D8D"/>
    <w:rsid w:val="00246DEF"/>
    <w:rsid w:val="002470F5"/>
    <w:rsid w:val="00247161"/>
    <w:rsid w:val="002471B1"/>
    <w:rsid w:val="002474BC"/>
    <w:rsid w:val="002474D4"/>
    <w:rsid w:val="002476DC"/>
    <w:rsid w:val="00247D03"/>
    <w:rsid w:val="00247E7D"/>
    <w:rsid w:val="00247F5D"/>
    <w:rsid w:val="00250036"/>
    <w:rsid w:val="00250919"/>
    <w:rsid w:val="00250A72"/>
    <w:rsid w:val="00250CCD"/>
    <w:rsid w:val="00250E1E"/>
    <w:rsid w:val="00250F89"/>
    <w:rsid w:val="0025106A"/>
    <w:rsid w:val="002510CC"/>
    <w:rsid w:val="00251163"/>
    <w:rsid w:val="0025161F"/>
    <w:rsid w:val="00251727"/>
    <w:rsid w:val="002519A4"/>
    <w:rsid w:val="002519C5"/>
    <w:rsid w:val="00251A8A"/>
    <w:rsid w:val="00251D30"/>
    <w:rsid w:val="00251FEB"/>
    <w:rsid w:val="00252031"/>
    <w:rsid w:val="00252179"/>
    <w:rsid w:val="0025237E"/>
    <w:rsid w:val="0025238F"/>
    <w:rsid w:val="002525A4"/>
    <w:rsid w:val="002526CB"/>
    <w:rsid w:val="00252A1A"/>
    <w:rsid w:val="00252AB0"/>
    <w:rsid w:val="00252AB1"/>
    <w:rsid w:val="00252C2F"/>
    <w:rsid w:val="00252D6B"/>
    <w:rsid w:val="00252E2E"/>
    <w:rsid w:val="00252FD9"/>
    <w:rsid w:val="0025311E"/>
    <w:rsid w:val="00253263"/>
    <w:rsid w:val="002533F4"/>
    <w:rsid w:val="00253476"/>
    <w:rsid w:val="002534E8"/>
    <w:rsid w:val="00253510"/>
    <w:rsid w:val="002536EB"/>
    <w:rsid w:val="00253803"/>
    <w:rsid w:val="002539B5"/>
    <w:rsid w:val="00253A3C"/>
    <w:rsid w:val="00253ADD"/>
    <w:rsid w:val="00253BF2"/>
    <w:rsid w:val="00253C44"/>
    <w:rsid w:val="00253CED"/>
    <w:rsid w:val="002544C5"/>
    <w:rsid w:val="00254679"/>
    <w:rsid w:val="002547D9"/>
    <w:rsid w:val="0025496F"/>
    <w:rsid w:val="00254A5B"/>
    <w:rsid w:val="00254AD0"/>
    <w:rsid w:val="00254E61"/>
    <w:rsid w:val="0025503E"/>
    <w:rsid w:val="002552FC"/>
    <w:rsid w:val="00255313"/>
    <w:rsid w:val="002554EF"/>
    <w:rsid w:val="00255533"/>
    <w:rsid w:val="00255547"/>
    <w:rsid w:val="002556F9"/>
    <w:rsid w:val="002558B8"/>
    <w:rsid w:val="00255C3C"/>
    <w:rsid w:val="00255DE3"/>
    <w:rsid w:val="00255FE9"/>
    <w:rsid w:val="0025615E"/>
    <w:rsid w:val="00256695"/>
    <w:rsid w:val="0025675D"/>
    <w:rsid w:val="00256A03"/>
    <w:rsid w:val="00256A8F"/>
    <w:rsid w:val="00256C31"/>
    <w:rsid w:val="00256C53"/>
    <w:rsid w:val="00256CC9"/>
    <w:rsid w:val="00256DCC"/>
    <w:rsid w:val="00256DDE"/>
    <w:rsid w:val="00256FFB"/>
    <w:rsid w:val="00257138"/>
    <w:rsid w:val="002571DE"/>
    <w:rsid w:val="0025726E"/>
    <w:rsid w:val="00257300"/>
    <w:rsid w:val="00257414"/>
    <w:rsid w:val="002576BA"/>
    <w:rsid w:val="00257705"/>
    <w:rsid w:val="002578B7"/>
    <w:rsid w:val="00257AFD"/>
    <w:rsid w:val="00257B2C"/>
    <w:rsid w:val="00257CAA"/>
    <w:rsid w:val="00257F1E"/>
    <w:rsid w:val="00257FA8"/>
    <w:rsid w:val="002600CC"/>
    <w:rsid w:val="002600F3"/>
    <w:rsid w:val="00260324"/>
    <w:rsid w:val="00260473"/>
    <w:rsid w:val="00260927"/>
    <w:rsid w:val="00260B90"/>
    <w:rsid w:val="00260CCD"/>
    <w:rsid w:val="00260DB5"/>
    <w:rsid w:val="0026108B"/>
    <w:rsid w:val="002612CF"/>
    <w:rsid w:val="00261669"/>
    <w:rsid w:val="00261807"/>
    <w:rsid w:val="00261A91"/>
    <w:rsid w:val="00261AFE"/>
    <w:rsid w:val="00261C09"/>
    <w:rsid w:val="00261F63"/>
    <w:rsid w:val="00261FCC"/>
    <w:rsid w:val="00262074"/>
    <w:rsid w:val="002621DE"/>
    <w:rsid w:val="00262427"/>
    <w:rsid w:val="00262689"/>
    <w:rsid w:val="002627BE"/>
    <w:rsid w:val="0026283F"/>
    <w:rsid w:val="00262882"/>
    <w:rsid w:val="00262A28"/>
    <w:rsid w:val="00262A50"/>
    <w:rsid w:val="00262A99"/>
    <w:rsid w:val="00262C56"/>
    <w:rsid w:val="00262CB9"/>
    <w:rsid w:val="002631A1"/>
    <w:rsid w:val="00263684"/>
    <w:rsid w:val="002636E6"/>
    <w:rsid w:val="002639E1"/>
    <w:rsid w:val="00263D0F"/>
    <w:rsid w:val="00263F66"/>
    <w:rsid w:val="00263FF2"/>
    <w:rsid w:val="0026410B"/>
    <w:rsid w:val="002641D6"/>
    <w:rsid w:val="002641F8"/>
    <w:rsid w:val="00264234"/>
    <w:rsid w:val="00264373"/>
    <w:rsid w:val="002643BB"/>
    <w:rsid w:val="00264560"/>
    <w:rsid w:val="002645A9"/>
    <w:rsid w:val="002646BE"/>
    <w:rsid w:val="002648BE"/>
    <w:rsid w:val="002649DD"/>
    <w:rsid w:val="00264A21"/>
    <w:rsid w:val="00264BE6"/>
    <w:rsid w:val="00264C2E"/>
    <w:rsid w:val="00264CDA"/>
    <w:rsid w:val="00264DAE"/>
    <w:rsid w:val="00265306"/>
    <w:rsid w:val="00265734"/>
    <w:rsid w:val="002657B3"/>
    <w:rsid w:val="0026592E"/>
    <w:rsid w:val="00265A13"/>
    <w:rsid w:val="00265CCE"/>
    <w:rsid w:val="00265EF7"/>
    <w:rsid w:val="002660C6"/>
    <w:rsid w:val="002660E5"/>
    <w:rsid w:val="00266185"/>
    <w:rsid w:val="00266197"/>
    <w:rsid w:val="0026633C"/>
    <w:rsid w:val="0026634D"/>
    <w:rsid w:val="0026636E"/>
    <w:rsid w:val="002665E7"/>
    <w:rsid w:val="0026660A"/>
    <w:rsid w:val="0026686C"/>
    <w:rsid w:val="0026687E"/>
    <w:rsid w:val="002668D4"/>
    <w:rsid w:val="00266A6D"/>
    <w:rsid w:val="00266C8A"/>
    <w:rsid w:val="00266CFE"/>
    <w:rsid w:val="002670B1"/>
    <w:rsid w:val="002671ED"/>
    <w:rsid w:val="00267364"/>
    <w:rsid w:val="002675B8"/>
    <w:rsid w:val="00267719"/>
    <w:rsid w:val="00267739"/>
    <w:rsid w:val="00267801"/>
    <w:rsid w:val="00267943"/>
    <w:rsid w:val="00267AAC"/>
    <w:rsid w:val="00267C7F"/>
    <w:rsid w:val="00267CD1"/>
    <w:rsid w:val="00267E5B"/>
    <w:rsid w:val="00267F69"/>
    <w:rsid w:val="00267F82"/>
    <w:rsid w:val="00270564"/>
    <w:rsid w:val="002705D5"/>
    <w:rsid w:val="00270749"/>
    <w:rsid w:val="00270768"/>
    <w:rsid w:val="00270970"/>
    <w:rsid w:val="00270A24"/>
    <w:rsid w:val="00270A40"/>
    <w:rsid w:val="00270BDD"/>
    <w:rsid w:val="00270BFE"/>
    <w:rsid w:val="00270CF7"/>
    <w:rsid w:val="002710DA"/>
    <w:rsid w:val="0027122F"/>
    <w:rsid w:val="00271619"/>
    <w:rsid w:val="002718B5"/>
    <w:rsid w:val="00271A9C"/>
    <w:rsid w:val="00271CE2"/>
    <w:rsid w:val="00271E09"/>
    <w:rsid w:val="00271FCF"/>
    <w:rsid w:val="00272019"/>
    <w:rsid w:val="00272029"/>
    <w:rsid w:val="0027215A"/>
    <w:rsid w:val="00272439"/>
    <w:rsid w:val="00272454"/>
    <w:rsid w:val="002724A7"/>
    <w:rsid w:val="002728AF"/>
    <w:rsid w:val="0027294D"/>
    <w:rsid w:val="00272EF5"/>
    <w:rsid w:val="002730A1"/>
    <w:rsid w:val="002736AF"/>
    <w:rsid w:val="002737E4"/>
    <w:rsid w:val="00273DF1"/>
    <w:rsid w:val="00273FBD"/>
    <w:rsid w:val="00274055"/>
    <w:rsid w:val="0027422D"/>
    <w:rsid w:val="002742CF"/>
    <w:rsid w:val="002742D0"/>
    <w:rsid w:val="002745C2"/>
    <w:rsid w:val="002747A5"/>
    <w:rsid w:val="002749F9"/>
    <w:rsid w:val="00274B32"/>
    <w:rsid w:val="00274B7F"/>
    <w:rsid w:val="00274C3F"/>
    <w:rsid w:val="00274D1A"/>
    <w:rsid w:val="00274E12"/>
    <w:rsid w:val="00274EE1"/>
    <w:rsid w:val="002751FA"/>
    <w:rsid w:val="0027530C"/>
    <w:rsid w:val="002754B5"/>
    <w:rsid w:val="00275537"/>
    <w:rsid w:val="002759F9"/>
    <w:rsid w:val="00275A6E"/>
    <w:rsid w:val="00275B63"/>
    <w:rsid w:val="00275C58"/>
    <w:rsid w:val="00275D55"/>
    <w:rsid w:val="00276142"/>
    <w:rsid w:val="00276195"/>
    <w:rsid w:val="0027662C"/>
    <w:rsid w:val="0027689A"/>
    <w:rsid w:val="00276A83"/>
    <w:rsid w:val="00276AAD"/>
    <w:rsid w:val="00276B00"/>
    <w:rsid w:val="00276C12"/>
    <w:rsid w:val="00276C6F"/>
    <w:rsid w:val="00276D3F"/>
    <w:rsid w:val="00276E5C"/>
    <w:rsid w:val="00276E64"/>
    <w:rsid w:val="00276F85"/>
    <w:rsid w:val="002770B2"/>
    <w:rsid w:val="002770B5"/>
    <w:rsid w:val="002771B9"/>
    <w:rsid w:val="00277468"/>
    <w:rsid w:val="002777D9"/>
    <w:rsid w:val="002779CC"/>
    <w:rsid w:val="00277A75"/>
    <w:rsid w:val="00277AB6"/>
    <w:rsid w:val="00277B75"/>
    <w:rsid w:val="00277EC1"/>
    <w:rsid w:val="00280103"/>
    <w:rsid w:val="002802F0"/>
    <w:rsid w:val="002807DB"/>
    <w:rsid w:val="002809C5"/>
    <w:rsid w:val="00280A2A"/>
    <w:rsid w:val="00280F17"/>
    <w:rsid w:val="00280F55"/>
    <w:rsid w:val="0028109D"/>
    <w:rsid w:val="0028114E"/>
    <w:rsid w:val="002815D7"/>
    <w:rsid w:val="002817C7"/>
    <w:rsid w:val="00281C26"/>
    <w:rsid w:val="00281C6A"/>
    <w:rsid w:val="00281EED"/>
    <w:rsid w:val="00282343"/>
    <w:rsid w:val="00282773"/>
    <w:rsid w:val="0028283B"/>
    <w:rsid w:val="002829A2"/>
    <w:rsid w:val="00282AE1"/>
    <w:rsid w:val="00282C43"/>
    <w:rsid w:val="00282C95"/>
    <w:rsid w:val="00282E9E"/>
    <w:rsid w:val="00282EF0"/>
    <w:rsid w:val="00282EF6"/>
    <w:rsid w:val="00282F37"/>
    <w:rsid w:val="00283000"/>
    <w:rsid w:val="002833A6"/>
    <w:rsid w:val="00283608"/>
    <w:rsid w:val="0028362C"/>
    <w:rsid w:val="00283C14"/>
    <w:rsid w:val="0028443F"/>
    <w:rsid w:val="00284896"/>
    <w:rsid w:val="00284A34"/>
    <w:rsid w:val="00284F25"/>
    <w:rsid w:val="00284F4B"/>
    <w:rsid w:val="00285323"/>
    <w:rsid w:val="00285464"/>
    <w:rsid w:val="0028546D"/>
    <w:rsid w:val="00285807"/>
    <w:rsid w:val="00285B66"/>
    <w:rsid w:val="00285D20"/>
    <w:rsid w:val="0028604B"/>
    <w:rsid w:val="002860DF"/>
    <w:rsid w:val="002861DE"/>
    <w:rsid w:val="00286276"/>
    <w:rsid w:val="00286328"/>
    <w:rsid w:val="00286462"/>
    <w:rsid w:val="00286488"/>
    <w:rsid w:val="0028664F"/>
    <w:rsid w:val="00286753"/>
    <w:rsid w:val="00286770"/>
    <w:rsid w:val="00286B44"/>
    <w:rsid w:val="00286D13"/>
    <w:rsid w:val="00287045"/>
    <w:rsid w:val="0028706C"/>
    <w:rsid w:val="0028728B"/>
    <w:rsid w:val="00287397"/>
    <w:rsid w:val="002876E3"/>
    <w:rsid w:val="0028775C"/>
    <w:rsid w:val="002877D9"/>
    <w:rsid w:val="002878F6"/>
    <w:rsid w:val="00287A7C"/>
    <w:rsid w:val="00287C78"/>
    <w:rsid w:val="00287DC4"/>
    <w:rsid w:val="002900EF"/>
    <w:rsid w:val="00290277"/>
    <w:rsid w:val="0029044E"/>
    <w:rsid w:val="00290520"/>
    <w:rsid w:val="002905F5"/>
    <w:rsid w:val="00290843"/>
    <w:rsid w:val="00290879"/>
    <w:rsid w:val="00290A25"/>
    <w:rsid w:val="00290A5B"/>
    <w:rsid w:val="00290A82"/>
    <w:rsid w:val="00290B1C"/>
    <w:rsid w:val="00290BE5"/>
    <w:rsid w:val="00290CAF"/>
    <w:rsid w:val="00290D76"/>
    <w:rsid w:val="00290E17"/>
    <w:rsid w:val="00290E1F"/>
    <w:rsid w:val="00291019"/>
    <w:rsid w:val="002910B5"/>
    <w:rsid w:val="002910B6"/>
    <w:rsid w:val="002912DA"/>
    <w:rsid w:val="002912DB"/>
    <w:rsid w:val="00291302"/>
    <w:rsid w:val="00291353"/>
    <w:rsid w:val="0029142D"/>
    <w:rsid w:val="0029167E"/>
    <w:rsid w:val="0029184A"/>
    <w:rsid w:val="00291881"/>
    <w:rsid w:val="0029188A"/>
    <w:rsid w:val="00291A20"/>
    <w:rsid w:val="00291B76"/>
    <w:rsid w:val="00291BAF"/>
    <w:rsid w:val="00291C61"/>
    <w:rsid w:val="00291EB0"/>
    <w:rsid w:val="0029206E"/>
    <w:rsid w:val="002920FB"/>
    <w:rsid w:val="00292137"/>
    <w:rsid w:val="0029215D"/>
    <w:rsid w:val="00292597"/>
    <w:rsid w:val="00292888"/>
    <w:rsid w:val="00292ADD"/>
    <w:rsid w:val="00292C21"/>
    <w:rsid w:val="00292C49"/>
    <w:rsid w:val="00292D76"/>
    <w:rsid w:val="00292DB9"/>
    <w:rsid w:val="00292DC8"/>
    <w:rsid w:val="00292E1D"/>
    <w:rsid w:val="00292E49"/>
    <w:rsid w:val="0029338F"/>
    <w:rsid w:val="0029343A"/>
    <w:rsid w:val="00293559"/>
    <w:rsid w:val="002935FE"/>
    <w:rsid w:val="00293787"/>
    <w:rsid w:val="0029399F"/>
    <w:rsid w:val="00293B3C"/>
    <w:rsid w:val="002940B2"/>
    <w:rsid w:val="00294188"/>
    <w:rsid w:val="002943F3"/>
    <w:rsid w:val="002945B3"/>
    <w:rsid w:val="0029464E"/>
    <w:rsid w:val="00294832"/>
    <w:rsid w:val="00294881"/>
    <w:rsid w:val="0029488F"/>
    <w:rsid w:val="002948E6"/>
    <w:rsid w:val="00294FC7"/>
    <w:rsid w:val="002950A8"/>
    <w:rsid w:val="0029514E"/>
    <w:rsid w:val="002952BA"/>
    <w:rsid w:val="002953A0"/>
    <w:rsid w:val="00295444"/>
    <w:rsid w:val="00295512"/>
    <w:rsid w:val="002956CC"/>
    <w:rsid w:val="002956DA"/>
    <w:rsid w:val="00295792"/>
    <w:rsid w:val="002959D3"/>
    <w:rsid w:val="00295ADF"/>
    <w:rsid w:val="00295AFA"/>
    <w:rsid w:val="00295C9E"/>
    <w:rsid w:val="00295F7E"/>
    <w:rsid w:val="002962D4"/>
    <w:rsid w:val="00296351"/>
    <w:rsid w:val="0029662B"/>
    <w:rsid w:val="0029667F"/>
    <w:rsid w:val="00296724"/>
    <w:rsid w:val="00296751"/>
    <w:rsid w:val="00296772"/>
    <w:rsid w:val="00296B9A"/>
    <w:rsid w:val="00296E3E"/>
    <w:rsid w:val="00296F4E"/>
    <w:rsid w:val="002970CE"/>
    <w:rsid w:val="00297543"/>
    <w:rsid w:val="002975C9"/>
    <w:rsid w:val="00297645"/>
    <w:rsid w:val="002976C6"/>
    <w:rsid w:val="0029777E"/>
    <w:rsid w:val="00297809"/>
    <w:rsid w:val="0029782B"/>
    <w:rsid w:val="00297A4F"/>
    <w:rsid w:val="00297C1D"/>
    <w:rsid w:val="00297C68"/>
    <w:rsid w:val="00297DE4"/>
    <w:rsid w:val="00297E92"/>
    <w:rsid w:val="00297EDF"/>
    <w:rsid w:val="002A0261"/>
    <w:rsid w:val="002A02DF"/>
    <w:rsid w:val="002A0301"/>
    <w:rsid w:val="002A04B8"/>
    <w:rsid w:val="002A04DD"/>
    <w:rsid w:val="002A0563"/>
    <w:rsid w:val="002A0676"/>
    <w:rsid w:val="002A07C2"/>
    <w:rsid w:val="002A0977"/>
    <w:rsid w:val="002A09B2"/>
    <w:rsid w:val="002A0AAA"/>
    <w:rsid w:val="002A0C43"/>
    <w:rsid w:val="002A0DD8"/>
    <w:rsid w:val="002A11A5"/>
    <w:rsid w:val="002A12AA"/>
    <w:rsid w:val="002A13D8"/>
    <w:rsid w:val="002A15EA"/>
    <w:rsid w:val="002A19DB"/>
    <w:rsid w:val="002A1F9C"/>
    <w:rsid w:val="002A2098"/>
    <w:rsid w:val="002A21CB"/>
    <w:rsid w:val="002A261A"/>
    <w:rsid w:val="002A2902"/>
    <w:rsid w:val="002A2AC6"/>
    <w:rsid w:val="002A2B1D"/>
    <w:rsid w:val="002A2CA0"/>
    <w:rsid w:val="002A2D56"/>
    <w:rsid w:val="002A2DF2"/>
    <w:rsid w:val="002A323F"/>
    <w:rsid w:val="002A353C"/>
    <w:rsid w:val="002A3595"/>
    <w:rsid w:val="002A3632"/>
    <w:rsid w:val="002A3699"/>
    <w:rsid w:val="002A37B3"/>
    <w:rsid w:val="002A3A54"/>
    <w:rsid w:val="002A3B8D"/>
    <w:rsid w:val="002A3C32"/>
    <w:rsid w:val="002A3D06"/>
    <w:rsid w:val="002A3D6F"/>
    <w:rsid w:val="002A4005"/>
    <w:rsid w:val="002A403C"/>
    <w:rsid w:val="002A411A"/>
    <w:rsid w:val="002A41E8"/>
    <w:rsid w:val="002A42E2"/>
    <w:rsid w:val="002A4304"/>
    <w:rsid w:val="002A4371"/>
    <w:rsid w:val="002A488B"/>
    <w:rsid w:val="002A4975"/>
    <w:rsid w:val="002A49D1"/>
    <w:rsid w:val="002A4BBA"/>
    <w:rsid w:val="002A4C5F"/>
    <w:rsid w:val="002A4C65"/>
    <w:rsid w:val="002A4CDF"/>
    <w:rsid w:val="002A4D35"/>
    <w:rsid w:val="002A4F56"/>
    <w:rsid w:val="002A5056"/>
    <w:rsid w:val="002A50B9"/>
    <w:rsid w:val="002A50CB"/>
    <w:rsid w:val="002A51C7"/>
    <w:rsid w:val="002A5291"/>
    <w:rsid w:val="002A54D0"/>
    <w:rsid w:val="002A54F2"/>
    <w:rsid w:val="002A54F5"/>
    <w:rsid w:val="002A55EF"/>
    <w:rsid w:val="002A577A"/>
    <w:rsid w:val="002A57BC"/>
    <w:rsid w:val="002A5B3B"/>
    <w:rsid w:val="002A5B8E"/>
    <w:rsid w:val="002A5EB6"/>
    <w:rsid w:val="002A62A6"/>
    <w:rsid w:val="002A64B5"/>
    <w:rsid w:val="002A650F"/>
    <w:rsid w:val="002A67AB"/>
    <w:rsid w:val="002A6A7F"/>
    <w:rsid w:val="002A6B6D"/>
    <w:rsid w:val="002A6CA5"/>
    <w:rsid w:val="002A6D2A"/>
    <w:rsid w:val="002A6D77"/>
    <w:rsid w:val="002A744D"/>
    <w:rsid w:val="002A750B"/>
    <w:rsid w:val="002A783C"/>
    <w:rsid w:val="002A78F1"/>
    <w:rsid w:val="002A7A5A"/>
    <w:rsid w:val="002A7AD3"/>
    <w:rsid w:val="002A7B19"/>
    <w:rsid w:val="002A7EE4"/>
    <w:rsid w:val="002A7FF2"/>
    <w:rsid w:val="002B00CF"/>
    <w:rsid w:val="002B01B5"/>
    <w:rsid w:val="002B0684"/>
    <w:rsid w:val="002B0719"/>
    <w:rsid w:val="002B0C05"/>
    <w:rsid w:val="002B1066"/>
    <w:rsid w:val="002B13A8"/>
    <w:rsid w:val="002B14B4"/>
    <w:rsid w:val="002B1C9A"/>
    <w:rsid w:val="002B1F47"/>
    <w:rsid w:val="002B2049"/>
    <w:rsid w:val="002B2112"/>
    <w:rsid w:val="002B228D"/>
    <w:rsid w:val="002B22BF"/>
    <w:rsid w:val="002B238E"/>
    <w:rsid w:val="002B2624"/>
    <w:rsid w:val="002B262C"/>
    <w:rsid w:val="002B275E"/>
    <w:rsid w:val="002B27EF"/>
    <w:rsid w:val="002B29D3"/>
    <w:rsid w:val="002B2A5B"/>
    <w:rsid w:val="002B2BF7"/>
    <w:rsid w:val="002B3050"/>
    <w:rsid w:val="002B30BD"/>
    <w:rsid w:val="002B3150"/>
    <w:rsid w:val="002B3155"/>
    <w:rsid w:val="002B355D"/>
    <w:rsid w:val="002B3647"/>
    <w:rsid w:val="002B374B"/>
    <w:rsid w:val="002B386D"/>
    <w:rsid w:val="002B387E"/>
    <w:rsid w:val="002B3938"/>
    <w:rsid w:val="002B3AFD"/>
    <w:rsid w:val="002B3D94"/>
    <w:rsid w:val="002B3D96"/>
    <w:rsid w:val="002B3F08"/>
    <w:rsid w:val="002B3FBC"/>
    <w:rsid w:val="002B4409"/>
    <w:rsid w:val="002B46F7"/>
    <w:rsid w:val="002B496F"/>
    <w:rsid w:val="002B4B7D"/>
    <w:rsid w:val="002B4C4E"/>
    <w:rsid w:val="002B4C66"/>
    <w:rsid w:val="002B4DD3"/>
    <w:rsid w:val="002B4E47"/>
    <w:rsid w:val="002B4FD3"/>
    <w:rsid w:val="002B52E6"/>
    <w:rsid w:val="002B5473"/>
    <w:rsid w:val="002B5528"/>
    <w:rsid w:val="002B5573"/>
    <w:rsid w:val="002B56E8"/>
    <w:rsid w:val="002B570C"/>
    <w:rsid w:val="002B571C"/>
    <w:rsid w:val="002B59C4"/>
    <w:rsid w:val="002B5B8C"/>
    <w:rsid w:val="002B5D7E"/>
    <w:rsid w:val="002B5D8F"/>
    <w:rsid w:val="002B5DC6"/>
    <w:rsid w:val="002B5DE7"/>
    <w:rsid w:val="002B5F2A"/>
    <w:rsid w:val="002B5FD7"/>
    <w:rsid w:val="002B60B1"/>
    <w:rsid w:val="002B6518"/>
    <w:rsid w:val="002B69F7"/>
    <w:rsid w:val="002B6AEB"/>
    <w:rsid w:val="002B6B4A"/>
    <w:rsid w:val="002B6D5D"/>
    <w:rsid w:val="002B6F36"/>
    <w:rsid w:val="002B6FEC"/>
    <w:rsid w:val="002B7199"/>
    <w:rsid w:val="002B7279"/>
    <w:rsid w:val="002B73CB"/>
    <w:rsid w:val="002B7693"/>
    <w:rsid w:val="002B7755"/>
    <w:rsid w:val="002B7801"/>
    <w:rsid w:val="002B7988"/>
    <w:rsid w:val="002B7AD2"/>
    <w:rsid w:val="002B7D09"/>
    <w:rsid w:val="002B7DB8"/>
    <w:rsid w:val="002B7FC9"/>
    <w:rsid w:val="002C00A1"/>
    <w:rsid w:val="002C0183"/>
    <w:rsid w:val="002C01EB"/>
    <w:rsid w:val="002C0238"/>
    <w:rsid w:val="002C039B"/>
    <w:rsid w:val="002C0493"/>
    <w:rsid w:val="002C053B"/>
    <w:rsid w:val="002C0658"/>
    <w:rsid w:val="002C0D6B"/>
    <w:rsid w:val="002C0EFA"/>
    <w:rsid w:val="002C0F53"/>
    <w:rsid w:val="002C10F6"/>
    <w:rsid w:val="002C115C"/>
    <w:rsid w:val="002C155F"/>
    <w:rsid w:val="002C1DCA"/>
    <w:rsid w:val="002C1E73"/>
    <w:rsid w:val="002C1ECE"/>
    <w:rsid w:val="002C2016"/>
    <w:rsid w:val="002C2097"/>
    <w:rsid w:val="002C22A2"/>
    <w:rsid w:val="002C23AC"/>
    <w:rsid w:val="002C24D7"/>
    <w:rsid w:val="002C24F3"/>
    <w:rsid w:val="002C270D"/>
    <w:rsid w:val="002C28F9"/>
    <w:rsid w:val="002C2AF4"/>
    <w:rsid w:val="002C2CA9"/>
    <w:rsid w:val="002C2E14"/>
    <w:rsid w:val="002C3032"/>
    <w:rsid w:val="002C30CE"/>
    <w:rsid w:val="002C32DA"/>
    <w:rsid w:val="002C37C7"/>
    <w:rsid w:val="002C3AC8"/>
    <w:rsid w:val="002C3B22"/>
    <w:rsid w:val="002C3B9E"/>
    <w:rsid w:val="002C3BB4"/>
    <w:rsid w:val="002C3BD1"/>
    <w:rsid w:val="002C3D9C"/>
    <w:rsid w:val="002C3EBF"/>
    <w:rsid w:val="002C40FA"/>
    <w:rsid w:val="002C417F"/>
    <w:rsid w:val="002C4184"/>
    <w:rsid w:val="002C4584"/>
    <w:rsid w:val="002C4698"/>
    <w:rsid w:val="002C4775"/>
    <w:rsid w:val="002C49A9"/>
    <w:rsid w:val="002C4CAF"/>
    <w:rsid w:val="002C501A"/>
    <w:rsid w:val="002C508C"/>
    <w:rsid w:val="002C523F"/>
    <w:rsid w:val="002C5336"/>
    <w:rsid w:val="002C53E7"/>
    <w:rsid w:val="002C553E"/>
    <w:rsid w:val="002C561E"/>
    <w:rsid w:val="002C5905"/>
    <w:rsid w:val="002C592F"/>
    <w:rsid w:val="002C599D"/>
    <w:rsid w:val="002C5A76"/>
    <w:rsid w:val="002C5C66"/>
    <w:rsid w:val="002C5D64"/>
    <w:rsid w:val="002C5E23"/>
    <w:rsid w:val="002C5E49"/>
    <w:rsid w:val="002C6084"/>
    <w:rsid w:val="002C60E8"/>
    <w:rsid w:val="002C610B"/>
    <w:rsid w:val="002C63E3"/>
    <w:rsid w:val="002C65A5"/>
    <w:rsid w:val="002C6FD7"/>
    <w:rsid w:val="002C7059"/>
    <w:rsid w:val="002C70AC"/>
    <w:rsid w:val="002C73F5"/>
    <w:rsid w:val="002C753D"/>
    <w:rsid w:val="002C75CF"/>
    <w:rsid w:val="002C76A7"/>
    <w:rsid w:val="002C7752"/>
    <w:rsid w:val="002C77A6"/>
    <w:rsid w:val="002C7887"/>
    <w:rsid w:val="002C789E"/>
    <w:rsid w:val="002C78DE"/>
    <w:rsid w:val="002C7AF3"/>
    <w:rsid w:val="002C7B38"/>
    <w:rsid w:val="002C7B8F"/>
    <w:rsid w:val="002C7E55"/>
    <w:rsid w:val="002C7F6F"/>
    <w:rsid w:val="002D04B0"/>
    <w:rsid w:val="002D066B"/>
    <w:rsid w:val="002D0709"/>
    <w:rsid w:val="002D08F8"/>
    <w:rsid w:val="002D0914"/>
    <w:rsid w:val="002D0A4B"/>
    <w:rsid w:val="002D0AA8"/>
    <w:rsid w:val="002D0D8E"/>
    <w:rsid w:val="002D1139"/>
    <w:rsid w:val="002D1173"/>
    <w:rsid w:val="002D12AD"/>
    <w:rsid w:val="002D1357"/>
    <w:rsid w:val="002D1364"/>
    <w:rsid w:val="002D142D"/>
    <w:rsid w:val="002D15A7"/>
    <w:rsid w:val="002D1769"/>
    <w:rsid w:val="002D19D5"/>
    <w:rsid w:val="002D19EC"/>
    <w:rsid w:val="002D1A7E"/>
    <w:rsid w:val="002D1C3F"/>
    <w:rsid w:val="002D2128"/>
    <w:rsid w:val="002D224C"/>
    <w:rsid w:val="002D230A"/>
    <w:rsid w:val="002D2604"/>
    <w:rsid w:val="002D28DC"/>
    <w:rsid w:val="002D29A6"/>
    <w:rsid w:val="002D29F8"/>
    <w:rsid w:val="002D2B00"/>
    <w:rsid w:val="002D2E9A"/>
    <w:rsid w:val="002D327E"/>
    <w:rsid w:val="002D3905"/>
    <w:rsid w:val="002D39E0"/>
    <w:rsid w:val="002D3A7C"/>
    <w:rsid w:val="002D4021"/>
    <w:rsid w:val="002D4175"/>
    <w:rsid w:val="002D42F6"/>
    <w:rsid w:val="002D44FB"/>
    <w:rsid w:val="002D4613"/>
    <w:rsid w:val="002D4748"/>
    <w:rsid w:val="002D47BF"/>
    <w:rsid w:val="002D4A22"/>
    <w:rsid w:val="002D4AAA"/>
    <w:rsid w:val="002D4E93"/>
    <w:rsid w:val="002D4ECF"/>
    <w:rsid w:val="002D4F2B"/>
    <w:rsid w:val="002D4FB4"/>
    <w:rsid w:val="002D4FCF"/>
    <w:rsid w:val="002D526A"/>
    <w:rsid w:val="002D5341"/>
    <w:rsid w:val="002D53F2"/>
    <w:rsid w:val="002D550D"/>
    <w:rsid w:val="002D5625"/>
    <w:rsid w:val="002D59B7"/>
    <w:rsid w:val="002D5BC0"/>
    <w:rsid w:val="002D5C7D"/>
    <w:rsid w:val="002D5CE0"/>
    <w:rsid w:val="002D5E6F"/>
    <w:rsid w:val="002D5E7D"/>
    <w:rsid w:val="002D5FA0"/>
    <w:rsid w:val="002D6174"/>
    <w:rsid w:val="002D6275"/>
    <w:rsid w:val="002D6293"/>
    <w:rsid w:val="002D6338"/>
    <w:rsid w:val="002D66C7"/>
    <w:rsid w:val="002D6843"/>
    <w:rsid w:val="002D6ADD"/>
    <w:rsid w:val="002D6D36"/>
    <w:rsid w:val="002D6D94"/>
    <w:rsid w:val="002D6D97"/>
    <w:rsid w:val="002D6EC5"/>
    <w:rsid w:val="002D7020"/>
    <w:rsid w:val="002D70DE"/>
    <w:rsid w:val="002D73D5"/>
    <w:rsid w:val="002D767D"/>
    <w:rsid w:val="002D78B1"/>
    <w:rsid w:val="002D78C0"/>
    <w:rsid w:val="002D7902"/>
    <w:rsid w:val="002D7990"/>
    <w:rsid w:val="002D79C6"/>
    <w:rsid w:val="002D7B2D"/>
    <w:rsid w:val="002D7CA5"/>
    <w:rsid w:val="002E004B"/>
    <w:rsid w:val="002E00AE"/>
    <w:rsid w:val="002E010A"/>
    <w:rsid w:val="002E0248"/>
    <w:rsid w:val="002E02BD"/>
    <w:rsid w:val="002E035C"/>
    <w:rsid w:val="002E055A"/>
    <w:rsid w:val="002E067A"/>
    <w:rsid w:val="002E0717"/>
    <w:rsid w:val="002E0AE7"/>
    <w:rsid w:val="002E0BBA"/>
    <w:rsid w:val="002E0BCD"/>
    <w:rsid w:val="002E0FF2"/>
    <w:rsid w:val="002E103B"/>
    <w:rsid w:val="002E1041"/>
    <w:rsid w:val="002E1093"/>
    <w:rsid w:val="002E14F5"/>
    <w:rsid w:val="002E17D3"/>
    <w:rsid w:val="002E1870"/>
    <w:rsid w:val="002E19B6"/>
    <w:rsid w:val="002E1A0C"/>
    <w:rsid w:val="002E1B91"/>
    <w:rsid w:val="002E1D81"/>
    <w:rsid w:val="002E1EB5"/>
    <w:rsid w:val="002E217A"/>
    <w:rsid w:val="002E2312"/>
    <w:rsid w:val="002E24C5"/>
    <w:rsid w:val="002E2617"/>
    <w:rsid w:val="002E27CF"/>
    <w:rsid w:val="002E2A28"/>
    <w:rsid w:val="002E2B71"/>
    <w:rsid w:val="002E311D"/>
    <w:rsid w:val="002E3131"/>
    <w:rsid w:val="002E327B"/>
    <w:rsid w:val="002E3526"/>
    <w:rsid w:val="002E36B5"/>
    <w:rsid w:val="002E3888"/>
    <w:rsid w:val="002E3BC6"/>
    <w:rsid w:val="002E3C11"/>
    <w:rsid w:val="002E3ED3"/>
    <w:rsid w:val="002E3FE7"/>
    <w:rsid w:val="002E40B8"/>
    <w:rsid w:val="002E40BB"/>
    <w:rsid w:val="002E4214"/>
    <w:rsid w:val="002E438D"/>
    <w:rsid w:val="002E4418"/>
    <w:rsid w:val="002E4530"/>
    <w:rsid w:val="002E482B"/>
    <w:rsid w:val="002E491A"/>
    <w:rsid w:val="002E4CA5"/>
    <w:rsid w:val="002E5115"/>
    <w:rsid w:val="002E5242"/>
    <w:rsid w:val="002E5687"/>
    <w:rsid w:val="002E56BF"/>
    <w:rsid w:val="002E5923"/>
    <w:rsid w:val="002E5A91"/>
    <w:rsid w:val="002E5C7B"/>
    <w:rsid w:val="002E5CF1"/>
    <w:rsid w:val="002E5D5F"/>
    <w:rsid w:val="002E5D8D"/>
    <w:rsid w:val="002E5E0E"/>
    <w:rsid w:val="002E613E"/>
    <w:rsid w:val="002E61FC"/>
    <w:rsid w:val="002E6242"/>
    <w:rsid w:val="002E640B"/>
    <w:rsid w:val="002E659B"/>
    <w:rsid w:val="002E65C3"/>
    <w:rsid w:val="002E672D"/>
    <w:rsid w:val="002E6743"/>
    <w:rsid w:val="002E6D56"/>
    <w:rsid w:val="002E70E3"/>
    <w:rsid w:val="002E722E"/>
    <w:rsid w:val="002E73F6"/>
    <w:rsid w:val="002E7618"/>
    <w:rsid w:val="002E7646"/>
    <w:rsid w:val="002E775D"/>
    <w:rsid w:val="002E7B49"/>
    <w:rsid w:val="002E7B93"/>
    <w:rsid w:val="002E7C28"/>
    <w:rsid w:val="002F01AD"/>
    <w:rsid w:val="002F01CB"/>
    <w:rsid w:val="002F02CC"/>
    <w:rsid w:val="002F04D9"/>
    <w:rsid w:val="002F063A"/>
    <w:rsid w:val="002F068F"/>
    <w:rsid w:val="002F07C8"/>
    <w:rsid w:val="002F07F2"/>
    <w:rsid w:val="002F0A83"/>
    <w:rsid w:val="002F0A8B"/>
    <w:rsid w:val="002F0C0A"/>
    <w:rsid w:val="002F113D"/>
    <w:rsid w:val="002F11DE"/>
    <w:rsid w:val="002F14E0"/>
    <w:rsid w:val="002F1636"/>
    <w:rsid w:val="002F16B6"/>
    <w:rsid w:val="002F1779"/>
    <w:rsid w:val="002F1A98"/>
    <w:rsid w:val="002F1AF4"/>
    <w:rsid w:val="002F1C7A"/>
    <w:rsid w:val="002F232D"/>
    <w:rsid w:val="002F2591"/>
    <w:rsid w:val="002F2648"/>
    <w:rsid w:val="002F2724"/>
    <w:rsid w:val="002F2CB1"/>
    <w:rsid w:val="002F2CD5"/>
    <w:rsid w:val="002F2F7F"/>
    <w:rsid w:val="002F3454"/>
    <w:rsid w:val="002F3BE5"/>
    <w:rsid w:val="002F3D49"/>
    <w:rsid w:val="002F3E5F"/>
    <w:rsid w:val="002F3F35"/>
    <w:rsid w:val="002F4019"/>
    <w:rsid w:val="002F4031"/>
    <w:rsid w:val="002F421E"/>
    <w:rsid w:val="002F42F9"/>
    <w:rsid w:val="002F43CA"/>
    <w:rsid w:val="002F4574"/>
    <w:rsid w:val="002F4763"/>
    <w:rsid w:val="002F47B8"/>
    <w:rsid w:val="002F47D3"/>
    <w:rsid w:val="002F47DA"/>
    <w:rsid w:val="002F4994"/>
    <w:rsid w:val="002F49A4"/>
    <w:rsid w:val="002F4A80"/>
    <w:rsid w:val="002F4BA4"/>
    <w:rsid w:val="002F4BBC"/>
    <w:rsid w:val="002F4EF4"/>
    <w:rsid w:val="002F4F5B"/>
    <w:rsid w:val="002F4F83"/>
    <w:rsid w:val="002F50B6"/>
    <w:rsid w:val="002F5133"/>
    <w:rsid w:val="002F5DA4"/>
    <w:rsid w:val="002F5FBA"/>
    <w:rsid w:val="002F6121"/>
    <w:rsid w:val="002F6530"/>
    <w:rsid w:val="002F68B0"/>
    <w:rsid w:val="002F68C1"/>
    <w:rsid w:val="002F6902"/>
    <w:rsid w:val="002F6BB1"/>
    <w:rsid w:val="002F6CE7"/>
    <w:rsid w:val="002F6E13"/>
    <w:rsid w:val="002F7358"/>
    <w:rsid w:val="002F7540"/>
    <w:rsid w:val="002F75A0"/>
    <w:rsid w:val="002F77F5"/>
    <w:rsid w:val="002F783F"/>
    <w:rsid w:val="002F7AFF"/>
    <w:rsid w:val="002F7B69"/>
    <w:rsid w:val="002F7C17"/>
    <w:rsid w:val="002F7D0D"/>
    <w:rsid w:val="0030004B"/>
    <w:rsid w:val="003005F6"/>
    <w:rsid w:val="003006D4"/>
    <w:rsid w:val="00300721"/>
    <w:rsid w:val="0030093C"/>
    <w:rsid w:val="00300A67"/>
    <w:rsid w:val="00300B1C"/>
    <w:rsid w:val="00300B77"/>
    <w:rsid w:val="00300BD3"/>
    <w:rsid w:val="00300DD1"/>
    <w:rsid w:val="00300EEF"/>
    <w:rsid w:val="0030124C"/>
    <w:rsid w:val="00301D5D"/>
    <w:rsid w:val="00301EA5"/>
    <w:rsid w:val="00301FD1"/>
    <w:rsid w:val="003021D0"/>
    <w:rsid w:val="00302589"/>
    <w:rsid w:val="003029E5"/>
    <w:rsid w:val="00302C80"/>
    <w:rsid w:val="00302D62"/>
    <w:rsid w:val="00303073"/>
    <w:rsid w:val="003030B0"/>
    <w:rsid w:val="003034A4"/>
    <w:rsid w:val="00303570"/>
    <w:rsid w:val="00303719"/>
    <w:rsid w:val="003038D9"/>
    <w:rsid w:val="00303B35"/>
    <w:rsid w:val="00303D18"/>
    <w:rsid w:val="00303DB6"/>
    <w:rsid w:val="00303E22"/>
    <w:rsid w:val="00303F61"/>
    <w:rsid w:val="0030405B"/>
    <w:rsid w:val="00304123"/>
    <w:rsid w:val="003041A8"/>
    <w:rsid w:val="00304946"/>
    <w:rsid w:val="00304A63"/>
    <w:rsid w:val="00304B14"/>
    <w:rsid w:val="00304C14"/>
    <w:rsid w:val="00304CFC"/>
    <w:rsid w:val="00304E85"/>
    <w:rsid w:val="00304E9D"/>
    <w:rsid w:val="00304EE0"/>
    <w:rsid w:val="00304EE5"/>
    <w:rsid w:val="00304EE9"/>
    <w:rsid w:val="003051C8"/>
    <w:rsid w:val="00305759"/>
    <w:rsid w:val="003058D3"/>
    <w:rsid w:val="00305ACF"/>
    <w:rsid w:val="00305CA4"/>
    <w:rsid w:val="00305E5C"/>
    <w:rsid w:val="00305F25"/>
    <w:rsid w:val="00305F91"/>
    <w:rsid w:val="003061FB"/>
    <w:rsid w:val="0030675B"/>
    <w:rsid w:val="00306B80"/>
    <w:rsid w:val="00306C06"/>
    <w:rsid w:val="0030714E"/>
    <w:rsid w:val="003073F4"/>
    <w:rsid w:val="00307B11"/>
    <w:rsid w:val="00307ED0"/>
    <w:rsid w:val="003100A1"/>
    <w:rsid w:val="003103D8"/>
    <w:rsid w:val="003103ED"/>
    <w:rsid w:val="00310408"/>
    <w:rsid w:val="00310515"/>
    <w:rsid w:val="0031060B"/>
    <w:rsid w:val="00310625"/>
    <w:rsid w:val="003107AB"/>
    <w:rsid w:val="003108C1"/>
    <w:rsid w:val="0031090A"/>
    <w:rsid w:val="00310925"/>
    <w:rsid w:val="00310BFB"/>
    <w:rsid w:val="00310D4D"/>
    <w:rsid w:val="00311030"/>
    <w:rsid w:val="003110AD"/>
    <w:rsid w:val="003116FB"/>
    <w:rsid w:val="00311A2D"/>
    <w:rsid w:val="00311DBE"/>
    <w:rsid w:val="00311F4B"/>
    <w:rsid w:val="00312027"/>
    <w:rsid w:val="0031219D"/>
    <w:rsid w:val="00312536"/>
    <w:rsid w:val="003126D0"/>
    <w:rsid w:val="0031272F"/>
    <w:rsid w:val="00312B52"/>
    <w:rsid w:val="00312C3F"/>
    <w:rsid w:val="00312E62"/>
    <w:rsid w:val="00312FC7"/>
    <w:rsid w:val="0031310A"/>
    <w:rsid w:val="00313133"/>
    <w:rsid w:val="003131FF"/>
    <w:rsid w:val="0031343E"/>
    <w:rsid w:val="003138A5"/>
    <w:rsid w:val="00313955"/>
    <w:rsid w:val="00313B62"/>
    <w:rsid w:val="00313D0B"/>
    <w:rsid w:val="00313D69"/>
    <w:rsid w:val="00313EFB"/>
    <w:rsid w:val="003140A4"/>
    <w:rsid w:val="00314185"/>
    <w:rsid w:val="003142C7"/>
    <w:rsid w:val="0031445E"/>
    <w:rsid w:val="00314829"/>
    <w:rsid w:val="00314A0C"/>
    <w:rsid w:val="00314E72"/>
    <w:rsid w:val="00314F03"/>
    <w:rsid w:val="00315010"/>
    <w:rsid w:val="00315443"/>
    <w:rsid w:val="003156AC"/>
    <w:rsid w:val="00315B50"/>
    <w:rsid w:val="00315B5E"/>
    <w:rsid w:val="00315E55"/>
    <w:rsid w:val="00315EFC"/>
    <w:rsid w:val="0031601E"/>
    <w:rsid w:val="00316081"/>
    <w:rsid w:val="00316100"/>
    <w:rsid w:val="003161F7"/>
    <w:rsid w:val="00316704"/>
    <w:rsid w:val="0031682B"/>
    <w:rsid w:val="00316870"/>
    <w:rsid w:val="003169FF"/>
    <w:rsid w:val="00316AB6"/>
    <w:rsid w:val="00316CB5"/>
    <w:rsid w:val="00316E06"/>
    <w:rsid w:val="00316E76"/>
    <w:rsid w:val="00317413"/>
    <w:rsid w:val="003175FF"/>
    <w:rsid w:val="00317661"/>
    <w:rsid w:val="00317722"/>
    <w:rsid w:val="0031784A"/>
    <w:rsid w:val="003178B5"/>
    <w:rsid w:val="00317905"/>
    <w:rsid w:val="00317906"/>
    <w:rsid w:val="0031798B"/>
    <w:rsid w:val="00317C7B"/>
    <w:rsid w:val="00317DD6"/>
    <w:rsid w:val="00317ED3"/>
    <w:rsid w:val="00317EF4"/>
    <w:rsid w:val="00320319"/>
    <w:rsid w:val="00320494"/>
    <w:rsid w:val="003204E0"/>
    <w:rsid w:val="003205AE"/>
    <w:rsid w:val="00320760"/>
    <w:rsid w:val="003207F7"/>
    <w:rsid w:val="00320A68"/>
    <w:rsid w:val="00320B00"/>
    <w:rsid w:val="00320FA4"/>
    <w:rsid w:val="00320FE7"/>
    <w:rsid w:val="00321270"/>
    <w:rsid w:val="003214A5"/>
    <w:rsid w:val="00321809"/>
    <w:rsid w:val="00321B0B"/>
    <w:rsid w:val="00322121"/>
    <w:rsid w:val="00322229"/>
    <w:rsid w:val="003223EC"/>
    <w:rsid w:val="00322568"/>
    <w:rsid w:val="003225A4"/>
    <w:rsid w:val="0032287A"/>
    <w:rsid w:val="003228FD"/>
    <w:rsid w:val="0032295B"/>
    <w:rsid w:val="003229A7"/>
    <w:rsid w:val="00322BF8"/>
    <w:rsid w:val="00322E25"/>
    <w:rsid w:val="00322E48"/>
    <w:rsid w:val="00322E68"/>
    <w:rsid w:val="00323044"/>
    <w:rsid w:val="00323053"/>
    <w:rsid w:val="0032327C"/>
    <w:rsid w:val="00323776"/>
    <w:rsid w:val="003237DD"/>
    <w:rsid w:val="0032387D"/>
    <w:rsid w:val="00323CC9"/>
    <w:rsid w:val="00323D12"/>
    <w:rsid w:val="00323E64"/>
    <w:rsid w:val="00324280"/>
    <w:rsid w:val="003243A1"/>
    <w:rsid w:val="00324B98"/>
    <w:rsid w:val="00324E05"/>
    <w:rsid w:val="00324F36"/>
    <w:rsid w:val="00325110"/>
    <w:rsid w:val="00325147"/>
    <w:rsid w:val="003251F3"/>
    <w:rsid w:val="0032522E"/>
    <w:rsid w:val="00325312"/>
    <w:rsid w:val="003253A3"/>
    <w:rsid w:val="003254FC"/>
    <w:rsid w:val="0032551D"/>
    <w:rsid w:val="00325A0C"/>
    <w:rsid w:val="00325EAB"/>
    <w:rsid w:val="0032605C"/>
    <w:rsid w:val="003261F5"/>
    <w:rsid w:val="0032639B"/>
    <w:rsid w:val="003265BA"/>
    <w:rsid w:val="0032673A"/>
    <w:rsid w:val="003268A6"/>
    <w:rsid w:val="00326A1F"/>
    <w:rsid w:val="00326AB9"/>
    <w:rsid w:val="00326B19"/>
    <w:rsid w:val="00326B98"/>
    <w:rsid w:val="00326C15"/>
    <w:rsid w:val="00326C77"/>
    <w:rsid w:val="00326CBB"/>
    <w:rsid w:val="00326DA9"/>
    <w:rsid w:val="00326F98"/>
    <w:rsid w:val="00327426"/>
    <w:rsid w:val="003275C8"/>
    <w:rsid w:val="00327603"/>
    <w:rsid w:val="003276BB"/>
    <w:rsid w:val="0032773E"/>
    <w:rsid w:val="003277B8"/>
    <w:rsid w:val="0032795D"/>
    <w:rsid w:val="00327AA9"/>
    <w:rsid w:val="00327B4E"/>
    <w:rsid w:val="00327C1B"/>
    <w:rsid w:val="00327C31"/>
    <w:rsid w:val="00327C64"/>
    <w:rsid w:val="00327E03"/>
    <w:rsid w:val="00327E05"/>
    <w:rsid w:val="00327E15"/>
    <w:rsid w:val="00330171"/>
    <w:rsid w:val="00330389"/>
    <w:rsid w:val="003306FA"/>
    <w:rsid w:val="003308AA"/>
    <w:rsid w:val="003309A1"/>
    <w:rsid w:val="00330A94"/>
    <w:rsid w:val="00330AA0"/>
    <w:rsid w:val="00330CD3"/>
    <w:rsid w:val="00330DD9"/>
    <w:rsid w:val="00330DF1"/>
    <w:rsid w:val="0033102B"/>
    <w:rsid w:val="00331038"/>
    <w:rsid w:val="00331147"/>
    <w:rsid w:val="0033131C"/>
    <w:rsid w:val="00331397"/>
    <w:rsid w:val="0033168F"/>
    <w:rsid w:val="003316C6"/>
    <w:rsid w:val="003319A6"/>
    <w:rsid w:val="00331A00"/>
    <w:rsid w:val="00331A76"/>
    <w:rsid w:val="00331B96"/>
    <w:rsid w:val="00331E27"/>
    <w:rsid w:val="00331E4E"/>
    <w:rsid w:val="00331EAC"/>
    <w:rsid w:val="00331F1A"/>
    <w:rsid w:val="00331F6D"/>
    <w:rsid w:val="00332004"/>
    <w:rsid w:val="00332041"/>
    <w:rsid w:val="003323DA"/>
    <w:rsid w:val="00332626"/>
    <w:rsid w:val="00332847"/>
    <w:rsid w:val="00332D97"/>
    <w:rsid w:val="00333021"/>
    <w:rsid w:val="00333226"/>
    <w:rsid w:val="0033331D"/>
    <w:rsid w:val="00333544"/>
    <w:rsid w:val="0033365E"/>
    <w:rsid w:val="0033366E"/>
    <w:rsid w:val="00333950"/>
    <w:rsid w:val="00333961"/>
    <w:rsid w:val="003339AD"/>
    <w:rsid w:val="00333A16"/>
    <w:rsid w:val="00333C67"/>
    <w:rsid w:val="00333D95"/>
    <w:rsid w:val="00334016"/>
    <w:rsid w:val="00334134"/>
    <w:rsid w:val="00334308"/>
    <w:rsid w:val="003343A5"/>
    <w:rsid w:val="00334486"/>
    <w:rsid w:val="00334551"/>
    <w:rsid w:val="00334574"/>
    <w:rsid w:val="0033475A"/>
    <w:rsid w:val="003349CC"/>
    <w:rsid w:val="003349FF"/>
    <w:rsid w:val="00334A51"/>
    <w:rsid w:val="00334CD7"/>
    <w:rsid w:val="00334F7D"/>
    <w:rsid w:val="00335048"/>
    <w:rsid w:val="0033513B"/>
    <w:rsid w:val="0033549C"/>
    <w:rsid w:val="00335563"/>
    <w:rsid w:val="00335D92"/>
    <w:rsid w:val="00335ED0"/>
    <w:rsid w:val="003361B1"/>
    <w:rsid w:val="0033620F"/>
    <w:rsid w:val="003364E3"/>
    <w:rsid w:val="0033678C"/>
    <w:rsid w:val="00336818"/>
    <w:rsid w:val="00336A96"/>
    <w:rsid w:val="00336BA4"/>
    <w:rsid w:val="00336BD6"/>
    <w:rsid w:val="00337343"/>
    <w:rsid w:val="0033740E"/>
    <w:rsid w:val="0033745D"/>
    <w:rsid w:val="00337467"/>
    <w:rsid w:val="0033795E"/>
    <w:rsid w:val="0033799E"/>
    <w:rsid w:val="00337BD3"/>
    <w:rsid w:val="00337F04"/>
    <w:rsid w:val="00340073"/>
    <w:rsid w:val="0034007B"/>
    <w:rsid w:val="00340264"/>
    <w:rsid w:val="00340281"/>
    <w:rsid w:val="003402D2"/>
    <w:rsid w:val="00340932"/>
    <w:rsid w:val="00340940"/>
    <w:rsid w:val="00340B12"/>
    <w:rsid w:val="00340BBD"/>
    <w:rsid w:val="00340CD4"/>
    <w:rsid w:val="003415FF"/>
    <w:rsid w:val="00341A12"/>
    <w:rsid w:val="00341A6A"/>
    <w:rsid w:val="00341BE8"/>
    <w:rsid w:val="00341C7F"/>
    <w:rsid w:val="00341D52"/>
    <w:rsid w:val="0034203B"/>
    <w:rsid w:val="00342106"/>
    <w:rsid w:val="003421C9"/>
    <w:rsid w:val="00342305"/>
    <w:rsid w:val="003423F3"/>
    <w:rsid w:val="003425FA"/>
    <w:rsid w:val="00342650"/>
    <w:rsid w:val="00342705"/>
    <w:rsid w:val="003427C9"/>
    <w:rsid w:val="00342989"/>
    <w:rsid w:val="00342B46"/>
    <w:rsid w:val="00342C54"/>
    <w:rsid w:val="00342E8E"/>
    <w:rsid w:val="0034303A"/>
    <w:rsid w:val="00343177"/>
    <w:rsid w:val="00343580"/>
    <w:rsid w:val="00343685"/>
    <w:rsid w:val="0034375C"/>
    <w:rsid w:val="0034396E"/>
    <w:rsid w:val="00343999"/>
    <w:rsid w:val="00343F46"/>
    <w:rsid w:val="00344067"/>
    <w:rsid w:val="003440E0"/>
    <w:rsid w:val="0034414B"/>
    <w:rsid w:val="003441A4"/>
    <w:rsid w:val="003441B9"/>
    <w:rsid w:val="0034431C"/>
    <w:rsid w:val="0034454B"/>
    <w:rsid w:val="003446DB"/>
    <w:rsid w:val="00344B22"/>
    <w:rsid w:val="00344F7E"/>
    <w:rsid w:val="00345153"/>
    <w:rsid w:val="0034523F"/>
    <w:rsid w:val="00345262"/>
    <w:rsid w:val="0034569D"/>
    <w:rsid w:val="003458CE"/>
    <w:rsid w:val="003458D5"/>
    <w:rsid w:val="00345D64"/>
    <w:rsid w:val="00345E90"/>
    <w:rsid w:val="00345EF7"/>
    <w:rsid w:val="00345FE2"/>
    <w:rsid w:val="00346729"/>
    <w:rsid w:val="003469CD"/>
    <w:rsid w:val="00346B66"/>
    <w:rsid w:val="00346B8E"/>
    <w:rsid w:val="00346B92"/>
    <w:rsid w:val="00346BA4"/>
    <w:rsid w:val="00347025"/>
    <w:rsid w:val="003471DB"/>
    <w:rsid w:val="003472ED"/>
    <w:rsid w:val="00347540"/>
    <w:rsid w:val="003475DF"/>
    <w:rsid w:val="003476AE"/>
    <w:rsid w:val="00347822"/>
    <w:rsid w:val="00347950"/>
    <w:rsid w:val="00347EEF"/>
    <w:rsid w:val="00347F17"/>
    <w:rsid w:val="00347F2A"/>
    <w:rsid w:val="003500B9"/>
    <w:rsid w:val="003501A0"/>
    <w:rsid w:val="003505DF"/>
    <w:rsid w:val="00350A0F"/>
    <w:rsid w:val="00350BDB"/>
    <w:rsid w:val="0035125E"/>
    <w:rsid w:val="003514E3"/>
    <w:rsid w:val="003515BA"/>
    <w:rsid w:val="0035164D"/>
    <w:rsid w:val="00351704"/>
    <w:rsid w:val="00351969"/>
    <w:rsid w:val="00351E54"/>
    <w:rsid w:val="00351F93"/>
    <w:rsid w:val="00352019"/>
    <w:rsid w:val="003520C9"/>
    <w:rsid w:val="0035262D"/>
    <w:rsid w:val="003529FA"/>
    <w:rsid w:val="00352AD1"/>
    <w:rsid w:val="00352BAF"/>
    <w:rsid w:val="00352DA0"/>
    <w:rsid w:val="00352DCC"/>
    <w:rsid w:val="00352E55"/>
    <w:rsid w:val="00352FD1"/>
    <w:rsid w:val="0035327D"/>
    <w:rsid w:val="003532A2"/>
    <w:rsid w:val="0035333A"/>
    <w:rsid w:val="0035335B"/>
    <w:rsid w:val="00353396"/>
    <w:rsid w:val="003533F1"/>
    <w:rsid w:val="00353585"/>
    <w:rsid w:val="00353998"/>
    <w:rsid w:val="003539E0"/>
    <w:rsid w:val="00353F11"/>
    <w:rsid w:val="0035404C"/>
    <w:rsid w:val="003542AA"/>
    <w:rsid w:val="003542E8"/>
    <w:rsid w:val="00354488"/>
    <w:rsid w:val="003544AD"/>
    <w:rsid w:val="003546E0"/>
    <w:rsid w:val="00354853"/>
    <w:rsid w:val="0035485F"/>
    <w:rsid w:val="00354873"/>
    <w:rsid w:val="00354E2F"/>
    <w:rsid w:val="003551B3"/>
    <w:rsid w:val="003553D0"/>
    <w:rsid w:val="003557A8"/>
    <w:rsid w:val="003558C2"/>
    <w:rsid w:val="00355980"/>
    <w:rsid w:val="00355A5D"/>
    <w:rsid w:val="00355BAF"/>
    <w:rsid w:val="00356036"/>
    <w:rsid w:val="003561C3"/>
    <w:rsid w:val="003562C4"/>
    <w:rsid w:val="003563EB"/>
    <w:rsid w:val="00356462"/>
    <w:rsid w:val="00356475"/>
    <w:rsid w:val="0035649F"/>
    <w:rsid w:val="003564F5"/>
    <w:rsid w:val="00356503"/>
    <w:rsid w:val="00356707"/>
    <w:rsid w:val="00356943"/>
    <w:rsid w:val="00356A4E"/>
    <w:rsid w:val="00356B1F"/>
    <w:rsid w:val="00356B6D"/>
    <w:rsid w:val="00356F72"/>
    <w:rsid w:val="003572ED"/>
    <w:rsid w:val="003577A4"/>
    <w:rsid w:val="00357C11"/>
    <w:rsid w:val="00357E24"/>
    <w:rsid w:val="0036005A"/>
    <w:rsid w:val="003601A5"/>
    <w:rsid w:val="00360357"/>
    <w:rsid w:val="00360780"/>
    <w:rsid w:val="003608CF"/>
    <w:rsid w:val="00360E87"/>
    <w:rsid w:val="003612AC"/>
    <w:rsid w:val="003612BA"/>
    <w:rsid w:val="003617C6"/>
    <w:rsid w:val="00361A59"/>
    <w:rsid w:val="00361D1A"/>
    <w:rsid w:val="003624AA"/>
    <w:rsid w:val="003624C4"/>
    <w:rsid w:val="003627E4"/>
    <w:rsid w:val="0036295E"/>
    <w:rsid w:val="00362A62"/>
    <w:rsid w:val="00362AF2"/>
    <w:rsid w:val="00362B7A"/>
    <w:rsid w:val="00362C2F"/>
    <w:rsid w:val="00362CB5"/>
    <w:rsid w:val="00362E5E"/>
    <w:rsid w:val="00362FD2"/>
    <w:rsid w:val="003633B0"/>
    <w:rsid w:val="00363597"/>
    <w:rsid w:val="003637D6"/>
    <w:rsid w:val="0036386D"/>
    <w:rsid w:val="00363A19"/>
    <w:rsid w:val="00363D0B"/>
    <w:rsid w:val="00363D68"/>
    <w:rsid w:val="00363DA2"/>
    <w:rsid w:val="00363DA7"/>
    <w:rsid w:val="00363F39"/>
    <w:rsid w:val="00363F67"/>
    <w:rsid w:val="00364185"/>
    <w:rsid w:val="0036448E"/>
    <w:rsid w:val="00364AC2"/>
    <w:rsid w:val="00364C64"/>
    <w:rsid w:val="00364DC7"/>
    <w:rsid w:val="00364ED3"/>
    <w:rsid w:val="00364F1D"/>
    <w:rsid w:val="0036502C"/>
    <w:rsid w:val="00365098"/>
    <w:rsid w:val="003650C1"/>
    <w:rsid w:val="00365907"/>
    <w:rsid w:val="00365AFF"/>
    <w:rsid w:val="00365D59"/>
    <w:rsid w:val="00366007"/>
    <w:rsid w:val="003663F5"/>
    <w:rsid w:val="00366471"/>
    <w:rsid w:val="00366838"/>
    <w:rsid w:val="00366902"/>
    <w:rsid w:val="003669D9"/>
    <w:rsid w:val="00366E5A"/>
    <w:rsid w:val="00366ED8"/>
    <w:rsid w:val="00366FCE"/>
    <w:rsid w:val="003671D2"/>
    <w:rsid w:val="00367551"/>
    <w:rsid w:val="00367580"/>
    <w:rsid w:val="003675A1"/>
    <w:rsid w:val="00367767"/>
    <w:rsid w:val="003677D9"/>
    <w:rsid w:val="00367962"/>
    <w:rsid w:val="00367B07"/>
    <w:rsid w:val="00367FE3"/>
    <w:rsid w:val="0037044A"/>
    <w:rsid w:val="003706AB"/>
    <w:rsid w:val="00370745"/>
    <w:rsid w:val="0037119D"/>
    <w:rsid w:val="003713DA"/>
    <w:rsid w:val="003714BF"/>
    <w:rsid w:val="00371590"/>
    <w:rsid w:val="003716BF"/>
    <w:rsid w:val="003716F7"/>
    <w:rsid w:val="00371930"/>
    <w:rsid w:val="00371987"/>
    <w:rsid w:val="00371C72"/>
    <w:rsid w:val="00371EE7"/>
    <w:rsid w:val="00371FBD"/>
    <w:rsid w:val="00371FEF"/>
    <w:rsid w:val="0037247D"/>
    <w:rsid w:val="00372620"/>
    <w:rsid w:val="00372904"/>
    <w:rsid w:val="00372940"/>
    <w:rsid w:val="0037295E"/>
    <w:rsid w:val="003729CB"/>
    <w:rsid w:val="003729CE"/>
    <w:rsid w:val="00372D02"/>
    <w:rsid w:val="00372E90"/>
    <w:rsid w:val="00372FAD"/>
    <w:rsid w:val="00373293"/>
    <w:rsid w:val="00373475"/>
    <w:rsid w:val="003734DB"/>
    <w:rsid w:val="00373662"/>
    <w:rsid w:val="00373677"/>
    <w:rsid w:val="003736AB"/>
    <w:rsid w:val="00373855"/>
    <w:rsid w:val="00373B37"/>
    <w:rsid w:val="00373B64"/>
    <w:rsid w:val="00373B86"/>
    <w:rsid w:val="00373CFE"/>
    <w:rsid w:val="00373E1C"/>
    <w:rsid w:val="00373E8E"/>
    <w:rsid w:val="00373F24"/>
    <w:rsid w:val="00373F2F"/>
    <w:rsid w:val="00373F41"/>
    <w:rsid w:val="0037406F"/>
    <w:rsid w:val="0037444B"/>
    <w:rsid w:val="00374FD3"/>
    <w:rsid w:val="00375218"/>
    <w:rsid w:val="003759CA"/>
    <w:rsid w:val="00375A57"/>
    <w:rsid w:val="00375E97"/>
    <w:rsid w:val="00375F13"/>
    <w:rsid w:val="0037604C"/>
    <w:rsid w:val="00376128"/>
    <w:rsid w:val="00376136"/>
    <w:rsid w:val="003761B1"/>
    <w:rsid w:val="00376518"/>
    <w:rsid w:val="00376570"/>
    <w:rsid w:val="003765D7"/>
    <w:rsid w:val="003766F5"/>
    <w:rsid w:val="00376857"/>
    <w:rsid w:val="00376942"/>
    <w:rsid w:val="003769D9"/>
    <w:rsid w:val="00376A32"/>
    <w:rsid w:val="00376BFA"/>
    <w:rsid w:val="00376C99"/>
    <w:rsid w:val="00376D33"/>
    <w:rsid w:val="00376D44"/>
    <w:rsid w:val="00376EBA"/>
    <w:rsid w:val="00376FB0"/>
    <w:rsid w:val="00377195"/>
    <w:rsid w:val="00377232"/>
    <w:rsid w:val="00377255"/>
    <w:rsid w:val="003773D3"/>
    <w:rsid w:val="00377635"/>
    <w:rsid w:val="00377636"/>
    <w:rsid w:val="003776B1"/>
    <w:rsid w:val="0037770C"/>
    <w:rsid w:val="00377B1A"/>
    <w:rsid w:val="00377B22"/>
    <w:rsid w:val="00377CBF"/>
    <w:rsid w:val="00377D03"/>
    <w:rsid w:val="00377DD8"/>
    <w:rsid w:val="00377FA3"/>
    <w:rsid w:val="003802A7"/>
    <w:rsid w:val="003803C1"/>
    <w:rsid w:val="003803EC"/>
    <w:rsid w:val="00380487"/>
    <w:rsid w:val="003804BE"/>
    <w:rsid w:val="003808FE"/>
    <w:rsid w:val="00380D9D"/>
    <w:rsid w:val="00381292"/>
    <w:rsid w:val="00381509"/>
    <w:rsid w:val="0038156F"/>
    <w:rsid w:val="00381668"/>
    <w:rsid w:val="003817B4"/>
    <w:rsid w:val="003817EA"/>
    <w:rsid w:val="00381A93"/>
    <w:rsid w:val="00381C05"/>
    <w:rsid w:val="00381FBD"/>
    <w:rsid w:val="0038217F"/>
    <w:rsid w:val="003822CB"/>
    <w:rsid w:val="003826CB"/>
    <w:rsid w:val="00382756"/>
    <w:rsid w:val="00382AE1"/>
    <w:rsid w:val="00382BC9"/>
    <w:rsid w:val="00382C08"/>
    <w:rsid w:val="00382CB1"/>
    <w:rsid w:val="00382FEC"/>
    <w:rsid w:val="00383264"/>
    <w:rsid w:val="003832BC"/>
    <w:rsid w:val="0038339F"/>
    <w:rsid w:val="003835F4"/>
    <w:rsid w:val="00383724"/>
    <w:rsid w:val="0038391C"/>
    <w:rsid w:val="00383986"/>
    <w:rsid w:val="003839B5"/>
    <w:rsid w:val="003839E7"/>
    <w:rsid w:val="00383A91"/>
    <w:rsid w:val="00383D21"/>
    <w:rsid w:val="00383DCF"/>
    <w:rsid w:val="00383E40"/>
    <w:rsid w:val="00384041"/>
    <w:rsid w:val="00384661"/>
    <w:rsid w:val="00384787"/>
    <w:rsid w:val="003847D8"/>
    <w:rsid w:val="003848A9"/>
    <w:rsid w:val="00384AF0"/>
    <w:rsid w:val="00384C7A"/>
    <w:rsid w:val="00384E18"/>
    <w:rsid w:val="003854A2"/>
    <w:rsid w:val="003854C7"/>
    <w:rsid w:val="003854FC"/>
    <w:rsid w:val="0038573D"/>
    <w:rsid w:val="00385EAF"/>
    <w:rsid w:val="00385FBC"/>
    <w:rsid w:val="00386648"/>
    <w:rsid w:val="00386757"/>
    <w:rsid w:val="00386876"/>
    <w:rsid w:val="00386A00"/>
    <w:rsid w:val="00386A58"/>
    <w:rsid w:val="00386EC5"/>
    <w:rsid w:val="00386F4B"/>
    <w:rsid w:val="0038728C"/>
    <w:rsid w:val="00387A99"/>
    <w:rsid w:val="00387B9D"/>
    <w:rsid w:val="00387C90"/>
    <w:rsid w:val="00387E1F"/>
    <w:rsid w:val="00387F93"/>
    <w:rsid w:val="00387FE2"/>
    <w:rsid w:val="0039007A"/>
    <w:rsid w:val="003900A8"/>
    <w:rsid w:val="00390180"/>
    <w:rsid w:val="00390229"/>
    <w:rsid w:val="00390421"/>
    <w:rsid w:val="00390697"/>
    <w:rsid w:val="00390F96"/>
    <w:rsid w:val="003913AB"/>
    <w:rsid w:val="00391469"/>
    <w:rsid w:val="00391530"/>
    <w:rsid w:val="00391861"/>
    <w:rsid w:val="00391B29"/>
    <w:rsid w:val="00391CC5"/>
    <w:rsid w:val="00391CF3"/>
    <w:rsid w:val="00391DBA"/>
    <w:rsid w:val="00391E65"/>
    <w:rsid w:val="00391E7F"/>
    <w:rsid w:val="0039222D"/>
    <w:rsid w:val="003923C6"/>
    <w:rsid w:val="00392788"/>
    <w:rsid w:val="0039291A"/>
    <w:rsid w:val="0039294C"/>
    <w:rsid w:val="00392A22"/>
    <w:rsid w:val="00392A2A"/>
    <w:rsid w:val="00392D3A"/>
    <w:rsid w:val="00392DB2"/>
    <w:rsid w:val="00392DC4"/>
    <w:rsid w:val="00392E7A"/>
    <w:rsid w:val="00392EB2"/>
    <w:rsid w:val="00392F9C"/>
    <w:rsid w:val="00393052"/>
    <w:rsid w:val="003930AB"/>
    <w:rsid w:val="003930BB"/>
    <w:rsid w:val="00393674"/>
    <w:rsid w:val="003937C2"/>
    <w:rsid w:val="00393807"/>
    <w:rsid w:val="00393924"/>
    <w:rsid w:val="003939BA"/>
    <w:rsid w:val="00393F41"/>
    <w:rsid w:val="003944AE"/>
    <w:rsid w:val="00394517"/>
    <w:rsid w:val="0039472C"/>
    <w:rsid w:val="00394D3A"/>
    <w:rsid w:val="00395061"/>
    <w:rsid w:val="00395083"/>
    <w:rsid w:val="003954A8"/>
    <w:rsid w:val="003955AD"/>
    <w:rsid w:val="00395627"/>
    <w:rsid w:val="00395631"/>
    <w:rsid w:val="00395663"/>
    <w:rsid w:val="00395689"/>
    <w:rsid w:val="003956B0"/>
    <w:rsid w:val="003956CD"/>
    <w:rsid w:val="0039573C"/>
    <w:rsid w:val="003959BA"/>
    <w:rsid w:val="003959D0"/>
    <w:rsid w:val="00395ABC"/>
    <w:rsid w:val="00395E58"/>
    <w:rsid w:val="00395EF9"/>
    <w:rsid w:val="00395F11"/>
    <w:rsid w:val="00395F7D"/>
    <w:rsid w:val="00396197"/>
    <w:rsid w:val="003961E3"/>
    <w:rsid w:val="003962EF"/>
    <w:rsid w:val="0039675D"/>
    <w:rsid w:val="003967DB"/>
    <w:rsid w:val="003969B9"/>
    <w:rsid w:val="00396A86"/>
    <w:rsid w:val="00396BF6"/>
    <w:rsid w:val="003972C6"/>
    <w:rsid w:val="00397838"/>
    <w:rsid w:val="003979C3"/>
    <w:rsid w:val="00397D4E"/>
    <w:rsid w:val="00397F06"/>
    <w:rsid w:val="00397FED"/>
    <w:rsid w:val="003A04B3"/>
    <w:rsid w:val="003A0566"/>
    <w:rsid w:val="003A09AA"/>
    <w:rsid w:val="003A0C4D"/>
    <w:rsid w:val="003A0C60"/>
    <w:rsid w:val="003A0F3D"/>
    <w:rsid w:val="003A0FA9"/>
    <w:rsid w:val="003A167F"/>
    <w:rsid w:val="003A1760"/>
    <w:rsid w:val="003A1EB8"/>
    <w:rsid w:val="003A22DE"/>
    <w:rsid w:val="003A2BBE"/>
    <w:rsid w:val="003A2C86"/>
    <w:rsid w:val="003A2DA2"/>
    <w:rsid w:val="003A3265"/>
    <w:rsid w:val="003A3464"/>
    <w:rsid w:val="003A3472"/>
    <w:rsid w:val="003A3609"/>
    <w:rsid w:val="003A3815"/>
    <w:rsid w:val="003A3B09"/>
    <w:rsid w:val="003A3B0D"/>
    <w:rsid w:val="003A3B57"/>
    <w:rsid w:val="003A3C63"/>
    <w:rsid w:val="003A3D0A"/>
    <w:rsid w:val="003A3D8A"/>
    <w:rsid w:val="003A3D93"/>
    <w:rsid w:val="003A3E66"/>
    <w:rsid w:val="003A410A"/>
    <w:rsid w:val="003A41A1"/>
    <w:rsid w:val="003A4309"/>
    <w:rsid w:val="003A4344"/>
    <w:rsid w:val="003A46D2"/>
    <w:rsid w:val="003A4A22"/>
    <w:rsid w:val="003A4A32"/>
    <w:rsid w:val="003A4A50"/>
    <w:rsid w:val="003A4C86"/>
    <w:rsid w:val="003A4E93"/>
    <w:rsid w:val="003A4FE9"/>
    <w:rsid w:val="003A5153"/>
    <w:rsid w:val="003A52F8"/>
    <w:rsid w:val="003A5361"/>
    <w:rsid w:val="003A5484"/>
    <w:rsid w:val="003A5601"/>
    <w:rsid w:val="003A5619"/>
    <w:rsid w:val="003A5768"/>
    <w:rsid w:val="003A59EC"/>
    <w:rsid w:val="003A5A0A"/>
    <w:rsid w:val="003A5BC1"/>
    <w:rsid w:val="003A5C87"/>
    <w:rsid w:val="003A5E01"/>
    <w:rsid w:val="003A600C"/>
    <w:rsid w:val="003A61FC"/>
    <w:rsid w:val="003A6250"/>
    <w:rsid w:val="003A647B"/>
    <w:rsid w:val="003A6606"/>
    <w:rsid w:val="003A68BE"/>
    <w:rsid w:val="003A6BC5"/>
    <w:rsid w:val="003A6D14"/>
    <w:rsid w:val="003A6E14"/>
    <w:rsid w:val="003A73A6"/>
    <w:rsid w:val="003A79BC"/>
    <w:rsid w:val="003A7C81"/>
    <w:rsid w:val="003A7CBF"/>
    <w:rsid w:val="003A7CCC"/>
    <w:rsid w:val="003A7F39"/>
    <w:rsid w:val="003B001F"/>
    <w:rsid w:val="003B006C"/>
    <w:rsid w:val="003B01F6"/>
    <w:rsid w:val="003B03AD"/>
    <w:rsid w:val="003B055A"/>
    <w:rsid w:val="003B074A"/>
    <w:rsid w:val="003B0A97"/>
    <w:rsid w:val="003B0AA0"/>
    <w:rsid w:val="003B0C0D"/>
    <w:rsid w:val="003B0D29"/>
    <w:rsid w:val="003B0EBA"/>
    <w:rsid w:val="003B0F7C"/>
    <w:rsid w:val="003B1078"/>
    <w:rsid w:val="003B1399"/>
    <w:rsid w:val="003B1A23"/>
    <w:rsid w:val="003B1A53"/>
    <w:rsid w:val="003B1EDD"/>
    <w:rsid w:val="003B1F14"/>
    <w:rsid w:val="003B203E"/>
    <w:rsid w:val="003B252A"/>
    <w:rsid w:val="003B2733"/>
    <w:rsid w:val="003B27E0"/>
    <w:rsid w:val="003B2850"/>
    <w:rsid w:val="003B2B3D"/>
    <w:rsid w:val="003B2B63"/>
    <w:rsid w:val="003B2CE8"/>
    <w:rsid w:val="003B2D88"/>
    <w:rsid w:val="003B2DD7"/>
    <w:rsid w:val="003B308A"/>
    <w:rsid w:val="003B324E"/>
    <w:rsid w:val="003B33B5"/>
    <w:rsid w:val="003B3B67"/>
    <w:rsid w:val="003B3B6B"/>
    <w:rsid w:val="003B3C01"/>
    <w:rsid w:val="003B3ED7"/>
    <w:rsid w:val="003B4178"/>
    <w:rsid w:val="003B42BF"/>
    <w:rsid w:val="003B4331"/>
    <w:rsid w:val="003B447F"/>
    <w:rsid w:val="003B457C"/>
    <w:rsid w:val="003B4856"/>
    <w:rsid w:val="003B48AB"/>
    <w:rsid w:val="003B4B81"/>
    <w:rsid w:val="003B4C24"/>
    <w:rsid w:val="003B4D65"/>
    <w:rsid w:val="003B4F1E"/>
    <w:rsid w:val="003B542E"/>
    <w:rsid w:val="003B5B68"/>
    <w:rsid w:val="003B5B8A"/>
    <w:rsid w:val="003B5D6F"/>
    <w:rsid w:val="003B5FC9"/>
    <w:rsid w:val="003B60DF"/>
    <w:rsid w:val="003B618B"/>
    <w:rsid w:val="003B6355"/>
    <w:rsid w:val="003B639B"/>
    <w:rsid w:val="003B661C"/>
    <w:rsid w:val="003B6626"/>
    <w:rsid w:val="003B6A44"/>
    <w:rsid w:val="003B6F4B"/>
    <w:rsid w:val="003B7010"/>
    <w:rsid w:val="003B7077"/>
    <w:rsid w:val="003B716D"/>
    <w:rsid w:val="003B79E0"/>
    <w:rsid w:val="003B7B7F"/>
    <w:rsid w:val="003B7BF0"/>
    <w:rsid w:val="003B7C7E"/>
    <w:rsid w:val="003B7CDA"/>
    <w:rsid w:val="003B7DA0"/>
    <w:rsid w:val="003C004E"/>
    <w:rsid w:val="003C014E"/>
    <w:rsid w:val="003C02D8"/>
    <w:rsid w:val="003C0349"/>
    <w:rsid w:val="003C0418"/>
    <w:rsid w:val="003C0518"/>
    <w:rsid w:val="003C052F"/>
    <w:rsid w:val="003C06FB"/>
    <w:rsid w:val="003C09A1"/>
    <w:rsid w:val="003C0A4E"/>
    <w:rsid w:val="003C0AB2"/>
    <w:rsid w:val="003C0B61"/>
    <w:rsid w:val="003C0C03"/>
    <w:rsid w:val="003C0DF0"/>
    <w:rsid w:val="003C0F3C"/>
    <w:rsid w:val="003C11EB"/>
    <w:rsid w:val="003C123D"/>
    <w:rsid w:val="003C1759"/>
    <w:rsid w:val="003C1785"/>
    <w:rsid w:val="003C1820"/>
    <w:rsid w:val="003C187A"/>
    <w:rsid w:val="003C18B2"/>
    <w:rsid w:val="003C1C10"/>
    <w:rsid w:val="003C1C8E"/>
    <w:rsid w:val="003C1D7A"/>
    <w:rsid w:val="003C1FB2"/>
    <w:rsid w:val="003C20F9"/>
    <w:rsid w:val="003C25BA"/>
    <w:rsid w:val="003C27EE"/>
    <w:rsid w:val="003C288D"/>
    <w:rsid w:val="003C2D09"/>
    <w:rsid w:val="003C2E17"/>
    <w:rsid w:val="003C30CE"/>
    <w:rsid w:val="003C3124"/>
    <w:rsid w:val="003C3169"/>
    <w:rsid w:val="003C3489"/>
    <w:rsid w:val="003C37FD"/>
    <w:rsid w:val="003C387F"/>
    <w:rsid w:val="003C3A0C"/>
    <w:rsid w:val="003C3AAA"/>
    <w:rsid w:val="003C3DC9"/>
    <w:rsid w:val="003C3F1D"/>
    <w:rsid w:val="003C3F6D"/>
    <w:rsid w:val="003C4164"/>
    <w:rsid w:val="003C4190"/>
    <w:rsid w:val="003C437B"/>
    <w:rsid w:val="003C4556"/>
    <w:rsid w:val="003C46C6"/>
    <w:rsid w:val="003C46EE"/>
    <w:rsid w:val="003C472F"/>
    <w:rsid w:val="003C4A1C"/>
    <w:rsid w:val="003C4C7C"/>
    <w:rsid w:val="003C4C84"/>
    <w:rsid w:val="003C4D3F"/>
    <w:rsid w:val="003C5191"/>
    <w:rsid w:val="003C53A8"/>
    <w:rsid w:val="003C55D8"/>
    <w:rsid w:val="003C5676"/>
    <w:rsid w:val="003C56C1"/>
    <w:rsid w:val="003C572D"/>
    <w:rsid w:val="003C58AD"/>
    <w:rsid w:val="003C5C3F"/>
    <w:rsid w:val="003C5C6C"/>
    <w:rsid w:val="003C60E3"/>
    <w:rsid w:val="003C610D"/>
    <w:rsid w:val="003C6196"/>
    <w:rsid w:val="003C6454"/>
    <w:rsid w:val="003C6634"/>
    <w:rsid w:val="003C67F4"/>
    <w:rsid w:val="003C6882"/>
    <w:rsid w:val="003C6AB9"/>
    <w:rsid w:val="003C6B2B"/>
    <w:rsid w:val="003C6BE8"/>
    <w:rsid w:val="003C6D0F"/>
    <w:rsid w:val="003C6F77"/>
    <w:rsid w:val="003C728A"/>
    <w:rsid w:val="003C7430"/>
    <w:rsid w:val="003C7452"/>
    <w:rsid w:val="003C799A"/>
    <w:rsid w:val="003C79B7"/>
    <w:rsid w:val="003C7A11"/>
    <w:rsid w:val="003D033A"/>
    <w:rsid w:val="003D0349"/>
    <w:rsid w:val="003D0613"/>
    <w:rsid w:val="003D062C"/>
    <w:rsid w:val="003D068C"/>
    <w:rsid w:val="003D08C4"/>
    <w:rsid w:val="003D08E3"/>
    <w:rsid w:val="003D0A9A"/>
    <w:rsid w:val="003D0B09"/>
    <w:rsid w:val="003D0B81"/>
    <w:rsid w:val="003D0C3F"/>
    <w:rsid w:val="003D0CE4"/>
    <w:rsid w:val="003D0F2F"/>
    <w:rsid w:val="003D12C2"/>
    <w:rsid w:val="003D141B"/>
    <w:rsid w:val="003D154E"/>
    <w:rsid w:val="003D1687"/>
    <w:rsid w:val="003D188C"/>
    <w:rsid w:val="003D1AD5"/>
    <w:rsid w:val="003D1C6E"/>
    <w:rsid w:val="003D1D53"/>
    <w:rsid w:val="003D1D64"/>
    <w:rsid w:val="003D2166"/>
    <w:rsid w:val="003D219A"/>
    <w:rsid w:val="003D224D"/>
    <w:rsid w:val="003D2539"/>
    <w:rsid w:val="003D27CE"/>
    <w:rsid w:val="003D3458"/>
    <w:rsid w:val="003D3521"/>
    <w:rsid w:val="003D3578"/>
    <w:rsid w:val="003D3682"/>
    <w:rsid w:val="003D3882"/>
    <w:rsid w:val="003D3944"/>
    <w:rsid w:val="003D3CB4"/>
    <w:rsid w:val="003D3D2E"/>
    <w:rsid w:val="003D3E3D"/>
    <w:rsid w:val="003D3E89"/>
    <w:rsid w:val="003D3EDB"/>
    <w:rsid w:val="003D3FC3"/>
    <w:rsid w:val="003D4037"/>
    <w:rsid w:val="003D40EA"/>
    <w:rsid w:val="003D40ED"/>
    <w:rsid w:val="003D41D0"/>
    <w:rsid w:val="003D41DA"/>
    <w:rsid w:val="003D4203"/>
    <w:rsid w:val="003D4267"/>
    <w:rsid w:val="003D43E4"/>
    <w:rsid w:val="003D440F"/>
    <w:rsid w:val="003D4494"/>
    <w:rsid w:val="003D4A8A"/>
    <w:rsid w:val="003D4C60"/>
    <w:rsid w:val="003D513C"/>
    <w:rsid w:val="003D51FC"/>
    <w:rsid w:val="003D52DD"/>
    <w:rsid w:val="003D55FD"/>
    <w:rsid w:val="003D599A"/>
    <w:rsid w:val="003D5B07"/>
    <w:rsid w:val="003D61B9"/>
    <w:rsid w:val="003D6306"/>
    <w:rsid w:val="003D6594"/>
    <w:rsid w:val="003D6947"/>
    <w:rsid w:val="003D6A09"/>
    <w:rsid w:val="003D6BB7"/>
    <w:rsid w:val="003D6EFA"/>
    <w:rsid w:val="003D71FC"/>
    <w:rsid w:val="003D7217"/>
    <w:rsid w:val="003D7296"/>
    <w:rsid w:val="003D74F0"/>
    <w:rsid w:val="003D7537"/>
    <w:rsid w:val="003D75CE"/>
    <w:rsid w:val="003D7714"/>
    <w:rsid w:val="003D77DA"/>
    <w:rsid w:val="003D7E80"/>
    <w:rsid w:val="003D7EE7"/>
    <w:rsid w:val="003D7EFF"/>
    <w:rsid w:val="003E03C2"/>
    <w:rsid w:val="003E0442"/>
    <w:rsid w:val="003E0580"/>
    <w:rsid w:val="003E064D"/>
    <w:rsid w:val="003E098F"/>
    <w:rsid w:val="003E0AB7"/>
    <w:rsid w:val="003E0B9F"/>
    <w:rsid w:val="003E0C64"/>
    <w:rsid w:val="003E0CC1"/>
    <w:rsid w:val="003E0F4D"/>
    <w:rsid w:val="003E0FBE"/>
    <w:rsid w:val="003E0FC5"/>
    <w:rsid w:val="003E11A7"/>
    <w:rsid w:val="003E13A9"/>
    <w:rsid w:val="003E1499"/>
    <w:rsid w:val="003E16C0"/>
    <w:rsid w:val="003E1758"/>
    <w:rsid w:val="003E1772"/>
    <w:rsid w:val="003E189C"/>
    <w:rsid w:val="003E19BB"/>
    <w:rsid w:val="003E1D0E"/>
    <w:rsid w:val="003E1DCA"/>
    <w:rsid w:val="003E20FD"/>
    <w:rsid w:val="003E24ED"/>
    <w:rsid w:val="003E24F2"/>
    <w:rsid w:val="003E254E"/>
    <w:rsid w:val="003E2DE0"/>
    <w:rsid w:val="003E3118"/>
    <w:rsid w:val="003E31AB"/>
    <w:rsid w:val="003E33E6"/>
    <w:rsid w:val="003E357D"/>
    <w:rsid w:val="003E371D"/>
    <w:rsid w:val="003E3751"/>
    <w:rsid w:val="003E37A4"/>
    <w:rsid w:val="003E37D6"/>
    <w:rsid w:val="003E3812"/>
    <w:rsid w:val="003E3836"/>
    <w:rsid w:val="003E3A62"/>
    <w:rsid w:val="003E3A65"/>
    <w:rsid w:val="003E3B4F"/>
    <w:rsid w:val="003E3C2E"/>
    <w:rsid w:val="003E3DD5"/>
    <w:rsid w:val="003E4036"/>
    <w:rsid w:val="003E409E"/>
    <w:rsid w:val="003E4140"/>
    <w:rsid w:val="003E41DB"/>
    <w:rsid w:val="003E4256"/>
    <w:rsid w:val="003E4284"/>
    <w:rsid w:val="003E481D"/>
    <w:rsid w:val="003E4954"/>
    <w:rsid w:val="003E4A22"/>
    <w:rsid w:val="003E4D3A"/>
    <w:rsid w:val="003E4F18"/>
    <w:rsid w:val="003E510F"/>
    <w:rsid w:val="003E51C9"/>
    <w:rsid w:val="003E527F"/>
    <w:rsid w:val="003E5299"/>
    <w:rsid w:val="003E552A"/>
    <w:rsid w:val="003E5555"/>
    <w:rsid w:val="003E5BCA"/>
    <w:rsid w:val="003E5C55"/>
    <w:rsid w:val="003E5CBB"/>
    <w:rsid w:val="003E5E02"/>
    <w:rsid w:val="003E5F7B"/>
    <w:rsid w:val="003E64F0"/>
    <w:rsid w:val="003E65B1"/>
    <w:rsid w:val="003E665E"/>
    <w:rsid w:val="003E66D8"/>
    <w:rsid w:val="003E6870"/>
    <w:rsid w:val="003E6F1D"/>
    <w:rsid w:val="003E7146"/>
    <w:rsid w:val="003E721F"/>
    <w:rsid w:val="003E724A"/>
    <w:rsid w:val="003E73D8"/>
    <w:rsid w:val="003E75CD"/>
    <w:rsid w:val="003E77C9"/>
    <w:rsid w:val="003E7860"/>
    <w:rsid w:val="003E7865"/>
    <w:rsid w:val="003E78EB"/>
    <w:rsid w:val="003E7A8E"/>
    <w:rsid w:val="003E7AE3"/>
    <w:rsid w:val="003E7C3F"/>
    <w:rsid w:val="003F0095"/>
    <w:rsid w:val="003F0322"/>
    <w:rsid w:val="003F033B"/>
    <w:rsid w:val="003F042D"/>
    <w:rsid w:val="003F051D"/>
    <w:rsid w:val="003F0637"/>
    <w:rsid w:val="003F0BEE"/>
    <w:rsid w:val="003F0F72"/>
    <w:rsid w:val="003F14AE"/>
    <w:rsid w:val="003F1A0C"/>
    <w:rsid w:val="003F1B9B"/>
    <w:rsid w:val="003F1BB1"/>
    <w:rsid w:val="003F1BCC"/>
    <w:rsid w:val="003F1BFA"/>
    <w:rsid w:val="003F213A"/>
    <w:rsid w:val="003F2178"/>
    <w:rsid w:val="003F21DE"/>
    <w:rsid w:val="003F2682"/>
    <w:rsid w:val="003F27EA"/>
    <w:rsid w:val="003F2814"/>
    <w:rsid w:val="003F2A42"/>
    <w:rsid w:val="003F2B39"/>
    <w:rsid w:val="003F2BDF"/>
    <w:rsid w:val="003F2D9E"/>
    <w:rsid w:val="003F2EBF"/>
    <w:rsid w:val="003F3121"/>
    <w:rsid w:val="003F333A"/>
    <w:rsid w:val="003F3481"/>
    <w:rsid w:val="003F3606"/>
    <w:rsid w:val="003F3936"/>
    <w:rsid w:val="003F3C2A"/>
    <w:rsid w:val="003F3C61"/>
    <w:rsid w:val="003F3D4E"/>
    <w:rsid w:val="003F3DC0"/>
    <w:rsid w:val="003F4B53"/>
    <w:rsid w:val="003F4DC6"/>
    <w:rsid w:val="003F4F03"/>
    <w:rsid w:val="003F5009"/>
    <w:rsid w:val="003F50DC"/>
    <w:rsid w:val="003F5193"/>
    <w:rsid w:val="003F5260"/>
    <w:rsid w:val="003F5298"/>
    <w:rsid w:val="003F5384"/>
    <w:rsid w:val="003F53C5"/>
    <w:rsid w:val="003F5580"/>
    <w:rsid w:val="003F5F73"/>
    <w:rsid w:val="003F627C"/>
    <w:rsid w:val="003F64F4"/>
    <w:rsid w:val="003F656B"/>
    <w:rsid w:val="003F6933"/>
    <w:rsid w:val="003F6A9B"/>
    <w:rsid w:val="003F6B0D"/>
    <w:rsid w:val="003F6B3B"/>
    <w:rsid w:val="003F6B4A"/>
    <w:rsid w:val="003F6B62"/>
    <w:rsid w:val="003F6D7A"/>
    <w:rsid w:val="003F6DB0"/>
    <w:rsid w:val="003F6E8B"/>
    <w:rsid w:val="003F70CE"/>
    <w:rsid w:val="003F710D"/>
    <w:rsid w:val="003F760A"/>
    <w:rsid w:val="003F7632"/>
    <w:rsid w:val="003F7BFC"/>
    <w:rsid w:val="003F7E85"/>
    <w:rsid w:val="003F7EBF"/>
    <w:rsid w:val="003F7ECC"/>
    <w:rsid w:val="003F7FBE"/>
    <w:rsid w:val="004000C6"/>
    <w:rsid w:val="0040015D"/>
    <w:rsid w:val="00400382"/>
    <w:rsid w:val="004003A9"/>
    <w:rsid w:val="00400546"/>
    <w:rsid w:val="004006B7"/>
    <w:rsid w:val="00400961"/>
    <w:rsid w:val="0040096F"/>
    <w:rsid w:val="00400A19"/>
    <w:rsid w:val="00400BEB"/>
    <w:rsid w:val="00400C82"/>
    <w:rsid w:val="00400E58"/>
    <w:rsid w:val="004010F9"/>
    <w:rsid w:val="0040111D"/>
    <w:rsid w:val="00401135"/>
    <w:rsid w:val="0040115B"/>
    <w:rsid w:val="0040130A"/>
    <w:rsid w:val="004013B9"/>
    <w:rsid w:val="0040154A"/>
    <w:rsid w:val="00401903"/>
    <w:rsid w:val="004019C2"/>
    <w:rsid w:val="00401A70"/>
    <w:rsid w:val="0040203F"/>
    <w:rsid w:val="0040234C"/>
    <w:rsid w:val="0040240A"/>
    <w:rsid w:val="00402682"/>
    <w:rsid w:val="004026ED"/>
    <w:rsid w:val="0040270F"/>
    <w:rsid w:val="00403022"/>
    <w:rsid w:val="00403584"/>
    <w:rsid w:val="00403D7F"/>
    <w:rsid w:val="00403E0F"/>
    <w:rsid w:val="004042AE"/>
    <w:rsid w:val="00404406"/>
    <w:rsid w:val="00404A57"/>
    <w:rsid w:val="00404B98"/>
    <w:rsid w:val="00404BB5"/>
    <w:rsid w:val="00404D34"/>
    <w:rsid w:val="00404E87"/>
    <w:rsid w:val="0040505E"/>
    <w:rsid w:val="00405092"/>
    <w:rsid w:val="004050E8"/>
    <w:rsid w:val="0040517A"/>
    <w:rsid w:val="00405183"/>
    <w:rsid w:val="0040536E"/>
    <w:rsid w:val="004057C3"/>
    <w:rsid w:val="00405A5B"/>
    <w:rsid w:val="00405AE1"/>
    <w:rsid w:val="00405C34"/>
    <w:rsid w:val="00405CC4"/>
    <w:rsid w:val="00405D3A"/>
    <w:rsid w:val="00405E17"/>
    <w:rsid w:val="00405E95"/>
    <w:rsid w:val="0040629C"/>
    <w:rsid w:val="004064EA"/>
    <w:rsid w:val="004065CA"/>
    <w:rsid w:val="00406913"/>
    <w:rsid w:val="00406A70"/>
    <w:rsid w:val="00406ADD"/>
    <w:rsid w:val="00406BFF"/>
    <w:rsid w:val="00406C82"/>
    <w:rsid w:val="00406DBE"/>
    <w:rsid w:val="00407757"/>
    <w:rsid w:val="00407BA7"/>
    <w:rsid w:val="00407BD1"/>
    <w:rsid w:val="00407CAD"/>
    <w:rsid w:val="00407F69"/>
    <w:rsid w:val="004102EC"/>
    <w:rsid w:val="004103C3"/>
    <w:rsid w:val="004103C7"/>
    <w:rsid w:val="0041045A"/>
    <w:rsid w:val="00410569"/>
    <w:rsid w:val="0041066D"/>
    <w:rsid w:val="0041070C"/>
    <w:rsid w:val="00410968"/>
    <w:rsid w:val="00410987"/>
    <w:rsid w:val="00410988"/>
    <w:rsid w:val="00410ABF"/>
    <w:rsid w:val="00410C6F"/>
    <w:rsid w:val="00410C8A"/>
    <w:rsid w:val="004111CE"/>
    <w:rsid w:val="00411325"/>
    <w:rsid w:val="00411370"/>
    <w:rsid w:val="0041157F"/>
    <w:rsid w:val="004115DA"/>
    <w:rsid w:val="00411659"/>
    <w:rsid w:val="004118F2"/>
    <w:rsid w:val="00411919"/>
    <w:rsid w:val="004119AE"/>
    <w:rsid w:val="004119D2"/>
    <w:rsid w:val="00411B11"/>
    <w:rsid w:val="00411B8F"/>
    <w:rsid w:val="00412439"/>
    <w:rsid w:val="0041247A"/>
    <w:rsid w:val="004124B2"/>
    <w:rsid w:val="00412559"/>
    <w:rsid w:val="0041280D"/>
    <w:rsid w:val="004128BE"/>
    <w:rsid w:val="00412C67"/>
    <w:rsid w:val="00412E91"/>
    <w:rsid w:val="004130B8"/>
    <w:rsid w:val="004132AF"/>
    <w:rsid w:val="00413590"/>
    <w:rsid w:val="00413670"/>
    <w:rsid w:val="004137C6"/>
    <w:rsid w:val="004139DA"/>
    <w:rsid w:val="00413F55"/>
    <w:rsid w:val="00413FC9"/>
    <w:rsid w:val="00414266"/>
    <w:rsid w:val="0041464E"/>
    <w:rsid w:val="00414CAB"/>
    <w:rsid w:val="00414E56"/>
    <w:rsid w:val="004151AA"/>
    <w:rsid w:val="0041531D"/>
    <w:rsid w:val="004154F2"/>
    <w:rsid w:val="0041576C"/>
    <w:rsid w:val="0041585D"/>
    <w:rsid w:val="004159F0"/>
    <w:rsid w:val="00415C9C"/>
    <w:rsid w:val="00415EDC"/>
    <w:rsid w:val="00415F7C"/>
    <w:rsid w:val="00416110"/>
    <w:rsid w:val="004161F5"/>
    <w:rsid w:val="0041694D"/>
    <w:rsid w:val="00416CFE"/>
    <w:rsid w:val="00416DB5"/>
    <w:rsid w:val="00416F57"/>
    <w:rsid w:val="004170AF"/>
    <w:rsid w:val="00417117"/>
    <w:rsid w:val="0041736D"/>
    <w:rsid w:val="00417592"/>
    <w:rsid w:val="0041768D"/>
    <w:rsid w:val="00417773"/>
    <w:rsid w:val="00417A4A"/>
    <w:rsid w:val="00417B2C"/>
    <w:rsid w:val="00417B8E"/>
    <w:rsid w:val="00417C3A"/>
    <w:rsid w:val="00417C60"/>
    <w:rsid w:val="00417D74"/>
    <w:rsid w:val="004200C4"/>
    <w:rsid w:val="004203C2"/>
    <w:rsid w:val="004203EA"/>
    <w:rsid w:val="00420777"/>
    <w:rsid w:val="00420A66"/>
    <w:rsid w:val="00420AC6"/>
    <w:rsid w:val="00420AF8"/>
    <w:rsid w:val="00420B93"/>
    <w:rsid w:val="00420BDD"/>
    <w:rsid w:val="00420E92"/>
    <w:rsid w:val="00420F77"/>
    <w:rsid w:val="004211A8"/>
    <w:rsid w:val="004212E0"/>
    <w:rsid w:val="0042150E"/>
    <w:rsid w:val="004217B4"/>
    <w:rsid w:val="0042183C"/>
    <w:rsid w:val="0042187E"/>
    <w:rsid w:val="00421967"/>
    <w:rsid w:val="00421A0A"/>
    <w:rsid w:val="00421E4F"/>
    <w:rsid w:val="00421EAD"/>
    <w:rsid w:val="004220E8"/>
    <w:rsid w:val="004222E2"/>
    <w:rsid w:val="0042256C"/>
    <w:rsid w:val="00422642"/>
    <w:rsid w:val="00422655"/>
    <w:rsid w:val="004228FB"/>
    <w:rsid w:val="00422928"/>
    <w:rsid w:val="004229FE"/>
    <w:rsid w:val="00422D51"/>
    <w:rsid w:val="00422F2A"/>
    <w:rsid w:val="00422F4F"/>
    <w:rsid w:val="0042301E"/>
    <w:rsid w:val="0042308B"/>
    <w:rsid w:val="00423297"/>
    <w:rsid w:val="0042337E"/>
    <w:rsid w:val="0042361A"/>
    <w:rsid w:val="00423654"/>
    <w:rsid w:val="004236C5"/>
    <w:rsid w:val="00423775"/>
    <w:rsid w:val="004239FB"/>
    <w:rsid w:val="004239FC"/>
    <w:rsid w:val="00423BF9"/>
    <w:rsid w:val="00423F52"/>
    <w:rsid w:val="0042434E"/>
    <w:rsid w:val="004245E3"/>
    <w:rsid w:val="004247B6"/>
    <w:rsid w:val="00425044"/>
    <w:rsid w:val="00425277"/>
    <w:rsid w:val="00425407"/>
    <w:rsid w:val="00425424"/>
    <w:rsid w:val="004257AF"/>
    <w:rsid w:val="00425862"/>
    <w:rsid w:val="004258B7"/>
    <w:rsid w:val="00425BA8"/>
    <w:rsid w:val="00425CE7"/>
    <w:rsid w:val="00425D7A"/>
    <w:rsid w:val="00426354"/>
    <w:rsid w:val="004265FB"/>
    <w:rsid w:val="00426632"/>
    <w:rsid w:val="0042676B"/>
    <w:rsid w:val="00426861"/>
    <w:rsid w:val="0042691E"/>
    <w:rsid w:val="00426ABE"/>
    <w:rsid w:val="00426BC7"/>
    <w:rsid w:val="00426C92"/>
    <w:rsid w:val="00426D3B"/>
    <w:rsid w:val="004270DA"/>
    <w:rsid w:val="00427160"/>
    <w:rsid w:val="00427378"/>
    <w:rsid w:val="004273ED"/>
    <w:rsid w:val="004276A7"/>
    <w:rsid w:val="0042785F"/>
    <w:rsid w:val="00427A6C"/>
    <w:rsid w:val="00430411"/>
    <w:rsid w:val="00430739"/>
    <w:rsid w:val="004308D0"/>
    <w:rsid w:val="00430A79"/>
    <w:rsid w:val="00430AE0"/>
    <w:rsid w:val="00430AE2"/>
    <w:rsid w:val="00430AE8"/>
    <w:rsid w:val="00430C3E"/>
    <w:rsid w:val="00430E5F"/>
    <w:rsid w:val="00430EA2"/>
    <w:rsid w:val="004311E4"/>
    <w:rsid w:val="0043141E"/>
    <w:rsid w:val="00431438"/>
    <w:rsid w:val="004315EE"/>
    <w:rsid w:val="004317E3"/>
    <w:rsid w:val="0043185B"/>
    <w:rsid w:val="00431A35"/>
    <w:rsid w:val="00431B65"/>
    <w:rsid w:val="00431CDF"/>
    <w:rsid w:val="00431D93"/>
    <w:rsid w:val="00431E80"/>
    <w:rsid w:val="004321FB"/>
    <w:rsid w:val="004323C4"/>
    <w:rsid w:val="004325BC"/>
    <w:rsid w:val="004325F3"/>
    <w:rsid w:val="004326D5"/>
    <w:rsid w:val="0043285D"/>
    <w:rsid w:val="004328A5"/>
    <w:rsid w:val="00432A6E"/>
    <w:rsid w:val="00432AED"/>
    <w:rsid w:val="00432C20"/>
    <w:rsid w:val="00432FF7"/>
    <w:rsid w:val="00433387"/>
    <w:rsid w:val="004333BB"/>
    <w:rsid w:val="00433517"/>
    <w:rsid w:val="00433889"/>
    <w:rsid w:val="00433A9F"/>
    <w:rsid w:val="00433AF5"/>
    <w:rsid w:val="00433D53"/>
    <w:rsid w:val="00433EBF"/>
    <w:rsid w:val="004342B7"/>
    <w:rsid w:val="00434695"/>
    <w:rsid w:val="004347E8"/>
    <w:rsid w:val="00434827"/>
    <w:rsid w:val="00434A03"/>
    <w:rsid w:val="00434A91"/>
    <w:rsid w:val="00434B89"/>
    <w:rsid w:val="00434CD6"/>
    <w:rsid w:val="00434CE8"/>
    <w:rsid w:val="00434D5F"/>
    <w:rsid w:val="00434E18"/>
    <w:rsid w:val="0043511B"/>
    <w:rsid w:val="0043523F"/>
    <w:rsid w:val="00435240"/>
    <w:rsid w:val="0043536A"/>
    <w:rsid w:val="004353B5"/>
    <w:rsid w:val="00435417"/>
    <w:rsid w:val="00435524"/>
    <w:rsid w:val="00435529"/>
    <w:rsid w:val="004358F4"/>
    <w:rsid w:val="00435992"/>
    <w:rsid w:val="00435A73"/>
    <w:rsid w:val="00435B1A"/>
    <w:rsid w:val="00435D1A"/>
    <w:rsid w:val="00435E8D"/>
    <w:rsid w:val="0043611C"/>
    <w:rsid w:val="0043641E"/>
    <w:rsid w:val="004364BC"/>
    <w:rsid w:val="004365EE"/>
    <w:rsid w:val="00436830"/>
    <w:rsid w:val="00436A43"/>
    <w:rsid w:val="00436B6C"/>
    <w:rsid w:val="00436BE3"/>
    <w:rsid w:val="00436D7E"/>
    <w:rsid w:val="00436F03"/>
    <w:rsid w:val="00437083"/>
    <w:rsid w:val="004370E5"/>
    <w:rsid w:val="0043730F"/>
    <w:rsid w:val="004374C5"/>
    <w:rsid w:val="00437C3E"/>
    <w:rsid w:val="00437E4A"/>
    <w:rsid w:val="004400AE"/>
    <w:rsid w:val="00440190"/>
    <w:rsid w:val="0044073B"/>
    <w:rsid w:val="00440A83"/>
    <w:rsid w:val="00440CFB"/>
    <w:rsid w:val="00440FF4"/>
    <w:rsid w:val="00441075"/>
    <w:rsid w:val="004411D3"/>
    <w:rsid w:val="00441408"/>
    <w:rsid w:val="004417ED"/>
    <w:rsid w:val="00441806"/>
    <w:rsid w:val="00441A68"/>
    <w:rsid w:val="00441CF0"/>
    <w:rsid w:val="00441EB3"/>
    <w:rsid w:val="00442020"/>
    <w:rsid w:val="004421C9"/>
    <w:rsid w:val="004422C9"/>
    <w:rsid w:val="004422CB"/>
    <w:rsid w:val="004422F5"/>
    <w:rsid w:val="004425DE"/>
    <w:rsid w:val="004428B8"/>
    <w:rsid w:val="004428BC"/>
    <w:rsid w:val="0044294C"/>
    <w:rsid w:val="004429A8"/>
    <w:rsid w:val="00442BD2"/>
    <w:rsid w:val="0044305D"/>
    <w:rsid w:val="0044307F"/>
    <w:rsid w:val="0044310F"/>
    <w:rsid w:val="004433A7"/>
    <w:rsid w:val="00443769"/>
    <w:rsid w:val="004439B7"/>
    <w:rsid w:val="00443AB2"/>
    <w:rsid w:val="00443B4A"/>
    <w:rsid w:val="00443E42"/>
    <w:rsid w:val="0044467F"/>
    <w:rsid w:val="0044492F"/>
    <w:rsid w:val="0044494D"/>
    <w:rsid w:val="00444A50"/>
    <w:rsid w:val="00444EF1"/>
    <w:rsid w:val="00444F72"/>
    <w:rsid w:val="00444FA7"/>
    <w:rsid w:val="0044534B"/>
    <w:rsid w:val="004454AB"/>
    <w:rsid w:val="004454B3"/>
    <w:rsid w:val="004454C9"/>
    <w:rsid w:val="004454E9"/>
    <w:rsid w:val="004456CE"/>
    <w:rsid w:val="004457C9"/>
    <w:rsid w:val="004458CD"/>
    <w:rsid w:val="00445941"/>
    <w:rsid w:val="00445A69"/>
    <w:rsid w:val="00445C3D"/>
    <w:rsid w:val="00445CB0"/>
    <w:rsid w:val="00445DE5"/>
    <w:rsid w:val="00445F87"/>
    <w:rsid w:val="00445FC5"/>
    <w:rsid w:val="00445FF7"/>
    <w:rsid w:val="004460D0"/>
    <w:rsid w:val="004464ED"/>
    <w:rsid w:val="004465C5"/>
    <w:rsid w:val="00446629"/>
    <w:rsid w:val="00446DB3"/>
    <w:rsid w:val="004471B3"/>
    <w:rsid w:val="004472EA"/>
    <w:rsid w:val="00447328"/>
    <w:rsid w:val="00447733"/>
    <w:rsid w:val="00450150"/>
    <w:rsid w:val="00450275"/>
    <w:rsid w:val="004502AC"/>
    <w:rsid w:val="00450339"/>
    <w:rsid w:val="004504AE"/>
    <w:rsid w:val="00450585"/>
    <w:rsid w:val="00450589"/>
    <w:rsid w:val="004507EE"/>
    <w:rsid w:val="004508A3"/>
    <w:rsid w:val="004508B2"/>
    <w:rsid w:val="00450ABD"/>
    <w:rsid w:val="00450B61"/>
    <w:rsid w:val="00450DF2"/>
    <w:rsid w:val="004510C8"/>
    <w:rsid w:val="0045148D"/>
    <w:rsid w:val="00451632"/>
    <w:rsid w:val="0045189F"/>
    <w:rsid w:val="00451C44"/>
    <w:rsid w:val="00451EB8"/>
    <w:rsid w:val="004520FE"/>
    <w:rsid w:val="0045228E"/>
    <w:rsid w:val="0045270F"/>
    <w:rsid w:val="004527CC"/>
    <w:rsid w:val="004527EF"/>
    <w:rsid w:val="004527F3"/>
    <w:rsid w:val="0045289C"/>
    <w:rsid w:val="00452BA9"/>
    <w:rsid w:val="00452CB9"/>
    <w:rsid w:val="00452CE5"/>
    <w:rsid w:val="00452D33"/>
    <w:rsid w:val="00452DA3"/>
    <w:rsid w:val="004530FD"/>
    <w:rsid w:val="004531C7"/>
    <w:rsid w:val="0045399C"/>
    <w:rsid w:val="004539B8"/>
    <w:rsid w:val="004539C1"/>
    <w:rsid w:val="00453A19"/>
    <w:rsid w:val="00453BA8"/>
    <w:rsid w:val="00453C25"/>
    <w:rsid w:val="00453CA6"/>
    <w:rsid w:val="00454084"/>
    <w:rsid w:val="0045415B"/>
    <w:rsid w:val="0045448A"/>
    <w:rsid w:val="00454558"/>
    <w:rsid w:val="00454768"/>
    <w:rsid w:val="0045496D"/>
    <w:rsid w:val="00454B4B"/>
    <w:rsid w:val="00454D9B"/>
    <w:rsid w:val="00454DD2"/>
    <w:rsid w:val="00454E5F"/>
    <w:rsid w:val="00454E79"/>
    <w:rsid w:val="00454ECD"/>
    <w:rsid w:val="00454F6F"/>
    <w:rsid w:val="004550DA"/>
    <w:rsid w:val="004551CD"/>
    <w:rsid w:val="004552D2"/>
    <w:rsid w:val="004553B4"/>
    <w:rsid w:val="0045552F"/>
    <w:rsid w:val="004555CC"/>
    <w:rsid w:val="00455A8C"/>
    <w:rsid w:val="00455B45"/>
    <w:rsid w:val="00455BD2"/>
    <w:rsid w:val="00455C29"/>
    <w:rsid w:val="00456133"/>
    <w:rsid w:val="00456485"/>
    <w:rsid w:val="004564A8"/>
    <w:rsid w:val="004565D5"/>
    <w:rsid w:val="00456610"/>
    <w:rsid w:val="00456784"/>
    <w:rsid w:val="0045687E"/>
    <w:rsid w:val="00456A02"/>
    <w:rsid w:val="00456A1A"/>
    <w:rsid w:val="00456BE7"/>
    <w:rsid w:val="00456C16"/>
    <w:rsid w:val="00456E47"/>
    <w:rsid w:val="00457232"/>
    <w:rsid w:val="0045727D"/>
    <w:rsid w:val="00457479"/>
    <w:rsid w:val="0045776D"/>
    <w:rsid w:val="0045783C"/>
    <w:rsid w:val="004579EC"/>
    <w:rsid w:val="00457BD0"/>
    <w:rsid w:val="00460155"/>
    <w:rsid w:val="0046017E"/>
    <w:rsid w:val="00460463"/>
    <w:rsid w:val="0046049B"/>
    <w:rsid w:val="004604BA"/>
    <w:rsid w:val="004606A1"/>
    <w:rsid w:val="00460800"/>
    <w:rsid w:val="004608A5"/>
    <w:rsid w:val="00460B77"/>
    <w:rsid w:val="00461014"/>
    <w:rsid w:val="00461033"/>
    <w:rsid w:val="0046116A"/>
    <w:rsid w:val="0046129F"/>
    <w:rsid w:val="004617A0"/>
    <w:rsid w:val="004618F2"/>
    <w:rsid w:val="00461B1D"/>
    <w:rsid w:val="00461CB1"/>
    <w:rsid w:val="00461DAE"/>
    <w:rsid w:val="004621F6"/>
    <w:rsid w:val="00462833"/>
    <w:rsid w:val="00462858"/>
    <w:rsid w:val="004628A2"/>
    <w:rsid w:val="00462A6A"/>
    <w:rsid w:val="00462AF5"/>
    <w:rsid w:val="00462C8F"/>
    <w:rsid w:val="00462D70"/>
    <w:rsid w:val="00463198"/>
    <w:rsid w:val="004632FC"/>
    <w:rsid w:val="00463336"/>
    <w:rsid w:val="004634AE"/>
    <w:rsid w:val="0046381F"/>
    <w:rsid w:val="0046385D"/>
    <w:rsid w:val="004638DF"/>
    <w:rsid w:val="00463C84"/>
    <w:rsid w:val="00463E85"/>
    <w:rsid w:val="00463F67"/>
    <w:rsid w:val="00463F7D"/>
    <w:rsid w:val="004640D7"/>
    <w:rsid w:val="004644CE"/>
    <w:rsid w:val="004645BC"/>
    <w:rsid w:val="0046461C"/>
    <w:rsid w:val="004647C8"/>
    <w:rsid w:val="00464A25"/>
    <w:rsid w:val="00464BDF"/>
    <w:rsid w:val="00464D1F"/>
    <w:rsid w:val="00464F3C"/>
    <w:rsid w:val="0046541A"/>
    <w:rsid w:val="00465447"/>
    <w:rsid w:val="0046560F"/>
    <w:rsid w:val="004658D9"/>
    <w:rsid w:val="00465905"/>
    <w:rsid w:val="00465B70"/>
    <w:rsid w:val="00465BDE"/>
    <w:rsid w:val="00465DC1"/>
    <w:rsid w:val="00465EBB"/>
    <w:rsid w:val="004662D8"/>
    <w:rsid w:val="00466527"/>
    <w:rsid w:val="0046660E"/>
    <w:rsid w:val="00466755"/>
    <w:rsid w:val="004667B7"/>
    <w:rsid w:val="00466A7E"/>
    <w:rsid w:val="00466D6A"/>
    <w:rsid w:val="00466ECB"/>
    <w:rsid w:val="00466ECD"/>
    <w:rsid w:val="00466F57"/>
    <w:rsid w:val="00467106"/>
    <w:rsid w:val="004676FC"/>
    <w:rsid w:val="0046784E"/>
    <w:rsid w:val="004678EC"/>
    <w:rsid w:val="00467BDB"/>
    <w:rsid w:val="00467D05"/>
    <w:rsid w:val="00467E12"/>
    <w:rsid w:val="00467ECA"/>
    <w:rsid w:val="00467F6C"/>
    <w:rsid w:val="004700D3"/>
    <w:rsid w:val="00470299"/>
    <w:rsid w:val="00470386"/>
    <w:rsid w:val="00470936"/>
    <w:rsid w:val="00470A73"/>
    <w:rsid w:val="00470BF8"/>
    <w:rsid w:val="00470C09"/>
    <w:rsid w:val="00470F3F"/>
    <w:rsid w:val="00471034"/>
    <w:rsid w:val="00471081"/>
    <w:rsid w:val="004710F9"/>
    <w:rsid w:val="00471272"/>
    <w:rsid w:val="0047146F"/>
    <w:rsid w:val="004714E1"/>
    <w:rsid w:val="004714E5"/>
    <w:rsid w:val="00471507"/>
    <w:rsid w:val="004718E4"/>
    <w:rsid w:val="0047191D"/>
    <w:rsid w:val="00471E6D"/>
    <w:rsid w:val="00472038"/>
    <w:rsid w:val="004722F0"/>
    <w:rsid w:val="00472633"/>
    <w:rsid w:val="00472889"/>
    <w:rsid w:val="00472956"/>
    <w:rsid w:val="00472978"/>
    <w:rsid w:val="00472A20"/>
    <w:rsid w:val="00472A24"/>
    <w:rsid w:val="00472C7F"/>
    <w:rsid w:val="00472CD9"/>
    <w:rsid w:val="00472CF7"/>
    <w:rsid w:val="00472E86"/>
    <w:rsid w:val="00472EC4"/>
    <w:rsid w:val="00472ED5"/>
    <w:rsid w:val="00472F44"/>
    <w:rsid w:val="00473390"/>
    <w:rsid w:val="0047349B"/>
    <w:rsid w:val="0047360A"/>
    <w:rsid w:val="00473621"/>
    <w:rsid w:val="004737D2"/>
    <w:rsid w:val="00473E68"/>
    <w:rsid w:val="00473FC3"/>
    <w:rsid w:val="00474060"/>
    <w:rsid w:val="00474362"/>
    <w:rsid w:val="00474636"/>
    <w:rsid w:val="00474710"/>
    <w:rsid w:val="004748B2"/>
    <w:rsid w:val="00474A0F"/>
    <w:rsid w:val="00474BE5"/>
    <w:rsid w:val="00474D5B"/>
    <w:rsid w:val="00474E28"/>
    <w:rsid w:val="00474E9A"/>
    <w:rsid w:val="00475201"/>
    <w:rsid w:val="004752C7"/>
    <w:rsid w:val="00475362"/>
    <w:rsid w:val="004756AB"/>
    <w:rsid w:val="004758F9"/>
    <w:rsid w:val="00475B77"/>
    <w:rsid w:val="00475E54"/>
    <w:rsid w:val="004761DC"/>
    <w:rsid w:val="004762F1"/>
    <w:rsid w:val="004765C8"/>
    <w:rsid w:val="00476818"/>
    <w:rsid w:val="00476A46"/>
    <w:rsid w:val="00476B42"/>
    <w:rsid w:val="00476B89"/>
    <w:rsid w:val="00476D24"/>
    <w:rsid w:val="00476DC7"/>
    <w:rsid w:val="00476F2A"/>
    <w:rsid w:val="004777DE"/>
    <w:rsid w:val="0047781E"/>
    <w:rsid w:val="00477BD5"/>
    <w:rsid w:val="00477C4F"/>
    <w:rsid w:val="00477D46"/>
    <w:rsid w:val="00477D6B"/>
    <w:rsid w:val="00477F91"/>
    <w:rsid w:val="00480438"/>
    <w:rsid w:val="00480965"/>
    <w:rsid w:val="00480BCF"/>
    <w:rsid w:val="00480D0A"/>
    <w:rsid w:val="0048102E"/>
    <w:rsid w:val="00481223"/>
    <w:rsid w:val="0048158A"/>
    <w:rsid w:val="00481C9E"/>
    <w:rsid w:val="00481D0C"/>
    <w:rsid w:val="00482194"/>
    <w:rsid w:val="0048243D"/>
    <w:rsid w:val="00482617"/>
    <w:rsid w:val="004827C3"/>
    <w:rsid w:val="00482809"/>
    <w:rsid w:val="00482CD6"/>
    <w:rsid w:val="00482F6D"/>
    <w:rsid w:val="0048300A"/>
    <w:rsid w:val="004830E4"/>
    <w:rsid w:val="004831C6"/>
    <w:rsid w:val="00483439"/>
    <w:rsid w:val="004834C7"/>
    <w:rsid w:val="0048367D"/>
    <w:rsid w:val="004838D6"/>
    <w:rsid w:val="00483D04"/>
    <w:rsid w:val="00483D3A"/>
    <w:rsid w:val="00483DC4"/>
    <w:rsid w:val="0048403B"/>
    <w:rsid w:val="004840D9"/>
    <w:rsid w:val="004841B7"/>
    <w:rsid w:val="0048442A"/>
    <w:rsid w:val="00484702"/>
    <w:rsid w:val="0048486C"/>
    <w:rsid w:val="00484A26"/>
    <w:rsid w:val="00484BC2"/>
    <w:rsid w:val="00484DBA"/>
    <w:rsid w:val="00484E7D"/>
    <w:rsid w:val="00485152"/>
    <w:rsid w:val="00485779"/>
    <w:rsid w:val="004858DA"/>
    <w:rsid w:val="0048593C"/>
    <w:rsid w:val="004859A9"/>
    <w:rsid w:val="00485C66"/>
    <w:rsid w:val="00486072"/>
    <w:rsid w:val="004860B1"/>
    <w:rsid w:val="004861DC"/>
    <w:rsid w:val="00486344"/>
    <w:rsid w:val="0048634A"/>
    <w:rsid w:val="004863CD"/>
    <w:rsid w:val="00486922"/>
    <w:rsid w:val="00486A36"/>
    <w:rsid w:val="00486A86"/>
    <w:rsid w:val="00486ADA"/>
    <w:rsid w:val="00486C68"/>
    <w:rsid w:val="00486CA6"/>
    <w:rsid w:val="00486D84"/>
    <w:rsid w:val="00486DFA"/>
    <w:rsid w:val="00486E9B"/>
    <w:rsid w:val="00486ED5"/>
    <w:rsid w:val="0048704A"/>
    <w:rsid w:val="00487224"/>
    <w:rsid w:val="0048729F"/>
    <w:rsid w:val="004872A1"/>
    <w:rsid w:val="00487580"/>
    <w:rsid w:val="0048758D"/>
    <w:rsid w:val="00487D65"/>
    <w:rsid w:val="00487EF4"/>
    <w:rsid w:val="00487FAA"/>
    <w:rsid w:val="0049029A"/>
    <w:rsid w:val="00490A89"/>
    <w:rsid w:val="00490B78"/>
    <w:rsid w:val="00490E72"/>
    <w:rsid w:val="00491014"/>
    <w:rsid w:val="004912A0"/>
    <w:rsid w:val="00491471"/>
    <w:rsid w:val="0049158C"/>
    <w:rsid w:val="0049161A"/>
    <w:rsid w:val="00491650"/>
    <w:rsid w:val="0049191E"/>
    <w:rsid w:val="00491C3E"/>
    <w:rsid w:val="00491CB6"/>
    <w:rsid w:val="00491CBF"/>
    <w:rsid w:val="00491D22"/>
    <w:rsid w:val="00491E4F"/>
    <w:rsid w:val="00491EF3"/>
    <w:rsid w:val="00491F45"/>
    <w:rsid w:val="00492039"/>
    <w:rsid w:val="004923F3"/>
    <w:rsid w:val="004925BB"/>
    <w:rsid w:val="004928C4"/>
    <w:rsid w:val="00492A39"/>
    <w:rsid w:val="00492A3D"/>
    <w:rsid w:val="00492EEF"/>
    <w:rsid w:val="00492FE5"/>
    <w:rsid w:val="00493686"/>
    <w:rsid w:val="00493745"/>
    <w:rsid w:val="004937EA"/>
    <w:rsid w:val="0049384E"/>
    <w:rsid w:val="00493951"/>
    <w:rsid w:val="00493A9F"/>
    <w:rsid w:val="00493B33"/>
    <w:rsid w:val="00493C2B"/>
    <w:rsid w:val="00494139"/>
    <w:rsid w:val="0049416A"/>
    <w:rsid w:val="004943A2"/>
    <w:rsid w:val="004948BB"/>
    <w:rsid w:val="004948C8"/>
    <w:rsid w:val="004948D0"/>
    <w:rsid w:val="004949EF"/>
    <w:rsid w:val="00494BAB"/>
    <w:rsid w:val="00494CB1"/>
    <w:rsid w:val="00494D1C"/>
    <w:rsid w:val="00495099"/>
    <w:rsid w:val="0049509E"/>
    <w:rsid w:val="004950A5"/>
    <w:rsid w:val="004951F2"/>
    <w:rsid w:val="004953F0"/>
    <w:rsid w:val="00495502"/>
    <w:rsid w:val="00495849"/>
    <w:rsid w:val="0049584D"/>
    <w:rsid w:val="0049596D"/>
    <w:rsid w:val="00495A48"/>
    <w:rsid w:val="0049601A"/>
    <w:rsid w:val="0049602C"/>
    <w:rsid w:val="00496113"/>
    <w:rsid w:val="004961B6"/>
    <w:rsid w:val="00496245"/>
    <w:rsid w:val="004964CD"/>
    <w:rsid w:val="00496507"/>
    <w:rsid w:val="004966DB"/>
    <w:rsid w:val="004966E9"/>
    <w:rsid w:val="00496865"/>
    <w:rsid w:val="004968D5"/>
    <w:rsid w:val="00496B44"/>
    <w:rsid w:val="004975B5"/>
    <w:rsid w:val="00497884"/>
    <w:rsid w:val="0049789B"/>
    <w:rsid w:val="0049799D"/>
    <w:rsid w:val="00497EA8"/>
    <w:rsid w:val="004A0050"/>
    <w:rsid w:val="004A00EE"/>
    <w:rsid w:val="004A0223"/>
    <w:rsid w:val="004A0300"/>
    <w:rsid w:val="004A0402"/>
    <w:rsid w:val="004A0534"/>
    <w:rsid w:val="004A0559"/>
    <w:rsid w:val="004A07A3"/>
    <w:rsid w:val="004A0843"/>
    <w:rsid w:val="004A0B04"/>
    <w:rsid w:val="004A0DCB"/>
    <w:rsid w:val="004A0DDA"/>
    <w:rsid w:val="004A0E41"/>
    <w:rsid w:val="004A10D7"/>
    <w:rsid w:val="004A11C6"/>
    <w:rsid w:val="004A1285"/>
    <w:rsid w:val="004A1688"/>
    <w:rsid w:val="004A16DC"/>
    <w:rsid w:val="004A1D8B"/>
    <w:rsid w:val="004A1EA5"/>
    <w:rsid w:val="004A212C"/>
    <w:rsid w:val="004A219B"/>
    <w:rsid w:val="004A2472"/>
    <w:rsid w:val="004A27B6"/>
    <w:rsid w:val="004A2832"/>
    <w:rsid w:val="004A2842"/>
    <w:rsid w:val="004A2A46"/>
    <w:rsid w:val="004A2A48"/>
    <w:rsid w:val="004A2B79"/>
    <w:rsid w:val="004A2C03"/>
    <w:rsid w:val="004A2E53"/>
    <w:rsid w:val="004A368E"/>
    <w:rsid w:val="004A3726"/>
    <w:rsid w:val="004A382B"/>
    <w:rsid w:val="004A39CE"/>
    <w:rsid w:val="004A3DC7"/>
    <w:rsid w:val="004A3E28"/>
    <w:rsid w:val="004A43D2"/>
    <w:rsid w:val="004A4742"/>
    <w:rsid w:val="004A488E"/>
    <w:rsid w:val="004A48C7"/>
    <w:rsid w:val="004A48D4"/>
    <w:rsid w:val="004A50B1"/>
    <w:rsid w:val="004A5321"/>
    <w:rsid w:val="004A547F"/>
    <w:rsid w:val="004A54CC"/>
    <w:rsid w:val="004A554E"/>
    <w:rsid w:val="004A559C"/>
    <w:rsid w:val="004A5656"/>
    <w:rsid w:val="004A579B"/>
    <w:rsid w:val="004A59CB"/>
    <w:rsid w:val="004A59F4"/>
    <w:rsid w:val="004A5A10"/>
    <w:rsid w:val="004A5BF7"/>
    <w:rsid w:val="004A5FA3"/>
    <w:rsid w:val="004A6045"/>
    <w:rsid w:val="004A6077"/>
    <w:rsid w:val="004A619C"/>
    <w:rsid w:val="004A61D2"/>
    <w:rsid w:val="004A634F"/>
    <w:rsid w:val="004A643C"/>
    <w:rsid w:val="004A6611"/>
    <w:rsid w:val="004A6746"/>
    <w:rsid w:val="004A6B06"/>
    <w:rsid w:val="004A6C95"/>
    <w:rsid w:val="004A6DA2"/>
    <w:rsid w:val="004A7155"/>
    <w:rsid w:val="004A7158"/>
    <w:rsid w:val="004A7489"/>
    <w:rsid w:val="004A75D1"/>
    <w:rsid w:val="004A79FB"/>
    <w:rsid w:val="004A7C1A"/>
    <w:rsid w:val="004A7D19"/>
    <w:rsid w:val="004A7D6B"/>
    <w:rsid w:val="004B014B"/>
    <w:rsid w:val="004B01A4"/>
    <w:rsid w:val="004B02AA"/>
    <w:rsid w:val="004B035C"/>
    <w:rsid w:val="004B037D"/>
    <w:rsid w:val="004B05CB"/>
    <w:rsid w:val="004B069E"/>
    <w:rsid w:val="004B0705"/>
    <w:rsid w:val="004B07F2"/>
    <w:rsid w:val="004B07F7"/>
    <w:rsid w:val="004B0825"/>
    <w:rsid w:val="004B08CD"/>
    <w:rsid w:val="004B0967"/>
    <w:rsid w:val="004B0AC8"/>
    <w:rsid w:val="004B0B92"/>
    <w:rsid w:val="004B104A"/>
    <w:rsid w:val="004B10FB"/>
    <w:rsid w:val="004B113D"/>
    <w:rsid w:val="004B12D2"/>
    <w:rsid w:val="004B14A6"/>
    <w:rsid w:val="004B14C3"/>
    <w:rsid w:val="004B153B"/>
    <w:rsid w:val="004B1672"/>
    <w:rsid w:val="004B17C3"/>
    <w:rsid w:val="004B18E0"/>
    <w:rsid w:val="004B1BB1"/>
    <w:rsid w:val="004B2199"/>
    <w:rsid w:val="004B2422"/>
    <w:rsid w:val="004B2483"/>
    <w:rsid w:val="004B26EF"/>
    <w:rsid w:val="004B2751"/>
    <w:rsid w:val="004B2EA3"/>
    <w:rsid w:val="004B2F0B"/>
    <w:rsid w:val="004B31C0"/>
    <w:rsid w:val="004B345D"/>
    <w:rsid w:val="004B3C10"/>
    <w:rsid w:val="004B3C79"/>
    <w:rsid w:val="004B3EE2"/>
    <w:rsid w:val="004B3F11"/>
    <w:rsid w:val="004B3F36"/>
    <w:rsid w:val="004B3F77"/>
    <w:rsid w:val="004B42F2"/>
    <w:rsid w:val="004B4309"/>
    <w:rsid w:val="004B4671"/>
    <w:rsid w:val="004B4748"/>
    <w:rsid w:val="004B47E2"/>
    <w:rsid w:val="004B4845"/>
    <w:rsid w:val="004B486D"/>
    <w:rsid w:val="004B48B0"/>
    <w:rsid w:val="004B4B81"/>
    <w:rsid w:val="004B4C21"/>
    <w:rsid w:val="004B4C2A"/>
    <w:rsid w:val="004B4C86"/>
    <w:rsid w:val="004B4DD6"/>
    <w:rsid w:val="004B50F0"/>
    <w:rsid w:val="004B524C"/>
    <w:rsid w:val="004B5304"/>
    <w:rsid w:val="004B550B"/>
    <w:rsid w:val="004B570C"/>
    <w:rsid w:val="004B5715"/>
    <w:rsid w:val="004B5719"/>
    <w:rsid w:val="004B5735"/>
    <w:rsid w:val="004B5749"/>
    <w:rsid w:val="004B5943"/>
    <w:rsid w:val="004B595B"/>
    <w:rsid w:val="004B5A8A"/>
    <w:rsid w:val="004B5AA7"/>
    <w:rsid w:val="004B5AAE"/>
    <w:rsid w:val="004B5B42"/>
    <w:rsid w:val="004B618D"/>
    <w:rsid w:val="004B6196"/>
    <w:rsid w:val="004B629B"/>
    <w:rsid w:val="004B6492"/>
    <w:rsid w:val="004B6765"/>
    <w:rsid w:val="004B690B"/>
    <w:rsid w:val="004B6B52"/>
    <w:rsid w:val="004B6C03"/>
    <w:rsid w:val="004B6C8E"/>
    <w:rsid w:val="004B6CA2"/>
    <w:rsid w:val="004B6DB1"/>
    <w:rsid w:val="004B7090"/>
    <w:rsid w:val="004B733D"/>
    <w:rsid w:val="004B752D"/>
    <w:rsid w:val="004B7672"/>
    <w:rsid w:val="004B7B36"/>
    <w:rsid w:val="004B7C23"/>
    <w:rsid w:val="004B7E53"/>
    <w:rsid w:val="004B7F04"/>
    <w:rsid w:val="004B7F5D"/>
    <w:rsid w:val="004C0331"/>
    <w:rsid w:val="004C038F"/>
    <w:rsid w:val="004C0456"/>
    <w:rsid w:val="004C0458"/>
    <w:rsid w:val="004C0878"/>
    <w:rsid w:val="004C08B5"/>
    <w:rsid w:val="004C093D"/>
    <w:rsid w:val="004C0A43"/>
    <w:rsid w:val="004C0BC2"/>
    <w:rsid w:val="004C128E"/>
    <w:rsid w:val="004C12DD"/>
    <w:rsid w:val="004C1354"/>
    <w:rsid w:val="004C1564"/>
    <w:rsid w:val="004C160D"/>
    <w:rsid w:val="004C163B"/>
    <w:rsid w:val="004C1708"/>
    <w:rsid w:val="004C173A"/>
    <w:rsid w:val="004C198D"/>
    <w:rsid w:val="004C1A03"/>
    <w:rsid w:val="004C1C05"/>
    <w:rsid w:val="004C2140"/>
    <w:rsid w:val="004C215A"/>
    <w:rsid w:val="004C231C"/>
    <w:rsid w:val="004C249E"/>
    <w:rsid w:val="004C2901"/>
    <w:rsid w:val="004C2A6B"/>
    <w:rsid w:val="004C2EE5"/>
    <w:rsid w:val="004C302B"/>
    <w:rsid w:val="004C3079"/>
    <w:rsid w:val="004C30C3"/>
    <w:rsid w:val="004C33BE"/>
    <w:rsid w:val="004C33D9"/>
    <w:rsid w:val="004C34AF"/>
    <w:rsid w:val="004C3691"/>
    <w:rsid w:val="004C3D01"/>
    <w:rsid w:val="004C3DF5"/>
    <w:rsid w:val="004C3FDA"/>
    <w:rsid w:val="004C3FF2"/>
    <w:rsid w:val="004C4766"/>
    <w:rsid w:val="004C478A"/>
    <w:rsid w:val="004C47B1"/>
    <w:rsid w:val="004C4B01"/>
    <w:rsid w:val="004C4DC9"/>
    <w:rsid w:val="004C4ED8"/>
    <w:rsid w:val="004C505E"/>
    <w:rsid w:val="004C50A2"/>
    <w:rsid w:val="004C513E"/>
    <w:rsid w:val="004C5191"/>
    <w:rsid w:val="004C51D2"/>
    <w:rsid w:val="004C5452"/>
    <w:rsid w:val="004C5522"/>
    <w:rsid w:val="004C57D1"/>
    <w:rsid w:val="004C57EB"/>
    <w:rsid w:val="004C5A73"/>
    <w:rsid w:val="004C5AE8"/>
    <w:rsid w:val="004C5D34"/>
    <w:rsid w:val="004C5D91"/>
    <w:rsid w:val="004C5E7D"/>
    <w:rsid w:val="004C5FCD"/>
    <w:rsid w:val="004C6174"/>
    <w:rsid w:val="004C64C5"/>
    <w:rsid w:val="004C6625"/>
    <w:rsid w:val="004C6A58"/>
    <w:rsid w:val="004C6BEA"/>
    <w:rsid w:val="004C6BFE"/>
    <w:rsid w:val="004C6E8A"/>
    <w:rsid w:val="004C727E"/>
    <w:rsid w:val="004C76E8"/>
    <w:rsid w:val="004C7A12"/>
    <w:rsid w:val="004C7AE2"/>
    <w:rsid w:val="004D0215"/>
    <w:rsid w:val="004D035A"/>
    <w:rsid w:val="004D035C"/>
    <w:rsid w:val="004D03D2"/>
    <w:rsid w:val="004D060F"/>
    <w:rsid w:val="004D06DD"/>
    <w:rsid w:val="004D076D"/>
    <w:rsid w:val="004D07F4"/>
    <w:rsid w:val="004D0B45"/>
    <w:rsid w:val="004D0EDC"/>
    <w:rsid w:val="004D1051"/>
    <w:rsid w:val="004D11CD"/>
    <w:rsid w:val="004D130D"/>
    <w:rsid w:val="004D1533"/>
    <w:rsid w:val="004D1557"/>
    <w:rsid w:val="004D1588"/>
    <w:rsid w:val="004D1906"/>
    <w:rsid w:val="004D1A9F"/>
    <w:rsid w:val="004D1B60"/>
    <w:rsid w:val="004D1C76"/>
    <w:rsid w:val="004D1DDB"/>
    <w:rsid w:val="004D1E57"/>
    <w:rsid w:val="004D1E95"/>
    <w:rsid w:val="004D1FA0"/>
    <w:rsid w:val="004D2175"/>
    <w:rsid w:val="004D26B4"/>
    <w:rsid w:val="004D26C9"/>
    <w:rsid w:val="004D29C6"/>
    <w:rsid w:val="004D2BC0"/>
    <w:rsid w:val="004D2D59"/>
    <w:rsid w:val="004D2D5A"/>
    <w:rsid w:val="004D3015"/>
    <w:rsid w:val="004D312E"/>
    <w:rsid w:val="004D3619"/>
    <w:rsid w:val="004D37EB"/>
    <w:rsid w:val="004D3A01"/>
    <w:rsid w:val="004D3A71"/>
    <w:rsid w:val="004D3F6C"/>
    <w:rsid w:val="004D443F"/>
    <w:rsid w:val="004D46E3"/>
    <w:rsid w:val="004D471A"/>
    <w:rsid w:val="004D47EA"/>
    <w:rsid w:val="004D4806"/>
    <w:rsid w:val="004D48E0"/>
    <w:rsid w:val="004D4A4A"/>
    <w:rsid w:val="004D4AA7"/>
    <w:rsid w:val="004D4ACD"/>
    <w:rsid w:val="004D4E90"/>
    <w:rsid w:val="004D5043"/>
    <w:rsid w:val="004D50FA"/>
    <w:rsid w:val="004D5132"/>
    <w:rsid w:val="004D5135"/>
    <w:rsid w:val="004D517C"/>
    <w:rsid w:val="004D5230"/>
    <w:rsid w:val="004D541F"/>
    <w:rsid w:val="004D5711"/>
    <w:rsid w:val="004D591D"/>
    <w:rsid w:val="004D59BF"/>
    <w:rsid w:val="004D5B38"/>
    <w:rsid w:val="004D5DD9"/>
    <w:rsid w:val="004D5E69"/>
    <w:rsid w:val="004D60AF"/>
    <w:rsid w:val="004D636F"/>
    <w:rsid w:val="004D66BC"/>
    <w:rsid w:val="004D66E6"/>
    <w:rsid w:val="004D68F8"/>
    <w:rsid w:val="004D6A11"/>
    <w:rsid w:val="004D6A9E"/>
    <w:rsid w:val="004D6EF3"/>
    <w:rsid w:val="004D6F76"/>
    <w:rsid w:val="004D70FD"/>
    <w:rsid w:val="004D78A2"/>
    <w:rsid w:val="004D7975"/>
    <w:rsid w:val="004D79CB"/>
    <w:rsid w:val="004D7B16"/>
    <w:rsid w:val="004D7B85"/>
    <w:rsid w:val="004D7D24"/>
    <w:rsid w:val="004D7D4D"/>
    <w:rsid w:val="004D7EAB"/>
    <w:rsid w:val="004E01F5"/>
    <w:rsid w:val="004E0459"/>
    <w:rsid w:val="004E0512"/>
    <w:rsid w:val="004E0528"/>
    <w:rsid w:val="004E0677"/>
    <w:rsid w:val="004E06FF"/>
    <w:rsid w:val="004E07A0"/>
    <w:rsid w:val="004E094C"/>
    <w:rsid w:val="004E0D29"/>
    <w:rsid w:val="004E1039"/>
    <w:rsid w:val="004E10E7"/>
    <w:rsid w:val="004E122E"/>
    <w:rsid w:val="004E15C2"/>
    <w:rsid w:val="004E15F0"/>
    <w:rsid w:val="004E1975"/>
    <w:rsid w:val="004E19D8"/>
    <w:rsid w:val="004E1AA7"/>
    <w:rsid w:val="004E1D38"/>
    <w:rsid w:val="004E1EA2"/>
    <w:rsid w:val="004E1FEE"/>
    <w:rsid w:val="004E2022"/>
    <w:rsid w:val="004E212D"/>
    <w:rsid w:val="004E2217"/>
    <w:rsid w:val="004E2268"/>
    <w:rsid w:val="004E2355"/>
    <w:rsid w:val="004E2578"/>
    <w:rsid w:val="004E27F9"/>
    <w:rsid w:val="004E2BA2"/>
    <w:rsid w:val="004E2C57"/>
    <w:rsid w:val="004E2F76"/>
    <w:rsid w:val="004E3204"/>
    <w:rsid w:val="004E323C"/>
    <w:rsid w:val="004E3354"/>
    <w:rsid w:val="004E338E"/>
    <w:rsid w:val="004E37D2"/>
    <w:rsid w:val="004E3A4B"/>
    <w:rsid w:val="004E3F16"/>
    <w:rsid w:val="004E40FB"/>
    <w:rsid w:val="004E4773"/>
    <w:rsid w:val="004E4C48"/>
    <w:rsid w:val="004E4D56"/>
    <w:rsid w:val="004E4D70"/>
    <w:rsid w:val="004E4EAB"/>
    <w:rsid w:val="004E4ED2"/>
    <w:rsid w:val="004E4F53"/>
    <w:rsid w:val="004E4F7E"/>
    <w:rsid w:val="004E4FD4"/>
    <w:rsid w:val="004E5169"/>
    <w:rsid w:val="004E52C4"/>
    <w:rsid w:val="004E5349"/>
    <w:rsid w:val="004E53E3"/>
    <w:rsid w:val="004E567F"/>
    <w:rsid w:val="004E573C"/>
    <w:rsid w:val="004E574B"/>
    <w:rsid w:val="004E5BE6"/>
    <w:rsid w:val="004E5C2F"/>
    <w:rsid w:val="004E5D60"/>
    <w:rsid w:val="004E5E14"/>
    <w:rsid w:val="004E60B6"/>
    <w:rsid w:val="004E6128"/>
    <w:rsid w:val="004E640A"/>
    <w:rsid w:val="004E68B6"/>
    <w:rsid w:val="004E6C6E"/>
    <w:rsid w:val="004E6CDE"/>
    <w:rsid w:val="004E6CF7"/>
    <w:rsid w:val="004E6D2D"/>
    <w:rsid w:val="004E6D6C"/>
    <w:rsid w:val="004E6EF3"/>
    <w:rsid w:val="004E70E3"/>
    <w:rsid w:val="004E73F7"/>
    <w:rsid w:val="004E7457"/>
    <w:rsid w:val="004E745F"/>
    <w:rsid w:val="004E7588"/>
    <w:rsid w:val="004E7718"/>
    <w:rsid w:val="004E7CCD"/>
    <w:rsid w:val="004E7D01"/>
    <w:rsid w:val="004E7D51"/>
    <w:rsid w:val="004E7E40"/>
    <w:rsid w:val="004E7FC2"/>
    <w:rsid w:val="004F0121"/>
    <w:rsid w:val="004F0170"/>
    <w:rsid w:val="004F02AD"/>
    <w:rsid w:val="004F03B4"/>
    <w:rsid w:val="004F03FD"/>
    <w:rsid w:val="004F042B"/>
    <w:rsid w:val="004F05DA"/>
    <w:rsid w:val="004F0806"/>
    <w:rsid w:val="004F089D"/>
    <w:rsid w:val="004F0A12"/>
    <w:rsid w:val="004F0A41"/>
    <w:rsid w:val="004F0ACB"/>
    <w:rsid w:val="004F0B7E"/>
    <w:rsid w:val="004F0F68"/>
    <w:rsid w:val="004F115E"/>
    <w:rsid w:val="004F12CF"/>
    <w:rsid w:val="004F198F"/>
    <w:rsid w:val="004F1CC9"/>
    <w:rsid w:val="004F1EC1"/>
    <w:rsid w:val="004F1F45"/>
    <w:rsid w:val="004F22C5"/>
    <w:rsid w:val="004F247E"/>
    <w:rsid w:val="004F286B"/>
    <w:rsid w:val="004F28A6"/>
    <w:rsid w:val="004F2A70"/>
    <w:rsid w:val="004F2C7E"/>
    <w:rsid w:val="004F3227"/>
    <w:rsid w:val="004F324B"/>
    <w:rsid w:val="004F341A"/>
    <w:rsid w:val="004F361B"/>
    <w:rsid w:val="004F366C"/>
    <w:rsid w:val="004F369F"/>
    <w:rsid w:val="004F37B1"/>
    <w:rsid w:val="004F3A9F"/>
    <w:rsid w:val="004F3B1D"/>
    <w:rsid w:val="004F3D45"/>
    <w:rsid w:val="004F3DF4"/>
    <w:rsid w:val="004F3E8C"/>
    <w:rsid w:val="004F3FFE"/>
    <w:rsid w:val="004F4112"/>
    <w:rsid w:val="004F4D2E"/>
    <w:rsid w:val="004F4FD7"/>
    <w:rsid w:val="004F5267"/>
    <w:rsid w:val="004F52FB"/>
    <w:rsid w:val="004F5779"/>
    <w:rsid w:val="004F58BB"/>
    <w:rsid w:val="004F593F"/>
    <w:rsid w:val="004F5C1A"/>
    <w:rsid w:val="004F5CB5"/>
    <w:rsid w:val="004F5DAC"/>
    <w:rsid w:val="004F6102"/>
    <w:rsid w:val="004F6215"/>
    <w:rsid w:val="004F67B6"/>
    <w:rsid w:val="004F68B6"/>
    <w:rsid w:val="004F68D7"/>
    <w:rsid w:val="004F69D1"/>
    <w:rsid w:val="004F6E67"/>
    <w:rsid w:val="004F70DF"/>
    <w:rsid w:val="004F70F6"/>
    <w:rsid w:val="004F71C2"/>
    <w:rsid w:val="004F7643"/>
    <w:rsid w:val="004F7808"/>
    <w:rsid w:val="004F7C7A"/>
    <w:rsid w:val="004F7CD0"/>
    <w:rsid w:val="004F7CD2"/>
    <w:rsid w:val="004F7DDC"/>
    <w:rsid w:val="005000ED"/>
    <w:rsid w:val="005001FE"/>
    <w:rsid w:val="0050024B"/>
    <w:rsid w:val="005004F5"/>
    <w:rsid w:val="005005D7"/>
    <w:rsid w:val="0050061E"/>
    <w:rsid w:val="00500684"/>
    <w:rsid w:val="00500729"/>
    <w:rsid w:val="0050075C"/>
    <w:rsid w:val="00500A07"/>
    <w:rsid w:val="00500ACB"/>
    <w:rsid w:val="00500DE7"/>
    <w:rsid w:val="00500E61"/>
    <w:rsid w:val="00500F6A"/>
    <w:rsid w:val="00500FFC"/>
    <w:rsid w:val="005011CF"/>
    <w:rsid w:val="00501326"/>
    <w:rsid w:val="005014C1"/>
    <w:rsid w:val="005018B3"/>
    <w:rsid w:val="00501ACF"/>
    <w:rsid w:val="00501E53"/>
    <w:rsid w:val="0050218A"/>
    <w:rsid w:val="005022E5"/>
    <w:rsid w:val="0050238B"/>
    <w:rsid w:val="00502788"/>
    <w:rsid w:val="00502850"/>
    <w:rsid w:val="00502866"/>
    <w:rsid w:val="00502A28"/>
    <w:rsid w:val="00502B04"/>
    <w:rsid w:val="00502F4D"/>
    <w:rsid w:val="00503052"/>
    <w:rsid w:val="00503185"/>
    <w:rsid w:val="0050328D"/>
    <w:rsid w:val="005032D2"/>
    <w:rsid w:val="00503892"/>
    <w:rsid w:val="00503954"/>
    <w:rsid w:val="00503B65"/>
    <w:rsid w:val="00503CE8"/>
    <w:rsid w:val="0050404C"/>
    <w:rsid w:val="00504183"/>
    <w:rsid w:val="0050424D"/>
    <w:rsid w:val="005043A0"/>
    <w:rsid w:val="005048C8"/>
    <w:rsid w:val="00504B16"/>
    <w:rsid w:val="00504D22"/>
    <w:rsid w:val="00504D37"/>
    <w:rsid w:val="00504D98"/>
    <w:rsid w:val="00504F46"/>
    <w:rsid w:val="005050AD"/>
    <w:rsid w:val="00505179"/>
    <w:rsid w:val="005053F6"/>
    <w:rsid w:val="0050556B"/>
    <w:rsid w:val="00505661"/>
    <w:rsid w:val="005056A5"/>
    <w:rsid w:val="00505BC1"/>
    <w:rsid w:val="00505C72"/>
    <w:rsid w:val="00505DBC"/>
    <w:rsid w:val="00505E50"/>
    <w:rsid w:val="00506109"/>
    <w:rsid w:val="00506251"/>
    <w:rsid w:val="0050625E"/>
    <w:rsid w:val="0050639E"/>
    <w:rsid w:val="0050656C"/>
    <w:rsid w:val="00506655"/>
    <w:rsid w:val="00506764"/>
    <w:rsid w:val="00506783"/>
    <w:rsid w:val="0050679A"/>
    <w:rsid w:val="005068A2"/>
    <w:rsid w:val="005068B7"/>
    <w:rsid w:val="00506A89"/>
    <w:rsid w:val="00506BA3"/>
    <w:rsid w:val="0050734D"/>
    <w:rsid w:val="005076CA"/>
    <w:rsid w:val="0050787E"/>
    <w:rsid w:val="00507D9E"/>
    <w:rsid w:val="00507EDE"/>
    <w:rsid w:val="005100D5"/>
    <w:rsid w:val="005102E9"/>
    <w:rsid w:val="00510339"/>
    <w:rsid w:val="00510835"/>
    <w:rsid w:val="0051087B"/>
    <w:rsid w:val="005108F3"/>
    <w:rsid w:val="00510C5E"/>
    <w:rsid w:val="00510E0E"/>
    <w:rsid w:val="00510F5A"/>
    <w:rsid w:val="00510F61"/>
    <w:rsid w:val="00510F99"/>
    <w:rsid w:val="005111EF"/>
    <w:rsid w:val="00511429"/>
    <w:rsid w:val="0051158F"/>
    <w:rsid w:val="005116BA"/>
    <w:rsid w:val="00511730"/>
    <w:rsid w:val="00511855"/>
    <w:rsid w:val="00511944"/>
    <w:rsid w:val="00511B1D"/>
    <w:rsid w:val="00511B22"/>
    <w:rsid w:val="00511C87"/>
    <w:rsid w:val="00511CE4"/>
    <w:rsid w:val="00511D1C"/>
    <w:rsid w:val="00511E4F"/>
    <w:rsid w:val="00511F80"/>
    <w:rsid w:val="00511FD8"/>
    <w:rsid w:val="0051204A"/>
    <w:rsid w:val="00512098"/>
    <w:rsid w:val="00512126"/>
    <w:rsid w:val="005121D6"/>
    <w:rsid w:val="005121E2"/>
    <w:rsid w:val="00512443"/>
    <w:rsid w:val="005124E7"/>
    <w:rsid w:val="005125E2"/>
    <w:rsid w:val="00512718"/>
    <w:rsid w:val="00512826"/>
    <w:rsid w:val="005128B0"/>
    <w:rsid w:val="0051292B"/>
    <w:rsid w:val="005129BD"/>
    <w:rsid w:val="00512A55"/>
    <w:rsid w:val="00512A98"/>
    <w:rsid w:val="00512CAA"/>
    <w:rsid w:val="00512D5A"/>
    <w:rsid w:val="00512DF0"/>
    <w:rsid w:val="00513160"/>
    <w:rsid w:val="00513399"/>
    <w:rsid w:val="00513503"/>
    <w:rsid w:val="00513A45"/>
    <w:rsid w:val="00513A48"/>
    <w:rsid w:val="00513BFC"/>
    <w:rsid w:val="00513D6A"/>
    <w:rsid w:val="00513DF6"/>
    <w:rsid w:val="00513EFB"/>
    <w:rsid w:val="005140A5"/>
    <w:rsid w:val="00514296"/>
    <w:rsid w:val="005142AE"/>
    <w:rsid w:val="0051475D"/>
    <w:rsid w:val="005148AF"/>
    <w:rsid w:val="00514CA3"/>
    <w:rsid w:val="00514F8B"/>
    <w:rsid w:val="005150F9"/>
    <w:rsid w:val="0051519C"/>
    <w:rsid w:val="005152D2"/>
    <w:rsid w:val="00515600"/>
    <w:rsid w:val="0051583A"/>
    <w:rsid w:val="00515945"/>
    <w:rsid w:val="0051599E"/>
    <w:rsid w:val="00515A1F"/>
    <w:rsid w:val="00515D17"/>
    <w:rsid w:val="00515E9F"/>
    <w:rsid w:val="00516031"/>
    <w:rsid w:val="00516295"/>
    <w:rsid w:val="005164C1"/>
    <w:rsid w:val="005166D5"/>
    <w:rsid w:val="005169DA"/>
    <w:rsid w:val="00516AD1"/>
    <w:rsid w:val="00516B75"/>
    <w:rsid w:val="00516C97"/>
    <w:rsid w:val="00516CB9"/>
    <w:rsid w:val="00516D60"/>
    <w:rsid w:val="00516DBA"/>
    <w:rsid w:val="00516EA2"/>
    <w:rsid w:val="00517040"/>
    <w:rsid w:val="005170C9"/>
    <w:rsid w:val="00517435"/>
    <w:rsid w:val="00517A48"/>
    <w:rsid w:val="00517D06"/>
    <w:rsid w:val="00517D30"/>
    <w:rsid w:val="00517F72"/>
    <w:rsid w:val="005201A7"/>
    <w:rsid w:val="005201F9"/>
    <w:rsid w:val="00520473"/>
    <w:rsid w:val="00520526"/>
    <w:rsid w:val="00520635"/>
    <w:rsid w:val="005207B1"/>
    <w:rsid w:val="00520810"/>
    <w:rsid w:val="00520855"/>
    <w:rsid w:val="00520A5A"/>
    <w:rsid w:val="00520F53"/>
    <w:rsid w:val="0052119E"/>
    <w:rsid w:val="005212AB"/>
    <w:rsid w:val="00521389"/>
    <w:rsid w:val="005213E3"/>
    <w:rsid w:val="0052173A"/>
    <w:rsid w:val="005218E8"/>
    <w:rsid w:val="005219AF"/>
    <w:rsid w:val="00521A4A"/>
    <w:rsid w:val="005220B9"/>
    <w:rsid w:val="005220D8"/>
    <w:rsid w:val="005220ED"/>
    <w:rsid w:val="005222E1"/>
    <w:rsid w:val="005227FF"/>
    <w:rsid w:val="0052289E"/>
    <w:rsid w:val="00522A39"/>
    <w:rsid w:val="00522AF4"/>
    <w:rsid w:val="00523066"/>
    <w:rsid w:val="005231DB"/>
    <w:rsid w:val="0052323A"/>
    <w:rsid w:val="0052344F"/>
    <w:rsid w:val="0052348B"/>
    <w:rsid w:val="00523536"/>
    <w:rsid w:val="00523992"/>
    <w:rsid w:val="00523A12"/>
    <w:rsid w:val="00523AF1"/>
    <w:rsid w:val="00523F59"/>
    <w:rsid w:val="00523FE6"/>
    <w:rsid w:val="0052405A"/>
    <w:rsid w:val="00524130"/>
    <w:rsid w:val="00524524"/>
    <w:rsid w:val="005247C7"/>
    <w:rsid w:val="00524DAD"/>
    <w:rsid w:val="00524F74"/>
    <w:rsid w:val="00525235"/>
    <w:rsid w:val="0052530A"/>
    <w:rsid w:val="00525330"/>
    <w:rsid w:val="005253D4"/>
    <w:rsid w:val="00525463"/>
    <w:rsid w:val="00525743"/>
    <w:rsid w:val="005258E9"/>
    <w:rsid w:val="00525B80"/>
    <w:rsid w:val="00525CD5"/>
    <w:rsid w:val="00525F2D"/>
    <w:rsid w:val="00525F49"/>
    <w:rsid w:val="00525FD3"/>
    <w:rsid w:val="00526121"/>
    <w:rsid w:val="0052622B"/>
    <w:rsid w:val="0052666A"/>
    <w:rsid w:val="0052669F"/>
    <w:rsid w:val="00526DB2"/>
    <w:rsid w:val="00526E87"/>
    <w:rsid w:val="00527070"/>
    <w:rsid w:val="0052716E"/>
    <w:rsid w:val="005272CA"/>
    <w:rsid w:val="00527477"/>
    <w:rsid w:val="00527823"/>
    <w:rsid w:val="005278EF"/>
    <w:rsid w:val="005300F5"/>
    <w:rsid w:val="0053018D"/>
    <w:rsid w:val="005303A9"/>
    <w:rsid w:val="00530751"/>
    <w:rsid w:val="00530845"/>
    <w:rsid w:val="005308FC"/>
    <w:rsid w:val="00530ABB"/>
    <w:rsid w:val="00530ACE"/>
    <w:rsid w:val="00530C00"/>
    <w:rsid w:val="00531091"/>
    <w:rsid w:val="0053136F"/>
    <w:rsid w:val="005313CB"/>
    <w:rsid w:val="00531736"/>
    <w:rsid w:val="005317CC"/>
    <w:rsid w:val="0053185E"/>
    <w:rsid w:val="00531896"/>
    <w:rsid w:val="00531FEA"/>
    <w:rsid w:val="005322A2"/>
    <w:rsid w:val="00532653"/>
    <w:rsid w:val="005326B4"/>
    <w:rsid w:val="00532758"/>
    <w:rsid w:val="00532915"/>
    <w:rsid w:val="00532949"/>
    <w:rsid w:val="00532AD7"/>
    <w:rsid w:val="00532B3C"/>
    <w:rsid w:val="00532CD5"/>
    <w:rsid w:val="00532CF8"/>
    <w:rsid w:val="005331B9"/>
    <w:rsid w:val="00533248"/>
    <w:rsid w:val="0053332C"/>
    <w:rsid w:val="005333FD"/>
    <w:rsid w:val="00533807"/>
    <w:rsid w:val="005338AC"/>
    <w:rsid w:val="00533B00"/>
    <w:rsid w:val="00533C2A"/>
    <w:rsid w:val="00533E43"/>
    <w:rsid w:val="00534011"/>
    <w:rsid w:val="0053407A"/>
    <w:rsid w:val="005341B8"/>
    <w:rsid w:val="00534426"/>
    <w:rsid w:val="00534644"/>
    <w:rsid w:val="005347A6"/>
    <w:rsid w:val="00534807"/>
    <w:rsid w:val="0053489F"/>
    <w:rsid w:val="005348DB"/>
    <w:rsid w:val="00534989"/>
    <w:rsid w:val="00534D93"/>
    <w:rsid w:val="00534DFA"/>
    <w:rsid w:val="00535084"/>
    <w:rsid w:val="00535434"/>
    <w:rsid w:val="005354ED"/>
    <w:rsid w:val="00535627"/>
    <w:rsid w:val="00535B38"/>
    <w:rsid w:val="00535D28"/>
    <w:rsid w:val="00535EA7"/>
    <w:rsid w:val="005361AB"/>
    <w:rsid w:val="00536243"/>
    <w:rsid w:val="00536437"/>
    <w:rsid w:val="005364A2"/>
    <w:rsid w:val="00536588"/>
    <w:rsid w:val="00536607"/>
    <w:rsid w:val="00536625"/>
    <w:rsid w:val="0053670D"/>
    <w:rsid w:val="00536885"/>
    <w:rsid w:val="005368ED"/>
    <w:rsid w:val="0053698F"/>
    <w:rsid w:val="00536AD6"/>
    <w:rsid w:val="00536BF9"/>
    <w:rsid w:val="00536C5B"/>
    <w:rsid w:val="00536D9B"/>
    <w:rsid w:val="00536F6E"/>
    <w:rsid w:val="00537057"/>
    <w:rsid w:val="005370A2"/>
    <w:rsid w:val="00537223"/>
    <w:rsid w:val="005376D9"/>
    <w:rsid w:val="0053787A"/>
    <w:rsid w:val="00537AF0"/>
    <w:rsid w:val="00537B00"/>
    <w:rsid w:val="00537DFA"/>
    <w:rsid w:val="00540075"/>
    <w:rsid w:val="005400AD"/>
    <w:rsid w:val="00540465"/>
    <w:rsid w:val="0054056B"/>
    <w:rsid w:val="00540580"/>
    <w:rsid w:val="00540727"/>
    <w:rsid w:val="00540B07"/>
    <w:rsid w:val="00540BD2"/>
    <w:rsid w:val="00540C3D"/>
    <w:rsid w:val="00540CE7"/>
    <w:rsid w:val="00540EED"/>
    <w:rsid w:val="005410D5"/>
    <w:rsid w:val="00541319"/>
    <w:rsid w:val="0054133B"/>
    <w:rsid w:val="00541671"/>
    <w:rsid w:val="00541A92"/>
    <w:rsid w:val="00541B73"/>
    <w:rsid w:val="00541CA1"/>
    <w:rsid w:val="005421DF"/>
    <w:rsid w:val="00542583"/>
    <w:rsid w:val="00542590"/>
    <w:rsid w:val="005429FF"/>
    <w:rsid w:val="00542D3D"/>
    <w:rsid w:val="00542EA4"/>
    <w:rsid w:val="0054304E"/>
    <w:rsid w:val="0054306F"/>
    <w:rsid w:val="005430F4"/>
    <w:rsid w:val="005431CF"/>
    <w:rsid w:val="00543340"/>
    <w:rsid w:val="0054334C"/>
    <w:rsid w:val="00543ABD"/>
    <w:rsid w:val="00543EA4"/>
    <w:rsid w:val="00543F47"/>
    <w:rsid w:val="00544094"/>
    <w:rsid w:val="0054435F"/>
    <w:rsid w:val="005443C2"/>
    <w:rsid w:val="00544642"/>
    <w:rsid w:val="00544CED"/>
    <w:rsid w:val="00544D6E"/>
    <w:rsid w:val="00544E4C"/>
    <w:rsid w:val="00544FE8"/>
    <w:rsid w:val="0054528B"/>
    <w:rsid w:val="005452BD"/>
    <w:rsid w:val="005453D2"/>
    <w:rsid w:val="0054563A"/>
    <w:rsid w:val="00545775"/>
    <w:rsid w:val="0054585E"/>
    <w:rsid w:val="005458D4"/>
    <w:rsid w:val="00545AFC"/>
    <w:rsid w:val="00545B15"/>
    <w:rsid w:val="00545C2E"/>
    <w:rsid w:val="00545D58"/>
    <w:rsid w:val="00545E71"/>
    <w:rsid w:val="00545EC0"/>
    <w:rsid w:val="00545FAB"/>
    <w:rsid w:val="005460B8"/>
    <w:rsid w:val="0054617E"/>
    <w:rsid w:val="005461F7"/>
    <w:rsid w:val="00546986"/>
    <w:rsid w:val="0054698B"/>
    <w:rsid w:val="00546BB4"/>
    <w:rsid w:val="00546C21"/>
    <w:rsid w:val="00546D24"/>
    <w:rsid w:val="00546D55"/>
    <w:rsid w:val="00546E71"/>
    <w:rsid w:val="00546ECF"/>
    <w:rsid w:val="00546FF7"/>
    <w:rsid w:val="00547139"/>
    <w:rsid w:val="00547201"/>
    <w:rsid w:val="005473E9"/>
    <w:rsid w:val="00547974"/>
    <w:rsid w:val="00547B9C"/>
    <w:rsid w:val="00547C9A"/>
    <w:rsid w:val="00547CB8"/>
    <w:rsid w:val="00547CD8"/>
    <w:rsid w:val="00547D8B"/>
    <w:rsid w:val="0055007B"/>
    <w:rsid w:val="0055040A"/>
    <w:rsid w:val="00550416"/>
    <w:rsid w:val="005505CD"/>
    <w:rsid w:val="005506A0"/>
    <w:rsid w:val="005507BD"/>
    <w:rsid w:val="005509AF"/>
    <w:rsid w:val="00550BA1"/>
    <w:rsid w:val="00550CDA"/>
    <w:rsid w:val="00550D3B"/>
    <w:rsid w:val="00550DA6"/>
    <w:rsid w:val="00550E74"/>
    <w:rsid w:val="00550F5B"/>
    <w:rsid w:val="00550FC0"/>
    <w:rsid w:val="005511A8"/>
    <w:rsid w:val="00551208"/>
    <w:rsid w:val="00551277"/>
    <w:rsid w:val="005513C8"/>
    <w:rsid w:val="00551900"/>
    <w:rsid w:val="00551A81"/>
    <w:rsid w:val="00551D85"/>
    <w:rsid w:val="00551DB6"/>
    <w:rsid w:val="00551DD7"/>
    <w:rsid w:val="00551DF0"/>
    <w:rsid w:val="00551FB6"/>
    <w:rsid w:val="00552112"/>
    <w:rsid w:val="00552186"/>
    <w:rsid w:val="00552233"/>
    <w:rsid w:val="0055254A"/>
    <w:rsid w:val="005525A8"/>
    <w:rsid w:val="0055268D"/>
    <w:rsid w:val="00552981"/>
    <w:rsid w:val="005529F9"/>
    <w:rsid w:val="00552EBC"/>
    <w:rsid w:val="00553180"/>
    <w:rsid w:val="005531E6"/>
    <w:rsid w:val="0055346B"/>
    <w:rsid w:val="005535E5"/>
    <w:rsid w:val="005536A9"/>
    <w:rsid w:val="005536D6"/>
    <w:rsid w:val="00553707"/>
    <w:rsid w:val="00553A0C"/>
    <w:rsid w:val="00554056"/>
    <w:rsid w:val="005542B0"/>
    <w:rsid w:val="005544E1"/>
    <w:rsid w:val="005544F4"/>
    <w:rsid w:val="005549E0"/>
    <w:rsid w:val="00554A02"/>
    <w:rsid w:val="00554C48"/>
    <w:rsid w:val="00554D13"/>
    <w:rsid w:val="00554FEA"/>
    <w:rsid w:val="00555571"/>
    <w:rsid w:val="00555835"/>
    <w:rsid w:val="00555A85"/>
    <w:rsid w:val="00555B4B"/>
    <w:rsid w:val="00555D6D"/>
    <w:rsid w:val="00555DEB"/>
    <w:rsid w:val="00555EAB"/>
    <w:rsid w:val="005560FA"/>
    <w:rsid w:val="005561EC"/>
    <w:rsid w:val="005561F0"/>
    <w:rsid w:val="005562C6"/>
    <w:rsid w:val="00556316"/>
    <w:rsid w:val="0055632B"/>
    <w:rsid w:val="00556414"/>
    <w:rsid w:val="0055643C"/>
    <w:rsid w:val="00556549"/>
    <w:rsid w:val="00556584"/>
    <w:rsid w:val="00556721"/>
    <w:rsid w:val="005567B6"/>
    <w:rsid w:val="0055694B"/>
    <w:rsid w:val="00556B5A"/>
    <w:rsid w:val="00556BCE"/>
    <w:rsid w:val="00556C99"/>
    <w:rsid w:val="00556D87"/>
    <w:rsid w:val="00556E6B"/>
    <w:rsid w:val="00556FFD"/>
    <w:rsid w:val="0055708B"/>
    <w:rsid w:val="005570B1"/>
    <w:rsid w:val="005571E3"/>
    <w:rsid w:val="005572D7"/>
    <w:rsid w:val="00557453"/>
    <w:rsid w:val="0055746B"/>
    <w:rsid w:val="005575C0"/>
    <w:rsid w:val="00557825"/>
    <w:rsid w:val="005578DB"/>
    <w:rsid w:val="0055793C"/>
    <w:rsid w:val="00557A36"/>
    <w:rsid w:val="00557B8D"/>
    <w:rsid w:val="00557CA6"/>
    <w:rsid w:val="00557CE7"/>
    <w:rsid w:val="00557DB4"/>
    <w:rsid w:val="00557E07"/>
    <w:rsid w:val="00557F67"/>
    <w:rsid w:val="00560003"/>
    <w:rsid w:val="0056001B"/>
    <w:rsid w:val="0056008F"/>
    <w:rsid w:val="00560142"/>
    <w:rsid w:val="0056032E"/>
    <w:rsid w:val="0056050B"/>
    <w:rsid w:val="00560853"/>
    <w:rsid w:val="00560855"/>
    <w:rsid w:val="005609BB"/>
    <w:rsid w:val="00560BAC"/>
    <w:rsid w:val="00560C34"/>
    <w:rsid w:val="00560DB5"/>
    <w:rsid w:val="00560DED"/>
    <w:rsid w:val="00560FA1"/>
    <w:rsid w:val="00561010"/>
    <w:rsid w:val="00561023"/>
    <w:rsid w:val="0056109C"/>
    <w:rsid w:val="00561150"/>
    <w:rsid w:val="005612D4"/>
    <w:rsid w:val="0056130D"/>
    <w:rsid w:val="005614C4"/>
    <w:rsid w:val="00561539"/>
    <w:rsid w:val="0056153E"/>
    <w:rsid w:val="005616E3"/>
    <w:rsid w:val="005617D5"/>
    <w:rsid w:val="005619AA"/>
    <w:rsid w:val="005619CC"/>
    <w:rsid w:val="005619CE"/>
    <w:rsid w:val="00561B74"/>
    <w:rsid w:val="00561C37"/>
    <w:rsid w:val="00561E71"/>
    <w:rsid w:val="00561E9E"/>
    <w:rsid w:val="00561EC1"/>
    <w:rsid w:val="00561FD3"/>
    <w:rsid w:val="00562126"/>
    <w:rsid w:val="0056226C"/>
    <w:rsid w:val="005622AA"/>
    <w:rsid w:val="00562435"/>
    <w:rsid w:val="00562437"/>
    <w:rsid w:val="00562703"/>
    <w:rsid w:val="00562CF9"/>
    <w:rsid w:val="00562D28"/>
    <w:rsid w:val="00562D68"/>
    <w:rsid w:val="00562EF6"/>
    <w:rsid w:val="00563051"/>
    <w:rsid w:val="00563272"/>
    <w:rsid w:val="0056330F"/>
    <w:rsid w:val="00563540"/>
    <w:rsid w:val="0056360E"/>
    <w:rsid w:val="00563745"/>
    <w:rsid w:val="00563861"/>
    <w:rsid w:val="005638C5"/>
    <w:rsid w:val="0056395C"/>
    <w:rsid w:val="00563A89"/>
    <w:rsid w:val="00563AE0"/>
    <w:rsid w:val="00563B3B"/>
    <w:rsid w:val="00563D38"/>
    <w:rsid w:val="00563D4F"/>
    <w:rsid w:val="00563F57"/>
    <w:rsid w:val="00563F74"/>
    <w:rsid w:val="005643BE"/>
    <w:rsid w:val="00564447"/>
    <w:rsid w:val="00564732"/>
    <w:rsid w:val="00564831"/>
    <w:rsid w:val="00564865"/>
    <w:rsid w:val="005649D8"/>
    <w:rsid w:val="00564A37"/>
    <w:rsid w:val="00564AA8"/>
    <w:rsid w:val="00564B6D"/>
    <w:rsid w:val="00564D1E"/>
    <w:rsid w:val="00564D5E"/>
    <w:rsid w:val="00564DAE"/>
    <w:rsid w:val="00564F69"/>
    <w:rsid w:val="005650D3"/>
    <w:rsid w:val="00565161"/>
    <w:rsid w:val="00565197"/>
    <w:rsid w:val="005651B7"/>
    <w:rsid w:val="00565344"/>
    <w:rsid w:val="005657A8"/>
    <w:rsid w:val="00565C56"/>
    <w:rsid w:val="0056658C"/>
    <w:rsid w:val="00566605"/>
    <w:rsid w:val="005667BE"/>
    <w:rsid w:val="005668FF"/>
    <w:rsid w:val="005669B8"/>
    <w:rsid w:val="00566AA7"/>
    <w:rsid w:val="00566B3E"/>
    <w:rsid w:val="00566B5A"/>
    <w:rsid w:val="00566D1A"/>
    <w:rsid w:val="005670F9"/>
    <w:rsid w:val="005674D9"/>
    <w:rsid w:val="005675C7"/>
    <w:rsid w:val="005675FF"/>
    <w:rsid w:val="00567874"/>
    <w:rsid w:val="00567B6E"/>
    <w:rsid w:val="00567C5D"/>
    <w:rsid w:val="00567E2B"/>
    <w:rsid w:val="005701BC"/>
    <w:rsid w:val="00570264"/>
    <w:rsid w:val="005703AC"/>
    <w:rsid w:val="005706CC"/>
    <w:rsid w:val="00570E62"/>
    <w:rsid w:val="00570F41"/>
    <w:rsid w:val="00570FB7"/>
    <w:rsid w:val="005712B8"/>
    <w:rsid w:val="00571609"/>
    <w:rsid w:val="005716C1"/>
    <w:rsid w:val="005717D6"/>
    <w:rsid w:val="00571BA8"/>
    <w:rsid w:val="00571C0A"/>
    <w:rsid w:val="00571CC9"/>
    <w:rsid w:val="00571D44"/>
    <w:rsid w:val="00571DB6"/>
    <w:rsid w:val="0057259B"/>
    <w:rsid w:val="0057265B"/>
    <w:rsid w:val="005726D5"/>
    <w:rsid w:val="005727C6"/>
    <w:rsid w:val="0057280E"/>
    <w:rsid w:val="005729EC"/>
    <w:rsid w:val="00572C70"/>
    <w:rsid w:val="00572EF6"/>
    <w:rsid w:val="00572EFC"/>
    <w:rsid w:val="0057302B"/>
    <w:rsid w:val="005730E6"/>
    <w:rsid w:val="005730E8"/>
    <w:rsid w:val="0057363B"/>
    <w:rsid w:val="00573669"/>
    <w:rsid w:val="0057391F"/>
    <w:rsid w:val="005739D9"/>
    <w:rsid w:val="00573AB3"/>
    <w:rsid w:val="00573CF5"/>
    <w:rsid w:val="00573D63"/>
    <w:rsid w:val="00574426"/>
    <w:rsid w:val="0057475B"/>
    <w:rsid w:val="00574773"/>
    <w:rsid w:val="00574838"/>
    <w:rsid w:val="00574870"/>
    <w:rsid w:val="00574AE1"/>
    <w:rsid w:val="00574AFA"/>
    <w:rsid w:val="00574B78"/>
    <w:rsid w:val="00574D74"/>
    <w:rsid w:val="00574E7B"/>
    <w:rsid w:val="0057501C"/>
    <w:rsid w:val="0057507E"/>
    <w:rsid w:val="005750C5"/>
    <w:rsid w:val="005750D4"/>
    <w:rsid w:val="00575194"/>
    <w:rsid w:val="005754E0"/>
    <w:rsid w:val="00575776"/>
    <w:rsid w:val="0057598E"/>
    <w:rsid w:val="0057599E"/>
    <w:rsid w:val="00575AA7"/>
    <w:rsid w:val="00575BE3"/>
    <w:rsid w:val="00575D0B"/>
    <w:rsid w:val="00575EE2"/>
    <w:rsid w:val="005760D9"/>
    <w:rsid w:val="005763CA"/>
    <w:rsid w:val="005764F5"/>
    <w:rsid w:val="005765B1"/>
    <w:rsid w:val="0057665A"/>
    <w:rsid w:val="00576795"/>
    <w:rsid w:val="0057681E"/>
    <w:rsid w:val="00576B21"/>
    <w:rsid w:val="00576BFB"/>
    <w:rsid w:val="00576CA1"/>
    <w:rsid w:val="00576DA5"/>
    <w:rsid w:val="00576DAD"/>
    <w:rsid w:val="00576E86"/>
    <w:rsid w:val="00576F7B"/>
    <w:rsid w:val="0057701F"/>
    <w:rsid w:val="005771FC"/>
    <w:rsid w:val="0057753A"/>
    <w:rsid w:val="00577639"/>
    <w:rsid w:val="005776D6"/>
    <w:rsid w:val="00577A52"/>
    <w:rsid w:val="00577A54"/>
    <w:rsid w:val="00577AB0"/>
    <w:rsid w:val="00577ADB"/>
    <w:rsid w:val="00577C43"/>
    <w:rsid w:val="00580366"/>
    <w:rsid w:val="00580673"/>
    <w:rsid w:val="0058087D"/>
    <w:rsid w:val="00580928"/>
    <w:rsid w:val="00580C10"/>
    <w:rsid w:val="00580C1C"/>
    <w:rsid w:val="00580FF2"/>
    <w:rsid w:val="005810E2"/>
    <w:rsid w:val="00581216"/>
    <w:rsid w:val="00581431"/>
    <w:rsid w:val="005818FC"/>
    <w:rsid w:val="00581964"/>
    <w:rsid w:val="00581BB3"/>
    <w:rsid w:val="00581DC8"/>
    <w:rsid w:val="00581DF4"/>
    <w:rsid w:val="005827B9"/>
    <w:rsid w:val="00582840"/>
    <w:rsid w:val="00582B80"/>
    <w:rsid w:val="00582C98"/>
    <w:rsid w:val="00582CD1"/>
    <w:rsid w:val="00582E72"/>
    <w:rsid w:val="00583054"/>
    <w:rsid w:val="0058325A"/>
    <w:rsid w:val="005832F1"/>
    <w:rsid w:val="0058331E"/>
    <w:rsid w:val="00583409"/>
    <w:rsid w:val="005834DA"/>
    <w:rsid w:val="00583546"/>
    <w:rsid w:val="0058355A"/>
    <w:rsid w:val="00583715"/>
    <w:rsid w:val="00583821"/>
    <w:rsid w:val="0058383F"/>
    <w:rsid w:val="00583908"/>
    <w:rsid w:val="00583A0F"/>
    <w:rsid w:val="00583A42"/>
    <w:rsid w:val="00583CE3"/>
    <w:rsid w:val="0058403E"/>
    <w:rsid w:val="005841E1"/>
    <w:rsid w:val="0058451A"/>
    <w:rsid w:val="00584719"/>
    <w:rsid w:val="005847C0"/>
    <w:rsid w:val="00584899"/>
    <w:rsid w:val="0058497C"/>
    <w:rsid w:val="00584A91"/>
    <w:rsid w:val="00584AA9"/>
    <w:rsid w:val="00584ECB"/>
    <w:rsid w:val="00584F52"/>
    <w:rsid w:val="00584FDE"/>
    <w:rsid w:val="0058505C"/>
    <w:rsid w:val="0058513E"/>
    <w:rsid w:val="00585177"/>
    <w:rsid w:val="0058546A"/>
    <w:rsid w:val="0058558C"/>
    <w:rsid w:val="00585598"/>
    <w:rsid w:val="005855C4"/>
    <w:rsid w:val="005858DE"/>
    <w:rsid w:val="00585DB2"/>
    <w:rsid w:val="005861CA"/>
    <w:rsid w:val="00586523"/>
    <w:rsid w:val="00586AD0"/>
    <w:rsid w:val="00586D1E"/>
    <w:rsid w:val="00587236"/>
    <w:rsid w:val="00587248"/>
    <w:rsid w:val="005872BB"/>
    <w:rsid w:val="00587630"/>
    <w:rsid w:val="005879DB"/>
    <w:rsid w:val="00587BE6"/>
    <w:rsid w:val="00587F63"/>
    <w:rsid w:val="0059011A"/>
    <w:rsid w:val="00590168"/>
    <w:rsid w:val="0059020B"/>
    <w:rsid w:val="005902B5"/>
    <w:rsid w:val="005904EB"/>
    <w:rsid w:val="005904F9"/>
    <w:rsid w:val="005905B8"/>
    <w:rsid w:val="0059089B"/>
    <w:rsid w:val="00590999"/>
    <w:rsid w:val="00590B6C"/>
    <w:rsid w:val="00590CCA"/>
    <w:rsid w:val="00590E35"/>
    <w:rsid w:val="00590E3D"/>
    <w:rsid w:val="00590F72"/>
    <w:rsid w:val="00591038"/>
    <w:rsid w:val="00591272"/>
    <w:rsid w:val="0059139C"/>
    <w:rsid w:val="005915B5"/>
    <w:rsid w:val="005915B6"/>
    <w:rsid w:val="0059165A"/>
    <w:rsid w:val="00591C45"/>
    <w:rsid w:val="0059239E"/>
    <w:rsid w:val="0059242D"/>
    <w:rsid w:val="005924FD"/>
    <w:rsid w:val="005928B1"/>
    <w:rsid w:val="005929BC"/>
    <w:rsid w:val="00592B76"/>
    <w:rsid w:val="00592B8D"/>
    <w:rsid w:val="00592E61"/>
    <w:rsid w:val="00592E90"/>
    <w:rsid w:val="00592E95"/>
    <w:rsid w:val="0059313B"/>
    <w:rsid w:val="005931A1"/>
    <w:rsid w:val="00593224"/>
    <w:rsid w:val="0059330A"/>
    <w:rsid w:val="00593320"/>
    <w:rsid w:val="00593343"/>
    <w:rsid w:val="0059345F"/>
    <w:rsid w:val="005937C5"/>
    <w:rsid w:val="00593E4B"/>
    <w:rsid w:val="00594471"/>
    <w:rsid w:val="005949D5"/>
    <w:rsid w:val="00594B55"/>
    <w:rsid w:val="005950B6"/>
    <w:rsid w:val="005950EF"/>
    <w:rsid w:val="005951A1"/>
    <w:rsid w:val="00595223"/>
    <w:rsid w:val="005954ED"/>
    <w:rsid w:val="00595670"/>
    <w:rsid w:val="00595755"/>
    <w:rsid w:val="005958A8"/>
    <w:rsid w:val="00595A7E"/>
    <w:rsid w:val="00595E21"/>
    <w:rsid w:val="00595FA0"/>
    <w:rsid w:val="005960FB"/>
    <w:rsid w:val="00596256"/>
    <w:rsid w:val="00596633"/>
    <w:rsid w:val="0059673F"/>
    <w:rsid w:val="005967B0"/>
    <w:rsid w:val="005968D0"/>
    <w:rsid w:val="005968DE"/>
    <w:rsid w:val="005969C3"/>
    <w:rsid w:val="00596AA1"/>
    <w:rsid w:val="00596ABD"/>
    <w:rsid w:val="00596E8F"/>
    <w:rsid w:val="005973CC"/>
    <w:rsid w:val="005973EF"/>
    <w:rsid w:val="0059751A"/>
    <w:rsid w:val="00597672"/>
    <w:rsid w:val="0059771E"/>
    <w:rsid w:val="00597731"/>
    <w:rsid w:val="00597C4B"/>
    <w:rsid w:val="00597CE0"/>
    <w:rsid w:val="00597D23"/>
    <w:rsid w:val="00597D82"/>
    <w:rsid w:val="00597DE1"/>
    <w:rsid w:val="005A0158"/>
    <w:rsid w:val="005A020E"/>
    <w:rsid w:val="005A0218"/>
    <w:rsid w:val="005A025D"/>
    <w:rsid w:val="005A0323"/>
    <w:rsid w:val="005A03A1"/>
    <w:rsid w:val="005A0700"/>
    <w:rsid w:val="005A0769"/>
    <w:rsid w:val="005A0A1E"/>
    <w:rsid w:val="005A0D51"/>
    <w:rsid w:val="005A1221"/>
    <w:rsid w:val="005A15C1"/>
    <w:rsid w:val="005A16E7"/>
    <w:rsid w:val="005A18D4"/>
    <w:rsid w:val="005A19F3"/>
    <w:rsid w:val="005A1A77"/>
    <w:rsid w:val="005A1A7C"/>
    <w:rsid w:val="005A1A97"/>
    <w:rsid w:val="005A1C88"/>
    <w:rsid w:val="005A1D78"/>
    <w:rsid w:val="005A1DE7"/>
    <w:rsid w:val="005A1E5F"/>
    <w:rsid w:val="005A219B"/>
    <w:rsid w:val="005A22BC"/>
    <w:rsid w:val="005A2410"/>
    <w:rsid w:val="005A251B"/>
    <w:rsid w:val="005A28CB"/>
    <w:rsid w:val="005A29D7"/>
    <w:rsid w:val="005A2DE2"/>
    <w:rsid w:val="005A31D3"/>
    <w:rsid w:val="005A3391"/>
    <w:rsid w:val="005A3711"/>
    <w:rsid w:val="005A384B"/>
    <w:rsid w:val="005A390D"/>
    <w:rsid w:val="005A3C4A"/>
    <w:rsid w:val="005A3E52"/>
    <w:rsid w:val="005A40B5"/>
    <w:rsid w:val="005A43F9"/>
    <w:rsid w:val="005A4426"/>
    <w:rsid w:val="005A44EC"/>
    <w:rsid w:val="005A4549"/>
    <w:rsid w:val="005A47B2"/>
    <w:rsid w:val="005A4906"/>
    <w:rsid w:val="005A4A8C"/>
    <w:rsid w:val="005A4C41"/>
    <w:rsid w:val="005A4D4A"/>
    <w:rsid w:val="005A4E38"/>
    <w:rsid w:val="005A4F74"/>
    <w:rsid w:val="005A55A9"/>
    <w:rsid w:val="005A55E3"/>
    <w:rsid w:val="005A569E"/>
    <w:rsid w:val="005A588E"/>
    <w:rsid w:val="005A5D33"/>
    <w:rsid w:val="005A60F8"/>
    <w:rsid w:val="005A6181"/>
    <w:rsid w:val="005A61C4"/>
    <w:rsid w:val="005A6233"/>
    <w:rsid w:val="005A6264"/>
    <w:rsid w:val="005A64DF"/>
    <w:rsid w:val="005A6699"/>
    <w:rsid w:val="005A6843"/>
    <w:rsid w:val="005A6F4E"/>
    <w:rsid w:val="005A7086"/>
    <w:rsid w:val="005A70A9"/>
    <w:rsid w:val="005A717B"/>
    <w:rsid w:val="005A781B"/>
    <w:rsid w:val="005A7852"/>
    <w:rsid w:val="005A79E2"/>
    <w:rsid w:val="005A7A0E"/>
    <w:rsid w:val="005A7D19"/>
    <w:rsid w:val="005B003B"/>
    <w:rsid w:val="005B01CE"/>
    <w:rsid w:val="005B04F1"/>
    <w:rsid w:val="005B0540"/>
    <w:rsid w:val="005B05A1"/>
    <w:rsid w:val="005B0980"/>
    <w:rsid w:val="005B09AB"/>
    <w:rsid w:val="005B09BD"/>
    <w:rsid w:val="005B0A87"/>
    <w:rsid w:val="005B0AC0"/>
    <w:rsid w:val="005B0F7E"/>
    <w:rsid w:val="005B1077"/>
    <w:rsid w:val="005B1102"/>
    <w:rsid w:val="005B11AF"/>
    <w:rsid w:val="005B12DB"/>
    <w:rsid w:val="005B13B7"/>
    <w:rsid w:val="005B1942"/>
    <w:rsid w:val="005B1F3C"/>
    <w:rsid w:val="005B1F9A"/>
    <w:rsid w:val="005B1FD1"/>
    <w:rsid w:val="005B233D"/>
    <w:rsid w:val="005B259E"/>
    <w:rsid w:val="005B2653"/>
    <w:rsid w:val="005B2B6D"/>
    <w:rsid w:val="005B2BDF"/>
    <w:rsid w:val="005B2CC4"/>
    <w:rsid w:val="005B2F6C"/>
    <w:rsid w:val="005B3151"/>
    <w:rsid w:val="005B321E"/>
    <w:rsid w:val="005B33AF"/>
    <w:rsid w:val="005B3426"/>
    <w:rsid w:val="005B3554"/>
    <w:rsid w:val="005B3619"/>
    <w:rsid w:val="005B36EA"/>
    <w:rsid w:val="005B38B5"/>
    <w:rsid w:val="005B3905"/>
    <w:rsid w:val="005B3D2B"/>
    <w:rsid w:val="005B3E68"/>
    <w:rsid w:val="005B3E83"/>
    <w:rsid w:val="005B429D"/>
    <w:rsid w:val="005B442A"/>
    <w:rsid w:val="005B445E"/>
    <w:rsid w:val="005B47C6"/>
    <w:rsid w:val="005B487E"/>
    <w:rsid w:val="005B4C28"/>
    <w:rsid w:val="005B4D7B"/>
    <w:rsid w:val="005B4E35"/>
    <w:rsid w:val="005B4EA7"/>
    <w:rsid w:val="005B523B"/>
    <w:rsid w:val="005B53CF"/>
    <w:rsid w:val="005B546A"/>
    <w:rsid w:val="005B569D"/>
    <w:rsid w:val="005B5C26"/>
    <w:rsid w:val="005B6242"/>
    <w:rsid w:val="005B63DE"/>
    <w:rsid w:val="005B6420"/>
    <w:rsid w:val="005B6A33"/>
    <w:rsid w:val="005B6A6B"/>
    <w:rsid w:val="005B6A85"/>
    <w:rsid w:val="005B6B58"/>
    <w:rsid w:val="005B6D46"/>
    <w:rsid w:val="005B6DAC"/>
    <w:rsid w:val="005B6E1A"/>
    <w:rsid w:val="005B70FA"/>
    <w:rsid w:val="005B7100"/>
    <w:rsid w:val="005B759C"/>
    <w:rsid w:val="005B794F"/>
    <w:rsid w:val="005B7A0F"/>
    <w:rsid w:val="005B7B2C"/>
    <w:rsid w:val="005B7C1B"/>
    <w:rsid w:val="005B7F82"/>
    <w:rsid w:val="005C00A0"/>
    <w:rsid w:val="005C020E"/>
    <w:rsid w:val="005C04C9"/>
    <w:rsid w:val="005C05A0"/>
    <w:rsid w:val="005C0664"/>
    <w:rsid w:val="005C09B1"/>
    <w:rsid w:val="005C09B3"/>
    <w:rsid w:val="005C0A94"/>
    <w:rsid w:val="005C0C46"/>
    <w:rsid w:val="005C0C6E"/>
    <w:rsid w:val="005C105D"/>
    <w:rsid w:val="005C1374"/>
    <w:rsid w:val="005C144D"/>
    <w:rsid w:val="005C1461"/>
    <w:rsid w:val="005C156F"/>
    <w:rsid w:val="005C1821"/>
    <w:rsid w:val="005C183E"/>
    <w:rsid w:val="005C19FF"/>
    <w:rsid w:val="005C1AC5"/>
    <w:rsid w:val="005C1BBF"/>
    <w:rsid w:val="005C1DC8"/>
    <w:rsid w:val="005C1EF1"/>
    <w:rsid w:val="005C219B"/>
    <w:rsid w:val="005C2395"/>
    <w:rsid w:val="005C23FD"/>
    <w:rsid w:val="005C2539"/>
    <w:rsid w:val="005C253D"/>
    <w:rsid w:val="005C253E"/>
    <w:rsid w:val="005C256F"/>
    <w:rsid w:val="005C2671"/>
    <w:rsid w:val="005C2864"/>
    <w:rsid w:val="005C28C5"/>
    <w:rsid w:val="005C2BD8"/>
    <w:rsid w:val="005C2BFD"/>
    <w:rsid w:val="005C2D50"/>
    <w:rsid w:val="005C310A"/>
    <w:rsid w:val="005C3261"/>
    <w:rsid w:val="005C32F0"/>
    <w:rsid w:val="005C35AF"/>
    <w:rsid w:val="005C3660"/>
    <w:rsid w:val="005C37BC"/>
    <w:rsid w:val="005C3918"/>
    <w:rsid w:val="005C3A0B"/>
    <w:rsid w:val="005C3AF6"/>
    <w:rsid w:val="005C3CFB"/>
    <w:rsid w:val="005C3E60"/>
    <w:rsid w:val="005C3F56"/>
    <w:rsid w:val="005C402B"/>
    <w:rsid w:val="005C40A4"/>
    <w:rsid w:val="005C415C"/>
    <w:rsid w:val="005C441A"/>
    <w:rsid w:val="005C4547"/>
    <w:rsid w:val="005C45E1"/>
    <w:rsid w:val="005C4707"/>
    <w:rsid w:val="005C47F5"/>
    <w:rsid w:val="005C487E"/>
    <w:rsid w:val="005C49A9"/>
    <w:rsid w:val="005C4A28"/>
    <w:rsid w:val="005C4AB9"/>
    <w:rsid w:val="005C4B4A"/>
    <w:rsid w:val="005C4BB8"/>
    <w:rsid w:val="005C4CB0"/>
    <w:rsid w:val="005C4F22"/>
    <w:rsid w:val="005C5140"/>
    <w:rsid w:val="005C515F"/>
    <w:rsid w:val="005C51B1"/>
    <w:rsid w:val="005C51D8"/>
    <w:rsid w:val="005C5269"/>
    <w:rsid w:val="005C53FC"/>
    <w:rsid w:val="005C54F7"/>
    <w:rsid w:val="005C595A"/>
    <w:rsid w:val="005C5A8B"/>
    <w:rsid w:val="005C5D4B"/>
    <w:rsid w:val="005C5DB7"/>
    <w:rsid w:val="005C600F"/>
    <w:rsid w:val="005C61F8"/>
    <w:rsid w:val="005C62C8"/>
    <w:rsid w:val="005C62F7"/>
    <w:rsid w:val="005C6B07"/>
    <w:rsid w:val="005C738C"/>
    <w:rsid w:val="005C73AA"/>
    <w:rsid w:val="005C73D4"/>
    <w:rsid w:val="005C7478"/>
    <w:rsid w:val="005C76A8"/>
    <w:rsid w:val="005C76D8"/>
    <w:rsid w:val="005C789F"/>
    <w:rsid w:val="005C78B3"/>
    <w:rsid w:val="005C78BF"/>
    <w:rsid w:val="005C78D6"/>
    <w:rsid w:val="005C791D"/>
    <w:rsid w:val="005C79A5"/>
    <w:rsid w:val="005C79BA"/>
    <w:rsid w:val="005C7BFF"/>
    <w:rsid w:val="005C7CC1"/>
    <w:rsid w:val="005C7E19"/>
    <w:rsid w:val="005D0034"/>
    <w:rsid w:val="005D005F"/>
    <w:rsid w:val="005D0265"/>
    <w:rsid w:val="005D03F6"/>
    <w:rsid w:val="005D0793"/>
    <w:rsid w:val="005D0C76"/>
    <w:rsid w:val="005D108A"/>
    <w:rsid w:val="005D1362"/>
    <w:rsid w:val="005D161A"/>
    <w:rsid w:val="005D190B"/>
    <w:rsid w:val="005D1AD8"/>
    <w:rsid w:val="005D1B47"/>
    <w:rsid w:val="005D1C82"/>
    <w:rsid w:val="005D1DC0"/>
    <w:rsid w:val="005D1E6A"/>
    <w:rsid w:val="005D214E"/>
    <w:rsid w:val="005D215B"/>
    <w:rsid w:val="005D228A"/>
    <w:rsid w:val="005D25F8"/>
    <w:rsid w:val="005D2600"/>
    <w:rsid w:val="005D2739"/>
    <w:rsid w:val="005D29C4"/>
    <w:rsid w:val="005D2C61"/>
    <w:rsid w:val="005D30A0"/>
    <w:rsid w:val="005D31E4"/>
    <w:rsid w:val="005D31FD"/>
    <w:rsid w:val="005D32E1"/>
    <w:rsid w:val="005D3616"/>
    <w:rsid w:val="005D382B"/>
    <w:rsid w:val="005D385A"/>
    <w:rsid w:val="005D3A3E"/>
    <w:rsid w:val="005D3A7D"/>
    <w:rsid w:val="005D3B85"/>
    <w:rsid w:val="005D3BC6"/>
    <w:rsid w:val="005D3ED6"/>
    <w:rsid w:val="005D4332"/>
    <w:rsid w:val="005D442C"/>
    <w:rsid w:val="005D47C3"/>
    <w:rsid w:val="005D4A20"/>
    <w:rsid w:val="005D4A2B"/>
    <w:rsid w:val="005D4B0E"/>
    <w:rsid w:val="005D4F5E"/>
    <w:rsid w:val="005D50D8"/>
    <w:rsid w:val="005D5198"/>
    <w:rsid w:val="005D51AA"/>
    <w:rsid w:val="005D530B"/>
    <w:rsid w:val="005D544B"/>
    <w:rsid w:val="005D5546"/>
    <w:rsid w:val="005D55F8"/>
    <w:rsid w:val="005D5696"/>
    <w:rsid w:val="005D5900"/>
    <w:rsid w:val="005D59AC"/>
    <w:rsid w:val="005D5D5C"/>
    <w:rsid w:val="005D5FA1"/>
    <w:rsid w:val="005D600A"/>
    <w:rsid w:val="005D6207"/>
    <w:rsid w:val="005D62D5"/>
    <w:rsid w:val="005D6334"/>
    <w:rsid w:val="005D6342"/>
    <w:rsid w:val="005D64CB"/>
    <w:rsid w:val="005D64DA"/>
    <w:rsid w:val="005D654A"/>
    <w:rsid w:val="005D657D"/>
    <w:rsid w:val="005D66A6"/>
    <w:rsid w:val="005D6713"/>
    <w:rsid w:val="005D695E"/>
    <w:rsid w:val="005D6A5F"/>
    <w:rsid w:val="005D6A66"/>
    <w:rsid w:val="005D6AAA"/>
    <w:rsid w:val="005D6B94"/>
    <w:rsid w:val="005D6C87"/>
    <w:rsid w:val="005D6DF3"/>
    <w:rsid w:val="005D6F31"/>
    <w:rsid w:val="005D6F4E"/>
    <w:rsid w:val="005D6FA0"/>
    <w:rsid w:val="005D703A"/>
    <w:rsid w:val="005D70FB"/>
    <w:rsid w:val="005D7384"/>
    <w:rsid w:val="005D73B4"/>
    <w:rsid w:val="005D76CB"/>
    <w:rsid w:val="005D7774"/>
    <w:rsid w:val="005D7E1E"/>
    <w:rsid w:val="005D7E8F"/>
    <w:rsid w:val="005E0007"/>
    <w:rsid w:val="005E0035"/>
    <w:rsid w:val="005E01FA"/>
    <w:rsid w:val="005E04F9"/>
    <w:rsid w:val="005E0568"/>
    <w:rsid w:val="005E0843"/>
    <w:rsid w:val="005E0885"/>
    <w:rsid w:val="005E092C"/>
    <w:rsid w:val="005E09B5"/>
    <w:rsid w:val="005E09CE"/>
    <w:rsid w:val="005E0A63"/>
    <w:rsid w:val="005E0BA4"/>
    <w:rsid w:val="005E0BAB"/>
    <w:rsid w:val="005E1204"/>
    <w:rsid w:val="005E12B6"/>
    <w:rsid w:val="005E158B"/>
    <w:rsid w:val="005E182B"/>
    <w:rsid w:val="005E1943"/>
    <w:rsid w:val="005E1BD8"/>
    <w:rsid w:val="005E1C57"/>
    <w:rsid w:val="005E1F01"/>
    <w:rsid w:val="005E1F11"/>
    <w:rsid w:val="005E1F9D"/>
    <w:rsid w:val="005E20EE"/>
    <w:rsid w:val="005E23F2"/>
    <w:rsid w:val="005E2498"/>
    <w:rsid w:val="005E25B7"/>
    <w:rsid w:val="005E2D25"/>
    <w:rsid w:val="005E2D66"/>
    <w:rsid w:val="005E2DC2"/>
    <w:rsid w:val="005E3420"/>
    <w:rsid w:val="005E3A29"/>
    <w:rsid w:val="005E3A70"/>
    <w:rsid w:val="005E3BA8"/>
    <w:rsid w:val="005E3C82"/>
    <w:rsid w:val="005E3CE7"/>
    <w:rsid w:val="005E3D74"/>
    <w:rsid w:val="005E3DBD"/>
    <w:rsid w:val="005E4171"/>
    <w:rsid w:val="005E4427"/>
    <w:rsid w:val="005E4506"/>
    <w:rsid w:val="005E487C"/>
    <w:rsid w:val="005E48F5"/>
    <w:rsid w:val="005E4994"/>
    <w:rsid w:val="005E4B50"/>
    <w:rsid w:val="005E4BA6"/>
    <w:rsid w:val="005E4BD6"/>
    <w:rsid w:val="005E4D21"/>
    <w:rsid w:val="005E4E9E"/>
    <w:rsid w:val="005E4F10"/>
    <w:rsid w:val="005E4F7D"/>
    <w:rsid w:val="005E5012"/>
    <w:rsid w:val="005E5026"/>
    <w:rsid w:val="005E516B"/>
    <w:rsid w:val="005E5436"/>
    <w:rsid w:val="005E5806"/>
    <w:rsid w:val="005E5825"/>
    <w:rsid w:val="005E5A56"/>
    <w:rsid w:val="005E5C5C"/>
    <w:rsid w:val="005E5F0C"/>
    <w:rsid w:val="005E622E"/>
    <w:rsid w:val="005E63C8"/>
    <w:rsid w:val="005E6610"/>
    <w:rsid w:val="005E6626"/>
    <w:rsid w:val="005E6A0E"/>
    <w:rsid w:val="005E6AA4"/>
    <w:rsid w:val="005E6DB0"/>
    <w:rsid w:val="005E7141"/>
    <w:rsid w:val="005E7662"/>
    <w:rsid w:val="005E771C"/>
    <w:rsid w:val="005E77C1"/>
    <w:rsid w:val="005E7A28"/>
    <w:rsid w:val="005E7C1D"/>
    <w:rsid w:val="005E7DF0"/>
    <w:rsid w:val="005E7FA8"/>
    <w:rsid w:val="005E7FC0"/>
    <w:rsid w:val="005F00C9"/>
    <w:rsid w:val="005F01F5"/>
    <w:rsid w:val="005F062D"/>
    <w:rsid w:val="005F062E"/>
    <w:rsid w:val="005F0827"/>
    <w:rsid w:val="005F0AD3"/>
    <w:rsid w:val="005F0B2C"/>
    <w:rsid w:val="005F0CCD"/>
    <w:rsid w:val="005F0E40"/>
    <w:rsid w:val="005F108A"/>
    <w:rsid w:val="005F1367"/>
    <w:rsid w:val="005F14CE"/>
    <w:rsid w:val="005F1524"/>
    <w:rsid w:val="005F18B1"/>
    <w:rsid w:val="005F18B9"/>
    <w:rsid w:val="005F1B29"/>
    <w:rsid w:val="005F1D34"/>
    <w:rsid w:val="005F1E34"/>
    <w:rsid w:val="005F1E39"/>
    <w:rsid w:val="005F1FF9"/>
    <w:rsid w:val="005F215D"/>
    <w:rsid w:val="005F22A5"/>
    <w:rsid w:val="005F261F"/>
    <w:rsid w:val="005F2653"/>
    <w:rsid w:val="005F265A"/>
    <w:rsid w:val="005F27CB"/>
    <w:rsid w:val="005F2905"/>
    <w:rsid w:val="005F2B8F"/>
    <w:rsid w:val="005F2B96"/>
    <w:rsid w:val="005F2CCA"/>
    <w:rsid w:val="005F2E1D"/>
    <w:rsid w:val="005F2F4A"/>
    <w:rsid w:val="005F31A6"/>
    <w:rsid w:val="005F31D3"/>
    <w:rsid w:val="005F33F4"/>
    <w:rsid w:val="005F3474"/>
    <w:rsid w:val="005F34E9"/>
    <w:rsid w:val="005F35A0"/>
    <w:rsid w:val="005F38AF"/>
    <w:rsid w:val="005F3903"/>
    <w:rsid w:val="005F3A29"/>
    <w:rsid w:val="005F3B2B"/>
    <w:rsid w:val="005F3C14"/>
    <w:rsid w:val="005F3DFA"/>
    <w:rsid w:val="005F3E0D"/>
    <w:rsid w:val="005F3EA0"/>
    <w:rsid w:val="005F40EA"/>
    <w:rsid w:val="005F4122"/>
    <w:rsid w:val="005F413C"/>
    <w:rsid w:val="005F4634"/>
    <w:rsid w:val="005F463C"/>
    <w:rsid w:val="005F4964"/>
    <w:rsid w:val="005F4AA0"/>
    <w:rsid w:val="005F4B81"/>
    <w:rsid w:val="005F4BF8"/>
    <w:rsid w:val="005F4C27"/>
    <w:rsid w:val="005F4E69"/>
    <w:rsid w:val="005F5216"/>
    <w:rsid w:val="005F56CD"/>
    <w:rsid w:val="005F56D4"/>
    <w:rsid w:val="005F56E5"/>
    <w:rsid w:val="005F574E"/>
    <w:rsid w:val="005F586B"/>
    <w:rsid w:val="005F5986"/>
    <w:rsid w:val="005F5C5F"/>
    <w:rsid w:val="005F5FC8"/>
    <w:rsid w:val="005F6838"/>
    <w:rsid w:val="005F68D8"/>
    <w:rsid w:val="005F6C9F"/>
    <w:rsid w:val="005F6F28"/>
    <w:rsid w:val="005F708C"/>
    <w:rsid w:val="005F722B"/>
    <w:rsid w:val="005F73D5"/>
    <w:rsid w:val="005F74C2"/>
    <w:rsid w:val="005F76A4"/>
    <w:rsid w:val="005F7A10"/>
    <w:rsid w:val="005F7B1B"/>
    <w:rsid w:val="005F7E6E"/>
    <w:rsid w:val="00600063"/>
    <w:rsid w:val="006000C5"/>
    <w:rsid w:val="006001A7"/>
    <w:rsid w:val="00600275"/>
    <w:rsid w:val="006004F2"/>
    <w:rsid w:val="0060054C"/>
    <w:rsid w:val="00600870"/>
    <w:rsid w:val="006009F7"/>
    <w:rsid w:val="00600CA8"/>
    <w:rsid w:val="006011B4"/>
    <w:rsid w:val="0060129F"/>
    <w:rsid w:val="006014AD"/>
    <w:rsid w:val="006014E9"/>
    <w:rsid w:val="006015CB"/>
    <w:rsid w:val="00601680"/>
    <w:rsid w:val="00601703"/>
    <w:rsid w:val="00601C8E"/>
    <w:rsid w:val="00601CC7"/>
    <w:rsid w:val="00602062"/>
    <w:rsid w:val="0060217C"/>
    <w:rsid w:val="00602330"/>
    <w:rsid w:val="00602603"/>
    <w:rsid w:val="006026D4"/>
    <w:rsid w:val="00602993"/>
    <w:rsid w:val="00602AC6"/>
    <w:rsid w:val="00602B34"/>
    <w:rsid w:val="00602C86"/>
    <w:rsid w:val="00602CF6"/>
    <w:rsid w:val="00602DA0"/>
    <w:rsid w:val="00602E06"/>
    <w:rsid w:val="00602F41"/>
    <w:rsid w:val="006030F5"/>
    <w:rsid w:val="006032E8"/>
    <w:rsid w:val="00603465"/>
    <w:rsid w:val="006035BC"/>
    <w:rsid w:val="006036A9"/>
    <w:rsid w:val="006038D0"/>
    <w:rsid w:val="006038DB"/>
    <w:rsid w:val="006039FE"/>
    <w:rsid w:val="00603B94"/>
    <w:rsid w:val="00603C25"/>
    <w:rsid w:val="00603FE6"/>
    <w:rsid w:val="0060412A"/>
    <w:rsid w:val="00604313"/>
    <w:rsid w:val="0060437D"/>
    <w:rsid w:val="00604477"/>
    <w:rsid w:val="00604486"/>
    <w:rsid w:val="00604656"/>
    <w:rsid w:val="0060496A"/>
    <w:rsid w:val="00604D66"/>
    <w:rsid w:val="0060509A"/>
    <w:rsid w:val="006051CD"/>
    <w:rsid w:val="00605240"/>
    <w:rsid w:val="00605280"/>
    <w:rsid w:val="006052F8"/>
    <w:rsid w:val="006055FF"/>
    <w:rsid w:val="0060597E"/>
    <w:rsid w:val="00605BC0"/>
    <w:rsid w:val="00605C4A"/>
    <w:rsid w:val="00606205"/>
    <w:rsid w:val="006063A4"/>
    <w:rsid w:val="006066F3"/>
    <w:rsid w:val="00606782"/>
    <w:rsid w:val="00606CBA"/>
    <w:rsid w:val="00606DA9"/>
    <w:rsid w:val="00606E9F"/>
    <w:rsid w:val="00607101"/>
    <w:rsid w:val="00607110"/>
    <w:rsid w:val="0060743B"/>
    <w:rsid w:val="0060751B"/>
    <w:rsid w:val="00607529"/>
    <w:rsid w:val="0060799E"/>
    <w:rsid w:val="00607B4C"/>
    <w:rsid w:val="00607C86"/>
    <w:rsid w:val="00607CD7"/>
    <w:rsid w:val="00607DA8"/>
    <w:rsid w:val="00607E5D"/>
    <w:rsid w:val="00607F70"/>
    <w:rsid w:val="00610474"/>
    <w:rsid w:val="00610517"/>
    <w:rsid w:val="006107D4"/>
    <w:rsid w:val="0061085C"/>
    <w:rsid w:val="006109CC"/>
    <w:rsid w:val="00610B46"/>
    <w:rsid w:val="00610BD8"/>
    <w:rsid w:val="00610BDE"/>
    <w:rsid w:val="00610C73"/>
    <w:rsid w:val="00610CCC"/>
    <w:rsid w:val="00610D49"/>
    <w:rsid w:val="00610D97"/>
    <w:rsid w:val="0061117F"/>
    <w:rsid w:val="00611238"/>
    <w:rsid w:val="006117AE"/>
    <w:rsid w:val="006117E2"/>
    <w:rsid w:val="006117FD"/>
    <w:rsid w:val="006119D7"/>
    <w:rsid w:val="00611BAD"/>
    <w:rsid w:val="00611BDD"/>
    <w:rsid w:val="00611C54"/>
    <w:rsid w:val="00611DE5"/>
    <w:rsid w:val="0061201F"/>
    <w:rsid w:val="0061218B"/>
    <w:rsid w:val="006122D0"/>
    <w:rsid w:val="0061246E"/>
    <w:rsid w:val="00612648"/>
    <w:rsid w:val="00612728"/>
    <w:rsid w:val="006128A9"/>
    <w:rsid w:val="006128C7"/>
    <w:rsid w:val="006129FB"/>
    <w:rsid w:val="00612B3B"/>
    <w:rsid w:val="00612BD1"/>
    <w:rsid w:val="00612BEC"/>
    <w:rsid w:val="00612DE3"/>
    <w:rsid w:val="006130AC"/>
    <w:rsid w:val="006131A1"/>
    <w:rsid w:val="006135CC"/>
    <w:rsid w:val="00613799"/>
    <w:rsid w:val="0061382C"/>
    <w:rsid w:val="00613902"/>
    <w:rsid w:val="00613D49"/>
    <w:rsid w:val="00613DE6"/>
    <w:rsid w:val="00613FE8"/>
    <w:rsid w:val="00614022"/>
    <w:rsid w:val="0061404F"/>
    <w:rsid w:val="0061413E"/>
    <w:rsid w:val="006142E2"/>
    <w:rsid w:val="00614373"/>
    <w:rsid w:val="006143BC"/>
    <w:rsid w:val="006143C2"/>
    <w:rsid w:val="00614433"/>
    <w:rsid w:val="0061461B"/>
    <w:rsid w:val="00614929"/>
    <w:rsid w:val="00614E3F"/>
    <w:rsid w:val="00614E48"/>
    <w:rsid w:val="00614E8C"/>
    <w:rsid w:val="00615133"/>
    <w:rsid w:val="006154E4"/>
    <w:rsid w:val="006155E1"/>
    <w:rsid w:val="00615640"/>
    <w:rsid w:val="006158F4"/>
    <w:rsid w:val="00615A80"/>
    <w:rsid w:val="00615C34"/>
    <w:rsid w:val="00615CD4"/>
    <w:rsid w:val="0061610B"/>
    <w:rsid w:val="00616234"/>
    <w:rsid w:val="0061636B"/>
    <w:rsid w:val="0061649C"/>
    <w:rsid w:val="00616629"/>
    <w:rsid w:val="006166EA"/>
    <w:rsid w:val="0061696A"/>
    <w:rsid w:val="00616DB7"/>
    <w:rsid w:val="00616E24"/>
    <w:rsid w:val="00616E71"/>
    <w:rsid w:val="00616E7E"/>
    <w:rsid w:val="00616EEB"/>
    <w:rsid w:val="00617021"/>
    <w:rsid w:val="00617043"/>
    <w:rsid w:val="006170C7"/>
    <w:rsid w:val="00617240"/>
    <w:rsid w:val="006172D1"/>
    <w:rsid w:val="00617373"/>
    <w:rsid w:val="006173C1"/>
    <w:rsid w:val="006175BA"/>
    <w:rsid w:val="006176BD"/>
    <w:rsid w:val="006177D1"/>
    <w:rsid w:val="00617A53"/>
    <w:rsid w:val="00617BA1"/>
    <w:rsid w:val="00617DEA"/>
    <w:rsid w:val="006201AA"/>
    <w:rsid w:val="006203E2"/>
    <w:rsid w:val="006203F2"/>
    <w:rsid w:val="00620441"/>
    <w:rsid w:val="006205D0"/>
    <w:rsid w:val="006209C0"/>
    <w:rsid w:val="00620CD0"/>
    <w:rsid w:val="00620D42"/>
    <w:rsid w:val="00620D4F"/>
    <w:rsid w:val="006210E8"/>
    <w:rsid w:val="00621168"/>
    <w:rsid w:val="00621358"/>
    <w:rsid w:val="00621901"/>
    <w:rsid w:val="00621979"/>
    <w:rsid w:val="00621990"/>
    <w:rsid w:val="00621A86"/>
    <w:rsid w:val="0062231C"/>
    <w:rsid w:val="00622429"/>
    <w:rsid w:val="006224E7"/>
    <w:rsid w:val="00622520"/>
    <w:rsid w:val="0062256A"/>
    <w:rsid w:val="006225D8"/>
    <w:rsid w:val="0062297B"/>
    <w:rsid w:val="006229B4"/>
    <w:rsid w:val="006229CD"/>
    <w:rsid w:val="00622BD9"/>
    <w:rsid w:val="00622BE2"/>
    <w:rsid w:val="00622D01"/>
    <w:rsid w:val="00622D47"/>
    <w:rsid w:val="00622D82"/>
    <w:rsid w:val="00622DB5"/>
    <w:rsid w:val="0062317A"/>
    <w:rsid w:val="00623511"/>
    <w:rsid w:val="00623654"/>
    <w:rsid w:val="006237E5"/>
    <w:rsid w:val="00623B80"/>
    <w:rsid w:val="00623D65"/>
    <w:rsid w:val="00623E26"/>
    <w:rsid w:val="0062437E"/>
    <w:rsid w:val="006245F6"/>
    <w:rsid w:val="006248E1"/>
    <w:rsid w:val="0062499B"/>
    <w:rsid w:val="00624AFC"/>
    <w:rsid w:val="00624BA5"/>
    <w:rsid w:val="00624C82"/>
    <w:rsid w:val="00624F0A"/>
    <w:rsid w:val="00625123"/>
    <w:rsid w:val="00625220"/>
    <w:rsid w:val="0062526D"/>
    <w:rsid w:val="00625477"/>
    <w:rsid w:val="00625564"/>
    <w:rsid w:val="00625575"/>
    <w:rsid w:val="0062558F"/>
    <w:rsid w:val="00625653"/>
    <w:rsid w:val="006256DA"/>
    <w:rsid w:val="0062586C"/>
    <w:rsid w:val="00625874"/>
    <w:rsid w:val="00625D0F"/>
    <w:rsid w:val="00625E7F"/>
    <w:rsid w:val="00625FD1"/>
    <w:rsid w:val="0062602D"/>
    <w:rsid w:val="006262EC"/>
    <w:rsid w:val="0062631C"/>
    <w:rsid w:val="006264C7"/>
    <w:rsid w:val="0062650B"/>
    <w:rsid w:val="00626920"/>
    <w:rsid w:val="0062694B"/>
    <w:rsid w:val="0062696C"/>
    <w:rsid w:val="00626CD7"/>
    <w:rsid w:val="00626F30"/>
    <w:rsid w:val="00626F9B"/>
    <w:rsid w:val="0062730E"/>
    <w:rsid w:val="006273C5"/>
    <w:rsid w:val="006274B4"/>
    <w:rsid w:val="0062760C"/>
    <w:rsid w:val="006276C3"/>
    <w:rsid w:val="006277C0"/>
    <w:rsid w:val="00627877"/>
    <w:rsid w:val="006278E9"/>
    <w:rsid w:val="00627B19"/>
    <w:rsid w:val="00627DB6"/>
    <w:rsid w:val="00627E05"/>
    <w:rsid w:val="006300CC"/>
    <w:rsid w:val="0063027B"/>
    <w:rsid w:val="006307B0"/>
    <w:rsid w:val="00630E11"/>
    <w:rsid w:val="0063120B"/>
    <w:rsid w:val="00631237"/>
    <w:rsid w:val="00631286"/>
    <w:rsid w:val="0063132F"/>
    <w:rsid w:val="0063136F"/>
    <w:rsid w:val="0063186F"/>
    <w:rsid w:val="006319CF"/>
    <w:rsid w:val="00631D82"/>
    <w:rsid w:val="00631D91"/>
    <w:rsid w:val="00632119"/>
    <w:rsid w:val="00632189"/>
    <w:rsid w:val="0063226B"/>
    <w:rsid w:val="00632533"/>
    <w:rsid w:val="006326A7"/>
    <w:rsid w:val="0063278C"/>
    <w:rsid w:val="006327A6"/>
    <w:rsid w:val="0063280A"/>
    <w:rsid w:val="006329C9"/>
    <w:rsid w:val="00632AE1"/>
    <w:rsid w:val="00632BCA"/>
    <w:rsid w:val="00632D81"/>
    <w:rsid w:val="00632E37"/>
    <w:rsid w:val="00633273"/>
    <w:rsid w:val="006333B8"/>
    <w:rsid w:val="006339D9"/>
    <w:rsid w:val="00633A26"/>
    <w:rsid w:val="00633A97"/>
    <w:rsid w:val="00633B15"/>
    <w:rsid w:val="00633C60"/>
    <w:rsid w:val="00633D75"/>
    <w:rsid w:val="00633DAF"/>
    <w:rsid w:val="00633E32"/>
    <w:rsid w:val="00633E5B"/>
    <w:rsid w:val="0063480E"/>
    <w:rsid w:val="00634951"/>
    <w:rsid w:val="0063496A"/>
    <w:rsid w:val="006349E4"/>
    <w:rsid w:val="00634A6D"/>
    <w:rsid w:val="00634B9E"/>
    <w:rsid w:val="00634E92"/>
    <w:rsid w:val="00634F13"/>
    <w:rsid w:val="006351BD"/>
    <w:rsid w:val="00635408"/>
    <w:rsid w:val="00635669"/>
    <w:rsid w:val="0063582E"/>
    <w:rsid w:val="00635955"/>
    <w:rsid w:val="00635A7B"/>
    <w:rsid w:val="00635A8C"/>
    <w:rsid w:val="00635B1A"/>
    <w:rsid w:val="00635C11"/>
    <w:rsid w:val="00635C3C"/>
    <w:rsid w:val="00635DB5"/>
    <w:rsid w:val="00635DCE"/>
    <w:rsid w:val="00636235"/>
    <w:rsid w:val="0063659E"/>
    <w:rsid w:val="006366FF"/>
    <w:rsid w:val="006368E5"/>
    <w:rsid w:val="00636AD2"/>
    <w:rsid w:val="00636BC7"/>
    <w:rsid w:val="0063701F"/>
    <w:rsid w:val="0063752D"/>
    <w:rsid w:val="00637568"/>
    <w:rsid w:val="0063777D"/>
    <w:rsid w:val="00637867"/>
    <w:rsid w:val="00637925"/>
    <w:rsid w:val="00637B76"/>
    <w:rsid w:val="00637E4A"/>
    <w:rsid w:val="006400B5"/>
    <w:rsid w:val="0064018B"/>
    <w:rsid w:val="006401C8"/>
    <w:rsid w:val="0064066A"/>
    <w:rsid w:val="00640872"/>
    <w:rsid w:val="00640AE1"/>
    <w:rsid w:val="00640B30"/>
    <w:rsid w:val="00640C30"/>
    <w:rsid w:val="00640D94"/>
    <w:rsid w:val="00640E09"/>
    <w:rsid w:val="00640FD8"/>
    <w:rsid w:val="00641091"/>
    <w:rsid w:val="0064113B"/>
    <w:rsid w:val="006413F7"/>
    <w:rsid w:val="00641406"/>
    <w:rsid w:val="006416CE"/>
    <w:rsid w:val="0064184B"/>
    <w:rsid w:val="006419F0"/>
    <w:rsid w:val="00641A72"/>
    <w:rsid w:val="00641BE5"/>
    <w:rsid w:val="00641E5E"/>
    <w:rsid w:val="00641F6A"/>
    <w:rsid w:val="00642120"/>
    <w:rsid w:val="006422B5"/>
    <w:rsid w:val="006423BF"/>
    <w:rsid w:val="006425CE"/>
    <w:rsid w:val="006425FB"/>
    <w:rsid w:val="00642615"/>
    <w:rsid w:val="00642712"/>
    <w:rsid w:val="00642761"/>
    <w:rsid w:val="00642C3C"/>
    <w:rsid w:val="00642CEB"/>
    <w:rsid w:val="00643089"/>
    <w:rsid w:val="00643182"/>
    <w:rsid w:val="00643297"/>
    <w:rsid w:val="0064329A"/>
    <w:rsid w:val="00643328"/>
    <w:rsid w:val="00643376"/>
    <w:rsid w:val="006434D2"/>
    <w:rsid w:val="006436A8"/>
    <w:rsid w:val="00643758"/>
    <w:rsid w:val="00643AE3"/>
    <w:rsid w:val="00643B14"/>
    <w:rsid w:val="00643BCD"/>
    <w:rsid w:val="00643E02"/>
    <w:rsid w:val="00643FE5"/>
    <w:rsid w:val="006441D2"/>
    <w:rsid w:val="006441D9"/>
    <w:rsid w:val="00644208"/>
    <w:rsid w:val="0064423F"/>
    <w:rsid w:val="006443C9"/>
    <w:rsid w:val="0064448D"/>
    <w:rsid w:val="00644840"/>
    <w:rsid w:val="00644854"/>
    <w:rsid w:val="00644868"/>
    <w:rsid w:val="006448EA"/>
    <w:rsid w:val="00644B6C"/>
    <w:rsid w:val="00644E73"/>
    <w:rsid w:val="00644E82"/>
    <w:rsid w:val="006451A8"/>
    <w:rsid w:val="00645218"/>
    <w:rsid w:val="00645232"/>
    <w:rsid w:val="00645277"/>
    <w:rsid w:val="006452D8"/>
    <w:rsid w:val="0064533D"/>
    <w:rsid w:val="00645649"/>
    <w:rsid w:val="00645652"/>
    <w:rsid w:val="006459BF"/>
    <w:rsid w:val="00645B9D"/>
    <w:rsid w:val="00645C2D"/>
    <w:rsid w:val="00645CD8"/>
    <w:rsid w:val="00645E45"/>
    <w:rsid w:val="00645F7B"/>
    <w:rsid w:val="00646203"/>
    <w:rsid w:val="00646233"/>
    <w:rsid w:val="006466EC"/>
    <w:rsid w:val="006466FB"/>
    <w:rsid w:val="00646BAE"/>
    <w:rsid w:val="00646CCC"/>
    <w:rsid w:val="00646F50"/>
    <w:rsid w:val="0064706F"/>
    <w:rsid w:val="0064713C"/>
    <w:rsid w:val="0064713E"/>
    <w:rsid w:val="00647401"/>
    <w:rsid w:val="006478E9"/>
    <w:rsid w:val="00647A44"/>
    <w:rsid w:val="00647C35"/>
    <w:rsid w:val="00647CED"/>
    <w:rsid w:val="00650015"/>
    <w:rsid w:val="006500FA"/>
    <w:rsid w:val="0065032B"/>
    <w:rsid w:val="006503CA"/>
    <w:rsid w:val="006503DD"/>
    <w:rsid w:val="00650414"/>
    <w:rsid w:val="00650A8E"/>
    <w:rsid w:val="00650AB5"/>
    <w:rsid w:val="00650ECA"/>
    <w:rsid w:val="00651142"/>
    <w:rsid w:val="00651261"/>
    <w:rsid w:val="00651324"/>
    <w:rsid w:val="00651543"/>
    <w:rsid w:val="00651765"/>
    <w:rsid w:val="0065176F"/>
    <w:rsid w:val="006518A8"/>
    <w:rsid w:val="00651970"/>
    <w:rsid w:val="00651C32"/>
    <w:rsid w:val="00651D7D"/>
    <w:rsid w:val="00651E8A"/>
    <w:rsid w:val="00651F6C"/>
    <w:rsid w:val="0065223A"/>
    <w:rsid w:val="00652398"/>
    <w:rsid w:val="006526BE"/>
    <w:rsid w:val="00652719"/>
    <w:rsid w:val="006531B7"/>
    <w:rsid w:val="0065371D"/>
    <w:rsid w:val="00653857"/>
    <w:rsid w:val="00653DEA"/>
    <w:rsid w:val="00653E11"/>
    <w:rsid w:val="00653F39"/>
    <w:rsid w:val="00654225"/>
    <w:rsid w:val="00654270"/>
    <w:rsid w:val="006544C8"/>
    <w:rsid w:val="006549F1"/>
    <w:rsid w:val="00654D77"/>
    <w:rsid w:val="00654D82"/>
    <w:rsid w:val="00654DDE"/>
    <w:rsid w:val="00654E89"/>
    <w:rsid w:val="00654EAB"/>
    <w:rsid w:val="00655020"/>
    <w:rsid w:val="00655200"/>
    <w:rsid w:val="00655493"/>
    <w:rsid w:val="00655516"/>
    <w:rsid w:val="00655696"/>
    <w:rsid w:val="006556CE"/>
    <w:rsid w:val="006556FC"/>
    <w:rsid w:val="0065587C"/>
    <w:rsid w:val="00655935"/>
    <w:rsid w:val="00655968"/>
    <w:rsid w:val="006559EF"/>
    <w:rsid w:val="00655CE9"/>
    <w:rsid w:val="006560DC"/>
    <w:rsid w:val="00656886"/>
    <w:rsid w:val="00656948"/>
    <w:rsid w:val="00656A3E"/>
    <w:rsid w:val="00656A4D"/>
    <w:rsid w:val="00656AB0"/>
    <w:rsid w:val="00656C27"/>
    <w:rsid w:val="00656C80"/>
    <w:rsid w:val="00656E97"/>
    <w:rsid w:val="00656F36"/>
    <w:rsid w:val="0065704D"/>
    <w:rsid w:val="00657077"/>
    <w:rsid w:val="006570F9"/>
    <w:rsid w:val="0065737F"/>
    <w:rsid w:val="00657755"/>
    <w:rsid w:val="0065788E"/>
    <w:rsid w:val="006578D4"/>
    <w:rsid w:val="0065795A"/>
    <w:rsid w:val="00657D2D"/>
    <w:rsid w:val="00657F0B"/>
    <w:rsid w:val="00660051"/>
    <w:rsid w:val="00660298"/>
    <w:rsid w:val="0066077A"/>
    <w:rsid w:val="00660924"/>
    <w:rsid w:val="00660B08"/>
    <w:rsid w:val="00660B29"/>
    <w:rsid w:val="00660EB8"/>
    <w:rsid w:val="00660F23"/>
    <w:rsid w:val="006612D7"/>
    <w:rsid w:val="006612FE"/>
    <w:rsid w:val="006614C8"/>
    <w:rsid w:val="0066163C"/>
    <w:rsid w:val="006617D2"/>
    <w:rsid w:val="00661888"/>
    <w:rsid w:val="006619F1"/>
    <w:rsid w:val="00661C8C"/>
    <w:rsid w:val="00661D68"/>
    <w:rsid w:val="00661DA8"/>
    <w:rsid w:val="00661EA3"/>
    <w:rsid w:val="00661EB1"/>
    <w:rsid w:val="00661F6D"/>
    <w:rsid w:val="00661F9D"/>
    <w:rsid w:val="0066210C"/>
    <w:rsid w:val="00662278"/>
    <w:rsid w:val="006623D5"/>
    <w:rsid w:val="006624F7"/>
    <w:rsid w:val="00662543"/>
    <w:rsid w:val="00662644"/>
    <w:rsid w:val="00662900"/>
    <w:rsid w:val="00662916"/>
    <w:rsid w:val="00662920"/>
    <w:rsid w:val="006629B3"/>
    <w:rsid w:val="00662AD0"/>
    <w:rsid w:val="00662B88"/>
    <w:rsid w:val="00662E4F"/>
    <w:rsid w:val="00663088"/>
    <w:rsid w:val="006633D7"/>
    <w:rsid w:val="00663444"/>
    <w:rsid w:val="0066378E"/>
    <w:rsid w:val="00663AAD"/>
    <w:rsid w:val="00663C08"/>
    <w:rsid w:val="00663C15"/>
    <w:rsid w:val="00663E81"/>
    <w:rsid w:val="00663F02"/>
    <w:rsid w:val="0066439F"/>
    <w:rsid w:val="0066440B"/>
    <w:rsid w:val="006644B9"/>
    <w:rsid w:val="0066461A"/>
    <w:rsid w:val="00664713"/>
    <w:rsid w:val="00664716"/>
    <w:rsid w:val="00664C26"/>
    <w:rsid w:val="00664C39"/>
    <w:rsid w:val="00664D74"/>
    <w:rsid w:val="00664E6D"/>
    <w:rsid w:val="00665148"/>
    <w:rsid w:val="00665357"/>
    <w:rsid w:val="00665675"/>
    <w:rsid w:val="00665766"/>
    <w:rsid w:val="006657DD"/>
    <w:rsid w:val="0066597B"/>
    <w:rsid w:val="00665982"/>
    <w:rsid w:val="00665A8B"/>
    <w:rsid w:val="00665BF4"/>
    <w:rsid w:val="00665C9E"/>
    <w:rsid w:val="006662E9"/>
    <w:rsid w:val="00666329"/>
    <w:rsid w:val="006663B4"/>
    <w:rsid w:val="006666D8"/>
    <w:rsid w:val="006669AA"/>
    <w:rsid w:val="00666B8D"/>
    <w:rsid w:val="00666E90"/>
    <w:rsid w:val="006672AF"/>
    <w:rsid w:val="0066738E"/>
    <w:rsid w:val="006673B6"/>
    <w:rsid w:val="006675EC"/>
    <w:rsid w:val="0066765A"/>
    <w:rsid w:val="0066770C"/>
    <w:rsid w:val="006677FB"/>
    <w:rsid w:val="006679B0"/>
    <w:rsid w:val="006679EA"/>
    <w:rsid w:val="00667C66"/>
    <w:rsid w:val="00667F95"/>
    <w:rsid w:val="00667FCF"/>
    <w:rsid w:val="0067011E"/>
    <w:rsid w:val="00670382"/>
    <w:rsid w:val="006708CB"/>
    <w:rsid w:val="00670D9A"/>
    <w:rsid w:val="00670F0A"/>
    <w:rsid w:val="00670F3A"/>
    <w:rsid w:val="00671164"/>
    <w:rsid w:val="006712F5"/>
    <w:rsid w:val="006715BA"/>
    <w:rsid w:val="006717C1"/>
    <w:rsid w:val="006717C3"/>
    <w:rsid w:val="006719EB"/>
    <w:rsid w:val="00671E44"/>
    <w:rsid w:val="0067200D"/>
    <w:rsid w:val="00672082"/>
    <w:rsid w:val="006724E5"/>
    <w:rsid w:val="006725AD"/>
    <w:rsid w:val="00672987"/>
    <w:rsid w:val="006729F2"/>
    <w:rsid w:val="00672E55"/>
    <w:rsid w:val="006731B8"/>
    <w:rsid w:val="00673672"/>
    <w:rsid w:val="006736E3"/>
    <w:rsid w:val="0067372F"/>
    <w:rsid w:val="00673A82"/>
    <w:rsid w:val="00673BD7"/>
    <w:rsid w:val="00673CF8"/>
    <w:rsid w:val="00673D3C"/>
    <w:rsid w:val="00673D5F"/>
    <w:rsid w:val="00673E4F"/>
    <w:rsid w:val="00673F47"/>
    <w:rsid w:val="006740DA"/>
    <w:rsid w:val="00674441"/>
    <w:rsid w:val="0067449B"/>
    <w:rsid w:val="00674669"/>
    <w:rsid w:val="0067467C"/>
    <w:rsid w:val="00674796"/>
    <w:rsid w:val="0067485E"/>
    <w:rsid w:val="00674B11"/>
    <w:rsid w:val="00674BDD"/>
    <w:rsid w:val="00674CA6"/>
    <w:rsid w:val="00674FD2"/>
    <w:rsid w:val="00675289"/>
    <w:rsid w:val="0067529C"/>
    <w:rsid w:val="00675487"/>
    <w:rsid w:val="00675496"/>
    <w:rsid w:val="00675706"/>
    <w:rsid w:val="00675B3E"/>
    <w:rsid w:val="00675C95"/>
    <w:rsid w:val="00675D06"/>
    <w:rsid w:val="00675D89"/>
    <w:rsid w:val="00675DBE"/>
    <w:rsid w:val="00676072"/>
    <w:rsid w:val="00676187"/>
    <w:rsid w:val="00676267"/>
    <w:rsid w:val="006763A6"/>
    <w:rsid w:val="006764A3"/>
    <w:rsid w:val="00676518"/>
    <w:rsid w:val="006765C0"/>
    <w:rsid w:val="006769FF"/>
    <w:rsid w:val="00676B70"/>
    <w:rsid w:val="00676D85"/>
    <w:rsid w:val="00676EFA"/>
    <w:rsid w:val="006772FC"/>
    <w:rsid w:val="0067733F"/>
    <w:rsid w:val="006773C3"/>
    <w:rsid w:val="0067756A"/>
    <w:rsid w:val="006776BF"/>
    <w:rsid w:val="00677B81"/>
    <w:rsid w:val="00677C26"/>
    <w:rsid w:val="00677C9C"/>
    <w:rsid w:val="00677F9C"/>
    <w:rsid w:val="00680046"/>
    <w:rsid w:val="006801EA"/>
    <w:rsid w:val="006806A7"/>
    <w:rsid w:val="0068073A"/>
    <w:rsid w:val="006807DF"/>
    <w:rsid w:val="006808E1"/>
    <w:rsid w:val="00680AD6"/>
    <w:rsid w:val="00680ED4"/>
    <w:rsid w:val="00680EF9"/>
    <w:rsid w:val="0068115E"/>
    <w:rsid w:val="006813C2"/>
    <w:rsid w:val="00681915"/>
    <w:rsid w:val="00681ADE"/>
    <w:rsid w:val="00681D24"/>
    <w:rsid w:val="00682005"/>
    <w:rsid w:val="006821E8"/>
    <w:rsid w:val="00682213"/>
    <w:rsid w:val="0068225F"/>
    <w:rsid w:val="00682266"/>
    <w:rsid w:val="006822B1"/>
    <w:rsid w:val="00682854"/>
    <w:rsid w:val="006829C9"/>
    <w:rsid w:val="00682EBD"/>
    <w:rsid w:val="00682F49"/>
    <w:rsid w:val="00682F6A"/>
    <w:rsid w:val="0068330B"/>
    <w:rsid w:val="006833D1"/>
    <w:rsid w:val="006837C1"/>
    <w:rsid w:val="00683824"/>
    <w:rsid w:val="006839A2"/>
    <w:rsid w:val="00683DC6"/>
    <w:rsid w:val="00683EF0"/>
    <w:rsid w:val="0068468F"/>
    <w:rsid w:val="00684696"/>
    <w:rsid w:val="006849C2"/>
    <w:rsid w:val="00684ACD"/>
    <w:rsid w:val="00684C9E"/>
    <w:rsid w:val="00685066"/>
    <w:rsid w:val="006851BA"/>
    <w:rsid w:val="00685460"/>
    <w:rsid w:val="006854EC"/>
    <w:rsid w:val="0068568D"/>
    <w:rsid w:val="00685731"/>
    <w:rsid w:val="006857D1"/>
    <w:rsid w:val="00685C1C"/>
    <w:rsid w:val="00685DF4"/>
    <w:rsid w:val="00685F92"/>
    <w:rsid w:val="006861F3"/>
    <w:rsid w:val="00686237"/>
    <w:rsid w:val="00686282"/>
    <w:rsid w:val="006862A3"/>
    <w:rsid w:val="00686440"/>
    <w:rsid w:val="00686599"/>
    <w:rsid w:val="00686698"/>
    <w:rsid w:val="00686B8C"/>
    <w:rsid w:val="00686E55"/>
    <w:rsid w:val="00687395"/>
    <w:rsid w:val="0068793E"/>
    <w:rsid w:val="00687987"/>
    <w:rsid w:val="00687C27"/>
    <w:rsid w:val="00687EA9"/>
    <w:rsid w:val="00687FDC"/>
    <w:rsid w:val="006900DC"/>
    <w:rsid w:val="006905DE"/>
    <w:rsid w:val="00690662"/>
    <w:rsid w:val="006906BD"/>
    <w:rsid w:val="006908E3"/>
    <w:rsid w:val="00690B38"/>
    <w:rsid w:val="00690B6A"/>
    <w:rsid w:val="00690B8F"/>
    <w:rsid w:val="00690C7B"/>
    <w:rsid w:val="00690CCC"/>
    <w:rsid w:val="00690D91"/>
    <w:rsid w:val="0069100D"/>
    <w:rsid w:val="0069109B"/>
    <w:rsid w:val="006911A0"/>
    <w:rsid w:val="006913C1"/>
    <w:rsid w:val="006914AA"/>
    <w:rsid w:val="00691552"/>
    <w:rsid w:val="006917E0"/>
    <w:rsid w:val="00691836"/>
    <w:rsid w:val="00691869"/>
    <w:rsid w:val="00691E2B"/>
    <w:rsid w:val="00692291"/>
    <w:rsid w:val="006924C6"/>
    <w:rsid w:val="0069250E"/>
    <w:rsid w:val="0069272E"/>
    <w:rsid w:val="006927BE"/>
    <w:rsid w:val="00692A9D"/>
    <w:rsid w:val="00692AE5"/>
    <w:rsid w:val="00692F72"/>
    <w:rsid w:val="00693065"/>
    <w:rsid w:val="0069306B"/>
    <w:rsid w:val="006932E3"/>
    <w:rsid w:val="00693656"/>
    <w:rsid w:val="00693CBF"/>
    <w:rsid w:val="00693D88"/>
    <w:rsid w:val="00693E51"/>
    <w:rsid w:val="00693EB6"/>
    <w:rsid w:val="00694015"/>
    <w:rsid w:val="00694069"/>
    <w:rsid w:val="006940CB"/>
    <w:rsid w:val="00694182"/>
    <w:rsid w:val="00694284"/>
    <w:rsid w:val="00694296"/>
    <w:rsid w:val="006942AA"/>
    <w:rsid w:val="006942C9"/>
    <w:rsid w:val="00694304"/>
    <w:rsid w:val="00694418"/>
    <w:rsid w:val="00694A5A"/>
    <w:rsid w:val="00694CF0"/>
    <w:rsid w:val="00694E41"/>
    <w:rsid w:val="00695137"/>
    <w:rsid w:val="00695374"/>
    <w:rsid w:val="00695550"/>
    <w:rsid w:val="006955FE"/>
    <w:rsid w:val="00695665"/>
    <w:rsid w:val="00695817"/>
    <w:rsid w:val="0069582F"/>
    <w:rsid w:val="00695A9C"/>
    <w:rsid w:val="00695C5C"/>
    <w:rsid w:val="00695DDB"/>
    <w:rsid w:val="00695E2E"/>
    <w:rsid w:val="00695E38"/>
    <w:rsid w:val="0069629C"/>
    <w:rsid w:val="006965A8"/>
    <w:rsid w:val="006968EF"/>
    <w:rsid w:val="0069693C"/>
    <w:rsid w:val="006969F6"/>
    <w:rsid w:val="00696A89"/>
    <w:rsid w:val="00696B7B"/>
    <w:rsid w:val="00696C37"/>
    <w:rsid w:val="00696C6C"/>
    <w:rsid w:val="00696D10"/>
    <w:rsid w:val="00696DFE"/>
    <w:rsid w:val="00696EDD"/>
    <w:rsid w:val="00697031"/>
    <w:rsid w:val="00697389"/>
    <w:rsid w:val="006975BD"/>
    <w:rsid w:val="0069780D"/>
    <w:rsid w:val="0069787E"/>
    <w:rsid w:val="00697A4A"/>
    <w:rsid w:val="00697C94"/>
    <w:rsid w:val="006A033C"/>
    <w:rsid w:val="006A07E3"/>
    <w:rsid w:val="006A0896"/>
    <w:rsid w:val="006A08E6"/>
    <w:rsid w:val="006A0F9D"/>
    <w:rsid w:val="006A10AA"/>
    <w:rsid w:val="006A11DA"/>
    <w:rsid w:val="006A1382"/>
    <w:rsid w:val="006A1541"/>
    <w:rsid w:val="006A1785"/>
    <w:rsid w:val="006A19B8"/>
    <w:rsid w:val="006A1BB1"/>
    <w:rsid w:val="006A1DE8"/>
    <w:rsid w:val="006A1E19"/>
    <w:rsid w:val="006A1F41"/>
    <w:rsid w:val="006A207F"/>
    <w:rsid w:val="006A2095"/>
    <w:rsid w:val="006A22FC"/>
    <w:rsid w:val="006A23EA"/>
    <w:rsid w:val="006A24F0"/>
    <w:rsid w:val="006A26B5"/>
    <w:rsid w:val="006A2B2F"/>
    <w:rsid w:val="006A2BAE"/>
    <w:rsid w:val="006A2CB0"/>
    <w:rsid w:val="006A2CDC"/>
    <w:rsid w:val="006A2D5F"/>
    <w:rsid w:val="006A30E5"/>
    <w:rsid w:val="006A31A1"/>
    <w:rsid w:val="006A31AE"/>
    <w:rsid w:val="006A32BD"/>
    <w:rsid w:val="006A3A41"/>
    <w:rsid w:val="006A3B6D"/>
    <w:rsid w:val="006A3DBC"/>
    <w:rsid w:val="006A3FDD"/>
    <w:rsid w:val="006A406F"/>
    <w:rsid w:val="006A40CE"/>
    <w:rsid w:val="006A4281"/>
    <w:rsid w:val="006A4284"/>
    <w:rsid w:val="006A42F3"/>
    <w:rsid w:val="006A446C"/>
    <w:rsid w:val="006A45A1"/>
    <w:rsid w:val="006A45DD"/>
    <w:rsid w:val="006A465B"/>
    <w:rsid w:val="006A50DC"/>
    <w:rsid w:val="006A521F"/>
    <w:rsid w:val="006A5434"/>
    <w:rsid w:val="006A56A1"/>
    <w:rsid w:val="006A5969"/>
    <w:rsid w:val="006A5B76"/>
    <w:rsid w:val="006A5C5D"/>
    <w:rsid w:val="006A5CBC"/>
    <w:rsid w:val="006A5DFE"/>
    <w:rsid w:val="006A5E9A"/>
    <w:rsid w:val="006A5F08"/>
    <w:rsid w:val="006A6184"/>
    <w:rsid w:val="006A62B0"/>
    <w:rsid w:val="006A66B6"/>
    <w:rsid w:val="006A6786"/>
    <w:rsid w:val="006A6C2F"/>
    <w:rsid w:val="006A6E55"/>
    <w:rsid w:val="006A6E85"/>
    <w:rsid w:val="006A6EA4"/>
    <w:rsid w:val="006A7261"/>
    <w:rsid w:val="006A727A"/>
    <w:rsid w:val="006A72A9"/>
    <w:rsid w:val="006A750F"/>
    <w:rsid w:val="006A7778"/>
    <w:rsid w:val="006A7808"/>
    <w:rsid w:val="006A787A"/>
    <w:rsid w:val="006A788B"/>
    <w:rsid w:val="006A7C8F"/>
    <w:rsid w:val="006A7D1D"/>
    <w:rsid w:val="006A7D82"/>
    <w:rsid w:val="006A7F7D"/>
    <w:rsid w:val="006B02CB"/>
    <w:rsid w:val="006B042B"/>
    <w:rsid w:val="006B0443"/>
    <w:rsid w:val="006B076A"/>
    <w:rsid w:val="006B08E8"/>
    <w:rsid w:val="006B0A93"/>
    <w:rsid w:val="006B0E11"/>
    <w:rsid w:val="006B0E73"/>
    <w:rsid w:val="006B0E99"/>
    <w:rsid w:val="006B10C6"/>
    <w:rsid w:val="006B1448"/>
    <w:rsid w:val="006B15DC"/>
    <w:rsid w:val="006B170F"/>
    <w:rsid w:val="006B180F"/>
    <w:rsid w:val="006B18BC"/>
    <w:rsid w:val="006B1914"/>
    <w:rsid w:val="006B1955"/>
    <w:rsid w:val="006B1ACC"/>
    <w:rsid w:val="006B1BF8"/>
    <w:rsid w:val="006B1BFB"/>
    <w:rsid w:val="006B1C3B"/>
    <w:rsid w:val="006B1C65"/>
    <w:rsid w:val="006B1D76"/>
    <w:rsid w:val="006B1E27"/>
    <w:rsid w:val="006B1F81"/>
    <w:rsid w:val="006B248F"/>
    <w:rsid w:val="006B2929"/>
    <w:rsid w:val="006B2EE3"/>
    <w:rsid w:val="006B2F1A"/>
    <w:rsid w:val="006B30BD"/>
    <w:rsid w:val="006B3473"/>
    <w:rsid w:val="006B3524"/>
    <w:rsid w:val="006B35B2"/>
    <w:rsid w:val="006B3688"/>
    <w:rsid w:val="006B38AD"/>
    <w:rsid w:val="006B393A"/>
    <w:rsid w:val="006B3B10"/>
    <w:rsid w:val="006B3C58"/>
    <w:rsid w:val="006B3D50"/>
    <w:rsid w:val="006B3E5A"/>
    <w:rsid w:val="006B45FA"/>
    <w:rsid w:val="006B47F3"/>
    <w:rsid w:val="006B4AE8"/>
    <w:rsid w:val="006B4F2E"/>
    <w:rsid w:val="006B565D"/>
    <w:rsid w:val="006B5889"/>
    <w:rsid w:val="006B595D"/>
    <w:rsid w:val="006B59F9"/>
    <w:rsid w:val="006B5A4D"/>
    <w:rsid w:val="006B5E23"/>
    <w:rsid w:val="006B5E87"/>
    <w:rsid w:val="006B63C8"/>
    <w:rsid w:val="006B6429"/>
    <w:rsid w:val="006B64E8"/>
    <w:rsid w:val="006B658A"/>
    <w:rsid w:val="006B6635"/>
    <w:rsid w:val="006B67F5"/>
    <w:rsid w:val="006B6843"/>
    <w:rsid w:val="006B692F"/>
    <w:rsid w:val="006B6A4C"/>
    <w:rsid w:val="006B6AED"/>
    <w:rsid w:val="006B6DDB"/>
    <w:rsid w:val="006B6E13"/>
    <w:rsid w:val="006B6E5C"/>
    <w:rsid w:val="006B6EC1"/>
    <w:rsid w:val="006B6EDA"/>
    <w:rsid w:val="006B7055"/>
    <w:rsid w:val="006B71D9"/>
    <w:rsid w:val="006B7396"/>
    <w:rsid w:val="006B73A1"/>
    <w:rsid w:val="006B741C"/>
    <w:rsid w:val="006B7904"/>
    <w:rsid w:val="006B7AE6"/>
    <w:rsid w:val="006B7BDC"/>
    <w:rsid w:val="006B7D07"/>
    <w:rsid w:val="006B7F05"/>
    <w:rsid w:val="006B7FD4"/>
    <w:rsid w:val="006C012D"/>
    <w:rsid w:val="006C01AD"/>
    <w:rsid w:val="006C03D1"/>
    <w:rsid w:val="006C03D6"/>
    <w:rsid w:val="006C04A3"/>
    <w:rsid w:val="006C0793"/>
    <w:rsid w:val="006C08E2"/>
    <w:rsid w:val="006C0D10"/>
    <w:rsid w:val="006C0E7D"/>
    <w:rsid w:val="006C0EEE"/>
    <w:rsid w:val="006C0FE1"/>
    <w:rsid w:val="006C1061"/>
    <w:rsid w:val="006C10A7"/>
    <w:rsid w:val="006C165F"/>
    <w:rsid w:val="006C19BD"/>
    <w:rsid w:val="006C1C2F"/>
    <w:rsid w:val="006C1DA8"/>
    <w:rsid w:val="006C1DB7"/>
    <w:rsid w:val="006C1DF4"/>
    <w:rsid w:val="006C1E22"/>
    <w:rsid w:val="006C1EB1"/>
    <w:rsid w:val="006C20DB"/>
    <w:rsid w:val="006C266B"/>
    <w:rsid w:val="006C283A"/>
    <w:rsid w:val="006C28BD"/>
    <w:rsid w:val="006C2995"/>
    <w:rsid w:val="006C29DF"/>
    <w:rsid w:val="006C3287"/>
    <w:rsid w:val="006C3457"/>
    <w:rsid w:val="006C3532"/>
    <w:rsid w:val="006C3566"/>
    <w:rsid w:val="006C356D"/>
    <w:rsid w:val="006C3682"/>
    <w:rsid w:val="006C368C"/>
    <w:rsid w:val="006C388C"/>
    <w:rsid w:val="006C3906"/>
    <w:rsid w:val="006C392F"/>
    <w:rsid w:val="006C3AD5"/>
    <w:rsid w:val="006C3B52"/>
    <w:rsid w:val="006C3D30"/>
    <w:rsid w:val="006C3D85"/>
    <w:rsid w:val="006C4071"/>
    <w:rsid w:val="006C411B"/>
    <w:rsid w:val="006C4196"/>
    <w:rsid w:val="006C428C"/>
    <w:rsid w:val="006C44A4"/>
    <w:rsid w:val="006C4F39"/>
    <w:rsid w:val="006C5130"/>
    <w:rsid w:val="006C5437"/>
    <w:rsid w:val="006C5581"/>
    <w:rsid w:val="006C58D4"/>
    <w:rsid w:val="006C5905"/>
    <w:rsid w:val="006C5961"/>
    <w:rsid w:val="006C5A41"/>
    <w:rsid w:val="006C5C55"/>
    <w:rsid w:val="006C5E48"/>
    <w:rsid w:val="006C5EAB"/>
    <w:rsid w:val="006C5EC6"/>
    <w:rsid w:val="006C5F0C"/>
    <w:rsid w:val="006C5F96"/>
    <w:rsid w:val="006C611F"/>
    <w:rsid w:val="006C6202"/>
    <w:rsid w:val="006C647C"/>
    <w:rsid w:val="006C685E"/>
    <w:rsid w:val="006C6CB2"/>
    <w:rsid w:val="006C6E60"/>
    <w:rsid w:val="006C6F14"/>
    <w:rsid w:val="006C75AD"/>
    <w:rsid w:val="006C7905"/>
    <w:rsid w:val="006C7C22"/>
    <w:rsid w:val="006C7F2F"/>
    <w:rsid w:val="006C7F78"/>
    <w:rsid w:val="006D00EB"/>
    <w:rsid w:val="006D024D"/>
    <w:rsid w:val="006D03ED"/>
    <w:rsid w:val="006D0780"/>
    <w:rsid w:val="006D0A52"/>
    <w:rsid w:val="006D0DDE"/>
    <w:rsid w:val="006D0E44"/>
    <w:rsid w:val="006D1353"/>
    <w:rsid w:val="006D1479"/>
    <w:rsid w:val="006D1813"/>
    <w:rsid w:val="006D1C19"/>
    <w:rsid w:val="006D1CAB"/>
    <w:rsid w:val="006D1D01"/>
    <w:rsid w:val="006D1DB4"/>
    <w:rsid w:val="006D1EB4"/>
    <w:rsid w:val="006D1EE8"/>
    <w:rsid w:val="006D2022"/>
    <w:rsid w:val="006D2402"/>
    <w:rsid w:val="006D25A7"/>
    <w:rsid w:val="006D2694"/>
    <w:rsid w:val="006D3211"/>
    <w:rsid w:val="006D3292"/>
    <w:rsid w:val="006D32A1"/>
    <w:rsid w:val="006D32D8"/>
    <w:rsid w:val="006D3A3D"/>
    <w:rsid w:val="006D3A75"/>
    <w:rsid w:val="006D3AF4"/>
    <w:rsid w:val="006D3C42"/>
    <w:rsid w:val="006D40BD"/>
    <w:rsid w:val="006D419E"/>
    <w:rsid w:val="006D420D"/>
    <w:rsid w:val="006D426E"/>
    <w:rsid w:val="006D445D"/>
    <w:rsid w:val="006D4536"/>
    <w:rsid w:val="006D4557"/>
    <w:rsid w:val="006D4577"/>
    <w:rsid w:val="006D4770"/>
    <w:rsid w:val="006D48AC"/>
    <w:rsid w:val="006D4D5F"/>
    <w:rsid w:val="006D4DAD"/>
    <w:rsid w:val="006D4DC8"/>
    <w:rsid w:val="006D5591"/>
    <w:rsid w:val="006D5633"/>
    <w:rsid w:val="006D5668"/>
    <w:rsid w:val="006D56CE"/>
    <w:rsid w:val="006D5709"/>
    <w:rsid w:val="006D59C3"/>
    <w:rsid w:val="006D5A2B"/>
    <w:rsid w:val="006D5D76"/>
    <w:rsid w:val="006D6046"/>
    <w:rsid w:val="006D627A"/>
    <w:rsid w:val="006D630B"/>
    <w:rsid w:val="006D6429"/>
    <w:rsid w:val="006D6483"/>
    <w:rsid w:val="006D6498"/>
    <w:rsid w:val="006D6568"/>
    <w:rsid w:val="006D690A"/>
    <w:rsid w:val="006D692E"/>
    <w:rsid w:val="006D6DC8"/>
    <w:rsid w:val="006D6E8E"/>
    <w:rsid w:val="006D77C7"/>
    <w:rsid w:val="006D7889"/>
    <w:rsid w:val="006D7B66"/>
    <w:rsid w:val="006D7BD9"/>
    <w:rsid w:val="006D7D55"/>
    <w:rsid w:val="006D7DBF"/>
    <w:rsid w:val="006D7E71"/>
    <w:rsid w:val="006E0271"/>
    <w:rsid w:val="006E037B"/>
    <w:rsid w:val="006E06B2"/>
    <w:rsid w:val="006E07C9"/>
    <w:rsid w:val="006E092B"/>
    <w:rsid w:val="006E09E4"/>
    <w:rsid w:val="006E0AC9"/>
    <w:rsid w:val="006E0BC2"/>
    <w:rsid w:val="006E1017"/>
    <w:rsid w:val="006E11BC"/>
    <w:rsid w:val="006E1209"/>
    <w:rsid w:val="006E149A"/>
    <w:rsid w:val="006E14B0"/>
    <w:rsid w:val="006E1707"/>
    <w:rsid w:val="006E1839"/>
    <w:rsid w:val="006E1871"/>
    <w:rsid w:val="006E18C7"/>
    <w:rsid w:val="006E1926"/>
    <w:rsid w:val="006E19C2"/>
    <w:rsid w:val="006E19DB"/>
    <w:rsid w:val="006E1A6E"/>
    <w:rsid w:val="006E1DE5"/>
    <w:rsid w:val="006E1FCD"/>
    <w:rsid w:val="006E224A"/>
    <w:rsid w:val="006E227B"/>
    <w:rsid w:val="006E2452"/>
    <w:rsid w:val="006E265A"/>
    <w:rsid w:val="006E2984"/>
    <w:rsid w:val="006E299C"/>
    <w:rsid w:val="006E2A5B"/>
    <w:rsid w:val="006E2BA9"/>
    <w:rsid w:val="006E2DB0"/>
    <w:rsid w:val="006E3018"/>
    <w:rsid w:val="006E31AC"/>
    <w:rsid w:val="006E331D"/>
    <w:rsid w:val="006E3770"/>
    <w:rsid w:val="006E3B53"/>
    <w:rsid w:val="006E3C43"/>
    <w:rsid w:val="006E40F0"/>
    <w:rsid w:val="006E418D"/>
    <w:rsid w:val="006E4256"/>
    <w:rsid w:val="006E4328"/>
    <w:rsid w:val="006E436E"/>
    <w:rsid w:val="006E4409"/>
    <w:rsid w:val="006E456A"/>
    <w:rsid w:val="006E48DB"/>
    <w:rsid w:val="006E4C99"/>
    <w:rsid w:val="006E5372"/>
    <w:rsid w:val="006E53BE"/>
    <w:rsid w:val="006E53FB"/>
    <w:rsid w:val="006E54F8"/>
    <w:rsid w:val="006E5527"/>
    <w:rsid w:val="006E55B4"/>
    <w:rsid w:val="006E57C5"/>
    <w:rsid w:val="006E58AF"/>
    <w:rsid w:val="006E5968"/>
    <w:rsid w:val="006E5CB4"/>
    <w:rsid w:val="006E5F9B"/>
    <w:rsid w:val="006E62D2"/>
    <w:rsid w:val="006E63B3"/>
    <w:rsid w:val="006E6409"/>
    <w:rsid w:val="006E64CF"/>
    <w:rsid w:val="006E66BF"/>
    <w:rsid w:val="006E67DB"/>
    <w:rsid w:val="006E6A67"/>
    <w:rsid w:val="006E6C76"/>
    <w:rsid w:val="006E6D89"/>
    <w:rsid w:val="006E6E32"/>
    <w:rsid w:val="006E6FF3"/>
    <w:rsid w:val="006E7295"/>
    <w:rsid w:val="006E7478"/>
    <w:rsid w:val="006E76DE"/>
    <w:rsid w:val="006E785D"/>
    <w:rsid w:val="006E7B0B"/>
    <w:rsid w:val="006E7B85"/>
    <w:rsid w:val="006E7C95"/>
    <w:rsid w:val="006E7E78"/>
    <w:rsid w:val="006E7F4E"/>
    <w:rsid w:val="006F0069"/>
    <w:rsid w:val="006F013C"/>
    <w:rsid w:val="006F0391"/>
    <w:rsid w:val="006F05BA"/>
    <w:rsid w:val="006F064C"/>
    <w:rsid w:val="006F094B"/>
    <w:rsid w:val="006F0AC5"/>
    <w:rsid w:val="006F0D01"/>
    <w:rsid w:val="006F0EB3"/>
    <w:rsid w:val="006F0FBA"/>
    <w:rsid w:val="006F118E"/>
    <w:rsid w:val="006F122E"/>
    <w:rsid w:val="006F17D3"/>
    <w:rsid w:val="006F1824"/>
    <w:rsid w:val="006F199E"/>
    <w:rsid w:val="006F1CD8"/>
    <w:rsid w:val="006F203C"/>
    <w:rsid w:val="006F207D"/>
    <w:rsid w:val="006F214E"/>
    <w:rsid w:val="006F233C"/>
    <w:rsid w:val="006F2427"/>
    <w:rsid w:val="006F2428"/>
    <w:rsid w:val="006F2AEC"/>
    <w:rsid w:val="006F2FF1"/>
    <w:rsid w:val="006F3102"/>
    <w:rsid w:val="006F31CC"/>
    <w:rsid w:val="006F3626"/>
    <w:rsid w:val="006F3945"/>
    <w:rsid w:val="006F3A56"/>
    <w:rsid w:val="006F3B72"/>
    <w:rsid w:val="006F3C3B"/>
    <w:rsid w:val="006F3C7B"/>
    <w:rsid w:val="006F3E76"/>
    <w:rsid w:val="006F4086"/>
    <w:rsid w:val="006F4107"/>
    <w:rsid w:val="006F41C3"/>
    <w:rsid w:val="006F4277"/>
    <w:rsid w:val="006F43D6"/>
    <w:rsid w:val="006F479C"/>
    <w:rsid w:val="006F4ED7"/>
    <w:rsid w:val="006F4F68"/>
    <w:rsid w:val="006F4F7D"/>
    <w:rsid w:val="006F5025"/>
    <w:rsid w:val="006F51D6"/>
    <w:rsid w:val="006F5244"/>
    <w:rsid w:val="006F530E"/>
    <w:rsid w:val="006F5655"/>
    <w:rsid w:val="006F5867"/>
    <w:rsid w:val="006F5ABD"/>
    <w:rsid w:val="006F5AC9"/>
    <w:rsid w:val="006F5B2C"/>
    <w:rsid w:val="006F6008"/>
    <w:rsid w:val="006F614C"/>
    <w:rsid w:val="006F617A"/>
    <w:rsid w:val="006F631E"/>
    <w:rsid w:val="006F633A"/>
    <w:rsid w:val="006F634C"/>
    <w:rsid w:val="006F6412"/>
    <w:rsid w:val="006F6430"/>
    <w:rsid w:val="006F6506"/>
    <w:rsid w:val="006F6668"/>
    <w:rsid w:val="006F66DB"/>
    <w:rsid w:val="006F6BF6"/>
    <w:rsid w:val="006F6DCD"/>
    <w:rsid w:val="006F6F20"/>
    <w:rsid w:val="006F6FA7"/>
    <w:rsid w:val="006F7164"/>
    <w:rsid w:val="006F725A"/>
    <w:rsid w:val="006F72E9"/>
    <w:rsid w:val="006F73E3"/>
    <w:rsid w:val="006F7410"/>
    <w:rsid w:val="006F74D7"/>
    <w:rsid w:val="006F7624"/>
    <w:rsid w:val="006F76E4"/>
    <w:rsid w:val="006F7862"/>
    <w:rsid w:val="006F789C"/>
    <w:rsid w:val="006F7AC0"/>
    <w:rsid w:val="006F7C15"/>
    <w:rsid w:val="006F7C4E"/>
    <w:rsid w:val="006F7D91"/>
    <w:rsid w:val="006F7E0B"/>
    <w:rsid w:val="00700040"/>
    <w:rsid w:val="0070037D"/>
    <w:rsid w:val="00700435"/>
    <w:rsid w:val="00700479"/>
    <w:rsid w:val="0070053B"/>
    <w:rsid w:val="00700A98"/>
    <w:rsid w:val="00700B20"/>
    <w:rsid w:val="00700B26"/>
    <w:rsid w:val="00700C43"/>
    <w:rsid w:val="00700DE0"/>
    <w:rsid w:val="00700EED"/>
    <w:rsid w:val="00701176"/>
    <w:rsid w:val="00701240"/>
    <w:rsid w:val="00701446"/>
    <w:rsid w:val="007016A6"/>
    <w:rsid w:val="00701C6B"/>
    <w:rsid w:val="00701CCB"/>
    <w:rsid w:val="00701DB8"/>
    <w:rsid w:val="00701E03"/>
    <w:rsid w:val="00701E18"/>
    <w:rsid w:val="00701EDD"/>
    <w:rsid w:val="00701F90"/>
    <w:rsid w:val="00702241"/>
    <w:rsid w:val="007023FE"/>
    <w:rsid w:val="00702453"/>
    <w:rsid w:val="00702752"/>
    <w:rsid w:val="0070278D"/>
    <w:rsid w:val="007028A6"/>
    <w:rsid w:val="00702927"/>
    <w:rsid w:val="00702970"/>
    <w:rsid w:val="00702AE8"/>
    <w:rsid w:val="00702BBF"/>
    <w:rsid w:val="00702C3F"/>
    <w:rsid w:val="00702D44"/>
    <w:rsid w:val="00702E43"/>
    <w:rsid w:val="00702EE2"/>
    <w:rsid w:val="0070309B"/>
    <w:rsid w:val="007030BA"/>
    <w:rsid w:val="007031AC"/>
    <w:rsid w:val="00703601"/>
    <w:rsid w:val="00703BC4"/>
    <w:rsid w:val="00703D1C"/>
    <w:rsid w:val="00703ED6"/>
    <w:rsid w:val="00703F3F"/>
    <w:rsid w:val="00703FB5"/>
    <w:rsid w:val="00704053"/>
    <w:rsid w:val="00704396"/>
    <w:rsid w:val="007043B2"/>
    <w:rsid w:val="0070446E"/>
    <w:rsid w:val="007044DA"/>
    <w:rsid w:val="007044F8"/>
    <w:rsid w:val="00704C8E"/>
    <w:rsid w:val="00704FF9"/>
    <w:rsid w:val="00705176"/>
    <w:rsid w:val="007055A8"/>
    <w:rsid w:val="007056D0"/>
    <w:rsid w:val="007057F5"/>
    <w:rsid w:val="00705DB2"/>
    <w:rsid w:val="00705DF3"/>
    <w:rsid w:val="00705FA3"/>
    <w:rsid w:val="007060D0"/>
    <w:rsid w:val="007061AD"/>
    <w:rsid w:val="0070630F"/>
    <w:rsid w:val="0070642B"/>
    <w:rsid w:val="007064AF"/>
    <w:rsid w:val="00706558"/>
    <w:rsid w:val="00706596"/>
    <w:rsid w:val="007066B0"/>
    <w:rsid w:val="007069F8"/>
    <w:rsid w:val="00706B3B"/>
    <w:rsid w:val="00706B65"/>
    <w:rsid w:val="00706D5C"/>
    <w:rsid w:val="00706DAF"/>
    <w:rsid w:val="00706F8D"/>
    <w:rsid w:val="00707183"/>
    <w:rsid w:val="00707223"/>
    <w:rsid w:val="007075E3"/>
    <w:rsid w:val="0070770B"/>
    <w:rsid w:val="007078A2"/>
    <w:rsid w:val="00707990"/>
    <w:rsid w:val="007079DF"/>
    <w:rsid w:val="00707C83"/>
    <w:rsid w:val="00707E21"/>
    <w:rsid w:val="00707F4B"/>
    <w:rsid w:val="0071011A"/>
    <w:rsid w:val="00710426"/>
    <w:rsid w:val="00710439"/>
    <w:rsid w:val="0071063E"/>
    <w:rsid w:val="007107A9"/>
    <w:rsid w:val="00710983"/>
    <w:rsid w:val="00710B77"/>
    <w:rsid w:val="00710DB6"/>
    <w:rsid w:val="00710FC1"/>
    <w:rsid w:val="007116D9"/>
    <w:rsid w:val="007117D9"/>
    <w:rsid w:val="007118DA"/>
    <w:rsid w:val="00711A6B"/>
    <w:rsid w:val="00711B29"/>
    <w:rsid w:val="00711B9E"/>
    <w:rsid w:val="00711BDD"/>
    <w:rsid w:val="00711DD1"/>
    <w:rsid w:val="007121DC"/>
    <w:rsid w:val="007122B5"/>
    <w:rsid w:val="007126C6"/>
    <w:rsid w:val="00712706"/>
    <w:rsid w:val="0071277C"/>
    <w:rsid w:val="00712819"/>
    <w:rsid w:val="00712A72"/>
    <w:rsid w:val="00712E86"/>
    <w:rsid w:val="0071313C"/>
    <w:rsid w:val="0071316A"/>
    <w:rsid w:val="007133A2"/>
    <w:rsid w:val="00713460"/>
    <w:rsid w:val="007134D6"/>
    <w:rsid w:val="007135C4"/>
    <w:rsid w:val="00713668"/>
    <w:rsid w:val="007136CE"/>
    <w:rsid w:val="00713AD1"/>
    <w:rsid w:val="00713DA8"/>
    <w:rsid w:val="00713F05"/>
    <w:rsid w:val="0071417A"/>
    <w:rsid w:val="007141ED"/>
    <w:rsid w:val="00714208"/>
    <w:rsid w:val="00714384"/>
    <w:rsid w:val="007144BE"/>
    <w:rsid w:val="0071454A"/>
    <w:rsid w:val="0071460F"/>
    <w:rsid w:val="0071470B"/>
    <w:rsid w:val="007148D0"/>
    <w:rsid w:val="007149B6"/>
    <w:rsid w:val="007149B7"/>
    <w:rsid w:val="00714C41"/>
    <w:rsid w:val="00715048"/>
    <w:rsid w:val="007152D7"/>
    <w:rsid w:val="00715325"/>
    <w:rsid w:val="00715529"/>
    <w:rsid w:val="007156DC"/>
    <w:rsid w:val="00715BC1"/>
    <w:rsid w:val="00715DFB"/>
    <w:rsid w:val="00715E16"/>
    <w:rsid w:val="00715EBF"/>
    <w:rsid w:val="00715F17"/>
    <w:rsid w:val="00715F8F"/>
    <w:rsid w:val="007162B2"/>
    <w:rsid w:val="007162F2"/>
    <w:rsid w:val="00716375"/>
    <w:rsid w:val="00716482"/>
    <w:rsid w:val="00716610"/>
    <w:rsid w:val="007166E9"/>
    <w:rsid w:val="007167AE"/>
    <w:rsid w:val="007167B0"/>
    <w:rsid w:val="007168A3"/>
    <w:rsid w:val="007168BA"/>
    <w:rsid w:val="00716ADA"/>
    <w:rsid w:val="00716B29"/>
    <w:rsid w:val="0071701B"/>
    <w:rsid w:val="0071704F"/>
    <w:rsid w:val="0071718A"/>
    <w:rsid w:val="00717235"/>
    <w:rsid w:val="007173E3"/>
    <w:rsid w:val="00717594"/>
    <w:rsid w:val="007177FC"/>
    <w:rsid w:val="007178D9"/>
    <w:rsid w:val="00717985"/>
    <w:rsid w:val="00717A12"/>
    <w:rsid w:val="00717ACF"/>
    <w:rsid w:val="00717E7D"/>
    <w:rsid w:val="00717F77"/>
    <w:rsid w:val="00717FF9"/>
    <w:rsid w:val="00720058"/>
    <w:rsid w:val="00720263"/>
    <w:rsid w:val="00720474"/>
    <w:rsid w:val="00720524"/>
    <w:rsid w:val="007205D0"/>
    <w:rsid w:val="00720614"/>
    <w:rsid w:val="007206E2"/>
    <w:rsid w:val="007207E9"/>
    <w:rsid w:val="00720BD1"/>
    <w:rsid w:val="00720E3F"/>
    <w:rsid w:val="00720EEA"/>
    <w:rsid w:val="0072102E"/>
    <w:rsid w:val="00721036"/>
    <w:rsid w:val="0072106B"/>
    <w:rsid w:val="00721249"/>
    <w:rsid w:val="0072133B"/>
    <w:rsid w:val="007213FC"/>
    <w:rsid w:val="007214EF"/>
    <w:rsid w:val="00721614"/>
    <w:rsid w:val="007217C8"/>
    <w:rsid w:val="007218B8"/>
    <w:rsid w:val="00721DC0"/>
    <w:rsid w:val="00721DF5"/>
    <w:rsid w:val="00721EA7"/>
    <w:rsid w:val="00721EAF"/>
    <w:rsid w:val="00722041"/>
    <w:rsid w:val="00722508"/>
    <w:rsid w:val="0072269A"/>
    <w:rsid w:val="00722AA1"/>
    <w:rsid w:val="00722BFE"/>
    <w:rsid w:val="00722E47"/>
    <w:rsid w:val="0072305F"/>
    <w:rsid w:val="007234EB"/>
    <w:rsid w:val="00723601"/>
    <w:rsid w:val="007236BA"/>
    <w:rsid w:val="0072391D"/>
    <w:rsid w:val="00723AA0"/>
    <w:rsid w:val="00724105"/>
    <w:rsid w:val="0072427B"/>
    <w:rsid w:val="007243B2"/>
    <w:rsid w:val="007243EF"/>
    <w:rsid w:val="00724432"/>
    <w:rsid w:val="007244FB"/>
    <w:rsid w:val="007246B7"/>
    <w:rsid w:val="00724827"/>
    <w:rsid w:val="00724C58"/>
    <w:rsid w:val="00724D82"/>
    <w:rsid w:val="00724DE9"/>
    <w:rsid w:val="0072524E"/>
    <w:rsid w:val="007252A8"/>
    <w:rsid w:val="007252D1"/>
    <w:rsid w:val="0072530E"/>
    <w:rsid w:val="007257BF"/>
    <w:rsid w:val="00725872"/>
    <w:rsid w:val="007258AB"/>
    <w:rsid w:val="00725A6E"/>
    <w:rsid w:val="00725B10"/>
    <w:rsid w:val="00725CFA"/>
    <w:rsid w:val="00725DBF"/>
    <w:rsid w:val="00725F0C"/>
    <w:rsid w:val="00726122"/>
    <w:rsid w:val="007263B5"/>
    <w:rsid w:val="007266E6"/>
    <w:rsid w:val="00726917"/>
    <w:rsid w:val="007269B6"/>
    <w:rsid w:val="007269C0"/>
    <w:rsid w:val="007269CA"/>
    <w:rsid w:val="007269F5"/>
    <w:rsid w:val="00726A3E"/>
    <w:rsid w:val="00726B11"/>
    <w:rsid w:val="00726D0E"/>
    <w:rsid w:val="00726D25"/>
    <w:rsid w:val="00726F7C"/>
    <w:rsid w:val="00727021"/>
    <w:rsid w:val="007271BC"/>
    <w:rsid w:val="0072739B"/>
    <w:rsid w:val="00727F82"/>
    <w:rsid w:val="00727F99"/>
    <w:rsid w:val="00730265"/>
    <w:rsid w:val="00730290"/>
    <w:rsid w:val="007302B1"/>
    <w:rsid w:val="007307B8"/>
    <w:rsid w:val="00730873"/>
    <w:rsid w:val="007309EF"/>
    <w:rsid w:val="00730A64"/>
    <w:rsid w:val="00730B0C"/>
    <w:rsid w:val="00730BEF"/>
    <w:rsid w:val="00730D1E"/>
    <w:rsid w:val="00730FB7"/>
    <w:rsid w:val="007312F8"/>
    <w:rsid w:val="0073135E"/>
    <w:rsid w:val="00731412"/>
    <w:rsid w:val="00731758"/>
    <w:rsid w:val="00731B39"/>
    <w:rsid w:val="00731BE1"/>
    <w:rsid w:val="00731F82"/>
    <w:rsid w:val="007320C1"/>
    <w:rsid w:val="007321BB"/>
    <w:rsid w:val="007323B5"/>
    <w:rsid w:val="0073268B"/>
    <w:rsid w:val="0073283F"/>
    <w:rsid w:val="007329E6"/>
    <w:rsid w:val="00732A7B"/>
    <w:rsid w:val="00732E0B"/>
    <w:rsid w:val="0073324F"/>
    <w:rsid w:val="00733292"/>
    <w:rsid w:val="0073344D"/>
    <w:rsid w:val="007338D9"/>
    <w:rsid w:val="00733A71"/>
    <w:rsid w:val="00733C2B"/>
    <w:rsid w:val="00733F3E"/>
    <w:rsid w:val="00733FE6"/>
    <w:rsid w:val="00734134"/>
    <w:rsid w:val="00734342"/>
    <w:rsid w:val="0073444F"/>
    <w:rsid w:val="00734467"/>
    <w:rsid w:val="0073467F"/>
    <w:rsid w:val="007346CB"/>
    <w:rsid w:val="007347EA"/>
    <w:rsid w:val="007349F8"/>
    <w:rsid w:val="00734D1E"/>
    <w:rsid w:val="00734DD8"/>
    <w:rsid w:val="00734FC8"/>
    <w:rsid w:val="007350BB"/>
    <w:rsid w:val="00735163"/>
    <w:rsid w:val="007351D2"/>
    <w:rsid w:val="007352C4"/>
    <w:rsid w:val="00735371"/>
    <w:rsid w:val="0073537C"/>
    <w:rsid w:val="00735471"/>
    <w:rsid w:val="007355C7"/>
    <w:rsid w:val="00735844"/>
    <w:rsid w:val="00735B8A"/>
    <w:rsid w:val="00735C09"/>
    <w:rsid w:val="00735DB2"/>
    <w:rsid w:val="00735E31"/>
    <w:rsid w:val="00735ECE"/>
    <w:rsid w:val="00735F47"/>
    <w:rsid w:val="00735F4F"/>
    <w:rsid w:val="00735FC1"/>
    <w:rsid w:val="00736537"/>
    <w:rsid w:val="007365A9"/>
    <w:rsid w:val="00736938"/>
    <w:rsid w:val="007369B6"/>
    <w:rsid w:val="00736A25"/>
    <w:rsid w:val="00736C25"/>
    <w:rsid w:val="00736CFC"/>
    <w:rsid w:val="00736FD3"/>
    <w:rsid w:val="0073715A"/>
    <w:rsid w:val="0073715E"/>
    <w:rsid w:val="007371CE"/>
    <w:rsid w:val="0073730C"/>
    <w:rsid w:val="007373A0"/>
    <w:rsid w:val="007376AB"/>
    <w:rsid w:val="0073777D"/>
    <w:rsid w:val="0073786E"/>
    <w:rsid w:val="00737874"/>
    <w:rsid w:val="00737885"/>
    <w:rsid w:val="00737907"/>
    <w:rsid w:val="00737933"/>
    <w:rsid w:val="00737E6E"/>
    <w:rsid w:val="00737EED"/>
    <w:rsid w:val="00737F7E"/>
    <w:rsid w:val="007401CE"/>
    <w:rsid w:val="007401D6"/>
    <w:rsid w:val="00740476"/>
    <w:rsid w:val="007404DF"/>
    <w:rsid w:val="00740647"/>
    <w:rsid w:val="0074091D"/>
    <w:rsid w:val="00740A92"/>
    <w:rsid w:val="00740BD0"/>
    <w:rsid w:val="00740C71"/>
    <w:rsid w:val="00740E74"/>
    <w:rsid w:val="00740E76"/>
    <w:rsid w:val="00740FF7"/>
    <w:rsid w:val="00741108"/>
    <w:rsid w:val="00741178"/>
    <w:rsid w:val="007412B3"/>
    <w:rsid w:val="00741486"/>
    <w:rsid w:val="00741577"/>
    <w:rsid w:val="00741668"/>
    <w:rsid w:val="007418C0"/>
    <w:rsid w:val="007419E8"/>
    <w:rsid w:val="00741B13"/>
    <w:rsid w:val="00741D0A"/>
    <w:rsid w:val="00741E5A"/>
    <w:rsid w:val="00741E9B"/>
    <w:rsid w:val="00741EDC"/>
    <w:rsid w:val="007423CF"/>
    <w:rsid w:val="007424D3"/>
    <w:rsid w:val="00742592"/>
    <w:rsid w:val="00742875"/>
    <w:rsid w:val="007429BA"/>
    <w:rsid w:val="007429F7"/>
    <w:rsid w:val="007429FB"/>
    <w:rsid w:val="00742BF2"/>
    <w:rsid w:val="00743285"/>
    <w:rsid w:val="007434B4"/>
    <w:rsid w:val="007436DA"/>
    <w:rsid w:val="00743796"/>
    <w:rsid w:val="00743948"/>
    <w:rsid w:val="00743B36"/>
    <w:rsid w:val="00743FD4"/>
    <w:rsid w:val="00744277"/>
    <w:rsid w:val="00744520"/>
    <w:rsid w:val="00744C10"/>
    <w:rsid w:val="00744C60"/>
    <w:rsid w:val="00744CF8"/>
    <w:rsid w:val="00745085"/>
    <w:rsid w:val="00745091"/>
    <w:rsid w:val="007450CE"/>
    <w:rsid w:val="00745160"/>
    <w:rsid w:val="007452E3"/>
    <w:rsid w:val="00745429"/>
    <w:rsid w:val="00745437"/>
    <w:rsid w:val="0074559B"/>
    <w:rsid w:val="00745B0A"/>
    <w:rsid w:val="00745D23"/>
    <w:rsid w:val="00745DF8"/>
    <w:rsid w:val="00745E4E"/>
    <w:rsid w:val="00745EE1"/>
    <w:rsid w:val="00746295"/>
    <w:rsid w:val="007462F4"/>
    <w:rsid w:val="0074639A"/>
    <w:rsid w:val="0074650A"/>
    <w:rsid w:val="00746593"/>
    <w:rsid w:val="007465D1"/>
    <w:rsid w:val="0074660D"/>
    <w:rsid w:val="0074689D"/>
    <w:rsid w:val="00746985"/>
    <w:rsid w:val="00746B32"/>
    <w:rsid w:val="00746BA0"/>
    <w:rsid w:val="00746C78"/>
    <w:rsid w:val="00746C9F"/>
    <w:rsid w:val="00746DA6"/>
    <w:rsid w:val="00746E5E"/>
    <w:rsid w:val="00746F26"/>
    <w:rsid w:val="0074716F"/>
    <w:rsid w:val="0074717C"/>
    <w:rsid w:val="007471ED"/>
    <w:rsid w:val="00747A8D"/>
    <w:rsid w:val="00747B58"/>
    <w:rsid w:val="00747BDD"/>
    <w:rsid w:val="00747C87"/>
    <w:rsid w:val="00750193"/>
    <w:rsid w:val="00750603"/>
    <w:rsid w:val="007508DE"/>
    <w:rsid w:val="00750BF7"/>
    <w:rsid w:val="00750D77"/>
    <w:rsid w:val="00750F27"/>
    <w:rsid w:val="00751057"/>
    <w:rsid w:val="00751444"/>
    <w:rsid w:val="00751478"/>
    <w:rsid w:val="00751523"/>
    <w:rsid w:val="007516C1"/>
    <w:rsid w:val="0075176F"/>
    <w:rsid w:val="007518B8"/>
    <w:rsid w:val="00751975"/>
    <w:rsid w:val="0075197C"/>
    <w:rsid w:val="00751AB4"/>
    <w:rsid w:val="00751B0A"/>
    <w:rsid w:val="00751C2A"/>
    <w:rsid w:val="00751E5C"/>
    <w:rsid w:val="00751ECB"/>
    <w:rsid w:val="00751F46"/>
    <w:rsid w:val="00752338"/>
    <w:rsid w:val="00752367"/>
    <w:rsid w:val="00752418"/>
    <w:rsid w:val="00752638"/>
    <w:rsid w:val="00752704"/>
    <w:rsid w:val="00752ACB"/>
    <w:rsid w:val="00752B83"/>
    <w:rsid w:val="00752DEA"/>
    <w:rsid w:val="00752E78"/>
    <w:rsid w:val="00752F85"/>
    <w:rsid w:val="0075339A"/>
    <w:rsid w:val="00753409"/>
    <w:rsid w:val="00753516"/>
    <w:rsid w:val="007535A6"/>
    <w:rsid w:val="007535B8"/>
    <w:rsid w:val="0075368E"/>
    <w:rsid w:val="007536D3"/>
    <w:rsid w:val="00753818"/>
    <w:rsid w:val="0075385E"/>
    <w:rsid w:val="007538BD"/>
    <w:rsid w:val="00753C34"/>
    <w:rsid w:val="00754193"/>
    <w:rsid w:val="0075433F"/>
    <w:rsid w:val="007544B5"/>
    <w:rsid w:val="00754593"/>
    <w:rsid w:val="00754A9F"/>
    <w:rsid w:val="00754BB3"/>
    <w:rsid w:val="00754C82"/>
    <w:rsid w:val="00754CAC"/>
    <w:rsid w:val="00754CBC"/>
    <w:rsid w:val="00754D83"/>
    <w:rsid w:val="00754EAE"/>
    <w:rsid w:val="00754ED8"/>
    <w:rsid w:val="0075538B"/>
    <w:rsid w:val="00755516"/>
    <w:rsid w:val="00755771"/>
    <w:rsid w:val="007557BF"/>
    <w:rsid w:val="00755946"/>
    <w:rsid w:val="00755956"/>
    <w:rsid w:val="00755C10"/>
    <w:rsid w:val="00755CCC"/>
    <w:rsid w:val="00755D7A"/>
    <w:rsid w:val="00755D8D"/>
    <w:rsid w:val="00755E68"/>
    <w:rsid w:val="007562A4"/>
    <w:rsid w:val="00756612"/>
    <w:rsid w:val="00756663"/>
    <w:rsid w:val="00756834"/>
    <w:rsid w:val="00756B5A"/>
    <w:rsid w:val="00756CA5"/>
    <w:rsid w:val="00756D39"/>
    <w:rsid w:val="00756D7C"/>
    <w:rsid w:val="00756E0A"/>
    <w:rsid w:val="00757017"/>
    <w:rsid w:val="00757154"/>
    <w:rsid w:val="007571DA"/>
    <w:rsid w:val="00757294"/>
    <w:rsid w:val="0075729A"/>
    <w:rsid w:val="007573E5"/>
    <w:rsid w:val="00757485"/>
    <w:rsid w:val="007574FE"/>
    <w:rsid w:val="007576BD"/>
    <w:rsid w:val="0075776A"/>
    <w:rsid w:val="00757D69"/>
    <w:rsid w:val="00757EA5"/>
    <w:rsid w:val="00757EFA"/>
    <w:rsid w:val="0076027E"/>
    <w:rsid w:val="00760774"/>
    <w:rsid w:val="007607B0"/>
    <w:rsid w:val="00760830"/>
    <w:rsid w:val="00760A1A"/>
    <w:rsid w:val="00760B30"/>
    <w:rsid w:val="00760E12"/>
    <w:rsid w:val="00761292"/>
    <w:rsid w:val="00761370"/>
    <w:rsid w:val="00761518"/>
    <w:rsid w:val="0076169D"/>
    <w:rsid w:val="00761A03"/>
    <w:rsid w:val="00761A30"/>
    <w:rsid w:val="00761B17"/>
    <w:rsid w:val="00761D73"/>
    <w:rsid w:val="00761EBA"/>
    <w:rsid w:val="00761F78"/>
    <w:rsid w:val="00762355"/>
    <w:rsid w:val="007623E0"/>
    <w:rsid w:val="00762607"/>
    <w:rsid w:val="00762738"/>
    <w:rsid w:val="00762870"/>
    <w:rsid w:val="00762A4A"/>
    <w:rsid w:val="00762A5D"/>
    <w:rsid w:val="00762B3E"/>
    <w:rsid w:val="00762DE4"/>
    <w:rsid w:val="007630CB"/>
    <w:rsid w:val="00763148"/>
    <w:rsid w:val="0076332E"/>
    <w:rsid w:val="007633EF"/>
    <w:rsid w:val="0076365D"/>
    <w:rsid w:val="00763903"/>
    <w:rsid w:val="007639D0"/>
    <w:rsid w:val="00763B09"/>
    <w:rsid w:val="00763B73"/>
    <w:rsid w:val="00763BB9"/>
    <w:rsid w:val="00763C41"/>
    <w:rsid w:val="00763E64"/>
    <w:rsid w:val="007643DC"/>
    <w:rsid w:val="007644F4"/>
    <w:rsid w:val="007645F8"/>
    <w:rsid w:val="007647BC"/>
    <w:rsid w:val="0076483E"/>
    <w:rsid w:val="007648C8"/>
    <w:rsid w:val="00764ABC"/>
    <w:rsid w:val="00764B4C"/>
    <w:rsid w:val="00764E77"/>
    <w:rsid w:val="00764EAA"/>
    <w:rsid w:val="00764EAE"/>
    <w:rsid w:val="00764EC8"/>
    <w:rsid w:val="0076525C"/>
    <w:rsid w:val="00765301"/>
    <w:rsid w:val="00765844"/>
    <w:rsid w:val="00765DFB"/>
    <w:rsid w:val="00765F01"/>
    <w:rsid w:val="007660CF"/>
    <w:rsid w:val="007661B1"/>
    <w:rsid w:val="00766212"/>
    <w:rsid w:val="00766257"/>
    <w:rsid w:val="007664A4"/>
    <w:rsid w:val="00766585"/>
    <w:rsid w:val="0076662F"/>
    <w:rsid w:val="007666EA"/>
    <w:rsid w:val="00766A90"/>
    <w:rsid w:val="00766E45"/>
    <w:rsid w:val="00766E59"/>
    <w:rsid w:val="007671CE"/>
    <w:rsid w:val="00767299"/>
    <w:rsid w:val="00767345"/>
    <w:rsid w:val="0076747C"/>
    <w:rsid w:val="007674D8"/>
    <w:rsid w:val="007675B8"/>
    <w:rsid w:val="007679BB"/>
    <w:rsid w:val="00767A9B"/>
    <w:rsid w:val="00767AEE"/>
    <w:rsid w:val="00767B79"/>
    <w:rsid w:val="00767B7D"/>
    <w:rsid w:val="00767C3D"/>
    <w:rsid w:val="00767CB8"/>
    <w:rsid w:val="00767D41"/>
    <w:rsid w:val="00767E44"/>
    <w:rsid w:val="00767E79"/>
    <w:rsid w:val="00767F44"/>
    <w:rsid w:val="007700C3"/>
    <w:rsid w:val="0077031F"/>
    <w:rsid w:val="00770616"/>
    <w:rsid w:val="007707E8"/>
    <w:rsid w:val="00770820"/>
    <w:rsid w:val="00770853"/>
    <w:rsid w:val="007708B5"/>
    <w:rsid w:val="00770AFB"/>
    <w:rsid w:val="00770D94"/>
    <w:rsid w:val="00770D98"/>
    <w:rsid w:val="00770DAC"/>
    <w:rsid w:val="00770E7E"/>
    <w:rsid w:val="00770E83"/>
    <w:rsid w:val="0077134E"/>
    <w:rsid w:val="00771491"/>
    <w:rsid w:val="007714FD"/>
    <w:rsid w:val="00771528"/>
    <w:rsid w:val="00771632"/>
    <w:rsid w:val="007717B6"/>
    <w:rsid w:val="007717E8"/>
    <w:rsid w:val="007719DC"/>
    <w:rsid w:val="00771A5C"/>
    <w:rsid w:val="00771B66"/>
    <w:rsid w:val="00771DEC"/>
    <w:rsid w:val="007722B8"/>
    <w:rsid w:val="0077232C"/>
    <w:rsid w:val="00772412"/>
    <w:rsid w:val="00772447"/>
    <w:rsid w:val="007728CF"/>
    <w:rsid w:val="007729FF"/>
    <w:rsid w:val="00772B0D"/>
    <w:rsid w:val="00772B6C"/>
    <w:rsid w:val="00772C11"/>
    <w:rsid w:val="00772DF7"/>
    <w:rsid w:val="00772E29"/>
    <w:rsid w:val="00772E9C"/>
    <w:rsid w:val="00772F46"/>
    <w:rsid w:val="00773196"/>
    <w:rsid w:val="007731AE"/>
    <w:rsid w:val="007731DF"/>
    <w:rsid w:val="00773367"/>
    <w:rsid w:val="007734AE"/>
    <w:rsid w:val="00773726"/>
    <w:rsid w:val="007737C0"/>
    <w:rsid w:val="00773821"/>
    <w:rsid w:val="00773832"/>
    <w:rsid w:val="00773B3F"/>
    <w:rsid w:val="00773C6A"/>
    <w:rsid w:val="00773D30"/>
    <w:rsid w:val="00773DDF"/>
    <w:rsid w:val="00773E69"/>
    <w:rsid w:val="00773F31"/>
    <w:rsid w:val="00774222"/>
    <w:rsid w:val="0077472E"/>
    <w:rsid w:val="00774886"/>
    <w:rsid w:val="007748DF"/>
    <w:rsid w:val="00774909"/>
    <w:rsid w:val="00774A13"/>
    <w:rsid w:val="00774B2D"/>
    <w:rsid w:val="00774C25"/>
    <w:rsid w:val="00774C26"/>
    <w:rsid w:val="0077507C"/>
    <w:rsid w:val="0077509F"/>
    <w:rsid w:val="00775219"/>
    <w:rsid w:val="0077527E"/>
    <w:rsid w:val="00775712"/>
    <w:rsid w:val="007758D2"/>
    <w:rsid w:val="00775B69"/>
    <w:rsid w:val="00775CCF"/>
    <w:rsid w:val="00775F35"/>
    <w:rsid w:val="0077613D"/>
    <w:rsid w:val="00776375"/>
    <w:rsid w:val="0077650A"/>
    <w:rsid w:val="0077670B"/>
    <w:rsid w:val="007768D4"/>
    <w:rsid w:val="00776A33"/>
    <w:rsid w:val="00776F20"/>
    <w:rsid w:val="00776F65"/>
    <w:rsid w:val="00776FFB"/>
    <w:rsid w:val="0077700F"/>
    <w:rsid w:val="0077703B"/>
    <w:rsid w:val="0077711C"/>
    <w:rsid w:val="007771DE"/>
    <w:rsid w:val="007773C0"/>
    <w:rsid w:val="007775E4"/>
    <w:rsid w:val="00777756"/>
    <w:rsid w:val="00777D59"/>
    <w:rsid w:val="00777D9A"/>
    <w:rsid w:val="00777F27"/>
    <w:rsid w:val="00780096"/>
    <w:rsid w:val="007803CE"/>
    <w:rsid w:val="007804AD"/>
    <w:rsid w:val="007807E3"/>
    <w:rsid w:val="0078096A"/>
    <w:rsid w:val="007809EF"/>
    <w:rsid w:val="00780A5C"/>
    <w:rsid w:val="00780D4E"/>
    <w:rsid w:val="00780E90"/>
    <w:rsid w:val="00780F80"/>
    <w:rsid w:val="00781000"/>
    <w:rsid w:val="007810E4"/>
    <w:rsid w:val="0078110A"/>
    <w:rsid w:val="0078127F"/>
    <w:rsid w:val="00781382"/>
    <w:rsid w:val="007813F1"/>
    <w:rsid w:val="007816E4"/>
    <w:rsid w:val="00781754"/>
    <w:rsid w:val="007817BC"/>
    <w:rsid w:val="0078188A"/>
    <w:rsid w:val="0078198A"/>
    <w:rsid w:val="00781E0C"/>
    <w:rsid w:val="00781E1A"/>
    <w:rsid w:val="007821EB"/>
    <w:rsid w:val="007821F3"/>
    <w:rsid w:val="0078252A"/>
    <w:rsid w:val="00782546"/>
    <w:rsid w:val="00782672"/>
    <w:rsid w:val="0078267C"/>
    <w:rsid w:val="007826B4"/>
    <w:rsid w:val="00782778"/>
    <w:rsid w:val="00782851"/>
    <w:rsid w:val="00782924"/>
    <w:rsid w:val="00782932"/>
    <w:rsid w:val="007829A1"/>
    <w:rsid w:val="00782B75"/>
    <w:rsid w:val="00782CEF"/>
    <w:rsid w:val="00783181"/>
    <w:rsid w:val="0078329B"/>
    <w:rsid w:val="007835D8"/>
    <w:rsid w:val="00783D4F"/>
    <w:rsid w:val="00783D87"/>
    <w:rsid w:val="0078437D"/>
    <w:rsid w:val="0078444C"/>
    <w:rsid w:val="00784502"/>
    <w:rsid w:val="007846E8"/>
    <w:rsid w:val="0078473A"/>
    <w:rsid w:val="0078473E"/>
    <w:rsid w:val="0078489F"/>
    <w:rsid w:val="0078499B"/>
    <w:rsid w:val="00784BE5"/>
    <w:rsid w:val="00784C5A"/>
    <w:rsid w:val="00784DFF"/>
    <w:rsid w:val="00784EDE"/>
    <w:rsid w:val="00785017"/>
    <w:rsid w:val="00785044"/>
    <w:rsid w:val="00785735"/>
    <w:rsid w:val="007858DB"/>
    <w:rsid w:val="00785BA2"/>
    <w:rsid w:val="00785DE3"/>
    <w:rsid w:val="00785EDC"/>
    <w:rsid w:val="00786037"/>
    <w:rsid w:val="00786077"/>
    <w:rsid w:val="007863E8"/>
    <w:rsid w:val="00786526"/>
    <w:rsid w:val="007866A7"/>
    <w:rsid w:val="00786A46"/>
    <w:rsid w:val="00786B99"/>
    <w:rsid w:val="00786E0C"/>
    <w:rsid w:val="00786F16"/>
    <w:rsid w:val="00786F97"/>
    <w:rsid w:val="007871B1"/>
    <w:rsid w:val="00787237"/>
    <w:rsid w:val="00787306"/>
    <w:rsid w:val="007873D6"/>
    <w:rsid w:val="00787628"/>
    <w:rsid w:val="00787647"/>
    <w:rsid w:val="007876C0"/>
    <w:rsid w:val="007876D9"/>
    <w:rsid w:val="00787887"/>
    <w:rsid w:val="007878FE"/>
    <w:rsid w:val="00787980"/>
    <w:rsid w:val="00787F4B"/>
    <w:rsid w:val="00787F85"/>
    <w:rsid w:val="0079053B"/>
    <w:rsid w:val="0079054F"/>
    <w:rsid w:val="007907A7"/>
    <w:rsid w:val="00790806"/>
    <w:rsid w:val="00790B83"/>
    <w:rsid w:val="00790C5F"/>
    <w:rsid w:val="00791086"/>
    <w:rsid w:val="007912BC"/>
    <w:rsid w:val="00791376"/>
    <w:rsid w:val="00791403"/>
    <w:rsid w:val="00791754"/>
    <w:rsid w:val="007917DC"/>
    <w:rsid w:val="0079198D"/>
    <w:rsid w:val="00791AF8"/>
    <w:rsid w:val="00791BAB"/>
    <w:rsid w:val="00791C46"/>
    <w:rsid w:val="00791E01"/>
    <w:rsid w:val="00791FC3"/>
    <w:rsid w:val="00791FDB"/>
    <w:rsid w:val="00792139"/>
    <w:rsid w:val="0079273C"/>
    <w:rsid w:val="0079278C"/>
    <w:rsid w:val="007928B5"/>
    <w:rsid w:val="00792A58"/>
    <w:rsid w:val="00792A8B"/>
    <w:rsid w:val="00792C0B"/>
    <w:rsid w:val="00792CA6"/>
    <w:rsid w:val="00792D90"/>
    <w:rsid w:val="00792ED4"/>
    <w:rsid w:val="00792F18"/>
    <w:rsid w:val="00793050"/>
    <w:rsid w:val="007931F7"/>
    <w:rsid w:val="007932E9"/>
    <w:rsid w:val="0079334E"/>
    <w:rsid w:val="00793388"/>
    <w:rsid w:val="007934D7"/>
    <w:rsid w:val="0079386B"/>
    <w:rsid w:val="00793AD3"/>
    <w:rsid w:val="00793B43"/>
    <w:rsid w:val="00793C97"/>
    <w:rsid w:val="00793F12"/>
    <w:rsid w:val="00793F68"/>
    <w:rsid w:val="0079425A"/>
    <w:rsid w:val="007943F4"/>
    <w:rsid w:val="007943F6"/>
    <w:rsid w:val="00794472"/>
    <w:rsid w:val="0079473E"/>
    <w:rsid w:val="0079475B"/>
    <w:rsid w:val="0079485F"/>
    <w:rsid w:val="0079498C"/>
    <w:rsid w:val="00794A6A"/>
    <w:rsid w:val="00794ACE"/>
    <w:rsid w:val="00794ED6"/>
    <w:rsid w:val="00794F13"/>
    <w:rsid w:val="00794FBB"/>
    <w:rsid w:val="00794FCD"/>
    <w:rsid w:val="0079500A"/>
    <w:rsid w:val="007950E3"/>
    <w:rsid w:val="00795142"/>
    <w:rsid w:val="007953C6"/>
    <w:rsid w:val="007955D8"/>
    <w:rsid w:val="0079577C"/>
    <w:rsid w:val="007957C8"/>
    <w:rsid w:val="0079580B"/>
    <w:rsid w:val="0079589A"/>
    <w:rsid w:val="00795974"/>
    <w:rsid w:val="00795F4B"/>
    <w:rsid w:val="00795F50"/>
    <w:rsid w:val="007960B2"/>
    <w:rsid w:val="007962E3"/>
    <w:rsid w:val="007963F0"/>
    <w:rsid w:val="00796564"/>
    <w:rsid w:val="00796829"/>
    <w:rsid w:val="00796888"/>
    <w:rsid w:val="00796B1B"/>
    <w:rsid w:val="00796C79"/>
    <w:rsid w:val="00796CFD"/>
    <w:rsid w:val="00796E76"/>
    <w:rsid w:val="00796EB0"/>
    <w:rsid w:val="007972AF"/>
    <w:rsid w:val="00797495"/>
    <w:rsid w:val="00797676"/>
    <w:rsid w:val="00797736"/>
    <w:rsid w:val="007978F1"/>
    <w:rsid w:val="0079798C"/>
    <w:rsid w:val="0079798F"/>
    <w:rsid w:val="00797A24"/>
    <w:rsid w:val="00797A7C"/>
    <w:rsid w:val="00797ABA"/>
    <w:rsid w:val="00797BF8"/>
    <w:rsid w:val="00797CD1"/>
    <w:rsid w:val="00797E73"/>
    <w:rsid w:val="00797F9C"/>
    <w:rsid w:val="007A00BD"/>
    <w:rsid w:val="007A0185"/>
    <w:rsid w:val="007A01B9"/>
    <w:rsid w:val="007A02AD"/>
    <w:rsid w:val="007A03F9"/>
    <w:rsid w:val="007A0B82"/>
    <w:rsid w:val="007A0CFA"/>
    <w:rsid w:val="007A0D58"/>
    <w:rsid w:val="007A0EB0"/>
    <w:rsid w:val="007A10B9"/>
    <w:rsid w:val="007A1128"/>
    <w:rsid w:val="007A12F8"/>
    <w:rsid w:val="007A1469"/>
    <w:rsid w:val="007A14A4"/>
    <w:rsid w:val="007A188E"/>
    <w:rsid w:val="007A19E4"/>
    <w:rsid w:val="007A1A08"/>
    <w:rsid w:val="007A1BE2"/>
    <w:rsid w:val="007A1DE1"/>
    <w:rsid w:val="007A1E54"/>
    <w:rsid w:val="007A1E8B"/>
    <w:rsid w:val="007A236B"/>
    <w:rsid w:val="007A2625"/>
    <w:rsid w:val="007A2832"/>
    <w:rsid w:val="007A28DC"/>
    <w:rsid w:val="007A297A"/>
    <w:rsid w:val="007A2987"/>
    <w:rsid w:val="007A2A06"/>
    <w:rsid w:val="007A2A42"/>
    <w:rsid w:val="007A2B73"/>
    <w:rsid w:val="007A2F88"/>
    <w:rsid w:val="007A310C"/>
    <w:rsid w:val="007A333D"/>
    <w:rsid w:val="007A33F7"/>
    <w:rsid w:val="007A347D"/>
    <w:rsid w:val="007A34A2"/>
    <w:rsid w:val="007A392B"/>
    <w:rsid w:val="007A39EE"/>
    <w:rsid w:val="007A3B2A"/>
    <w:rsid w:val="007A3DBB"/>
    <w:rsid w:val="007A3DE4"/>
    <w:rsid w:val="007A3E14"/>
    <w:rsid w:val="007A40E3"/>
    <w:rsid w:val="007A41E4"/>
    <w:rsid w:val="007A452A"/>
    <w:rsid w:val="007A45B4"/>
    <w:rsid w:val="007A4842"/>
    <w:rsid w:val="007A485A"/>
    <w:rsid w:val="007A4B9B"/>
    <w:rsid w:val="007A4BA2"/>
    <w:rsid w:val="007A4C21"/>
    <w:rsid w:val="007A4C22"/>
    <w:rsid w:val="007A4E69"/>
    <w:rsid w:val="007A4F04"/>
    <w:rsid w:val="007A5225"/>
    <w:rsid w:val="007A527E"/>
    <w:rsid w:val="007A558F"/>
    <w:rsid w:val="007A58AD"/>
    <w:rsid w:val="007A5C3D"/>
    <w:rsid w:val="007A61E1"/>
    <w:rsid w:val="007A634E"/>
    <w:rsid w:val="007A6471"/>
    <w:rsid w:val="007A656F"/>
    <w:rsid w:val="007A660B"/>
    <w:rsid w:val="007A67F0"/>
    <w:rsid w:val="007A69C4"/>
    <w:rsid w:val="007A6C99"/>
    <w:rsid w:val="007A6D47"/>
    <w:rsid w:val="007A7363"/>
    <w:rsid w:val="007A7400"/>
    <w:rsid w:val="007A754D"/>
    <w:rsid w:val="007A7559"/>
    <w:rsid w:val="007A756F"/>
    <w:rsid w:val="007A7628"/>
    <w:rsid w:val="007A776E"/>
    <w:rsid w:val="007A7909"/>
    <w:rsid w:val="007A7BF5"/>
    <w:rsid w:val="007A7C84"/>
    <w:rsid w:val="007A7F68"/>
    <w:rsid w:val="007B0032"/>
    <w:rsid w:val="007B0171"/>
    <w:rsid w:val="007B01C6"/>
    <w:rsid w:val="007B0481"/>
    <w:rsid w:val="007B067E"/>
    <w:rsid w:val="007B0762"/>
    <w:rsid w:val="007B08E8"/>
    <w:rsid w:val="007B0903"/>
    <w:rsid w:val="007B0A16"/>
    <w:rsid w:val="007B0C2B"/>
    <w:rsid w:val="007B0FE7"/>
    <w:rsid w:val="007B0FF6"/>
    <w:rsid w:val="007B1027"/>
    <w:rsid w:val="007B120D"/>
    <w:rsid w:val="007B135A"/>
    <w:rsid w:val="007B1589"/>
    <w:rsid w:val="007B18A7"/>
    <w:rsid w:val="007B1D71"/>
    <w:rsid w:val="007B231F"/>
    <w:rsid w:val="007B24C6"/>
    <w:rsid w:val="007B2616"/>
    <w:rsid w:val="007B2CA1"/>
    <w:rsid w:val="007B2E54"/>
    <w:rsid w:val="007B3135"/>
    <w:rsid w:val="007B35C8"/>
    <w:rsid w:val="007B397A"/>
    <w:rsid w:val="007B39C8"/>
    <w:rsid w:val="007B3A6A"/>
    <w:rsid w:val="007B3B60"/>
    <w:rsid w:val="007B3EBD"/>
    <w:rsid w:val="007B3F09"/>
    <w:rsid w:val="007B4362"/>
    <w:rsid w:val="007B439E"/>
    <w:rsid w:val="007B44AE"/>
    <w:rsid w:val="007B45A0"/>
    <w:rsid w:val="007B4609"/>
    <w:rsid w:val="007B4663"/>
    <w:rsid w:val="007B47F3"/>
    <w:rsid w:val="007B4903"/>
    <w:rsid w:val="007B4CC7"/>
    <w:rsid w:val="007B4D67"/>
    <w:rsid w:val="007B4DA4"/>
    <w:rsid w:val="007B4EBD"/>
    <w:rsid w:val="007B5159"/>
    <w:rsid w:val="007B52E7"/>
    <w:rsid w:val="007B531B"/>
    <w:rsid w:val="007B5645"/>
    <w:rsid w:val="007B5811"/>
    <w:rsid w:val="007B5882"/>
    <w:rsid w:val="007B5A3D"/>
    <w:rsid w:val="007B5F3A"/>
    <w:rsid w:val="007B6232"/>
    <w:rsid w:val="007B64A9"/>
    <w:rsid w:val="007B68F6"/>
    <w:rsid w:val="007B693C"/>
    <w:rsid w:val="007B6A84"/>
    <w:rsid w:val="007B6B10"/>
    <w:rsid w:val="007B6BA5"/>
    <w:rsid w:val="007B6C27"/>
    <w:rsid w:val="007B6C47"/>
    <w:rsid w:val="007B6D53"/>
    <w:rsid w:val="007B6E1B"/>
    <w:rsid w:val="007B6FF5"/>
    <w:rsid w:val="007B71E3"/>
    <w:rsid w:val="007B75E1"/>
    <w:rsid w:val="007B7887"/>
    <w:rsid w:val="007B7A8E"/>
    <w:rsid w:val="007B7B38"/>
    <w:rsid w:val="007B7B58"/>
    <w:rsid w:val="007B7BAF"/>
    <w:rsid w:val="007B7F36"/>
    <w:rsid w:val="007C008A"/>
    <w:rsid w:val="007C034F"/>
    <w:rsid w:val="007C08E1"/>
    <w:rsid w:val="007C0954"/>
    <w:rsid w:val="007C0E5C"/>
    <w:rsid w:val="007C0E5E"/>
    <w:rsid w:val="007C0EAE"/>
    <w:rsid w:val="007C0ECA"/>
    <w:rsid w:val="007C0FA4"/>
    <w:rsid w:val="007C109F"/>
    <w:rsid w:val="007C10B7"/>
    <w:rsid w:val="007C1217"/>
    <w:rsid w:val="007C16B8"/>
    <w:rsid w:val="007C1AE7"/>
    <w:rsid w:val="007C1D28"/>
    <w:rsid w:val="007C2107"/>
    <w:rsid w:val="007C21EB"/>
    <w:rsid w:val="007C24E5"/>
    <w:rsid w:val="007C2690"/>
    <w:rsid w:val="007C2962"/>
    <w:rsid w:val="007C2B43"/>
    <w:rsid w:val="007C2B8E"/>
    <w:rsid w:val="007C2F50"/>
    <w:rsid w:val="007C3074"/>
    <w:rsid w:val="007C31B3"/>
    <w:rsid w:val="007C320A"/>
    <w:rsid w:val="007C32B5"/>
    <w:rsid w:val="007C3620"/>
    <w:rsid w:val="007C3621"/>
    <w:rsid w:val="007C3A29"/>
    <w:rsid w:val="007C3ADA"/>
    <w:rsid w:val="007C418A"/>
    <w:rsid w:val="007C4431"/>
    <w:rsid w:val="007C463D"/>
    <w:rsid w:val="007C4704"/>
    <w:rsid w:val="007C488D"/>
    <w:rsid w:val="007C4A91"/>
    <w:rsid w:val="007C4DE6"/>
    <w:rsid w:val="007C4DEB"/>
    <w:rsid w:val="007C4E9B"/>
    <w:rsid w:val="007C4F5C"/>
    <w:rsid w:val="007C5350"/>
    <w:rsid w:val="007C53CB"/>
    <w:rsid w:val="007C544D"/>
    <w:rsid w:val="007C55B8"/>
    <w:rsid w:val="007C565F"/>
    <w:rsid w:val="007C586F"/>
    <w:rsid w:val="007C599D"/>
    <w:rsid w:val="007C5C10"/>
    <w:rsid w:val="007C5C56"/>
    <w:rsid w:val="007C5F74"/>
    <w:rsid w:val="007C6356"/>
    <w:rsid w:val="007C6700"/>
    <w:rsid w:val="007C67D7"/>
    <w:rsid w:val="007C69FD"/>
    <w:rsid w:val="007C6A66"/>
    <w:rsid w:val="007C6D7E"/>
    <w:rsid w:val="007C6FCC"/>
    <w:rsid w:val="007C703F"/>
    <w:rsid w:val="007C70DE"/>
    <w:rsid w:val="007C715B"/>
    <w:rsid w:val="007C7239"/>
    <w:rsid w:val="007C7614"/>
    <w:rsid w:val="007C761B"/>
    <w:rsid w:val="007C7650"/>
    <w:rsid w:val="007C790A"/>
    <w:rsid w:val="007C799A"/>
    <w:rsid w:val="007C7A0E"/>
    <w:rsid w:val="007C7EC0"/>
    <w:rsid w:val="007C7EE7"/>
    <w:rsid w:val="007D0373"/>
    <w:rsid w:val="007D061B"/>
    <w:rsid w:val="007D094E"/>
    <w:rsid w:val="007D0CEF"/>
    <w:rsid w:val="007D0DCC"/>
    <w:rsid w:val="007D0DDF"/>
    <w:rsid w:val="007D0FE8"/>
    <w:rsid w:val="007D1566"/>
    <w:rsid w:val="007D1ACF"/>
    <w:rsid w:val="007D1E7C"/>
    <w:rsid w:val="007D207F"/>
    <w:rsid w:val="007D212E"/>
    <w:rsid w:val="007D2152"/>
    <w:rsid w:val="007D2339"/>
    <w:rsid w:val="007D2511"/>
    <w:rsid w:val="007D2702"/>
    <w:rsid w:val="007D286A"/>
    <w:rsid w:val="007D2978"/>
    <w:rsid w:val="007D2BAB"/>
    <w:rsid w:val="007D2C7A"/>
    <w:rsid w:val="007D2E4F"/>
    <w:rsid w:val="007D2E61"/>
    <w:rsid w:val="007D34D5"/>
    <w:rsid w:val="007D35BD"/>
    <w:rsid w:val="007D3719"/>
    <w:rsid w:val="007D39A7"/>
    <w:rsid w:val="007D3E40"/>
    <w:rsid w:val="007D3FB0"/>
    <w:rsid w:val="007D4084"/>
    <w:rsid w:val="007D426A"/>
    <w:rsid w:val="007D4342"/>
    <w:rsid w:val="007D4361"/>
    <w:rsid w:val="007D4730"/>
    <w:rsid w:val="007D499B"/>
    <w:rsid w:val="007D4A37"/>
    <w:rsid w:val="007D4AB5"/>
    <w:rsid w:val="007D4F0C"/>
    <w:rsid w:val="007D50C7"/>
    <w:rsid w:val="007D5806"/>
    <w:rsid w:val="007D583C"/>
    <w:rsid w:val="007D5AF6"/>
    <w:rsid w:val="007D5B3D"/>
    <w:rsid w:val="007D5B41"/>
    <w:rsid w:val="007D5D28"/>
    <w:rsid w:val="007D6710"/>
    <w:rsid w:val="007D6898"/>
    <w:rsid w:val="007D6C61"/>
    <w:rsid w:val="007D6C8A"/>
    <w:rsid w:val="007D70E6"/>
    <w:rsid w:val="007D7667"/>
    <w:rsid w:val="007D7728"/>
    <w:rsid w:val="007D7884"/>
    <w:rsid w:val="007D78D0"/>
    <w:rsid w:val="007D79A8"/>
    <w:rsid w:val="007D7B3A"/>
    <w:rsid w:val="007D7EB0"/>
    <w:rsid w:val="007D7FC3"/>
    <w:rsid w:val="007E00E1"/>
    <w:rsid w:val="007E01AC"/>
    <w:rsid w:val="007E0239"/>
    <w:rsid w:val="007E0248"/>
    <w:rsid w:val="007E0283"/>
    <w:rsid w:val="007E02D7"/>
    <w:rsid w:val="007E06D3"/>
    <w:rsid w:val="007E098E"/>
    <w:rsid w:val="007E09EC"/>
    <w:rsid w:val="007E10EB"/>
    <w:rsid w:val="007E143E"/>
    <w:rsid w:val="007E16A2"/>
    <w:rsid w:val="007E1946"/>
    <w:rsid w:val="007E1F52"/>
    <w:rsid w:val="007E1FC0"/>
    <w:rsid w:val="007E203E"/>
    <w:rsid w:val="007E22B0"/>
    <w:rsid w:val="007E23D8"/>
    <w:rsid w:val="007E24BB"/>
    <w:rsid w:val="007E26FB"/>
    <w:rsid w:val="007E2877"/>
    <w:rsid w:val="007E28AD"/>
    <w:rsid w:val="007E2960"/>
    <w:rsid w:val="007E29F6"/>
    <w:rsid w:val="007E2E77"/>
    <w:rsid w:val="007E3008"/>
    <w:rsid w:val="007E3226"/>
    <w:rsid w:val="007E3266"/>
    <w:rsid w:val="007E3300"/>
    <w:rsid w:val="007E37B5"/>
    <w:rsid w:val="007E3A60"/>
    <w:rsid w:val="007E3E50"/>
    <w:rsid w:val="007E4126"/>
    <w:rsid w:val="007E4255"/>
    <w:rsid w:val="007E4485"/>
    <w:rsid w:val="007E45D9"/>
    <w:rsid w:val="007E46EA"/>
    <w:rsid w:val="007E4967"/>
    <w:rsid w:val="007E497F"/>
    <w:rsid w:val="007E53CF"/>
    <w:rsid w:val="007E55C4"/>
    <w:rsid w:val="007E5B10"/>
    <w:rsid w:val="007E5B1D"/>
    <w:rsid w:val="007E5C5C"/>
    <w:rsid w:val="007E5ED1"/>
    <w:rsid w:val="007E5F6D"/>
    <w:rsid w:val="007E5FA8"/>
    <w:rsid w:val="007E604D"/>
    <w:rsid w:val="007E605E"/>
    <w:rsid w:val="007E6124"/>
    <w:rsid w:val="007E615B"/>
    <w:rsid w:val="007E630C"/>
    <w:rsid w:val="007E642C"/>
    <w:rsid w:val="007E677F"/>
    <w:rsid w:val="007E6BB2"/>
    <w:rsid w:val="007E6C05"/>
    <w:rsid w:val="007E742E"/>
    <w:rsid w:val="007E74FC"/>
    <w:rsid w:val="007E752E"/>
    <w:rsid w:val="007E7817"/>
    <w:rsid w:val="007E797D"/>
    <w:rsid w:val="007E79F0"/>
    <w:rsid w:val="007E79FA"/>
    <w:rsid w:val="007E7BE2"/>
    <w:rsid w:val="007E7C2A"/>
    <w:rsid w:val="007E7CEE"/>
    <w:rsid w:val="007E7D48"/>
    <w:rsid w:val="007E7ED4"/>
    <w:rsid w:val="007E7F77"/>
    <w:rsid w:val="007F00D1"/>
    <w:rsid w:val="007F00D9"/>
    <w:rsid w:val="007F00EA"/>
    <w:rsid w:val="007F0209"/>
    <w:rsid w:val="007F02B2"/>
    <w:rsid w:val="007F02ED"/>
    <w:rsid w:val="007F067D"/>
    <w:rsid w:val="007F07CC"/>
    <w:rsid w:val="007F07F2"/>
    <w:rsid w:val="007F084D"/>
    <w:rsid w:val="007F0918"/>
    <w:rsid w:val="007F097B"/>
    <w:rsid w:val="007F0A7D"/>
    <w:rsid w:val="007F0C03"/>
    <w:rsid w:val="007F0F4E"/>
    <w:rsid w:val="007F0F71"/>
    <w:rsid w:val="007F0F9B"/>
    <w:rsid w:val="007F106A"/>
    <w:rsid w:val="007F11E9"/>
    <w:rsid w:val="007F1276"/>
    <w:rsid w:val="007F16CE"/>
    <w:rsid w:val="007F1811"/>
    <w:rsid w:val="007F18B0"/>
    <w:rsid w:val="007F1AC7"/>
    <w:rsid w:val="007F1B08"/>
    <w:rsid w:val="007F1B2E"/>
    <w:rsid w:val="007F1E6F"/>
    <w:rsid w:val="007F1F20"/>
    <w:rsid w:val="007F21AD"/>
    <w:rsid w:val="007F227C"/>
    <w:rsid w:val="007F2400"/>
    <w:rsid w:val="007F2464"/>
    <w:rsid w:val="007F2564"/>
    <w:rsid w:val="007F2746"/>
    <w:rsid w:val="007F2785"/>
    <w:rsid w:val="007F2975"/>
    <w:rsid w:val="007F2A0B"/>
    <w:rsid w:val="007F2C19"/>
    <w:rsid w:val="007F2C20"/>
    <w:rsid w:val="007F2C73"/>
    <w:rsid w:val="007F321C"/>
    <w:rsid w:val="007F3293"/>
    <w:rsid w:val="007F32F9"/>
    <w:rsid w:val="007F33D9"/>
    <w:rsid w:val="007F37C5"/>
    <w:rsid w:val="007F3890"/>
    <w:rsid w:val="007F3E41"/>
    <w:rsid w:val="007F4217"/>
    <w:rsid w:val="007F430F"/>
    <w:rsid w:val="007F432E"/>
    <w:rsid w:val="007F45A8"/>
    <w:rsid w:val="007F48D1"/>
    <w:rsid w:val="007F4982"/>
    <w:rsid w:val="007F4AAC"/>
    <w:rsid w:val="007F4AE8"/>
    <w:rsid w:val="007F4C5B"/>
    <w:rsid w:val="007F4D31"/>
    <w:rsid w:val="007F4D6F"/>
    <w:rsid w:val="007F4DF5"/>
    <w:rsid w:val="007F4E9F"/>
    <w:rsid w:val="007F4EDE"/>
    <w:rsid w:val="007F549E"/>
    <w:rsid w:val="007F55B6"/>
    <w:rsid w:val="007F5629"/>
    <w:rsid w:val="007F56A5"/>
    <w:rsid w:val="007F56BB"/>
    <w:rsid w:val="007F5C4F"/>
    <w:rsid w:val="007F5CE6"/>
    <w:rsid w:val="007F5F90"/>
    <w:rsid w:val="007F6056"/>
    <w:rsid w:val="007F608D"/>
    <w:rsid w:val="007F61EE"/>
    <w:rsid w:val="007F62D1"/>
    <w:rsid w:val="007F63BC"/>
    <w:rsid w:val="007F648F"/>
    <w:rsid w:val="007F6597"/>
    <w:rsid w:val="007F65B3"/>
    <w:rsid w:val="007F6674"/>
    <w:rsid w:val="007F6BE2"/>
    <w:rsid w:val="007F6C66"/>
    <w:rsid w:val="007F6D2E"/>
    <w:rsid w:val="007F72D2"/>
    <w:rsid w:val="007F73CB"/>
    <w:rsid w:val="007F74EA"/>
    <w:rsid w:val="007F778A"/>
    <w:rsid w:val="007F77C6"/>
    <w:rsid w:val="007F7823"/>
    <w:rsid w:val="007F7827"/>
    <w:rsid w:val="007F7951"/>
    <w:rsid w:val="0080022D"/>
    <w:rsid w:val="00800407"/>
    <w:rsid w:val="00800584"/>
    <w:rsid w:val="00800C7B"/>
    <w:rsid w:val="00800C99"/>
    <w:rsid w:val="00800D8A"/>
    <w:rsid w:val="00800E39"/>
    <w:rsid w:val="0080112D"/>
    <w:rsid w:val="00801304"/>
    <w:rsid w:val="008013A6"/>
    <w:rsid w:val="008014A0"/>
    <w:rsid w:val="0080194A"/>
    <w:rsid w:val="00801966"/>
    <w:rsid w:val="00801B04"/>
    <w:rsid w:val="00801C81"/>
    <w:rsid w:val="00801C9C"/>
    <w:rsid w:val="00801D20"/>
    <w:rsid w:val="00801E49"/>
    <w:rsid w:val="00801FF5"/>
    <w:rsid w:val="00802007"/>
    <w:rsid w:val="0080204A"/>
    <w:rsid w:val="00802086"/>
    <w:rsid w:val="008021D1"/>
    <w:rsid w:val="0080228F"/>
    <w:rsid w:val="00802313"/>
    <w:rsid w:val="0080245C"/>
    <w:rsid w:val="008024C2"/>
    <w:rsid w:val="008025E5"/>
    <w:rsid w:val="0080263D"/>
    <w:rsid w:val="0080265E"/>
    <w:rsid w:val="00802730"/>
    <w:rsid w:val="00802EB7"/>
    <w:rsid w:val="00802FD0"/>
    <w:rsid w:val="008031BB"/>
    <w:rsid w:val="008031EE"/>
    <w:rsid w:val="00803616"/>
    <w:rsid w:val="008036E7"/>
    <w:rsid w:val="00803A2F"/>
    <w:rsid w:val="00803B73"/>
    <w:rsid w:val="00803E76"/>
    <w:rsid w:val="00803F3A"/>
    <w:rsid w:val="00803FCD"/>
    <w:rsid w:val="00803FD2"/>
    <w:rsid w:val="008040AD"/>
    <w:rsid w:val="00804140"/>
    <w:rsid w:val="00804170"/>
    <w:rsid w:val="00804248"/>
    <w:rsid w:val="00804C45"/>
    <w:rsid w:val="00804C66"/>
    <w:rsid w:val="00804EA3"/>
    <w:rsid w:val="00804ECA"/>
    <w:rsid w:val="00804F5E"/>
    <w:rsid w:val="0080521C"/>
    <w:rsid w:val="0080539C"/>
    <w:rsid w:val="008054AA"/>
    <w:rsid w:val="008054BC"/>
    <w:rsid w:val="008055E2"/>
    <w:rsid w:val="00805971"/>
    <w:rsid w:val="00805F2B"/>
    <w:rsid w:val="0080606C"/>
    <w:rsid w:val="008061B2"/>
    <w:rsid w:val="008062B9"/>
    <w:rsid w:val="008062D2"/>
    <w:rsid w:val="00806304"/>
    <w:rsid w:val="008065C7"/>
    <w:rsid w:val="008065C8"/>
    <w:rsid w:val="008067C0"/>
    <w:rsid w:val="00806889"/>
    <w:rsid w:val="008068AA"/>
    <w:rsid w:val="00806A4C"/>
    <w:rsid w:val="00806AE3"/>
    <w:rsid w:val="00806B22"/>
    <w:rsid w:val="00806BC3"/>
    <w:rsid w:val="00806C4B"/>
    <w:rsid w:val="00806CB6"/>
    <w:rsid w:val="008070D1"/>
    <w:rsid w:val="0080710E"/>
    <w:rsid w:val="0080727C"/>
    <w:rsid w:val="008074FC"/>
    <w:rsid w:val="00807560"/>
    <w:rsid w:val="008079A7"/>
    <w:rsid w:val="00807F31"/>
    <w:rsid w:val="008101FB"/>
    <w:rsid w:val="0081043E"/>
    <w:rsid w:val="00810445"/>
    <w:rsid w:val="008105AB"/>
    <w:rsid w:val="00810759"/>
    <w:rsid w:val="00810A24"/>
    <w:rsid w:val="00810B4C"/>
    <w:rsid w:val="00810BCF"/>
    <w:rsid w:val="00810C24"/>
    <w:rsid w:val="00810CD9"/>
    <w:rsid w:val="00810CEA"/>
    <w:rsid w:val="00810D3A"/>
    <w:rsid w:val="00810ECA"/>
    <w:rsid w:val="0081115E"/>
    <w:rsid w:val="008111C9"/>
    <w:rsid w:val="008111EC"/>
    <w:rsid w:val="008114D9"/>
    <w:rsid w:val="00811508"/>
    <w:rsid w:val="00811571"/>
    <w:rsid w:val="0081182B"/>
    <w:rsid w:val="0081182F"/>
    <w:rsid w:val="00811A7B"/>
    <w:rsid w:val="00811D5B"/>
    <w:rsid w:val="00812453"/>
    <w:rsid w:val="008124E8"/>
    <w:rsid w:val="0081269B"/>
    <w:rsid w:val="0081272E"/>
    <w:rsid w:val="00812808"/>
    <w:rsid w:val="0081294C"/>
    <w:rsid w:val="008129FF"/>
    <w:rsid w:val="00812A44"/>
    <w:rsid w:val="00812DC0"/>
    <w:rsid w:val="00813152"/>
    <w:rsid w:val="0081318F"/>
    <w:rsid w:val="00813409"/>
    <w:rsid w:val="00813590"/>
    <w:rsid w:val="008136B1"/>
    <w:rsid w:val="0081376D"/>
    <w:rsid w:val="008137D0"/>
    <w:rsid w:val="00813C23"/>
    <w:rsid w:val="00813DB8"/>
    <w:rsid w:val="00813E70"/>
    <w:rsid w:val="00813F6D"/>
    <w:rsid w:val="0081438D"/>
    <w:rsid w:val="00814430"/>
    <w:rsid w:val="0081447B"/>
    <w:rsid w:val="008144CD"/>
    <w:rsid w:val="0081456F"/>
    <w:rsid w:val="008147C0"/>
    <w:rsid w:val="008148BD"/>
    <w:rsid w:val="0081495E"/>
    <w:rsid w:val="0081498C"/>
    <w:rsid w:val="00814B17"/>
    <w:rsid w:val="00814E5F"/>
    <w:rsid w:val="00814E65"/>
    <w:rsid w:val="008150BA"/>
    <w:rsid w:val="008151D9"/>
    <w:rsid w:val="008152BF"/>
    <w:rsid w:val="0081531B"/>
    <w:rsid w:val="008153A9"/>
    <w:rsid w:val="008153F5"/>
    <w:rsid w:val="008155F5"/>
    <w:rsid w:val="008159B2"/>
    <w:rsid w:val="00815A51"/>
    <w:rsid w:val="00815E03"/>
    <w:rsid w:val="00815EBA"/>
    <w:rsid w:val="0081614E"/>
    <w:rsid w:val="008161E5"/>
    <w:rsid w:val="00816272"/>
    <w:rsid w:val="0081692B"/>
    <w:rsid w:val="00816A85"/>
    <w:rsid w:val="00816B4C"/>
    <w:rsid w:val="00816E30"/>
    <w:rsid w:val="00816ECB"/>
    <w:rsid w:val="00816F23"/>
    <w:rsid w:val="00817012"/>
    <w:rsid w:val="00817083"/>
    <w:rsid w:val="008170A5"/>
    <w:rsid w:val="008172EC"/>
    <w:rsid w:val="00817793"/>
    <w:rsid w:val="0081783A"/>
    <w:rsid w:val="0081786C"/>
    <w:rsid w:val="0081794F"/>
    <w:rsid w:val="00817BF8"/>
    <w:rsid w:val="00817D91"/>
    <w:rsid w:val="00817DC0"/>
    <w:rsid w:val="00820231"/>
    <w:rsid w:val="0082033C"/>
    <w:rsid w:val="008203AE"/>
    <w:rsid w:val="008203BE"/>
    <w:rsid w:val="0082041F"/>
    <w:rsid w:val="0082064E"/>
    <w:rsid w:val="008207E7"/>
    <w:rsid w:val="008208C0"/>
    <w:rsid w:val="00820AED"/>
    <w:rsid w:val="00820B08"/>
    <w:rsid w:val="00820B65"/>
    <w:rsid w:val="00820BDD"/>
    <w:rsid w:val="00820D00"/>
    <w:rsid w:val="00820E05"/>
    <w:rsid w:val="00820EDB"/>
    <w:rsid w:val="008211AD"/>
    <w:rsid w:val="00821274"/>
    <w:rsid w:val="008213C5"/>
    <w:rsid w:val="0082173D"/>
    <w:rsid w:val="00821C06"/>
    <w:rsid w:val="00821DDE"/>
    <w:rsid w:val="0082214A"/>
    <w:rsid w:val="008224E9"/>
    <w:rsid w:val="00822629"/>
    <w:rsid w:val="0082263A"/>
    <w:rsid w:val="00822655"/>
    <w:rsid w:val="00822C13"/>
    <w:rsid w:val="00822CF2"/>
    <w:rsid w:val="00822FE5"/>
    <w:rsid w:val="00823038"/>
    <w:rsid w:val="0082326F"/>
    <w:rsid w:val="0082338B"/>
    <w:rsid w:val="0082360C"/>
    <w:rsid w:val="00823624"/>
    <w:rsid w:val="008237F6"/>
    <w:rsid w:val="00823A4C"/>
    <w:rsid w:val="00823B50"/>
    <w:rsid w:val="00823C48"/>
    <w:rsid w:val="00823C6B"/>
    <w:rsid w:val="00823C93"/>
    <w:rsid w:val="00823DE8"/>
    <w:rsid w:val="00823E8C"/>
    <w:rsid w:val="00823EAA"/>
    <w:rsid w:val="0082423E"/>
    <w:rsid w:val="008244DC"/>
    <w:rsid w:val="00824660"/>
    <w:rsid w:val="00824780"/>
    <w:rsid w:val="0082487B"/>
    <w:rsid w:val="00824B03"/>
    <w:rsid w:val="0082516C"/>
    <w:rsid w:val="008251F3"/>
    <w:rsid w:val="0082547F"/>
    <w:rsid w:val="008254DD"/>
    <w:rsid w:val="008255CF"/>
    <w:rsid w:val="008255F6"/>
    <w:rsid w:val="00825A19"/>
    <w:rsid w:val="00825A22"/>
    <w:rsid w:val="00825B76"/>
    <w:rsid w:val="00825CDF"/>
    <w:rsid w:val="00825F55"/>
    <w:rsid w:val="00825FCC"/>
    <w:rsid w:val="00826067"/>
    <w:rsid w:val="00826110"/>
    <w:rsid w:val="00826185"/>
    <w:rsid w:val="008261D5"/>
    <w:rsid w:val="008261F1"/>
    <w:rsid w:val="00826491"/>
    <w:rsid w:val="00826564"/>
    <w:rsid w:val="008266BB"/>
    <w:rsid w:val="008267C8"/>
    <w:rsid w:val="00826830"/>
    <w:rsid w:val="00826995"/>
    <w:rsid w:val="00826AB8"/>
    <w:rsid w:val="00826CF1"/>
    <w:rsid w:val="00826DAE"/>
    <w:rsid w:val="008276D0"/>
    <w:rsid w:val="008276EA"/>
    <w:rsid w:val="00827B02"/>
    <w:rsid w:val="00827D5E"/>
    <w:rsid w:val="00827D6D"/>
    <w:rsid w:val="00827EBB"/>
    <w:rsid w:val="00827F57"/>
    <w:rsid w:val="00830224"/>
    <w:rsid w:val="00830351"/>
    <w:rsid w:val="008304C0"/>
    <w:rsid w:val="00830637"/>
    <w:rsid w:val="0083084C"/>
    <w:rsid w:val="00830BC5"/>
    <w:rsid w:val="00830BE8"/>
    <w:rsid w:val="00830F67"/>
    <w:rsid w:val="00831459"/>
    <w:rsid w:val="008314DF"/>
    <w:rsid w:val="0083159E"/>
    <w:rsid w:val="008316F7"/>
    <w:rsid w:val="008317B3"/>
    <w:rsid w:val="00831BBD"/>
    <w:rsid w:val="00831BCC"/>
    <w:rsid w:val="00831F96"/>
    <w:rsid w:val="00832045"/>
    <w:rsid w:val="00832194"/>
    <w:rsid w:val="008321D9"/>
    <w:rsid w:val="00832307"/>
    <w:rsid w:val="008323B3"/>
    <w:rsid w:val="0083246B"/>
    <w:rsid w:val="00832743"/>
    <w:rsid w:val="0083291B"/>
    <w:rsid w:val="00832D0B"/>
    <w:rsid w:val="00832D38"/>
    <w:rsid w:val="00832EE5"/>
    <w:rsid w:val="00833422"/>
    <w:rsid w:val="008335BB"/>
    <w:rsid w:val="0083376B"/>
    <w:rsid w:val="008338CD"/>
    <w:rsid w:val="00833938"/>
    <w:rsid w:val="00833A29"/>
    <w:rsid w:val="00833A87"/>
    <w:rsid w:val="00833A8A"/>
    <w:rsid w:val="00833A97"/>
    <w:rsid w:val="00833CF4"/>
    <w:rsid w:val="00833E04"/>
    <w:rsid w:val="008340F0"/>
    <w:rsid w:val="00834192"/>
    <w:rsid w:val="008341DA"/>
    <w:rsid w:val="0083420B"/>
    <w:rsid w:val="0083425E"/>
    <w:rsid w:val="00834277"/>
    <w:rsid w:val="00834344"/>
    <w:rsid w:val="0083453E"/>
    <w:rsid w:val="008345A3"/>
    <w:rsid w:val="008346AF"/>
    <w:rsid w:val="008346BA"/>
    <w:rsid w:val="00834A15"/>
    <w:rsid w:val="00834BEF"/>
    <w:rsid w:val="00834DFE"/>
    <w:rsid w:val="00834EF9"/>
    <w:rsid w:val="008350FB"/>
    <w:rsid w:val="00835201"/>
    <w:rsid w:val="00835341"/>
    <w:rsid w:val="008353AB"/>
    <w:rsid w:val="0083544F"/>
    <w:rsid w:val="0083550C"/>
    <w:rsid w:val="00835645"/>
    <w:rsid w:val="00835657"/>
    <w:rsid w:val="00835660"/>
    <w:rsid w:val="008356A9"/>
    <w:rsid w:val="00835882"/>
    <w:rsid w:val="00835909"/>
    <w:rsid w:val="00835999"/>
    <w:rsid w:val="00835ADA"/>
    <w:rsid w:val="00835CE6"/>
    <w:rsid w:val="00835DFD"/>
    <w:rsid w:val="00835EBB"/>
    <w:rsid w:val="00835FA8"/>
    <w:rsid w:val="00835FDB"/>
    <w:rsid w:val="0083618A"/>
    <w:rsid w:val="008361A6"/>
    <w:rsid w:val="0083621C"/>
    <w:rsid w:val="008362A2"/>
    <w:rsid w:val="00836458"/>
    <w:rsid w:val="0083656C"/>
    <w:rsid w:val="00836719"/>
    <w:rsid w:val="008367F4"/>
    <w:rsid w:val="008368A9"/>
    <w:rsid w:val="00836C0C"/>
    <w:rsid w:val="00836DDB"/>
    <w:rsid w:val="00836E27"/>
    <w:rsid w:val="00836FEE"/>
    <w:rsid w:val="00837064"/>
    <w:rsid w:val="00837083"/>
    <w:rsid w:val="0083709E"/>
    <w:rsid w:val="00837250"/>
    <w:rsid w:val="0083749A"/>
    <w:rsid w:val="008374B2"/>
    <w:rsid w:val="008375A2"/>
    <w:rsid w:val="00837656"/>
    <w:rsid w:val="00837827"/>
    <w:rsid w:val="00837967"/>
    <w:rsid w:val="00837CBC"/>
    <w:rsid w:val="00837F0A"/>
    <w:rsid w:val="008403EA"/>
    <w:rsid w:val="0084049F"/>
    <w:rsid w:val="008404FF"/>
    <w:rsid w:val="008405CB"/>
    <w:rsid w:val="0084083B"/>
    <w:rsid w:val="00840DCD"/>
    <w:rsid w:val="0084111F"/>
    <w:rsid w:val="0084158F"/>
    <w:rsid w:val="00841810"/>
    <w:rsid w:val="00841C13"/>
    <w:rsid w:val="00841D3E"/>
    <w:rsid w:val="00841D51"/>
    <w:rsid w:val="00841E75"/>
    <w:rsid w:val="00842278"/>
    <w:rsid w:val="008422EB"/>
    <w:rsid w:val="008423B6"/>
    <w:rsid w:val="0084277C"/>
    <w:rsid w:val="0084292A"/>
    <w:rsid w:val="00842EAA"/>
    <w:rsid w:val="00842EB5"/>
    <w:rsid w:val="00843177"/>
    <w:rsid w:val="0084329A"/>
    <w:rsid w:val="008435EA"/>
    <w:rsid w:val="00843708"/>
    <w:rsid w:val="00843BA4"/>
    <w:rsid w:val="00843C5A"/>
    <w:rsid w:val="00844196"/>
    <w:rsid w:val="0084426E"/>
    <w:rsid w:val="008443A8"/>
    <w:rsid w:val="008445B6"/>
    <w:rsid w:val="008446CE"/>
    <w:rsid w:val="0084477D"/>
    <w:rsid w:val="00844817"/>
    <w:rsid w:val="00844A5F"/>
    <w:rsid w:val="00844C0E"/>
    <w:rsid w:val="00844CB3"/>
    <w:rsid w:val="00844F0F"/>
    <w:rsid w:val="0084528D"/>
    <w:rsid w:val="0084538E"/>
    <w:rsid w:val="0084545E"/>
    <w:rsid w:val="0084556E"/>
    <w:rsid w:val="008455AD"/>
    <w:rsid w:val="008457E4"/>
    <w:rsid w:val="00845B4B"/>
    <w:rsid w:val="00845D17"/>
    <w:rsid w:val="00845DAA"/>
    <w:rsid w:val="008460BC"/>
    <w:rsid w:val="008462E7"/>
    <w:rsid w:val="008463A5"/>
    <w:rsid w:val="0084640C"/>
    <w:rsid w:val="0084649C"/>
    <w:rsid w:val="00846601"/>
    <w:rsid w:val="0084660E"/>
    <w:rsid w:val="00846ED1"/>
    <w:rsid w:val="00847118"/>
    <w:rsid w:val="0084718B"/>
    <w:rsid w:val="008471AE"/>
    <w:rsid w:val="00847631"/>
    <w:rsid w:val="0084771F"/>
    <w:rsid w:val="00847804"/>
    <w:rsid w:val="0084786C"/>
    <w:rsid w:val="00847BDF"/>
    <w:rsid w:val="00847CE5"/>
    <w:rsid w:val="00847ECD"/>
    <w:rsid w:val="008500F9"/>
    <w:rsid w:val="008502E5"/>
    <w:rsid w:val="008503A9"/>
    <w:rsid w:val="008504EF"/>
    <w:rsid w:val="008504F2"/>
    <w:rsid w:val="00850AE2"/>
    <w:rsid w:val="00850C97"/>
    <w:rsid w:val="00850CC6"/>
    <w:rsid w:val="00850CF3"/>
    <w:rsid w:val="008510A3"/>
    <w:rsid w:val="008510DD"/>
    <w:rsid w:val="0085143E"/>
    <w:rsid w:val="0085152E"/>
    <w:rsid w:val="008515E4"/>
    <w:rsid w:val="0085170F"/>
    <w:rsid w:val="00851B28"/>
    <w:rsid w:val="00851CB3"/>
    <w:rsid w:val="00851E72"/>
    <w:rsid w:val="008521CE"/>
    <w:rsid w:val="008523D9"/>
    <w:rsid w:val="00852490"/>
    <w:rsid w:val="00852668"/>
    <w:rsid w:val="00852F3E"/>
    <w:rsid w:val="00853037"/>
    <w:rsid w:val="008531DC"/>
    <w:rsid w:val="0085359D"/>
    <w:rsid w:val="0085378E"/>
    <w:rsid w:val="00853861"/>
    <w:rsid w:val="00853897"/>
    <w:rsid w:val="00853ADD"/>
    <w:rsid w:val="00853BA0"/>
    <w:rsid w:val="00853D0F"/>
    <w:rsid w:val="00853D25"/>
    <w:rsid w:val="00853EE2"/>
    <w:rsid w:val="00854082"/>
    <w:rsid w:val="00854088"/>
    <w:rsid w:val="00854142"/>
    <w:rsid w:val="0085419F"/>
    <w:rsid w:val="008541FC"/>
    <w:rsid w:val="008549CF"/>
    <w:rsid w:val="00854CA3"/>
    <w:rsid w:val="00854D31"/>
    <w:rsid w:val="00854D63"/>
    <w:rsid w:val="00854DEE"/>
    <w:rsid w:val="00854EA2"/>
    <w:rsid w:val="00854F02"/>
    <w:rsid w:val="0085504C"/>
    <w:rsid w:val="00855095"/>
    <w:rsid w:val="008555CF"/>
    <w:rsid w:val="00855607"/>
    <w:rsid w:val="00855ADB"/>
    <w:rsid w:val="00856212"/>
    <w:rsid w:val="0085655F"/>
    <w:rsid w:val="008566A6"/>
    <w:rsid w:val="008566F4"/>
    <w:rsid w:val="008569A7"/>
    <w:rsid w:val="00856B2E"/>
    <w:rsid w:val="00856C59"/>
    <w:rsid w:val="00856EEE"/>
    <w:rsid w:val="00856F59"/>
    <w:rsid w:val="00857005"/>
    <w:rsid w:val="00857414"/>
    <w:rsid w:val="00857601"/>
    <w:rsid w:val="0085765B"/>
    <w:rsid w:val="0085782E"/>
    <w:rsid w:val="008578B2"/>
    <w:rsid w:val="00857C4C"/>
    <w:rsid w:val="00860265"/>
    <w:rsid w:val="008606A6"/>
    <w:rsid w:val="008608B1"/>
    <w:rsid w:val="008609AA"/>
    <w:rsid w:val="00860EED"/>
    <w:rsid w:val="00861000"/>
    <w:rsid w:val="008610CB"/>
    <w:rsid w:val="008616CC"/>
    <w:rsid w:val="008618C1"/>
    <w:rsid w:val="00861CD8"/>
    <w:rsid w:val="00861F97"/>
    <w:rsid w:val="00862109"/>
    <w:rsid w:val="0086218D"/>
    <w:rsid w:val="00862192"/>
    <w:rsid w:val="00862228"/>
    <w:rsid w:val="0086233B"/>
    <w:rsid w:val="00862371"/>
    <w:rsid w:val="00862651"/>
    <w:rsid w:val="008628F1"/>
    <w:rsid w:val="00862D7B"/>
    <w:rsid w:val="008630F9"/>
    <w:rsid w:val="00863108"/>
    <w:rsid w:val="008632E9"/>
    <w:rsid w:val="00863383"/>
    <w:rsid w:val="0086362C"/>
    <w:rsid w:val="00863655"/>
    <w:rsid w:val="0086365B"/>
    <w:rsid w:val="00863973"/>
    <w:rsid w:val="00863991"/>
    <w:rsid w:val="00863A70"/>
    <w:rsid w:val="00863B26"/>
    <w:rsid w:val="00863BC5"/>
    <w:rsid w:val="00863C15"/>
    <w:rsid w:val="00863F38"/>
    <w:rsid w:val="00863FFD"/>
    <w:rsid w:val="00864064"/>
    <w:rsid w:val="00864071"/>
    <w:rsid w:val="00864283"/>
    <w:rsid w:val="00864468"/>
    <w:rsid w:val="0086461E"/>
    <w:rsid w:val="00864820"/>
    <w:rsid w:val="00864862"/>
    <w:rsid w:val="00864930"/>
    <w:rsid w:val="00864B99"/>
    <w:rsid w:val="00864CDC"/>
    <w:rsid w:val="00864D93"/>
    <w:rsid w:val="00865012"/>
    <w:rsid w:val="00865118"/>
    <w:rsid w:val="008655A6"/>
    <w:rsid w:val="00865644"/>
    <w:rsid w:val="00865666"/>
    <w:rsid w:val="008658EE"/>
    <w:rsid w:val="00865E35"/>
    <w:rsid w:val="00865E5B"/>
    <w:rsid w:val="00865F2B"/>
    <w:rsid w:val="008660AF"/>
    <w:rsid w:val="0086673A"/>
    <w:rsid w:val="0086675C"/>
    <w:rsid w:val="008667E4"/>
    <w:rsid w:val="008668FB"/>
    <w:rsid w:val="00866F89"/>
    <w:rsid w:val="00866FD3"/>
    <w:rsid w:val="00867171"/>
    <w:rsid w:val="00867200"/>
    <w:rsid w:val="008672B3"/>
    <w:rsid w:val="00867414"/>
    <w:rsid w:val="0086747E"/>
    <w:rsid w:val="0086791A"/>
    <w:rsid w:val="00867945"/>
    <w:rsid w:val="00867A53"/>
    <w:rsid w:val="00867AC5"/>
    <w:rsid w:val="00867B55"/>
    <w:rsid w:val="00867CF2"/>
    <w:rsid w:val="00867DD6"/>
    <w:rsid w:val="0087015F"/>
    <w:rsid w:val="0087039C"/>
    <w:rsid w:val="0087070C"/>
    <w:rsid w:val="0087094C"/>
    <w:rsid w:val="00870A6E"/>
    <w:rsid w:val="00871013"/>
    <w:rsid w:val="00871184"/>
    <w:rsid w:val="008711E8"/>
    <w:rsid w:val="0087131A"/>
    <w:rsid w:val="0087145B"/>
    <w:rsid w:val="00871839"/>
    <w:rsid w:val="008719CE"/>
    <w:rsid w:val="00871A3B"/>
    <w:rsid w:val="00871AD6"/>
    <w:rsid w:val="00871B0C"/>
    <w:rsid w:val="00871C9F"/>
    <w:rsid w:val="00871D60"/>
    <w:rsid w:val="00871D94"/>
    <w:rsid w:val="00871E00"/>
    <w:rsid w:val="008722B4"/>
    <w:rsid w:val="0087240C"/>
    <w:rsid w:val="0087241A"/>
    <w:rsid w:val="0087252A"/>
    <w:rsid w:val="00872610"/>
    <w:rsid w:val="008726F3"/>
    <w:rsid w:val="00872862"/>
    <w:rsid w:val="0087287B"/>
    <w:rsid w:val="0087288B"/>
    <w:rsid w:val="008728EA"/>
    <w:rsid w:val="00872906"/>
    <w:rsid w:val="00872987"/>
    <w:rsid w:val="008729B4"/>
    <w:rsid w:val="00872BFE"/>
    <w:rsid w:val="00872D2B"/>
    <w:rsid w:val="00872DF0"/>
    <w:rsid w:val="00872FB7"/>
    <w:rsid w:val="00872FF6"/>
    <w:rsid w:val="00873098"/>
    <w:rsid w:val="00873157"/>
    <w:rsid w:val="008732B3"/>
    <w:rsid w:val="00873440"/>
    <w:rsid w:val="00873A75"/>
    <w:rsid w:val="00873AA4"/>
    <w:rsid w:val="00873C32"/>
    <w:rsid w:val="00873DD2"/>
    <w:rsid w:val="00873EB8"/>
    <w:rsid w:val="0087419D"/>
    <w:rsid w:val="00874220"/>
    <w:rsid w:val="008745E3"/>
    <w:rsid w:val="008749DC"/>
    <w:rsid w:val="00874BE9"/>
    <w:rsid w:val="00874E58"/>
    <w:rsid w:val="008750BD"/>
    <w:rsid w:val="00875258"/>
    <w:rsid w:val="00875328"/>
    <w:rsid w:val="008753C5"/>
    <w:rsid w:val="00875960"/>
    <w:rsid w:val="008759D3"/>
    <w:rsid w:val="00875D38"/>
    <w:rsid w:val="00875D41"/>
    <w:rsid w:val="00875D49"/>
    <w:rsid w:val="00875D7B"/>
    <w:rsid w:val="00875FD1"/>
    <w:rsid w:val="00876003"/>
    <w:rsid w:val="008760E1"/>
    <w:rsid w:val="0087613C"/>
    <w:rsid w:val="0087621A"/>
    <w:rsid w:val="00876311"/>
    <w:rsid w:val="008764EA"/>
    <w:rsid w:val="008766AE"/>
    <w:rsid w:val="00876757"/>
    <w:rsid w:val="00876877"/>
    <w:rsid w:val="00876BED"/>
    <w:rsid w:val="00876E8E"/>
    <w:rsid w:val="0087700E"/>
    <w:rsid w:val="00877346"/>
    <w:rsid w:val="00877433"/>
    <w:rsid w:val="008774FD"/>
    <w:rsid w:val="00877F35"/>
    <w:rsid w:val="00880179"/>
    <w:rsid w:val="008803A8"/>
    <w:rsid w:val="00880931"/>
    <w:rsid w:val="00880941"/>
    <w:rsid w:val="00880A71"/>
    <w:rsid w:val="00880A9A"/>
    <w:rsid w:val="00880D4C"/>
    <w:rsid w:val="00880EF3"/>
    <w:rsid w:val="0088101F"/>
    <w:rsid w:val="008810D5"/>
    <w:rsid w:val="008815D3"/>
    <w:rsid w:val="0088173C"/>
    <w:rsid w:val="00881907"/>
    <w:rsid w:val="00881992"/>
    <w:rsid w:val="00881B98"/>
    <w:rsid w:val="00882246"/>
    <w:rsid w:val="008824B2"/>
    <w:rsid w:val="0088261D"/>
    <w:rsid w:val="00882661"/>
    <w:rsid w:val="008828A4"/>
    <w:rsid w:val="00882BC5"/>
    <w:rsid w:val="00882CBF"/>
    <w:rsid w:val="00882E22"/>
    <w:rsid w:val="00882F4D"/>
    <w:rsid w:val="008830F7"/>
    <w:rsid w:val="008831E4"/>
    <w:rsid w:val="00883590"/>
    <w:rsid w:val="00883C4F"/>
    <w:rsid w:val="00883D2C"/>
    <w:rsid w:val="00883EE2"/>
    <w:rsid w:val="008842CD"/>
    <w:rsid w:val="008844A6"/>
    <w:rsid w:val="008846B7"/>
    <w:rsid w:val="008846CB"/>
    <w:rsid w:val="008847EF"/>
    <w:rsid w:val="008848D2"/>
    <w:rsid w:val="00884A85"/>
    <w:rsid w:val="00884DE2"/>
    <w:rsid w:val="00884E01"/>
    <w:rsid w:val="00884EF7"/>
    <w:rsid w:val="0088519F"/>
    <w:rsid w:val="00885234"/>
    <w:rsid w:val="00885249"/>
    <w:rsid w:val="00885325"/>
    <w:rsid w:val="0088534B"/>
    <w:rsid w:val="0088568D"/>
    <w:rsid w:val="008856B1"/>
    <w:rsid w:val="008857F4"/>
    <w:rsid w:val="008860B9"/>
    <w:rsid w:val="008860F9"/>
    <w:rsid w:val="00886497"/>
    <w:rsid w:val="00886500"/>
    <w:rsid w:val="0088676C"/>
    <w:rsid w:val="00886885"/>
    <w:rsid w:val="0088691A"/>
    <w:rsid w:val="00886D7F"/>
    <w:rsid w:val="00886DBC"/>
    <w:rsid w:val="00886DE1"/>
    <w:rsid w:val="00886EEC"/>
    <w:rsid w:val="00886FDD"/>
    <w:rsid w:val="00887124"/>
    <w:rsid w:val="0088716F"/>
    <w:rsid w:val="008873BC"/>
    <w:rsid w:val="00887423"/>
    <w:rsid w:val="0088760B"/>
    <w:rsid w:val="0089034D"/>
    <w:rsid w:val="008903B6"/>
    <w:rsid w:val="008904F3"/>
    <w:rsid w:val="0089063B"/>
    <w:rsid w:val="008907FF"/>
    <w:rsid w:val="00890A66"/>
    <w:rsid w:val="00890B29"/>
    <w:rsid w:val="00890B56"/>
    <w:rsid w:val="00890FC7"/>
    <w:rsid w:val="0089100A"/>
    <w:rsid w:val="008910F0"/>
    <w:rsid w:val="008911B5"/>
    <w:rsid w:val="0089125F"/>
    <w:rsid w:val="00891934"/>
    <w:rsid w:val="00891983"/>
    <w:rsid w:val="00891A3F"/>
    <w:rsid w:val="00891DD3"/>
    <w:rsid w:val="00891FF6"/>
    <w:rsid w:val="0089216A"/>
    <w:rsid w:val="0089239E"/>
    <w:rsid w:val="008923F5"/>
    <w:rsid w:val="00892558"/>
    <w:rsid w:val="00892A32"/>
    <w:rsid w:val="00892AFB"/>
    <w:rsid w:val="00892DE0"/>
    <w:rsid w:val="00892DF1"/>
    <w:rsid w:val="00892EE0"/>
    <w:rsid w:val="00892FA5"/>
    <w:rsid w:val="00893178"/>
    <w:rsid w:val="008931CE"/>
    <w:rsid w:val="008933BD"/>
    <w:rsid w:val="008933FE"/>
    <w:rsid w:val="0089359D"/>
    <w:rsid w:val="00893627"/>
    <w:rsid w:val="008937BF"/>
    <w:rsid w:val="00893985"/>
    <w:rsid w:val="00893B17"/>
    <w:rsid w:val="00893C75"/>
    <w:rsid w:val="00893E59"/>
    <w:rsid w:val="00894252"/>
    <w:rsid w:val="0089426F"/>
    <w:rsid w:val="0089464F"/>
    <w:rsid w:val="00894809"/>
    <w:rsid w:val="00894938"/>
    <w:rsid w:val="00894BAA"/>
    <w:rsid w:val="00895309"/>
    <w:rsid w:val="00895453"/>
    <w:rsid w:val="00895803"/>
    <w:rsid w:val="0089581A"/>
    <w:rsid w:val="00895A5C"/>
    <w:rsid w:val="00895CD1"/>
    <w:rsid w:val="00895EA6"/>
    <w:rsid w:val="008962FD"/>
    <w:rsid w:val="008963B7"/>
    <w:rsid w:val="0089640E"/>
    <w:rsid w:val="008965D6"/>
    <w:rsid w:val="00896888"/>
    <w:rsid w:val="008968B8"/>
    <w:rsid w:val="008970F5"/>
    <w:rsid w:val="00897376"/>
    <w:rsid w:val="008976BD"/>
    <w:rsid w:val="00897941"/>
    <w:rsid w:val="00897A10"/>
    <w:rsid w:val="00897A3B"/>
    <w:rsid w:val="00897A91"/>
    <w:rsid w:val="00897A92"/>
    <w:rsid w:val="00897AA0"/>
    <w:rsid w:val="00897B30"/>
    <w:rsid w:val="00897D98"/>
    <w:rsid w:val="00897EEF"/>
    <w:rsid w:val="00897F13"/>
    <w:rsid w:val="00897FE0"/>
    <w:rsid w:val="008A0126"/>
    <w:rsid w:val="008A0213"/>
    <w:rsid w:val="008A02AA"/>
    <w:rsid w:val="008A02BC"/>
    <w:rsid w:val="008A03AF"/>
    <w:rsid w:val="008A0434"/>
    <w:rsid w:val="008A05E6"/>
    <w:rsid w:val="008A06AA"/>
    <w:rsid w:val="008A0740"/>
    <w:rsid w:val="008A0857"/>
    <w:rsid w:val="008A0EAA"/>
    <w:rsid w:val="008A10FE"/>
    <w:rsid w:val="008A11BA"/>
    <w:rsid w:val="008A1475"/>
    <w:rsid w:val="008A185B"/>
    <w:rsid w:val="008A1910"/>
    <w:rsid w:val="008A23F3"/>
    <w:rsid w:val="008A249A"/>
    <w:rsid w:val="008A2695"/>
    <w:rsid w:val="008A2746"/>
    <w:rsid w:val="008A2D4A"/>
    <w:rsid w:val="008A2E0B"/>
    <w:rsid w:val="008A2F36"/>
    <w:rsid w:val="008A2FFA"/>
    <w:rsid w:val="008A3136"/>
    <w:rsid w:val="008A316E"/>
    <w:rsid w:val="008A3295"/>
    <w:rsid w:val="008A3395"/>
    <w:rsid w:val="008A33BD"/>
    <w:rsid w:val="008A33DB"/>
    <w:rsid w:val="008A341C"/>
    <w:rsid w:val="008A35ED"/>
    <w:rsid w:val="008A3688"/>
    <w:rsid w:val="008A37DB"/>
    <w:rsid w:val="008A39CD"/>
    <w:rsid w:val="008A3AC9"/>
    <w:rsid w:val="008A3B88"/>
    <w:rsid w:val="008A3D0B"/>
    <w:rsid w:val="008A4329"/>
    <w:rsid w:val="008A4438"/>
    <w:rsid w:val="008A47FB"/>
    <w:rsid w:val="008A4A78"/>
    <w:rsid w:val="008A4B87"/>
    <w:rsid w:val="008A4EB5"/>
    <w:rsid w:val="008A4F57"/>
    <w:rsid w:val="008A51D7"/>
    <w:rsid w:val="008A54D9"/>
    <w:rsid w:val="008A5542"/>
    <w:rsid w:val="008A573E"/>
    <w:rsid w:val="008A596F"/>
    <w:rsid w:val="008A59B9"/>
    <w:rsid w:val="008A5CE2"/>
    <w:rsid w:val="008A61E5"/>
    <w:rsid w:val="008A6265"/>
    <w:rsid w:val="008A647F"/>
    <w:rsid w:val="008A6594"/>
    <w:rsid w:val="008A6B5B"/>
    <w:rsid w:val="008A6D81"/>
    <w:rsid w:val="008A6E65"/>
    <w:rsid w:val="008A7303"/>
    <w:rsid w:val="008A73F1"/>
    <w:rsid w:val="008A7701"/>
    <w:rsid w:val="008A781D"/>
    <w:rsid w:val="008A792B"/>
    <w:rsid w:val="008A797C"/>
    <w:rsid w:val="008A79A7"/>
    <w:rsid w:val="008A7A25"/>
    <w:rsid w:val="008A7BF9"/>
    <w:rsid w:val="008A7C9C"/>
    <w:rsid w:val="008A7D63"/>
    <w:rsid w:val="008B0048"/>
    <w:rsid w:val="008B00F6"/>
    <w:rsid w:val="008B0233"/>
    <w:rsid w:val="008B0353"/>
    <w:rsid w:val="008B036D"/>
    <w:rsid w:val="008B062A"/>
    <w:rsid w:val="008B0655"/>
    <w:rsid w:val="008B0672"/>
    <w:rsid w:val="008B0742"/>
    <w:rsid w:val="008B0ABF"/>
    <w:rsid w:val="008B0C04"/>
    <w:rsid w:val="008B0C47"/>
    <w:rsid w:val="008B0D45"/>
    <w:rsid w:val="008B0DB9"/>
    <w:rsid w:val="008B0F1D"/>
    <w:rsid w:val="008B101B"/>
    <w:rsid w:val="008B105D"/>
    <w:rsid w:val="008B1649"/>
    <w:rsid w:val="008B1740"/>
    <w:rsid w:val="008B17A0"/>
    <w:rsid w:val="008B17A8"/>
    <w:rsid w:val="008B1CEC"/>
    <w:rsid w:val="008B1D53"/>
    <w:rsid w:val="008B1EFD"/>
    <w:rsid w:val="008B1FDB"/>
    <w:rsid w:val="008B1FE4"/>
    <w:rsid w:val="008B214B"/>
    <w:rsid w:val="008B2437"/>
    <w:rsid w:val="008B2445"/>
    <w:rsid w:val="008B266A"/>
    <w:rsid w:val="008B28D6"/>
    <w:rsid w:val="008B29B6"/>
    <w:rsid w:val="008B2AFF"/>
    <w:rsid w:val="008B2CBF"/>
    <w:rsid w:val="008B2CF0"/>
    <w:rsid w:val="008B2FD5"/>
    <w:rsid w:val="008B2FE9"/>
    <w:rsid w:val="008B32D1"/>
    <w:rsid w:val="008B33E0"/>
    <w:rsid w:val="008B35B6"/>
    <w:rsid w:val="008B372E"/>
    <w:rsid w:val="008B384E"/>
    <w:rsid w:val="008B3943"/>
    <w:rsid w:val="008B3BDA"/>
    <w:rsid w:val="008B3F00"/>
    <w:rsid w:val="008B3F9B"/>
    <w:rsid w:val="008B4341"/>
    <w:rsid w:val="008B441F"/>
    <w:rsid w:val="008B4625"/>
    <w:rsid w:val="008B464C"/>
    <w:rsid w:val="008B4A99"/>
    <w:rsid w:val="008B4B79"/>
    <w:rsid w:val="008B4C1C"/>
    <w:rsid w:val="008B4D67"/>
    <w:rsid w:val="008B4FF9"/>
    <w:rsid w:val="008B502C"/>
    <w:rsid w:val="008B523A"/>
    <w:rsid w:val="008B5299"/>
    <w:rsid w:val="008B53AD"/>
    <w:rsid w:val="008B54D0"/>
    <w:rsid w:val="008B5850"/>
    <w:rsid w:val="008B5A52"/>
    <w:rsid w:val="008B5ACF"/>
    <w:rsid w:val="008B5B2D"/>
    <w:rsid w:val="008B5EA1"/>
    <w:rsid w:val="008B5FC2"/>
    <w:rsid w:val="008B6422"/>
    <w:rsid w:val="008B671D"/>
    <w:rsid w:val="008B67E5"/>
    <w:rsid w:val="008B6852"/>
    <w:rsid w:val="008B6864"/>
    <w:rsid w:val="008B6D4E"/>
    <w:rsid w:val="008B6F10"/>
    <w:rsid w:val="008B7312"/>
    <w:rsid w:val="008B739F"/>
    <w:rsid w:val="008B778D"/>
    <w:rsid w:val="008B7834"/>
    <w:rsid w:val="008B786C"/>
    <w:rsid w:val="008B7A88"/>
    <w:rsid w:val="008B7C00"/>
    <w:rsid w:val="008B7DB7"/>
    <w:rsid w:val="008B7EB4"/>
    <w:rsid w:val="008B7F92"/>
    <w:rsid w:val="008C00C4"/>
    <w:rsid w:val="008C02A0"/>
    <w:rsid w:val="008C0627"/>
    <w:rsid w:val="008C0882"/>
    <w:rsid w:val="008C09CF"/>
    <w:rsid w:val="008C0A4D"/>
    <w:rsid w:val="008C0DD9"/>
    <w:rsid w:val="008C133B"/>
    <w:rsid w:val="008C1347"/>
    <w:rsid w:val="008C13EF"/>
    <w:rsid w:val="008C15F6"/>
    <w:rsid w:val="008C1B8A"/>
    <w:rsid w:val="008C1DC2"/>
    <w:rsid w:val="008C1E04"/>
    <w:rsid w:val="008C1EA4"/>
    <w:rsid w:val="008C216E"/>
    <w:rsid w:val="008C256D"/>
    <w:rsid w:val="008C2784"/>
    <w:rsid w:val="008C2833"/>
    <w:rsid w:val="008C2AEF"/>
    <w:rsid w:val="008C2D84"/>
    <w:rsid w:val="008C2EEB"/>
    <w:rsid w:val="008C30FF"/>
    <w:rsid w:val="008C3403"/>
    <w:rsid w:val="008C3511"/>
    <w:rsid w:val="008C35C9"/>
    <w:rsid w:val="008C38B1"/>
    <w:rsid w:val="008C3A25"/>
    <w:rsid w:val="008C3A30"/>
    <w:rsid w:val="008C4213"/>
    <w:rsid w:val="008C42DF"/>
    <w:rsid w:val="008C469D"/>
    <w:rsid w:val="008C47E0"/>
    <w:rsid w:val="008C47F3"/>
    <w:rsid w:val="008C4B25"/>
    <w:rsid w:val="008C4D2B"/>
    <w:rsid w:val="008C4E0B"/>
    <w:rsid w:val="008C4E92"/>
    <w:rsid w:val="008C4EEE"/>
    <w:rsid w:val="008C5014"/>
    <w:rsid w:val="008C51FC"/>
    <w:rsid w:val="008C526C"/>
    <w:rsid w:val="008C52E4"/>
    <w:rsid w:val="008C52E6"/>
    <w:rsid w:val="008C5622"/>
    <w:rsid w:val="008C58A8"/>
    <w:rsid w:val="008C5CC2"/>
    <w:rsid w:val="008C6150"/>
    <w:rsid w:val="008C6176"/>
    <w:rsid w:val="008C62CC"/>
    <w:rsid w:val="008C634E"/>
    <w:rsid w:val="008C64F3"/>
    <w:rsid w:val="008C65B1"/>
    <w:rsid w:val="008C675D"/>
    <w:rsid w:val="008C6C6E"/>
    <w:rsid w:val="008C6EF0"/>
    <w:rsid w:val="008C706C"/>
    <w:rsid w:val="008C7103"/>
    <w:rsid w:val="008C7328"/>
    <w:rsid w:val="008C746D"/>
    <w:rsid w:val="008C7478"/>
    <w:rsid w:val="008C75F1"/>
    <w:rsid w:val="008C77F6"/>
    <w:rsid w:val="008C789F"/>
    <w:rsid w:val="008C7A69"/>
    <w:rsid w:val="008C7CB7"/>
    <w:rsid w:val="008C7CC7"/>
    <w:rsid w:val="008C7DB2"/>
    <w:rsid w:val="008C7EBB"/>
    <w:rsid w:val="008D079B"/>
    <w:rsid w:val="008D0C97"/>
    <w:rsid w:val="008D0DB0"/>
    <w:rsid w:val="008D13B0"/>
    <w:rsid w:val="008D1431"/>
    <w:rsid w:val="008D1753"/>
    <w:rsid w:val="008D1A1B"/>
    <w:rsid w:val="008D1ADB"/>
    <w:rsid w:val="008D1C53"/>
    <w:rsid w:val="008D1D1A"/>
    <w:rsid w:val="008D1D1D"/>
    <w:rsid w:val="008D1E6F"/>
    <w:rsid w:val="008D1FFD"/>
    <w:rsid w:val="008D20A5"/>
    <w:rsid w:val="008D23F7"/>
    <w:rsid w:val="008D24DB"/>
    <w:rsid w:val="008D26A1"/>
    <w:rsid w:val="008D26EF"/>
    <w:rsid w:val="008D2803"/>
    <w:rsid w:val="008D291D"/>
    <w:rsid w:val="008D2F3D"/>
    <w:rsid w:val="008D2FA7"/>
    <w:rsid w:val="008D3207"/>
    <w:rsid w:val="008D3263"/>
    <w:rsid w:val="008D34FE"/>
    <w:rsid w:val="008D36C7"/>
    <w:rsid w:val="008D375F"/>
    <w:rsid w:val="008D394E"/>
    <w:rsid w:val="008D3988"/>
    <w:rsid w:val="008D3BF3"/>
    <w:rsid w:val="008D3C03"/>
    <w:rsid w:val="008D3C78"/>
    <w:rsid w:val="008D3CD2"/>
    <w:rsid w:val="008D3D96"/>
    <w:rsid w:val="008D3FE0"/>
    <w:rsid w:val="008D4234"/>
    <w:rsid w:val="008D42D1"/>
    <w:rsid w:val="008D4346"/>
    <w:rsid w:val="008D456B"/>
    <w:rsid w:val="008D468F"/>
    <w:rsid w:val="008D4A85"/>
    <w:rsid w:val="008D4C0F"/>
    <w:rsid w:val="008D4CF6"/>
    <w:rsid w:val="008D4F02"/>
    <w:rsid w:val="008D50D4"/>
    <w:rsid w:val="008D5588"/>
    <w:rsid w:val="008D56BC"/>
    <w:rsid w:val="008D5970"/>
    <w:rsid w:val="008D5B3D"/>
    <w:rsid w:val="008D5D04"/>
    <w:rsid w:val="008D5EA7"/>
    <w:rsid w:val="008D5F8B"/>
    <w:rsid w:val="008D60B8"/>
    <w:rsid w:val="008D615E"/>
    <w:rsid w:val="008D6457"/>
    <w:rsid w:val="008D651B"/>
    <w:rsid w:val="008D6AF6"/>
    <w:rsid w:val="008D6CBE"/>
    <w:rsid w:val="008D701D"/>
    <w:rsid w:val="008D71B9"/>
    <w:rsid w:val="008D726B"/>
    <w:rsid w:val="008D7340"/>
    <w:rsid w:val="008D73CD"/>
    <w:rsid w:val="008D779C"/>
    <w:rsid w:val="008D7821"/>
    <w:rsid w:val="008D7872"/>
    <w:rsid w:val="008D7A63"/>
    <w:rsid w:val="008E0176"/>
    <w:rsid w:val="008E017F"/>
    <w:rsid w:val="008E01A8"/>
    <w:rsid w:val="008E0205"/>
    <w:rsid w:val="008E03AD"/>
    <w:rsid w:val="008E05E8"/>
    <w:rsid w:val="008E067B"/>
    <w:rsid w:val="008E07AD"/>
    <w:rsid w:val="008E085B"/>
    <w:rsid w:val="008E09B7"/>
    <w:rsid w:val="008E0A12"/>
    <w:rsid w:val="008E0D2F"/>
    <w:rsid w:val="008E0DC0"/>
    <w:rsid w:val="008E13E0"/>
    <w:rsid w:val="008E1755"/>
    <w:rsid w:val="008E17AD"/>
    <w:rsid w:val="008E1868"/>
    <w:rsid w:val="008E1D8B"/>
    <w:rsid w:val="008E1DF3"/>
    <w:rsid w:val="008E1EF1"/>
    <w:rsid w:val="008E1F41"/>
    <w:rsid w:val="008E20B3"/>
    <w:rsid w:val="008E20D3"/>
    <w:rsid w:val="008E21A8"/>
    <w:rsid w:val="008E2341"/>
    <w:rsid w:val="008E243B"/>
    <w:rsid w:val="008E246E"/>
    <w:rsid w:val="008E2518"/>
    <w:rsid w:val="008E2AE8"/>
    <w:rsid w:val="008E2CB7"/>
    <w:rsid w:val="008E2E03"/>
    <w:rsid w:val="008E2E51"/>
    <w:rsid w:val="008E2FF6"/>
    <w:rsid w:val="008E309A"/>
    <w:rsid w:val="008E322E"/>
    <w:rsid w:val="008E3344"/>
    <w:rsid w:val="008E33DC"/>
    <w:rsid w:val="008E34C2"/>
    <w:rsid w:val="008E3961"/>
    <w:rsid w:val="008E3964"/>
    <w:rsid w:val="008E3B01"/>
    <w:rsid w:val="008E3B2B"/>
    <w:rsid w:val="008E3B84"/>
    <w:rsid w:val="008E3CF7"/>
    <w:rsid w:val="008E3DE4"/>
    <w:rsid w:val="008E3E49"/>
    <w:rsid w:val="008E3E5A"/>
    <w:rsid w:val="008E418C"/>
    <w:rsid w:val="008E431B"/>
    <w:rsid w:val="008E43D1"/>
    <w:rsid w:val="008E43ED"/>
    <w:rsid w:val="008E445A"/>
    <w:rsid w:val="008E44B7"/>
    <w:rsid w:val="008E45F7"/>
    <w:rsid w:val="008E4639"/>
    <w:rsid w:val="008E4AA3"/>
    <w:rsid w:val="008E4ABF"/>
    <w:rsid w:val="008E4FAA"/>
    <w:rsid w:val="008E5001"/>
    <w:rsid w:val="008E50B1"/>
    <w:rsid w:val="008E5686"/>
    <w:rsid w:val="008E5807"/>
    <w:rsid w:val="008E590F"/>
    <w:rsid w:val="008E59FC"/>
    <w:rsid w:val="008E5A88"/>
    <w:rsid w:val="008E5BE8"/>
    <w:rsid w:val="008E5C18"/>
    <w:rsid w:val="008E5DC8"/>
    <w:rsid w:val="008E5F81"/>
    <w:rsid w:val="008E607A"/>
    <w:rsid w:val="008E60A5"/>
    <w:rsid w:val="008E618C"/>
    <w:rsid w:val="008E62E8"/>
    <w:rsid w:val="008E644D"/>
    <w:rsid w:val="008E64D9"/>
    <w:rsid w:val="008E665B"/>
    <w:rsid w:val="008E668E"/>
    <w:rsid w:val="008E669F"/>
    <w:rsid w:val="008E6A11"/>
    <w:rsid w:val="008E6A32"/>
    <w:rsid w:val="008E6D8B"/>
    <w:rsid w:val="008E7296"/>
    <w:rsid w:val="008E7A80"/>
    <w:rsid w:val="008E7B1E"/>
    <w:rsid w:val="008E7C6B"/>
    <w:rsid w:val="008F0054"/>
    <w:rsid w:val="008F0208"/>
    <w:rsid w:val="008F0329"/>
    <w:rsid w:val="008F0347"/>
    <w:rsid w:val="008F03D1"/>
    <w:rsid w:val="008F05E1"/>
    <w:rsid w:val="008F07D8"/>
    <w:rsid w:val="008F0936"/>
    <w:rsid w:val="008F0960"/>
    <w:rsid w:val="008F0A67"/>
    <w:rsid w:val="008F1406"/>
    <w:rsid w:val="008F141D"/>
    <w:rsid w:val="008F148D"/>
    <w:rsid w:val="008F1622"/>
    <w:rsid w:val="008F192F"/>
    <w:rsid w:val="008F1CCA"/>
    <w:rsid w:val="008F1D4B"/>
    <w:rsid w:val="008F1E70"/>
    <w:rsid w:val="008F21ED"/>
    <w:rsid w:val="008F2213"/>
    <w:rsid w:val="008F2591"/>
    <w:rsid w:val="008F2642"/>
    <w:rsid w:val="008F2709"/>
    <w:rsid w:val="008F2987"/>
    <w:rsid w:val="008F2AB4"/>
    <w:rsid w:val="008F2B07"/>
    <w:rsid w:val="008F2B35"/>
    <w:rsid w:val="008F2C7B"/>
    <w:rsid w:val="008F334B"/>
    <w:rsid w:val="008F336D"/>
    <w:rsid w:val="008F33DF"/>
    <w:rsid w:val="008F3472"/>
    <w:rsid w:val="008F3530"/>
    <w:rsid w:val="008F35B2"/>
    <w:rsid w:val="008F3B74"/>
    <w:rsid w:val="008F3E15"/>
    <w:rsid w:val="008F40DD"/>
    <w:rsid w:val="008F41F1"/>
    <w:rsid w:val="008F4415"/>
    <w:rsid w:val="008F4467"/>
    <w:rsid w:val="008F44D4"/>
    <w:rsid w:val="008F47E5"/>
    <w:rsid w:val="008F49C3"/>
    <w:rsid w:val="008F4C11"/>
    <w:rsid w:val="008F4D48"/>
    <w:rsid w:val="008F4D84"/>
    <w:rsid w:val="008F51E9"/>
    <w:rsid w:val="008F53FD"/>
    <w:rsid w:val="008F55E4"/>
    <w:rsid w:val="008F580C"/>
    <w:rsid w:val="008F58AE"/>
    <w:rsid w:val="008F59B8"/>
    <w:rsid w:val="008F5AFD"/>
    <w:rsid w:val="008F5B23"/>
    <w:rsid w:val="008F5BE2"/>
    <w:rsid w:val="008F5C15"/>
    <w:rsid w:val="008F5D1E"/>
    <w:rsid w:val="008F5E0F"/>
    <w:rsid w:val="008F5E2B"/>
    <w:rsid w:val="008F5E5F"/>
    <w:rsid w:val="008F5EC8"/>
    <w:rsid w:val="008F6039"/>
    <w:rsid w:val="008F604C"/>
    <w:rsid w:val="008F629D"/>
    <w:rsid w:val="008F62FC"/>
    <w:rsid w:val="008F6410"/>
    <w:rsid w:val="008F6439"/>
    <w:rsid w:val="008F665C"/>
    <w:rsid w:val="008F6751"/>
    <w:rsid w:val="008F6771"/>
    <w:rsid w:val="008F6A8B"/>
    <w:rsid w:val="008F6BFD"/>
    <w:rsid w:val="008F6C0D"/>
    <w:rsid w:val="008F6C70"/>
    <w:rsid w:val="008F6F7C"/>
    <w:rsid w:val="008F703B"/>
    <w:rsid w:val="008F7060"/>
    <w:rsid w:val="008F72BD"/>
    <w:rsid w:val="008F7773"/>
    <w:rsid w:val="008F77D3"/>
    <w:rsid w:val="008F785D"/>
    <w:rsid w:val="008F7B0D"/>
    <w:rsid w:val="008F7B4B"/>
    <w:rsid w:val="008F7C04"/>
    <w:rsid w:val="008F7CA0"/>
    <w:rsid w:val="008F7E63"/>
    <w:rsid w:val="00900009"/>
    <w:rsid w:val="0090005C"/>
    <w:rsid w:val="009000D1"/>
    <w:rsid w:val="00900141"/>
    <w:rsid w:val="0090025A"/>
    <w:rsid w:val="009002DB"/>
    <w:rsid w:val="00900610"/>
    <w:rsid w:val="0090073F"/>
    <w:rsid w:val="00900980"/>
    <w:rsid w:val="00900B7E"/>
    <w:rsid w:val="00900E1E"/>
    <w:rsid w:val="00900E8F"/>
    <w:rsid w:val="0090107D"/>
    <w:rsid w:val="00901293"/>
    <w:rsid w:val="009012C1"/>
    <w:rsid w:val="009013BF"/>
    <w:rsid w:val="0090143E"/>
    <w:rsid w:val="0090179F"/>
    <w:rsid w:val="0090185E"/>
    <w:rsid w:val="0090198C"/>
    <w:rsid w:val="00901AED"/>
    <w:rsid w:val="00901B41"/>
    <w:rsid w:val="00901BC6"/>
    <w:rsid w:val="00901D54"/>
    <w:rsid w:val="00901D6C"/>
    <w:rsid w:val="00901E3A"/>
    <w:rsid w:val="00901FB7"/>
    <w:rsid w:val="00902013"/>
    <w:rsid w:val="009022A2"/>
    <w:rsid w:val="009023D9"/>
    <w:rsid w:val="00902553"/>
    <w:rsid w:val="0090269C"/>
    <w:rsid w:val="00902AA5"/>
    <w:rsid w:val="00902B48"/>
    <w:rsid w:val="00902D64"/>
    <w:rsid w:val="00902E70"/>
    <w:rsid w:val="009030E3"/>
    <w:rsid w:val="00903213"/>
    <w:rsid w:val="0090343D"/>
    <w:rsid w:val="00903482"/>
    <w:rsid w:val="00903819"/>
    <w:rsid w:val="00903836"/>
    <w:rsid w:val="009039C5"/>
    <w:rsid w:val="00903B91"/>
    <w:rsid w:val="00903D45"/>
    <w:rsid w:val="00903E2F"/>
    <w:rsid w:val="00903F9E"/>
    <w:rsid w:val="0090431D"/>
    <w:rsid w:val="00904331"/>
    <w:rsid w:val="009043B0"/>
    <w:rsid w:val="0090457E"/>
    <w:rsid w:val="0090467F"/>
    <w:rsid w:val="009047FB"/>
    <w:rsid w:val="00904AA9"/>
    <w:rsid w:val="00904B66"/>
    <w:rsid w:val="00904EEC"/>
    <w:rsid w:val="00905102"/>
    <w:rsid w:val="0090515D"/>
    <w:rsid w:val="00905252"/>
    <w:rsid w:val="00905274"/>
    <w:rsid w:val="0090541A"/>
    <w:rsid w:val="00905924"/>
    <w:rsid w:val="00905956"/>
    <w:rsid w:val="0090615B"/>
    <w:rsid w:val="009061CA"/>
    <w:rsid w:val="009063B3"/>
    <w:rsid w:val="009066E9"/>
    <w:rsid w:val="0090673F"/>
    <w:rsid w:val="00906752"/>
    <w:rsid w:val="009068BE"/>
    <w:rsid w:val="009068FA"/>
    <w:rsid w:val="009069EA"/>
    <w:rsid w:val="00906AC6"/>
    <w:rsid w:val="00906E20"/>
    <w:rsid w:val="00906E3D"/>
    <w:rsid w:val="00907032"/>
    <w:rsid w:val="009070B4"/>
    <w:rsid w:val="0090721F"/>
    <w:rsid w:val="00907227"/>
    <w:rsid w:val="009072D2"/>
    <w:rsid w:val="009075F8"/>
    <w:rsid w:val="009076E4"/>
    <w:rsid w:val="009076ED"/>
    <w:rsid w:val="00907855"/>
    <w:rsid w:val="009079B1"/>
    <w:rsid w:val="00907A00"/>
    <w:rsid w:val="00907A53"/>
    <w:rsid w:val="00907CC1"/>
    <w:rsid w:val="00907F0A"/>
    <w:rsid w:val="00910090"/>
    <w:rsid w:val="009101C0"/>
    <w:rsid w:val="0091048C"/>
    <w:rsid w:val="0091074E"/>
    <w:rsid w:val="009107D0"/>
    <w:rsid w:val="0091086D"/>
    <w:rsid w:val="00910967"/>
    <w:rsid w:val="00910A5C"/>
    <w:rsid w:val="00910BEA"/>
    <w:rsid w:val="00910C71"/>
    <w:rsid w:val="00910F35"/>
    <w:rsid w:val="00910F55"/>
    <w:rsid w:val="00911074"/>
    <w:rsid w:val="009110CC"/>
    <w:rsid w:val="00911114"/>
    <w:rsid w:val="00911661"/>
    <w:rsid w:val="00911931"/>
    <w:rsid w:val="00911986"/>
    <w:rsid w:val="009119EA"/>
    <w:rsid w:val="00911BBA"/>
    <w:rsid w:val="00911F14"/>
    <w:rsid w:val="00912293"/>
    <w:rsid w:val="0091267F"/>
    <w:rsid w:val="009126AE"/>
    <w:rsid w:val="009128F9"/>
    <w:rsid w:val="00912B34"/>
    <w:rsid w:val="00912B4B"/>
    <w:rsid w:val="00912BD1"/>
    <w:rsid w:val="00912CC4"/>
    <w:rsid w:val="00912DE1"/>
    <w:rsid w:val="00912ED1"/>
    <w:rsid w:val="00912F7F"/>
    <w:rsid w:val="00913070"/>
    <w:rsid w:val="00913109"/>
    <w:rsid w:val="0091317B"/>
    <w:rsid w:val="009131DB"/>
    <w:rsid w:val="00913463"/>
    <w:rsid w:val="00913481"/>
    <w:rsid w:val="00913519"/>
    <w:rsid w:val="0091359F"/>
    <w:rsid w:val="00913651"/>
    <w:rsid w:val="00913B95"/>
    <w:rsid w:val="00913F63"/>
    <w:rsid w:val="0091414C"/>
    <w:rsid w:val="009143D6"/>
    <w:rsid w:val="00914452"/>
    <w:rsid w:val="009144E9"/>
    <w:rsid w:val="009145B0"/>
    <w:rsid w:val="00914641"/>
    <w:rsid w:val="00914648"/>
    <w:rsid w:val="00914759"/>
    <w:rsid w:val="00914880"/>
    <w:rsid w:val="00914BC8"/>
    <w:rsid w:val="00914E1D"/>
    <w:rsid w:val="00914FEC"/>
    <w:rsid w:val="009150CF"/>
    <w:rsid w:val="0091525F"/>
    <w:rsid w:val="0091529B"/>
    <w:rsid w:val="009152A5"/>
    <w:rsid w:val="00915391"/>
    <w:rsid w:val="00915660"/>
    <w:rsid w:val="009159A2"/>
    <w:rsid w:val="009162B3"/>
    <w:rsid w:val="009165C7"/>
    <w:rsid w:val="009165CC"/>
    <w:rsid w:val="009165F7"/>
    <w:rsid w:val="009169DA"/>
    <w:rsid w:val="00916ADE"/>
    <w:rsid w:val="00916C0F"/>
    <w:rsid w:val="00916C88"/>
    <w:rsid w:val="00916D38"/>
    <w:rsid w:val="00916E2D"/>
    <w:rsid w:val="00916F5F"/>
    <w:rsid w:val="00917231"/>
    <w:rsid w:val="00917293"/>
    <w:rsid w:val="00917373"/>
    <w:rsid w:val="00917723"/>
    <w:rsid w:val="009178AB"/>
    <w:rsid w:val="009178C0"/>
    <w:rsid w:val="00917A08"/>
    <w:rsid w:val="00917BB2"/>
    <w:rsid w:val="00917BF7"/>
    <w:rsid w:val="00917C53"/>
    <w:rsid w:val="00917F67"/>
    <w:rsid w:val="00920118"/>
    <w:rsid w:val="009201C1"/>
    <w:rsid w:val="00920423"/>
    <w:rsid w:val="00920436"/>
    <w:rsid w:val="0092059A"/>
    <w:rsid w:val="00920631"/>
    <w:rsid w:val="00920A49"/>
    <w:rsid w:val="00920AC8"/>
    <w:rsid w:val="00920BC4"/>
    <w:rsid w:val="00920C1B"/>
    <w:rsid w:val="00920C4D"/>
    <w:rsid w:val="00920C58"/>
    <w:rsid w:val="00920D47"/>
    <w:rsid w:val="00920DB8"/>
    <w:rsid w:val="00920EDB"/>
    <w:rsid w:val="00921375"/>
    <w:rsid w:val="00921377"/>
    <w:rsid w:val="009214CD"/>
    <w:rsid w:val="0092174F"/>
    <w:rsid w:val="00921795"/>
    <w:rsid w:val="009217B1"/>
    <w:rsid w:val="00921958"/>
    <w:rsid w:val="00921A31"/>
    <w:rsid w:val="00921BAE"/>
    <w:rsid w:val="00921C91"/>
    <w:rsid w:val="00921CBE"/>
    <w:rsid w:val="00921D12"/>
    <w:rsid w:val="00921D5B"/>
    <w:rsid w:val="00921F16"/>
    <w:rsid w:val="00922097"/>
    <w:rsid w:val="009221C2"/>
    <w:rsid w:val="00922432"/>
    <w:rsid w:val="0092255C"/>
    <w:rsid w:val="00922571"/>
    <w:rsid w:val="009226E7"/>
    <w:rsid w:val="0092270E"/>
    <w:rsid w:val="00922887"/>
    <w:rsid w:val="009229EC"/>
    <w:rsid w:val="00922AF2"/>
    <w:rsid w:val="00922BE3"/>
    <w:rsid w:val="00922D88"/>
    <w:rsid w:val="00922DF3"/>
    <w:rsid w:val="00923047"/>
    <w:rsid w:val="00923266"/>
    <w:rsid w:val="009233A7"/>
    <w:rsid w:val="009235D0"/>
    <w:rsid w:val="0092369E"/>
    <w:rsid w:val="00923781"/>
    <w:rsid w:val="00923AAB"/>
    <w:rsid w:val="00923C16"/>
    <w:rsid w:val="00923C73"/>
    <w:rsid w:val="00923CAC"/>
    <w:rsid w:val="00923CC4"/>
    <w:rsid w:val="00923F67"/>
    <w:rsid w:val="00923F86"/>
    <w:rsid w:val="009240CD"/>
    <w:rsid w:val="009241A6"/>
    <w:rsid w:val="00924401"/>
    <w:rsid w:val="0092455B"/>
    <w:rsid w:val="00924672"/>
    <w:rsid w:val="00924708"/>
    <w:rsid w:val="0092488F"/>
    <w:rsid w:val="00924FBB"/>
    <w:rsid w:val="0092506B"/>
    <w:rsid w:val="0092527A"/>
    <w:rsid w:val="009252A2"/>
    <w:rsid w:val="00925312"/>
    <w:rsid w:val="0092545B"/>
    <w:rsid w:val="009255FD"/>
    <w:rsid w:val="00925662"/>
    <w:rsid w:val="00925744"/>
    <w:rsid w:val="009257A5"/>
    <w:rsid w:val="00925A3A"/>
    <w:rsid w:val="00925D66"/>
    <w:rsid w:val="00925D8D"/>
    <w:rsid w:val="00925EC2"/>
    <w:rsid w:val="00925FA6"/>
    <w:rsid w:val="009261FA"/>
    <w:rsid w:val="0092621A"/>
    <w:rsid w:val="00926222"/>
    <w:rsid w:val="00926259"/>
    <w:rsid w:val="00926567"/>
    <w:rsid w:val="0092698F"/>
    <w:rsid w:val="00926B9E"/>
    <w:rsid w:val="00926C2E"/>
    <w:rsid w:val="00926CD5"/>
    <w:rsid w:val="00926DC0"/>
    <w:rsid w:val="00926DD2"/>
    <w:rsid w:val="00926E01"/>
    <w:rsid w:val="00926EAC"/>
    <w:rsid w:val="00926FDC"/>
    <w:rsid w:val="00927052"/>
    <w:rsid w:val="00927119"/>
    <w:rsid w:val="00927599"/>
    <w:rsid w:val="00927697"/>
    <w:rsid w:val="00927880"/>
    <w:rsid w:val="00927AC4"/>
    <w:rsid w:val="00927E85"/>
    <w:rsid w:val="00930231"/>
    <w:rsid w:val="00930386"/>
    <w:rsid w:val="0093044F"/>
    <w:rsid w:val="009304C0"/>
    <w:rsid w:val="00930593"/>
    <w:rsid w:val="0093071F"/>
    <w:rsid w:val="009309EE"/>
    <w:rsid w:val="00930CC2"/>
    <w:rsid w:val="00930D74"/>
    <w:rsid w:val="00930D82"/>
    <w:rsid w:val="009311A1"/>
    <w:rsid w:val="0093168E"/>
    <w:rsid w:val="00931843"/>
    <w:rsid w:val="00931DD7"/>
    <w:rsid w:val="00931F6B"/>
    <w:rsid w:val="0093243D"/>
    <w:rsid w:val="0093252B"/>
    <w:rsid w:val="00932545"/>
    <w:rsid w:val="009325B4"/>
    <w:rsid w:val="00932723"/>
    <w:rsid w:val="0093291A"/>
    <w:rsid w:val="00932A00"/>
    <w:rsid w:val="00932BB2"/>
    <w:rsid w:val="00932C47"/>
    <w:rsid w:val="00932D93"/>
    <w:rsid w:val="00932F8E"/>
    <w:rsid w:val="009333C5"/>
    <w:rsid w:val="00933469"/>
    <w:rsid w:val="00933698"/>
    <w:rsid w:val="009337FE"/>
    <w:rsid w:val="00933A97"/>
    <w:rsid w:val="00933AD5"/>
    <w:rsid w:val="00933B24"/>
    <w:rsid w:val="00933D12"/>
    <w:rsid w:val="00933E2F"/>
    <w:rsid w:val="00933E8F"/>
    <w:rsid w:val="00933F7F"/>
    <w:rsid w:val="009345DA"/>
    <w:rsid w:val="00934648"/>
    <w:rsid w:val="009346E7"/>
    <w:rsid w:val="00934860"/>
    <w:rsid w:val="00934B74"/>
    <w:rsid w:val="00934BB7"/>
    <w:rsid w:val="00934C62"/>
    <w:rsid w:val="00934D81"/>
    <w:rsid w:val="009352C9"/>
    <w:rsid w:val="00935304"/>
    <w:rsid w:val="00935467"/>
    <w:rsid w:val="0093548F"/>
    <w:rsid w:val="00935597"/>
    <w:rsid w:val="009356EA"/>
    <w:rsid w:val="00935B05"/>
    <w:rsid w:val="00935CC2"/>
    <w:rsid w:val="00935E00"/>
    <w:rsid w:val="00935E06"/>
    <w:rsid w:val="00935F63"/>
    <w:rsid w:val="0093604D"/>
    <w:rsid w:val="00936523"/>
    <w:rsid w:val="009365FF"/>
    <w:rsid w:val="00936638"/>
    <w:rsid w:val="0093688C"/>
    <w:rsid w:val="00936CBB"/>
    <w:rsid w:val="00936CF7"/>
    <w:rsid w:val="00936D4A"/>
    <w:rsid w:val="00936F56"/>
    <w:rsid w:val="009371DE"/>
    <w:rsid w:val="0093727C"/>
    <w:rsid w:val="009373D4"/>
    <w:rsid w:val="00937A20"/>
    <w:rsid w:val="00937A38"/>
    <w:rsid w:val="00937AFD"/>
    <w:rsid w:val="00937C1D"/>
    <w:rsid w:val="00937F71"/>
    <w:rsid w:val="009401B8"/>
    <w:rsid w:val="0094070A"/>
    <w:rsid w:val="0094073F"/>
    <w:rsid w:val="00940835"/>
    <w:rsid w:val="009408EE"/>
    <w:rsid w:val="00940B39"/>
    <w:rsid w:val="00940D65"/>
    <w:rsid w:val="00940E74"/>
    <w:rsid w:val="00941110"/>
    <w:rsid w:val="00941182"/>
    <w:rsid w:val="0094123A"/>
    <w:rsid w:val="009415F9"/>
    <w:rsid w:val="00941853"/>
    <w:rsid w:val="009418D0"/>
    <w:rsid w:val="0094190A"/>
    <w:rsid w:val="009419B2"/>
    <w:rsid w:val="00941A42"/>
    <w:rsid w:val="00941ACD"/>
    <w:rsid w:val="00941B17"/>
    <w:rsid w:val="00941CE0"/>
    <w:rsid w:val="00941D57"/>
    <w:rsid w:val="00941D7F"/>
    <w:rsid w:val="00941F43"/>
    <w:rsid w:val="00941F5E"/>
    <w:rsid w:val="0094201F"/>
    <w:rsid w:val="009420DC"/>
    <w:rsid w:val="00942719"/>
    <w:rsid w:val="00942799"/>
    <w:rsid w:val="00942864"/>
    <w:rsid w:val="009428D3"/>
    <w:rsid w:val="00942A23"/>
    <w:rsid w:val="009430D4"/>
    <w:rsid w:val="00943157"/>
    <w:rsid w:val="009434B8"/>
    <w:rsid w:val="0094397E"/>
    <w:rsid w:val="00943ADB"/>
    <w:rsid w:val="00943B1C"/>
    <w:rsid w:val="00943B1E"/>
    <w:rsid w:val="0094416E"/>
    <w:rsid w:val="0094417A"/>
    <w:rsid w:val="009441E9"/>
    <w:rsid w:val="009443BC"/>
    <w:rsid w:val="009445D7"/>
    <w:rsid w:val="00944654"/>
    <w:rsid w:val="009447FC"/>
    <w:rsid w:val="00944852"/>
    <w:rsid w:val="00944949"/>
    <w:rsid w:val="009449F2"/>
    <w:rsid w:val="00944AD0"/>
    <w:rsid w:val="00944E7C"/>
    <w:rsid w:val="00945295"/>
    <w:rsid w:val="009452B7"/>
    <w:rsid w:val="009453A2"/>
    <w:rsid w:val="0094546B"/>
    <w:rsid w:val="00945637"/>
    <w:rsid w:val="0094568D"/>
    <w:rsid w:val="00945822"/>
    <w:rsid w:val="009458F5"/>
    <w:rsid w:val="00945AA0"/>
    <w:rsid w:val="00945E0F"/>
    <w:rsid w:val="00945E2E"/>
    <w:rsid w:val="00945FC2"/>
    <w:rsid w:val="0094628A"/>
    <w:rsid w:val="00946675"/>
    <w:rsid w:val="00946693"/>
    <w:rsid w:val="00946AD8"/>
    <w:rsid w:val="00946BAB"/>
    <w:rsid w:val="00946CDC"/>
    <w:rsid w:val="00946DF9"/>
    <w:rsid w:val="00946F79"/>
    <w:rsid w:val="00946FD8"/>
    <w:rsid w:val="009475DD"/>
    <w:rsid w:val="00947A38"/>
    <w:rsid w:val="00947DB4"/>
    <w:rsid w:val="00947E54"/>
    <w:rsid w:val="0095036D"/>
    <w:rsid w:val="009504E9"/>
    <w:rsid w:val="009504FE"/>
    <w:rsid w:val="00950C59"/>
    <w:rsid w:val="00950C88"/>
    <w:rsid w:val="00950DF4"/>
    <w:rsid w:val="00950F0F"/>
    <w:rsid w:val="00951095"/>
    <w:rsid w:val="009510FE"/>
    <w:rsid w:val="009511F4"/>
    <w:rsid w:val="00951357"/>
    <w:rsid w:val="00951386"/>
    <w:rsid w:val="0095138A"/>
    <w:rsid w:val="00951502"/>
    <w:rsid w:val="00951637"/>
    <w:rsid w:val="009516E1"/>
    <w:rsid w:val="009517CF"/>
    <w:rsid w:val="00951864"/>
    <w:rsid w:val="0095188D"/>
    <w:rsid w:val="00951906"/>
    <w:rsid w:val="009519E2"/>
    <w:rsid w:val="00951A9C"/>
    <w:rsid w:val="00951B83"/>
    <w:rsid w:val="00951C1D"/>
    <w:rsid w:val="009520A8"/>
    <w:rsid w:val="00952219"/>
    <w:rsid w:val="00952349"/>
    <w:rsid w:val="00952383"/>
    <w:rsid w:val="00952595"/>
    <w:rsid w:val="009527ED"/>
    <w:rsid w:val="00952923"/>
    <w:rsid w:val="00952B60"/>
    <w:rsid w:val="00952CBC"/>
    <w:rsid w:val="009531FC"/>
    <w:rsid w:val="00953213"/>
    <w:rsid w:val="0095389C"/>
    <w:rsid w:val="0095392E"/>
    <w:rsid w:val="00953A90"/>
    <w:rsid w:val="00953B44"/>
    <w:rsid w:val="00953C94"/>
    <w:rsid w:val="00953E17"/>
    <w:rsid w:val="00953E56"/>
    <w:rsid w:val="00953E68"/>
    <w:rsid w:val="00953F63"/>
    <w:rsid w:val="00954516"/>
    <w:rsid w:val="00954566"/>
    <w:rsid w:val="00954845"/>
    <w:rsid w:val="0095490B"/>
    <w:rsid w:val="00954BCA"/>
    <w:rsid w:val="00954E76"/>
    <w:rsid w:val="00954FB1"/>
    <w:rsid w:val="009552C0"/>
    <w:rsid w:val="009553A9"/>
    <w:rsid w:val="0095571D"/>
    <w:rsid w:val="009559FF"/>
    <w:rsid w:val="00955A26"/>
    <w:rsid w:val="00955B5E"/>
    <w:rsid w:val="00955C4B"/>
    <w:rsid w:val="00955CD2"/>
    <w:rsid w:val="00955D3A"/>
    <w:rsid w:val="00955DE5"/>
    <w:rsid w:val="0095616C"/>
    <w:rsid w:val="00956465"/>
    <w:rsid w:val="009565AE"/>
    <w:rsid w:val="009566C7"/>
    <w:rsid w:val="00956746"/>
    <w:rsid w:val="009567CB"/>
    <w:rsid w:val="009569B1"/>
    <w:rsid w:val="009569C0"/>
    <w:rsid w:val="00956BF5"/>
    <w:rsid w:val="00956F0E"/>
    <w:rsid w:val="009571DC"/>
    <w:rsid w:val="00957529"/>
    <w:rsid w:val="00957662"/>
    <w:rsid w:val="00957C4A"/>
    <w:rsid w:val="00957ECC"/>
    <w:rsid w:val="00957F83"/>
    <w:rsid w:val="00960057"/>
    <w:rsid w:val="00960085"/>
    <w:rsid w:val="00960194"/>
    <w:rsid w:val="009609FA"/>
    <w:rsid w:val="00960C75"/>
    <w:rsid w:val="009612B2"/>
    <w:rsid w:val="00961310"/>
    <w:rsid w:val="0096150F"/>
    <w:rsid w:val="00961594"/>
    <w:rsid w:val="0096189B"/>
    <w:rsid w:val="009618D4"/>
    <w:rsid w:val="00961A64"/>
    <w:rsid w:val="00961BD1"/>
    <w:rsid w:val="00961DCE"/>
    <w:rsid w:val="00961E76"/>
    <w:rsid w:val="00962005"/>
    <w:rsid w:val="00962322"/>
    <w:rsid w:val="00962327"/>
    <w:rsid w:val="0096233E"/>
    <w:rsid w:val="009623A8"/>
    <w:rsid w:val="00962524"/>
    <w:rsid w:val="0096265D"/>
    <w:rsid w:val="00962BF9"/>
    <w:rsid w:val="00962C0F"/>
    <w:rsid w:val="00962EDC"/>
    <w:rsid w:val="00963034"/>
    <w:rsid w:val="009630C5"/>
    <w:rsid w:val="00963504"/>
    <w:rsid w:val="009636EA"/>
    <w:rsid w:val="00963775"/>
    <w:rsid w:val="00963916"/>
    <w:rsid w:val="00963E5A"/>
    <w:rsid w:val="0096400A"/>
    <w:rsid w:val="00964058"/>
    <w:rsid w:val="009644B3"/>
    <w:rsid w:val="0096453C"/>
    <w:rsid w:val="0096467C"/>
    <w:rsid w:val="00964696"/>
    <w:rsid w:val="009646DA"/>
    <w:rsid w:val="0096474B"/>
    <w:rsid w:val="00964FCD"/>
    <w:rsid w:val="009651B8"/>
    <w:rsid w:val="00965310"/>
    <w:rsid w:val="0096547B"/>
    <w:rsid w:val="00965835"/>
    <w:rsid w:val="00965971"/>
    <w:rsid w:val="00965DB6"/>
    <w:rsid w:val="00965DB9"/>
    <w:rsid w:val="00965EB5"/>
    <w:rsid w:val="00965F3E"/>
    <w:rsid w:val="009660E5"/>
    <w:rsid w:val="0096661C"/>
    <w:rsid w:val="009666C8"/>
    <w:rsid w:val="00966A00"/>
    <w:rsid w:val="00966CB7"/>
    <w:rsid w:val="00966E05"/>
    <w:rsid w:val="00966E36"/>
    <w:rsid w:val="009671E8"/>
    <w:rsid w:val="009672D2"/>
    <w:rsid w:val="00967300"/>
    <w:rsid w:val="00967319"/>
    <w:rsid w:val="00967475"/>
    <w:rsid w:val="0096763A"/>
    <w:rsid w:val="0096790E"/>
    <w:rsid w:val="00967DE4"/>
    <w:rsid w:val="00970460"/>
    <w:rsid w:val="00970563"/>
    <w:rsid w:val="0097056A"/>
    <w:rsid w:val="009707D3"/>
    <w:rsid w:val="00970B92"/>
    <w:rsid w:val="00970BAF"/>
    <w:rsid w:val="00970CA3"/>
    <w:rsid w:val="00970D6C"/>
    <w:rsid w:val="00970F47"/>
    <w:rsid w:val="0097102B"/>
    <w:rsid w:val="009711B5"/>
    <w:rsid w:val="009711F8"/>
    <w:rsid w:val="00971244"/>
    <w:rsid w:val="00971428"/>
    <w:rsid w:val="00971780"/>
    <w:rsid w:val="00971C1B"/>
    <w:rsid w:val="00971D16"/>
    <w:rsid w:val="00971D35"/>
    <w:rsid w:val="0097276A"/>
    <w:rsid w:val="0097280C"/>
    <w:rsid w:val="0097280D"/>
    <w:rsid w:val="009729B1"/>
    <w:rsid w:val="00972D33"/>
    <w:rsid w:val="00972D9E"/>
    <w:rsid w:val="00972E10"/>
    <w:rsid w:val="00973088"/>
    <w:rsid w:val="00973564"/>
    <w:rsid w:val="00973A0A"/>
    <w:rsid w:val="00973AF7"/>
    <w:rsid w:val="00974015"/>
    <w:rsid w:val="00974386"/>
    <w:rsid w:val="009744E9"/>
    <w:rsid w:val="00974537"/>
    <w:rsid w:val="00974815"/>
    <w:rsid w:val="009748D3"/>
    <w:rsid w:val="00974CC2"/>
    <w:rsid w:val="00974E26"/>
    <w:rsid w:val="00974EA2"/>
    <w:rsid w:val="0097506B"/>
    <w:rsid w:val="00975458"/>
    <w:rsid w:val="00975B20"/>
    <w:rsid w:val="00975E5F"/>
    <w:rsid w:val="00975F16"/>
    <w:rsid w:val="00976241"/>
    <w:rsid w:val="0097640A"/>
    <w:rsid w:val="00976599"/>
    <w:rsid w:val="00976A4F"/>
    <w:rsid w:val="00976C25"/>
    <w:rsid w:val="00976F2F"/>
    <w:rsid w:val="00977550"/>
    <w:rsid w:val="009775B9"/>
    <w:rsid w:val="009775ED"/>
    <w:rsid w:val="009776A0"/>
    <w:rsid w:val="009776D3"/>
    <w:rsid w:val="00977899"/>
    <w:rsid w:val="009778A6"/>
    <w:rsid w:val="009778FB"/>
    <w:rsid w:val="00977B50"/>
    <w:rsid w:val="00977B8D"/>
    <w:rsid w:val="00977BF3"/>
    <w:rsid w:val="00977C36"/>
    <w:rsid w:val="00977E19"/>
    <w:rsid w:val="00977FDA"/>
    <w:rsid w:val="0098009A"/>
    <w:rsid w:val="009803BC"/>
    <w:rsid w:val="0098063A"/>
    <w:rsid w:val="0098078C"/>
    <w:rsid w:val="00980CFD"/>
    <w:rsid w:val="00980DDE"/>
    <w:rsid w:val="0098121E"/>
    <w:rsid w:val="009812C9"/>
    <w:rsid w:val="0098134F"/>
    <w:rsid w:val="009815C8"/>
    <w:rsid w:val="009815E3"/>
    <w:rsid w:val="009816F7"/>
    <w:rsid w:val="00981702"/>
    <w:rsid w:val="00981799"/>
    <w:rsid w:val="009817A9"/>
    <w:rsid w:val="00981A9A"/>
    <w:rsid w:val="00981CD2"/>
    <w:rsid w:val="00981D2F"/>
    <w:rsid w:val="00981F8C"/>
    <w:rsid w:val="00981F8F"/>
    <w:rsid w:val="00982225"/>
    <w:rsid w:val="009822C2"/>
    <w:rsid w:val="009824DF"/>
    <w:rsid w:val="00982635"/>
    <w:rsid w:val="00982663"/>
    <w:rsid w:val="009827BD"/>
    <w:rsid w:val="00982F41"/>
    <w:rsid w:val="00983135"/>
    <w:rsid w:val="0098317C"/>
    <w:rsid w:val="009831E3"/>
    <w:rsid w:val="00983419"/>
    <w:rsid w:val="00984081"/>
    <w:rsid w:val="009841BF"/>
    <w:rsid w:val="00984266"/>
    <w:rsid w:val="00984333"/>
    <w:rsid w:val="009844C9"/>
    <w:rsid w:val="00984949"/>
    <w:rsid w:val="00984AA8"/>
    <w:rsid w:val="00984E5D"/>
    <w:rsid w:val="009850A8"/>
    <w:rsid w:val="00985392"/>
    <w:rsid w:val="009853F9"/>
    <w:rsid w:val="00985430"/>
    <w:rsid w:val="00985636"/>
    <w:rsid w:val="0098564D"/>
    <w:rsid w:val="0098575D"/>
    <w:rsid w:val="009857FF"/>
    <w:rsid w:val="009858D4"/>
    <w:rsid w:val="00985A9E"/>
    <w:rsid w:val="00985BBD"/>
    <w:rsid w:val="00985CF7"/>
    <w:rsid w:val="00985D3A"/>
    <w:rsid w:val="00986088"/>
    <w:rsid w:val="009860EA"/>
    <w:rsid w:val="00986246"/>
    <w:rsid w:val="0098634F"/>
    <w:rsid w:val="009866B9"/>
    <w:rsid w:val="00986794"/>
    <w:rsid w:val="00986910"/>
    <w:rsid w:val="00986F03"/>
    <w:rsid w:val="00986F46"/>
    <w:rsid w:val="00987295"/>
    <w:rsid w:val="009873C4"/>
    <w:rsid w:val="009877B0"/>
    <w:rsid w:val="009879A7"/>
    <w:rsid w:val="009879EB"/>
    <w:rsid w:val="00987E2E"/>
    <w:rsid w:val="00987F16"/>
    <w:rsid w:val="00987FEB"/>
    <w:rsid w:val="009901AF"/>
    <w:rsid w:val="009903E0"/>
    <w:rsid w:val="0099050C"/>
    <w:rsid w:val="00990574"/>
    <w:rsid w:val="009905A4"/>
    <w:rsid w:val="009908B6"/>
    <w:rsid w:val="009909BC"/>
    <w:rsid w:val="00990AC6"/>
    <w:rsid w:val="00990DCC"/>
    <w:rsid w:val="00990DE6"/>
    <w:rsid w:val="009910E5"/>
    <w:rsid w:val="00991180"/>
    <w:rsid w:val="00991269"/>
    <w:rsid w:val="00991761"/>
    <w:rsid w:val="00991B33"/>
    <w:rsid w:val="00991C2D"/>
    <w:rsid w:val="00991D76"/>
    <w:rsid w:val="00991DB6"/>
    <w:rsid w:val="00991E11"/>
    <w:rsid w:val="00991EAB"/>
    <w:rsid w:val="009921AB"/>
    <w:rsid w:val="00992338"/>
    <w:rsid w:val="00992448"/>
    <w:rsid w:val="0099246F"/>
    <w:rsid w:val="009925B5"/>
    <w:rsid w:val="00992778"/>
    <w:rsid w:val="00992A2D"/>
    <w:rsid w:val="00992BE5"/>
    <w:rsid w:val="00993002"/>
    <w:rsid w:val="0099306F"/>
    <w:rsid w:val="00993080"/>
    <w:rsid w:val="0099317B"/>
    <w:rsid w:val="009931D4"/>
    <w:rsid w:val="009935A4"/>
    <w:rsid w:val="0099393C"/>
    <w:rsid w:val="00993C50"/>
    <w:rsid w:val="00993D20"/>
    <w:rsid w:val="00994011"/>
    <w:rsid w:val="009941C2"/>
    <w:rsid w:val="009942B6"/>
    <w:rsid w:val="00994462"/>
    <w:rsid w:val="00994895"/>
    <w:rsid w:val="009951EB"/>
    <w:rsid w:val="0099523C"/>
    <w:rsid w:val="009952EC"/>
    <w:rsid w:val="00995499"/>
    <w:rsid w:val="009956A8"/>
    <w:rsid w:val="00995783"/>
    <w:rsid w:val="00995D18"/>
    <w:rsid w:val="00995DEF"/>
    <w:rsid w:val="00995EFC"/>
    <w:rsid w:val="009961B2"/>
    <w:rsid w:val="00996537"/>
    <w:rsid w:val="009965CB"/>
    <w:rsid w:val="00996A23"/>
    <w:rsid w:val="00996C23"/>
    <w:rsid w:val="00996C43"/>
    <w:rsid w:val="00996CAC"/>
    <w:rsid w:val="00996CFF"/>
    <w:rsid w:val="00997456"/>
    <w:rsid w:val="00997544"/>
    <w:rsid w:val="009979CF"/>
    <w:rsid w:val="00997A35"/>
    <w:rsid w:val="00997B34"/>
    <w:rsid w:val="00997D9C"/>
    <w:rsid w:val="00997E1D"/>
    <w:rsid w:val="00997E7D"/>
    <w:rsid w:val="00997E81"/>
    <w:rsid w:val="009A0114"/>
    <w:rsid w:val="009A0874"/>
    <w:rsid w:val="009A0C35"/>
    <w:rsid w:val="009A0E57"/>
    <w:rsid w:val="009A10B2"/>
    <w:rsid w:val="009A1200"/>
    <w:rsid w:val="009A1211"/>
    <w:rsid w:val="009A12B6"/>
    <w:rsid w:val="009A13F4"/>
    <w:rsid w:val="009A1487"/>
    <w:rsid w:val="009A154E"/>
    <w:rsid w:val="009A15A4"/>
    <w:rsid w:val="009A162D"/>
    <w:rsid w:val="009A1B61"/>
    <w:rsid w:val="009A1C30"/>
    <w:rsid w:val="009A1F4F"/>
    <w:rsid w:val="009A217D"/>
    <w:rsid w:val="009A21BF"/>
    <w:rsid w:val="009A2431"/>
    <w:rsid w:val="009A263F"/>
    <w:rsid w:val="009A2642"/>
    <w:rsid w:val="009A265E"/>
    <w:rsid w:val="009A26A5"/>
    <w:rsid w:val="009A2729"/>
    <w:rsid w:val="009A2841"/>
    <w:rsid w:val="009A2CD1"/>
    <w:rsid w:val="009A2E3A"/>
    <w:rsid w:val="009A3125"/>
    <w:rsid w:val="009A3137"/>
    <w:rsid w:val="009A3398"/>
    <w:rsid w:val="009A351D"/>
    <w:rsid w:val="009A3878"/>
    <w:rsid w:val="009A39A2"/>
    <w:rsid w:val="009A3A09"/>
    <w:rsid w:val="009A3A52"/>
    <w:rsid w:val="009A3D95"/>
    <w:rsid w:val="009A3DC3"/>
    <w:rsid w:val="009A3F5C"/>
    <w:rsid w:val="009A430A"/>
    <w:rsid w:val="009A44CB"/>
    <w:rsid w:val="009A45B5"/>
    <w:rsid w:val="009A46DD"/>
    <w:rsid w:val="009A47EE"/>
    <w:rsid w:val="009A48DC"/>
    <w:rsid w:val="009A497A"/>
    <w:rsid w:val="009A4A03"/>
    <w:rsid w:val="009A4D12"/>
    <w:rsid w:val="009A4DFA"/>
    <w:rsid w:val="009A4E69"/>
    <w:rsid w:val="009A5368"/>
    <w:rsid w:val="009A53A8"/>
    <w:rsid w:val="009A53DA"/>
    <w:rsid w:val="009A55D7"/>
    <w:rsid w:val="009A582A"/>
    <w:rsid w:val="009A5A16"/>
    <w:rsid w:val="009A5B18"/>
    <w:rsid w:val="009A5C5D"/>
    <w:rsid w:val="009A5C87"/>
    <w:rsid w:val="009A5D87"/>
    <w:rsid w:val="009A6173"/>
    <w:rsid w:val="009A618B"/>
    <w:rsid w:val="009A6883"/>
    <w:rsid w:val="009A6C4C"/>
    <w:rsid w:val="009A6CDD"/>
    <w:rsid w:val="009A6E29"/>
    <w:rsid w:val="009A70AA"/>
    <w:rsid w:val="009A719D"/>
    <w:rsid w:val="009A7908"/>
    <w:rsid w:val="009A7B8F"/>
    <w:rsid w:val="009A7D3B"/>
    <w:rsid w:val="009B0146"/>
    <w:rsid w:val="009B039A"/>
    <w:rsid w:val="009B064D"/>
    <w:rsid w:val="009B0684"/>
    <w:rsid w:val="009B0753"/>
    <w:rsid w:val="009B0865"/>
    <w:rsid w:val="009B0EC1"/>
    <w:rsid w:val="009B0F92"/>
    <w:rsid w:val="009B1449"/>
    <w:rsid w:val="009B14E1"/>
    <w:rsid w:val="009B15AB"/>
    <w:rsid w:val="009B1639"/>
    <w:rsid w:val="009B1B03"/>
    <w:rsid w:val="009B1C23"/>
    <w:rsid w:val="009B1C8E"/>
    <w:rsid w:val="009B1D7D"/>
    <w:rsid w:val="009B1E8F"/>
    <w:rsid w:val="009B234D"/>
    <w:rsid w:val="009B2401"/>
    <w:rsid w:val="009B2550"/>
    <w:rsid w:val="009B258D"/>
    <w:rsid w:val="009B26D6"/>
    <w:rsid w:val="009B271E"/>
    <w:rsid w:val="009B28D5"/>
    <w:rsid w:val="009B2A8D"/>
    <w:rsid w:val="009B2C0E"/>
    <w:rsid w:val="009B2CF6"/>
    <w:rsid w:val="009B2F36"/>
    <w:rsid w:val="009B30DF"/>
    <w:rsid w:val="009B323E"/>
    <w:rsid w:val="009B35C8"/>
    <w:rsid w:val="009B36D6"/>
    <w:rsid w:val="009B38A0"/>
    <w:rsid w:val="009B39F4"/>
    <w:rsid w:val="009B3CD5"/>
    <w:rsid w:val="009B4AB3"/>
    <w:rsid w:val="009B4BA2"/>
    <w:rsid w:val="009B4BE4"/>
    <w:rsid w:val="009B4CB0"/>
    <w:rsid w:val="009B500E"/>
    <w:rsid w:val="009B5186"/>
    <w:rsid w:val="009B51F3"/>
    <w:rsid w:val="009B525A"/>
    <w:rsid w:val="009B5784"/>
    <w:rsid w:val="009B583F"/>
    <w:rsid w:val="009B5A4A"/>
    <w:rsid w:val="009B5E01"/>
    <w:rsid w:val="009B5F08"/>
    <w:rsid w:val="009B603E"/>
    <w:rsid w:val="009B619C"/>
    <w:rsid w:val="009B61B6"/>
    <w:rsid w:val="009B6223"/>
    <w:rsid w:val="009B6546"/>
    <w:rsid w:val="009B676E"/>
    <w:rsid w:val="009B6875"/>
    <w:rsid w:val="009B69AE"/>
    <w:rsid w:val="009B6FD1"/>
    <w:rsid w:val="009B713A"/>
    <w:rsid w:val="009B7521"/>
    <w:rsid w:val="009B77B8"/>
    <w:rsid w:val="009B7869"/>
    <w:rsid w:val="009B7AA0"/>
    <w:rsid w:val="009B7AB6"/>
    <w:rsid w:val="009B7AF9"/>
    <w:rsid w:val="009B7CDB"/>
    <w:rsid w:val="009B7DAB"/>
    <w:rsid w:val="009B7E51"/>
    <w:rsid w:val="009C026A"/>
    <w:rsid w:val="009C02D0"/>
    <w:rsid w:val="009C06CC"/>
    <w:rsid w:val="009C08FE"/>
    <w:rsid w:val="009C0E5B"/>
    <w:rsid w:val="009C0EF1"/>
    <w:rsid w:val="009C104A"/>
    <w:rsid w:val="009C128E"/>
    <w:rsid w:val="009C153B"/>
    <w:rsid w:val="009C169F"/>
    <w:rsid w:val="009C18E1"/>
    <w:rsid w:val="009C1A19"/>
    <w:rsid w:val="009C1B2F"/>
    <w:rsid w:val="009C1C95"/>
    <w:rsid w:val="009C1D6A"/>
    <w:rsid w:val="009C1F69"/>
    <w:rsid w:val="009C1FFA"/>
    <w:rsid w:val="009C21D7"/>
    <w:rsid w:val="009C22C7"/>
    <w:rsid w:val="009C25B0"/>
    <w:rsid w:val="009C25C0"/>
    <w:rsid w:val="009C264F"/>
    <w:rsid w:val="009C2796"/>
    <w:rsid w:val="009C2A0E"/>
    <w:rsid w:val="009C2B10"/>
    <w:rsid w:val="009C2B3C"/>
    <w:rsid w:val="009C2D6F"/>
    <w:rsid w:val="009C2DB8"/>
    <w:rsid w:val="009C3395"/>
    <w:rsid w:val="009C38A0"/>
    <w:rsid w:val="009C3AB6"/>
    <w:rsid w:val="009C3C0C"/>
    <w:rsid w:val="009C3DD8"/>
    <w:rsid w:val="009C3F3D"/>
    <w:rsid w:val="009C4110"/>
    <w:rsid w:val="009C43DE"/>
    <w:rsid w:val="009C458C"/>
    <w:rsid w:val="009C4848"/>
    <w:rsid w:val="009C4B83"/>
    <w:rsid w:val="009C50D2"/>
    <w:rsid w:val="009C5268"/>
    <w:rsid w:val="009C52A1"/>
    <w:rsid w:val="009C55A1"/>
    <w:rsid w:val="009C5781"/>
    <w:rsid w:val="009C57C0"/>
    <w:rsid w:val="009C57FE"/>
    <w:rsid w:val="009C5AC3"/>
    <w:rsid w:val="009C5BF0"/>
    <w:rsid w:val="009C5C09"/>
    <w:rsid w:val="009C5F2D"/>
    <w:rsid w:val="009C60D4"/>
    <w:rsid w:val="009C6194"/>
    <w:rsid w:val="009C6619"/>
    <w:rsid w:val="009C6742"/>
    <w:rsid w:val="009C676C"/>
    <w:rsid w:val="009C67A8"/>
    <w:rsid w:val="009C68CC"/>
    <w:rsid w:val="009C68E3"/>
    <w:rsid w:val="009C69EB"/>
    <w:rsid w:val="009C69F5"/>
    <w:rsid w:val="009C6D02"/>
    <w:rsid w:val="009C6EE1"/>
    <w:rsid w:val="009C6FB1"/>
    <w:rsid w:val="009C7046"/>
    <w:rsid w:val="009C718F"/>
    <w:rsid w:val="009C71CE"/>
    <w:rsid w:val="009C71E2"/>
    <w:rsid w:val="009C7AEC"/>
    <w:rsid w:val="009C7B3F"/>
    <w:rsid w:val="009C7CA1"/>
    <w:rsid w:val="009C7DCA"/>
    <w:rsid w:val="009C7E03"/>
    <w:rsid w:val="009D004E"/>
    <w:rsid w:val="009D00E3"/>
    <w:rsid w:val="009D01B7"/>
    <w:rsid w:val="009D0262"/>
    <w:rsid w:val="009D0266"/>
    <w:rsid w:val="009D03CB"/>
    <w:rsid w:val="009D0474"/>
    <w:rsid w:val="009D04CD"/>
    <w:rsid w:val="009D0517"/>
    <w:rsid w:val="009D0827"/>
    <w:rsid w:val="009D0862"/>
    <w:rsid w:val="009D0992"/>
    <w:rsid w:val="009D09A2"/>
    <w:rsid w:val="009D0A17"/>
    <w:rsid w:val="009D0C17"/>
    <w:rsid w:val="009D0C4B"/>
    <w:rsid w:val="009D0F67"/>
    <w:rsid w:val="009D103D"/>
    <w:rsid w:val="009D1431"/>
    <w:rsid w:val="009D1584"/>
    <w:rsid w:val="009D16D5"/>
    <w:rsid w:val="009D174E"/>
    <w:rsid w:val="009D195F"/>
    <w:rsid w:val="009D1B4D"/>
    <w:rsid w:val="009D1CDE"/>
    <w:rsid w:val="009D1DCA"/>
    <w:rsid w:val="009D1F29"/>
    <w:rsid w:val="009D1FE1"/>
    <w:rsid w:val="009D231D"/>
    <w:rsid w:val="009D2396"/>
    <w:rsid w:val="009D2BAC"/>
    <w:rsid w:val="009D2C5C"/>
    <w:rsid w:val="009D2E8D"/>
    <w:rsid w:val="009D2FA6"/>
    <w:rsid w:val="009D3065"/>
    <w:rsid w:val="009D321C"/>
    <w:rsid w:val="009D33F8"/>
    <w:rsid w:val="009D3523"/>
    <w:rsid w:val="009D3524"/>
    <w:rsid w:val="009D3761"/>
    <w:rsid w:val="009D4244"/>
    <w:rsid w:val="009D426D"/>
    <w:rsid w:val="009D4859"/>
    <w:rsid w:val="009D486D"/>
    <w:rsid w:val="009D48AD"/>
    <w:rsid w:val="009D4A89"/>
    <w:rsid w:val="009D4D71"/>
    <w:rsid w:val="009D4E1C"/>
    <w:rsid w:val="009D4ECD"/>
    <w:rsid w:val="009D4F68"/>
    <w:rsid w:val="009D513D"/>
    <w:rsid w:val="009D526E"/>
    <w:rsid w:val="009D548D"/>
    <w:rsid w:val="009D565A"/>
    <w:rsid w:val="009D5694"/>
    <w:rsid w:val="009D585C"/>
    <w:rsid w:val="009D5D3B"/>
    <w:rsid w:val="009D6123"/>
    <w:rsid w:val="009D643C"/>
    <w:rsid w:val="009D6456"/>
    <w:rsid w:val="009D657A"/>
    <w:rsid w:val="009D65E5"/>
    <w:rsid w:val="009D699D"/>
    <w:rsid w:val="009D6A0C"/>
    <w:rsid w:val="009D6A66"/>
    <w:rsid w:val="009D6CC4"/>
    <w:rsid w:val="009D6FFF"/>
    <w:rsid w:val="009D7129"/>
    <w:rsid w:val="009D72E0"/>
    <w:rsid w:val="009D7412"/>
    <w:rsid w:val="009D76D2"/>
    <w:rsid w:val="009D781A"/>
    <w:rsid w:val="009D7ED3"/>
    <w:rsid w:val="009E005C"/>
    <w:rsid w:val="009E0200"/>
    <w:rsid w:val="009E027A"/>
    <w:rsid w:val="009E03E9"/>
    <w:rsid w:val="009E096E"/>
    <w:rsid w:val="009E0F49"/>
    <w:rsid w:val="009E12BD"/>
    <w:rsid w:val="009E166C"/>
    <w:rsid w:val="009E1686"/>
    <w:rsid w:val="009E18D2"/>
    <w:rsid w:val="009E1963"/>
    <w:rsid w:val="009E1A0F"/>
    <w:rsid w:val="009E1B2C"/>
    <w:rsid w:val="009E1B36"/>
    <w:rsid w:val="009E1D07"/>
    <w:rsid w:val="009E1E4F"/>
    <w:rsid w:val="009E1EC9"/>
    <w:rsid w:val="009E1F95"/>
    <w:rsid w:val="009E2487"/>
    <w:rsid w:val="009E249A"/>
    <w:rsid w:val="009E256F"/>
    <w:rsid w:val="009E269D"/>
    <w:rsid w:val="009E2817"/>
    <w:rsid w:val="009E29F0"/>
    <w:rsid w:val="009E2AE2"/>
    <w:rsid w:val="009E2CFE"/>
    <w:rsid w:val="009E2E7E"/>
    <w:rsid w:val="009E2EAD"/>
    <w:rsid w:val="009E33A8"/>
    <w:rsid w:val="009E33C9"/>
    <w:rsid w:val="009E34E4"/>
    <w:rsid w:val="009E3592"/>
    <w:rsid w:val="009E35A2"/>
    <w:rsid w:val="009E3688"/>
    <w:rsid w:val="009E37B7"/>
    <w:rsid w:val="009E384A"/>
    <w:rsid w:val="009E3CCF"/>
    <w:rsid w:val="009E3E98"/>
    <w:rsid w:val="009E4371"/>
    <w:rsid w:val="009E49FD"/>
    <w:rsid w:val="009E4C9C"/>
    <w:rsid w:val="009E4DBF"/>
    <w:rsid w:val="009E4DD3"/>
    <w:rsid w:val="009E4E2B"/>
    <w:rsid w:val="009E5215"/>
    <w:rsid w:val="009E531A"/>
    <w:rsid w:val="009E53E8"/>
    <w:rsid w:val="009E542F"/>
    <w:rsid w:val="009E55AF"/>
    <w:rsid w:val="009E5939"/>
    <w:rsid w:val="009E5B99"/>
    <w:rsid w:val="009E5C45"/>
    <w:rsid w:val="009E5E67"/>
    <w:rsid w:val="009E61B6"/>
    <w:rsid w:val="009E6674"/>
    <w:rsid w:val="009E66C9"/>
    <w:rsid w:val="009E679A"/>
    <w:rsid w:val="009E6851"/>
    <w:rsid w:val="009E6A3A"/>
    <w:rsid w:val="009E72FF"/>
    <w:rsid w:val="009E7A1E"/>
    <w:rsid w:val="009E7D6D"/>
    <w:rsid w:val="009F0141"/>
    <w:rsid w:val="009F022B"/>
    <w:rsid w:val="009F03B2"/>
    <w:rsid w:val="009F06DA"/>
    <w:rsid w:val="009F0787"/>
    <w:rsid w:val="009F07E2"/>
    <w:rsid w:val="009F0897"/>
    <w:rsid w:val="009F0A61"/>
    <w:rsid w:val="009F1126"/>
    <w:rsid w:val="009F131B"/>
    <w:rsid w:val="009F13A1"/>
    <w:rsid w:val="009F15DE"/>
    <w:rsid w:val="009F180F"/>
    <w:rsid w:val="009F194C"/>
    <w:rsid w:val="009F1A18"/>
    <w:rsid w:val="009F1A50"/>
    <w:rsid w:val="009F2290"/>
    <w:rsid w:val="009F23BD"/>
    <w:rsid w:val="009F2597"/>
    <w:rsid w:val="009F2754"/>
    <w:rsid w:val="009F2779"/>
    <w:rsid w:val="009F2855"/>
    <w:rsid w:val="009F2880"/>
    <w:rsid w:val="009F2A68"/>
    <w:rsid w:val="009F2CEB"/>
    <w:rsid w:val="009F2CF4"/>
    <w:rsid w:val="009F2D5F"/>
    <w:rsid w:val="009F31F6"/>
    <w:rsid w:val="009F3236"/>
    <w:rsid w:val="009F323A"/>
    <w:rsid w:val="009F3289"/>
    <w:rsid w:val="009F3351"/>
    <w:rsid w:val="009F340E"/>
    <w:rsid w:val="009F3540"/>
    <w:rsid w:val="009F365E"/>
    <w:rsid w:val="009F40C6"/>
    <w:rsid w:val="009F42C0"/>
    <w:rsid w:val="009F490F"/>
    <w:rsid w:val="009F49AF"/>
    <w:rsid w:val="009F4A0C"/>
    <w:rsid w:val="009F4BD2"/>
    <w:rsid w:val="009F4E6E"/>
    <w:rsid w:val="009F4F5C"/>
    <w:rsid w:val="009F51C6"/>
    <w:rsid w:val="009F52F2"/>
    <w:rsid w:val="009F544B"/>
    <w:rsid w:val="009F553C"/>
    <w:rsid w:val="009F561C"/>
    <w:rsid w:val="009F563D"/>
    <w:rsid w:val="009F57B9"/>
    <w:rsid w:val="009F5B51"/>
    <w:rsid w:val="009F5B68"/>
    <w:rsid w:val="009F5C1C"/>
    <w:rsid w:val="009F6019"/>
    <w:rsid w:val="009F606B"/>
    <w:rsid w:val="009F606E"/>
    <w:rsid w:val="009F6251"/>
    <w:rsid w:val="009F6297"/>
    <w:rsid w:val="009F68A7"/>
    <w:rsid w:val="009F6CEA"/>
    <w:rsid w:val="009F7220"/>
    <w:rsid w:val="009F7249"/>
    <w:rsid w:val="009F72A1"/>
    <w:rsid w:val="009F7412"/>
    <w:rsid w:val="009F7434"/>
    <w:rsid w:val="009F754E"/>
    <w:rsid w:val="009F7745"/>
    <w:rsid w:val="009F783C"/>
    <w:rsid w:val="009F786C"/>
    <w:rsid w:val="009F7A0E"/>
    <w:rsid w:val="009F7A32"/>
    <w:rsid w:val="009F7C77"/>
    <w:rsid w:val="009F7EFD"/>
    <w:rsid w:val="00A001FC"/>
    <w:rsid w:val="00A0036A"/>
    <w:rsid w:val="00A0052C"/>
    <w:rsid w:val="00A007E1"/>
    <w:rsid w:val="00A00880"/>
    <w:rsid w:val="00A008C2"/>
    <w:rsid w:val="00A00B70"/>
    <w:rsid w:val="00A00D83"/>
    <w:rsid w:val="00A011BB"/>
    <w:rsid w:val="00A01257"/>
    <w:rsid w:val="00A014A5"/>
    <w:rsid w:val="00A01684"/>
    <w:rsid w:val="00A01725"/>
    <w:rsid w:val="00A0175F"/>
    <w:rsid w:val="00A0191C"/>
    <w:rsid w:val="00A01B39"/>
    <w:rsid w:val="00A01B6E"/>
    <w:rsid w:val="00A01BED"/>
    <w:rsid w:val="00A02195"/>
    <w:rsid w:val="00A025DA"/>
    <w:rsid w:val="00A02742"/>
    <w:rsid w:val="00A02954"/>
    <w:rsid w:val="00A02D20"/>
    <w:rsid w:val="00A02DD2"/>
    <w:rsid w:val="00A02FA4"/>
    <w:rsid w:val="00A032D8"/>
    <w:rsid w:val="00A03523"/>
    <w:rsid w:val="00A035EB"/>
    <w:rsid w:val="00A037B7"/>
    <w:rsid w:val="00A03892"/>
    <w:rsid w:val="00A03B53"/>
    <w:rsid w:val="00A03CE0"/>
    <w:rsid w:val="00A03CEA"/>
    <w:rsid w:val="00A03E2D"/>
    <w:rsid w:val="00A04137"/>
    <w:rsid w:val="00A0428F"/>
    <w:rsid w:val="00A04528"/>
    <w:rsid w:val="00A04566"/>
    <w:rsid w:val="00A046DD"/>
    <w:rsid w:val="00A04A97"/>
    <w:rsid w:val="00A04BB3"/>
    <w:rsid w:val="00A04C1A"/>
    <w:rsid w:val="00A04DA5"/>
    <w:rsid w:val="00A04DC9"/>
    <w:rsid w:val="00A04EFB"/>
    <w:rsid w:val="00A04FE8"/>
    <w:rsid w:val="00A05113"/>
    <w:rsid w:val="00A05185"/>
    <w:rsid w:val="00A053A7"/>
    <w:rsid w:val="00A0557D"/>
    <w:rsid w:val="00A05666"/>
    <w:rsid w:val="00A05C6A"/>
    <w:rsid w:val="00A06059"/>
    <w:rsid w:val="00A064D3"/>
    <w:rsid w:val="00A0681E"/>
    <w:rsid w:val="00A0683F"/>
    <w:rsid w:val="00A06868"/>
    <w:rsid w:val="00A06DFC"/>
    <w:rsid w:val="00A06E33"/>
    <w:rsid w:val="00A0731A"/>
    <w:rsid w:val="00A073B0"/>
    <w:rsid w:val="00A07597"/>
    <w:rsid w:val="00A0760A"/>
    <w:rsid w:val="00A0779B"/>
    <w:rsid w:val="00A0786A"/>
    <w:rsid w:val="00A0791F"/>
    <w:rsid w:val="00A0794D"/>
    <w:rsid w:val="00A07A43"/>
    <w:rsid w:val="00A07C40"/>
    <w:rsid w:val="00A07F18"/>
    <w:rsid w:val="00A100CA"/>
    <w:rsid w:val="00A1050D"/>
    <w:rsid w:val="00A106AF"/>
    <w:rsid w:val="00A107A1"/>
    <w:rsid w:val="00A10A75"/>
    <w:rsid w:val="00A10C0B"/>
    <w:rsid w:val="00A10D12"/>
    <w:rsid w:val="00A10D9C"/>
    <w:rsid w:val="00A10E53"/>
    <w:rsid w:val="00A11003"/>
    <w:rsid w:val="00A111F5"/>
    <w:rsid w:val="00A115D7"/>
    <w:rsid w:val="00A116A9"/>
    <w:rsid w:val="00A11720"/>
    <w:rsid w:val="00A117E8"/>
    <w:rsid w:val="00A1181D"/>
    <w:rsid w:val="00A119D7"/>
    <w:rsid w:val="00A11C93"/>
    <w:rsid w:val="00A11DF3"/>
    <w:rsid w:val="00A120AA"/>
    <w:rsid w:val="00A120D3"/>
    <w:rsid w:val="00A12290"/>
    <w:rsid w:val="00A123C0"/>
    <w:rsid w:val="00A12408"/>
    <w:rsid w:val="00A12720"/>
    <w:rsid w:val="00A127BB"/>
    <w:rsid w:val="00A1283A"/>
    <w:rsid w:val="00A12875"/>
    <w:rsid w:val="00A128BB"/>
    <w:rsid w:val="00A12960"/>
    <w:rsid w:val="00A12975"/>
    <w:rsid w:val="00A12BBE"/>
    <w:rsid w:val="00A12D1F"/>
    <w:rsid w:val="00A12E76"/>
    <w:rsid w:val="00A12EDE"/>
    <w:rsid w:val="00A12F8B"/>
    <w:rsid w:val="00A1335D"/>
    <w:rsid w:val="00A135F4"/>
    <w:rsid w:val="00A13664"/>
    <w:rsid w:val="00A138B3"/>
    <w:rsid w:val="00A13ABC"/>
    <w:rsid w:val="00A13B51"/>
    <w:rsid w:val="00A13C23"/>
    <w:rsid w:val="00A13E8E"/>
    <w:rsid w:val="00A13EE1"/>
    <w:rsid w:val="00A13F14"/>
    <w:rsid w:val="00A13FA5"/>
    <w:rsid w:val="00A144B1"/>
    <w:rsid w:val="00A145A2"/>
    <w:rsid w:val="00A146B2"/>
    <w:rsid w:val="00A149A6"/>
    <w:rsid w:val="00A14D09"/>
    <w:rsid w:val="00A14EA0"/>
    <w:rsid w:val="00A14F27"/>
    <w:rsid w:val="00A1516E"/>
    <w:rsid w:val="00A1533C"/>
    <w:rsid w:val="00A15410"/>
    <w:rsid w:val="00A1557E"/>
    <w:rsid w:val="00A15A62"/>
    <w:rsid w:val="00A15B81"/>
    <w:rsid w:val="00A15C69"/>
    <w:rsid w:val="00A15DC7"/>
    <w:rsid w:val="00A15E54"/>
    <w:rsid w:val="00A15FC0"/>
    <w:rsid w:val="00A15FCF"/>
    <w:rsid w:val="00A1625F"/>
    <w:rsid w:val="00A1635C"/>
    <w:rsid w:val="00A16697"/>
    <w:rsid w:val="00A166D3"/>
    <w:rsid w:val="00A1677F"/>
    <w:rsid w:val="00A16849"/>
    <w:rsid w:val="00A168E9"/>
    <w:rsid w:val="00A1699A"/>
    <w:rsid w:val="00A16A33"/>
    <w:rsid w:val="00A16BA3"/>
    <w:rsid w:val="00A16DCB"/>
    <w:rsid w:val="00A171E5"/>
    <w:rsid w:val="00A1789D"/>
    <w:rsid w:val="00A1795C"/>
    <w:rsid w:val="00A17DF4"/>
    <w:rsid w:val="00A17E24"/>
    <w:rsid w:val="00A17E81"/>
    <w:rsid w:val="00A17F96"/>
    <w:rsid w:val="00A20030"/>
    <w:rsid w:val="00A20445"/>
    <w:rsid w:val="00A207B4"/>
    <w:rsid w:val="00A2096B"/>
    <w:rsid w:val="00A20AC7"/>
    <w:rsid w:val="00A20B42"/>
    <w:rsid w:val="00A20BFB"/>
    <w:rsid w:val="00A20D29"/>
    <w:rsid w:val="00A20DAA"/>
    <w:rsid w:val="00A20DB1"/>
    <w:rsid w:val="00A20F0B"/>
    <w:rsid w:val="00A211C1"/>
    <w:rsid w:val="00A213CF"/>
    <w:rsid w:val="00A214EA"/>
    <w:rsid w:val="00A219CE"/>
    <w:rsid w:val="00A21C12"/>
    <w:rsid w:val="00A22094"/>
    <w:rsid w:val="00A22257"/>
    <w:rsid w:val="00A22386"/>
    <w:rsid w:val="00A226BD"/>
    <w:rsid w:val="00A22D7C"/>
    <w:rsid w:val="00A23150"/>
    <w:rsid w:val="00A23216"/>
    <w:rsid w:val="00A234E6"/>
    <w:rsid w:val="00A23636"/>
    <w:rsid w:val="00A2371A"/>
    <w:rsid w:val="00A239F0"/>
    <w:rsid w:val="00A23B9A"/>
    <w:rsid w:val="00A23C91"/>
    <w:rsid w:val="00A240E7"/>
    <w:rsid w:val="00A242C4"/>
    <w:rsid w:val="00A244A8"/>
    <w:rsid w:val="00A2451C"/>
    <w:rsid w:val="00A2463F"/>
    <w:rsid w:val="00A2496E"/>
    <w:rsid w:val="00A249C6"/>
    <w:rsid w:val="00A24D8F"/>
    <w:rsid w:val="00A24E43"/>
    <w:rsid w:val="00A24F5A"/>
    <w:rsid w:val="00A2504E"/>
    <w:rsid w:val="00A2534B"/>
    <w:rsid w:val="00A2554F"/>
    <w:rsid w:val="00A2567A"/>
    <w:rsid w:val="00A25703"/>
    <w:rsid w:val="00A25711"/>
    <w:rsid w:val="00A25D2E"/>
    <w:rsid w:val="00A25F14"/>
    <w:rsid w:val="00A25FFD"/>
    <w:rsid w:val="00A2613E"/>
    <w:rsid w:val="00A261A3"/>
    <w:rsid w:val="00A26415"/>
    <w:rsid w:val="00A26439"/>
    <w:rsid w:val="00A26552"/>
    <w:rsid w:val="00A26770"/>
    <w:rsid w:val="00A267BE"/>
    <w:rsid w:val="00A26D97"/>
    <w:rsid w:val="00A26E3E"/>
    <w:rsid w:val="00A26FE7"/>
    <w:rsid w:val="00A27267"/>
    <w:rsid w:val="00A272EB"/>
    <w:rsid w:val="00A27343"/>
    <w:rsid w:val="00A27425"/>
    <w:rsid w:val="00A278A7"/>
    <w:rsid w:val="00A27C43"/>
    <w:rsid w:val="00A27D74"/>
    <w:rsid w:val="00A27DCD"/>
    <w:rsid w:val="00A27E11"/>
    <w:rsid w:val="00A30015"/>
    <w:rsid w:val="00A30107"/>
    <w:rsid w:val="00A30420"/>
    <w:rsid w:val="00A30898"/>
    <w:rsid w:val="00A30A40"/>
    <w:rsid w:val="00A30D5B"/>
    <w:rsid w:val="00A30F11"/>
    <w:rsid w:val="00A31034"/>
    <w:rsid w:val="00A31036"/>
    <w:rsid w:val="00A311C2"/>
    <w:rsid w:val="00A31677"/>
    <w:rsid w:val="00A31DF1"/>
    <w:rsid w:val="00A31E58"/>
    <w:rsid w:val="00A32044"/>
    <w:rsid w:val="00A32A85"/>
    <w:rsid w:val="00A32DA7"/>
    <w:rsid w:val="00A32F36"/>
    <w:rsid w:val="00A33251"/>
    <w:rsid w:val="00A335D9"/>
    <w:rsid w:val="00A33700"/>
    <w:rsid w:val="00A33D04"/>
    <w:rsid w:val="00A33F74"/>
    <w:rsid w:val="00A3469B"/>
    <w:rsid w:val="00A346C2"/>
    <w:rsid w:val="00A347F4"/>
    <w:rsid w:val="00A34AB8"/>
    <w:rsid w:val="00A34B97"/>
    <w:rsid w:val="00A34C14"/>
    <w:rsid w:val="00A34D2D"/>
    <w:rsid w:val="00A34D31"/>
    <w:rsid w:val="00A34EF2"/>
    <w:rsid w:val="00A34F65"/>
    <w:rsid w:val="00A35092"/>
    <w:rsid w:val="00A35183"/>
    <w:rsid w:val="00A357A1"/>
    <w:rsid w:val="00A35CAB"/>
    <w:rsid w:val="00A35D04"/>
    <w:rsid w:val="00A35E31"/>
    <w:rsid w:val="00A36193"/>
    <w:rsid w:val="00A36211"/>
    <w:rsid w:val="00A36420"/>
    <w:rsid w:val="00A36805"/>
    <w:rsid w:val="00A3691F"/>
    <w:rsid w:val="00A36AF7"/>
    <w:rsid w:val="00A36B5D"/>
    <w:rsid w:val="00A36EE0"/>
    <w:rsid w:val="00A36F1F"/>
    <w:rsid w:val="00A36F4B"/>
    <w:rsid w:val="00A37366"/>
    <w:rsid w:val="00A37433"/>
    <w:rsid w:val="00A37513"/>
    <w:rsid w:val="00A3761B"/>
    <w:rsid w:val="00A3763E"/>
    <w:rsid w:val="00A376AB"/>
    <w:rsid w:val="00A37702"/>
    <w:rsid w:val="00A37854"/>
    <w:rsid w:val="00A37857"/>
    <w:rsid w:val="00A37859"/>
    <w:rsid w:val="00A3789D"/>
    <w:rsid w:val="00A378BF"/>
    <w:rsid w:val="00A378E0"/>
    <w:rsid w:val="00A37D93"/>
    <w:rsid w:val="00A37E09"/>
    <w:rsid w:val="00A37FB1"/>
    <w:rsid w:val="00A40081"/>
    <w:rsid w:val="00A403D8"/>
    <w:rsid w:val="00A405CA"/>
    <w:rsid w:val="00A40A5F"/>
    <w:rsid w:val="00A40A82"/>
    <w:rsid w:val="00A40C37"/>
    <w:rsid w:val="00A40F10"/>
    <w:rsid w:val="00A40FA7"/>
    <w:rsid w:val="00A41203"/>
    <w:rsid w:val="00A41275"/>
    <w:rsid w:val="00A4129C"/>
    <w:rsid w:val="00A414CF"/>
    <w:rsid w:val="00A4159D"/>
    <w:rsid w:val="00A415B8"/>
    <w:rsid w:val="00A4166F"/>
    <w:rsid w:val="00A41B4A"/>
    <w:rsid w:val="00A41BD3"/>
    <w:rsid w:val="00A41DBC"/>
    <w:rsid w:val="00A41FA5"/>
    <w:rsid w:val="00A41FCA"/>
    <w:rsid w:val="00A420C1"/>
    <w:rsid w:val="00A42102"/>
    <w:rsid w:val="00A4273F"/>
    <w:rsid w:val="00A427E7"/>
    <w:rsid w:val="00A42822"/>
    <w:rsid w:val="00A42931"/>
    <w:rsid w:val="00A42B31"/>
    <w:rsid w:val="00A42E50"/>
    <w:rsid w:val="00A42EC9"/>
    <w:rsid w:val="00A42F08"/>
    <w:rsid w:val="00A430C2"/>
    <w:rsid w:val="00A430FB"/>
    <w:rsid w:val="00A4370F"/>
    <w:rsid w:val="00A43F88"/>
    <w:rsid w:val="00A44034"/>
    <w:rsid w:val="00A4418D"/>
    <w:rsid w:val="00A443BE"/>
    <w:rsid w:val="00A4482C"/>
    <w:rsid w:val="00A44893"/>
    <w:rsid w:val="00A4498E"/>
    <w:rsid w:val="00A449F9"/>
    <w:rsid w:val="00A45793"/>
    <w:rsid w:val="00A457A0"/>
    <w:rsid w:val="00A45845"/>
    <w:rsid w:val="00A45BD0"/>
    <w:rsid w:val="00A45EDE"/>
    <w:rsid w:val="00A45F64"/>
    <w:rsid w:val="00A45F97"/>
    <w:rsid w:val="00A46407"/>
    <w:rsid w:val="00A46A0D"/>
    <w:rsid w:val="00A46B74"/>
    <w:rsid w:val="00A46BA4"/>
    <w:rsid w:val="00A46DA3"/>
    <w:rsid w:val="00A46DEA"/>
    <w:rsid w:val="00A46E3D"/>
    <w:rsid w:val="00A46F12"/>
    <w:rsid w:val="00A4718D"/>
    <w:rsid w:val="00A473CB"/>
    <w:rsid w:val="00A474DB"/>
    <w:rsid w:val="00A47570"/>
    <w:rsid w:val="00A47572"/>
    <w:rsid w:val="00A47AA5"/>
    <w:rsid w:val="00A47B9B"/>
    <w:rsid w:val="00A47D78"/>
    <w:rsid w:val="00A47E5B"/>
    <w:rsid w:val="00A50133"/>
    <w:rsid w:val="00A503A1"/>
    <w:rsid w:val="00A508BD"/>
    <w:rsid w:val="00A50931"/>
    <w:rsid w:val="00A509C1"/>
    <w:rsid w:val="00A50B47"/>
    <w:rsid w:val="00A50EAA"/>
    <w:rsid w:val="00A512B7"/>
    <w:rsid w:val="00A512E7"/>
    <w:rsid w:val="00A51407"/>
    <w:rsid w:val="00A5167D"/>
    <w:rsid w:val="00A51948"/>
    <w:rsid w:val="00A51B55"/>
    <w:rsid w:val="00A51B62"/>
    <w:rsid w:val="00A51C82"/>
    <w:rsid w:val="00A51CF0"/>
    <w:rsid w:val="00A51D94"/>
    <w:rsid w:val="00A51EBE"/>
    <w:rsid w:val="00A51EDC"/>
    <w:rsid w:val="00A5214E"/>
    <w:rsid w:val="00A521F3"/>
    <w:rsid w:val="00A527C5"/>
    <w:rsid w:val="00A52800"/>
    <w:rsid w:val="00A52880"/>
    <w:rsid w:val="00A52BDC"/>
    <w:rsid w:val="00A52C26"/>
    <w:rsid w:val="00A52E07"/>
    <w:rsid w:val="00A52E18"/>
    <w:rsid w:val="00A53023"/>
    <w:rsid w:val="00A530B2"/>
    <w:rsid w:val="00A53144"/>
    <w:rsid w:val="00A5316D"/>
    <w:rsid w:val="00A531F7"/>
    <w:rsid w:val="00A53300"/>
    <w:rsid w:val="00A536BE"/>
    <w:rsid w:val="00A53844"/>
    <w:rsid w:val="00A538EB"/>
    <w:rsid w:val="00A5396B"/>
    <w:rsid w:val="00A539CF"/>
    <w:rsid w:val="00A53A15"/>
    <w:rsid w:val="00A53BB7"/>
    <w:rsid w:val="00A53C67"/>
    <w:rsid w:val="00A53C74"/>
    <w:rsid w:val="00A53E6D"/>
    <w:rsid w:val="00A53F06"/>
    <w:rsid w:val="00A53F80"/>
    <w:rsid w:val="00A54058"/>
    <w:rsid w:val="00A54149"/>
    <w:rsid w:val="00A542BE"/>
    <w:rsid w:val="00A5469C"/>
    <w:rsid w:val="00A5494F"/>
    <w:rsid w:val="00A54EE1"/>
    <w:rsid w:val="00A54FAF"/>
    <w:rsid w:val="00A551CF"/>
    <w:rsid w:val="00A5539D"/>
    <w:rsid w:val="00A55490"/>
    <w:rsid w:val="00A55650"/>
    <w:rsid w:val="00A5589E"/>
    <w:rsid w:val="00A55A2B"/>
    <w:rsid w:val="00A55EA0"/>
    <w:rsid w:val="00A5615E"/>
    <w:rsid w:val="00A56198"/>
    <w:rsid w:val="00A561EA"/>
    <w:rsid w:val="00A5622B"/>
    <w:rsid w:val="00A56869"/>
    <w:rsid w:val="00A5686C"/>
    <w:rsid w:val="00A56B1B"/>
    <w:rsid w:val="00A56D50"/>
    <w:rsid w:val="00A56FDC"/>
    <w:rsid w:val="00A57087"/>
    <w:rsid w:val="00A571E5"/>
    <w:rsid w:val="00A5728A"/>
    <w:rsid w:val="00A573C3"/>
    <w:rsid w:val="00A573F1"/>
    <w:rsid w:val="00A5741C"/>
    <w:rsid w:val="00A5768A"/>
    <w:rsid w:val="00A576B7"/>
    <w:rsid w:val="00A578A4"/>
    <w:rsid w:val="00A57A1F"/>
    <w:rsid w:val="00A57A89"/>
    <w:rsid w:val="00A57B71"/>
    <w:rsid w:val="00A57D40"/>
    <w:rsid w:val="00A57D59"/>
    <w:rsid w:val="00A6002E"/>
    <w:rsid w:val="00A60111"/>
    <w:rsid w:val="00A6018B"/>
    <w:rsid w:val="00A60285"/>
    <w:rsid w:val="00A607B4"/>
    <w:rsid w:val="00A60AB1"/>
    <w:rsid w:val="00A60D83"/>
    <w:rsid w:val="00A61223"/>
    <w:rsid w:val="00A61246"/>
    <w:rsid w:val="00A6126D"/>
    <w:rsid w:val="00A61450"/>
    <w:rsid w:val="00A61588"/>
    <w:rsid w:val="00A6172F"/>
    <w:rsid w:val="00A617C9"/>
    <w:rsid w:val="00A61B3D"/>
    <w:rsid w:val="00A61C75"/>
    <w:rsid w:val="00A61E2A"/>
    <w:rsid w:val="00A61FE5"/>
    <w:rsid w:val="00A621E4"/>
    <w:rsid w:val="00A624F3"/>
    <w:rsid w:val="00A6288B"/>
    <w:rsid w:val="00A628CA"/>
    <w:rsid w:val="00A62A41"/>
    <w:rsid w:val="00A62A5E"/>
    <w:rsid w:val="00A62ACD"/>
    <w:rsid w:val="00A62BF1"/>
    <w:rsid w:val="00A62E76"/>
    <w:rsid w:val="00A633EB"/>
    <w:rsid w:val="00A63468"/>
    <w:rsid w:val="00A634A4"/>
    <w:rsid w:val="00A63870"/>
    <w:rsid w:val="00A63A43"/>
    <w:rsid w:val="00A63B1B"/>
    <w:rsid w:val="00A63CA3"/>
    <w:rsid w:val="00A63D45"/>
    <w:rsid w:val="00A63EA0"/>
    <w:rsid w:val="00A6431A"/>
    <w:rsid w:val="00A645B1"/>
    <w:rsid w:val="00A64605"/>
    <w:rsid w:val="00A64955"/>
    <w:rsid w:val="00A64991"/>
    <w:rsid w:val="00A64B0E"/>
    <w:rsid w:val="00A64B29"/>
    <w:rsid w:val="00A64C98"/>
    <w:rsid w:val="00A650E1"/>
    <w:rsid w:val="00A65325"/>
    <w:rsid w:val="00A6550B"/>
    <w:rsid w:val="00A6675B"/>
    <w:rsid w:val="00A66843"/>
    <w:rsid w:val="00A66AEE"/>
    <w:rsid w:val="00A67167"/>
    <w:rsid w:val="00A673D0"/>
    <w:rsid w:val="00A6745C"/>
    <w:rsid w:val="00A67780"/>
    <w:rsid w:val="00A6786A"/>
    <w:rsid w:val="00A678EF"/>
    <w:rsid w:val="00A67B60"/>
    <w:rsid w:val="00A67BC6"/>
    <w:rsid w:val="00A67C38"/>
    <w:rsid w:val="00A67C62"/>
    <w:rsid w:val="00A67D90"/>
    <w:rsid w:val="00A67F3A"/>
    <w:rsid w:val="00A67F9D"/>
    <w:rsid w:val="00A701F0"/>
    <w:rsid w:val="00A702D6"/>
    <w:rsid w:val="00A70327"/>
    <w:rsid w:val="00A70788"/>
    <w:rsid w:val="00A70806"/>
    <w:rsid w:val="00A70810"/>
    <w:rsid w:val="00A7084B"/>
    <w:rsid w:val="00A70867"/>
    <w:rsid w:val="00A709CC"/>
    <w:rsid w:val="00A70AA7"/>
    <w:rsid w:val="00A70B1B"/>
    <w:rsid w:val="00A70C46"/>
    <w:rsid w:val="00A71021"/>
    <w:rsid w:val="00A713E0"/>
    <w:rsid w:val="00A716C9"/>
    <w:rsid w:val="00A71AAA"/>
    <w:rsid w:val="00A71AE0"/>
    <w:rsid w:val="00A72471"/>
    <w:rsid w:val="00A72502"/>
    <w:rsid w:val="00A7262E"/>
    <w:rsid w:val="00A7279B"/>
    <w:rsid w:val="00A727AD"/>
    <w:rsid w:val="00A7283A"/>
    <w:rsid w:val="00A72CE6"/>
    <w:rsid w:val="00A72E22"/>
    <w:rsid w:val="00A72E33"/>
    <w:rsid w:val="00A72EB4"/>
    <w:rsid w:val="00A730E0"/>
    <w:rsid w:val="00A73457"/>
    <w:rsid w:val="00A7352E"/>
    <w:rsid w:val="00A735E7"/>
    <w:rsid w:val="00A736AE"/>
    <w:rsid w:val="00A736E1"/>
    <w:rsid w:val="00A736F0"/>
    <w:rsid w:val="00A739A1"/>
    <w:rsid w:val="00A73B1D"/>
    <w:rsid w:val="00A73C72"/>
    <w:rsid w:val="00A73E91"/>
    <w:rsid w:val="00A7425E"/>
    <w:rsid w:val="00A74405"/>
    <w:rsid w:val="00A7441C"/>
    <w:rsid w:val="00A74658"/>
    <w:rsid w:val="00A74787"/>
    <w:rsid w:val="00A747D6"/>
    <w:rsid w:val="00A74820"/>
    <w:rsid w:val="00A74C9B"/>
    <w:rsid w:val="00A74FE9"/>
    <w:rsid w:val="00A75264"/>
    <w:rsid w:val="00A752D2"/>
    <w:rsid w:val="00A756B5"/>
    <w:rsid w:val="00A75843"/>
    <w:rsid w:val="00A75941"/>
    <w:rsid w:val="00A75BE5"/>
    <w:rsid w:val="00A761CC"/>
    <w:rsid w:val="00A763CA"/>
    <w:rsid w:val="00A7650D"/>
    <w:rsid w:val="00A7654A"/>
    <w:rsid w:val="00A76740"/>
    <w:rsid w:val="00A76B68"/>
    <w:rsid w:val="00A76BB2"/>
    <w:rsid w:val="00A76DBE"/>
    <w:rsid w:val="00A76F94"/>
    <w:rsid w:val="00A772B6"/>
    <w:rsid w:val="00A773BA"/>
    <w:rsid w:val="00A77423"/>
    <w:rsid w:val="00A774E3"/>
    <w:rsid w:val="00A7751C"/>
    <w:rsid w:val="00A77805"/>
    <w:rsid w:val="00A7780F"/>
    <w:rsid w:val="00A7789F"/>
    <w:rsid w:val="00A779F2"/>
    <w:rsid w:val="00A77B97"/>
    <w:rsid w:val="00A77D60"/>
    <w:rsid w:val="00A77DF3"/>
    <w:rsid w:val="00A77E64"/>
    <w:rsid w:val="00A80416"/>
    <w:rsid w:val="00A8050F"/>
    <w:rsid w:val="00A805D5"/>
    <w:rsid w:val="00A8066D"/>
    <w:rsid w:val="00A809D1"/>
    <w:rsid w:val="00A80BCE"/>
    <w:rsid w:val="00A80C1B"/>
    <w:rsid w:val="00A80C40"/>
    <w:rsid w:val="00A80D41"/>
    <w:rsid w:val="00A80FF4"/>
    <w:rsid w:val="00A81139"/>
    <w:rsid w:val="00A811F7"/>
    <w:rsid w:val="00A81203"/>
    <w:rsid w:val="00A81262"/>
    <w:rsid w:val="00A81505"/>
    <w:rsid w:val="00A8165E"/>
    <w:rsid w:val="00A816D1"/>
    <w:rsid w:val="00A817EA"/>
    <w:rsid w:val="00A818E3"/>
    <w:rsid w:val="00A81905"/>
    <w:rsid w:val="00A81C9A"/>
    <w:rsid w:val="00A81DC2"/>
    <w:rsid w:val="00A81DF4"/>
    <w:rsid w:val="00A81F83"/>
    <w:rsid w:val="00A81F8F"/>
    <w:rsid w:val="00A82043"/>
    <w:rsid w:val="00A82072"/>
    <w:rsid w:val="00A82391"/>
    <w:rsid w:val="00A82408"/>
    <w:rsid w:val="00A826A3"/>
    <w:rsid w:val="00A82942"/>
    <w:rsid w:val="00A82A49"/>
    <w:rsid w:val="00A82A93"/>
    <w:rsid w:val="00A82ACD"/>
    <w:rsid w:val="00A82B04"/>
    <w:rsid w:val="00A82EAB"/>
    <w:rsid w:val="00A82F6F"/>
    <w:rsid w:val="00A830DF"/>
    <w:rsid w:val="00A83737"/>
    <w:rsid w:val="00A838BC"/>
    <w:rsid w:val="00A83BA8"/>
    <w:rsid w:val="00A83EA2"/>
    <w:rsid w:val="00A8401D"/>
    <w:rsid w:val="00A8429D"/>
    <w:rsid w:val="00A8440A"/>
    <w:rsid w:val="00A8445B"/>
    <w:rsid w:val="00A84514"/>
    <w:rsid w:val="00A84599"/>
    <w:rsid w:val="00A845CE"/>
    <w:rsid w:val="00A8468A"/>
    <w:rsid w:val="00A8471A"/>
    <w:rsid w:val="00A8495F"/>
    <w:rsid w:val="00A8496E"/>
    <w:rsid w:val="00A84A4E"/>
    <w:rsid w:val="00A84AFC"/>
    <w:rsid w:val="00A84C28"/>
    <w:rsid w:val="00A84C92"/>
    <w:rsid w:val="00A84FED"/>
    <w:rsid w:val="00A84FFF"/>
    <w:rsid w:val="00A8500B"/>
    <w:rsid w:val="00A85056"/>
    <w:rsid w:val="00A8529E"/>
    <w:rsid w:val="00A85377"/>
    <w:rsid w:val="00A854D7"/>
    <w:rsid w:val="00A8557A"/>
    <w:rsid w:val="00A8560F"/>
    <w:rsid w:val="00A85A50"/>
    <w:rsid w:val="00A85B6B"/>
    <w:rsid w:val="00A85C0C"/>
    <w:rsid w:val="00A860A4"/>
    <w:rsid w:val="00A863D9"/>
    <w:rsid w:val="00A86726"/>
    <w:rsid w:val="00A86826"/>
    <w:rsid w:val="00A8684F"/>
    <w:rsid w:val="00A86942"/>
    <w:rsid w:val="00A86988"/>
    <w:rsid w:val="00A869A4"/>
    <w:rsid w:val="00A8700C"/>
    <w:rsid w:val="00A87224"/>
    <w:rsid w:val="00A8735C"/>
    <w:rsid w:val="00A8754A"/>
    <w:rsid w:val="00A8759B"/>
    <w:rsid w:val="00A875F8"/>
    <w:rsid w:val="00A8766D"/>
    <w:rsid w:val="00A8779D"/>
    <w:rsid w:val="00A87FBD"/>
    <w:rsid w:val="00A90560"/>
    <w:rsid w:val="00A906D7"/>
    <w:rsid w:val="00A9081D"/>
    <w:rsid w:val="00A9082A"/>
    <w:rsid w:val="00A90860"/>
    <w:rsid w:val="00A909AE"/>
    <w:rsid w:val="00A90AF7"/>
    <w:rsid w:val="00A90CEA"/>
    <w:rsid w:val="00A90D18"/>
    <w:rsid w:val="00A90D3D"/>
    <w:rsid w:val="00A90D77"/>
    <w:rsid w:val="00A91191"/>
    <w:rsid w:val="00A912FE"/>
    <w:rsid w:val="00A9196C"/>
    <w:rsid w:val="00A91B0A"/>
    <w:rsid w:val="00A91C6B"/>
    <w:rsid w:val="00A92026"/>
    <w:rsid w:val="00A922D2"/>
    <w:rsid w:val="00A924BD"/>
    <w:rsid w:val="00A924EE"/>
    <w:rsid w:val="00A92867"/>
    <w:rsid w:val="00A92A31"/>
    <w:rsid w:val="00A92F37"/>
    <w:rsid w:val="00A92FED"/>
    <w:rsid w:val="00A93318"/>
    <w:rsid w:val="00A93474"/>
    <w:rsid w:val="00A93551"/>
    <w:rsid w:val="00A9357A"/>
    <w:rsid w:val="00A93665"/>
    <w:rsid w:val="00A93711"/>
    <w:rsid w:val="00A938C4"/>
    <w:rsid w:val="00A93B8C"/>
    <w:rsid w:val="00A93ECE"/>
    <w:rsid w:val="00A940EF"/>
    <w:rsid w:val="00A9441F"/>
    <w:rsid w:val="00A944AB"/>
    <w:rsid w:val="00A94539"/>
    <w:rsid w:val="00A9456B"/>
    <w:rsid w:val="00A94623"/>
    <w:rsid w:val="00A9469F"/>
    <w:rsid w:val="00A94B41"/>
    <w:rsid w:val="00A94C00"/>
    <w:rsid w:val="00A94C49"/>
    <w:rsid w:val="00A94D6A"/>
    <w:rsid w:val="00A9510D"/>
    <w:rsid w:val="00A952C0"/>
    <w:rsid w:val="00A9531A"/>
    <w:rsid w:val="00A9546B"/>
    <w:rsid w:val="00A95493"/>
    <w:rsid w:val="00A95511"/>
    <w:rsid w:val="00A95634"/>
    <w:rsid w:val="00A95A1F"/>
    <w:rsid w:val="00A95C5D"/>
    <w:rsid w:val="00A95CEE"/>
    <w:rsid w:val="00A95D0D"/>
    <w:rsid w:val="00A95DB2"/>
    <w:rsid w:val="00A9604A"/>
    <w:rsid w:val="00A9613F"/>
    <w:rsid w:val="00A96562"/>
    <w:rsid w:val="00A965BA"/>
    <w:rsid w:val="00A96740"/>
    <w:rsid w:val="00A9699E"/>
    <w:rsid w:val="00A96E22"/>
    <w:rsid w:val="00A9705E"/>
    <w:rsid w:val="00A97191"/>
    <w:rsid w:val="00A97464"/>
    <w:rsid w:val="00A97467"/>
    <w:rsid w:val="00A97500"/>
    <w:rsid w:val="00A97788"/>
    <w:rsid w:val="00A97B82"/>
    <w:rsid w:val="00A97C08"/>
    <w:rsid w:val="00A97F78"/>
    <w:rsid w:val="00AA018C"/>
    <w:rsid w:val="00AA0883"/>
    <w:rsid w:val="00AA09F0"/>
    <w:rsid w:val="00AA0A8B"/>
    <w:rsid w:val="00AA0AE4"/>
    <w:rsid w:val="00AA0B56"/>
    <w:rsid w:val="00AA0C48"/>
    <w:rsid w:val="00AA0DBA"/>
    <w:rsid w:val="00AA0DC4"/>
    <w:rsid w:val="00AA0DC8"/>
    <w:rsid w:val="00AA0E0E"/>
    <w:rsid w:val="00AA0F1F"/>
    <w:rsid w:val="00AA1059"/>
    <w:rsid w:val="00AA1139"/>
    <w:rsid w:val="00AA115A"/>
    <w:rsid w:val="00AA1410"/>
    <w:rsid w:val="00AA1565"/>
    <w:rsid w:val="00AA1627"/>
    <w:rsid w:val="00AA1D6B"/>
    <w:rsid w:val="00AA1DA5"/>
    <w:rsid w:val="00AA1DC6"/>
    <w:rsid w:val="00AA1E84"/>
    <w:rsid w:val="00AA1EA1"/>
    <w:rsid w:val="00AA1F19"/>
    <w:rsid w:val="00AA1F7C"/>
    <w:rsid w:val="00AA1FB9"/>
    <w:rsid w:val="00AA2236"/>
    <w:rsid w:val="00AA23CF"/>
    <w:rsid w:val="00AA29DF"/>
    <w:rsid w:val="00AA2D4B"/>
    <w:rsid w:val="00AA3272"/>
    <w:rsid w:val="00AA34CD"/>
    <w:rsid w:val="00AA3619"/>
    <w:rsid w:val="00AA3672"/>
    <w:rsid w:val="00AA38E1"/>
    <w:rsid w:val="00AA3BB2"/>
    <w:rsid w:val="00AA3C2C"/>
    <w:rsid w:val="00AA3CF8"/>
    <w:rsid w:val="00AA3D4A"/>
    <w:rsid w:val="00AA4278"/>
    <w:rsid w:val="00AA43F7"/>
    <w:rsid w:val="00AA4561"/>
    <w:rsid w:val="00AA45E7"/>
    <w:rsid w:val="00AA4675"/>
    <w:rsid w:val="00AA4B26"/>
    <w:rsid w:val="00AA4D22"/>
    <w:rsid w:val="00AA4DB6"/>
    <w:rsid w:val="00AA4EB9"/>
    <w:rsid w:val="00AA4ED6"/>
    <w:rsid w:val="00AA537F"/>
    <w:rsid w:val="00AA5445"/>
    <w:rsid w:val="00AA56D2"/>
    <w:rsid w:val="00AA5903"/>
    <w:rsid w:val="00AA5927"/>
    <w:rsid w:val="00AA5C81"/>
    <w:rsid w:val="00AA5E85"/>
    <w:rsid w:val="00AA5FA8"/>
    <w:rsid w:val="00AA6036"/>
    <w:rsid w:val="00AA61AF"/>
    <w:rsid w:val="00AA6219"/>
    <w:rsid w:val="00AA64D1"/>
    <w:rsid w:val="00AA66CA"/>
    <w:rsid w:val="00AA688A"/>
    <w:rsid w:val="00AA6926"/>
    <w:rsid w:val="00AA6973"/>
    <w:rsid w:val="00AA69FA"/>
    <w:rsid w:val="00AA6C8D"/>
    <w:rsid w:val="00AA6F29"/>
    <w:rsid w:val="00AA70B6"/>
    <w:rsid w:val="00AA7201"/>
    <w:rsid w:val="00AA7221"/>
    <w:rsid w:val="00AA741C"/>
    <w:rsid w:val="00AA741D"/>
    <w:rsid w:val="00AA76C3"/>
    <w:rsid w:val="00AA77EC"/>
    <w:rsid w:val="00AA7863"/>
    <w:rsid w:val="00AA7EAA"/>
    <w:rsid w:val="00AB0000"/>
    <w:rsid w:val="00AB01C0"/>
    <w:rsid w:val="00AB02B3"/>
    <w:rsid w:val="00AB0686"/>
    <w:rsid w:val="00AB081E"/>
    <w:rsid w:val="00AB0A37"/>
    <w:rsid w:val="00AB0BC3"/>
    <w:rsid w:val="00AB0C5D"/>
    <w:rsid w:val="00AB0D1D"/>
    <w:rsid w:val="00AB0EFE"/>
    <w:rsid w:val="00AB0FA6"/>
    <w:rsid w:val="00AB114A"/>
    <w:rsid w:val="00AB13A9"/>
    <w:rsid w:val="00AB1413"/>
    <w:rsid w:val="00AB1522"/>
    <w:rsid w:val="00AB1809"/>
    <w:rsid w:val="00AB191E"/>
    <w:rsid w:val="00AB20C1"/>
    <w:rsid w:val="00AB21F9"/>
    <w:rsid w:val="00AB22B7"/>
    <w:rsid w:val="00AB236F"/>
    <w:rsid w:val="00AB2514"/>
    <w:rsid w:val="00AB2B9D"/>
    <w:rsid w:val="00AB2C1C"/>
    <w:rsid w:val="00AB2E5E"/>
    <w:rsid w:val="00AB2EC1"/>
    <w:rsid w:val="00AB3416"/>
    <w:rsid w:val="00AB3488"/>
    <w:rsid w:val="00AB361D"/>
    <w:rsid w:val="00AB387D"/>
    <w:rsid w:val="00AB3972"/>
    <w:rsid w:val="00AB3A74"/>
    <w:rsid w:val="00AB3BB7"/>
    <w:rsid w:val="00AB3BC7"/>
    <w:rsid w:val="00AB3C52"/>
    <w:rsid w:val="00AB3C67"/>
    <w:rsid w:val="00AB3D65"/>
    <w:rsid w:val="00AB41AD"/>
    <w:rsid w:val="00AB4296"/>
    <w:rsid w:val="00AB43F2"/>
    <w:rsid w:val="00AB448C"/>
    <w:rsid w:val="00AB44AC"/>
    <w:rsid w:val="00AB44C7"/>
    <w:rsid w:val="00AB480B"/>
    <w:rsid w:val="00AB48D8"/>
    <w:rsid w:val="00AB4CB9"/>
    <w:rsid w:val="00AB53FA"/>
    <w:rsid w:val="00AB5520"/>
    <w:rsid w:val="00AB5576"/>
    <w:rsid w:val="00AB578C"/>
    <w:rsid w:val="00AB5800"/>
    <w:rsid w:val="00AB5A70"/>
    <w:rsid w:val="00AB5BD1"/>
    <w:rsid w:val="00AB5C29"/>
    <w:rsid w:val="00AB5E38"/>
    <w:rsid w:val="00AB61C7"/>
    <w:rsid w:val="00AB628C"/>
    <w:rsid w:val="00AB64AD"/>
    <w:rsid w:val="00AB67CC"/>
    <w:rsid w:val="00AB68E3"/>
    <w:rsid w:val="00AB68F0"/>
    <w:rsid w:val="00AB6965"/>
    <w:rsid w:val="00AB69B0"/>
    <w:rsid w:val="00AB6C70"/>
    <w:rsid w:val="00AB6E69"/>
    <w:rsid w:val="00AB71B2"/>
    <w:rsid w:val="00AB71EC"/>
    <w:rsid w:val="00AB71F6"/>
    <w:rsid w:val="00AB7307"/>
    <w:rsid w:val="00AB73CA"/>
    <w:rsid w:val="00AB7682"/>
    <w:rsid w:val="00AB7837"/>
    <w:rsid w:val="00AB7BE1"/>
    <w:rsid w:val="00AB7D0E"/>
    <w:rsid w:val="00AB7E65"/>
    <w:rsid w:val="00AB7F5C"/>
    <w:rsid w:val="00AC0270"/>
    <w:rsid w:val="00AC0405"/>
    <w:rsid w:val="00AC0581"/>
    <w:rsid w:val="00AC065A"/>
    <w:rsid w:val="00AC0D2A"/>
    <w:rsid w:val="00AC119A"/>
    <w:rsid w:val="00AC13CA"/>
    <w:rsid w:val="00AC13D3"/>
    <w:rsid w:val="00AC146F"/>
    <w:rsid w:val="00AC1931"/>
    <w:rsid w:val="00AC1E6B"/>
    <w:rsid w:val="00AC1FF0"/>
    <w:rsid w:val="00AC28A8"/>
    <w:rsid w:val="00AC2907"/>
    <w:rsid w:val="00AC2AC3"/>
    <w:rsid w:val="00AC2BE2"/>
    <w:rsid w:val="00AC2C1A"/>
    <w:rsid w:val="00AC2CD5"/>
    <w:rsid w:val="00AC2DEE"/>
    <w:rsid w:val="00AC2ED4"/>
    <w:rsid w:val="00AC2EDC"/>
    <w:rsid w:val="00AC2F1A"/>
    <w:rsid w:val="00AC2F5A"/>
    <w:rsid w:val="00AC303B"/>
    <w:rsid w:val="00AC3095"/>
    <w:rsid w:val="00AC353E"/>
    <w:rsid w:val="00AC3553"/>
    <w:rsid w:val="00AC3611"/>
    <w:rsid w:val="00AC36B0"/>
    <w:rsid w:val="00AC37A4"/>
    <w:rsid w:val="00AC384B"/>
    <w:rsid w:val="00AC39C5"/>
    <w:rsid w:val="00AC3B6B"/>
    <w:rsid w:val="00AC406A"/>
    <w:rsid w:val="00AC4545"/>
    <w:rsid w:val="00AC467F"/>
    <w:rsid w:val="00AC4755"/>
    <w:rsid w:val="00AC47DC"/>
    <w:rsid w:val="00AC47F8"/>
    <w:rsid w:val="00AC4CE8"/>
    <w:rsid w:val="00AC50EE"/>
    <w:rsid w:val="00AC5121"/>
    <w:rsid w:val="00AC5331"/>
    <w:rsid w:val="00AC5483"/>
    <w:rsid w:val="00AC55CD"/>
    <w:rsid w:val="00AC577B"/>
    <w:rsid w:val="00AC5C60"/>
    <w:rsid w:val="00AC5C9C"/>
    <w:rsid w:val="00AC5CCF"/>
    <w:rsid w:val="00AC5D31"/>
    <w:rsid w:val="00AC6042"/>
    <w:rsid w:val="00AC6075"/>
    <w:rsid w:val="00AC614B"/>
    <w:rsid w:val="00AC61E5"/>
    <w:rsid w:val="00AC61F0"/>
    <w:rsid w:val="00AC62CA"/>
    <w:rsid w:val="00AC62E9"/>
    <w:rsid w:val="00AC6395"/>
    <w:rsid w:val="00AC6570"/>
    <w:rsid w:val="00AC6594"/>
    <w:rsid w:val="00AC6804"/>
    <w:rsid w:val="00AC6AD9"/>
    <w:rsid w:val="00AC6C2A"/>
    <w:rsid w:val="00AC6E2C"/>
    <w:rsid w:val="00AC6E67"/>
    <w:rsid w:val="00AC6E71"/>
    <w:rsid w:val="00AC6E81"/>
    <w:rsid w:val="00AC6EB6"/>
    <w:rsid w:val="00AC71B2"/>
    <w:rsid w:val="00AC71ED"/>
    <w:rsid w:val="00AC7472"/>
    <w:rsid w:val="00AC7532"/>
    <w:rsid w:val="00AC756C"/>
    <w:rsid w:val="00AC7806"/>
    <w:rsid w:val="00AC791B"/>
    <w:rsid w:val="00AC7B67"/>
    <w:rsid w:val="00AC7B69"/>
    <w:rsid w:val="00AC7EB7"/>
    <w:rsid w:val="00AC7F20"/>
    <w:rsid w:val="00AC7FB5"/>
    <w:rsid w:val="00AC7FD9"/>
    <w:rsid w:val="00AD01E1"/>
    <w:rsid w:val="00AD021F"/>
    <w:rsid w:val="00AD0237"/>
    <w:rsid w:val="00AD02C9"/>
    <w:rsid w:val="00AD02F4"/>
    <w:rsid w:val="00AD0364"/>
    <w:rsid w:val="00AD0411"/>
    <w:rsid w:val="00AD060D"/>
    <w:rsid w:val="00AD0770"/>
    <w:rsid w:val="00AD09FF"/>
    <w:rsid w:val="00AD0CE8"/>
    <w:rsid w:val="00AD0DE1"/>
    <w:rsid w:val="00AD0DED"/>
    <w:rsid w:val="00AD0E16"/>
    <w:rsid w:val="00AD1012"/>
    <w:rsid w:val="00AD12DC"/>
    <w:rsid w:val="00AD1529"/>
    <w:rsid w:val="00AD163C"/>
    <w:rsid w:val="00AD1679"/>
    <w:rsid w:val="00AD17F1"/>
    <w:rsid w:val="00AD1894"/>
    <w:rsid w:val="00AD1D26"/>
    <w:rsid w:val="00AD1DDB"/>
    <w:rsid w:val="00AD1E01"/>
    <w:rsid w:val="00AD2016"/>
    <w:rsid w:val="00AD2155"/>
    <w:rsid w:val="00AD21E8"/>
    <w:rsid w:val="00AD2372"/>
    <w:rsid w:val="00AD237F"/>
    <w:rsid w:val="00AD249C"/>
    <w:rsid w:val="00AD2650"/>
    <w:rsid w:val="00AD2692"/>
    <w:rsid w:val="00AD2750"/>
    <w:rsid w:val="00AD28F9"/>
    <w:rsid w:val="00AD2A2C"/>
    <w:rsid w:val="00AD2A80"/>
    <w:rsid w:val="00AD2AB3"/>
    <w:rsid w:val="00AD2AB8"/>
    <w:rsid w:val="00AD2ED2"/>
    <w:rsid w:val="00AD30BE"/>
    <w:rsid w:val="00AD3142"/>
    <w:rsid w:val="00AD3244"/>
    <w:rsid w:val="00AD32F7"/>
    <w:rsid w:val="00AD3436"/>
    <w:rsid w:val="00AD36CA"/>
    <w:rsid w:val="00AD3748"/>
    <w:rsid w:val="00AD37A2"/>
    <w:rsid w:val="00AD386E"/>
    <w:rsid w:val="00AD38C1"/>
    <w:rsid w:val="00AD3AB1"/>
    <w:rsid w:val="00AD3C33"/>
    <w:rsid w:val="00AD3DDD"/>
    <w:rsid w:val="00AD3E4B"/>
    <w:rsid w:val="00AD476B"/>
    <w:rsid w:val="00AD482E"/>
    <w:rsid w:val="00AD4A2D"/>
    <w:rsid w:val="00AD4B5D"/>
    <w:rsid w:val="00AD4B96"/>
    <w:rsid w:val="00AD4DAA"/>
    <w:rsid w:val="00AD50AB"/>
    <w:rsid w:val="00AD50BA"/>
    <w:rsid w:val="00AD51F6"/>
    <w:rsid w:val="00AD5659"/>
    <w:rsid w:val="00AD596F"/>
    <w:rsid w:val="00AD598B"/>
    <w:rsid w:val="00AD5997"/>
    <w:rsid w:val="00AD5EDE"/>
    <w:rsid w:val="00AD5F93"/>
    <w:rsid w:val="00AD62FB"/>
    <w:rsid w:val="00AD65FB"/>
    <w:rsid w:val="00AD6603"/>
    <w:rsid w:val="00AD66A8"/>
    <w:rsid w:val="00AD7164"/>
    <w:rsid w:val="00AD733C"/>
    <w:rsid w:val="00AD7592"/>
    <w:rsid w:val="00AD7636"/>
    <w:rsid w:val="00AD7A45"/>
    <w:rsid w:val="00AD7A56"/>
    <w:rsid w:val="00AD7C47"/>
    <w:rsid w:val="00AD7F3D"/>
    <w:rsid w:val="00AE00F7"/>
    <w:rsid w:val="00AE0265"/>
    <w:rsid w:val="00AE0A3C"/>
    <w:rsid w:val="00AE0A75"/>
    <w:rsid w:val="00AE0BB7"/>
    <w:rsid w:val="00AE0E70"/>
    <w:rsid w:val="00AE0E98"/>
    <w:rsid w:val="00AE0EBD"/>
    <w:rsid w:val="00AE1154"/>
    <w:rsid w:val="00AE14C2"/>
    <w:rsid w:val="00AE1645"/>
    <w:rsid w:val="00AE1690"/>
    <w:rsid w:val="00AE16E2"/>
    <w:rsid w:val="00AE1951"/>
    <w:rsid w:val="00AE1972"/>
    <w:rsid w:val="00AE1A73"/>
    <w:rsid w:val="00AE1B07"/>
    <w:rsid w:val="00AE1B2C"/>
    <w:rsid w:val="00AE1E92"/>
    <w:rsid w:val="00AE207A"/>
    <w:rsid w:val="00AE2253"/>
    <w:rsid w:val="00AE22C3"/>
    <w:rsid w:val="00AE2364"/>
    <w:rsid w:val="00AE238E"/>
    <w:rsid w:val="00AE24D4"/>
    <w:rsid w:val="00AE2991"/>
    <w:rsid w:val="00AE2BC5"/>
    <w:rsid w:val="00AE2C94"/>
    <w:rsid w:val="00AE3431"/>
    <w:rsid w:val="00AE34B5"/>
    <w:rsid w:val="00AE3858"/>
    <w:rsid w:val="00AE38DE"/>
    <w:rsid w:val="00AE3B26"/>
    <w:rsid w:val="00AE3C41"/>
    <w:rsid w:val="00AE3C4D"/>
    <w:rsid w:val="00AE3CE2"/>
    <w:rsid w:val="00AE3D7B"/>
    <w:rsid w:val="00AE3F97"/>
    <w:rsid w:val="00AE3FBF"/>
    <w:rsid w:val="00AE42BD"/>
    <w:rsid w:val="00AE4461"/>
    <w:rsid w:val="00AE45B6"/>
    <w:rsid w:val="00AE4837"/>
    <w:rsid w:val="00AE48D3"/>
    <w:rsid w:val="00AE4D2A"/>
    <w:rsid w:val="00AE4F87"/>
    <w:rsid w:val="00AE4F8A"/>
    <w:rsid w:val="00AE5084"/>
    <w:rsid w:val="00AE538C"/>
    <w:rsid w:val="00AE540A"/>
    <w:rsid w:val="00AE5678"/>
    <w:rsid w:val="00AE56DB"/>
    <w:rsid w:val="00AE5B04"/>
    <w:rsid w:val="00AE5BDC"/>
    <w:rsid w:val="00AE5CB6"/>
    <w:rsid w:val="00AE5F6F"/>
    <w:rsid w:val="00AE63A7"/>
    <w:rsid w:val="00AE6567"/>
    <w:rsid w:val="00AE66CB"/>
    <w:rsid w:val="00AE6723"/>
    <w:rsid w:val="00AE6812"/>
    <w:rsid w:val="00AE68BF"/>
    <w:rsid w:val="00AE6A89"/>
    <w:rsid w:val="00AE6C23"/>
    <w:rsid w:val="00AE6D53"/>
    <w:rsid w:val="00AE6DA5"/>
    <w:rsid w:val="00AE70DD"/>
    <w:rsid w:val="00AE71DC"/>
    <w:rsid w:val="00AE754C"/>
    <w:rsid w:val="00AE766B"/>
    <w:rsid w:val="00AE78A7"/>
    <w:rsid w:val="00AE7AB8"/>
    <w:rsid w:val="00AE7AF5"/>
    <w:rsid w:val="00AE7F2B"/>
    <w:rsid w:val="00AF01A9"/>
    <w:rsid w:val="00AF01F9"/>
    <w:rsid w:val="00AF0396"/>
    <w:rsid w:val="00AF0488"/>
    <w:rsid w:val="00AF052D"/>
    <w:rsid w:val="00AF0667"/>
    <w:rsid w:val="00AF06E6"/>
    <w:rsid w:val="00AF09E1"/>
    <w:rsid w:val="00AF0C7A"/>
    <w:rsid w:val="00AF0E05"/>
    <w:rsid w:val="00AF0E26"/>
    <w:rsid w:val="00AF0E61"/>
    <w:rsid w:val="00AF1158"/>
    <w:rsid w:val="00AF11C9"/>
    <w:rsid w:val="00AF1240"/>
    <w:rsid w:val="00AF139F"/>
    <w:rsid w:val="00AF1411"/>
    <w:rsid w:val="00AF19DD"/>
    <w:rsid w:val="00AF1B38"/>
    <w:rsid w:val="00AF1B4F"/>
    <w:rsid w:val="00AF1BEA"/>
    <w:rsid w:val="00AF1CAF"/>
    <w:rsid w:val="00AF1CB7"/>
    <w:rsid w:val="00AF1DCF"/>
    <w:rsid w:val="00AF21A3"/>
    <w:rsid w:val="00AF24A7"/>
    <w:rsid w:val="00AF263A"/>
    <w:rsid w:val="00AF26C0"/>
    <w:rsid w:val="00AF272B"/>
    <w:rsid w:val="00AF278E"/>
    <w:rsid w:val="00AF27CF"/>
    <w:rsid w:val="00AF2822"/>
    <w:rsid w:val="00AF2C43"/>
    <w:rsid w:val="00AF2E04"/>
    <w:rsid w:val="00AF2E51"/>
    <w:rsid w:val="00AF3020"/>
    <w:rsid w:val="00AF30C6"/>
    <w:rsid w:val="00AF31FC"/>
    <w:rsid w:val="00AF326D"/>
    <w:rsid w:val="00AF34C7"/>
    <w:rsid w:val="00AF361D"/>
    <w:rsid w:val="00AF3637"/>
    <w:rsid w:val="00AF36D8"/>
    <w:rsid w:val="00AF3713"/>
    <w:rsid w:val="00AF3C88"/>
    <w:rsid w:val="00AF3CD6"/>
    <w:rsid w:val="00AF3E18"/>
    <w:rsid w:val="00AF3EA6"/>
    <w:rsid w:val="00AF3EB6"/>
    <w:rsid w:val="00AF4553"/>
    <w:rsid w:val="00AF4698"/>
    <w:rsid w:val="00AF4A33"/>
    <w:rsid w:val="00AF507F"/>
    <w:rsid w:val="00AF508F"/>
    <w:rsid w:val="00AF50DA"/>
    <w:rsid w:val="00AF56E7"/>
    <w:rsid w:val="00AF57A6"/>
    <w:rsid w:val="00AF592C"/>
    <w:rsid w:val="00AF59F8"/>
    <w:rsid w:val="00AF5A10"/>
    <w:rsid w:val="00AF5BB9"/>
    <w:rsid w:val="00AF5C1F"/>
    <w:rsid w:val="00AF5DB5"/>
    <w:rsid w:val="00AF5DD8"/>
    <w:rsid w:val="00AF5F4A"/>
    <w:rsid w:val="00AF5F69"/>
    <w:rsid w:val="00AF6842"/>
    <w:rsid w:val="00AF690F"/>
    <w:rsid w:val="00AF6AFB"/>
    <w:rsid w:val="00AF6C66"/>
    <w:rsid w:val="00AF6E8D"/>
    <w:rsid w:val="00AF6EC3"/>
    <w:rsid w:val="00AF7135"/>
    <w:rsid w:val="00AF71A3"/>
    <w:rsid w:val="00AF7995"/>
    <w:rsid w:val="00AF7B2C"/>
    <w:rsid w:val="00AF7BC3"/>
    <w:rsid w:val="00AF7E13"/>
    <w:rsid w:val="00AF7EF9"/>
    <w:rsid w:val="00AF7FC5"/>
    <w:rsid w:val="00AF7FF1"/>
    <w:rsid w:val="00B00244"/>
    <w:rsid w:val="00B00254"/>
    <w:rsid w:val="00B0039D"/>
    <w:rsid w:val="00B005B9"/>
    <w:rsid w:val="00B005F6"/>
    <w:rsid w:val="00B00869"/>
    <w:rsid w:val="00B009D2"/>
    <w:rsid w:val="00B00B20"/>
    <w:rsid w:val="00B00CB2"/>
    <w:rsid w:val="00B00CDC"/>
    <w:rsid w:val="00B00F6C"/>
    <w:rsid w:val="00B0117F"/>
    <w:rsid w:val="00B012F6"/>
    <w:rsid w:val="00B013FD"/>
    <w:rsid w:val="00B0155D"/>
    <w:rsid w:val="00B016DD"/>
    <w:rsid w:val="00B016E5"/>
    <w:rsid w:val="00B01849"/>
    <w:rsid w:val="00B0190C"/>
    <w:rsid w:val="00B01914"/>
    <w:rsid w:val="00B0191E"/>
    <w:rsid w:val="00B01B3C"/>
    <w:rsid w:val="00B01BFD"/>
    <w:rsid w:val="00B01C79"/>
    <w:rsid w:val="00B01C83"/>
    <w:rsid w:val="00B01F64"/>
    <w:rsid w:val="00B01FF8"/>
    <w:rsid w:val="00B02171"/>
    <w:rsid w:val="00B0250C"/>
    <w:rsid w:val="00B026C7"/>
    <w:rsid w:val="00B02E6A"/>
    <w:rsid w:val="00B02FAF"/>
    <w:rsid w:val="00B02FD2"/>
    <w:rsid w:val="00B032B5"/>
    <w:rsid w:val="00B03710"/>
    <w:rsid w:val="00B037C8"/>
    <w:rsid w:val="00B037CC"/>
    <w:rsid w:val="00B037E2"/>
    <w:rsid w:val="00B03822"/>
    <w:rsid w:val="00B0386F"/>
    <w:rsid w:val="00B03905"/>
    <w:rsid w:val="00B0391B"/>
    <w:rsid w:val="00B03F56"/>
    <w:rsid w:val="00B04173"/>
    <w:rsid w:val="00B04198"/>
    <w:rsid w:val="00B04723"/>
    <w:rsid w:val="00B04D51"/>
    <w:rsid w:val="00B04DD9"/>
    <w:rsid w:val="00B04E21"/>
    <w:rsid w:val="00B04FDD"/>
    <w:rsid w:val="00B05119"/>
    <w:rsid w:val="00B05162"/>
    <w:rsid w:val="00B05549"/>
    <w:rsid w:val="00B05795"/>
    <w:rsid w:val="00B058A7"/>
    <w:rsid w:val="00B05B78"/>
    <w:rsid w:val="00B05C76"/>
    <w:rsid w:val="00B05DF7"/>
    <w:rsid w:val="00B06441"/>
    <w:rsid w:val="00B06655"/>
    <w:rsid w:val="00B06E53"/>
    <w:rsid w:val="00B0704B"/>
    <w:rsid w:val="00B07221"/>
    <w:rsid w:val="00B0724E"/>
    <w:rsid w:val="00B0738B"/>
    <w:rsid w:val="00B07475"/>
    <w:rsid w:val="00B0767C"/>
    <w:rsid w:val="00B076F0"/>
    <w:rsid w:val="00B0778D"/>
    <w:rsid w:val="00B079D4"/>
    <w:rsid w:val="00B07A44"/>
    <w:rsid w:val="00B07B72"/>
    <w:rsid w:val="00B07D11"/>
    <w:rsid w:val="00B07DF4"/>
    <w:rsid w:val="00B07E47"/>
    <w:rsid w:val="00B07EBD"/>
    <w:rsid w:val="00B100FF"/>
    <w:rsid w:val="00B10295"/>
    <w:rsid w:val="00B102D6"/>
    <w:rsid w:val="00B102E9"/>
    <w:rsid w:val="00B10396"/>
    <w:rsid w:val="00B104EF"/>
    <w:rsid w:val="00B10725"/>
    <w:rsid w:val="00B10824"/>
    <w:rsid w:val="00B109B7"/>
    <w:rsid w:val="00B10B38"/>
    <w:rsid w:val="00B10CC3"/>
    <w:rsid w:val="00B10D6E"/>
    <w:rsid w:val="00B10F89"/>
    <w:rsid w:val="00B10FD3"/>
    <w:rsid w:val="00B1107E"/>
    <w:rsid w:val="00B11370"/>
    <w:rsid w:val="00B1139E"/>
    <w:rsid w:val="00B11485"/>
    <w:rsid w:val="00B116DF"/>
    <w:rsid w:val="00B1179F"/>
    <w:rsid w:val="00B11B62"/>
    <w:rsid w:val="00B11BC9"/>
    <w:rsid w:val="00B11C3B"/>
    <w:rsid w:val="00B11CE9"/>
    <w:rsid w:val="00B11E16"/>
    <w:rsid w:val="00B11E3D"/>
    <w:rsid w:val="00B11EF3"/>
    <w:rsid w:val="00B1207C"/>
    <w:rsid w:val="00B1216F"/>
    <w:rsid w:val="00B122A6"/>
    <w:rsid w:val="00B12356"/>
    <w:rsid w:val="00B124E8"/>
    <w:rsid w:val="00B126B1"/>
    <w:rsid w:val="00B12DB7"/>
    <w:rsid w:val="00B12E1B"/>
    <w:rsid w:val="00B12FDD"/>
    <w:rsid w:val="00B131E1"/>
    <w:rsid w:val="00B131F8"/>
    <w:rsid w:val="00B1321A"/>
    <w:rsid w:val="00B132AA"/>
    <w:rsid w:val="00B13617"/>
    <w:rsid w:val="00B136E9"/>
    <w:rsid w:val="00B1377D"/>
    <w:rsid w:val="00B13ABD"/>
    <w:rsid w:val="00B13B4C"/>
    <w:rsid w:val="00B13B8C"/>
    <w:rsid w:val="00B13C20"/>
    <w:rsid w:val="00B13C23"/>
    <w:rsid w:val="00B13CED"/>
    <w:rsid w:val="00B13CFC"/>
    <w:rsid w:val="00B13D94"/>
    <w:rsid w:val="00B143DB"/>
    <w:rsid w:val="00B14734"/>
    <w:rsid w:val="00B14796"/>
    <w:rsid w:val="00B14A07"/>
    <w:rsid w:val="00B15123"/>
    <w:rsid w:val="00B1530F"/>
    <w:rsid w:val="00B15922"/>
    <w:rsid w:val="00B15BFB"/>
    <w:rsid w:val="00B15D7B"/>
    <w:rsid w:val="00B15DC2"/>
    <w:rsid w:val="00B15E88"/>
    <w:rsid w:val="00B15FC6"/>
    <w:rsid w:val="00B15FEA"/>
    <w:rsid w:val="00B1615C"/>
    <w:rsid w:val="00B168BD"/>
    <w:rsid w:val="00B16FCC"/>
    <w:rsid w:val="00B17043"/>
    <w:rsid w:val="00B17289"/>
    <w:rsid w:val="00B172F7"/>
    <w:rsid w:val="00B17581"/>
    <w:rsid w:val="00B17626"/>
    <w:rsid w:val="00B177FD"/>
    <w:rsid w:val="00B179CA"/>
    <w:rsid w:val="00B17A84"/>
    <w:rsid w:val="00B17C1A"/>
    <w:rsid w:val="00B17D7C"/>
    <w:rsid w:val="00B17DE0"/>
    <w:rsid w:val="00B17E25"/>
    <w:rsid w:val="00B2018B"/>
    <w:rsid w:val="00B2024B"/>
    <w:rsid w:val="00B202EA"/>
    <w:rsid w:val="00B20809"/>
    <w:rsid w:val="00B209F8"/>
    <w:rsid w:val="00B20A3D"/>
    <w:rsid w:val="00B20F4B"/>
    <w:rsid w:val="00B2106A"/>
    <w:rsid w:val="00B21086"/>
    <w:rsid w:val="00B215CD"/>
    <w:rsid w:val="00B215FA"/>
    <w:rsid w:val="00B2167A"/>
    <w:rsid w:val="00B218BF"/>
    <w:rsid w:val="00B218EE"/>
    <w:rsid w:val="00B21917"/>
    <w:rsid w:val="00B21957"/>
    <w:rsid w:val="00B21994"/>
    <w:rsid w:val="00B219C1"/>
    <w:rsid w:val="00B21B79"/>
    <w:rsid w:val="00B21BA5"/>
    <w:rsid w:val="00B21EAD"/>
    <w:rsid w:val="00B22006"/>
    <w:rsid w:val="00B222D1"/>
    <w:rsid w:val="00B223AA"/>
    <w:rsid w:val="00B22408"/>
    <w:rsid w:val="00B2256A"/>
    <w:rsid w:val="00B22776"/>
    <w:rsid w:val="00B22796"/>
    <w:rsid w:val="00B22AA7"/>
    <w:rsid w:val="00B22B26"/>
    <w:rsid w:val="00B22F2E"/>
    <w:rsid w:val="00B22F3F"/>
    <w:rsid w:val="00B233A3"/>
    <w:rsid w:val="00B2351D"/>
    <w:rsid w:val="00B23526"/>
    <w:rsid w:val="00B23547"/>
    <w:rsid w:val="00B2358C"/>
    <w:rsid w:val="00B23610"/>
    <w:rsid w:val="00B236D7"/>
    <w:rsid w:val="00B23C43"/>
    <w:rsid w:val="00B23D77"/>
    <w:rsid w:val="00B23E9F"/>
    <w:rsid w:val="00B23EB8"/>
    <w:rsid w:val="00B2411F"/>
    <w:rsid w:val="00B2412A"/>
    <w:rsid w:val="00B24179"/>
    <w:rsid w:val="00B241AE"/>
    <w:rsid w:val="00B24344"/>
    <w:rsid w:val="00B2436B"/>
    <w:rsid w:val="00B243B2"/>
    <w:rsid w:val="00B2442F"/>
    <w:rsid w:val="00B24552"/>
    <w:rsid w:val="00B245AA"/>
    <w:rsid w:val="00B24729"/>
    <w:rsid w:val="00B247C4"/>
    <w:rsid w:val="00B24B06"/>
    <w:rsid w:val="00B24E6B"/>
    <w:rsid w:val="00B24F08"/>
    <w:rsid w:val="00B25252"/>
    <w:rsid w:val="00B25353"/>
    <w:rsid w:val="00B25463"/>
    <w:rsid w:val="00B2564D"/>
    <w:rsid w:val="00B2576C"/>
    <w:rsid w:val="00B25A13"/>
    <w:rsid w:val="00B25A28"/>
    <w:rsid w:val="00B26161"/>
    <w:rsid w:val="00B2640D"/>
    <w:rsid w:val="00B2643D"/>
    <w:rsid w:val="00B266C7"/>
    <w:rsid w:val="00B26B55"/>
    <w:rsid w:val="00B26BA9"/>
    <w:rsid w:val="00B26CDC"/>
    <w:rsid w:val="00B27109"/>
    <w:rsid w:val="00B271A0"/>
    <w:rsid w:val="00B271EF"/>
    <w:rsid w:val="00B274F4"/>
    <w:rsid w:val="00B276A6"/>
    <w:rsid w:val="00B2774D"/>
    <w:rsid w:val="00B27921"/>
    <w:rsid w:val="00B279EB"/>
    <w:rsid w:val="00B27ABA"/>
    <w:rsid w:val="00B27DA0"/>
    <w:rsid w:val="00B27E0C"/>
    <w:rsid w:val="00B27F5D"/>
    <w:rsid w:val="00B27FF6"/>
    <w:rsid w:val="00B301B5"/>
    <w:rsid w:val="00B3056D"/>
    <w:rsid w:val="00B30614"/>
    <w:rsid w:val="00B307DC"/>
    <w:rsid w:val="00B30BA0"/>
    <w:rsid w:val="00B30BA7"/>
    <w:rsid w:val="00B30D88"/>
    <w:rsid w:val="00B312C7"/>
    <w:rsid w:val="00B3133C"/>
    <w:rsid w:val="00B31752"/>
    <w:rsid w:val="00B31962"/>
    <w:rsid w:val="00B31C99"/>
    <w:rsid w:val="00B31F71"/>
    <w:rsid w:val="00B32497"/>
    <w:rsid w:val="00B32682"/>
    <w:rsid w:val="00B327D9"/>
    <w:rsid w:val="00B32B76"/>
    <w:rsid w:val="00B32E9A"/>
    <w:rsid w:val="00B334E7"/>
    <w:rsid w:val="00B33558"/>
    <w:rsid w:val="00B33730"/>
    <w:rsid w:val="00B33A0F"/>
    <w:rsid w:val="00B33A9B"/>
    <w:rsid w:val="00B33B36"/>
    <w:rsid w:val="00B33B88"/>
    <w:rsid w:val="00B33F58"/>
    <w:rsid w:val="00B344DD"/>
    <w:rsid w:val="00B3470A"/>
    <w:rsid w:val="00B34C70"/>
    <w:rsid w:val="00B34CE3"/>
    <w:rsid w:val="00B34D9B"/>
    <w:rsid w:val="00B34EF0"/>
    <w:rsid w:val="00B34F1B"/>
    <w:rsid w:val="00B3531C"/>
    <w:rsid w:val="00B35634"/>
    <w:rsid w:val="00B356E8"/>
    <w:rsid w:val="00B359C0"/>
    <w:rsid w:val="00B35BDD"/>
    <w:rsid w:val="00B35BE7"/>
    <w:rsid w:val="00B35F73"/>
    <w:rsid w:val="00B36072"/>
    <w:rsid w:val="00B3610C"/>
    <w:rsid w:val="00B368E2"/>
    <w:rsid w:val="00B36AC1"/>
    <w:rsid w:val="00B36BD4"/>
    <w:rsid w:val="00B36E43"/>
    <w:rsid w:val="00B36EAA"/>
    <w:rsid w:val="00B36F2F"/>
    <w:rsid w:val="00B36F4C"/>
    <w:rsid w:val="00B37042"/>
    <w:rsid w:val="00B370C2"/>
    <w:rsid w:val="00B3715B"/>
    <w:rsid w:val="00B375A8"/>
    <w:rsid w:val="00B37AFA"/>
    <w:rsid w:val="00B37F68"/>
    <w:rsid w:val="00B401C2"/>
    <w:rsid w:val="00B40330"/>
    <w:rsid w:val="00B4044F"/>
    <w:rsid w:val="00B4086B"/>
    <w:rsid w:val="00B40BD5"/>
    <w:rsid w:val="00B40C58"/>
    <w:rsid w:val="00B40FB4"/>
    <w:rsid w:val="00B411CB"/>
    <w:rsid w:val="00B416CD"/>
    <w:rsid w:val="00B4171D"/>
    <w:rsid w:val="00B417D5"/>
    <w:rsid w:val="00B417E4"/>
    <w:rsid w:val="00B41935"/>
    <w:rsid w:val="00B41ADE"/>
    <w:rsid w:val="00B42125"/>
    <w:rsid w:val="00B42265"/>
    <w:rsid w:val="00B4234D"/>
    <w:rsid w:val="00B42572"/>
    <w:rsid w:val="00B4268C"/>
    <w:rsid w:val="00B4285D"/>
    <w:rsid w:val="00B428A1"/>
    <w:rsid w:val="00B428C9"/>
    <w:rsid w:val="00B42ABA"/>
    <w:rsid w:val="00B42C26"/>
    <w:rsid w:val="00B42F16"/>
    <w:rsid w:val="00B4310F"/>
    <w:rsid w:val="00B433CD"/>
    <w:rsid w:val="00B434EE"/>
    <w:rsid w:val="00B43534"/>
    <w:rsid w:val="00B436ED"/>
    <w:rsid w:val="00B4377D"/>
    <w:rsid w:val="00B43781"/>
    <w:rsid w:val="00B438CD"/>
    <w:rsid w:val="00B43BAE"/>
    <w:rsid w:val="00B442A3"/>
    <w:rsid w:val="00B4433F"/>
    <w:rsid w:val="00B44653"/>
    <w:rsid w:val="00B44894"/>
    <w:rsid w:val="00B449C9"/>
    <w:rsid w:val="00B44A6D"/>
    <w:rsid w:val="00B44F20"/>
    <w:rsid w:val="00B44FD9"/>
    <w:rsid w:val="00B45391"/>
    <w:rsid w:val="00B455F9"/>
    <w:rsid w:val="00B45822"/>
    <w:rsid w:val="00B45930"/>
    <w:rsid w:val="00B45B3E"/>
    <w:rsid w:val="00B45B4C"/>
    <w:rsid w:val="00B45B52"/>
    <w:rsid w:val="00B45C55"/>
    <w:rsid w:val="00B45F4A"/>
    <w:rsid w:val="00B462E5"/>
    <w:rsid w:val="00B46393"/>
    <w:rsid w:val="00B4642B"/>
    <w:rsid w:val="00B4658E"/>
    <w:rsid w:val="00B46616"/>
    <w:rsid w:val="00B4666A"/>
    <w:rsid w:val="00B4676E"/>
    <w:rsid w:val="00B46852"/>
    <w:rsid w:val="00B46926"/>
    <w:rsid w:val="00B46936"/>
    <w:rsid w:val="00B46C38"/>
    <w:rsid w:val="00B46EBB"/>
    <w:rsid w:val="00B4708D"/>
    <w:rsid w:val="00B473A4"/>
    <w:rsid w:val="00B47460"/>
    <w:rsid w:val="00B47508"/>
    <w:rsid w:val="00B47619"/>
    <w:rsid w:val="00B4770E"/>
    <w:rsid w:val="00B47D8D"/>
    <w:rsid w:val="00B47DEA"/>
    <w:rsid w:val="00B47F2A"/>
    <w:rsid w:val="00B501D3"/>
    <w:rsid w:val="00B5031C"/>
    <w:rsid w:val="00B505C0"/>
    <w:rsid w:val="00B508C9"/>
    <w:rsid w:val="00B5094F"/>
    <w:rsid w:val="00B509AC"/>
    <w:rsid w:val="00B50BA0"/>
    <w:rsid w:val="00B50BC5"/>
    <w:rsid w:val="00B50DBA"/>
    <w:rsid w:val="00B512D5"/>
    <w:rsid w:val="00B5152C"/>
    <w:rsid w:val="00B51920"/>
    <w:rsid w:val="00B51A23"/>
    <w:rsid w:val="00B51A6F"/>
    <w:rsid w:val="00B51A84"/>
    <w:rsid w:val="00B51F43"/>
    <w:rsid w:val="00B5211C"/>
    <w:rsid w:val="00B52145"/>
    <w:rsid w:val="00B5216A"/>
    <w:rsid w:val="00B523EF"/>
    <w:rsid w:val="00B52490"/>
    <w:rsid w:val="00B52626"/>
    <w:rsid w:val="00B526C6"/>
    <w:rsid w:val="00B526CA"/>
    <w:rsid w:val="00B5280F"/>
    <w:rsid w:val="00B52852"/>
    <w:rsid w:val="00B5285C"/>
    <w:rsid w:val="00B52A8A"/>
    <w:rsid w:val="00B52BE0"/>
    <w:rsid w:val="00B532B2"/>
    <w:rsid w:val="00B53313"/>
    <w:rsid w:val="00B5370E"/>
    <w:rsid w:val="00B53711"/>
    <w:rsid w:val="00B53778"/>
    <w:rsid w:val="00B5380F"/>
    <w:rsid w:val="00B53820"/>
    <w:rsid w:val="00B53B3A"/>
    <w:rsid w:val="00B53CC4"/>
    <w:rsid w:val="00B53D26"/>
    <w:rsid w:val="00B53FC3"/>
    <w:rsid w:val="00B53FFB"/>
    <w:rsid w:val="00B54182"/>
    <w:rsid w:val="00B542D9"/>
    <w:rsid w:val="00B5441C"/>
    <w:rsid w:val="00B54533"/>
    <w:rsid w:val="00B54694"/>
    <w:rsid w:val="00B5482F"/>
    <w:rsid w:val="00B548C9"/>
    <w:rsid w:val="00B549D8"/>
    <w:rsid w:val="00B54A3E"/>
    <w:rsid w:val="00B54DD8"/>
    <w:rsid w:val="00B551EE"/>
    <w:rsid w:val="00B55229"/>
    <w:rsid w:val="00B5522A"/>
    <w:rsid w:val="00B55304"/>
    <w:rsid w:val="00B554FF"/>
    <w:rsid w:val="00B5561C"/>
    <w:rsid w:val="00B55916"/>
    <w:rsid w:val="00B55947"/>
    <w:rsid w:val="00B55ACA"/>
    <w:rsid w:val="00B55C64"/>
    <w:rsid w:val="00B55C81"/>
    <w:rsid w:val="00B55FD5"/>
    <w:rsid w:val="00B5600A"/>
    <w:rsid w:val="00B56138"/>
    <w:rsid w:val="00B5639A"/>
    <w:rsid w:val="00B563F7"/>
    <w:rsid w:val="00B5644C"/>
    <w:rsid w:val="00B566D0"/>
    <w:rsid w:val="00B56773"/>
    <w:rsid w:val="00B56864"/>
    <w:rsid w:val="00B56A71"/>
    <w:rsid w:val="00B56A8F"/>
    <w:rsid w:val="00B56E14"/>
    <w:rsid w:val="00B56F92"/>
    <w:rsid w:val="00B56FAF"/>
    <w:rsid w:val="00B57378"/>
    <w:rsid w:val="00B57899"/>
    <w:rsid w:val="00B57CDF"/>
    <w:rsid w:val="00B57EE4"/>
    <w:rsid w:val="00B600F4"/>
    <w:rsid w:val="00B601B8"/>
    <w:rsid w:val="00B601FC"/>
    <w:rsid w:val="00B6034E"/>
    <w:rsid w:val="00B6047F"/>
    <w:rsid w:val="00B6056E"/>
    <w:rsid w:val="00B60759"/>
    <w:rsid w:val="00B6075F"/>
    <w:rsid w:val="00B60802"/>
    <w:rsid w:val="00B608FC"/>
    <w:rsid w:val="00B609A8"/>
    <w:rsid w:val="00B609B9"/>
    <w:rsid w:val="00B60A97"/>
    <w:rsid w:val="00B60D6F"/>
    <w:rsid w:val="00B60D9E"/>
    <w:rsid w:val="00B6141A"/>
    <w:rsid w:val="00B6177F"/>
    <w:rsid w:val="00B61966"/>
    <w:rsid w:val="00B61CA1"/>
    <w:rsid w:val="00B61FCB"/>
    <w:rsid w:val="00B62113"/>
    <w:rsid w:val="00B6243D"/>
    <w:rsid w:val="00B62494"/>
    <w:rsid w:val="00B624E9"/>
    <w:rsid w:val="00B627F7"/>
    <w:rsid w:val="00B62808"/>
    <w:rsid w:val="00B62ADB"/>
    <w:rsid w:val="00B62B2A"/>
    <w:rsid w:val="00B62E84"/>
    <w:rsid w:val="00B62F6E"/>
    <w:rsid w:val="00B63448"/>
    <w:rsid w:val="00B63587"/>
    <w:rsid w:val="00B6368F"/>
    <w:rsid w:val="00B638CB"/>
    <w:rsid w:val="00B63A73"/>
    <w:rsid w:val="00B63B49"/>
    <w:rsid w:val="00B63C20"/>
    <w:rsid w:val="00B63DC9"/>
    <w:rsid w:val="00B63E2B"/>
    <w:rsid w:val="00B63E33"/>
    <w:rsid w:val="00B647EB"/>
    <w:rsid w:val="00B64D88"/>
    <w:rsid w:val="00B64DA0"/>
    <w:rsid w:val="00B64DB0"/>
    <w:rsid w:val="00B65127"/>
    <w:rsid w:val="00B65302"/>
    <w:rsid w:val="00B65340"/>
    <w:rsid w:val="00B656A7"/>
    <w:rsid w:val="00B659FF"/>
    <w:rsid w:val="00B65ACA"/>
    <w:rsid w:val="00B65BF4"/>
    <w:rsid w:val="00B66112"/>
    <w:rsid w:val="00B66645"/>
    <w:rsid w:val="00B667A2"/>
    <w:rsid w:val="00B667C6"/>
    <w:rsid w:val="00B66A8D"/>
    <w:rsid w:val="00B66C42"/>
    <w:rsid w:val="00B66D20"/>
    <w:rsid w:val="00B6721B"/>
    <w:rsid w:val="00B6722C"/>
    <w:rsid w:val="00B674D1"/>
    <w:rsid w:val="00B67715"/>
    <w:rsid w:val="00B67734"/>
    <w:rsid w:val="00B67ACD"/>
    <w:rsid w:val="00B67B25"/>
    <w:rsid w:val="00B67B84"/>
    <w:rsid w:val="00B67D64"/>
    <w:rsid w:val="00B67DDF"/>
    <w:rsid w:val="00B67E53"/>
    <w:rsid w:val="00B70162"/>
    <w:rsid w:val="00B701D2"/>
    <w:rsid w:val="00B70295"/>
    <w:rsid w:val="00B7037D"/>
    <w:rsid w:val="00B70392"/>
    <w:rsid w:val="00B703F3"/>
    <w:rsid w:val="00B7050E"/>
    <w:rsid w:val="00B70793"/>
    <w:rsid w:val="00B70796"/>
    <w:rsid w:val="00B709F9"/>
    <w:rsid w:val="00B70AAF"/>
    <w:rsid w:val="00B70C7C"/>
    <w:rsid w:val="00B71053"/>
    <w:rsid w:val="00B7113B"/>
    <w:rsid w:val="00B71156"/>
    <w:rsid w:val="00B711A9"/>
    <w:rsid w:val="00B713DE"/>
    <w:rsid w:val="00B7149A"/>
    <w:rsid w:val="00B7191F"/>
    <w:rsid w:val="00B71A33"/>
    <w:rsid w:val="00B71B74"/>
    <w:rsid w:val="00B71C6C"/>
    <w:rsid w:val="00B71CB4"/>
    <w:rsid w:val="00B71CD0"/>
    <w:rsid w:val="00B71CE6"/>
    <w:rsid w:val="00B71D60"/>
    <w:rsid w:val="00B71DD4"/>
    <w:rsid w:val="00B72053"/>
    <w:rsid w:val="00B7219C"/>
    <w:rsid w:val="00B7221E"/>
    <w:rsid w:val="00B72326"/>
    <w:rsid w:val="00B7235C"/>
    <w:rsid w:val="00B723FA"/>
    <w:rsid w:val="00B72459"/>
    <w:rsid w:val="00B72623"/>
    <w:rsid w:val="00B7263D"/>
    <w:rsid w:val="00B7269C"/>
    <w:rsid w:val="00B72748"/>
    <w:rsid w:val="00B72A63"/>
    <w:rsid w:val="00B72D1E"/>
    <w:rsid w:val="00B72D77"/>
    <w:rsid w:val="00B72EAD"/>
    <w:rsid w:val="00B72F16"/>
    <w:rsid w:val="00B72FB3"/>
    <w:rsid w:val="00B730B7"/>
    <w:rsid w:val="00B730BC"/>
    <w:rsid w:val="00B733AF"/>
    <w:rsid w:val="00B734E2"/>
    <w:rsid w:val="00B734F2"/>
    <w:rsid w:val="00B7351D"/>
    <w:rsid w:val="00B73529"/>
    <w:rsid w:val="00B7352C"/>
    <w:rsid w:val="00B735AD"/>
    <w:rsid w:val="00B735F0"/>
    <w:rsid w:val="00B7362E"/>
    <w:rsid w:val="00B73CEC"/>
    <w:rsid w:val="00B73E9C"/>
    <w:rsid w:val="00B73EC2"/>
    <w:rsid w:val="00B73EF8"/>
    <w:rsid w:val="00B74053"/>
    <w:rsid w:val="00B742F0"/>
    <w:rsid w:val="00B7451F"/>
    <w:rsid w:val="00B7477B"/>
    <w:rsid w:val="00B74908"/>
    <w:rsid w:val="00B7497E"/>
    <w:rsid w:val="00B74A21"/>
    <w:rsid w:val="00B74DE0"/>
    <w:rsid w:val="00B74F9D"/>
    <w:rsid w:val="00B755D0"/>
    <w:rsid w:val="00B75744"/>
    <w:rsid w:val="00B759D4"/>
    <w:rsid w:val="00B75A50"/>
    <w:rsid w:val="00B75BCA"/>
    <w:rsid w:val="00B75C18"/>
    <w:rsid w:val="00B75C9B"/>
    <w:rsid w:val="00B75F33"/>
    <w:rsid w:val="00B76035"/>
    <w:rsid w:val="00B76056"/>
    <w:rsid w:val="00B76498"/>
    <w:rsid w:val="00B767D7"/>
    <w:rsid w:val="00B768E0"/>
    <w:rsid w:val="00B76A3C"/>
    <w:rsid w:val="00B76D0F"/>
    <w:rsid w:val="00B76EFC"/>
    <w:rsid w:val="00B76F12"/>
    <w:rsid w:val="00B772D5"/>
    <w:rsid w:val="00B773AB"/>
    <w:rsid w:val="00B778F7"/>
    <w:rsid w:val="00B7791A"/>
    <w:rsid w:val="00B77AF4"/>
    <w:rsid w:val="00B77BED"/>
    <w:rsid w:val="00B80187"/>
    <w:rsid w:val="00B804E1"/>
    <w:rsid w:val="00B80667"/>
    <w:rsid w:val="00B8068E"/>
    <w:rsid w:val="00B80694"/>
    <w:rsid w:val="00B8071A"/>
    <w:rsid w:val="00B80814"/>
    <w:rsid w:val="00B80831"/>
    <w:rsid w:val="00B80841"/>
    <w:rsid w:val="00B80AB1"/>
    <w:rsid w:val="00B80C80"/>
    <w:rsid w:val="00B80D0C"/>
    <w:rsid w:val="00B80D4C"/>
    <w:rsid w:val="00B80E5C"/>
    <w:rsid w:val="00B80F1E"/>
    <w:rsid w:val="00B80F77"/>
    <w:rsid w:val="00B81126"/>
    <w:rsid w:val="00B811C1"/>
    <w:rsid w:val="00B81353"/>
    <w:rsid w:val="00B813F5"/>
    <w:rsid w:val="00B81643"/>
    <w:rsid w:val="00B81893"/>
    <w:rsid w:val="00B818AE"/>
    <w:rsid w:val="00B8199F"/>
    <w:rsid w:val="00B81A2D"/>
    <w:rsid w:val="00B81B33"/>
    <w:rsid w:val="00B81BAD"/>
    <w:rsid w:val="00B81C82"/>
    <w:rsid w:val="00B81FF2"/>
    <w:rsid w:val="00B820D2"/>
    <w:rsid w:val="00B821A3"/>
    <w:rsid w:val="00B82975"/>
    <w:rsid w:val="00B82A10"/>
    <w:rsid w:val="00B82EC7"/>
    <w:rsid w:val="00B83176"/>
    <w:rsid w:val="00B832D2"/>
    <w:rsid w:val="00B83410"/>
    <w:rsid w:val="00B83568"/>
    <w:rsid w:val="00B836BE"/>
    <w:rsid w:val="00B83A7C"/>
    <w:rsid w:val="00B83AEE"/>
    <w:rsid w:val="00B83D12"/>
    <w:rsid w:val="00B83E65"/>
    <w:rsid w:val="00B8402C"/>
    <w:rsid w:val="00B8409B"/>
    <w:rsid w:val="00B84217"/>
    <w:rsid w:val="00B844F6"/>
    <w:rsid w:val="00B84608"/>
    <w:rsid w:val="00B8472B"/>
    <w:rsid w:val="00B84759"/>
    <w:rsid w:val="00B847AA"/>
    <w:rsid w:val="00B848AB"/>
    <w:rsid w:val="00B848C7"/>
    <w:rsid w:val="00B84969"/>
    <w:rsid w:val="00B849D2"/>
    <w:rsid w:val="00B84D3E"/>
    <w:rsid w:val="00B84D51"/>
    <w:rsid w:val="00B8506B"/>
    <w:rsid w:val="00B85127"/>
    <w:rsid w:val="00B851BC"/>
    <w:rsid w:val="00B854FB"/>
    <w:rsid w:val="00B85569"/>
    <w:rsid w:val="00B85670"/>
    <w:rsid w:val="00B8583B"/>
    <w:rsid w:val="00B85CF0"/>
    <w:rsid w:val="00B85D84"/>
    <w:rsid w:val="00B85E2E"/>
    <w:rsid w:val="00B862A0"/>
    <w:rsid w:val="00B865D1"/>
    <w:rsid w:val="00B8699A"/>
    <w:rsid w:val="00B869AD"/>
    <w:rsid w:val="00B869B0"/>
    <w:rsid w:val="00B869C2"/>
    <w:rsid w:val="00B86A4B"/>
    <w:rsid w:val="00B86D89"/>
    <w:rsid w:val="00B87153"/>
    <w:rsid w:val="00B8727A"/>
    <w:rsid w:val="00B873AE"/>
    <w:rsid w:val="00B87738"/>
    <w:rsid w:val="00B87747"/>
    <w:rsid w:val="00B87992"/>
    <w:rsid w:val="00B87BEA"/>
    <w:rsid w:val="00B87E60"/>
    <w:rsid w:val="00B87F58"/>
    <w:rsid w:val="00B900B2"/>
    <w:rsid w:val="00B901D3"/>
    <w:rsid w:val="00B90238"/>
    <w:rsid w:val="00B90279"/>
    <w:rsid w:val="00B90943"/>
    <w:rsid w:val="00B909CB"/>
    <w:rsid w:val="00B909D4"/>
    <w:rsid w:val="00B90C5C"/>
    <w:rsid w:val="00B90DA2"/>
    <w:rsid w:val="00B91031"/>
    <w:rsid w:val="00B91043"/>
    <w:rsid w:val="00B91065"/>
    <w:rsid w:val="00B910C5"/>
    <w:rsid w:val="00B9130C"/>
    <w:rsid w:val="00B915DE"/>
    <w:rsid w:val="00B9181F"/>
    <w:rsid w:val="00B9184F"/>
    <w:rsid w:val="00B9185F"/>
    <w:rsid w:val="00B91DB6"/>
    <w:rsid w:val="00B91F70"/>
    <w:rsid w:val="00B920A7"/>
    <w:rsid w:val="00B921ED"/>
    <w:rsid w:val="00B922F8"/>
    <w:rsid w:val="00B923D4"/>
    <w:rsid w:val="00B923EA"/>
    <w:rsid w:val="00B92544"/>
    <w:rsid w:val="00B92546"/>
    <w:rsid w:val="00B9299D"/>
    <w:rsid w:val="00B92A05"/>
    <w:rsid w:val="00B92E66"/>
    <w:rsid w:val="00B92EBB"/>
    <w:rsid w:val="00B92F3D"/>
    <w:rsid w:val="00B92F85"/>
    <w:rsid w:val="00B9312D"/>
    <w:rsid w:val="00B93458"/>
    <w:rsid w:val="00B9365F"/>
    <w:rsid w:val="00B93A77"/>
    <w:rsid w:val="00B93AD6"/>
    <w:rsid w:val="00B93C12"/>
    <w:rsid w:val="00B93CB5"/>
    <w:rsid w:val="00B93E0D"/>
    <w:rsid w:val="00B93EE7"/>
    <w:rsid w:val="00B940BF"/>
    <w:rsid w:val="00B94171"/>
    <w:rsid w:val="00B94407"/>
    <w:rsid w:val="00B94494"/>
    <w:rsid w:val="00B945C1"/>
    <w:rsid w:val="00B94760"/>
    <w:rsid w:val="00B9486C"/>
    <w:rsid w:val="00B94944"/>
    <w:rsid w:val="00B949A6"/>
    <w:rsid w:val="00B94B02"/>
    <w:rsid w:val="00B94B73"/>
    <w:rsid w:val="00B94C9F"/>
    <w:rsid w:val="00B94D23"/>
    <w:rsid w:val="00B94D64"/>
    <w:rsid w:val="00B94E31"/>
    <w:rsid w:val="00B94F13"/>
    <w:rsid w:val="00B94FF6"/>
    <w:rsid w:val="00B95078"/>
    <w:rsid w:val="00B95536"/>
    <w:rsid w:val="00B959B5"/>
    <w:rsid w:val="00B95A22"/>
    <w:rsid w:val="00B95AAC"/>
    <w:rsid w:val="00B95F81"/>
    <w:rsid w:val="00B9625B"/>
    <w:rsid w:val="00B966E6"/>
    <w:rsid w:val="00B9684F"/>
    <w:rsid w:val="00B96CB9"/>
    <w:rsid w:val="00B96F96"/>
    <w:rsid w:val="00B970B7"/>
    <w:rsid w:val="00B970F3"/>
    <w:rsid w:val="00B97268"/>
    <w:rsid w:val="00B97599"/>
    <w:rsid w:val="00B97720"/>
    <w:rsid w:val="00B97A28"/>
    <w:rsid w:val="00B97AC2"/>
    <w:rsid w:val="00B97D7C"/>
    <w:rsid w:val="00BA03A7"/>
    <w:rsid w:val="00BA04B6"/>
    <w:rsid w:val="00BA04C2"/>
    <w:rsid w:val="00BA05A8"/>
    <w:rsid w:val="00BA07EC"/>
    <w:rsid w:val="00BA08A2"/>
    <w:rsid w:val="00BA08D5"/>
    <w:rsid w:val="00BA0B8B"/>
    <w:rsid w:val="00BA0E71"/>
    <w:rsid w:val="00BA0FC1"/>
    <w:rsid w:val="00BA10CA"/>
    <w:rsid w:val="00BA10F3"/>
    <w:rsid w:val="00BA12EB"/>
    <w:rsid w:val="00BA135C"/>
    <w:rsid w:val="00BA15C7"/>
    <w:rsid w:val="00BA19E3"/>
    <w:rsid w:val="00BA1D21"/>
    <w:rsid w:val="00BA1D8E"/>
    <w:rsid w:val="00BA2177"/>
    <w:rsid w:val="00BA2506"/>
    <w:rsid w:val="00BA25BC"/>
    <w:rsid w:val="00BA2699"/>
    <w:rsid w:val="00BA2A74"/>
    <w:rsid w:val="00BA2D1A"/>
    <w:rsid w:val="00BA2D42"/>
    <w:rsid w:val="00BA30DE"/>
    <w:rsid w:val="00BA31D5"/>
    <w:rsid w:val="00BA32A8"/>
    <w:rsid w:val="00BA366F"/>
    <w:rsid w:val="00BA3680"/>
    <w:rsid w:val="00BA385E"/>
    <w:rsid w:val="00BA3988"/>
    <w:rsid w:val="00BA3B19"/>
    <w:rsid w:val="00BA3DB9"/>
    <w:rsid w:val="00BA40F8"/>
    <w:rsid w:val="00BA42F1"/>
    <w:rsid w:val="00BA43A6"/>
    <w:rsid w:val="00BA442E"/>
    <w:rsid w:val="00BA451F"/>
    <w:rsid w:val="00BA4551"/>
    <w:rsid w:val="00BA461F"/>
    <w:rsid w:val="00BA484A"/>
    <w:rsid w:val="00BA4BCC"/>
    <w:rsid w:val="00BA4BE4"/>
    <w:rsid w:val="00BA4E8B"/>
    <w:rsid w:val="00BA4F08"/>
    <w:rsid w:val="00BA5123"/>
    <w:rsid w:val="00BA57D8"/>
    <w:rsid w:val="00BA59AC"/>
    <w:rsid w:val="00BA5D51"/>
    <w:rsid w:val="00BA5E2F"/>
    <w:rsid w:val="00BA5F88"/>
    <w:rsid w:val="00BA61C9"/>
    <w:rsid w:val="00BA637A"/>
    <w:rsid w:val="00BA63D1"/>
    <w:rsid w:val="00BA63FA"/>
    <w:rsid w:val="00BA6964"/>
    <w:rsid w:val="00BA6B22"/>
    <w:rsid w:val="00BA6D92"/>
    <w:rsid w:val="00BA6D9A"/>
    <w:rsid w:val="00BA7131"/>
    <w:rsid w:val="00BA7207"/>
    <w:rsid w:val="00BA768E"/>
    <w:rsid w:val="00BA7704"/>
    <w:rsid w:val="00BA78AD"/>
    <w:rsid w:val="00BA7C90"/>
    <w:rsid w:val="00BA7D81"/>
    <w:rsid w:val="00BA7EAA"/>
    <w:rsid w:val="00BA7F65"/>
    <w:rsid w:val="00BB007C"/>
    <w:rsid w:val="00BB007E"/>
    <w:rsid w:val="00BB0427"/>
    <w:rsid w:val="00BB048F"/>
    <w:rsid w:val="00BB0619"/>
    <w:rsid w:val="00BB071F"/>
    <w:rsid w:val="00BB078E"/>
    <w:rsid w:val="00BB07F1"/>
    <w:rsid w:val="00BB0886"/>
    <w:rsid w:val="00BB09DF"/>
    <w:rsid w:val="00BB0BB3"/>
    <w:rsid w:val="00BB0C6B"/>
    <w:rsid w:val="00BB0CB8"/>
    <w:rsid w:val="00BB0E73"/>
    <w:rsid w:val="00BB0FF8"/>
    <w:rsid w:val="00BB1296"/>
    <w:rsid w:val="00BB1365"/>
    <w:rsid w:val="00BB145E"/>
    <w:rsid w:val="00BB1465"/>
    <w:rsid w:val="00BB15A5"/>
    <w:rsid w:val="00BB17DE"/>
    <w:rsid w:val="00BB1895"/>
    <w:rsid w:val="00BB1A87"/>
    <w:rsid w:val="00BB1B59"/>
    <w:rsid w:val="00BB1D14"/>
    <w:rsid w:val="00BB1D61"/>
    <w:rsid w:val="00BB1DEB"/>
    <w:rsid w:val="00BB1E3B"/>
    <w:rsid w:val="00BB1F3A"/>
    <w:rsid w:val="00BB2001"/>
    <w:rsid w:val="00BB228D"/>
    <w:rsid w:val="00BB2342"/>
    <w:rsid w:val="00BB2477"/>
    <w:rsid w:val="00BB25C4"/>
    <w:rsid w:val="00BB27D4"/>
    <w:rsid w:val="00BB292D"/>
    <w:rsid w:val="00BB2A0C"/>
    <w:rsid w:val="00BB2A3B"/>
    <w:rsid w:val="00BB3148"/>
    <w:rsid w:val="00BB3331"/>
    <w:rsid w:val="00BB348D"/>
    <w:rsid w:val="00BB377A"/>
    <w:rsid w:val="00BB3787"/>
    <w:rsid w:val="00BB3853"/>
    <w:rsid w:val="00BB38B6"/>
    <w:rsid w:val="00BB3A5E"/>
    <w:rsid w:val="00BB3B93"/>
    <w:rsid w:val="00BB3E14"/>
    <w:rsid w:val="00BB3E5C"/>
    <w:rsid w:val="00BB3E8D"/>
    <w:rsid w:val="00BB3E9A"/>
    <w:rsid w:val="00BB3EA4"/>
    <w:rsid w:val="00BB43EF"/>
    <w:rsid w:val="00BB4447"/>
    <w:rsid w:val="00BB4555"/>
    <w:rsid w:val="00BB47D0"/>
    <w:rsid w:val="00BB4930"/>
    <w:rsid w:val="00BB4A89"/>
    <w:rsid w:val="00BB4D56"/>
    <w:rsid w:val="00BB4E38"/>
    <w:rsid w:val="00BB500C"/>
    <w:rsid w:val="00BB5191"/>
    <w:rsid w:val="00BB55EC"/>
    <w:rsid w:val="00BB57C3"/>
    <w:rsid w:val="00BB59D3"/>
    <w:rsid w:val="00BB59FD"/>
    <w:rsid w:val="00BB5A4E"/>
    <w:rsid w:val="00BB5EEC"/>
    <w:rsid w:val="00BB5F68"/>
    <w:rsid w:val="00BB6130"/>
    <w:rsid w:val="00BB642B"/>
    <w:rsid w:val="00BB6591"/>
    <w:rsid w:val="00BB6757"/>
    <w:rsid w:val="00BB67FF"/>
    <w:rsid w:val="00BB6957"/>
    <w:rsid w:val="00BB6B93"/>
    <w:rsid w:val="00BB6D7B"/>
    <w:rsid w:val="00BB728B"/>
    <w:rsid w:val="00BB75C7"/>
    <w:rsid w:val="00BB76B4"/>
    <w:rsid w:val="00BB76C3"/>
    <w:rsid w:val="00BB779F"/>
    <w:rsid w:val="00BB78B4"/>
    <w:rsid w:val="00BB7B91"/>
    <w:rsid w:val="00BB7CA6"/>
    <w:rsid w:val="00BB7D8D"/>
    <w:rsid w:val="00BB7F21"/>
    <w:rsid w:val="00BB7FE2"/>
    <w:rsid w:val="00BC00C1"/>
    <w:rsid w:val="00BC0114"/>
    <w:rsid w:val="00BC019C"/>
    <w:rsid w:val="00BC037B"/>
    <w:rsid w:val="00BC03B9"/>
    <w:rsid w:val="00BC0404"/>
    <w:rsid w:val="00BC044E"/>
    <w:rsid w:val="00BC07BB"/>
    <w:rsid w:val="00BC07F8"/>
    <w:rsid w:val="00BC09F1"/>
    <w:rsid w:val="00BC0C26"/>
    <w:rsid w:val="00BC0C29"/>
    <w:rsid w:val="00BC0DB6"/>
    <w:rsid w:val="00BC1031"/>
    <w:rsid w:val="00BC10B6"/>
    <w:rsid w:val="00BC10FC"/>
    <w:rsid w:val="00BC112C"/>
    <w:rsid w:val="00BC1461"/>
    <w:rsid w:val="00BC1671"/>
    <w:rsid w:val="00BC16D0"/>
    <w:rsid w:val="00BC18CE"/>
    <w:rsid w:val="00BC1A96"/>
    <w:rsid w:val="00BC1CB6"/>
    <w:rsid w:val="00BC1CE3"/>
    <w:rsid w:val="00BC1E0C"/>
    <w:rsid w:val="00BC1F9C"/>
    <w:rsid w:val="00BC2001"/>
    <w:rsid w:val="00BC2132"/>
    <w:rsid w:val="00BC21DF"/>
    <w:rsid w:val="00BC25C2"/>
    <w:rsid w:val="00BC26B7"/>
    <w:rsid w:val="00BC27A1"/>
    <w:rsid w:val="00BC2994"/>
    <w:rsid w:val="00BC3136"/>
    <w:rsid w:val="00BC340D"/>
    <w:rsid w:val="00BC341A"/>
    <w:rsid w:val="00BC35B6"/>
    <w:rsid w:val="00BC35CC"/>
    <w:rsid w:val="00BC36BC"/>
    <w:rsid w:val="00BC37F0"/>
    <w:rsid w:val="00BC3834"/>
    <w:rsid w:val="00BC38A4"/>
    <w:rsid w:val="00BC3A17"/>
    <w:rsid w:val="00BC3DA2"/>
    <w:rsid w:val="00BC3E6B"/>
    <w:rsid w:val="00BC3EF9"/>
    <w:rsid w:val="00BC40CD"/>
    <w:rsid w:val="00BC4436"/>
    <w:rsid w:val="00BC4613"/>
    <w:rsid w:val="00BC4BC6"/>
    <w:rsid w:val="00BC4D5E"/>
    <w:rsid w:val="00BC4D6B"/>
    <w:rsid w:val="00BC53E3"/>
    <w:rsid w:val="00BC55FB"/>
    <w:rsid w:val="00BC5622"/>
    <w:rsid w:val="00BC57E9"/>
    <w:rsid w:val="00BC59FC"/>
    <w:rsid w:val="00BC5B1A"/>
    <w:rsid w:val="00BC5CBE"/>
    <w:rsid w:val="00BC5D64"/>
    <w:rsid w:val="00BC5DB1"/>
    <w:rsid w:val="00BC620B"/>
    <w:rsid w:val="00BC6222"/>
    <w:rsid w:val="00BC62E9"/>
    <w:rsid w:val="00BC6323"/>
    <w:rsid w:val="00BC63D5"/>
    <w:rsid w:val="00BC6484"/>
    <w:rsid w:val="00BC6771"/>
    <w:rsid w:val="00BC67D6"/>
    <w:rsid w:val="00BC6B93"/>
    <w:rsid w:val="00BC6BEA"/>
    <w:rsid w:val="00BC6F0C"/>
    <w:rsid w:val="00BC7100"/>
    <w:rsid w:val="00BC729A"/>
    <w:rsid w:val="00BC72B7"/>
    <w:rsid w:val="00BC72D1"/>
    <w:rsid w:val="00BC7341"/>
    <w:rsid w:val="00BC736C"/>
    <w:rsid w:val="00BC7581"/>
    <w:rsid w:val="00BC75DE"/>
    <w:rsid w:val="00BC75FD"/>
    <w:rsid w:val="00BC761C"/>
    <w:rsid w:val="00BC7858"/>
    <w:rsid w:val="00BC79E1"/>
    <w:rsid w:val="00BC7C52"/>
    <w:rsid w:val="00BC7F66"/>
    <w:rsid w:val="00BD007D"/>
    <w:rsid w:val="00BD0258"/>
    <w:rsid w:val="00BD05C3"/>
    <w:rsid w:val="00BD069A"/>
    <w:rsid w:val="00BD0753"/>
    <w:rsid w:val="00BD0771"/>
    <w:rsid w:val="00BD084D"/>
    <w:rsid w:val="00BD0A52"/>
    <w:rsid w:val="00BD0BF6"/>
    <w:rsid w:val="00BD0D8C"/>
    <w:rsid w:val="00BD0F4D"/>
    <w:rsid w:val="00BD112C"/>
    <w:rsid w:val="00BD139E"/>
    <w:rsid w:val="00BD1562"/>
    <w:rsid w:val="00BD17E6"/>
    <w:rsid w:val="00BD1B0D"/>
    <w:rsid w:val="00BD1BAB"/>
    <w:rsid w:val="00BD1F28"/>
    <w:rsid w:val="00BD2367"/>
    <w:rsid w:val="00BD268A"/>
    <w:rsid w:val="00BD28FA"/>
    <w:rsid w:val="00BD2B29"/>
    <w:rsid w:val="00BD3093"/>
    <w:rsid w:val="00BD309B"/>
    <w:rsid w:val="00BD3115"/>
    <w:rsid w:val="00BD3652"/>
    <w:rsid w:val="00BD3774"/>
    <w:rsid w:val="00BD3782"/>
    <w:rsid w:val="00BD3856"/>
    <w:rsid w:val="00BD394E"/>
    <w:rsid w:val="00BD399A"/>
    <w:rsid w:val="00BD3D1F"/>
    <w:rsid w:val="00BD3E6E"/>
    <w:rsid w:val="00BD3EFD"/>
    <w:rsid w:val="00BD447C"/>
    <w:rsid w:val="00BD4547"/>
    <w:rsid w:val="00BD493E"/>
    <w:rsid w:val="00BD4BE6"/>
    <w:rsid w:val="00BD4D05"/>
    <w:rsid w:val="00BD4D56"/>
    <w:rsid w:val="00BD4FE2"/>
    <w:rsid w:val="00BD5015"/>
    <w:rsid w:val="00BD50AA"/>
    <w:rsid w:val="00BD5151"/>
    <w:rsid w:val="00BD5295"/>
    <w:rsid w:val="00BD55E3"/>
    <w:rsid w:val="00BD55F4"/>
    <w:rsid w:val="00BD5667"/>
    <w:rsid w:val="00BD584A"/>
    <w:rsid w:val="00BD584E"/>
    <w:rsid w:val="00BD58C5"/>
    <w:rsid w:val="00BD59C1"/>
    <w:rsid w:val="00BD5F42"/>
    <w:rsid w:val="00BD6101"/>
    <w:rsid w:val="00BD61AB"/>
    <w:rsid w:val="00BD647C"/>
    <w:rsid w:val="00BD64CB"/>
    <w:rsid w:val="00BD6831"/>
    <w:rsid w:val="00BD6A9A"/>
    <w:rsid w:val="00BD6C96"/>
    <w:rsid w:val="00BD6CAF"/>
    <w:rsid w:val="00BD6D3A"/>
    <w:rsid w:val="00BD6E26"/>
    <w:rsid w:val="00BD6E9B"/>
    <w:rsid w:val="00BD6EEC"/>
    <w:rsid w:val="00BD7186"/>
    <w:rsid w:val="00BD7258"/>
    <w:rsid w:val="00BD7267"/>
    <w:rsid w:val="00BD75A8"/>
    <w:rsid w:val="00BD75F1"/>
    <w:rsid w:val="00BD7C29"/>
    <w:rsid w:val="00BD7CC9"/>
    <w:rsid w:val="00BD7DF4"/>
    <w:rsid w:val="00BD7E2D"/>
    <w:rsid w:val="00BD7F36"/>
    <w:rsid w:val="00BE03E4"/>
    <w:rsid w:val="00BE0568"/>
    <w:rsid w:val="00BE0579"/>
    <w:rsid w:val="00BE05FB"/>
    <w:rsid w:val="00BE0618"/>
    <w:rsid w:val="00BE07FE"/>
    <w:rsid w:val="00BE084F"/>
    <w:rsid w:val="00BE0A62"/>
    <w:rsid w:val="00BE0A94"/>
    <w:rsid w:val="00BE0AD2"/>
    <w:rsid w:val="00BE0B71"/>
    <w:rsid w:val="00BE0E1F"/>
    <w:rsid w:val="00BE0ED9"/>
    <w:rsid w:val="00BE0FC3"/>
    <w:rsid w:val="00BE1038"/>
    <w:rsid w:val="00BE1107"/>
    <w:rsid w:val="00BE1143"/>
    <w:rsid w:val="00BE11F2"/>
    <w:rsid w:val="00BE1360"/>
    <w:rsid w:val="00BE13A4"/>
    <w:rsid w:val="00BE1403"/>
    <w:rsid w:val="00BE1415"/>
    <w:rsid w:val="00BE1670"/>
    <w:rsid w:val="00BE18D1"/>
    <w:rsid w:val="00BE1946"/>
    <w:rsid w:val="00BE1C9C"/>
    <w:rsid w:val="00BE1D1D"/>
    <w:rsid w:val="00BE1D42"/>
    <w:rsid w:val="00BE1DBC"/>
    <w:rsid w:val="00BE1DE4"/>
    <w:rsid w:val="00BE1E8C"/>
    <w:rsid w:val="00BE1F17"/>
    <w:rsid w:val="00BE1F38"/>
    <w:rsid w:val="00BE21FF"/>
    <w:rsid w:val="00BE244F"/>
    <w:rsid w:val="00BE24F5"/>
    <w:rsid w:val="00BE275D"/>
    <w:rsid w:val="00BE29A1"/>
    <w:rsid w:val="00BE29B7"/>
    <w:rsid w:val="00BE2D58"/>
    <w:rsid w:val="00BE2E08"/>
    <w:rsid w:val="00BE2EF7"/>
    <w:rsid w:val="00BE309A"/>
    <w:rsid w:val="00BE3297"/>
    <w:rsid w:val="00BE3365"/>
    <w:rsid w:val="00BE33A1"/>
    <w:rsid w:val="00BE3409"/>
    <w:rsid w:val="00BE358A"/>
    <w:rsid w:val="00BE37B6"/>
    <w:rsid w:val="00BE38DC"/>
    <w:rsid w:val="00BE3947"/>
    <w:rsid w:val="00BE39F4"/>
    <w:rsid w:val="00BE3FFC"/>
    <w:rsid w:val="00BE4026"/>
    <w:rsid w:val="00BE40FA"/>
    <w:rsid w:val="00BE451E"/>
    <w:rsid w:val="00BE472B"/>
    <w:rsid w:val="00BE4792"/>
    <w:rsid w:val="00BE4892"/>
    <w:rsid w:val="00BE4B09"/>
    <w:rsid w:val="00BE4E0A"/>
    <w:rsid w:val="00BE4F22"/>
    <w:rsid w:val="00BE4FF3"/>
    <w:rsid w:val="00BE5083"/>
    <w:rsid w:val="00BE52AD"/>
    <w:rsid w:val="00BE53AF"/>
    <w:rsid w:val="00BE53B1"/>
    <w:rsid w:val="00BE5429"/>
    <w:rsid w:val="00BE5586"/>
    <w:rsid w:val="00BE567C"/>
    <w:rsid w:val="00BE56B3"/>
    <w:rsid w:val="00BE58EA"/>
    <w:rsid w:val="00BE5D86"/>
    <w:rsid w:val="00BE5E21"/>
    <w:rsid w:val="00BE5FE4"/>
    <w:rsid w:val="00BE612A"/>
    <w:rsid w:val="00BE623C"/>
    <w:rsid w:val="00BE66E2"/>
    <w:rsid w:val="00BE6729"/>
    <w:rsid w:val="00BE682E"/>
    <w:rsid w:val="00BE6A57"/>
    <w:rsid w:val="00BE6B2A"/>
    <w:rsid w:val="00BE6BAB"/>
    <w:rsid w:val="00BE6C9A"/>
    <w:rsid w:val="00BE6EAE"/>
    <w:rsid w:val="00BE700F"/>
    <w:rsid w:val="00BE75F6"/>
    <w:rsid w:val="00BE763A"/>
    <w:rsid w:val="00BE7745"/>
    <w:rsid w:val="00BE7CCA"/>
    <w:rsid w:val="00BE7CFD"/>
    <w:rsid w:val="00BE7DA1"/>
    <w:rsid w:val="00BE7E65"/>
    <w:rsid w:val="00BF012B"/>
    <w:rsid w:val="00BF01A2"/>
    <w:rsid w:val="00BF0357"/>
    <w:rsid w:val="00BF048E"/>
    <w:rsid w:val="00BF04D6"/>
    <w:rsid w:val="00BF06EB"/>
    <w:rsid w:val="00BF081F"/>
    <w:rsid w:val="00BF0C24"/>
    <w:rsid w:val="00BF0F14"/>
    <w:rsid w:val="00BF0FFC"/>
    <w:rsid w:val="00BF1138"/>
    <w:rsid w:val="00BF13E1"/>
    <w:rsid w:val="00BF15CF"/>
    <w:rsid w:val="00BF169C"/>
    <w:rsid w:val="00BF180E"/>
    <w:rsid w:val="00BF18D6"/>
    <w:rsid w:val="00BF199F"/>
    <w:rsid w:val="00BF1B1A"/>
    <w:rsid w:val="00BF1C51"/>
    <w:rsid w:val="00BF1E15"/>
    <w:rsid w:val="00BF1E65"/>
    <w:rsid w:val="00BF2174"/>
    <w:rsid w:val="00BF218F"/>
    <w:rsid w:val="00BF2308"/>
    <w:rsid w:val="00BF246D"/>
    <w:rsid w:val="00BF2563"/>
    <w:rsid w:val="00BF27A5"/>
    <w:rsid w:val="00BF2829"/>
    <w:rsid w:val="00BF288B"/>
    <w:rsid w:val="00BF299E"/>
    <w:rsid w:val="00BF2A38"/>
    <w:rsid w:val="00BF2B46"/>
    <w:rsid w:val="00BF2BE7"/>
    <w:rsid w:val="00BF2FFE"/>
    <w:rsid w:val="00BF3512"/>
    <w:rsid w:val="00BF3700"/>
    <w:rsid w:val="00BF3743"/>
    <w:rsid w:val="00BF3997"/>
    <w:rsid w:val="00BF3C11"/>
    <w:rsid w:val="00BF4035"/>
    <w:rsid w:val="00BF4092"/>
    <w:rsid w:val="00BF4354"/>
    <w:rsid w:val="00BF4642"/>
    <w:rsid w:val="00BF4679"/>
    <w:rsid w:val="00BF4767"/>
    <w:rsid w:val="00BF479E"/>
    <w:rsid w:val="00BF485E"/>
    <w:rsid w:val="00BF4861"/>
    <w:rsid w:val="00BF499D"/>
    <w:rsid w:val="00BF4A56"/>
    <w:rsid w:val="00BF4AF4"/>
    <w:rsid w:val="00BF4D0C"/>
    <w:rsid w:val="00BF4EA2"/>
    <w:rsid w:val="00BF4EF9"/>
    <w:rsid w:val="00BF4F74"/>
    <w:rsid w:val="00BF519C"/>
    <w:rsid w:val="00BF53E7"/>
    <w:rsid w:val="00BF555E"/>
    <w:rsid w:val="00BF55EE"/>
    <w:rsid w:val="00BF5655"/>
    <w:rsid w:val="00BF5819"/>
    <w:rsid w:val="00BF6198"/>
    <w:rsid w:val="00BF6358"/>
    <w:rsid w:val="00BF65DC"/>
    <w:rsid w:val="00BF6686"/>
    <w:rsid w:val="00BF680B"/>
    <w:rsid w:val="00BF69AB"/>
    <w:rsid w:val="00BF6A4A"/>
    <w:rsid w:val="00BF6B84"/>
    <w:rsid w:val="00BF6BFF"/>
    <w:rsid w:val="00BF6CE6"/>
    <w:rsid w:val="00BF6DAF"/>
    <w:rsid w:val="00BF6E0F"/>
    <w:rsid w:val="00BF6ED0"/>
    <w:rsid w:val="00BF7062"/>
    <w:rsid w:val="00BF748E"/>
    <w:rsid w:val="00BF7BD4"/>
    <w:rsid w:val="00BF7C4A"/>
    <w:rsid w:val="00BF7C84"/>
    <w:rsid w:val="00BF7D61"/>
    <w:rsid w:val="00BF7E34"/>
    <w:rsid w:val="00BF7F3C"/>
    <w:rsid w:val="00C00019"/>
    <w:rsid w:val="00C00314"/>
    <w:rsid w:val="00C005A6"/>
    <w:rsid w:val="00C0060A"/>
    <w:rsid w:val="00C00692"/>
    <w:rsid w:val="00C0087A"/>
    <w:rsid w:val="00C00947"/>
    <w:rsid w:val="00C009F3"/>
    <w:rsid w:val="00C00B86"/>
    <w:rsid w:val="00C00C09"/>
    <w:rsid w:val="00C00C6B"/>
    <w:rsid w:val="00C00E3F"/>
    <w:rsid w:val="00C01536"/>
    <w:rsid w:val="00C015DD"/>
    <w:rsid w:val="00C015FF"/>
    <w:rsid w:val="00C01750"/>
    <w:rsid w:val="00C01765"/>
    <w:rsid w:val="00C018A5"/>
    <w:rsid w:val="00C0190C"/>
    <w:rsid w:val="00C01B6F"/>
    <w:rsid w:val="00C01D6F"/>
    <w:rsid w:val="00C01DA2"/>
    <w:rsid w:val="00C01DC4"/>
    <w:rsid w:val="00C01E2E"/>
    <w:rsid w:val="00C01FAA"/>
    <w:rsid w:val="00C02036"/>
    <w:rsid w:val="00C0225E"/>
    <w:rsid w:val="00C023E9"/>
    <w:rsid w:val="00C023F0"/>
    <w:rsid w:val="00C025FB"/>
    <w:rsid w:val="00C02A94"/>
    <w:rsid w:val="00C03371"/>
    <w:rsid w:val="00C034BC"/>
    <w:rsid w:val="00C03605"/>
    <w:rsid w:val="00C03A97"/>
    <w:rsid w:val="00C03B46"/>
    <w:rsid w:val="00C0419B"/>
    <w:rsid w:val="00C04235"/>
    <w:rsid w:val="00C04380"/>
    <w:rsid w:val="00C044B1"/>
    <w:rsid w:val="00C0457A"/>
    <w:rsid w:val="00C047BB"/>
    <w:rsid w:val="00C04E2D"/>
    <w:rsid w:val="00C04EA8"/>
    <w:rsid w:val="00C04EFC"/>
    <w:rsid w:val="00C04F2D"/>
    <w:rsid w:val="00C04F94"/>
    <w:rsid w:val="00C052E7"/>
    <w:rsid w:val="00C0551E"/>
    <w:rsid w:val="00C0553E"/>
    <w:rsid w:val="00C05954"/>
    <w:rsid w:val="00C05D0C"/>
    <w:rsid w:val="00C05FD2"/>
    <w:rsid w:val="00C061FE"/>
    <w:rsid w:val="00C06805"/>
    <w:rsid w:val="00C06826"/>
    <w:rsid w:val="00C069D4"/>
    <w:rsid w:val="00C06C2B"/>
    <w:rsid w:val="00C06D2F"/>
    <w:rsid w:val="00C06E48"/>
    <w:rsid w:val="00C07110"/>
    <w:rsid w:val="00C073B5"/>
    <w:rsid w:val="00C074AB"/>
    <w:rsid w:val="00C075DB"/>
    <w:rsid w:val="00C076F8"/>
    <w:rsid w:val="00C077AC"/>
    <w:rsid w:val="00C077BF"/>
    <w:rsid w:val="00C07903"/>
    <w:rsid w:val="00C07946"/>
    <w:rsid w:val="00C07A0C"/>
    <w:rsid w:val="00C07D1E"/>
    <w:rsid w:val="00C07F98"/>
    <w:rsid w:val="00C10223"/>
    <w:rsid w:val="00C104D9"/>
    <w:rsid w:val="00C105F7"/>
    <w:rsid w:val="00C10890"/>
    <w:rsid w:val="00C108D3"/>
    <w:rsid w:val="00C109E2"/>
    <w:rsid w:val="00C10D92"/>
    <w:rsid w:val="00C10DD2"/>
    <w:rsid w:val="00C10F30"/>
    <w:rsid w:val="00C10FB0"/>
    <w:rsid w:val="00C1110D"/>
    <w:rsid w:val="00C112E4"/>
    <w:rsid w:val="00C1135A"/>
    <w:rsid w:val="00C114C9"/>
    <w:rsid w:val="00C11603"/>
    <w:rsid w:val="00C11757"/>
    <w:rsid w:val="00C11B71"/>
    <w:rsid w:val="00C11B7E"/>
    <w:rsid w:val="00C11C95"/>
    <w:rsid w:val="00C11C9D"/>
    <w:rsid w:val="00C11D0E"/>
    <w:rsid w:val="00C1208E"/>
    <w:rsid w:val="00C120E8"/>
    <w:rsid w:val="00C12105"/>
    <w:rsid w:val="00C121F4"/>
    <w:rsid w:val="00C12392"/>
    <w:rsid w:val="00C1286C"/>
    <w:rsid w:val="00C1292D"/>
    <w:rsid w:val="00C12985"/>
    <w:rsid w:val="00C12A6B"/>
    <w:rsid w:val="00C12B4B"/>
    <w:rsid w:val="00C12BAC"/>
    <w:rsid w:val="00C12E60"/>
    <w:rsid w:val="00C13034"/>
    <w:rsid w:val="00C130F6"/>
    <w:rsid w:val="00C130FF"/>
    <w:rsid w:val="00C13229"/>
    <w:rsid w:val="00C1351B"/>
    <w:rsid w:val="00C13663"/>
    <w:rsid w:val="00C1366B"/>
    <w:rsid w:val="00C13687"/>
    <w:rsid w:val="00C137C5"/>
    <w:rsid w:val="00C1380F"/>
    <w:rsid w:val="00C13B5B"/>
    <w:rsid w:val="00C13B6B"/>
    <w:rsid w:val="00C13CC3"/>
    <w:rsid w:val="00C13F5A"/>
    <w:rsid w:val="00C1408D"/>
    <w:rsid w:val="00C142D0"/>
    <w:rsid w:val="00C14621"/>
    <w:rsid w:val="00C14624"/>
    <w:rsid w:val="00C14669"/>
    <w:rsid w:val="00C14764"/>
    <w:rsid w:val="00C14951"/>
    <w:rsid w:val="00C14A9F"/>
    <w:rsid w:val="00C14B6E"/>
    <w:rsid w:val="00C14C17"/>
    <w:rsid w:val="00C14E25"/>
    <w:rsid w:val="00C14E30"/>
    <w:rsid w:val="00C14F39"/>
    <w:rsid w:val="00C14F95"/>
    <w:rsid w:val="00C150FA"/>
    <w:rsid w:val="00C15158"/>
    <w:rsid w:val="00C1535C"/>
    <w:rsid w:val="00C1567C"/>
    <w:rsid w:val="00C15871"/>
    <w:rsid w:val="00C1588A"/>
    <w:rsid w:val="00C159C9"/>
    <w:rsid w:val="00C15A35"/>
    <w:rsid w:val="00C15A81"/>
    <w:rsid w:val="00C15AF9"/>
    <w:rsid w:val="00C15B20"/>
    <w:rsid w:val="00C15B3E"/>
    <w:rsid w:val="00C1610E"/>
    <w:rsid w:val="00C169ED"/>
    <w:rsid w:val="00C16A79"/>
    <w:rsid w:val="00C16B33"/>
    <w:rsid w:val="00C16B93"/>
    <w:rsid w:val="00C16F0A"/>
    <w:rsid w:val="00C17057"/>
    <w:rsid w:val="00C1731E"/>
    <w:rsid w:val="00C17394"/>
    <w:rsid w:val="00C17614"/>
    <w:rsid w:val="00C17743"/>
    <w:rsid w:val="00C1789B"/>
    <w:rsid w:val="00C17C89"/>
    <w:rsid w:val="00C17E58"/>
    <w:rsid w:val="00C2017C"/>
    <w:rsid w:val="00C20370"/>
    <w:rsid w:val="00C20537"/>
    <w:rsid w:val="00C209D4"/>
    <w:rsid w:val="00C209DF"/>
    <w:rsid w:val="00C20B48"/>
    <w:rsid w:val="00C20CEB"/>
    <w:rsid w:val="00C20D03"/>
    <w:rsid w:val="00C211D0"/>
    <w:rsid w:val="00C21483"/>
    <w:rsid w:val="00C215C3"/>
    <w:rsid w:val="00C21631"/>
    <w:rsid w:val="00C2170B"/>
    <w:rsid w:val="00C217C1"/>
    <w:rsid w:val="00C21921"/>
    <w:rsid w:val="00C21955"/>
    <w:rsid w:val="00C21B00"/>
    <w:rsid w:val="00C21C7B"/>
    <w:rsid w:val="00C21CE5"/>
    <w:rsid w:val="00C21D3F"/>
    <w:rsid w:val="00C21E3A"/>
    <w:rsid w:val="00C222BA"/>
    <w:rsid w:val="00C22391"/>
    <w:rsid w:val="00C22583"/>
    <w:rsid w:val="00C22680"/>
    <w:rsid w:val="00C22779"/>
    <w:rsid w:val="00C227C8"/>
    <w:rsid w:val="00C2283F"/>
    <w:rsid w:val="00C22A6D"/>
    <w:rsid w:val="00C22AEC"/>
    <w:rsid w:val="00C22BCD"/>
    <w:rsid w:val="00C22D42"/>
    <w:rsid w:val="00C22D4F"/>
    <w:rsid w:val="00C22E47"/>
    <w:rsid w:val="00C231B8"/>
    <w:rsid w:val="00C232CA"/>
    <w:rsid w:val="00C23337"/>
    <w:rsid w:val="00C23338"/>
    <w:rsid w:val="00C23428"/>
    <w:rsid w:val="00C2343F"/>
    <w:rsid w:val="00C235C8"/>
    <w:rsid w:val="00C235F4"/>
    <w:rsid w:val="00C23660"/>
    <w:rsid w:val="00C23762"/>
    <w:rsid w:val="00C23882"/>
    <w:rsid w:val="00C23CD7"/>
    <w:rsid w:val="00C23E47"/>
    <w:rsid w:val="00C23E94"/>
    <w:rsid w:val="00C23FF9"/>
    <w:rsid w:val="00C2470E"/>
    <w:rsid w:val="00C24BDF"/>
    <w:rsid w:val="00C24D70"/>
    <w:rsid w:val="00C24E30"/>
    <w:rsid w:val="00C25436"/>
    <w:rsid w:val="00C25476"/>
    <w:rsid w:val="00C254E3"/>
    <w:rsid w:val="00C2550C"/>
    <w:rsid w:val="00C25670"/>
    <w:rsid w:val="00C256FE"/>
    <w:rsid w:val="00C2578C"/>
    <w:rsid w:val="00C25896"/>
    <w:rsid w:val="00C258E0"/>
    <w:rsid w:val="00C25A1A"/>
    <w:rsid w:val="00C25CF2"/>
    <w:rsid w:val="00C260BD"/>
    <w:rsid w:val="00C2617A"/>
    <w:rsid w:val="00C26223"/>
    <w:rsid w:val="00C26494"/>
    <w:rsid w:val="00C2675B"/>
    <w:rsid w:val="00C26823"/>
    <w:rsid w:val="00C26A85"/>
    <w:rsid w:val="00C26AEE"/>
    <w:rsid w:val="00C26BE2"/>
    <w:rsid w:val="00C26F76"/>
    <w:rsid w:val="00C27244"/>
    <w:rsid w:val="00C27264"/>
    <w:rsid w:val="00C2771C"/>
    <w:rsid w:val="00C27754"/>
    <w:rsid w:val="00C27A49"/>
    <w:rsid w:val="00C27C9A"/>
    <w:rsid w:val="00C27DEC"/>
    <w:rsid w:val="00C30182"/>
    <w:rsid w:val="00C30238"/>
    <w:rsid w:val="00C30345"/>
    <w:rsid w:val="00C303A3"/>
    <w:rsid w:val="00C3099B"/>
    <w:rsid w:val="00C30A77"/>
    <w:rsid w:val="00C30B07"/>
    <w:rsid w:val="00C30B51"/>
    <w:rsid w:val="00C30C42"/>
    <w:rsid w:val="00C30C4A"/>
    <w:rsid w:val="00C30F28"/>
    <w:rsid w:val="00C31210"/>
    <w:rsid w:val="00C313FA"/>
    <w:rsid w:val="00C3171A"/>
    <w:rsid w:val="00C31831"/>
    <w:rsid w:val="00C31A6F"/>
    <w:rsid w:val="00C31D49"/>
    <w:rsid w:val="00C31E91"/>
    <w:rsid w:val="00C32053"/>
    <w:rsid w:val="00C32332"/>
    <w:rsid w:val="00C3235F"/>
    <w:rsid w:val="00C32364"/>
    <w:rsid w:val="00C3259B"/>
    <w:rsid w:val="00C3265D"/>
    <w:rsid w:val="00C3281B"/>
    <w:rsid w:val="00C32A45"/>
    <w:rsid w:val="00C32B65"/>
    <w:rsid w:val="00C32D92"/>
    <w:rsid w:val="00C32DFC"/>
    <w:rsid w:val="00C32E0F"/>
    <w:rsid w:val="00C32ED0"/>
    <w:rsid w:val="00C3307A"/>
    <w:rsid w:val="00C3308B"/>
    <w:rsid w:val="00C33116"/>
    <w:rsid w:val="00C3311A"/>
    <w:rsid w:val="00C33197"/>
    <w:rsid w:val="00C3322F"/>
    <w:rsid w:val="00C33302"/>
    <w:rsid w:val="00C33450"/>
    <w:rsid w:val="00C33502"/>
    <w:rsid w:val="00C33674"/>
    <w:rsid w:val="00C3373F"/>
    <w:rsid w:val="00C338F8"/>
    <w:rsid w:val="00C33B4D"/>
    <w:rsid w:val="00C33B70"/>
    <w:rsid w:val="00C33CA6"/>
    <w:rsid w:val="00C33DD4"/>
    <w:rsid w:val="00C34088"/>
    <w:rsid w:val="00C3415A"/>
    <w:rsid w:val="00C341C7"/>
    <w:rsid w:val="00C34335"/>
    <w:rsid w:val="00C34373"/>
    <w:rsid w:val="00C343BD"/>
    <w:rsid w:val="00C34419"/>
    <w:rsid w:val="00C34740"/>
    <w:rsid w:val="00C347D2"/>
    <w:rsid w:val="00C348F9"/>
    <w:rsid w:val="00C34A6B"/>
    <w:rsid w:val="00C34CF8"/>
    <w:rsid w:val="00C35279"/>
    <w:rsid w:val="00C354C9"/>
    <w:rsid w:val="00C3593C"/>
    <w:rsid w:val="00C35AB7"/>
    <w:rsid w:val="00C35BDF"/>
    <w:rsid w:val="00C35D5B"/>
    <w:rsid w:val="00C36303"/>
    <w:rsid w:val="00C36448"/>
    <w:rsid w:val="00C364C2"/>
    <w:rsid w:val="00C36524"/>
    <w:rsid w:val="00C36666"/>
    <w:rsid w:val="00C36B9F"/>
    <w:rsid w:val="00C37240"/>
    <w:rsid w:val="00C3751F"/>
    <w:rsid w:val="00C3765F"/>
    <w:rsid w:val="00C37713"/>
    <w:rsid w:val="00C377C4"/>
    <w:rsid w:val="00C37821"/>
    <w:rsid w:val="00C37AE6"/>
    <w:rsid w:val="00C37AE7"/>
    <w:rsid w:val="00C37BC9"/>
    <w:rsid w:val="00C37BD1"/>
    <w:rsid w:val="00C37D8A"/>
    <w:rsid w:val="00C37E44"/>
    <w:rsid w:val="00C37E54"/>
    <w:rsid w:val="00C37EFA"/>
    <w:rsid w:val="00C40037"/>
    <w:rsid w:val="00C40099"/>
    <w:rsid w:val="00C4016E"/>
    <w:rsid w:val="00C40469"/>
    <w:rsid w:val="00C4064C"/>
    <w:rsid w:val="00C408EF"/>
    <w:rsid w:val="00C4095E"/>
    <w:rsid w:val="00C40A7B"/>
    <w:rsid w:val="00C40BC0"/>
    <w:rsid w:val="00C40E3D"/>
    <w:rsid w:val="00C40E62"/>
    <w:rsid w:val="00C41071"/>
    <w:rsid w:val="00C410D6"/>
    <w:rsid w:val="00C411E2"/>
    <w:rsid w:val="00C412D1"/>
    <w:rsid w:val="00C41360"/>
    <w:rsid w:val="00C41401"/>
    <w:rsid w:val="00C4140D"/>
    <w:rsid w:val="00C41655"/>
    <w:rsid w:val="00C416A3"/>
    <w:rsid w:val="00C41745"/>
    <w:rsid w:val="00C4185D"/>
    <w:rsid w:val="00C41956"/>
    <w:rsid w:val="00C41C33"/>
    <w:rsid w:val="00C41DE2"/>
    <w:rsid w:val="00C41F2D"/>
    <w:rsid w:val="00C41F83"/>
    <w:rsid w:val="00C41FC2"/>
    <w:rsid w:val="00C41FCA"/>
    <w:rsid w:val="00C42079"/>
    <w:rsid w:val="00C420DA"/>
    <w:rsid w:val="00C42277"/>
    <w:rsid w:val="00C422CD"/>
    <w:rsid w:val="00C4264A"/>
    <w:rsid w:val="00C42B7A"/>
    <w:rsid w:val="00C42D19"/>
    <w:rsid w:val="00C42DBD"/>
    <w:rsid w:val="00C42DF1"/>
    <w:rsid w:val="00C42E76"/>
    <w:rsid w:val="00C42EE5"/>
    <w:rsid w:val="00C42F05"/>
    <w:rsid w:val="00C4349F"/>
    <w:rsid w:val="00C43537"/>
    <w:rsid w:val="00C43806"/>
    <w:rsid w:val="00C438DB"/>
    <w:rsid w:val="00C43CA7"/>
    <w:rsid w:val="00C43DBD"/>
    <w:rsid w:val="00C43E94"/>
    <w:rsid w:val="00C442B0"/>
    <w:rsid w:val="00C44453"/>
    <w:rsid w:val="00C44524"/>
    <w:rsid w:val="00C44745"/>
    <w:rsid w:val="00C4490C"/>
    <w:rsid w:val="00C44B24"/>
    <w:rsid w:val="00C44E05"/>
    <w:rsid w:val="00C44F01"/>
    <w:rsid w:val="00C45875"/>
    <w:rsid w:val="00C45BDA"/>
    <w:rsid w:val="00C45C73"/>
    <w:rsid w:val="00C46059"/>
    <w:rsid w:val="00C46231"/>
    <w:rsid w:val="00C462CB"/>
    <w:rsid w:val="00C4642A"/>
    <w:rsid w:val="00C46529"/>
    <w:rsid w:val="00C465C9"/>
    <w:rsid w:val="00C46661"/>
    <w:rsid w:val="00C466C3"/>
    <w:rsid w:val="00C46824"/>
    <w:rsid w:val="00C4685D"/>
    <w:rsid w:val="00C468C4"/>
    <w:rsid w:val="00C468DA"/>
    <w:rsid w:val="00C4707D"/>
    <w:rsid w:val="00C471FF"/>
    <w:rsid w:val="00C477E9"/>
    <w:rsid w:val="00C4782D"/>
    <w:rsid w:val="00C47AEC"/>
    <w:rsid w:val="00C47CCD"/>
    <w:rsid w:val="00C47D1C"/>
    <w:rsid w:val="00C47F09"/>
    <w:rsid w:val="00C5013D"/>
    <w:rsid w:val="00C5025F"/>
    <w:rsid w:val="00C502B7"/>
    <w:rsid w:val="00C5052F"/>
    <w:rsid w:val="00C5080D"/>
    <w:rsid w:val="00C50B38"/>
    <w:rsid w:val="00C50BF7"/>
    <w:rsid w:val="00C50F52"/>
    <w:rsid w:val="00C51138"/>
    <w:rsid w:val="00C51286"/>
    <w:rsid w:val="00C51496"/>
    <w:rsid w:val="00C51533"/>
    <w:rsid w:val="00C515C3"/>
    <w:rsid w:val="00C516A0"/>
    <w:rsid w:val="00C516B7"/>
    <w:rsid w:val="00C51865"/>
    <w:rsid w:val="00C518CA"/>
    <w:rsid w:val="00C518EA"/>
    <w:rsid w:val="00C52091"/>
    <w:rsid w:val="00C520C3"/>
    <w:rsid w:val="00C52202"/>
    <w:rsid w:val="00C5230C"/>
    <w:rsid w:val="00C52789"/>
    <w:rsid w:val="00C52794"/>
    <w:rsid w:val="00C5293C"/>
    <w:rsid w:val="00C529BA"/>
    <w:rsid w:val="00C52A1F"/>
    <w:rsid w:val="00C52C2B"/>
    <w:rsid w:val="00C52C3F"/>
    <w:rsid w:val="00C53211"/>
    <w:rsid w:val="00C5333B"/>
    <w:rsid w:val="00C5359E"/>
    <w:rsid w:val="00C53B48"/>
    <w:rsid w:val="00C53CA8"/>
    <w:rsid w:val="00C542E3"/>
    <w:rsid w:val="00C546A3"/>
    <w:rsid w:val="00C5488E"/>
    <w:rsid w:val="00C54D85"/>
    <w:rsid w:val="00C5520B"/>
    <w:rsid w:val="00C553CD"/>
    <w:rsid w:val="00C5541B"/>
    <w:rsid w:val="00C5550F"/>
    <w:rsid w:val="00C5563F"/>
    <w:rsid w:val="00C558B5"/>
    <w:rsid w:val="00C55907"/>
    <w:rsid w:val="00C55A63"/>
    <w:rsid w:val="00C55CD2"/>
    <w:rsid w:val="00C55E1E"/>
    <w:rsid w:val="00C55E74"/>
    <w:rsid w:val="00C5637D"/>
    <w:rsid w:val="00C563DE"/>
    <w:rsid w:val="00C569E5"/>
    <w:rsid w:val="00C56CA9"/>
    <w:rsid w:val="00C56F16"/>
    <w:rsid w:val="00C57299"/>
    <w:rsid w:val="00C57524"/>
    <w:rsid w:val="00C57565"/>
    <w:rsid w:val="00C57704"/>
    <w:rsid w:val="00C57728"/>
    <w:rsid w:val="00C57900"/>
    <w:rsid w:val="00C57D1E"/>
    <w:rsid w:val="00C60223"/>
    <w:rsid w:val="00C602C5"/>
    <w:rsid w:val="00C602E6"/>
    <w:rsid w:val="00C604A2"/>
    <w:rsid w:val="00C6094E"/>
    <w:rsid w:val="00C60A1D"/>
    <w:rsid w:val="00C60A4A"/>
    <w:rsid w:val="00C60C46"/>
    <w:rsid w:val="00C60F1B"/>
    <w:rsid w:val="00C6112A"/>
    <w:rsid w:val="00C61257"/>
    <w:rsid w:val="00C61529"/>
    <w:rsid w:val="00C61CB9"/>
    <w:rsid w:val="00C61CF5"/>
    <w:rsid w:val="00C61D2B"/>
    <w:rsid w:val="00C61E5E"/>
    <w:rsid w:val="00C61E94"/>
    <w:rsid w:val="00C61F20"/>
    <w:rsid w:val="00C62118"/>
    <w:rsid w:val="00C6239D"/>
    <w:rsid w:val="00C6249D"/>
    <w:rsid w:val="00C627E9"/>
    <w:rsid w:val="00C6280F"/>
    <w:rsid w:val="00C62C6E"/>
    <w:rsid w:val="00C62C7D"/>
    <w:rsid w:val="00C62D7E"/>
    <w:rsid w:val="00C62E5C"/>
    <w:rsid w:val="00C62ECD"/>
    <w:rsid w:val="00C636BC"/>
    <w:rsid w:val="00C636C4"/>
    <w:rsid w:val="00C637D7"/>
    <w:rsid w:val="00C6381C"/>
    <w:rsid w:val="00C63ABE"/>
    <w:rsid w:val="00C63DBF"/>
    <w:rsid w:val="00C63F6D"/>
    <w:rsid w:val="00C63FE4"/>
    <w:rsid w:val="00C6409A"/>
    <w:rsid w:val="00C6414F"/>
    <w:rsid w:val="00C642F8"/>
    <w:rsid w:val="00C648BF"/>
    <w:rsid w:val="00C64916"/>
    <w:rsid w:val="00C64E04"/>
    <w:rsid w:val="00C64FD1"/>
    <w:rsid w:val="00C650A2"/>
    <w:rsid w:val="00C65B88"/>
    <w:rsid w:val="00C65C0C"/>
    <w:rsid w:val="00C65F59"/>
    <w:rsid w:val="00C65F5D"/>
    <w:rsid w:val="00C660A3"/>
    <w:rsid w:val="00C660B3"/>
    <w:rsid w:val="00C66326"/>
    <w:rsid w:val="00C6646B"/>
    <w:rsid w:val="00C666B0"/>
    <w:rsid w:val="00C669A6"/>
    <w:rsid w:val="00C66B62"/>
    <w:rsid w:val="00C66BB2"/>
    <w:rsid w:val="00C66CA5"/>
    <w:rsid w:val="00C66CFC"/>
    <w:rsid w:val="00C66D24"/>
    <w:rsid w:val="00C66D93"/>
    <w:rsid w:val="00C66E0C"/>
    <w:rsid w:val="00C670E7"/>
    <w:rsid w:val="00C671CD"/>
    <w:rsid w:val="00C673C3"/>
    <w:rsid w:val="00C67572"/>
    <w:rsid w:val="00C67726"/>
    <w:rsid w:val="00C67786"/>
    <w:rsid w:val="00C67872"/>
    <w:rsid w:val="00C678B2"/>
    <w:rsid w:val="00C678DD"/>
    <w:rsid w:val="00C678FA"/>
    <w:rsid w:val="00C67A5C"/>
    <w:rsid w:val="00C67F4A"/>
    <w:rsid w:val="00C67FED"/>
    <w:rsid w:val="00C70672"/>
    <w:rsid w:val="00C707EA"/>
    <w:rsid w:val="00C708E5"/>
    <w:rsid w:val="00C70A2F"/>
    <w:rsid w:val="00C70CBA"/>
    <w:rsid w:val="00C70ECF"/>
    <w:rsid w:val="00C711B9"/>
    <w:rsid w:val="00C712D4"/>
    <w:rsid w:val="00C71835"/>
    <w:rsid w:val="00C718EB"/>
    <w:rsid w:val="00C718F5"/>
    <w:rsid w:val="00C71AD3"/>
    <w:rsid w:val="00C71B4C"/>
    <w:rsid w:val="00C71BD9"/>
    <w:rsid w:val="00C71C22"/>
    <w:rsid w:val="00C71E3C"/>
    <w:rsid w:val="00C7209B"/>
    <w:rsid w:val="00C723E7"/>
    <w:rsid w:val="00C72480"/>
    <w:rsid w:val="00C72564"/>
    <w:rsid w:val="00C727EA"/>
    <w:rsid w:val="00C7282C"/>
    <w:rsid w:val="00C72978"/>
    <w:rsid w:val="00C729E2"/>
    <w:rsid w:val="00C72AFC"/>
    <w:rsid w:val="00C72E40"/>
    <w:rsid w:val="00C72E43"/>
    <w:rsid w:val="00C72FB8"/>
    <w:rsid w:val="00C73133"/>
    <w:rsid w:val="00C732C1"/>
    <w:rsid w:val="00C7344D"/>
    <w:rsid w:val="00C734EB"/>
    <w:rsid w:val="00C73561"/>
    <w:rsid w:val="00C738AC"/>
    <w:rsid w:val="00C738CE"/>
    <w:rsid w:val="00C73AA3"/>
    <w:rsid w:val="00C73D1C"/>
    <w:rsid w:val="00C73E15"/>
    <w:rsid w:val="00C73FD7"/>
    <w:rsid w:val="00C7405E"/>
    <w:rsid w:val="00C7416B"/>
    <w:rsid w:val="00C744A2"/>
    <w:rsid w:val="00C745C1"/>
    <w:rsid w:val="00C7462D"/>
    <w:rsid w:val="00C74A2A"/>
    <w:rsid w:val="00C74A8F"/>
    <w:rsid w:val="00C74C1A"/>
    <w:rsid w:val="00C74D94"/>
    <w:rsid w:val="00C75005"/>
    <w:rsid w:val="00C7522B"/>
    <w:rsid w:val="00C752CE"/>
    <w:rsid w:val="00C752DB"/>
    <w:rsid w:val="00C752F4"/>
    <w:rsid w:val="00C75389"/>
    <w:rsid w:val="00C753BC"/>
    <w:rsid w:val="00C75A4C"/>
    <w:rsid w:val="00C75B17"/>
    <w:rsid w:val="00C75D4A"/>
    <w:rsid w:val="00C76369"/>
    <w:rsid w:val="00C763BB"/>
    <w:rsid w:val="00C763FB"/>
    <w:rsid w:val="00C766AC"/>
    <w:rsid w:val="00C766AF"/>
    <w:rsid w:val="00C766D4"/>
    <w:rsid w:val="00C7679A"/>
    <w:rsid w:val="00C76946"/>
    <w:rsid w:val="00C76A38"/>
    <w:rsid w:val="00C76AF3"/>
    <w:rsid w:val="00C76BF6"/>
    <w:rsid w:val="00C76E20"/>
    <w:rsid w:val="00C76F2C"/>
    <w:rsid w:val="00C76F37"/>
    <w:rsid w:val="00C76F9B"/>
    <w:rsid w:val="00C7713D"/>
    <w:rsid w:val="00C773BD"/>
    <w:rsid w:val="00C774F2"/>
    <w:rsid w:val="00C7755E"/>
    <w:rsid w:val="00C77806"/>
    <w:rsid w:val="00C77807"/>
    <w:rsid w:val="00C77845"/>
    <w:rsid w:val="00C77A6D"/>
    <w:rsid w:val="00C77B21"/>
    <w:rsid w:val="00C77B31"/>
    <w:rsid w:val="00C80131"/>
    <w:rsid w:val="00C80484"/>
    <w:rsid w:val="00C80547"/>
    <w:rsid w:val="00C80771"/>
    <w:rsid w:val="00C80CBE"/>
    <w:rsid w:val="00C80D95"/>
    <w:rsid w:val="00C80E6E"/>
    <w:rsid w:val="00C80F7B"/>
    <w:rsid w:val="00C8165B"/>
    <w:rsid w:val="00C81935"/>
    <w:rsid w:val="00C81A80"/>
    <w:rsid w:val="00C81CE2"/>
    <w:rsid w:val="00C8212D"/>
    <w:rsid w:val="00C82448"/>
    <w:rsid w:val="00C826A3"/>
    <w:rsid w:val="00C82850"/>
    <w:rsid w:val="00C82958"/>
    <w:rsid w:val="00C829BF"/>
    <w:rsid w:val="00C82AA5"/>
    <w:rsid w:val="00C82BAF"/>
    <w:rsid w:val="00C82C65"/>
    <w:rsid w:val="00C830C9"/>
    <w:rsid w:val="00C8320D"/>
    <w:rsid w:val="00C83341"/>
    <w:rsid w:val="00C83349"/>
    <w:rsid w:val="00C8372F"/>
    <w:rsid w:val="00C839FE"/>
    <w:rsid w:val="00C83A15"/>
    <w:rsid w:val="00C83B7A"/>
    <w:rsid w:val="00C83BA9"/>
    <w:rsid w:val="00C83BBF"/>
    <w:rsid w:val="00C83C7A"/>
    <w:rsid w:val="00C83D32"/>
    <w:rsid w:val="00C83FC6"/>
    <w:rsid w:val="00C84116"/>
    <w:rsid w:val="00C84312"/>
    <w:rsid w:val="00C845BC"/>
    <w:rsid w:val="00C8479B"/>
    <w:rsid w:val="00C84816"/>
    <w:rsid w:val="00C848C2"/>
    <w:rsid w:val="00C84BB0"/>
    <w:rsid w:val="00C84BB3"/>
    <w:rsid w:val="00C84CEB"/>
    <w:rsid w:val="00C85133"/>
    <w:rsid w:val="00C8520A"/>
    <w:rsid w:val="00C85A56"/>
    <w:rsid w:val="00C85A6F"/>
    <w:rsid w:val="00C86166"/>
    <w:rsid w:val="00C8618A"/>
    <w:rsid w:val="00C863AD"/>
    <w:rsid w:val="00C86503"/>
    <w:rsid w:val="00C8654A"/>
    <w:rsid w:val="00C86658"/>
    <w:rsid w:val="00C866D8"/>
    <w:rsid w:val="00C86725"/>
    <w:rsid w:val="00C86752"/>
    <w:rsid w:val="00C86A13"/>
    <w:rsid w:val="00C86C75"/>
    <w:rsid w:val="00C86D54"/>
    <w:rsid w:val="00C86E3C"/>
    <w:rsid w:val="00C86F26"/>
    <w:rsid w:val="00C87107"/>
    <w:rsid w:val="00C8722D"/>
    <w:rsid w:val="00C87282"/>
    <w:rsid w:val="00C87388"/>
    <w:rsid w:val="00C8762C"/>
    <w:rsid w:val="00C87634"/>
    <w:rsid w:val="00C876D8"/>
    <w:rsid w:val="00C900E7"/>
    <w:rsid w:val="00C901A3"/>
    <w:rsid w:val="00C901BA"/>
    <w:rsid w:val="00C90402"/>
    <w:rsid w:val="00C904BF"/>
    <w:rsid w:val="00C9083D"/>
    <w:rsid w:val="00C9092F"/>
    <w:rsid w:val="00C90A00"/>
    <w:rsid w:val="00C90B48"/>
    <w:rsid w:val="00C90C47"/>
    <w:rsid w:val="00C90D0A"/>
    <w:rsid w:val="00C910B7"/>
    <w:rsid w:val="00C91280"/>
    <w:rsid w:val="00C9147E"/>
    <w:rsid w:val="00C9150B"/>
    <w:rsid w:val="00C91693"/>
    <w:rsid w:val="00C91818"/>
    <w:rsid w:val="00C918DE"/>
    <w:rsid w:val="00C91EFA"/>
    <w:rsid w:val="00C92487"/>
    <w:rsid w:val="00C925B9"/>
    <w:rsid w:val="00C92988"/>
    <w:rsid w:val="00C92FFF"/>
    <w:rsid w:val="00C93187"/>
    <w:rsid w:val="00C93808"/>
    <w:rsid w:val="00C93AB8"/>
    <w:rsid w:val="00C93ADC"/>
    <w:rsid w:val="00C93C79"/>
    <w:rsid w:val="00C93DF0"/>
    <w:rsid w:val="00C93EDF"/>
    <w:rsid w:val="00C93FCD"/>
    <w:rsid w:val="00C93FEE"/>
    <w:rsid w:val="00C94606"/>
    <w:rsid w:val="00C946C5"/>
    <w:rsid w:val="00C946D0"/>
    <w:rsid w:val="00C946F5"/>
    <w:rsid w:val="00C948AF"/>
    <w:rsid w:val="00C94C45"/>
    <w:rsid w:val="00C94C74"/>
    <w:rsid w:val="00C94FD5"/>
    <w:rsid w:val="00C950B1"/>
    <w:rsid w:val="00C95428"/>
    <w:rsid w:val="00C9551F"/>
    <w:rsid w:val="00C9555F"/>
    <w:rsid w:val="00C95767"/>
    <w:rsid w:val="00C95BCF"/>
    <w:rsid w:val="00C95E86"/>
    <w:rsid w:val="00C9610E"/>
    <w:rsid w:val="00C96195"/>
    <w:rsid w:val="00C96230"/>
    <w:rsid w:val="00C962BA"/>
    <w:rsid w:val="00C9658B"/>
    <w:rsid w:val="00C96A59"/>
    <w:rsid w:val="00C96A87"/>
    <w:rsid w:val="00C96AAD"/>
    <w:rsid w:val="00C96BF1"/>
    <w:rsid w:val="00C96C6D"/>
    <w:rsid w:val="00C97395"/>
    <w:rsid w:val="00C9780C"/>
    <w:rsid w:val="00C9786C"/>
    <w:rsid w:val="00C979F6"/>
    <w:rsid w:val="00CA01D0"/>
    <w:rsid w:val="00CA0288"/>
    <w:rsid w:val="00CA0573"/>
    <w:rsid w:val="00CA09A2"/>
    <w:rsid w:val="00CA0A5F"/>
    <w:rsid w:val="00CA0E06"/>
    <w:rsid w:val="00CA109D"/>
    <w:rsid w:val="00CA11B4"/>
    <w:rsid w:val="00CA1250"/>
    <w:rsid w:val="00CA1298"/>
    <w:rsid w:val="00CA13F9"/>
    <w:rsid w:val="00CA142A"/>
    <w:rsid w:val="00CA153B"/>
    <w:rsid w:val="00CA15D8"/>
    <w:rsid w:val="00CA1649"/>
    <w:rsid w:val="00CA1740"/>
    <w:rsid w:val="00CA18C1"/>
    <w:rsid w:val="00CA1999"/>
    <w:rsid w:val="00CA1A3B"/>
    <w:rsid w:val="00CA1C03"/>
    <w:rsid w:val="00CA204C"/>
    <w:rsid w:val="00CA20AD"/>
    <w:rsid w:val="00CA2410"/>
    <w:rsid w:val="00CA27E7"/>
    <w:rsid w:val="00CA28C7"/>
    <w:rsid w:val="00CA2924"/>
    <w:rsid w:val="00CA298F"/>
    <w:rsid w:val="00CA2F99"/>
    <w:rsid w:val="00CA30F2"/>
    <w:rsid w:val="00CA3135"/>
    <w:rsid w:val="00CA37C0"/>
    <w:rsid w:val="00CA37D8"/>
    <w:rsid w:val="00CA39EA"/>
    <w:rsid w:val="00CA3CBB"/>
    <w:rsid w:val="00CA3ECC"/>
    <w:rsid w:val="00CA3F1A"/>
    <w:rsid w:val="00CA3F7E"/>
    <w:rsid w:val="00CA3FEE"/>
    <w:rsid w:val="00CA45E7"/>
    <w:rsid w:val="00CA46F1"/>
    <w:rsid w:val="00CA471A"/>
    <w:rsid w:val="00CA48A9"/>
    <w:rsid w:val="00CA495B"/>
    <w:rsid w:val="00CA49EF"/>
    <w:rsid w:val="00CA4B00"/>
    <w:rsid w:val="00CA4BC8"/>
    <w:rsid w:val="00CA4C14"/>
    <w:rsid w:val="00CA4C92"/>
    <w:rsid w:val="00CA4CC1"/>
    <w:rsid w:val="00CA4EFB"/>
    <w:rsid w:val="00CA4FDE"/>
    <w:rsid w:val="00CA51FA"/>
    <w:rsid w:val="00CA53A0"/>
    <w:rsid w:val="00CA540C"/>
    <w:rsid w:val="00CA5685"/>
    <w:rsid w:val="00CA59AA"/>
    <w:rsid w:val="00CA5A84"/>
    <w:rsid w:val="00CA5FD6"/>
    <w:rsid w:val="00CA60C0"/>
    <w:rsid w:val="00CA6409"/>
    <w:rsid w:val="00CA652C"/>
    <w:rsid w:val="00CA655A"/>
    <w:rsid w:val="00CA65B9"/>
    <w:rsid w:val="00CA684B"/>
    <w:rsid w:val="00CA6AB2"/>
    <w:rsid w:val="00CA6AC9"/>
    <w:rsid w:val="00CA6B92"/>
    <w:rsid w:val="00CA6BA6"/>
    <w:rsid w:val="00CA6BE2"/>
    <w:rsid w:val="00CA6FF5"/>
    <w:rsid w:val="00CA75C9"/>
    <w:rsid w:val="00CA7817"/>
    <w:rsid w:val="00CA7A7C"/>
    <w:rsid w:val="00CA7CB9"/>
    <w:rsid w:val="00CA7DE8"/>
    <w:rsid w:val="00CA7ECE"/>
    <w:rsid w:val="00CB0066"/>
    <w:rsid w:val="00CB00ED"/>
    <w:rsid w:val="00CB0145"/>
    <w:rsid w:val="00CB0277"/>
    <w:rsid w:val="00CB02C1"/>
    <w:rsid w:val="00CB04BD"/>
    <w:rsid w:val="00CB0504"/>
    <w:rsid w:val="00CB0699"/>
    <w:rsid w:val="00CB08B4"/>
    <w:rsid w:val="00CB0A1C"/>
    <w:rsid w:val="00CB0EB4"/>
    <w:rsid w:val="00CB107A"/>
    <w:rsid w:val="00CB15EC"/>
    <w:rsid w:val="00CB17A0"/>
    <w:rsid w:val="00CB17DB"/>
    <w:rsid w:val="00CB1BDC"/>
    <w:rsid w:val="00CB1D0E"/>
    <w:rsid w:val="00CB1DF7"/>
    <w:rsid w:val="00CB1E0A"/>
    <w:rsid w:val="00CB1E1F"/>
    <w:rsid w:val="00CB22D6"/>
    <w:rsid w:val="00CB295F"/>
    <w:rsid w:val="00CB2F0E"/>
    <w:rsid w:val="00CB2FD0"/>
    <w:rsid w:val="00CB31A6"/>
    <w:rsid w:val="00CB31AD"/>
    <w:rsid w:val="00CB321C"/>
    <w:rsid w:val="00CB3780"/>
    <w:rsid w:val="00CB37CF"/>
    <w:rsid w:val="00CB396E"/>
    <w:rsid w:val="00CB3A4E"/>
    <w:rsid w:val="00CB3AB5"/>
    <w:rsid w:val="00CB3E22"/>
    <w:rsid w:val="00CB3E45"/>
    <w:rsid w:val="00CB3FD9"/>
    <w:rsid w:val="00CB4286"/>
    <w:rsid w:val="00CB4395"/>
    <w:rsid w:val="00CB4728"/>
    <w:rsid w:val="00CB4745"/>
    <w:rsid w:val="00CB4F2A"/>
    <w:rsid w:val="00CB5122"/>
    <w:rsid w:val="00CB52B1"/>
    <w:rsid w:val="00CB5767"/>
    <w:rsid w:val="00CB58D7"/>
    <w:rsid w:val="00CB59DA"/>
    <w:rsid w:val="00CB5A17"/>
    <w:rsid w:val="00CB5BF7"/>
    <w:rsid w:val="00CB604D"/>
    <w:rsid w:val="00CB6172"/>
    <w:rsid w:val="00CB6423"/>
    <w:rsid w:val="00CB652F"/>
    <w:rsid w:val="00CB656B"/>
    <w:rsid w:val="00CB6578"/>
    <w:rsid w:val="00CB67D8"/>
    <w:rsid w:val="00CB69EB"/>
    <w:rsid w:val="00CB6A02"/>
    <w:rsid w:val="00CB6A72"/>
    <w:rsid w:val="00CB6D7B"/>
    <w:rsid w:val="00CB75D8"/>
    <w:rsid w:val="00CB75F5"/>
    <w:rsid w:val="00CB795A"/>
    <w:rsid w:val="00CB7993"/>
    <w:rsid w:val="00CB7C85"/>
    <w:rsid w:val="00CC0291"/>
    <w:rsid w:val="00CC0299"/>
    <w:rsid w:val="00CC05DA"/>
    <w:rsid w:val="00CC06D5"/>
    <w:rsid w:val="00CC06F7"/>
    <w:rsid w:val="00CC0793"/>
    <w:rsid w:val="00CC0892"/>
    <w:rsid w:val="00CC0896"/>
    <w:rsid w:val="00CC090F"/>
    <w:rsid w:val="00CC0F0B"/>
    <w:rsid w:val="00CC1288"/>
    <w:rsid w:val="00CC12D2"/>
    <w:rsid w:val="00CC13AF"/>
    <w:rsid w:val="00CC1526"/>
    <w:rsid w:val="00CC168E"/>
    <w:rsid w:val="00CC1702"/>
    <w:rsid w:val="00CC1902"/>
    <w:rsid w:val="00CC1908"/>
    <w:rsid w:val="00CC19FD"/>
    <w:rsid w:val="00CC1C28"/>
    <w:rsid w:val="00CC1D2A"/>
    <w:rsid w:val="00CC1D57"/>
    <w:rsid w:val="00CC226F"/>
    <w:rsid w:val="00CC283E"/>
    <w:rsid w:val="00CC28CC"/>
    <w:rsid w:val="00CC2995"/>
    <w:rsid w:val="00CC2D71"/>
    <w:rsid w:val="00CC32E1"/>
    <w:rsid w:val="00CC3468"/>
    <w:rsid w:val="00CC35A0"/>
    <w:rsid w:val="00CC36EC"/>
    <w:rsid w:val="00CC3706"/>
    <w:rsid w:val="00CC3941"/>
    <w:rsid w:val="00CC3975"/>
    <w:rsid w:val="00CC3B94"/>
    <w:rsid w:val="00CC3C5C"/>
    <w:rsid w:val="00CC3CF2"/>
    <w:rsid w:val="00CC3D4F"/>
    <w:rsid w:val="00CC3F09"/>
    <w:rsid w:val="00CC3F71"/>
    <w:rsid w:val="00CC4014"/>
    <w:rsid w:val="00CC405A"/>
    <w:rsid w:val="00CC412B"/>
    <w:rsid w:val="00CC4226"/>
    <w:rsid w:val="00CC42C8"/>
    <w:rsid w:val="00CC42E8"/>
    <w:rsid w:val="00CC4739"/>
    <w:rsid w:val="00CC4802"/>
    <w:rsid w:val="00CC4823"/>
    <w:rsid w:val="00CC49AD"/>
    <w:rsid w:val="00CC4A32"/>
    <w:rsid w:val="00CC4C52"/>
    <w:rsid w:val="00CC4CCA"/>
    <w:rsid w:val="00CC4D95"/>
    <w:rsid w:val="00CC4E09"/>
    <w:rsid w:val="00CC4E69"/>
    <w:rsid w:val="00CC4EC4"/>
    <w:rsid w:val="00CC5298"/>
    <w:rsid w:val="00CC534A"/>
    <w:rsid w:val="00CC569B"/>
    <w:rsid w:val="00CC57B3"/>
    <w:rsid w:val="00CC59AC"/>
    <w:rsid w:val="00CC5AFC"/>
    <w:rsid w:val="00CC5B96"/>
    <w:rsid w:val="00CC5D8F"/>
    <w:rsid w:val="00CC5EC8"/>
    <w:rsid w:val="00CC634C"/>
    <w:rsid w:val="00CC6D13"/>
    <w:rsid w:val="00CC6D3C"/>
    <w:rsid w:val="00CC6D6C"/>
    <w:rsid w:val="00CC6DA7"/>
    <w:rsid w:val="00CC6DD9"/>
    <w:rsid w:val="00CC70F7"/>
    <w:rsid w:val="00CC7119"/>
    <w:rsid w:val="00CC7244"/>
    <w:rsid w:val="00CC7459"/>
    <w:rsid w:val="00CC7750"/>
    <w:rsid w:val="00CC79A1"/>
    <w:rsid w:val="00CC7A21"/>
    <w:rsid w:val="00CC7A9A"/>
    <w:rsid w:val="00CC7B0D"/>
    <w:rsid w:val="00CC7C54"/>
    <w:rsid w:val="00CC7D12"/>
    <w:rsid w:val="00CC7E74"/>
    <w:rsid w:val="00CD02AF"/>
    <w:rsid w:val="00CD0305"/>
    <w:rsid w:val="00CD0387"/>
    <w:rsid w:val="00CD0566"/>
    <w:rsid w:val="00CD05EF"/>
    <w:rsid w:val="00CD0625"/>
    <w:rsid w:val="00CD0942"/>
    <w:rsid w:val="00CD09C3"/>
    <w:rsid w:val="00CD1159"/>
    <w:rsid w:val="00CD1428"/>
    <w:rsid w:val="00CD142E"/>
    <w:rsid w:val="00CD1452"/>
    <w:rsid w:val="00CD17D2"/>
    <w:rsid w:val="00CD17E9"/>
    <w:rsid w:val="00CD1832"/>
    <w:rsid w:val="00CD1844"/>
    <w:rsid w:val="00CD1921"/>
    <w:rsid w:val="00CD1973"/>
    <w:rsid w:val="00CD1BC6"/>
    <w:rsid w:val="00CD1CF8"/>
    <w:rsid w:val="00CD1D97"/>
    <w:rsid w:val="00CD2004"/>
    <w:rsid w:val="00CD20D4"/>
    <w:rsid w:val="00CD2167"/>
    <w:rsid w:val="00CD25E4"/>
    <w:rsid w:val="00CD26B5"/>
    <w:rsid w:val="00CD2991"/>
    <w:rsid w:val="00CD32B0"/>
    <w:rsid w:val="00CD33FE"/>
    <w:rsid w:val="00CD34C5"/>
    <w:rsid w:val="00CD357C"/>
    <w:rsid w:val="00CD3613"/>
    <w:rsid w:val="00CD3690"/>
    <w:rsid w:val="00CD38D8"/>
    <w:rsid w:val="00CD39A9"/>
    <w:rsid w:val="00CD3EBA"/>
    <w:rsid w:val="00CD4061"/>
    <w:rsid w:val="00CD41C4"/>
    <w:rsid w:val="00CD4364"/>
    <w:rsid w:val="00CD43C5"/>
    <w:rsid w:val="00CD471C"/>
    <w:rsid w:val="00CD47AD"/>
    <w:rsid w:val="00CD47C6"/>
    <w:rsid w:val="00CD4969"/>
    <w:rsid w:val="00CD49D1"/>
    <w:rsid w:val="00CD4E31"/>
    <w:rsid w:val="00CD4F4C"/>
    <w:rsid w:val="00CD4F7E"/>
    <w:rsid w:val="00CD5525"/>
    <w:rsid w:val="00CD558C"/>
    <w:rsid w:val="00CD5A7B"/>
    <w:rsid w:val="00CD5B14"/>
    <w:rsid w:val="00CD5B29"/>
    <w:rsid w:val="00CD5D56"/>
    <w:rsid w:val="00CD5EB3"/>
    <w:rsid w:val="00CD6092"/>
    <w:rsid w:val="00CD612E"/>
    <w:rsid w:val="00CD61B7"/>
    <w:rsid w:val="00CD62E2"/>
    <w:rsid w:val="00CD6327"/>
    <w:rsid w:val="00CD63B3"/>
    <w:rsid w:val="00CD63BA"/>
    <w:rsid w:val="00CD6755"/>
    <w:rsid w:val="00CD67D2"/>
    <w:rsid w:val="00CD6A17"/>
    <w:rsid w:val="00CD6E96"/>
    <w:rsid w:val="00CD6F7F"/>
    <w:rsid w:val="00CD713F"/>
    <w:rsid w:val="00CD71AA"/>
    <w:rsid w:val="00CD7217"/>
    <w:rsid w:val="00CD7303"/>
    <w:rsid w:val="00CD77FB"/>
    <w:rsid w:val="00CD7B0B"/>
    <w:rsid w:val="00CD7D6A"/>
    <w:rsid w:val="00CD7E8E"/>
    <w:rsid w:val="00CD7F87"/>
    <w:rsid w:val="00CE01DE"/>
    <w:rsid w:val="00CE01FE"/>
    <w:rsid w:val="00CE02E7"/>
    <w:rsid w:val="00CE03C6"/>
    <w:rsid w:val="00CE042F"/>
    <w:rsid w:val="00CE0587"/>
    <w:rsid w:val="00CE061B"/>
    <w:rsid w:val="00CE092E"/>
    <w:rsid w:val="00CE0B01"/>
    <w:rsid w:val="00CE0DC6"/>
    <w:rsid w:val="00CE0F7B"/>
    <w:rsid w:val="00CE0F90"/>
    <w:rsid w:val="00CE0FA1"/>
    <w:rsid w:val="00CE11AB"/>
    <w:rsid w:val="00CE1245"/>
    <w:rsid w:val="00CE1321"/>
    <w:rsid w:val="00CE1B6A"/>
    <w:rsid w:val="00CE1C87"/>
    <w:rsid w:val="00CE1D28"/>
    <w:rsid w:val="00CE1DF5"/>
    <w:rsid w:val="00CE1EF2"/>
    <w:rsid w:val="00CE1FCB"/>
    <w:rsid w:val="00CE1FFB"/>
    <w:rsid w:val="00CE210F"/>
    <w:rsid w:val="00CE2553"/>
    <w:rsid w:val="00CE25AE"/>
    <w:rsid w:val="00CE265F"/>
    <w:rsid w:val="00CE2802"/>
    <w:rsid w:val="00CE2A40"/>
    <w:rsid w:val="00CE2A98"/>
    <w:rsid w:val="00CE2A9B"/>
    <w:rsid w:val="00CE2DC6"/>
    <w:rsid w:val="00CE2FEC"/>
    <w:rsid w:val="00CE301E"/>
    <w:rsid w:val="00CE3053"/>
    <w:rsid w:val="00CE30A6"/>
    <w:rsid w:val="00CE3105"/>
    <w:rsid w:val="00CE311D"/>
    <w:rsid w:val="00CE3393"/>
    <w:rsid w:val="00CE3594"/>
    <w:rsid w:val="00CE361D"/>
    <w:rsid w:val="00CE36B0"/>
    <w:rsid w:val="00CE36ED"/>
    <w:rsid w:val="00CE36FC"/>
    <w:rsid w:val="00CE3BCF"/>
    <w:rsid w:val="00CE4234"/>
    <w:rsid w:val="00CE4357"/>
    <w:rsid w:val="00CE4622"/>
    <w:rsid w:val="00CE4664"/>
    <w:rsid w:val="00CE49C2"/>
    <w:rsid w:val="00CE4B06"/>
    <w:rsid w:val="00CE4BB1"/>
    <w:rsid w:val="00CE4EE9"/>
    <w:rsid w:val="00CE4F4B"/>
    <w:rsid w:val="00CE5005"/>
    <w:rsid w:val="00CE50A1"/>
    <w:rsid w:val="00CE55E1"/>
    <w:rsid w:val="00CE5A19"/>
    <w:rsid w:val="00CE5AC3"/>
    <w:rsid w:val="00CE5BE0"/>
    <w:rsid w:val="00CE5BFA"/>
    <w:rsid w:val="00CE5F03"/>
    <w:rsid w:val="00CE60CA"/>
    <w:rsid w:val="00CE61EE"/>
    <w:rsid w:val="00CE6248"/>
    <w:rsid w:val="00CE635F"/>
    <w:rsid w:val="00CE637A"/>
    <w:rsid w:val="00CE6466"/>
    <w:rsid w:val="00CE6BBE"/>
    <w:rsid w:val="00CE6C24"/>
    <w:rsid w:val="00CE6C88"/>
    <w:rsid w:val="00CE6E88"/>
    <w:rsid w:val="00CE7242"/>
    <w:rsid w:val="00CE7470"/>
    <w:rsid w:val="00CE747E"/>
    <w:rsid w:val="00CE75E7"/>
    <w:rsid w:val="00CE7958"/>
    <w:rsid w:val="00CE7977"/>
    <w:rsid w:val="00CE7A18"/>
    <w:rsid w:val="00CE7B7D"/>
    <w:rsid w:val="00CE7DE0"/>
    <w:rsid w:val="00CF01DA"/>
    <w:rsid w:val="00CF0254"/>
    <w:rsid w:val="00CF038E"/>
    <w:rsid w:val="00CF04A6"/>
    <w:rsid w:val="00CF06A5"/>
    <w:rsid w:val="00CF07FA"/>
    <w:rsid w:val="00CF0A05"/>
    <w:rsid w:val="00CF0E57"/>
    <w:rsid w:val="00CF12BC"/>
    <w:rsid w:val="00CF1738"/>
    <w:rsid w:val="00CF1771"/>
    <w:rsid w:val="00CF1990"/>
    <w:rsid w:val="00CF1AE2"/>
    <w:rsid w:val="00CF1D82"/>
    <w:rsid w:val="00CF1F2D"/>
    <w:rsid w:val="00CF2033"/>
    <w:rsid w:val="00CF2506"/>
    <w:rsid w:val="00CF274A"/>
    <w:rsid w:val="00CF27F9"/>
    <w:rsid w:val="00CF28B2"/>
    <w:rsid w:val="00CF2938"/>
    <w:rsid w:val="00CF2A31"/>
    <w:rsid w:val="00CF2C0A"/>
    <w:rsid w:val="00CF31C5"/>
    <w:rsid w:val="00CF323E"/>
    <w:rsid w:val="00CF3241"/>
    <w:rsid w:val="00CF337C"/>
    <w:rsid w:val="00CF33DB"/>
    <w:rsid w:val="00CF340D"/>
    <w:rsid w:val="00CF3461"/>
    <w:rsid w:val="00CF35A2"/>
    <w:rsid w:val="00CF3630"/>
    <w:rsid w:val="00CF36AE"/>
    <w:rsid w:val="00CF37F5"/>
    <w:rsid w:val="00CF387D"/>
    <w:rsid w:val="00CF38FB"/>
    <w:rsid w:val="00CF3A66"/>
    <w:rsid w:val="00CF3B46"/>
    <w:rsid w:val="00CF3B8D"/>
    <w:rsid w:val="00CF3C85"/>
    <w:rsid w:val="00CF40E7"/>
    <w:rsid w:val="00CF4150"/>
    <w:rsid w:val="00CF4183"/>
    <w:rsid w:val="00CF41C4"/>
    <w:rsid w:val="00CF41FC"/>
    <w:rsid w:val="00CF4204"/>
    <w:rsid w:val="00CF4228"/>
    <w:rsid w:val="00CF4358"/>
    <w:rsid w:val="00CF497D"/>
    <w:rsid w:val="00CF49A2"/>
    <w:rsid w:val="00CF4FF0"/>
    <w:rsid w:val="00CF501D"/>
    <w:rsid w:val="00CF5339"/>
    <w:rsid w:val="00CF577F"/>
    <w:rsid w:val="00CF5991"/>
    <w:rsid w:val="00CF5B0D"/>
    <w:rsid w:val="00CF5BD5"/>
    <w:rsid w:val="00CF5DB6"/>
    <w:rsid w:val="00CF5E43"/>
    <w:rsid w:val="00CF5EB1"/>
    <w:rsid w:val="00CF60DF"/>
    <w:rsid w:val="00CF6110"/>
    <w:rsid w:val="00CF631E"/>
    <w:rsid w:val="00CF63AE"/>
    <w:rsid w:val="00CF63C0"/>
    <w:rsid w:val="00CF63F8"/>
    <w:rsid w:val="00CF69AD"/>
    <w:rsid w:val="00CF69ED"/>
    <w:rsid w:val="00CF6A30"/>
    <w:rsid w:val="00CF6CBB"/>
    <w:rsid w:val="00CF6E11"/>
    <w:rsid w:val="00CF7159"/>
    <w:rsid w:val="00CF71D2"/>
    <w:rsid w:val="00CF71F3"/>
    <w:rsid w:val="00CF7292"/>
    <w:rsid w:val="00CF7355"/>
    <w:rsid w:val="00CF73A5"/>
    <w:rsid w:val="00CF7439"/>
    <w:rsid w:val="00CF744B"/>
    <w:rsid w:val="00CF74DA"/>
    <w:rsid w:val="00CF7783"/>
    <w:rsid w:val="00CF7A7A"/>
    <w:rsid w:val="00CF7C90"/>
    <w:rsid w:val="00CF7D52"/>
    <w:rsid w:val="00CF7D98"/>
    <w:rsid w:val="00D000EE"/>
    <w:rsid w:val="00D00243"/>
    <w:rsid w:val="00D002C6"/>
    <w:rsid w:val="00D00362"/>
    <w:rsid w:val="00D00480"/>
    <w:rsid w:val="00D004FF"/>
    <w:rsid w:val="00D006D2"/>
    <w:rsid w:val="00D009B9"/>
    <w:rsid w:val="00D00ECC"/>
    <w:rsid w:val="00D00F8A"/>
    <w:rsid w:val="00D011A6"/>
    <w:rsid w:val="00D01545"/>
    <w:rsid w:val="00D015A2"/>
    <w:rsid w:val="00D01740"/>
    <w:rsid w:val="00D018B2"/>
    <w:rsid w:val="00D018F0"/>
    <w:rsid w:val="00D01911"/>
    <w:rsid w:val="00D01FB0"/>
    <w:rsid w:val="00D021AA"/>
    <w:rsid w:val="00D021E1"/>
    <w:rsid w:val="00D02228"/>
    <w:rsid w:val="00D022DA"/>
    <w:rsid w:val="00D02330"/>
    <w:rsid w:val="00D0233D"/>
    <w:rsid w:val="00D023AE"/>
    <w:rsid w:val="00D025AC"/>
    <w:rsid w:val="00D02650"/>
    <w:rsid w:val="00D0289A"/>
    <w:rsid w:val="00D02A5B"/>
    <w:rsid w:val="00D02F83"/>
    <w:rsid w:val="00D0300D"/>
    <w:rsid w:val="00D030A2"/>
    <w:rsid w:val="00D03154"/>
    <w:rsid w:val="00D031BB"/>
    <w:rsid w:val="00D035E1"/>
    <w:rsid w:val="00D03A41"/>
    <w:rsid w:val="00D03DFE"/>
    <w:rsid w:val="00D045BD"/>
    <w:rsid w:val="00D046D8"/>
    <w:rsid w:val="00D048A9"/>
    <w:rsid w:val="00D049FB"/>
    <w:rsid w:val="00D04AE5"/>
    <w:rsid w:val="00D04C95"/>
    <w:rsid w:val="00D04CD8"/>
    <w:rsid w:val="00D04F98"/>
    <w:rsid w:val="00D0510B"/>
    <w:rsid w:val="00D05215"/>
    <w:rsid w:val="00D052B7"/>
    <w:rsid w:val="00D05391"/>
    <w:rsid w:val="00D05778"/>
    <w:rsid w:val="00D05BDC"/>
    <w:rsid w:val="00D05FF7"/>
    <w:rsid w:val="00D060D7"/>
    <w:rsid w:val="00D06208"/>
    <w:rsid w:val="00D063C6"/>
    <w:rsid w:val="00D064B5"/>
    <w:rsid w:val="00D0656F"/>
    <w:rsid w:val="00D06610"/>
    <w:rsid w:val="00D06744"/>
    <w:rsid w:val="00D06893"/>
    <w:rsid w:val="00D068E7"/>
    <w:rsid w:val="00D0699F"/>
    <w:rsid w:val="00D069E1"/>
    <w:rsid w:val="00D06A4F"/>
    <w:rsid w:val="00D06D4D"/>
    <w:rsid w:val="00D072D2"/>
    <w:rsid w:val="00D074A3"/>
    <w:rsid w:val="00D07763"/>
    <w:rsid w:val="00D077DA"/>
    <w:rsid w:val="00D07989"/>
    <w:rsid w:val="00D079E5"/>
    <w:rsid w:val="00D07C4B"/>
    <w:rsid w:val="00D07DF2"/>
    <w:rsid w:val="00D1000C"/>
    <w:rsid w:val="00D10016"/>
    <w:rsid w:val="00D100F9"/>
    <w:rsid w:val="00D1057B"/>
    <w:rsid w:val="00D1097C"/>
    <w:rsid w:val="00D109CB"/>
    <w:rsid w:val="00D109EA"/>
    <w:rsid w:val="00D10AC6"/>
    <w:rsid w:val="00D10B5E"/>
    <w:rsid w:val="00D10E87"/>
    <w:rsid w:val="00D10F87"/>
    <w:rsid w:val="00D10FF2"/>
    <w:rsid w:val="00D113FD"/>
    <w:rsid w:val="00D11612"/>
    <w:rsid w:val="00D11865"/>
    <w:rsid w:val="00D11A71"/>
    <w:rsid w:val="00D11C6A"/>
    <w:rsid w:val="00D11C93"/>
    <w:rsid w:val="00D11D0E"/>
    <w:rsid w:val="00D11E98"/>
    <w:rsid w:val="00D11F76"/>
    <w:rsid w:val="00D11FE4"/>
    <w:rsid w:val="00D1200D"/>
    <w:rsid w:val="00D121C7"/>
    <w:rsid w:val="00D12298"/>
    <w:rsid w:val="00D122C9"/>
    <w:rsid w:val="00D12603"/>
    <w:rsid w:val="00D128A7"/>
    <w:rsid w:val="00D12A21"/>
    <w:rsid w:val="00D13093"/>
    <w:rsid w:val="00D1315E"/>
    <w:rsid w:val="00D1328D"/>
    <w:rsid w:val="00D13386"/>
    <w:rsid w:val="00D136EC"/>
    <w:rsid w:val="00D1370F"/>
    <w:rsid w:val="00D13748"/>
    <w:rsid w:val="00D13844"/>
    <w:rsid w:val="00D13DCC"/>
    <w:rsid w:val="00D13E3C"/>
    <w:rsid w:val="00D13FC1"/>
    <w:rsid w:val="00D140EB"/>
    <w:rsid w:val="00D142AA"/>
    <w:rsid w:val="00D14365"/>
    <w:rsid w:val="00D1452F"/>
    <w:rsid w:val="00D14564"/>
    <w:rsid w:val="00D146C6"/>
    <w:rsid w:val="00D14C45"/>
    <w:rsid w:val="00D15008"/>
    <w:rsid w:val="00D1517B"/>
    <w:rsid w:val="00D1551B"/>
    <w:rsid w:val="00D155DF"/>
    <w:rsid w:val="00D156EA"/>
    <w:rsid w:val="00D15772"/>
    <w:rsid w:val="00D15A18"/>
    <w:rsid w:val="00D15B59"/>
    <w:rsid w:val="00D15E46"/>
    <w:rsid w:val="00D15F8B"/>
    <w:rsid w:val="00D1608F"/>
    <w:rsid w:val="00D16192"/>
    <w:rsid w:val="00D161F9"/>
    <w:rsid w:val="00D1641A"/>
    <w:rsid w:val="00D16472"/>
    <w:rsid w:val="00D1671C"/>
    <w:rsid w:val="00D16A48"/>
    <w:rsid w:val="00D16B96"/>
    <w:rsid w:val="00D16E90"/>
    <w:rsid w:val="00D16EFC"/>
    <w:rsid w:val="00D16F58"/>
    <w:rsid w:val="00D17194"/>
    <w:rsid w:val="00D1723B"/>
    <w:rsid w:val="00D17372"/>
    <w:rsid w:val="00D179CA"/>
    <w:rsid w:val="00D17CB0"/>
    <w:rsid w:val="00D17D63"/>
    <w:rsid w:val="00D17E21"/>
    <w:rsid w:val="00D17F41"/>
    <w:rsid w:val="00D17F97"/>
    <w:rsid w:val="00D200DD"/>
    <w:rsid w:val="00D205F4"/>
    <w:rsid w:val="00D20621"/>
    <w:rsid w:val="00D206DD"/>
    <w:rsid w:val="00D208B5"/>
    <w:rsid w:val="00D2090D"/>
    <w:rsid w:val="00D20A45"/>
    <w:rsid w:val="00D20BF4"/>
    <w:rsid w:val="00D20DCC"/>
    <w:rsid w:val="00D2102E"/>
    <w:rsid w:val="00D21212"/>
    <w:rsid w:val="00D212A6"/>
    <w:rsid w:val="00D21402"/>
    <w:rsid w:val="00D215C1"/>
    <w:rsid w:val="00D219D8"/>
    <w:rsid w:val="00D21B45"/>
    <w:rsid w:val="00D21B4C"/>
    <w:rsid w:val="00D21C74"/>
    <w:rsid w:val="00D21C9F"/>
    <w:rsid w:val="00D21D3C"/>
    <w:rsid w:val="00D21E52"/>
    <w:rsid w:val="00D224A3"/>
    <w:rsid w:val="00D22627"/>
    <w:rsid w:val="00D226C6"/>
    <w:rsid w:val="00D227A8"/>
    <w:rsid w:val="00D227FC"/>
    <w:rsid w:val="00D22A6E"/>
    <w:rsid w:val="00D22B11"/>
    <w:rsid w:val="00D22D67"/>
    <w:rsid w:val="00D22F16"/>
    <w:rsid w:val="00D22F98"/>
    <w:rsid w:val="00D23577"/>
    <w:rsid w:val="00D235AC"/>
    <w:rsid w:val="00D2360F"/>
    <w:rsid w:val="00D236A9"/>
    <w:rsid w:val="00D236E4"/>
    <w:rsid w:val="00D23712"/>
    <w:rsid w:val="00D238CB"/>
    <w:rsid w:val="00D239A6"/>
    <w:rsid w:val="00D23D50"/>
    <w:rsid w:val="00D23DB5"/>
    <w:rsid w:val="00D23E75"/>
    <w:rsid w:val="00D23E88"/>
    <w:rsid w:val="00D23FCD"/>
    <w:rsid w:val="00D240FA"/>
    <w:rsid w:val="00D243C5"/>
    <w:rsid w:val="00D2458B"/>
    <w:rsid w:val="00D24713"/>
    <w:rsid w:val="00D24AD2"/>
    <w:rsid w:val="00D24C04"/>
    <w:rsid w:val="00D24C33"/>
    <w:rsid w:val="00D24CFC"/>
    <w:rsid w:val="00D24E33"/>
    <w:rsid w:val="00D24FCD"/>
    <w:rsid w:val="00D250AA"/>
    <w:rsid w:val="00D250DB"/>
    <w:rsid w:val="00D25256"/>
    <w:rsid w:val="00D2534E"/>
    <w:rsid w:val="00D25474"/>
    <w:rsid w:val="00D2548D"/>
    <w:rsid w:val="00D25602"/>
    <w:rsid w:val="00D25AE3"/>
    <w:rsid w:val="00D25C23"/>
    <w:rsid w:val="00D25CD4"/>
    <w:rsid w:val="00D26060"/>
    <w:rsid w:val="00D260B8"/>
    <w:rsid w:val="00D26157"/>
    <w:rsid w:val="00D2621B"/>
    <w:rsid w:val="00D26345"/>
    <w:rsid w:val="00D265AC"/>
    <w:rsid w:val="00D26A29"/>
    <w:rsid w:val="00D27151"/>
    <w:rsid w:val="00D27492"/>
    <w:rsid w:val="00D275FF"/>
    <w:rsid w:val="00D27CCE"/>
    <w:rsid w:val="00D27E8A"/>
    <w:rsid w:val="00D27E8F"/>
    <w:rsid w:val="00D27FF4"/>
    <w:rsid w:val="00D30204"/>
    <w:rsid w:val="00D30290"/>
    <w:rsid w:val="00D3029D"/>
    <w:rsid w:val="00D302A5"/>
    <w:rsid w:val="00D3050A"/>
    <w:rsid w:val="00D30611"/>
    <w:rsid w:val="00D308E3"/>
    <w:rsid w:val="00D30DF5"/>
    <w:rsid w:val="00D30E71"/>
    <w:rsid w:val="00D30F8D"/>
    <w:rsid w:val="00D30FBB"/>
    <w:rsid w:val="00D30FF4"/>
    <w:rsid w:val="00D3101A"/>
    <w:rsid w:val="00D3111A"/>
    <w:rsid w:val="00D312AD"/>
    <w:rsid w:val="00D31524"/>
    <w:rsid w:val="00D3189A"/>
    <w:rsid w:val="00D31962"/>
    <w:rsid w:val="00D31C1A"/>
    <w:rsid w:val="00D31D03"/>
    <w:rsid w:val="00D31D7F"/>
    <w:rsid w:val="00D31DAF"/>
    <w:rsid w:val="00D31E49"/>
    <w:rsid w:val="00D31EC6"/>
    <w:rsid w:val="00D31F26"/>
    <w:rsid w:val="00D31F92"/>
    <w:rsid w:val="00D32074"/>
    <w:rsid w:val="00D32114"/>
    <w:rsid w:val="00D324AE"/>
    <w:rsid w:val="00D32563"/>
    <w:rsid w:val="00D3261C"/>
    <w:rsid w:val="00D327B8"/>
    <w:rsid w:val="00D3298E"/>
    <w:rsid w:val="00D32DA3"/>
    <w:rsid w:val="00D33057"/>
    <w:rsid w:val="00D330A4"/>
    <w:rsid w:val="00D33293"/>
    <w:rsid w:val="00D334A2"/>
    <w:rsid w:val="00D335B9"/>
    <w:rsid w:val="00D335C1"/>
    <w:rsid w:val="00D33825"/>
    <w:rsid w:val="00D3384F"/>
    <w:rsid w:val="00D339AE"/>
    <w:rsid w:val="00D33B86"/>
    <w:rsid w:val="00D33DA3"/>
    <w:rsid w:val="00D340BA"/>
    <w:rsid w:val="00D34116"/>
    <w:rsid w:val="00D3419C"/>
    <w:rsid w:val="00D3438A"/>
    <w:rsid w:val="00D343DE"/>
    <w:rsid w:val="00D34452"/>
    <w:rsid w:val="00D34556"/>
    <w:rsid w:val="00D34571"/>
    <w:rsid w:val="00D3458F"/>
    <w:rsid w:val="00D349A4"/>
    <w:rsid w:val="00D34BE4"/>
    <w:rsid w:val="00D34E30"/>
    <w:rsid w:val="00D34F07"/>
    <w:rsid w:val="00D3512B"/>
    <w:rsid w:val="00D351E1"/>
    <w:rsid w:val="00D353EE"/>
    <w:rsid w:val="00D35990"/>
    <w:rsid w:val="00D35B63"/>
    <w:rsid w:val="00D35BE2"/>
    <w:rsid w:val="00D35BFE"/>
    <w:rsid w:val="00D35C2B"/>
    <w:rsid w:val="00D35F59"/>
    <w:rsid w:val="00D35FC1"/>
    <w:rsid w:val="00D3621A"/>
    <w:rsid w:val="00D36227"/>
    <w:rsid w:val="00D3658C"/>
    <w:rsid w:val="00D365AB"/>
    <w:rsid w:val="00D365FA"/>
    <w:rsid w:val="00D36622"/>
    <w:rsid w:val="00D36627"/>
    <w:rsid w:val="00D3665B"/>
    <w:rsid w:val="00D366EB"/>
    <w:rsid w:val="00D36726"/>
    <w:rsid w:val="00D36983"/>
    <w:rsid w:val="00D3698F"/>
    <w:rsid w:val="00D36B86"/>
    <w:rsid w:val="00D36CEF"/>
    <w:rsid w:val="00D36EA3"/>
    <w:rsid w:val="00D3709E"/>
    <w:rsid w:val="00D372D0"/>
    <w:rsid w:val="00D37411"/>
    <w:rsid w:val="00D37840"/>
    <w:rsid w:val="00D378E5"/>
    <w:rsid w:val="00D37974"/>
    <w:rsid w:val="00D37A16"/>
    <w:rsid w:val="00D37C92"/>
    <w:rsid w:val="00D37EAD"/>
    <w:rsid w:val="00D37F83"/>
    <w:rsid w:val="00D400B3"/>
    <w:rsid w:val="00D400E8"/>
    <w:rsid w:val="00D4035D"/>
    <w:rsid w:val="00D4039D"/>
    <w:rsid w:val="00D40439"/>
    <w:rsid w:val="00D40609"/>
    <w:rsid w:val="00D4067E"/>
    <w:rsid w:val="00D40A1E"/>
    <w:rsid w:val="00D40B81"/>
    <w:rsid w:val="00D40D18"/>
    <w:rsid w:val="00D40E5D"/>
    <w:rsid w:val="00D40FA2"/>
    <w:rsid w:val="00D411DB"/>
    <w:rsid w:val="00D41297"/>
    <w:rsid w:val="00D4151D"/>
    <w:rsid w:val="00D415C1"/>
    <w:rsid w:val="00D416FC"/>
    <w:rsid w:val="00D41A86"/>
    <w:rsid w:val="00D41B1A"/>
    <w:rsid w:val="00D41D6E"/>
    <w:rsid w:val="00D41DF8"/>
    <w:rsid w:val="00D4209C"/>
    <w:rsid w:val="00D420BA"/>
    <w:rsid w:val="00D422C8"/>
    <w:rsid w:val="00D424E3"/>
    <w:rsid w:val="00D4259D"/>
    <w:rsid w:val="00D4277C"/>
    <w:rsid w:val="00D428C7"/>
    <w:rsid w:val="00D42A2D"/>
    <w:rsid w:val="00D42ABA"/>
    <w:rsid w:val="00D42D7D"/>
    <w:rsid w:val="00D42FC2"/>
    <w:rsid w:val="00D430E5"/>
    <w:rsid w:val="00D43253"/>
    <w:rsid w:val="00D43288"/>
    <w:rsid w:val="00D43313"/>
    <w:rsid w:val="00D43684"/>
    <w:rsid w:val="00D436FB"/>
    <w:rsid w:val="00D436FF"/>
    <w:rsid w:val="00D43791"/>
    <w:rsid w:val="00D43B4C"/>
    <w:rsid w:val="00D43CAD"/>
    <w:rsid w:val="00D43E69"/>
    <w:rsid w:val="00D43FC8"/>
    <w:rsid w:val="00D44101"/>
    <w:rsid w:val="00D4411E"/>
    <w:rsid w:val="00D4426E"/>
    <w:rsid w:val="00D44519"/>
    <w:rsid w:val="00D446B3"/>
    <w:rsid w:val="00D4484B"/>
    <w:rsid w:val="00D449DC"/>
    <w:rsid w:val="00D449EB"/>
    <w:rsid w:val="00D44AA3"/>
    <w:rsid w:val="00D44E49"/>
    <w:rsid w:val="00D4526C"/>
    <w:rsid w:val="00D45285"/>
    <w:rsid w:val="00D4528F"/>
    <w:rsid w:val="00D45721"/>
    <w:rsid w:val="00D4572B"/>
    <w:rsid w:val="00D4580F"/>
    <w:rsid w:val="00D458DE"/>
    <w:rsid w:val="00D45B35"/>
    <w:rsid w:val="00D45B38"/>
    <w:rsid w:val="00D45C2F"/>
    <w:rsid w:val="00D46028"/>
    <w:rsid w:val="00D461B0"/>
    <w:rsid w:val="00D46246"/>
    <w:rsid w:val="00D4630D"/>
    <w:rsid w:val="00D46369"/>
    <w:rsid w:val="00D46548"/>
    <w:rsid w:val="00D466C1"/>
    <w:rsid w:val="00D46711"/>
    <w:rsid w:val="00D46941"/>
    <w:rsid w:val="00D469FA"/>
    <w:rsid w:val="00D46B5D"/>
    <w:rsid w:val="00D46D0A"/>
    <w:rsid w:val="00D46D27"/>
    <w:rsid w:val="00D46D61"/>
    <w:rsid w:val="00D46F75"/>
    <w:rsid w:val="00D470F2"/>
    <w:rsid w:val="00D471AB"/>
    <w:rsid w:val="00D4776A"/>
    <w:rsid w:val="00D4792A"/>
    <w:rsid w:val="00D479B7"/>
    <w:rsid w:val="00D47D49"/>
    <w:rsid w:val="00D47EED"/>
    <w:rsid w:val="00D47EFD"/>
    <w:rsid w:val="00D47F0C"/>
    <w:rsid w:val="00D47FFB"/>
    <w:rsid w:val="00D50068"/>
    <w:rsid w:val="00D50192"/>
    <w:rsid w:val="00D502B7"/>
    <w:rsid w:val="00D50569"/>
    <w:rsid w:val="00D5068A"/>
    <w:rsid w:val="00D506BB"/>
    <w:rsid w:val="00D506CF"/>
    <w:rsid w:val="00D50708"/>
    <w:rsid w:val="00D5078B"/>
    <w:rsid w:val="00D5081A"/>
    <w:rsid w:val="00D508F3"/>
    <w:rsid w:val="00D50D47"/>
    <w:rsid w:val="00D50ECF"/>
    <w:rsid w:val="00D50F2A"/>
    <w:rsid w:val="00D51010"/>
    <w:rsid w:val="00D511AE"/>
    <w:rsid w:val="00D51214"/>
    <w:rsid w:val="00D5125D"/>
    <w:rsid w:val="00D5139D"/>
    <w:rsid w:val="00D513ED"/>
    <w:rsid w:val="00D5158C"/>
    <w:rsid w:val="00D517B2"/>
    <w:rsid w:val="00D51914"/>
    <w:rsid w:val="00D51922"/>
    <w:rsid w:val="00D51A24"/>
    <w:rsid w:val="00D51AB0"/>
    <w:rsid w:val="00D51B67"/>
    <w:rsid w:val="00D51E5D"/>
    <w:rsid w:val="00D51F64"/>
    <w:rsid w:val="00D51FC0"/>
    <w:rsid w:val="00D520A9"/>
    <w:rsid w:val="00D522AA"/>
    <w:rsid w:val="00D523CC"/>
    <w:rsid w:val="00D52541"/>
    <w:rsid w:val="00D526E6"/>
    <w:rsid w:val="00D52B3E"/>
    <w:rsid w:val="00D52C8F"/>
    <w:rsid w:val="00D53007"/>
    <w:rsid w:val="00D5321C"/>
    <w:rsid w:val="00D5326A"/>
    <w:rsid w:val="00D532E2"/>
    <w:rsid w:val="00D5371B"/>
    <w:rsid w:val="00D53DAE"/>
    <w:rsid w:val="00D53DC5"/>
    <w:rsid w:val="00D53FA6"/>
    <w:rsid w:val="00D5476D"/>
    <w:rsid w:val="00D548E8"/>
    <w:rsid w:val="00D549CC"/>
    <w:rsid w:val="00D54B62"/>
    <w:rsid w:val="00D54E7E"/>
    <w:rsid w:val="00D55491"/>
    <w:rsid w:val="00D55799"/>
    <w:rsid w:val="00D558FD"/>
    <w:rsid w:val="00D559A8"/>
    <w:rsid w:val="00D55A32"/>
    <w:rsid w:val="00D55BEB"/>
    <w:rsid w:val="00D55E53"/>
    <w:rsid w:val="00D55EE7"/>
    <w:rsid w:val="00D55F7C"/>
    <w:rsid w:val="00D5620C"/>
    <w:rsid w:val="00D56246"/>
    <w:rsid w:val="00D5626D"/>
    <w:rsid w:val="00D56428"/>
    <w:rsid w:val="00D56491"/>
    <w:rsid w:val="00D56741"/>
    <w:rsid w:val="00D56865"/>
    <w:rsid w:val="00D56F11"/>
    <w:rsid w:val="00D57166"/>
    <w:rsid w:val="00D571A8"/>
    <w:rsid w:val="00D574D4"/>
    <w:rsid w:val="00D575DC"/>
    <w:rsid w:val="00D57628"/>
    <w:rsid w:val="00D57654"/>
    <w:rsid w:val="00D576E3"/>
    <w:rsid w:val="00D57714"/>
    <w:rsid w:val="00D57797"/>
    <w:rsid w:val="00D57843"/>
    <w:rsid w:val="00D578CE"/>
    <w:rsid w:val="00D57B3F"/>
    <w:rsid w:val="00D57D25"/>
    <w:rsid w:val="00D57D48"/>
    <w:rsid w:val="00D60167"/>
    <w:rsid w:val="00D60458"/>
    <w:rsid w:val="00D6076D"/>
    <w:rsid w:val="00D607CA"/>
    <w:rsid w:val="00D6085F"/>
    <w:rsid w:val="00D608F7"/>
    <w:rsid w:val="00D60A0D"/>
    <w:rsid w:val="00D60D61"/>
    <w:rsid w:val="00D61089"/>
    <w:rsid w:val="00D613CF"/>
    <w:rsid w:val="00D61416"/>
    <w:rsid w:val="00D614E3"/>
    <w:rsid w:val="00D61748"/>
    <w:rsid w:val="00D617DB"/>
    <w:rsid w:val="00D61964"/>
    <w:rsid w:val="00D61988"/>
    <w:rsid w:val="00D61B52"/>
    <w:rsid w:val="00D61BBB"/>
    <w:rsid w:val="00D61F64"/>
    <w:rsid w:val="00D62114"/>
    <w:rsid w:val="00D623F5"/>
    <w:rsid w:val="00D62447"/>
    <w:rsid w:val="00D62539"/>
    <w:rsid w:val="00D62627"/>
    <w:rsid w:val="00D626A2"/>
    <w:rsid w:val="00D62751"/>
    <w:rsid w:val="00D628AB"/>
    <w:rsid w:val="00D62A48"/>
    <w:rsid w:val="00D62C74"/>
    <w:rsid w:val="00D62E35"/>
    <w:rsid w:val="00D6330E"/>
    <w:rsid w:val="00D633FF"/>
    <w:rsid w:val="00D6345A"/>
    <w:rsid w:val="00D63C97"/>
    <w:rsid w:val="00D63D26"/>
    <w:rsid w:val="00D63F20"/>
    <w:rsid w:val="00D6409A"/>
    <w:rsid w:val="00D643DE"/>
    <w:rsid w:val="00D644B9"/>
    <w:rsid w:val="00D644BB"/>
    <w:rsid w:val="00D644FD"/>
    <w:rsid w:val="00D647C3"/>
    <w:rsid w:val="00D64EC9"/>
    <w:rsid w:val="00D64EDC"/>
    <w:rsid w:val="00D64F82"/>
    <w:rsid w:val="00D6523A"/>
    <w:rsid w:val="00D653E2"/>
    <w:rsid w:val="00D6542E"/>
    <w:rsid w:val="00D65556"/>
    <w:rsid w:val="00D6561A"/>
    <w:rsid w:val="00D65680"/>
    <w:rsid w:val="00D657EC"/>
    <w:rsid w:val="00D658D1"/>
    <w:rsid w:val="00D65989"/>
    <w:rsid w:val="00D65F1F"/>
    <w:rsid w:val="00D6600F"/>
    <w:rsid w:val="00D66337"/>
    <w:rsid w:val="00D66463"/>
    <w:rsid w:val="00D664FF"/>
    <w:rsid w:val="00D66774"/>
    <w:rsid w:val="00D667CB"/>
    <w:rsid w:val="00D668AA"/>
    <w:rsid w:val="00D66A70"/>
    <w:rsid w:val="00D66D5B"/>
    <w:rsid w:val="00D66FC5"/>
    <w:rsid w:val="00D6700E"/>
    <w:rsid w:val="00D67085"/>
    <w:rsid w:val="00D67276"/>
    <w:rsid w:val="00D67536"/>
    <w:rsid w:val="00D6759C"/>
    <w:rsid w:val="00D675D4"/>
    <w:rsid w:val="00D67879"/>
    <w:rsid w:val="00D67882"/>
    <w:rsid w:val="00D67950"/>
    <w:rsid w:val="00D67AA8"/>
    <w:rsid w:val="00D67CF8"/>
    <w:rsid w:val="00D70016"/>
    <w:rsid w:val="00D701F5"/>
    <w:rsid w:val="00D705D4"/>
    <w:rsid w:val="00D7064C"/>
    <w:rsid w:val="00D706FA"/>
    <w:rsid w:val="00D70719"/>
    <w:rsid w:val="00D707DA"/>
    <w:rsid w:val="00D70831"/>
    <w:rsid w:val="00D7090A"/>
    <w:rsid w:val="00D70B7E"/>
    <w:rsid w:val="00D710E0"/>
    <w:rsid w:val="00D71467"/>
    <w:rsid w:val="00D7148D"/>
    <w:rsid w:val="00D71495"/>
    <w:rsid w:val="00D7175A"/>
    <w:rsid w:val="00D7199C"/>
    <w:rsid w:val="00D71C69"/>
    <w:rsid w:val="00D71EDC"/>
    <w:rsid w:val="00D71F10"/>
    <w:rsid w:val="00D71F19"/>
    <w:rsid w:val="00D72005"/>
    <w:rsid w:val="00D729E9"/>
    <w:rsid w:val="00D72B98"/>
    <w:rsid w:val="00D72BAB"/>
    <w:rsid w:val="00D72CDF"/>
    <w:rsid w:val="00D72DBF"/>
    <w:rsid w:val="00D72DE0"/>
    <w:rsid w:val="00D7324E"/>
    <w:rsid w:val="00D733D3"/>
    <w:rsid w:val="00D73433"/>
    <w:rsid w:val="00D73668"/>
    <w:rsid w:val="00D736C6"/>
    <w:rsid w:val="00D73A30"/>
    <w:rsid w:val="00D73D9F"/>
    <w:rsid w:val="00D73EBB"/>
    <w:rsid w:val="00D74054"/>
    <w:rsid w:val="00D74588"/>
    <w:rsid w:val="00D746BB"/>
    <w:rsid w:val="00D74B8F"/>
    <w:rsid w:val="00D74C19"/>
    <w:rsid w:val="00D74DA5"/>
    <w:rsid w:val="00D74DC2"/>
    <w:rsid w:val="00D74E6A"/>
    <w:rsid w:val="00D74F84"/>
    <w:rsid w:val="00D74F95"/>
    <w:rsid w:val="00D75124"/>
    <w:rsid w:val="00D75284"/>
    <w:rsid w:val="00D7540D"/>
    <w:rsid w:val="00D7563F"/>
    <w:rsid w:val="00D7567E"/>
    <w:rsid w:val="00D7569F"/>
    <w:rsid w:val="00D756C7"/>
    <w:rsid w:val="00D7572B"/>
    <w:rsid w:val="00D7596B"/>
    <w:rsid w:val="00D75A2C"/>
    <w:rsid w:val="00D75FD0"/>
    <w:rsid w:val="00D760D4"/>
    <w:rsid w:val="00D763BD"/>
    <w:rsid w:val="00D7653E"/>
    <w:rsid w:val="00D765E4"/>
    <w:rsid w:val="00D76A15"/>
    <w:rsid w:val="00D76A86"/>
    <w:rsid w:val="00D76AE9"/>
    <w:rsid w:val="00D76BD8"/>
    <w:rsid w:val="00D76E5B"/>
    <w:rsid w:val="00D77192"/>
    <w:rsid w:val="00D77322"/>
    <w:rsid w:val="00D77362"/>
    <w:rsid w:val="00D77562"/>
    <w:rsid w:val="00D7756B"/>
    <w:rsid w:val="00D77BC0"/>
    <w:rsid w:val="00D77E4A"/>
    <w:rsid w:val="00D77F96"/>
    <w:rsid w:val="00D802B2"/>
    <w:rsid w:val="00D80466"/>
    <w:rsid w:val="00D804F3"/>
    <w:rsid w:val="00D804F7"/>
    <w:rsid w:val="00D80550"/>
    <w:rsid w:val="00D8060C"/>
    <w:rsid w:val="00D806BD"/>
    <w:rsid w:val="00D80700"/>
    <w:rsid w:val="00D807CD"/>
    <w:rsid w:val="00D80884"/>
    <w:rsid w:val="00D80892"/>
    <w:rsid w:val="00D8091A"/>
    <w:rsid w:val="00D80920"/>
    <w:rsid w:val="00D809D5"/>
    <w:rsid w:val="00D80A22"/>
    <w:rsid w:val="00D80B62"/>
    <w:rsid w:val="00D80E33"/>
    <w:rsid w:val="00D80F74"/>
    <w:rsid w:val="00D80FC4"/>
    <w:rsid w:val="00D814C1"/>
    <w:rsid w:val="00D815AE"/>
    <w:rsid w:val="00D81696"/>
    <w:rsid w:val="00D81741"/>
    <w:rsid w:val="00D818A7"/>
    <w:rsid w:val="00D818D0"/>
    <w:rsid w:val="00D81A1B"/>
    <w:rsid w:val="00D81AE3"/>
    <w:rsid w:val="00D81C62"/>
    <w:rsid w:val="00D81C88"/>
    <w:rsid w:val="00D81C93"/>
    <w:rsid w:val="00D81D3B"/>
    <w:rsid w:val="00D8203B"/>
    <w:rsid w:val="00D82088"/>
    <w:rsid w:val="00D8212A"/>
    <w:rsid w:val="00D82408"/>
    <w:rsid w:val="00D824AA"/>
    <w:rsid w:val="00D824CF"/>
    <w:rsid w:val="00D8269D"/>
    <w:rsid w:val="00D826A2"/>
    <w:rsid w:val="00D8294D"/>
    <w:rsid w:val="00D82A77"/>
    <w:rsid w:val="00D82BD0"/>
    <w:rsid w:val="00D82E1C"/>
    <w:rsid w:val="00D82F75"/>
    <w:rsid w:val="00D82FD1"/>
    <w:rsid w:val="00D8307B"/>
    <w:rsid w:val="00D83561"/>
    <w:rsid w:val="00D835F1"/>
    <w:rsid w:val="00D836BB"/>
    <w:rsid w:val="00D8388E"/>
    <w:rsid w:val="00D83A59"/>
    <w:rsid w:val="00D83AF8"/>
    <w:rsid w:val="00D83B7A"/>
    <w:rsid w:val="00D83DAA"/>
    <w:rsid w:val="00D83E0B"/>
    <w:rsid w:val="00D83FFD"/>
    <w:rsid w:val="00D84246"/>
    <w:rsid w:val="00D842D3"/>
    <w:rsid w:val="00D844DB"/>
    <w:rsid w:val="00D8456E"/>
    <w:rsid w:val="00D8467C"/>
    <w:rsid w:val="00D848B7"/>
    <w:rsid w:val="00D84A67"/>
    <w:rsid w:val="00D84BF0"/>
    <w:rsid w:val="00D84CAA"/>
    <w:rsid w:val="00D84E12"/>
    <w:rsid w:val="00D84FC7"/>
    <w:rsid w:val="00D84FC8"/>
    <w:rsid w:val="00D85299"/>
    <w:rsid w:val="00D85342"/>
    <w:rsid w:val="00D859A7"/>
    <w:rsid w:val="00D85C1E"/>
    <w:rsid w:val="00D85C71"/>
    <w:rsid w:val="00D85CF1"/>
    <w:rsid w:val="00D85D97"/>
    <w:rsid w:val="00D85EBC"/>
    <w:rsid w:val="00D86175"/>
    <w:rsid w:val="00D861D4"/>
    <w:rsid w:val="00D86308"/>
    <w:rsid w:val="00D86378"/>
    <w:rsid w:val="00D86462"/>
    <w:rsid w:val="00D864F6"/>
    <w:rsid w:val="00D86676"/>
    <w:rsid w:val="00D867AD"/>
    <w:rsid w:val="00D86836"/>
    <w:rsid w:val="00D8686B"/>
    <w:rsid w:val="00D8688A"/>
    <w:rsid w:val="00D868C3"/>
    <w:rsid w:val="00D86914"/>
    <w:rsid w:val="00D86B24"/>
    <w:rsid w:val="00D86C29"/>
    <w:rsid w:val="00D86C4C"/>
    <w:rsid w:val="00D86E01"/>
    <w:rsid w:val="00D86EAD"/>
    <w:rsid w:val="00D8709A"/>
    <w:rsid w:val="00D870BF"/>
    <w:rsid w:val="00D871F4"/>
    <w:rsid w:val="00D87495"/>
    <w:rsid w:val="00D8752C"/>
    <w:rsid w:val="00D87BFF"/>
    <w:rsid w:val="00D87D11"/>
    <w:rsid w:val="00D87FA2"/>
    <w:rsid w:val="00D90031"/>
    <w:rsid w:val="00D900AA"/>
    <w:rsid w:val="00D900BC"/>
    <w:rsid w:val="00D90164"/>
    <w:rsid w:val="00D9033C"/>
    <w:rsid w:val="00D903EC"/>
    <w:rsid w:val="00D90585"/>
    <w:rsid w:val="00D906E8"/>
    <w:rsid w:val="00D908D7"/>
    <w:rsid w:val="00D90DF9"/>
    <w:rsid w:val="00D9123D"/>
    <w:rsid w:val="00D91304"/>
    <w:rsid w:val="00D91527"/>
    <w:rsid w:val="00D91663"/>
    <w:rsid w:val="00D91C74"/>
    <w:rsid w:val="00D91E0D"/>
    <w:rsid w:val="00D9211D"/>
    <w:rsid w:val="00D92267"/>
    <w:rsid w:val="00D923AA"/>
    <w:rsid w:val="00D92771"/>
    <w:rsid w:val="00D9279F"/>
    <w:rsid w:val="00D9291A"/>
    <w:rsid w:val="00D929EF"/>
    <w:rsid w:val="00D92BA2"/>
    <w:rsid w:val="00D92CEA"/>
    <w:rsid w:val="00D92D1A"/>
    <w:rsid w:val="00D92D7A"/>
    <w:rsid w:val="00D92EA8"/>
    <w:rsid w:val="00D93064"/>
    <w:rsid w:val="00D93094"/>
    <w:rsid w:val="00D93280"/>
    <w:rsid w:val="00D93409"/>
    <w:rsid w:val="00D935D0"/>
    <w:rsid w:val="00D937B1"/>
    <w:rsid w:val="00D93CF9"/>
    <w:rsid w:val="00D93D05"/>
    <w:rsid w:val="00D93D64"/>
    <w:rsid w:val="00D93FBC"/>
    <w:rsid w:val="00D94192"/>
    <w:rsid w:val="00D9423E"/>
    <w:rsid w:val="00D942EE"/>
    <w:rsid w:val="00D94656"/>
    <w:rsid w:val="00D9465C"/>
    <w:rsid w:val="00D9467C"/>
    <w:rsid w:val="00D94717"/>
    <w:rsid w:val="00D94B62"/>
    <w:rsid w:val="00D94FD2"/>
    <w:rsid w:val="00D95301"/>
    <w:rsid w:val="00D9530B"/>
    <w:rsid w:val="00D955A4"/>
    <w:rsid w:val="00D955F9"/>
    <w:rsid w:val="00D956BB"/>
    <w:rsid w:val="00D9596F"/>
    <w:rsid w:val="00D95A1C"/>
    <w:rsid w:val="00D95B53"/>
    <w:rsid w:val="00D96168"/>
    <w:rsid w:val="00D964C9"/>
    <w:rsid w:val="00D964CA"/>
    <w:rsid w:val="00D96766"/>
    <w:rsid w:val="00D96912"/>
    <w:rsid w:val="00D9698F"/>
    <w:rsid w:val="00D96C3D"/>
    <w:rsid w:val="00D96FF4"/>
    <w:rsid w:val="00D971AD"/>
    <w:rsid w:val="00D97223"/>
    <w:rsid w:val="00D9723F"/>
    <w:rsid w:val="00D973EF"/>
    <w:rsid w:val="00D97450"/>
    <w:rsid w:val="00D974A5"/>
    <w:rsid w:val="00D9767A"/>
    <w:rsid w:val="00D97A3C"/>
    <w:rsid w:val="00D97B6C"/>
    <w:rsid w:val="00D97B93"/>
    <w:rsid w:val="00D97FAF"/>
    <w:rsid w:val="00DA0099"/>
    <w:rsid w:val="00DA00D1"/>
    <w:rsid w:val="00DA03EA"/>
    <w:rsid w:val="00DA04F6"/>
    <w:rsid w:val="00DA05B8"/>
    <w:rsid w:val="00DA0A72"/>
    <w:rsid w:val="00DA0B37"/>
    <w:rsid w:val="00DA0E16"/>
    <w:rsid w:val="00DA0F3B"/>
    <w:rsid w:val="00DA10C4"/>
    <w:rsid w:val="00DA15FB"/>
    <w:rsid w:val="00DA1697"/>
    <w:rsid w:val="00DA1719"/>
    <w:rsid w:val="00DA179E"/>
    <w:rsid w:val="00DA18C1"/>
    <w:rsid w:val="00DA1A81"/>
    <w:rsid w:val="00DA2169"/>
    <w:rsid w:val="00DA2334"/>
    <w:rsid w:val="00DA2625"/>
    <w:rsid w:val="00DA2948"/>
    <w:rsid w:val="00DA2B0C"/>
    <w:rsid w:val="00DA2B9C"/>
    <w:rsid w:val="00DA3000"/>
    <w:rsid w:val="00DA3066"/>
    <w:rsid w:val="00DA30C7"/>
    <w:rsid w:val="00DA3223"/>
    <w:rsid w:val="00DA33C5"/>
    <w:rsid w:val="00DA352A"/>
    <w:rsid w:val="00DA358E"/>
    <w:rsid w:val="00DA361D"/>
    <w:rsid w:val="00DA3927"/>
    <w:rsid w:val="00DA3969"/>
    <w:rsid w:val="00DA3E96"/>
    <w:rsid w:val="00DA3ED1"/>
    <w:rsid w:val="00DA3ED8"/>
    <w:rsid w:val="00DA3FA1"/>
    <w:rsid w:val="00DA400D"/>
    <w:rsid w:val="00DA45BA"/>
    <w:rsid w:val="00DA46E6"/>
    <w:rsid w:val="00DA4898"/>
    <w:rsid w:val="00DA494D"/>
    <w:rsid w:val="00DA495B"/>
    <w:rsid w:val="00DA4B5C"/>
    <w:rsid w:val="00DA4BE4"/>
    <w:rsid w:val="00DA4C3D"/>
    <w:rsid w:val="00DA4C94"/>
    <w:rsid w:val="00DA4F25"/>
    <w:rsid w:val="00DA4FB5"/>
    <w:rsid w:val="00DA5683"/>
    <w:rsid w:val="00DA5707"/>
    <w:rsid w:val="00DA586E"/>
    <w:rsid w:val="00DA5B2B"/>
    <w:rsid w:val="00DA5E8C"/>
    <w:rsid w:val="00DA609B"/>
    <w:rsid w:val="00DA649F"/>
    <w:rsid w:val="00DA6634"/>
    <w:rsid w:val="00DA6766"/>
    <w:rsid w:val="00DA67A1"/>
    <w:rsid w:val="00DA6830"/>
    <w:rsid w:val="00DA6A49"/>
    <w:rsid w:val="00DA6DAA"/>
    <w:rsid w:val="00DA70D0"/>
    <w:rsid w:val="00DA70F8"/>
    <w:rsid w:val="00DA7158"/>
    <w:rsid w:val="00DA7B17"/>
    <w:rsid w:val="00DA7C19"/>
    <w:rsid w:val="00DA7D4D"/>
    <w:rsid w:val="00DA7E26"/>
    <w:rsid w:val="00DB0144"/>
    <w:rsid w:val="00DB0158"/>
    <w:rsid w:val="00DB0162"/>
    <w:rsid w:val="00DB01A6"/>
    <w:rsid w:val="00DB0264"/>
    <w:rsid w:val="00DB0454"/>
    <w:rsid w:val="00DB062D"/>
    <w:rsid w:val="00DB0753"/>
    <w:rsid w:val="00DB08BE"/>
    <w:rsid w:val="00DB0975"/>
    <w:rsid w:val="00DB0A6B"/>
    <w:rsid w:val="00DB0BE6"/>
    <w:rsid w:val="00DB1127"/>
    <w:rsid w:val="00DB1240"/>
    <w:rsid w:val="00DB13C5"/>
    <w:rsid w:val="00DB1643"/>
    <w:rsid w:val="00DB1835"/>
    <w:rsid w:val="00DB1878"/>
    <w:rsid w:val="00DB1961"/>
    <w:rsid w:val="00DB1F66"/>
    <w:rsid w:val="00DB20CB"/>
    <w:rsid w:val="00DB25DE"/>
    <w:rsid w:val="00DB25F1"/>
    <w:rsid w:val="00DB2893"/>
    <w:rsid w:val="00DB293D"/>
    <w:rsid w:val="00DB2AFB"/>
    <w:rsid w:val="00DB2C28"/>
    <w:rsid w:val="00DB2FFD"/>
    <w:rsid w:val="00DB3121"/>
    <w:rsid w:val="00DB31FF"/>
    <w:rsid w:val="00DB321C"/>
    <w:rsid w:val="00DB3226"/>
    <w:rsid w:val="00DB323D"/>
    <w:rsid w:val="00DB36A0"/>
    <w:rsid w:val="00DB3958"/>
    <w:rsid w:val="00DB39CA"/>
    <w:rsid w:val="00DB3AEF"/>
    <w:rsid w:val="00DB3CD7"/>
    <w:rsid w:val="00DB3D4D"/>
    <w:rsid w:val="00DB4177"/>
    <w:rsid w:val="00DB42FE"/>
    <w:rsid w:val="00DB4401"/>
    <w:rsid w:val="00DB4799"/>
    <w:rsid w:val="00DB479C"/>
    <w:rsid w:val="00DB4821"/>
    <w:rsid w:val="00DB4B1D"/>
    <w:rsid w:val="00DB4C41"/>
    <w:rsid w:val="00DB4D47"/>
    <w:rsid w:val="00DB4D6E"/>
    <w:rsid w:val="00DB5089"/>
    <w:rsid w:val="00DB50B0"/>
    <w:rsid w:val="00DB524C"/>
    <w:rsid w:val="00DB539F"/>
    <w:rsid w:val="00DB5840"/>
    <w:rsid w:val="00DB5B65"/>
    <w:rsid w:val="00DB5BF9"/>
    <w:rsid w:val="00DB612B"/>
    <w:rsid w:val="00DB6299"/>
    <w:rsid w:val="00DB6407"/>
    <w:rsid w:val="00DB652D"/>
    <w:rsid w:val="00DB653C"/>
    <w:rsid w:val="00DB65AE"/>
    <w:rsid w:val="00DB65E8"/>
    <w:rsid w:val="00DB6648"/>
    <w:rsid w:val="00DB674C"/>
    <w:rsid w:val="00DB69EA"/>
    <w:rsid w:val="00DB6A7A"/>
    <w:rsid w:val="00DB6BE3"/>
    <w:rsid w:val="00DB6C58"/>
    <w:rsid w:val="00DB6C7B"/>
    <w:rsid w:val="00DB700C"/>
    <w:rsid w:val="00DB7545"/>
    <w:rsid w:val="00DB7B74"/>
    <w:rsid w:val="00DC00E2"/>
    <w:rsid w:val="00DC0182"/>
    <w:rsid w:val="00DC025B"/>
    <w:rsid w:val="00DC035B"/>
    <w:rsid w:val="00DC03AE"/>
    <w:rsid w:val="00DC040A"/>
    <w:rsid w:val="00DC0598"/>
    <w:rsid w:val="00DC067C"/>
    <w:rsid w:val="00DC0933"/>
    <w:rsid w:val="00DC098B"/>
    <w:rsid w:val="00DC0995"/>
    <w:rsid w:val="00DC0AEE"/>
    <w:rsid w:val="00DC0B2A"/>
    <w:rsid w:val="00DC0F1D"/>
    <w:rsid w:val="00DC1822"/>
    <w:rsid w:val="00DC1832"/>
    <w:rsid w:val="00DC1B7F"/>
    <w:rsid w:val="00DC1DB8"/>
    <w:rsid w:val="00DC1F9C"/>
    <w:rsid w:val="00DC2087"/>
    <w:rsid w:val="00DC209F"/>
    <w:rsid w:val="00DC212E"/>
    <w:rsid w:val="00DC22E9"/>
    <w:rsid w:val="00DC2467"/>
    <w:rsid w:val="00DC299F"/>
    <w:rsid w:val="00DC2A16"/>
    <w:rsid w:val="00DC2AB4"/>
    <w:rsid w:val="00DC2B1B"/>
    <w:rsid w:val="00DC2C09"/>
    <w:rsid w:val="00DC2FD0"/>
    <w:rsid w:val="00DC2FFA"/>
    <w:rsid w:val="00DC31C9"/>
    <w:rsid w:val="00DC331F"/>
    <w:rsid w:val="00DC33C8"/>
    <w:rsid w:val="00DC3BA2"/>
    <w:rsid w:val="00DC4127"/>
    <w:rsid w:val="00DC47BC"/>
    <w:rsid w:val="00DC4B3E"/>
    <w:rsid w:val="00DC4BD5"/>
    <w:rsid w:val="00DC4D25"/>
    <w:rsid w:val="00DC4EDF"/>
    <w:rsid w:val="00DC50F8"/>
    <w:rsid w:val="00DC546E"/>
    <w:rsid w:val="00DC558E"/>
    <w:rsid w:val="00DC56C6"/>
    <w:rsid w:val="00DC576A"/>
    <w:rsid w:val="00DC57A9"/>
    <w:rsid w:val="00DC58FB"/>
    <w:rsid w:val="00DC5A64"/>
    <w:rsid w:val="00DC5D13"/>
    <w:rsid w:val="00DC5D2B"/>
    <w:rsid w:val="00DC6105"/>
    <w:rsid w:val="00DC6126"/>
    <w:rsid w:val="00DC61A3"/>
    <w:rsid w:val="00DC6281"/>
    <w:rsid w:val="00DC638E"/>
    <w:rsid w:val="00DC6393"/>
    <w:rsid w:val="00DC63A1"/>
    <w:rsid w:val="00DC64BF"/>
    <w:rsid w:val="00DC6A95"/>
    <w:rsid w:val="00DC6B26"/>
    <w:rsid w:val="00DC6D81"/>
    <w:rsid w:val="00DC6DB9"/>
    <w:rsid w:val="00DC6F83"/>
    <w:rsid w:val="00DC6FF1"/>
    <w:rsid w:val="00DC702F"/>
    <w:rsid w:val="00DC7643"/>
    <w:rsid w:val="00DC7659"/>
    <w:rsid w:val="00DC76C1"/>
    <w:rsid w:val="00DC78A9"/>
    <w:rsid w:val="00DC79B2"/>
    <w:rsid w:val="00DC7A3D"/>
    <w:rsid w:val="00DC7AAF"/>
    <w:rsid w:val="00DC7D3B"/>
    <w:rsid w:val="00DC7D73"/>
    <w:rsid w:val="00DC7F8E"/>
    <w:rsid w:val="00DD005E"/>
    <w:rsid w:val="00DD019B"/>
    <w:rsid w:val="00DD01B1"/>
    <w:rsid w:val="00DD01F5"/>
    <w:rsid w:val="00DD04F6"/>
    <w:rsid w:val="00DD06FE"/>
    <w:rsid w:val="00DD07E4"/>
    <w:rsid w:val="00DD0A53"/>
    <w:rsid w:val="00DD0DA3"/>
    <w:rsid w:val="00DD0F00"/>
    <w:rsid w:val="00DD0F59"/>
    <w:rsid w:val="00DD0F5B"/>
    <w:rsid w:val="00DD118E"/>
    <w:rsid w:val="00DD1409"/>
    <w:rsid w:val="00DD14CC"/>
    <w:rsid w:val="00DD17E7"/>
    <w:rsid w:val="00DD19B7"/>
    <w:rsid w:val="00DD1B74"/>
    <w:rsid w:val="00DD1C28"/>
    <w:rsid w:val="00DD1D86"/>
    <w:rsid w:val="00DD1E1F"/>
    <w:rsid w:val="00DD1F37"/>
    <w:rsid w:val="00DD1F86"/>
    <w:rsid w:val="00DD203B"/>
    <w:rsid w:val="00DD21F3"/>
    <w:rsid w:val="00DD225F"/>
    <w:rsid w:val="00DD231C"/>
    <w:rsid w:val="00DD234C"/>
    <w:rsid w:val="00DD23CA"/>
    <w:rsid w:val="00DD2539"/>
    <w:rsid w:val="00DD25D9"/>
    <w:rsid w:val="00DD27A4"/>
    <w:rsid w:val="00DD2DF2"/>
    <w:rsid w:val="00DD2F23"/>
    <w:rsid w:val="00DD3387"/>
    <w:rsid w:val="00DD4031"/>
    <w:rsid w:val="00DD4117"/>
    <w:rsid w:val="00DD442A"/>
    <w:rsid w:val="00DD4482"/>
    <w:rsid w:val="00DD45ED"/>
    <w:rsid w:val="00DD47D0"/>
    <w:rsid w:val="00DD4AC7"/>
    <w:rsid w:val="00DD4DF6"/>
    <w:rsid w:val="00DD504B"/>
    <w:rsid w:val="00DD51F5"/>
    <w:rsid w:val="00DD5206"/>
    <w:rsid w:val="00DD5319"/>
    <w:rsid w:val="00DD5672"/>
    <w:rsid w:val="00DD5843"/>
    <w:rsid w:val="00DD5968"/>
    <w:rsid w:val="00DD5B78"/>
    <w:rsid w:val="00DD5CBF"/>
    <w:rsid w:val="00DD5CCA"/>
    <w:rsid w:val="00DD5CCB"/>
    <w:rsid w:val="00DD5D2B"/>
    <w:rsid w:val="00DD5E96"/>
    <w:rsid w:val="00DD6167"/>
    <w:rsid w:val="00DD62D0"/>
    <w:rsid w:val="00DD7495"/>
    <w:rsid w:val="00DD7688"/>
    <w:rsid w:val="00DD780A"/>
    <w:rsid w:val="00DD78FB"/>
    <w:rsid w:val="00DD7968"/>
    <w:rsid w:val="00DD79F3"/>
    <w:rsid w:val="00DD7CC1"/>
    <w:rsid w:val="00DD7CD9"/>
    <w:rsid w:val="00DD7D4C"/>
    <w:rsid w:val="00DD7E2E"/>
    <w:rsid w:val="00DD7F15"/>
    <w:rsid w:val="00DE03C6"/>
    <w:rsid w:val="00DE049D"/>
    <w:rsid w:val="00DE0665"/>
    <w:rsid w:val="00DE08B4"/>
    <w:rsid w:val="00DE093B"/>
    <w:rsid w:val="00DE0AA9"/>
    <w:rsid w:val="00DE0CDF"/>
    <w:rsid w:val="00DE105A"/>
    <w:rsid w:val="00DE109A"/>
    <w:rsid w:val="00DE118F"/>
    <w:rsid w:val="00DE11D2"/>
    <w:rsid w:val="00DE1214"/>
    <w:rsid w:val="00DE12CB"/>
    <w:rsid w:val="00DE13A9"/>
    <w:rsid w:val="00DE13CB"/>
    <w:rsid w:val="00DE158E"/>
    <w:rsid w:val="00DE15E5"/>
    <w:rsid w:val="00DE1E4F"/>
    <w:rsid w:val="00DE1F49"/>
    <w:rsid w:val="00DE21CE"/>
    <w:rsid w:val="00DE22A1"/>
    <w:rsid w:val="00DE2488"/>
    <w:rsid w:val="00DE24C0"/>
    <w:rsid w:val="00DE2740"/>
    <w:rsid w:val="00DE277D"/>
    <w:rsid w:val="00DE2A99"/>
    <w:rsid w:val="00DE2B69"/>
    <w:rsid w:val="00DE2CDB"/>
    <w:rsid w:val="00DE2CDD"/>
    <w:rsid w:val="00DE2F97"/>
    <w:rsid w:val="00DE3047"/>
    <w:rsid w:val="00DE32F6"/>
    <w:rsid w:val="00DE347B"/>
    <w:rsid w:val="00DE3896"/>
    <w:rsid w:val="00DE39A5"/>
    <w:rsid w:val="00DE3D1F"/>
    <w:rsid w:val="00DE3D3C"/>
    <w:rsid w:val="00DE40B7"/>
    <w:rsid w:val="00DE43A9"/>
    <w:rsid w:val="00DE4693"/>
    <w:rsid w:val="00DE4715"/>
    <w:rsid w:val="00DE490C"/>
    <w:rsid w:val="00DE4A8A"/>
    <w:rsid w:val="00DE4CF1"/>
    <w:rsid w:val="00DE4FBF"/>
    <w:rsid w:val="00DE50E5"/>
    <w:rsid w:val="00DE5185"/>
    <w:rsid w:val="00DE5668"/>
    <w:rsid w:val="00DE57AE"/>
    <w:rsid w:val="00DE5A45"/>
    <w:rsid w:val="00DE5BCC"/>
    <w:rsid w:val="00DE5C77"/>
    <w:rsid w:val="00DE62D8"/>
    <w:rsid w:val="00DE62FF"/>
    <w:rsid w:val="00DE6430"/>
    <w:rsid w:val="00DE644C"/>
    <w:rsid w:val="00DE64BC"/>
    <w:rsid w:val="00DE6533"/>
    <w:rsid w:val="00DE6582"/>
    <w:rsid w:val="00DE6770"/>
    <w:rsid w:val="00DE67BC"/>
    <w:rsid w:val="00DE699D"/>
    <w:rsid w:val="00DE6A8C"/>
    <w:rsid w:val="00DE6AD3"/>
    <w:rsid w:val="00DE6D2A"/>
    <w:rsid w:val="00DE6D41"/>
    <w:rsid w:val="00DE6E6B"/>
    <w:rsid w:val="00DE6E74"/>
    <w:rsid w:val="00DE6FF4"/>
    <w:rsid w:val="00DE7688"/>
    <w:rsid w:val="00DE7716"/>
    <w:rsid w:val="00DE7880"/>
    <w:rsid w:val="00DE79C6"/>
    <w:rsid w:val="00DE7B9D"/>
    <w:rsid w:val="00DE7D1E"/>
    <w:rsid w:val="00DE7D81"/>
    <w:rsid w:val="00DE7DF0"/>
    <w:rsid w:val="00DE7EEC"/>
    <w:rsid w:val="00DE7FA4"/>
    <w:rsid w:val="00DE7FBB"/>
    <w:rsid w:val="00DF0028"/>
    <w:rsid w:val="00DF0112"/>
    <w:rsid w:val="00DF03D4"/>
    <w:rsid w:val="00DF0643"/>
    <w:rsid w:val="00DF13C0"/>
    <w:rsid w:val="00DF13ED"/>
    <w:rsid w:val="00DF15CD"/>
    <w:rsid w:val="00DF1C80"/>
    <w:rsid w:val="00DF1D25"/>
    <w:rsid w:val="00DF1D33"/>
    <w:rsid w:val="00DF1D71"/>
    <w:rsid w:val="00DF1F90"/>
    <w:rsid w:val="00DF1FBD"/>
    <w:rsid w:val="00DF218E"/>
    <w:rsid w:val="00DF223F"/>
    <w:rsid w:val="00DF2342"/>
    <w:rsid w:val="00DF23AD"/>
    <w:rsid w:val="00DF240E"/>
    <w:rsid w:val="00DF2445"/>
    <w:rsid w:val="00DF2634"/>
    <w:rsid w:val="00DF2636"/>
    <w:rsid w:val="00DF2A89"/>
    <w:rsid w:val="00DF2B3D"/>
    <w:rsid w:val="00DF2BA4"/>
    <w:rsid w:val="00DF2ED5"/>
    <w:rsid w:val="00DF3443"/>
    <w:rsid w:val="00DF344E"/>
    <w:rsid w:val="00DF3505"/>
    <w:rsid w:val="00DF367D"/>
    <w:rsid w:val="00DF3919"/>
    <w:rsid w:val="00DF39E5"/>
    <w:rsid w:val="00DF39EA"/>
    <w:rsid w:val="00DF3F87"/>
    <w:rsid w:val="00DF3F99"/>
    <w:rsid w:val="00DF402C"/>
    <w:rsid w:val="00DF40FA"/>
    <w:rsid w:val="00DF4158"/>
    <w:rsid w:val="00DF41A0"/>
    <w:rsid w:val="00DF4257"/>
    <w:rsid w:val="00DF4548"/>
    <w:rsid w:val="00DF46AF"/>
    <w:rsid w:val="00DF4842"/>
    <w:rsid w:val="00DF48C4"/>
    <w:rsid w:val="00DF4D2A"/>
    <w:rsid w:val="00DF4D9C"/>
    <w:rsid w:val="00DF4DE3"/>
    <w:rsid w:val="00DF54F9"/>
    <w:rsid w:val="00DF5510"/>
    <w:rsid w:val="00DF55C1"/>
    <w:rsid w:val="00DF56B2"/>
    <w:rsid w:val="00DF587D"/>
    <w:rsid w:val="00DF58DE"/>
    <w:rsid w:val="00DF58FA"/>
    <w:rsid w:val="00DF5A47"/>
    <w:rsid w:val="00DF5AA9"/>
    <w:rsid w:val="00DF5D6E"/>
    <w:rsid w:val="00DF616C"/>
    <w:rsid w:val="00DF61E4"/>
    <w:rsid w:val="00DF65A9"/>
    <w:rsid w:val="00DF66CB"/>
    <w:rsid w:val="00DF6798"/>
    <w:rsid w:val="00DF6979"/>
    <w:rsid w:val="00DF6B2A"/>
    <w:rsid w:val="00DF6C5F"/>
    <w:rsid w:val="00DF6CC9"/>
    <w:rsid w:val="00DF6D22"/>
    <w:rsid w:val="00DF6E14"/>
    <w:rsid w:val="00DF6E65"/>
    <w:rsid w:val="00DF7275"/>
    <w:rsid w:val="00DF768E"/>
    <w:rsid w:val="00DF78CE"/>
    <w:rsid w:val="00DF78D8"/>
    <w:rsid w:val="00DF7BD0"/>
    <w:rsid w:val="00DF7DA2"/>
    <w:rsid w:val="00DF7DDB"/>
    <w:rsid w:val="00DF7F2D"/>
    <w:rsid w:val="00DF7F80"/>
    <w:rsid w:val="00E00034"/>
    <w:rsid w:val="00E0005C"/>
    <w:rsid w:val="00E001BF"/>
    <w:rsid w:val="00E00336"/>
    <w:rsid w:val="00E0048A"/>
    <w:rsid w:val="00E007A1"/>
    <w:rsid w:val="00E0086F"/>
    <w:rsid w:val="00E00BB6"/>
    <w:rsid w:val="00E00E19"/>
    <w:rsid w:val="00E00EDE"/>
    <w:rsid w:val="00E00F69"/>
    <w:rsid w:val="00E00FD5"/>
    <w:rsid w:val="00E0100A"/>
    <w:rsid w:val="00E0136A"/>
    <w:rsid w:val="00E01807"/>
    <w:rsid w:val="00E019F9"/>
    <w:rsid w:val="00E01AB4"/>
    <w:rsid w:val="00E01B92"/>
    <w:rsid w:val="00E01BEC"/>
    <w:rsid w:val="00E01C73"/>
    <w:rsid w:val="00E01CA0"/>
    <w:rsid w:val="00E01D70"/>
    <w:rsid w:val="00E01F0E"/>
    <w:rsid w:val="00E01F22"/>
    <w:rsid w:val="00E01F57"/>
    <w:rsid w:val="00E01F77"/>
    <w:rsid w:val="00E0211A"/>
    <w:rsid w:val="00E02142"/>
    <w:rsid w:val="00E021A9"/>
    <w:rsid w:val="00E02228"/>
    <w:rsid w:val="00E0255C"/>
    <w:rsid w:val="00E0266C"/>
    <w:rsid w:val="00E02929"/>
    <w:rsid w:val="00E029A6"/>
    <w:rsid w:val="00E02A40"/>
    <w:rsid w:val="00E031BC"/>
    <w:rsid w:val="00E0343C"/>
    <w:rsid w:val="00E03679"/>
    <w:rsid w:val="00E036E8"/>
    <w:rsid w:val="00E0390E"/>
    <w:rsid w:val="00E03A6D"/>
    <w:rsid w:val="00E03F78"/>
    <w:rsid w:val="00E04049"/>
    <w:rsid w:val="00E04204"/>
    <w:rsid w:val="00E04422"/>
    <w:rsid w:val="00E048B7"/>
    <w:rsid w:val="00E04911"/>
    <w:rsid w:val="00E049AD"/>
    <w:rsid w:val="00E04BFB"/>
    <w:rsid w:val="00E04E9E"/>
    <w:rsid w:val="00E05539"/>
    <w:rsid w:val="00E055D5"/>
    <w:rsid w:val="00E05949"/>
    <w:rsid w:val="00E059DF"/>
    <w:rsid w:val="00E05F43"/>
    <w:rsid w:val="00E05F4D"/>
    <w:rsid w:val="00E0634E"/>
    <w:rsid w:val="00E063F2"/>
    <w:rsid w:val="00E06584"/>
    <w:rsid w:val="00E066EA"/>
    <w:rsid w:val="00E06987"/>
    <w:rsid w:val="00E06AFF"/>
    <w:rsid w:val="00E06B58"/>
    <w:rsid w:val="00E06B71"/>
    <w:rsid w:val="00E06F62"/>
    <w:rsid w:val="00E0720B"/>
    <w:rsid w:val="00E072DB"/>
    <w:rsid w:val="00E07429"/>
    <w:rsid w:val="00E07479"/>
    <w:rsid w:val="00E076D2"/>
    <w:rsid w:val="00E076FA"/>
    <w:rsid w:val="00E0787A"/>
    <w:rsid w:val="00E07CF8"/>
    <w:rsid w:val="00E07FAF"/>
    <w:rsid w:val="00E100B2"/>
    <w:rsid w:val="00E100C3"/>
    <w:rsid w:val="00E1014B"/>
    <w:rsid w:val="00E104E3"/>
    <w:rsid w:val="00E1057B"/>
    <w:rsid w:val="00E106D3"/>
    <w:rsid w:val="00E107C4"/>
    <w:rsid w:val="00E1096D"/>
    <w:rsid w:val="00E10978"/>
    <w:rsid w:val="00E10A98"/>
    <w:rsid w:val="00E10BB6"/>
    <w:rsid w:val="00E10BFC"/>
    <w:rsid w:val="00E110C2"/>
    <w:rsid w:val="00E1123D"/>
    <w:rsid w:val="00E1129F"/>
    <w:rsid w:val="00E113C9"/>
    <w:rsid w:val="00E114A3"/>
    <w:rsid w:val="00E114D4"/>
    <w:rsid w:val="00E116FE"/>
    <w:rsid w:val="00E11A1C"/>
    <w:rsid w:val="00E11D71"/>
    <w:rsid w:val="00E12071"/>
    <w:rsid w:val="00E127B9"/>
    <w:rsid w:val="00E12872"/>
    <w:rsid w:val="00E12B56"/>
    <w:rsid w:val="00E12C39"/>
    <w:rsid w:val="00E12DBF"/>
    <w:rsid w:val="00E12F3B"/>
    <w:rsid w:val="00E12F58"/>
    <w:rsid w:val="00E13041"/>
    <w:rsid w:val="00E13318"/>
    <w:rsid w:val="00E135A3"/>
    <w:rsid w:val="00E1366B"/>
    <w:rsid w:val="00E13925"/>
    <w:rsid w:val="00E139E4"/>
    <w:rsid w:val="00E13AB1"/>
    <w:rsid w:val="00E13B54"/>
    <w:rsid w:val="00E13E60"/>
    <w:rsid w:val="00E14038"/>
    <w:rsid w:val="00E14460"/>
    <w:rsid w:val="00E14998"/>
    <w:rsid w:val="00E1499E"/>
    <w:rsid w:val="00E14B42"/>
    <w:rsid w:val="00E14BA0"/>
    <w:rsid w:val="00E14EAC"/>
    <w:rsid w:val="00E14EEB"/>
    <w:rsid w:val="00E15071"/>
    <w:rsid w:val="00E15144"/>
    <w:rsid w:val="00E1533C"/>
    <w:rsid w:val="00E154DA"/>
    <w:rsid w:val="00E15668"/>
    <w:rsid w:val="00E15749"/>
    <w:rsid w:val="00E15811"/>
    <w:rsid w:val="00E15859"/>
    <w:rsid w:val="00E15A28"/>
    <w:rsid w:val="00E15BD8"/>
    <w:rsid w:val="00E15BE5"/>
    <w:rsid w:val="00E15EC9"/>
    <w:rsid w:val="00E16258"/>
    <w:rsid w:val="00E16419"/>
    <w:rsid w:val="00E16462"/>
    <w:rsid w:val="00E16731"/>
    <w:rsid w:val="00E167D2"/>
    <w:rsid w:val="00E16879"/>
    <w:rsid w:val="00E1694E"/>
    <w:rsid w:val="00E17034"/>
    <w:rsid w:val="00E17137"/>
    <w:rsid w:val="00E171CA"/>
    <w:rsid w:val="00E17412"/>
    <w:rsid w:val="00E174EB"/>
    <w:rsid w:val="00E17500"/>
    <w:rsid w:val="00E17511"/>
    <w:rsid w:val="00E1756C"/>
    <w:rsid w:val="00E1769F"/>
    <w:rsid w:val="00E17A69"/>
    <w:rsid w:val="00E17F41"/>
    <w:rsid w:val="00E202FF"/>
    <w:rsid w:val="00E203B9"/>
    <w:rsid w:val="00E203D2"/>
    <w:rsid w:val="00E203D9"/>
    <w:rsid w:val="00E2049F"/>
    <w:rsid w:val="00E205F7"/>
    <w:rsid w:val="00E208CC"/>
    <w:rsid w:val="00E20A75"/>
    <w:rsid w:val="00E21062"/>
    <w:rsid w:val="00E215BE"/>
    <w:rsid w:val="00E2166B"/>
    <w:rsid w:val="00E217DB"/>
    <w:rsid w:val="00E21B29"/>
    <w:rsid w:val="00E21D39"/>
    <w:rsid w:val="00E2205D"/>
    <w:rsid w:val="00E2205E"/>
    <w:rsid w:val="00E221F6"/>
    <w:rsid w:val="00E227FA"/>
    <w:rsid w:val="00E22A68"/>
    <w:rsid w:val="00E22ADB"/>
    <w:rsid w:val="00E22B1B"/>
    <w:rsid w:val="00E22BCD"/>
    <w:rsid w:val="00E22DA4"/>
    <w:rsid w:val="00E22E00"/>
    <w:rsid w:val="00E2307C"/>
    <w:rsid w:val="00E2332A"/>
    <w:rsid w:val="00E2367E"/>
    <w:rsid w:val="00E2375A"/>
    <w:rsid w:val="00E2393C"/>
    <w:rsid w:val="00E23A56"/>
    <w:rsid w:val="00E23B42"/>
    <w:rsid w:val="00E23B5D"/>
    <w:rsid w:val="00E23D12"/>
    <w:rsid w:val="00E23E43"/>
    <w:rsid w:val="00E23F3F"/>
    <w:rsid w:val="00E24146"/>
    <w:rsid w:val="00E24195"/>
    <w:rsid w:val="00E2450D"/>
    <w:rsid w:val="00E24529"/>
    <w:rsid w:val="00E24631"/>
    <w:rsid w:val="00E24633"/>
    <w:rsid w:val="00E24639"/>
    <w:rsid w:val="00E246B5"/>
    <w:rsid w:val="00E24A3F"/>
    <w:rsid w:val="00E24A68"/>
    <w:rsid w:val="00E24B07"/>
    <w:rsid w:val="00E24D28"/>
    <w:rsid w:val="00E24D5D"/>
    <w:rsid w:val="00E251A4"/>
    <w:rsid w:val="00E2525C"/>
    <w:rsid w:val="00E25393"/>
    <w:rsid w:val="00E253D6"/>
    <w:rsid w:val="00E25463"/>
    <w:rsid w:val="00E257DA"/>
    <w:rsid w:val="00E25C7F"/>
    <w:rsid w:val="00E25E3D"/>
    <w:rsid w:val="00E25E82"/>
    <w:rsid w:val="00E2604C"/>
    <w:rsid w:val="00E266C2"/>
    <w:rsid w:val="00E26981"/>
    <w:rsid w:val="00E269A0"/>
    <w:rsid w:val="00E26EB3"/>
    <w:rsid w:val="00E271D3"/>
    <w:rsid w:val="00E271D8"/>
    <w:rsid w:val="00E27271"/>
    <w:rsid w:val="00E2727D"/>
    <w:rsid w:val="00E278E9"/>
    <w:rsid w:val="00E27A57"/>
    <w:rsid w:val="00E27A65"/>
    <w:rsid w:val="00E27B2C"/>
    <w:rsid w:val="00E27D34"/>
    <w:rsid w:val="00E27D4F"/>
    <w:rsid w:val="00E27EF4"/>
    <w:rsid w:val="00E27FBD"/>
    <w:rsid w:val="00E30318"/>
    <w:rsid w:val="00E30336"/>
    <w:rsid w:val="00E30656"/>
    <w:rsid w:val="00E309EA"/>
    <w:rsid w:val="00E30A87"/>
    <w:rsid w:val="00E30DDB"/>
    <w:rsid w:val="00E30F07"/>
    <w:rsid w:val="00E31086"/>
    <w:rsid w:val="00E31185"/>
    <w:rsid w:val="00E31395"/>
    <w:rsid w:val="00E31417"/>
    <w:rsid w:val="00E314E5"/>
    <w:rsid w:val="00E316B2"/>
    <w:rsid w:val="00E31808"/>
    <w:rsid w:val="00E31AEA"/>
    <w:rsid w:val="00E31B86"/>
    <w:rsid w:val="00E31DBF"/>
    <w:rsid w:val="00E32267"/>
    <w:rsid w:val="00E32423"/>
    <w:rsid w:val="00E324D8"/>
    <w:rsid w:val="00E32533"/>
    <w:rsid w:val="00E326E8"/>
    <w:rsid w:val="00E328F5"/>
    <w:rsid w:val="00E32A3C"/>
    <w:rsid w:val="00E32B03"/>
    <w:rsid w:val="00E32BAD"/>
    <w:rsid w:val="00E32D7F"/>
    <w:rsid w:val="00E32FCB"/>
    <w:rsid w:val="00E32FD6"/>
    <w:rsid w:val="00E33735"/>
    <w:rsid w:val="00E3376D"/>
    <w:rsid w:val="00E338DB"/>
    <w:rsid w:val="00E3402F"/>
    <w:rsid w:val="00E343C7"/>
    <w:rsid w:val="00E34460"/>
    <w:rsid w:val="00E34860"/>
    <w:rsid w:val="00E348F8"/>
    <w:rsid w:val="00E34949"/>
    <w:rsid w:val="00E349AE"/>
    <w:rsid w:val="00E34A50"/>
    <w:rsid w:val="00E34D3E"/>
    <w:rsid w:val="00E34D8A"/>
    <w:rsid w:val="00E3549D"/>
    <w:rsid w:val="00E354EB"/>
    <w:rsid w:val="00E355CC"/>
    <w:rsid w:val="00E3565E"/>
    <w:rsid w:val="00E35799"/>
    <w:rsid w:val="00E359EE"/>
    <w:rsid w:val="00E35A83"/>
    <w:rsid w:val="00E35AA2"/>
    <w:rsid w:val="00E35B23"/>
    <w:rsid w:val="00E35B3C"/>
    <w:rsid w:val="00E35E51"/>
    <w:rsid w:val="00E360CA"/>
    <w:rsid w:val="00E36252"/>
    <w:rsid w:val="00E362EE"/>
    <w:rsid w:val="00E36316"/>
    <w:rsid w:val="00E367D0"/>
    <w:rsid w:val="00E36A8D"/>
    <w:rsid w:val="00E36ACD"/>
    <w:rsid w:val="00E36DC6"/>
    <w:rsid w:val="00E36DE0"/>
    <w:rsid w:val="00E36E9C"/>
    <w:rsid w:val="00E36FC1"/>
    <w:rsid w:val="00E37042"/>
    <w:rsid w:val="00E370BF"/>
    <w:rsid w:val="00E37242"/>
    <w:rsid w:val="00E372C9"/>
    <w:rsid w:val="00E373AE"/>
    <w:rsid w:val="00E373FC"/>
    <w:rsid w:val="00E37411"/>
    <w:rsid w:val="00E37453"/>
    <w:rsid w:val="00E37575"/>
    <w:rsid w:val="00E37657"/>
    <w:rsid w:val="00E3770A"/>
    <w:rsid w:val="00E377C5"/>
    <w:rsid w:val="00E37A0D"/>
    <w:rsid w:val="00E37A0E"/>
    <w:rsid w:val="00E37AD4"/>
    <w:rsid w:val="00E37C55"/>
    <w:rsid w:val="00E37C6B"/>
    <w:rsid w:val="00E37E3C"/>
    <w:rsid w:val="00E4039B"/>
    <w:rsid w:val="00E40457"/>
    <w:rsid w:val="00E4096C"/>
    <w:rsid w:val="00E40B70"/>
    <w:rsid w:val="00E40BB5"/>
    <w:rsid w:val="00E410E4"/>
    <w:rsid w:val="00E41176"/>
    <w:rsid w:val="00E411A7"/>
    <w:rsid w:val="00E4132C"/>
    <w:rsid w:val="00E41520"/>
    <w:rsid w:val="00E41578"/>
    <w:rsid w:val="00E41718"/>
    <w:rsid w:val="00E4195E"/>
    <w:rsid w:val="00E41BD6"/>
    <w:rsid w:val="00E41D43"/>
    <w:rsid w:val="00E41DAB"/>
    <w:rsid w:val="00E41F5E"/>
    <w:rsid w:val="00E41F75"/>
    <w:rsid w:val="00E41F9D"/>
    <w:rsid w:val="00E41FB2"/>
    <w:rsid w:val="00E4202E"/>
    <w:rsid w:val="00E4203C"/>
    <w:rsid w:val="00E42106"/>
    <w:rsid w:val="00E4234B"/>
    <w:rsid w:val="00E423E2"/>
    <w:rsid w:val="00E4255F"/>
    <w:rsid w:val="00E42661"/>
    <w:rsid w:val="00E4284D"/>
    <w:rsid w:val="00E42921"/>
    <w:rsid w:val="00E42992"/>
    <w:rsid w:val="00E429D4"/>
    <w:rsid w:val="00E42A54"/>
    <w:rsid w:val="00E42BBC"/>
    <w:rsid w:val="00E42BC8"/>
    <w:rsid w:val="00E42FFB"/>
    <w:rsid w:val="00E4315C"/>
    <w:rsid w:val="00E43186"/>
    <w:rsid w:val="00E4346A"/>
    <w:rsid w:val="00E43851"/>
    <w:rsid w:val="00E438E2"/>
    <w:rsid w:val="00E438EB"/>
    <w:rsid w:val="00E438F6"/>
    <w:rsid w:val="00E43B11"/>
    <w:rsid w:val="00E43C73"/>
    <w:rsid w:val="00E43D25"/>
    <w:rsid w:val="00E43E4C"/>
    <w:rsid w:val="00E43F9C"/>
    <w:rsid w:val="00E4402F"/>
    <w:rsid w:val="00E44064"/>
    <w:rsid w:val="00E44283"/>
    <w:rsid w:val="00E44335"/>
    <w:rsid w:val="00E444AF"/>
    <w:rsid w:val="00E44517"/>
    <w:rsid w:val="00E44870"/>
    <w:rsid w:val="00E44900"/>
    <w:rsid w:val="00E4497E"/>
    <w:rsid w:val="00E44984"/>
    <w:rsid w:val="00E44ACF"/>
    <w:rsid w:val="00E44C03"/>
    <w:rsid w:val="00E44C70"/>
    <w:rsid w:val="00E44D30"/>
    <w:rsid w:val="00E4512C"/>
    <w:rsid w:val="00E45561"/>
    <w:rsid w:val="00E45774"/>
    <w:rsid w:val="00E4578B"/>
    <w:rsid w:val="00E458E1"/>
    <w:rsid w:val="00E45998"/>
    <w:rsid w:val="00E45B0D"/>
    <w:rsid w:val="00E45B68"/>
    <w:rsid w:val="00E45B78"/>
    <w:rsid w:val="00E45BE1"/>
    <w:rsid w:val="00E45D81"/>
    <w:rsid w:val="00E45E3A"/>
    <w:rsid w:val="00E45F7D"/>
    <w:rsid w:val="00E46017"/>
    <w:rsid w:val="00E466F8"/>
    <w:rsid w:val="00E4690C"/>
    <w:rsid w:val="00E46EBE"/>
    <w:rsid w:val="00E470D3"/>
    <w:rsid w:val="00E47135"/>
    <w:rsid w:val="00E47147"/>
    <w:rsid w:val="00E471F4"/>
    <w:rsid w:val="00E474C4"/>
    <w:rsid w:val="00E474DB"/>
    <w:rsid w:val="00E477B2"/>
    <w:rsid w:val="00E478ED"/>
    <w:rsid w:val="00E479EE"/>
    <w:rsid w:val="00E47AED"/>
    <w:rsid w:val="00E47C41"/>
    <w:rsid w:val="00E47D0F"/>
    <w:rsid w:val="00E47ECA"/>
    <w:rsid w:val="00E50411"/>
    <w:rsid w:val="00E504D7"/>
    <w:rsid w:val="00E505F8"/>
    <w:rsid w:val="00E50724"/>
    <w:rsid w:val="00E5073E"/>
    <w:rsid w:val="00E508E4"/>
    <w:rsid w:val="00E5093B"/>
    <w:rsid w:val="00E5097F"/>
    <w:rsid w:val="00E509DE"/>
    <w:rsid w:val="00E50A74"/>
    <w:rsid w:val="00E50AB0"/>
    <w:rsid w:val="00E50AC3"/>
    <w:rsid w:val="00E50C20"/>
    <w:rsid w:val="00E50F3A"/>
    <w:rsid w:val="00E51002"/>
    <w:rsid w:val="00E51130"/>
    <w:rsid w:val="00E51306"/>
    <w:rsid w:val="00E5145C"/>
    <w:rsid w:val="00E51562"/>
    <w:rsid w:val="00E51C62"/>
    <w:rsid w:val="00E51D16"/>
    <w:rsid w:val="00E51E7F"/>
    <w:rsid w:val="00E52050"/>
    <w:rsid w:val="00E521B1"/>
    <w:rsid w:val="00E52220"/>
    <w:rsid w:val="00E5229D"/>
    <w:rsid w:val="00E52311"/>
    <w:rsid w:val="00E523CB"/>
    <w:rsid w:val="00E525B4"/>
    <w:rsid w:val="00E5263B"/>
    <w:rsid w:val="00E52BD8"/>
    <w:rsid w:val="00E52C93"/>
    <w:rsid w:val="00E52FEB"/>
    <w:rsid w:val="00E530CC"/>
    <w:rsid w:val="00E532E6"/>
    <w:rsid w:val="00E533B3"/>
    <w:rsid w:val="00E53497"/>
    <w:rsid w:val="00E5371D"/>
    <w:rsid w:val="00E537B8"/>
    <w:rsid w:val="00E53982"/>
    <w:rsid w:val="00E53E2E"/>
    <w:rsid w:val="00E53FFC"/>
    <w:rsid w:val="00E5407B"/>
    <w:rsid w:val="00E54120"/>
    <w:rsid w:val="00E542BE"/>
    <w:rsid w:val="00E546E0"/>
    <w:rsid w:val="00E54722"/>
    <w:rsid w:val="00E54886"/>
    <w:rsid w:val="00E54A1E"/>
    <w:rsid w:val="00E54A20"/>
    <w:rsid w:val="00E54B01"/>
    <w:rsid w:val="00E54B1A"/>
    <w:rsid w:val="00E54BFD"/>
    <w:rsid w:val="00E55068"/>
    <w:rsid w:val="00E5511F"/>
    <w:rsid w:val="00E551E0"/>
    <w:rsid w:val="00E552E6"/>
    <w:rsid w:val="00E554E7"/>
    <w:rsid w:val="00E55672"/>
    <w:rsid w:val="00E557CA"/>
    <w:rsid w:val="00E55908"/>
    <w:rsid w:val="00E55C39"/>
    <w:rsid w:val="00E55D19"/>
    <w:rsid w:val="00E55F76"/>
    <w:rsid w:val="00E55FA6"/>
    <w:rsid w:val="00E561A4"/>
    <w:rsid w:val="00E561E5"/>
    <w:rsid w:val="00E56296"/>
    <w:rsid w:val="00E5635B"/>
    <w:rsid w:val="00E566A1"/>
    <w:rsid w:val="00E56703"/>
    <w:rsid w:val="00E567B8"/>
    <w:rsid w:val="00E56810"/>
    <w:rsid w:val="00E568E7"/>
    <w:rsid w:val="00E56B3A"/>
    <w:rsid w:val="00E56B42"/>
    <w:rsid w:val="00E56BC5"/>
    <w:rsid w:val="00E56D83"/>
    <w:rsid w:val="00E56E6D"/>
    <w:rsid w:val="00E56E92"/>
    <w:rsid w:val="00E57133"/>
    <w:rsid w:val="00E572DF"/>
    <w:rsid w:val="00E572F6"/>
    <w:rsid w:val="00E57343"/>
    <w:rsid w:val="00E57380"/>
    <w:rsid w:val="00E5742B"/>
    <w:rsid w:val="00E5743D"/>
    <w:rsid w:val="00E57454"/>
    <w:rsid w:val="00E5759B"/>
    <w:rsid w:val="00E57663"/>
    <w:rsid w:val="00E576A7"/>
    <w:rsid w:val="00E576D4"/>
    <w:rsid w:val="00E579DF"/>
    <w:rsid w:val="00E57A26"/>
    <w:rsid w:val="00E57BF2"/>
    <w:rsid w:val="00E57C5D"/>
    <w:rsid w:val="00E57F60"/>
    <w:rsid w:val="00E6004E"/>
    <w:rsid w:val="00E601F4"/>
    <w:rsid w:val="00E60541"/>
    <w:rsid w:val="00E6054F"/>
    <w:rsid w:val="00E60842"/>
    <w:rsid w:val="00E60B34"/>
    <w:rsid w:val="00E60C7D"/>
    <w:rsid w:val="00E60E6F"/>
    <w:rsid w:val="00E6102F"/>
    <w:rsid w:val="00E6147F"/>
    <w:rsid w:val="00E614D5"/>
    <w:rsid w:val="00E61727"/>
    <w:rsid w:val="00E619EA"/>
    <w:rsid w:val="00E61F8E"/>
    <w:rsid w:val="00E61F9B"/>
    <w:rsid w:val="00E621C9"/>
    <w:rsid w:val="00E62217"/>
    <w:rsid w:val="00E6230D"/>
    <w:rsid w:val="00E62335"/>
    <w:rsid w:val="00E62459"/>
    <w:rsid w:val="00E62490"/>
    <w:rsid w:val="00E627B7"/>
    <w:rsid w:val="00E627C6"/>
    <w:rsid w:val="00E62935"/>
    <w:rsid w:val="00E62A31"/>
    <w:rsid w:val="00E62B16"/>
    <w:rsid w:val="00E62E76"/>
    <w:rsid w:val="00E6316D"/>
    <w:rsid w:val="00E6323F"/>
    <w:rsid w:val="00E63296"/>
    <w:rsid w:val="00E63774"/>
    <w:rsid w:val="00E6380D"/>
    <w:rsid w:val="00E63914"/>
    <w:rsid w:val="00E63993"/>
    <w:rsid w:val="00E639AF"/>
    <w:rsid w:val="00E63AC0"/>
    <w:rsid w:val="00E63B0D"/>
    <w:rsid w:val="00E63DF3"/>
    <w:rsid w:val="00E64261"/>
    <w:rsid w:val="00E6448A"/>
    <w:rsid w:val="00E645DE"/>
    <w:rsid w:val="00E64672"/>
    <w:rsid w:val="00E648D6"/>
    <w:rsid w:val="00E64A1A"/>
    <w:rsid w:val="00E64BB5"/>
    <w:rsid w:val="00E64C2D"/>
    <w:rsid w:val="00E65162"/>
    <w:rsid w:val="00E65234"/>
    <w:rsid w:val="00E65263"/>
    <w:rsid w:val="00E65264"/>
    <w:rsid w:val="00E65590"/>
    <w:rsid w:val="00E65633"/>
    <w:rsid w:val="00E65844"/>
    <w:rsid w:val="00E65BB5"/>
    <w:rsid w:val="00E65C0A"/>
    <w:rsid w:val="00E65D57"/>
    <w:rsid w:val="00E65D6B"/>
    <w:rsid w:val="00E65E7B"/>
    <w:rsid w:val="00E660A5"/>
    <w:rsid w:val="00E662C3"/>
    <w:rsid w:val="00E66441"/>
    <w:rsid w:val="00E66781"/>
    <w:rsid w:val="00E669FC"/>
    <w:rsid w:val="00E66D95"/>
    <w:rsid w:val="00E66DA5"/>
    <w:rsid w:val="00E66E6A"/>
    <w:rsid w:val="00E66FE0"/>
    <w:rsid w:val="00E66FF2"/>
    <w:rsid w:val="00E6717E"/>
    <w:rsid w:val="00E67266"/>
    <w:rsid w:val="00E676E1"/>
    <w:rsid w:val="00E67851"/>
    <w:rsid w:val="00E67A72"/>
    <w:rsid w:val="00E67ACC"/>
    <w:rsid w:val="00E67C29"/>
    <w:rsid w:val="00E67E39"/>
    <w:rsid w:val="00E67F85"/>
    <w:rsid w:val="00E67F94"/>
    <w:rsid w:val="00E700CB"/>
    <w:rsid w:val="00E7012C"/>
    <w:rsid w:val="00E70144"/>
    <w:rsid w:val="00E70375"/>
    <w:rsid w:val="00E705CF"/>
    <w:rsid w:val="00E70620"/>
    <w:rsid w:val="00E7068B"/>
    <w:rsid w:val="00E70708"/>
    <w:rsid w:val="00E70A1F"/>
    <w:rsid w:val="00E70C12"/>
    <w:rsid w:val="00E70DED"/>
    <w:rsid w:val="00E70E34"/>
    <w:rsid w:val="00E70E6D"/>
    <w:rsid w:val="00E70EB8"/>
    <w:rsid w:val="00E71197"/>
    <w:rsid w:val="00E7120B"/>
    <w:rsid w:val="00E713F6"/>
    <w:rsid w:val="00E71496"/>
    <w:rsid w:val="00E7149C"/>
    <w:rsid w:val="00E715AD"/>
    <w:rsid w:val="00E71A19"/>
    <w:rsid w:val="00E71A26"/>
    <w:rsid w:val="00E71B17"/>
    <w:rsid w:val="00E71B8E"/>
    <w:rsid w:val="00E71CD0"/>
    <w:rsid w:val="00E72106"/>
    <w:rsid w:val="00E727EB"/>
    <w:rsid w:val="00E72A29"/>
    <w:rsid w:val="00E72AB1"/>
    <w:rsid w:val="00E72B45"/>
    <w:rsid w:val="00E72B76"/>
    <w:rsid w:val="00E72D68"/>
    <w:rsid w:val="00E730EB"/>
    <w:rsid w:val="00E73690"/>
    <w:rsid w:val="00E7392D"/>
    <w:rsid w:val="00E73BE2"/>
    <w:rsid w:val="00E73DE4"/>
    <w:rsid w:val="00E740ED"/>
    <w:rsid w:val="00E74144"/>
    <w:rsid w:val="00E741C3"/>
    <w:rsid w:val="00E742A6"/>
    <w:rsid w:val="00E74304"/>
    <w:rsid w:val="00E743ED"/>
    <w:rsid w:val="00E74729"/>
    <w:rsid w:val="00E7482A"/>
    <w:rsid w:val="00E74B8F"/>
    <w:rsid w:val="00E74E65"/>
    <w:rsid w:val="00E74F0A"/>
    <w:rsid w:val="00E74F69"/>
    <w:rsid w:val="00E75389"/>
    <w:rsid w:val="00E75496"/>
    <w:rsid w:val="00E757E3"/>
    <w:rsid w:val="00E75938"/>
    <w:rsid w:val="00E75A12"/>
    <w:rsid w:val="00E75CFB"/>
    <w:rsid w:val="00E75D7A"/>
    <w:rsid w:val="00E75F2A"/>
    <w:rsid w:val="00E760F4"/>
    <w:rsid w:val="00E76271"/>
    <w:rsid w:val="00E7647E"/>
    <w:rsid w:val="00E76576"/>
    <w:rsid w:val="00E76B31"/>
    <w:rsid w:val="00E76CDD"/>
    <w:rsid w:val="00E76DFF"/>
    <w:rsid w:val="00E772EA"/>
    <w:rsid w:val="00E773C4"/>
    <w:rsid w:val="00E7777B"/>
    <w:rsid w:val="00E7789E"/>
    <w:rsid w:val="00E778F4"/>
    <w:rsid w:val="00E779F9"/>
    <w:rsid w:val="00E77B27"/>
    <w:rsid w:val="00E77DFA"/>
    <w:rsid w:val="00E801C9"/>
    <w:rsid w:val="00E8029A"/>
    <w:rsid w:val="00E803A6"/>
    <w:rsid w:val="00E80436"/>
    <w:rsid w:val="00E804FD"/>
    <w:rsid w:val="00E80731"/>
    <w:rsid w:val="00E807D5"/>
    <w:rsid w:val="00E80BF0"/>
    <w:rsid w:val="00E80D94"/>
    <w:rsid w:val="00E80DFE"/>
    <w:rsid w:val="00E80E06"/>
    <w:rsid w:val="00E811A3"/>
    <w:rsid w:val="00E8133B"/>
    <w:rsid w:val="00E8139F"/>
    <w:rsid w:val="00E817DB"/>
    <w:rsid w:val="00E81A4C"/>
    <w:rsid w:val="00E81F50"/>
    <w:rsid w:val="00E82033"/>
    <w:rsid w:val="00E82135"/>
    <w:rsid w:val="00E8221D"/>
    <w:rsid w:val="00E82310"/>
    <w:rsid w:val="00E82492"/>
    <w:rsid w:val="00E82647"/>
    <w:rsid w:val="00E828E9"/>
    <w:rsid w:val="00E82A5A"/>
    <w:rsid w:val="00E82C35"/>
    <w:rsid w:val="00E82D47"/>
    <w:rsid w:val="00E82E9C"/>
    <w:rsid w:val="00E82EF2"/>
    <w:rsid w:val="00E83140"/>
    <w:rsid w:val="00E833E9"/>
    <w:rsid w:val="00E833F4"/>
    <w:rsid w:val="00E834DC"/>
    <w:rsid w:val="00E83762"/>
    <w:rsid w:val="00E837D9"/>
    <w:rsid w:val="00E8386A"/>
    <w:rsid w:val="00E83AD2"/>
    <w:rsid w:val="00E83D1D"/>
    <w:rsid w:val="00E83D89"/>
    <w:rsid w:val="00E83E86"/>
    <w:rsid w:val="00E840F9"/>
    <w:rsid w:val="00E8426B"/>
    <w:rsid w:val="00E84419"/>
    <w:rsid w:val="00E84689"/>
    <w:rsid w:val="00E849C7"/>
    <w:rsid w:val="00E84B1C"/>
    <w:rsid w:val="00E84B22"/>
    <w:rsid w:val="00E84CD9"/>
    <w:rsid w:val="00E84F7D"/>
    <w:rsid w:val="00E84F89"/>
    <w:rsid w:val="00E85091"/>
    <w:rsid w:val="00E852C5"/>
    <w:rsid w:val="00E8571B"/>
    <w:rsid w:val="00E8572E"/>
    <w:rsid w:val="00E85A78"/>
    <w:rsid w:val="00E85D0B"/>
    <w:rsid w:val="00E85D35"/>
    <w:rsid w:val="00E85E7C"/>
    <w:rsid w:val="00E863C6"/>
    <w:rsid w:val="00E8645B"/>
    <w:rsid w:val="00E86558"/>
    <w:rsid w:val="00E86586"/>
    <w:rsid w:val="00E867D8"/>
    <w:rsid w:val="00E869CC"/>
    <w:rsid w:val="00E86F7F"/>
    <w:rsid w:val="00E870E4"/>
    <w:rsid w:val="00E87175"/>
    <w:rsid w:val="00E87807"/>
    <w:rsid w:val="00E87962"/>
    <w:rsid w:val="00E8797B"/>
    <w:rsid w:val="00E879F3"/>
    <w:rsid w:val="00E87B2B"/>
    <w:rsid w:val="00E87CAE"/>
    <w:rsid w:val="00E87D26"/>
    <w:rsid w:val="00E87D64"/>
    <w:rsid w:val="00E90214"/>
    <w:rsid w:val="00E90275"/>
    <w:rsid w:val="00E90454"/>
    <w:rsid w:val="00E9047C"/>
    <w:rsid w:val="00E90670"/>
    <w:rsid w:val="00E90819"/>
    <w:rsid w:val="00E90B96"/>
    <w:rsid w:val="00E90D2D"/>
    <w:rsid w:val="00E90D89"/>
    <w:rsid w:val="00E90E98"/>
    <w:rsid w:val="00E91039"/>
    <w:rsid w:val="00E91057"/>
    <w:rsid w:val="00E9107D"/>
    <w:rsid w:val="00E910D2"/>
    <w:rsid w:val="00E91213"/>
    <w:rsid w:val="00E912E6"/>
    <w:rsid w:val="00E91388"/>
    <w:rsid w:val="00E91645"/>
    <w:rsid w:val="00E918F1"/>
    <w:rsid w:val="00E91AF8"/>
    <w:rsid w:val="00E91BA7"/>
    <w:rsid w:val="00E91C5E"/>
    <w:rsid w:val="00E9218A"/>
    <w:rsid w:val="00E921BE"/>
    <w:rsid w:val="00E92434"/>
    <w:rsid w:val="00E92669"/>
    <w:rsid w:val="00E9290E"/>
    <w:rsid w:val="00E92A52"/>
    <w:rsid w:val="00E92A54"/>
    <w:rsid w:val="00E92AFB"/>
    <w:rsid w:val="00E92EB4"/>
    <w:rsid w:val="00E92F40"/>
    <w:rsid w:val="00E932DB"/>
    <w:rsid w:val="00E932FD"/>
    <w:rsid w:val="00E93453"/>
    <w:rsid w:val="00E93731"/>
    <w:rsid w:val="00E93754"/>
    <w:rsid w:val="00E937C5"/>
    <w:rsid w:val="00E94238"/>
    <w:rsid w:val="00E948BB"/>
    <w:rsid w:val="00E948ED"/>
    <w:rsid w:val="00E94A59"/>
    <w:rsid w:val="00E94D4B"/>
    <w:rsid w:val="00E94D84"/>
    <w:rsid w:val="00E94E07"/>
    <w:rsid w:val="00E953E4"/>
    <w:rsid w:val="00E956BC"/>
    <w:rsid w:val="00E95782"/>
    <w:rsid w:val="00E957C9"/>
    <w:rsid w:val="00E95860"/>
    <w:rsid w:val="00E95964"/>
    <w:rsid w:val="00E95ABD"/>
    <w:rsid w:val="00E95B23"/>
    <w:rsid w:val="00E95D78"/>
    <w:rsid w:val="00E95E1A"/>
    <w:rsid w:val="00E95E2A"/>
    <w:rsid w:val="00E96575"/>
    <w:rsid w:val="00E967F8"/>
    <w:rsid w:val="00E969A3"/>
    <w:rsid w:val="00E96ABF"/>
    <w:rsid w:val="00E96AD8"/>
    <w:rsid w:val="00E96B3C"/>
    <w:rsid w:val="00E97077"/>
    <w:rsid w:val="00E97258"/>
    <w:rsid w:val="00E9726F"/>
    <w:rsid w:val="00E974AC"/>
    <w:rsid w:val="00E9751A"/>
    <w:rsid w:val="00E9752F"/>
    <w:rsid w:val="00E97791"/>
    <w:rsid w:val="00E977B6"/>
    <w:rsid w:val="00E97845"/>
    <w:rsid w:val="00E978C5"/>
    <w:rsid w:val="00E97A7B"/>
    <w:rsid w:val="00E97B36"/>
    <w:rsid w:val="00E97D5B"/>
    <w:rsid w:val="00E97FB1"/>
    <w:rsid w:val="00EA00A1"/>
    <w:rsid w:val="00EA0296"/>
    <w:rsid w:val="00EA029B"/>
    <w:rsid w:val="00EA044F"/>
    <w:rsid w:val="00EA0593"/>
    <w:rsid w:val="00EA0751"/>
    <w:rsid w:val="00EA07F5"/>
    <w:rsid w:val="00EA096E"/>
    <w:rsid w:val="00EA0AEA"/>
    <w:rsid w:val="00EA0CFD"/>
    <w:rsid w:val="00EA0EDA"/>
    <w:rsid w:val="00EA11B4"/>
    <w:rsid w:val="00EA133D"/>
    <w:rsid w:val="00EA13D5"/>
    <w:rsid w:val="00EA1451"/>
    <w:rsid w:val="00EA160F"/>
    <w:rsid w:val="00EA182B"/>
    <w:rsid w:val="00EA1928"/>
    <w:rsid w:val="00EA1A9D"/>
    <w:rsid w:val="00EA1AE5"/>
    <w:rsid w:val="00EA1AF6"/>
    <w:rsid w:val="00EA1D34"/>
    <w:rsid w:val="00EA1EAF"/>
    <w:rsid w:val="00EA20E0"/>
    <w:rsid w:val="00EA21C6"/>
    <w:rsid w:val="00EA2925"/>
    <w:rsid w:val="00EA294E"/>
    <w:rsid w:val="00EA29DC"/>
    <w:rsid w:val="00EA2A32"/>
    <w:rsid w:val="00EA2AC4"/>
    <w:rsid w:val="00EA2E46"/>
    <w:rsid w:val="00EA3076"/>
    <w:rsid w:val="00EA3453"/>
    <w:rsid w:val="00EA368F"/>
    <w:rsid w:val="00EA371D"/>
    <w:rsid w:val="00EA39E5"/>
    <w:rsid w:val="00EA3BAE"/>
    <w:rsid w:val="00EA3DFE"/>
    <w:rsid w:val="00EA3EEA"/>
    <w:rsid w:val="00EA3F89"/>
    <w:rsid w:val="00EA4612"/>
    <w:rsid w:val="00EA4904"/>
    <w:rsid w:val="00EA499C"/>
    <w:rsid w:val="00EA49EE"/>
    <w:rsid w:val="00EA4EEC"/>
    <w:rsid w:val="00EA5112"/>
    <w:rsid w:val="00EA513E"/>
    <w:rsid w:val="00EA5496"/>
    <w:rsid w:val="00EA57B6"/>
    <w:rsid w:val="00EA59F3"/>
    <w:rsid w:val="00EA5C1C"/>
    <w:rsid w:val="00EA63C8"/>
    <w:rsid w:val="00EA6412"/>
    <w:rsid w:val="00EA665C"/>
    <w:rsid w:val="00EA6950"/>
    <w:rsid w:val="00EA6CE8"/>
    <w:rsid w:val="00EA6DF0"/>
    <w:rsid w:val="00EA6E65"/>
    <w:rsid w:val="00EA6F97"/>
    <w:rsid w:val="00EA7031"/>
    <w:rsid w:val="00EA71D0"/>
    <w:rsid w:val="00EA7308"/>
    <w:rsid w:val="00EA7670"/>
    <w:rsid w:val="00EA7893"/>
    <w:rsid w:val="00EA7908"/>
    <w:rsid w:val="00EA7AED"/>
    <w:rsid w:val="00EA7C42"/>
    <w:rsid w:val="00EB003C"/>
    <w:rsid w:val="00EB0192"/>
    <w:rsid w:val="00EB01CD"/>
    <w:rsid w:val="00EB0378"/>
    <w:rsid w:val="00EB0765"/>
    <w:rsid w:val="00EB076A"/>
    <w:rsid w:val="00EB0968"/>
    <w:rsid w:val="00EB0A39"/>
    <w:rsid w:val="00EB0BA7"/>
    <w:rsid w:val="00EB0DD4"/>
    <w:rsid w:val="00EB0EC4"/>
    <w:rsid w:val="00EB0EDC"/>
    <w:rsid w:val="00EB0F8F"/>
    <w:rsid w:val="00EB1045"/>
    <w:rsid w:val="00EB10AB"/>
    <w:rsid w:val="00EB1367"/>
    <w:rsid w:val="00EB17A5"/>
    <w:rsid w:val="00EB1CD3"/>
    <w:rsid w:val="00EB1E5B"/>
    <w:rsid w:val="00EB1FB0"/>
    <w:rsid w:val="00EB1FE5"/>
    <w:rsid w:val="00EB212E"/>
    <w:rsid w:val="00EB234B"/>
    <w:rsid w:val="00EB2385"/>
    <w:rsid w:val="00EB23D3"/>
    <w:rsid w:val="00EB2497"/>
    <w:rsid w:val="00EB24B1"/>
    <w:rsid w:val="00EB26E2"/>
    <w:rsid w:val="00EB28FD"/>
    <w:rsid w:val="00EB2986"/>
    <w:rsid w:val="00EB2A26"/>
    <w:rsid w:val="00EB2BC9"/>
    <w:rsid w:val="00EB2C15"/>
    <w:rsid w:val="00EB2C4C"/>
    <w:rsid w:val="00EB33A8"/>
    <w:rsid w:val="00EB3404"/>
    <w:rsid w:val="00EB3466"/>
    <w:rsid w:val="00EB3684"/>
    <w:rsid w:val="00EB36D6"/>
    <w:rsid w:val="00EB3700"/>
    <w:rsid w:val="00EB3A14"/>
    <w:rsid w:val="00EB3D46"/>
    <w:rsid w:val="00EB3EFE"/>
    <w:rsid w:val="00EB3FAB"/>
    <w:rsid w:val="00EB4226"/>
    <w:rsid w:val="00EB43E4"/>
    <w:rsid w:val="00EB44B6"/>
    <w:rsid w:val="00EB44F5"/>
    <w:rsid w:val="00EB4622"/>
    <w:rsid w:val="00EB47B5"/>
    <w:rsid w:val="00EB499C"/>
    <w:rsid w:val="00EB4A46"/>
    <w:rsid w:val="00EB4D23"/>
    <w:rsid w:val="00EB4F8C"/>
    <w:rsid w:val="00EB52F9"/>
    <w:rsid w:val="00EB536C"/>
    <w:rsid w:val="00EB558D"/>
    <w:rsid w:val="00EB571F"/>
    <w:rsid w:val="00EB5937"/>
    <w:rsid w:val="00EB59DB"/>
    <w:rsid w:val="00EB5B0E"/>
    <w:rsid w:val="00EB5C26"/>
    <w:rsid w:val="00EB5C3C"/>
    <w:rsid w:val="00EB5C91"/>
    <w:rsid w:val="00EB5CD9"/>
    <w:rsid w:val="00EB5E21"/>
    <w:rsid w:val="00EB5E74"/>
    <w:rsid w:val="00EB5E80"/>
    <w:rsid w:val="00EB5F8B"/>
    <w:rsid w:val="00EB60C7"/>
    <w:rsid w:val="00EB6174"/>
    <w:rsid w:val="00EB61A4"/>
    <w:rsid w:val="00EB63FA"/>
    <w:rsid w:val="00EB64D7"/>
    <w:rsid w:val="00EB64FB"/>
    <w:rsid w:val="00EB662C"/>
    <w:rsid w:val="00EB677A"/>
    <w:rsid w:val="00EB67F3"/>
    <w:rsid w:val="00EB693F"/>
    <w:rsid w:val="00EB69E1"/>
    <w:rsid w:val="00EB6AA7"/>
    <w:rsid w:val="00EB6AC3"/>
    <w:rsid w:val="00EB6C37"/>
    <w:rsid w:val="00EB6E4A"/>
    <w:rsid w:val="00EB70B2"/>
    <w:rsid w:val="00EB71DC"/>
    <w:rsid w:val="00EB7720"/>
    <w:rsid w:val="00EB77E7"/>
    <w:rsid w:val="00EB7873"/>
    <w:rsid w:val="00EB7875"/>
    <w:rsid w:val="00EB7B0E"/>
    <w:rsid w:val="00EB7DE3"/>
    <w:rsid w:val="00EC0168"/>
    <w:rsid w:val="00EC0313"/>
    <w:rsid w:val="00EC0420"/>
    <w:rsid w:val="00EC043D"/>
    <w:rsid w:val="00EC04FC"/>
    <w:rsid w:val="00EC0AAB"/>
    <w:rsid w:val="00EC0DDF"/>
    <w:rsid w:val="00EC0E4E"/>
    <w:rsid w:val="00EC104D"/>
    <w:rsid w:val="00EC1101"/>
    <w:rsid w:val="00EC118C"/>
    <w:rsid w:val="00EC11B0"/>
    <w:rsid w:val="00EC127F"/>
    <w:rsid w:val="00EC156F"/>
    <w:rsid w:val="00EC15D1"/>
    <w:rsid w:val="00EC16A4"/>
    <w:rsid w:val="00EC1985"/>
    <w:rsid w:val="00EC19DD"/>
    <w:rsid w:val="00EC1A58"/>
    <w:rsid w:val="00EC1AD5"/>
    <w:rsid w:val="00EC1F57"/>
    <w:rsid w:val="00EC2117"/>
    <w:rsid w:val="00EC238E"/>
    <w:rsid w:val="00EC2827"/>
    <w:rsid w:val="00EC29D2"/>
    <w:rsid w:val="00EC2D5C"/>
    <w:rsid w:val="00EC2EDE"/>
    <w:rsid w:val="00EC2EFA"/>
    <w:rsid w:val="00EC30CD"/>
    <w:rsid w:val="00EC3328"/>
    <w:rsid w:val="00EC3575"/>
    <w:rsid w:val="00EC373A"/>
    <w:rsid w:val="00EC391B"/>
    <w:rsid w:val="00EC3982"/>
    <w:rsid w:val="00EC3988"/>
    <w:rsid w:val="00EC3F8E"/>
    <w:rsid w:val="00EC40D5"/>
    <w:rsid w:val="00EC4366"/>
    <w:rsid w:val="00EC436C"/>
    <w:rsid w:val="00EC4758"/>
    <w:rsid w:val="00EC496F"/>
    <w:rsid w:val="00EC4CDF"/>
    <w:rsid w:val="00EC4D23"/>
    <w:rsid w:val="00EC4EDC"/>
    <w:rsid w:val="00EC4FEB"/>
    <w:rsid w:val="00EC5299"/>
    <w:rsid w:val="00EC52F4"/>
    <w:rsid w:val="00EC538C"/>
    <w:rsid w:val="00EC5550"/>
    <w:rsid w:val="00EC58BA"/>
    <w:rsid w:val="00EC5900"/>
    <w:rsid w:val="00EC594B"/>
    <w:rsid w:val="00EC597D"/>
    <w:rsid w:val="00EC5AAA"/>
    <w:rsid w:val="00EC609C"/>
    <w:rsid w:val="00EC611D"/>
    <w:rsid w:val="00EC61AA"/>
    <w:rsid w:val="00EC647F"/>
    <w:rsid w:val="00EC6584"/>
    <w:rsid w:val="00EC67BD"/>
    <w:rsid w:val="00EC6E7B"/>
    <w:rsid w:val="00EC6EFD"/>
    <w:rsid w:val="00EC6F52"/>
    <w:rsid w:val="00EC70EF"/>
    <w:rsid w:val="00EC71C1"/>
    <w:rsid w:val="00EC7395"/>
    <w:rsid w:val="00EC73C3"/>
    <w:rsid w:val="00EC7563"/>
    <w:rsid w:val="00EC7673"/>
    <w:rsid w:val="00EC79C1"/>
    <w:rsid w:val="00EC79DB"/>
    <w:rsid w:val="00EC7B9D"/>
    <w:rsid w:val="00EC7C74"/>
    <w:rsid w:val="00EC7CAA"/>
    <w:rsid w:val="00EC7D09"/>
    <w:rsid w:val="00EC7DF8"/>
    <w:rsid w:val="00EC7FD3"/>
    <w:rsid w:val="00ED0356"/>
    <w:rsid w:val="00ED03C8"/>
    <w:rsid w:val="00ED07EC"/>
    <w:rsid w:val="00ED0AA4"/>
    <w:rsid w:val="00ED0ADF"/>
    <w:rsid w:val="00ED0F1A"/>
    <w:rsid w:val="00ED0FF5"/>
    <w:rsid w:val="00ED1186"/>
    <w:rsid w:val="00ED1312"/>
    <w:rsid w:val="00ED13B2"/>
    <w:rsid w:val="00ED1524"/>
    <w:rsid w:val="00ED16F7"/>
    <w:rsid w:val="00ED1759"/>
    <w:rsid w:val="00ED17ED"/>
    <w:rsid w:val="00ED1B9A"/>
    <w:rsid w:val="00ED1BF2"/>
    <w:rsid w:val="00ED1E05"/>
    <w:rsid w:val="00ED1F8B"/>
    <w:rsid w:val="00ED1F9B"/>
    <w:rsid w:val="00ED2137"/>
    <w:rsid w:val="00ED23CE"/>
    <w:rsid w:val="00ED2435"/>
    <w:rsid w:val="00ED26BA"/>
    <w:rsid w:val="00ED26FB"/>
    <w:rsid w:val="00ED2796"/>
    <w:rsid w:val="00ED2993"/>
    <w:rsid w:val="00ED2C36"/>
    <w:rsid w:val="00ED2D3F"/>
    <w:rsid w:val="00ED2D77"/>
    <w:rsid w:val="00ED3240"/>
    <w:rsid w:val="00ED3601"/>
    <w:rsid w:val="00ED375A"/>
    <w:rsid w:val="00ED38DB"/>
    <w:rsid w:val="00ED3B29"/>
    <w:rsid w:val="00ED417F"/>
    <w:rsid w:val="00ED4236"/>
    <w:rsid w:val="00ED4428"/>
    <w:rsid w:val="00ED4621"/>
    <w:rsid w:val="00ED4730"/>
    <w:rsid w:val="00ED479E"/>
    <w:rsid w:val="00ED47BC"/>
    <w:rsid w:val="00ED48CF"/>
    <w:rsid w:val="00ED4938"/>
    <w:rsid w:val="00ED4986"/>
    <w:rsid w:val="00ED4B2A"/>
    <w:rsid w:val="00ED4C23"/>
    <w:rsid w:val="00ED4D0C"/>
    <w:rsid w:val="00ED4EA2"/>
    <w:rsid w:val="00ED4EF2"/>
    <w:rsid w:val="00ED4F66"/>
    <w:rsid w:val="00ED4FB4"/>
    <w:rsid w:val="00ED5172"/>
    <w:rsid w:val="00ED51FE"/>
    <w:rsid w:val="00ED53E9"/>
    <w:rsid w:val="00ED5820"/>
    <w:rsid w:val="00ED586B"/>
    <w:rsid w:val="00ED58C4"/>
    <w:rsid w:val="00ED58E9"/>
    <w:rsid w:val="00ED5E0F"/>
    <w:rsid w:val="00ED6121"/>
    <w:rsid w:val="00ED6206"/>
    <w:rsid w:val="00ED628D"/>
    <w:rsid w:val="00ED6304"/>
    <w:rsid w:val="00ED6373"/>
    <w:rsid w:val="00ED6700"/>
    <w:rsid w:val="00ED6781"/>
    <w:rsid w:val="00ED68E6"/>
    <w:rsid w:val="00ED68EB"/>
    <w:rsid w:val="00ED68FC"/>
    <w:rsid w:val="00ED6956"/>
    <w:rsid w:val="00ED69EB"/>
    <w:rsid w:val="00ED6A47"/>
    <w:rsid w:val="00ED6DE0"/>
    <w:rsid w:val="00ED6F20"/>
    <w:rsid w:val="00ED7055"/>
    <w:rsid w:val="00ED717C"/>
    <w:rsid w:val="00ED7430"/>
    <w:rsid w:val="00ED7512"/>
    <w:rsid w:val="00ED75B7"/>
    <w:rsid w:val="00ED7733"/>
    <w:rsid w:val="00ED77E6"/>
    <w:rsid w:val="00ED793D"/>
    <w:rsid w:val="00ED7A0D"/>
    <w:rsid w:val="00ED7A63"/>
    <w:rsid w:val="00ED7C30"/>
    <w:rsid w:val="00ED7F17"/>
    <w:rsid w:val="00ED7FBE"/>
    <w:rsid w:val="00EE000E"/>
    <w:rsid w:val="00EE00C6"/>
    <w:rsid w:val="00EE00EB"/>
    <w:rsid w:val="00EE0521"/>
    <w:rsid w:val="00EE0619"/>
    <w:rsid w:val="00EE0638"/>
    <w:rsid w:val="00EE0664"/>
    <w:rsid w:val="00EE07DB"/>
    <w:rsid w:val="00EE0A6E"/>
    <w:rsid w:val="00EE0CAE"/>
    <w:rsid w:val="00EE0DE2"/>
    <w:rsid w:val="00EE0E4A"/>
    <w:rsid w:val="00EE0FB4"/>
    <w:rsid w:val="00EE1070"/>
    <w:rsid w:val="00EE13FD"/>
    <w:rsid w:val="00EE1474"/>
    <w:rsid w:val="00EE14BC"/>
    <w:rsid w:val="00EE1507"/>
    <w:rsid w:val="00EE1997"/>
    <w:rsid w:val="00EE1A01"/>
    <w:rsid w:val="00EE1B36"/>
    <w:rsid w:val="00EE1B6D"/>
    <w:rsid w:val="00EE1C31"/>
    <w:rsid w:val="00EE1DA5"/>
    <w:rsid w:val="00EE210F"/>
    <w:rsid w:val="00EE2133"/>
    <w:rsid w:val="00EE21D1"/>
    <w:rsid w:val="00EE2487"/>
    <w:rsid w:val="00EE25D3"/>
    <w:rsid w:val="00EE27AB"/>
    <w:rsid w:val="00EE2840"/>
    <w:rsid w:val="00EE28A3"/>
    <w:rsid w:val="00EE2D04"/>
    <w:rsid w:val="00EE2D36"/>
    <w:rsid w:val="00EE2E29"/>
    <w:rsid w:val="00EE3136"/>
    <w:rsid w:val="00EE32A5"/>
    <w:rsid w:val="00EE33B9"/>
    <w:rsid w:val="00EE3464"/>
    <w:rsid w:val="00EE35A1"/>
    <w:rsid w:val="00EE35BF"/>
    <w:rsid w:val="00EE35EB"/>
    <w:rsid w:val="00EE374D"/>
    <w:rsid w:val="00EE37B3"/>
    <w:rsid w:val="00EE3861"/>
    <w:rsid w:val="00EE38F0"/>
    <w:rsid w:val="00EE3C9C"/>
    <w:rsid w:val="00EE3D69"/>
    <w:rsid w:val="00EE3F6A"/>
    <w:rsid w:val="00EE48AF"/>
    <w:rsid w:val="00EE48E6"/>
    <w:rsid w:val="00EE4A6D"/>
    <w:rsid w:val="00EE4B3C"/>
    <w:rsid w:val="00EE4B7B"/>
    <w:rsid w:val="00EE4B91"/>
    <w:rsid w:val="00EE4DE0"/>
    <w:rsid w:val="00EE4E00"/>
    <w:rsid w:val="00EE4E64"/>
    <w:rsid w:val="00EE5146"/>
    <w:rsid w:val="00EE51B5"/>
    <w:rsid w:val="00EE52C3"/>
    <w:rsid w:val="00EE53A3"/>
    <w:rsid w:val="00EE5A06"/>
    <w:rsid w:val="00EE5A39"/>
    <w:rsid w:val="00EE5A9F"/>
    <w:rsid w:val="00EE5CDB"/>
    <w:rsid w:val="00EE5D3F"/>
    <w:rsid w:val="00EE5DB3"/>
    <w:rsid w:val="00EE5ECD"/>
    <w:rsid w:val="00EE60B5"/>
    <w:rsid w:val="00EE63A1"/>
    <w:rsid w:val="00EE65BF"/>
    <w:rsid w:val="00EE69ED"/>
    <w:rsid w:val="00EE6CEA"/>
    <w:rsid w:val="00EE6D5D"/>
    <w:rsid w:val="00EE6F6C"/>
    <w:rsid w:val="00EE704B"/>
    <w:rsid w:val="00EE70E3"/>
    <w:rsid w:val="00EE7128"/>
    <w:rsid w:val="00EE7204"/>
    <w:rsid w:val="00EE728E"/>
    <w:rsid w:val="00EE7617"/>
    <w:rsid w:val="00EE77EB"/>
    <w:rsid w:val="00EE7D04"/>
    <w:rsid w:val="00EE7D0D"/>
    <w:rsid w:val="00EF003F"/>
    <w:rsid w:val="00EF007F"/>
    <w:rsid w:val="00EF01C2"/>
    <w:rsid w:val="00EF0618"/>
    <w:rsid w:val="00EF066E"/>
    <w:rsid w:val="00EF06A8"/>
    <w:rsid w:val="00EF06C1"/>
    <w:rsid w:val="00EF076F"/>
    <w:rsid w:val="00EF0AB1"/>
    <w:rsid w:val="00EF11D9"/>
    <w:rsid w:val="00EF1364"/>
    <w:rsid w:val="00EF15AE"/>
    <w:rsid w:val="00EF15CD"/>
    <w:rsid w:val="00EF164B"/>
    <w:rsid w:val="00EF1762"/>
    <w:rsid w:val="00EF1769"/>
    <w:rsid w:val="00EF1880"/>
    <w:rsid w:val="00EF1897"/>
    <w:rsid w:val="00EF1D11"/>
    <w:rsid w:val="00EF205B"/>
    <w:rsid w:val="00EF21B5"/>
    <w:rsid w:val="00EF2285"/>
    <w:rsid w:val="00EF24F9"/>
    <w:rsid w:val="00EF26AC"/>
    <w:rsid w:val="00EF2802"/>
    <w:rsid w:val="00EF2889"/>
    <w:rsid w:val="00EF2ACB"/>
    <w:rsid w:val="00EF2AEB"/>
    <w:rsid w:val="00EF2B00"/>
    <w:rsid w:val="00EF305A"/>
    <w:rsid w:val="00EF31F9"/>
    <w:rsid w:val="00EF33D2"/>
    <w:rsid w:val="00EF37ED"/>
    <w:rsid w:val="00EF38A0"/>
    <w:rsid w:val="00EF3A0E"/>
    <w:rsid w:val="00EF3B29"/>
    <w:rsid w:val="00EF3C7A"/>
    <w:rsid w:val="00EF3CD7"/>
    <w:rsid w:val="00EF3DBE"/>
    <w:rsid w:val="00EF3E6D"/>
    <w:rsid w:val="00EF403A"/>
    <w:rsid w:val="00EF406F"/>
    <w:rsid w:val="00EF42A5"/>
    <w:rsid w:val="00EF4358"/>
    <w:rsid w:val="00EF466F"/>
    <w:rsid w:val="00EF472C"/>
    <w:rsid w:val="00EF4A26"/>
    <w:rsid w:val="00EF4A6A"/>
    <w:rsid w:val="00EF4B94"/>
    <w:rsid w:val="00EF4BDA"/>
    <w:rsid w:val="00EF4ED6"/>
    <w:rsid w:val="00EF4F38"/>
    <w:rsid w:val="00EF5252"/>
    <w:rsid w:val="00EF52B7"/>
    <w:rsid w:val="00EF52EB"/>
    <w:rsid w:val="00EF5580"/>
    <w:rsid w:val="00EF55A0"/>
    <w:rsid w:val="00EF5662"/>
    <w:rsid w:val="00EF570A"/>
    <w:rsid w:val="00EF581F"/>
    <w:rsid w:val="00EF5A7F"/>
    <w:rsid w:val="00EF5B93"/>
    <w:rsid w:val="00EF5E50"/>
    <w:rsid w:val="00EF5FCB"/>
    <w:rsid w:val="00EF6189"/>
    <w:rsid w:val="00EF623F"/>
    <w:rsid w:val="00EF64DA"/>
    <w:rsid w:val="00EF659D"/>
    <w:rsid w:val="00EF66AE"/>
    <w:rsid w:val="00EF692E"/>
    <w:rsid w:val="00EF6999"/>
    <w:rsid w:val="00EF6A97"/>
    <w:rsid w:val="00EF6C58"/>
    <w:rsid w:val="00EF6EDB"/>
    <w:rsid w:val="00EF6FB7"/>
    <w:rsid w:val="00EF7372"/>
    <w:rsid w:val="00EF7444"/>
    <w:rsid w:val="00EF75B9"/>
    <w:rsid w:val="00EF7928"/>
    <w:rsid w:val="00EF7B2D"/>
    <w:rsid w:val="00EF7D0E"/>
    <w:rsid w:val="00EF7DE3"/>
    <w:rsid w:val="00F00068"/>
    <w:rsid w:val="00F003D0"/>
    <w:rsid w:val="00F005C8"/>
    <w:rsid w:val="00F00608"/>
    <w:rsid w:val="00F006EC"/>
    <w:rsid w:val="00F00A2C"/>
    <w:rsid w:val="00F00CDF"/>
    <w:rsid w:val="00F00EB5"/>
    <w:rsid w:val="00F0104A"/>
    <w:rsid w:val="00F01098"/>
    <w:rsid w:val="00F011CD"/>
    <w:rsid w:val="00F01218"/>
    <w:rsid w:val="00F01278"/>
    <w:rsid w:val="00F013B8"/>
    <w:rsid w:val="00F01545"/>
    <w:rsid w:val="00F019AC"/>
    <w:rsid w:val="00F01C1E"/>
    <w:rsid w:val="00F01CCA"/>
    <w:rsid w:val="00F01CD5"/>
    <w:rsid w:val="00F01E8C"/>
    <w:rsid w:val="00F0206A"/>
    <w:rsid w:val="00F021B1"/>
    <w:rsid w:val="00F02594"/>
    <w:rsid w:val="00F025A9"/>
    <w:rsid w:val="00F0261D"/>
    <w:rsid w:val="00F0265C"/>
    <w:rsid w:val="00F026BE"/>
    <w:rsid w:val="00F0270B"/>
    <w:rsid w:val="00F02788"/>
    <w:rsid w:val="00F027C4"/>
    <w:rsid w:val="00F028C9"/>
    <w:rsid w:val="00F02908"/>
    <w:rsid w:val="00F02AB7"/>
    <w:rsid w:val="00F02D15"/>
    <w:rsid w:val="00F02E1C"/>
    <w:rsid w:val="00F02F8D"/>
    <w:rsid w:val="00F032FD"/>
    <w:rsid w:val="00F03393"/>
    <w:rsid w:val="00F034AD"/>
    <w:rsid w:val="00F0364C"/>
    <w:rsid w:val="00F038B1"/>
    <w:rsid w:val="00F03AE2"/>
    <w:rsid w:val="00F03B05"/>
    <w:rsid w:val="00F03BCF"/>
    <w:rsid w:val="00F03C18"/>
    <w:rsid w:val="00F03CFE"/>
    <w:rsid w:val="00F04093"/>
    <w:rsid w:val="00F04489"/>
    <w:rsid w:val="00F04583"/>
    <w:rsid w:val="00F04746"/>
    <w:rsid w:val="00F0497A"/>
    <w:rsid w:val="00F04A3D"/>
    <w:rsid w:val="00F04B46"/>
    <w:rsid w:val="00F051F1"/>
    <w:rsid w:val="00F05249"/>
    <w:rsid w:val="00F052FF"/>
    <w:rsid w:val="00F0540B"/>
    <w:rsid w:val="00F0551D"/>
    <w:rsid w:val="00F05965"/>
    <w:rsid w:val="00F05C21"/>
    <w:rsid w:val="00F05CF4"/>
    <w:rsid w:val="00F05E5D"/>
    <w:rsid w:val="00F05E87"/>
    <w:rsid w:val="00F0606C"/>
    <w:rsid w:val="00F06142"/>
    <w:rsid w:val="00F0667C"/>
    <w:rsid w:val="00F066FF"/>
    <w:rsid w:val="00F06E9C"/>
    <w:rsid w:val="00F06FD6"/>
    <w:rsid w:val="00F0715C"/>
    <w:rsid w:val="00F073F2"/>
    <w:rsid w:val="00F07DDA"/>
    <w:rsid w:val="00F07E69"/>
    <w:rsid w:val="00F07F11"/>
    <w:rsid w:val="00F07F8A"/>
    <w:rsid w:val="00F101E3"/>
    <w:rsid w:val="00F105B2"/>
    <w:rsid w:val="00F10832"/>
    <w:rsid w:val="00F1088C"/>
    <w:rsid w:val="00F113B4"/>
    <w:rsid w:val="00F1150D"/>
    <w:rsid w:val="00F11679"/>
    <w:rsid w:val="00F116D5"/>
    <w:rsid w:val="00F11759"/>
    <w:rsid w:val="00F11806"/>
    <w:rsid w:val="00F119C5"/>
    <w:rsid w:val="00F11C85"/>
    <w:rsid w:val="00F11CA5"/>
    <w:rsid w:val="00F11E76"/>
    <w:rsid w:val="00F11EC3"/>
    <w:rsid w:val="00F11EC8"/>
    <w:rsid w:val="00F12409"/>
    <w:rsid w:val="00F12589"/>
    <w:rsid w:val="00F12623"/>
    <w:rsid w:val="00F12897"/>
    <w:rsid w:val="00F1293C"/>
    <w:rsid w:val="00F12BCC"/>
    <w:rsid w:val="00F12E59"/>
    <w:rsid w:val="00F12FE0"/>
    <w:rsid w:val="00F130E6"/>
    <w:rsid w:val="00F13208"/>
    <w:rsid w:val="00F13244"/>
    <w:rsid w:val="00F13403"/>
    <w:rsid w:val="00F13644"/>
    <w:rsid w:val="00F13705"/>
    <w:rsid w:val="00F13797"/>
    <w:rsid w:val="00F13882"/>
    <w:rsid w:val="00F138A5"/>
    <w:rsid w:val="00F13C6E"/>
    <w:rsid w:val="00F13FE8"/>
    <w:rsid w:val="00F1430B"/>
    <w:rsid w:val="00F14333"/>
    <w:rsid w:val="00F147A9"/>
    <w:rsid w:val="00F147DF"/>
    <w:rsid w:val="00F148CA"/>
    <w:rsid w:val="00F149C2"/>
    <w:rsid w:val="00F14C88"/>
    <w:rsid w:val="00F15219"/>
    <w:rsid w:val="00F15282"/>
    <w:rsid w:val="00F152E2"/>
    <w:rsid w:val="00F1534B"/>
    <w:rsid w:val="00F15689"/>
    <w:rsid w:val="00F156AB"/>
    <w:rsid w:val="00F157FD"/>
    <w:rsid w:val="00F1586B"/>
    <w:rsid w:val="00F15B48"/>
    <w:rsid w:val="00F15CDE"/>
    <w:rsid w:val="00F15E39"/>
    <w:rsid w:val="00F15F42"/>
    <w:rsid w:val="00F161DB"/>
    <w:rsid w:val="00F162A4"/>
    <w:rsid w:val="00F163AA"/>
    <w:rsid w:val="00F163AF"/>
    <w:rsid w:val="00F164D3"/>
    <w:rsid w:val="00F16583"/>
    <w:rsid w:val="00F16743"/>
    <w:rsid w:val="00F167BA"/>
    <w:rsid w:val="00F16922"/>
    <w:rsid w:val="00F16BE3"/>
    <w:rsid w:val="00F16E3A"/>
    <w:rsid w:val="00F17068"/>
    <w:rsid w:val="00F170FB"/>
    <w:rsid w:val="00F1711E"/>
    <w:rsid w:val="00F173EE"/>
    <w:rsid w:val="00F1748B"/>
    <w:rsid w:val="00F176F9"/>
    <w:rsid w:val="00F1787C"/>
    <w:rsid w:val="00F17C89"/>
    <w:rsid w:val="00F17D88"/>
    <w:rsid w:val="00F17E54"/>
    <w:rsid w:val="00F20185"/>
    <w:rsid w:val="00F2056C"/>
    <w:rsid w:val="00F20EFE"/>
    <w:rsid w:val="00F210E7"/>
    <w:rsid w:val="00F211E6"/>
    <w:rsid w:val="00F213F6"/>
    <w:rsid w:val="00F21944"/>
    <w:rsid w:val="00F21988"/>
    <w:rsid w:val="00F21AC2"/>
    <w:rsid w:val="00F21C52"/>
    <w:rsid w:val="00F223B0"/>
    <w:rsid w:val="00F223DE"/>
    <w:rsid w:val="00F2259A"/>
    <w:rsid w:val="00F22607"/>
    <w:rsid w:val="00F22B39"/>
    <w:rsid w:val="00F22B74"/>
    <w:rsid w:val="00F22DA4"/>
    <w:rsid w:val="00F22E81"/>
    <w:rsid w:val="00F22EF3"/>
    <w:rsid w:val="00F231F4"/>
    <w:rsid w:val="00F23374"/>
    <w:rsid w:val="00F2339B"/>
    <w:rsid w:val="00F2339F"/>
    <w:rsid w:val="00F237C2"/>
    <w:rsid w:val="00F238C5"/>
    <w:rsid w:val="00F238DA"/>
    <w:rsid w:val="00F239B4"/>
    <w:rsid w:val="00F23A50"/>
    <w:rsid w:val="00F23ABD"/>
    <w:rsid w:val="00F23CA6"/>
    <w:rsid w:val="00F23D20"/>
    <w:rsid w:val="00F23FD4"/>
    <w:rsid w:val="00F24104"/>
    <w:rsid w:val="00F244C0"/>
    <w:rsid w:val="00F246CE"/>
    <w:rsid w:val="00F247BF"/>
    <w:rsid w:val="00F24908"/>
    <w:rsid w:val="00F24934"/>
    <w:rsid w:val="00F24B09"/>
    <w:rsid w:val="00F24C39"/>
    <w:rsid w:val="00F24F69"/>
    <w:rsid w:val="00F25119"/>
    <w:rsid w:val="00F254D7"/>
    <w:rsid w:val="00F254F6"/>
    <w:rsid w:val="00F25576"/>
    <w:rsid w:val="00F257FF"/>
    <w:rsid w:val="00F2587C"/>
    <w:rsid w:val="00F25901"/>
    <w:rsid w:val="00F25A13"/>
    <w:rsid w:val="00F25D16"/>
    <w:rsid w:val="00F25DB9"/>
    <w:rsid w:val="00F26452"/>
    <w:rsid w:val="00F2664A"/>
    <w:rsid w:val="00F26B72"/>
    <w:rsid w:val="00F26BC5"/>
    <w:rsid w:val="00F26DD6"/>
    <w:rsid w:val="00F26E86"/>
    <w:rsid w:val="00F27230"/>
    <w:rsid w:val="00F2732E"/>
    <w:rsid w:val="00F2746A"/>
    <w:rsid w:val="00F27502"/>
    <w:rsid w:val="00F275F5"/>
    <w:rsid w:val="00F27992"/>
    <w:rsid w:val="00F27A6B"/>
    <w:rsid w:val="00F27DBC"/>
    <w:rsid w:val="00F27E81"/>
    <w:rsid w:val="00F27EF0"/>
    <w:rsid w:val="00F30023"/>
    <w:rsid w:val="00F30503"/>
    <w:rsid w:val="00F309B2"/>
    <w:rsid w:val="00F30BC5"/>
    <w:rsid w:val="00F3106F"/>
    <w:rsid w:val="00F314A9"/>
    <w:rsid w:val="00F31519"/>
    <w:rsid w:val="00F31810"/>
    <w:rsid w:val="00F31B2F"/>
    <w:rsid w:val="00F31B79"/>
    <w:rsid w:val="00F31DB9"/>
    <w:rsid w:val="00F31EAE"/>
    <w:rsid w:val="00F32234"/>
    <w:rsid w:val="00F32274"/>
    <w:rsid w:val="00F32B15"/>
    <w:rsid w:val="00F32B72"/>
    <w:rsid w:val="00F32B91"/>
    <w:rsid w:val="00F32F45"/>
    <w:rsid w:val="00F32F77"/>
    <w:rsid w:val="00F33135"/>
    <w:rsid w:val="00F332BA"/>
    <w:rsid w:val="00F333D3"/>
    <w:rsid w:val="00F33674"/>
    <w:rsid w:val="00F33847"/>
    <w:rsid w:val="00F3399C"/>
    <w:rsid w:val="00F33FCF"/>
    <w:rsid w:val="00F34236"/>
    <w:rsid w:val="00F342FF"/>
    <w:rsid w:val="00F343A6"/>
    <w:rsid w:val="00F343DB"/>
    <w:rsid w:val="00F3442B"/>
    <w:rsid w:val="00F345C9"/>
    <w:rsid w:val="00F345F4"/>
    <w:rsid w:val="00F3482F"/>
    <w:rsid w:val="00F351EA"/>
    <w:rsid w:val="00F35472"/>
    <w:rsid w:val="00F356E9"/>
    <w:rsid w:val="00F358EB"/>
    <w:rsid w:val="00F358F6"/>
    <w:rsid w:val="00F359EA"/>
    <w:rsid w:val="00F35BEA"/>
    <w:rsid w:val="00F35C9B"/>
    <w:rsid w:val="00F35CC8"/>
    <w:rsid w:val="00F3609C"/>
    <w:rsid w:val="00F362CD"/>
    <w:rsid w:val="00F36484"/>
    <w:rsid w:val="00F36767"/>
    <w:rsid w:val="00F36831"/>
    <w:rsid w:val="00F36949"/>
    <w:rsid w:val="00F36960"/>
    <w:rsid w:val="00F36AAB"/>
    <w:rsid w:val="00F36B73"/>
    <w:rsid w:val="00F36BFA"/>
    <w:rsid w:val="00F36F3E"/>
    <w:rsid w:val="00F37475"/>
    <w:rsid w:val="00F374A8"/>
    <w:rsid w:val="00F374C0"/>
    <w:rsid w:val="00F374E3"/>
    <w:rsid w:val="00F37561"/>
    <w:rsid w:val="00F375E5"/>
    <w:rsid w:val="00F377D4"/>
    <w:rsid w:val="00F37812"/>
    <w:rsid w:val="00F37914"/>
    <w:rsid w:val="00F379E9"/>
    <w:rsid w:val="00F37C4E"/>
    <w:rsid w:val="00F37D0C"/>
    <w:rsid w:val="00F37DA6"/>
    <w:rsid w:val="00F37DEF"/>
    <w:rsid w:val="00F37E1E"/>
    <w:rsid w:val="00F40020"/>
    <w:rsid w:val="00F40174"/>
    <w:rsid w:val="00F404A0"/>
    <w:rsid w:val="00F40523"/>
    <w:rsid w:val="00F406A9"/>
    <w:rsid w:val="00F408E0"/>
    <w:rsid w:val="00F40AC1"/>
    <w:rsid w:val="00F40B5B"/>
    <w:rsid w:val="00F4103F"/>
    <w:rsid w:val="00F4107C"/>
    <w:rsid w:val="00F41340"/>
    <w:rsid w:val="00F4145A"/>
    <w:rsid w:val="00F41509"/>
    <w:rsid w:val="00F415DC"/>
    <w:rsid w:val="00F41656"/>
    <w:rsid w:val="00F41829"/>
    <w:rsid w:val="00F418C1"/>
    <w:rsid w:val="00F41ACB"/>
    <w:rsid w:val="00F41BDC"/>
    <w:rsid w:val="00F41BFA"/>
    <w:rsid w:val="00F41CE9"/>
    <w:rsid w:val="00F41DA1"/>
    <w:rsid w:val="00F42077"/>
    <w:rsid w:val="00F42220"/>
    <w:rsid w:val="00F42482"/>
    <w:rsid w:val="00F429D0"/>
    <w:rsid w:val="00F42AF6"/>
    <w:rsid w:val="00F42BFE"/>
    <w:rsid w:val="00F42C69"/>
    <w:rsid w:val="00F42DB8"/>
    <w:rsid w:val="00F42FB8"/>
    <w:rsid w:val="00F4308C"/>
    <w:rsid w:val="00F43132"/>
    <w:rsid w:val="00F43302"/>
    <w:rsid w:val="00F434FC"/>
    <w:rsid w:val="00F435C3"/>
    <w:rsid w:val="00F43789"/>
    <w:rsid w:val="00F437B7"/>
    <w:rsid w:val="00F437F0"/>
    <w:rsid w:val="00F438DB"/>
    <w:rsid w:val="00F439DF"/>
    <w:rsid w:val="00F43AD6"/>
    <w:rsid w:val="00F43C2A"/>
    <w:rsid w:val="00F43E16"/>
    <w:rsid w:val="00F43FB9"/>
    <w:rsid w:val="00F440C2"/>
    <w:rsid w:val="00F440E0"/>
    <w:rsid w:val="00F44229"/>
    <w:rsid w:val="00F4428B"/>
    <w:rsid w:val="00F44386"/>
    <w:rsid w:val="00F44411"/>
    <w:rsid w:val="00F4452E"/>
    <w:rsid w:val="00F44576"/>
    <w:rsid w:val="00F445CA"/>
    <w:rsid w:val="00F446F2"/>
    <w:rsid w:val="00F44C52"/>
    <w:rsid w:val="00F44CE2"/>
    <w:rsid w:val="00F44FDB"/>
    <w:rsid w:val="00F4507D"/>
    <w:rsid w:val="00F451E4"/>
    <w:rsid w:val="00F45372"/>
    <w:rsid w:val="00F45571"/>
    <w:rsid w:val="00F4561B"/>
    <w:rsid w:val="00F458F9"/>
    <w:rsid w:val="00F45A49"/>
    <w:rsid w:val="00F45BC6"/>
    <w:rsid w:val="00F45D73"/>
    <w:rsid w:val="00F45E52"/>
    <w:rsid w:val="00F46083"/>
    <w:rsid w:val="00F461DE"/>
    <w:rsid w:val="00F4645C"/>
    <w:rsid w:val="00F46AA5"/>
    <w:rsid w:val="00F46AAE"/>
    <w:rsid w:val="00F46C26"/>
    <w:rsid w:val="00F46CF1"/>
    <w:rsid w:val="00F46D1D"/>
    <w:rsid w:val="00F46D46"/>
    <w:rsid w:val="00F470B9"/>
    <w:rsid w:val="00F470E1"/>
    <w:rsid w:val="00F471D1"/>
    <w:rsid w:val="00F4733E"/>
    <w:rsid w:val="00F473ED"/>
    <w:rsid w:val="00F47443"/>
    <w:rsid w:val="00F475F6"/>
    <w:rsid w:val="00F47667"/>
    <w:rsid w:val="00F479B2"/>
    <w:rsid w:val="00F479B9"/>
    <w:rsid w:val="00F47AC1"/>
    <w:rsid w:val="00F500BD"/>
    <w:rsid w:val="00F50A23"/>
    <w:rsid w:val="00F50AA5"/>
    <w:rsid w:val="00F50B87"/>
    <w:rsid w:val="00F50D61"/>
    <w:rsid w:val="00F51067"/>
    <w:rsid w:val="00F512AD"/>
    <w:rsid w:val="00F51484"/>
    <w:rsid w:val="00F514B0"/>
    <w:rsid w:val="00F51540"/>
    <w:rsid w:val="00F51567"/>
    <w:rsid w:val="00F5162F"/>
    <w:rsid w:val="00F5186A"/>
    <w:rsid w:val="00F51E3E"/>
    <w:rsid w:val="00F52083"/>
    <w:rsid w:val="00F52389"/>
    <w:rsid w:val="00F524EE"/>
    <w:rsid w:val="00F52504"/>
    <w:rsid w:val="00F525F4"/>
    <w:rsid w:val="00F5295D"/>
    <w:rsid w:val="00F529FD"/>
    <w:rsid w:val="00F52B0F"/>
    <w:rsid w:val="00F52BF1"/>
    <w:rsid w:val="00F52D35"/>
    <w:rsid w:val="00F52E67"/>
    <w:rsid w:val="00F52F42"/>
    <w:rsid w:val="00F531C8"/>
    <w:rsid w:val="00F53271"/>
    <w:rsid w:val="00F53552"/>
    <w:rsid w:val="00F5372D"/>
    <w:rsid w:val="00F53A0A"/>
    <w:rsid w:val="00F53CBA"/>
    <w:rsid w:val="00F53CC8"/>
    <w:rsid w:val="00F53E59"/>
    <w:rsid w:val="00F54042"/>
    <w:rsid w:val="00F540D5"/>
    <w:rsid w:val="00F543B9"/>
    <w:rsid w:val="00F54762"/>
    <w:rsid w:val="00F54822"/>
    <w:rsid w:val="00F549E1"/>
    <w:rsid w:val="00F549F0"/>
    <w:rsid w:val="00F54D83"/>
    <w:rsid w:val="00F54F5C"/>
    <w:rsid w:val="00F54FF7"/>
    <w:rsid w:val="00F55033"/>
    <w:rsid w:val="00F551A4"/>
    <w:rsid w:val="00F554EB"/>
    <w:rsid w:val="00F5582D"/>
    <w:rsid w:val="00F55BBE"/>
    <w:rsid w:val="00F55D00"/>
    <w:rsid w:val="00F55EB7"/>
    <w:rsid w:val="00F55ED8"/>
    <w:rsid w:val="00F55FB8"/>
    <w:rsid w:val="00F56092"/>
    <w:rsid w:val="00F560E1"/>
    <w:rsid w:val="00F564B1"/>
    <w:rsid w:val="00F5670F"/>
    <w:rsid w:val="00F567C3"/>
    <w:rsid w:val="00F56B29"/>
    <w:rsid w:val="00F56BC8"/>
    <w:rsid w:val="00F56C3F"/>
    <w:rsid w:val="00F56DD6"/>
    <w:rsid w:val="00F56E37"/>
    <w:rsid w:val="00F56E46"/>
    <w:rsid w:val="00F56E97"/>
    <w:rsid w:val="00F56FF9"/>
    <w:rsid w:val="00F5703F"/>
    <w:rsid w:val="00F57346"/>
    <w:rsid w:val="00F57348"/>
    <w:rsid w:val="00F57516"/>
    <w:rsid w:val="00F57627"/>
    <w:rsid w:val="00F5770A"/>
    <w:rsid w:val="00F579D5"/>
    <w:rsid w:val="00F57B5E"/>
    <w:rsid w:val="00F57BF6"/>
    <w:rsid w:val="00F57C2B"/>
    <w:rsid w:val="00F57C5F"/>
    <w:rsid w:val="00F57CFF"/>
    <w:rsid w:val="00F57EB9"/>
    <w:rsid w:val="00F600C7"/>
    <w:rsid w:val="00F60458"/>
    <w:rsid w:val="00F6053F"/>
    <w:rsid w:val="00F60563"/>
    <w:rsid w:val="00F60738"/>
    <w:rsid w:val="00F6082A"/>
    <w:rsid w:val="00F60946"/>
    <w:rsid w:val="00F6098A"/>
    <w:rsid w:val="00F60DD2"/>
    <w:rsid w:val="00F60F3C"/>
    <w:rsid w:val="00F61066"/>
    <w:rsid w:val="00F610D8"/>
    <w:rsid w:val="00F61389"/>
    <w:rsid w:val="00F614BE"/>
    <w:rsid w:val="00F6153D"/>
    <w:rsid w:val="00F615BD"/>
    <w:rsid w:val="00F618C4"/>
    <w:rsid w:val="00F619DF"/>
    <w:rsid w:val="00F61B0C"/>
    <w:rsid w:val="00F61BD2"/>
    <w:rsid w:val="00F61BDC"/>
    <w:rsid w:val="00F61E60"/>
    <w:rsid w:val="00F61EB0"/>
    <w:rsid w:val="00F61F2C"/>
    <w:rsid w:val="00F620DB"/>
    <w:rsid w:val="00F62197"/>
    <w:rsid w:val="00F6260F"/>
    <w:rsid w:val="00F62992"/>
    <w:rsid w:val="00F62C5E"/>
    <w:rsid w:val="00F62C76"/>
    <w:rsid w:val="00F62DC7"/>
    <w:rsid w:val="00F62DE5"/>
    <w:rsid w:val="00F62E7F"/>
    <w:rsid w:val="00F62FCB"/>
    <w:rsid w:val="00F633B3"/>
    <w:rsid w:val="00F633E8"/>
    <w:rsid w:val="00F63462"/>
    <w:rsid w:val="00F636CD"/>
    <w:rsid w:val="00F637B3"/>
    <w:rsid w:val="00F639D5"/>
    <w:rsid w:val="00F63F1E"/>
    <w:rsid w:val="00F63F6E"/>
    <w:rsid w:val="00F64357"/>
    <w:rsid w:val="00F6435F"/>
    <w:rsid w:val="00F6439E"/>
    <w:rsid w:val="00F649C9"/>
    <w:rsid w:val="00F64B75"/>
    <w:rsid w:val="00F64BB4"/>
    <w:rsid w:val="00F64D2D"/>
    <w:rsid w:val="00F64E08"/>
    <w:rsid w:val="00F64FC4"/>
    <w:rsid w:val="00F65061"/>
    <w:rsid w:val="00F6520C"/>
    <w:rsid w:val="00F65309"/>
    <w:rsid w:val="00F6532D"/>
    <w:rsid w:val="00F6569C"/>
    <w:rsid w:val="00F656B8"/>
    <w:rsid w:val="00F65779"/>
    <w:rsid w:val="00F6587C"/>
    <w:rsid w:val="00F658B0"/>
    <w:rsid w:val="00F65AEC"/>
    <w:rsid w:val="00F65C19"/>
    <w:rsid w:val="00F65CA8"/>
    <w:rsid w:val="00F65DA2"/>
    <w:rsid w:val="00F65F12"/>
    <w:rsid w:val="00F660B9"/>
    <w:rsid w:val="00F66214"/>
    <w:rsid w:val="00F66234"/>
    <w:rsid w:val="00F662A8"/>
    <w:rsid w:val="00F6638A"/>
    <w:rsid w:val="00F663D3"/>
    <w:rsid w:val="00F6651B"/>
    <w:rsid w:val="00F66568"/>
    <w:rsid w:val="00F6659E"/>
    <w:rsid w:val="00F66715"/>
    <w:rsid w:val="00F667E2"/>
    <w:rsid w:val="00F6688F"/>
    <w:rsid w:val="00F66CB7"/>
    <w:rsid w:val="00F66D32"/>
    <w:rsid w:val="00F66DBE"/>
    <w:rsid w:val="00F66FB6"/>
    <w:rsid w:val="00F67131"/>
    <w:rsid w:val="00F671BC"/>
    <w:rsid w:val="00F67248"/>
    <w:rsid w:val="00F67313"/>
    <w:rsid w:val="00F67342"/>
    <w:rsid w:val="00F67513"/>
    <w:rsid w:val="00F675C7"/>
    <w:rsid w:val="00F6764E"/>
    <w:rsid w:val="00F6798E"/>
    <w:rsid w:val="00F67B5B"/>
    <w:rsid w:val="00F67C9D"/>
    <w:rsid w:val="00F67F5D"/>
    <w:rsid w:val="00F67FBB"/>
    <w:rsid w:val="00F705D9"/>
    <w:rsid w:val="00F705DF"/>
    <w:rsid w:val="00F70695"/>
    <w:rsid w:val="00F708F6"/>
    <w:rsid w:val="00F70969"/>
    <w:rsid w:val="00F70AE7"/>
    <w:rsid w:val="00F70B76"/>
    <w:rsid w:val="00F70C18"/>
    <w:rsid w:val="00F70ECA"/>
    <w:rsid w:val="00F7106A"/>
    <w:rsid w:val="00F710F4"/>
    <w:rsid w:val="00F7113F"/>
    <w:rsid w:val="00F7117C"/>
    <w:rsid w:val="00F71244"/>
    <w:rsid w:val="00F7124C"/>
    <w:rsid w:val="00F7131E"/>
    <w:rsid w:val="00F71521"/>
    <w:rsid w:val="00F715F3"/>
    <w:rsid w:val="00F71640"/>
    <w:rsid w:val="00F716B5"/>
    <w:rsid w:val="00F71923"/>
    <w:rsid w:val="00F71BD5"/>
    <w:rsid w:val="00F71EC6"/>
    <w:rsid w:val="00F723D6"/>
    <w:rsid w:val="00F72469"/>
    <w:rsid w:val="00F725BC"/>
    <w:rsid w:val="00F7264B"/>
    <w:rsid w:val="00F727B2"/>
    <w:rsid w:val="00F729FA"/>
    <w:rsid w:val="00F72A34"/>
    <w:rsid w:val="00F72D4A"/>
    <w:rsid w:val="00F72E3E"/>
    <w:rsid w:val="00F72EB4"/>
    <w:rsid w:val="00F7340A"/>
    <w:rsid w:val="00F7349B"/>
    <w:rsid w:val="00F73629"/>
    <w:rsid w:val="00F73852"/>
    <w:rsid w:val="00F73886"/>
    <w:rsid w:val="00F73D34"/>
    <w:rsid w:val="00F73E8C"/>
    <w:rsid w:val="00F74035"/>
    <w:rsid w:val="00F74444"/>
    <w:rsid w:val="00F7461D"/>
    <w:rsid w:val="00F74727"/>
    <w:rsid w:val="00F74B46"/>
    <w:rsid w:val="00F74C68"/>
    <w:rsid w:val="00F74D30"/>
    <w:rsid w:val="00F74ED5"/>
    <w:rsid w:val="00F754C7"/>
    <w:rsid w:val="00F758EA"/>
    <w:rsid w:val="00F7594B"/>
    <w:rsid w:val="00F75B1E"/>
    <w:rsid w:val="00F75C36"/>
    <w:rsid w:val="00F75DF5"/>
    <w:rsid w:val="00F75EBC"/>
    <w:rsid w:val="00F7605D"/>
    <w:rsid w:val="00F7627D"/>
    <w:rsid w:val="00F7640F"/>
    <w:rsid w:val="00F76589"/>
    <w:rsid w:val="00F76671"/>
    <w:rsid w:val="00F768F2"/>
    <w:rsid w:val="00F76B65"/>
    <w:rsid w:val="00F76E3F"/>
    <w:rsid w:val="00F76EE4"/>
    <w:rsid w:val="00F77178"/>
    <w:rsid w:val="00F771B0"/>
    <w:rsid w:val="00F7732F"/>
    <w:rsid w:val="00F773A7"/>
    <w:rsid w:val="00F7757F"/>
    <w:rsid w:val="00F7764F"/>
    <w:rsid w:val="00F776E6"/>
    <w:rsid w:val="00F776F1"/>
    <w:rsid w:val="00F7796C"/>
    <w:rsid w:val="00F77DCC"/>
    <w:rsid w:val="00F8019F"/>
    <w:rsid w:val="00F802E4"/>
    <w:rsid w:val="00F80571"/>
    <w:rsid w:val="00F808F0"/>
    <w:rsid w:val="00F80934"/>
    <w:rsid w:val="00F80AD2"/>
    <w:rsid w:val="00F80DDE"/>
    <w:rsid w:val="00F80EC7"/>
    <w:rsid w:val="00F80F21"/>
    <w:rsid w:val="00F80FDA"/>
    <w:rsid w:val="00F810D0"/>
    <w:rsid w:val="00F81229"/>
    <w:rsid w:val="00F81263"/>
    <w:rsid w:val="00F81325"/>
    <w:rsid w:val="00F81555"/>
    <w:rsid w:val="00F8159F"/>
    <w:rsid w:val="00F81691"/>
    <w:rsid w:val="00F818F3"/>
    <w:rsid w:val="00F8194C"/>
    <w:rsid w:val="00F81B7D"/>
    <w:rsid w:val="00F81DF8"/>
    <w:rsid w:val="00F821E9"/>
    <w:rsid w:val="00F82276"/>
    <w:rsid w:val="00F82444"/>
    <w:rsid w:val="00F82465"/>
    <w:rsid w:val="00F824C4"/>
    <w:rsid w:val="00F82508"/>
    <w:rsid w:val="00F82539"/>
    <w:rsid w:val="00F8264B"/>
    <w:rsid w:val="00F82762"/>
    <w:rsid w:val="00F827BD"/>
    <w:rsid w:val="00F82A76"/>
    <w:rsid w:val="00F82A7E"/>
    <w:rsid w:val="00F82A81"/>
    <w:rsid w:val="00F82C50"/>
    <w:rsid w:val="00F82D23"/>
    <w:rsid w:val="00F82DD3"/>
    <w:rsid w:val="00F82EDB"/>
    <w:rsid w:val="00F82F60"/>
    <w:rsid w:val="00F82FA4"/>
    <w:rsid w:val="00F8311D"/>
    <w:rsid w:val="00F83382"/>
    <w:rsid w:val="00F837D5"/>
    <w:rsid w:val="00F837DF"/>
    <w:rsid w:val="00F83813"/>
    <w:rsid w:val="00F83A62"/>
    <w:rsid w:val="00F83C8B"/>
    <w:rsid w:val="00F83E72"/>
    <w:rsid w:val="00F83EE8"/>
    <w:rsid w:val="00F840DC"/>
    <w:rsid w:val="00F841F5"/>
    <w:rsid w:val="00F841F8"/>
    <w:rsid w:val="00F842AF"/>
    <w:rsid w:val="00F843B9"/>
    <w:rsid w:val="00F8464A"/>
    <w:rsid w:val="00F84A1C"/>
    <w:rsid w:val="00F84B35"/>
    <w:rsid w:val="00F84CBF"/>
    <w:rsid w:val="00F84F78"/>
    <w:rsid w:val="00F85024"/>
    <w:rsid w:val="00F852E7"/>
    <w:rsid w:val="00F8537F"/>
    <w:rsid w:val="00F8538D"/>
    <w:rsid w:val="00F853B1"/>
    <w:rsid w:val="00F854CC"/>
    <w:rsid w:val="00F8551E"/>
    <w:rsid w:val="00F8592A"/>
    <w:rsid w:val="00F8596F"/>
    <w:rsid w:val="00F85AFF"/>
    <w:rsid w:val="00F85B52"/>
    <w:rsid w:val="00F85BFB"/>
    <w:rsid w:val="00F86163"/>
    <w:rsid w:val="00F861A1"/>
    <w:rsid w:val="00F86220"/>
    <w:rsid w:val="00F86298"/>
    <w:rsid w:val="00F86372"/>
    <w:rsid w:val="00F8648D"/>
    <w:rsid w:val="00F864B0"/>
    <w:rsid w:val="00F864BA"/>
    <w:rsid w:val="00F86889"/>
    <w:rsid w:val="00F86EC7"/>
    <w:rsid w:val="00F86F14"/>
    <w:rsid w:val="00F86F85"/>
    <w:rsid w:val="00F870BA"/>
    <w:rsid w:val="00F8718F"/>
    <w:rsid w:val="00F873B7"/>
    <w:rsid w:val="00F87488"/>
    <w:rsid w:val="00F876EF"/>
    <w:rsid w:val="00F8785F"/>
    <w:rsid w:val="00F878DB"/>
    <w:rsid w:val="00F87A5E"/>
    <w:rsid w:val="00F87BA8"/>
    <w:rsid w:val="00F87C4E"/>
    <w:rsid w:val="00F87D31"/>
    <w:rsid w:val="00F87DE3"/>
    <w:rsid w:val="00F87FB4"/>
    <w:rsid w:val="00F9010D"/>
    <w:rsid w:val="00F90218"/>
    <w:rsid w:val="00F9034F"/>
    <w:rsid w:val="00F904FF"/>
    <w:rsid w:val="00F905A9"/>
    <w:rsid w:val="00F907ED"/>
    <w:rsid w:val="00F909E7"/>
    <w:rsid w:val="00F91657"/>
    <w:rsid w:val="00F9188E"/>
    <w:rsid w:val="00F9199C"/>
    <w:rsid w:val="00F91AB0"/>
    <w:rsid w:val="00F91C2E"/>
    <w:rsid w:val="00F91DB0"/>
    <w:rsid w:val="00F91DDD"/>
    <w:rsid w:val="00F920A4"/>
    <w:rsid w:val="00F92278"/>
    <w:rsid w:val="00F92346"/>
    <w:rsid w:val="00F925C0"/>
    <w:rsid w:val="00F92741"/>
    <w:rsid w:val="00F92B5B"/>
    <w:rsid w:val="00F92CD6"/>
    <w:rsid w:val="00F9300B"/>
    <w:rsid w:val="00F931D5"/>
    <w:rsid w:val="00F93349"/>
    <w:rsid w:val="00F935C7"/>
    <w:rsid w:val="00F9368F"/>
    <w:rsid w:val="00F939D2"/>
    <w:rsid w:val="00F93BB9"/>
    <w:rsid w:val="00F93F2F"/>
    <w:rsid w:val="00F9414D"/>
    <w:rsid w:val="00F942E3"/>
    <w:rsid w:val="00F94373"/>
    <w:rsid w:val="00F943CA"/>
    <w:rsid w:val="00F9452F"/>
    <w:rsid w:val="00F94656"/>
    <w:rsid w:val="00F946B9"/>
    <w:rsid w:val="00F94958"/>
    <w:rsid w:val="00F94B61"/>
    <w:rsid w:val="00F94C36"/>
    <w:rsid w:val="00F94C3F"/>
    <w:rsid w:val="00F94EF0"/>
    <w:rsid w:val="00F94FD7"/>
    <w:rsid w:val="00F9544A"/>
    <w:rsid w:val="00F9559C"/>
    <w:rsid w:val="00F9574F"/>
    <w:rsid w:val="00F957DD"/>
    <w:rsid w:val="00F95D23"/>
    <w:rsid w:val="00F95DA5"/>
    <w:rsid w:val="00F95E80"/>
    <w:rsid w:val="00F95F1B"/>
    <w:rsid w:val="00F95FC5"/>
    <w:rsid w:val="00F960A8"/>
    <w:rsid w:val="00F960C9"/>
    <w:rsid w:val="00F960D5"/>
    <w:rsid w:val="00F96336"/>
    <w:rsid w:val="00F963D5"/>
    <w:rsid w:val="00F965A2"/>
    <w:rsid w:val="00F96652"/>
    <w:rsid w:val="00F966BE"/>
    <w:rsid w:val="00F96843"/>
    <w:rsid w:val="00F968F6"/>
    <w:rsid w:val="00F9692E"/>
    <w:rsid w:val="00F96AD1"/>
    <w:rsid w:val="00F96C81"/>
    <w:rsid w:val="00F96FCF"/>
    <w:rsid w:val="00F9715F"/>
    <w:rsid w:val="00F97213"/>
    <w:rsid w:val="00F972CA"/>
    <w:rsid w:val="00F97568"/>
    <w:rsid w:val="00F975AB"/>
    <w:rsid w:val="00F97649"/>
    <w:rsid w:val="00F97802"/>
    <w:rsid w:val="00F97829"/>
    <w:rsid w:val="00F97AE1"/>
    <w:rsid w:val="00F97BB9"/>
    <w:rsid w:val="00F97C3D"/>
    <w:rsid w:val="00F97D9E"/>
    <w:rsid w:val="00F97FF4"/>
    <w:rsid w:val="00FA0258"/>
    <w:rsid w:val="00FA02E6"/>
    <w:rsid w:val="00FA0322"/>
    <w:rsid w:val="00FA0790"/>
    <w:rsid w:val="00FA07AA"/>
    <w:rsid w:val="00FA08EA"/>
    <w:rsid w:val="00FA0903"/>
    <w:rsid w:val="00FA0C08"/>
    <w:rsid w:val="00FA0E5B"/>
    <w:rsid w:val="00FA0FC0"/>
    <w:rsid w:val="00FA1000"/>
    <w:rsid w:val="00FA1209"/>
    <w:rsid w:val="00FA13D7"/>
    <w:rsid w:val="00FA1576"/>
    <w:rsid w:val="00FA1591"/>
    <w:rsid w:val="00FA15FE"/>
    <w:rsid w:val="00FA1772"/>
    <w:rsid w:val="00FA1796"/>
    <w:rsid w:val="00FA18D8"/>
    <w:rsid w:val="00FA1956"/>
    <w:rsid w:val="00FA1A67"/>
    <w:rsid w:val="00FA1A73"/>
    <w:rsid w:val="00FA1B2A"/>
    <w:rsid w:val="00FA1B3A"/>
    <w:rsid w:val="00FA1B6B"/>
    <w:rsid w:val="00FA1D46"/>
    <w:rsid w:val="00FA1FB1"/>
    <w:rsid w:val="00FA2308"/>
    <w:rsid w:val="00FA257E"/>
    <w:rsid w:val="00FA2587"/>
    <w:rsid w:val="00FA2630"/>
    <w:rsid w:val="00FA2AA0"/>
    <w:rsid w:val="00FA2E1D"/>
    <w:rsid w:val="00FA3096"/>
    <w:rsid w:val="00FA320C"/>
    <w:rsid w:val="00FA35EF"/>
    <w:rsid w:val="00FA3729"/>
    <w:rsid w:val="00FA3EE4"/>
    <w:rsid w:val="00FA4036"/>
    <w:rsid w:val="00FA404B"/>
    <w:rsid w:val="00FA4164"/>
    <w:rsid w:val="00FA4674"/>
    <w:rsid w:val="00FA4676"/>
    <w:rsid w:val="00FA47F8"/>
    <w:rsid w:val="00FA486A"/>
    <w:rsid w:val="00FA4DC0"/>
    <w:rsid w:val="00FA4F08"/>
    <w:rsid w:val="00FA5105"/>
    <w:rsid w:val="00FA558A"/>
    <w:rsid w:val="00FA5660"/>
    <w:rsid w:val="00FA5A45"/>
    <w:rsid w:val="00FA67D3"/>
    <w:rsid w:val="00FA68CB"/>
    <w:rsid w:val="00FA693B"/>
    <w:rsid w:val="00FA6A26"/>
    <w:rsid w:val="00FA6B28"/>
    <w:rsid w:val="00FA6BE4"/>
    <w:rsid w:val="00FA6DF2"/>
    <w:rsid w:val="00FA7109"/>
    <w:rsid w:val="00FA7469"/>
    <w:rsid w:val="00FA751B"/>
    <w:rsid w:val="00FA76CE"/>
    <w:rsid w:val="00FA772F"/>
    <w:rsid w:val="00FA792F"/>
    <w:rsid w:val="00FA79A2"/>
    <w:rsid w:val="00FA79C5"/>
    <w:rsid w:val="00FA7A29"/>
    <w:rsid w:val="00FA7ABA"/>
    <w:rsid w:val="00FA7EFF"/>
    <w:rsid w:val="00FB0617"/>
    <w:rsid w:val="00FB0ABB"/>
    <w:rsid w:val="00FB0C72"/>
    <w:rsid w:val="00FB0D5C"/>
    <w:rsid w:val="00FB0EDD"/>
    <w:rsid w:val="00FB11CE"/>
    <w:rsid w:val="00FB11E9"/>
    <w:rsid w:val="00FB11F7"/>
    <w:rsid w:val="00FB1258"/>
    <w:rsid w:val="00FB12B8"/>
    <w:rsid w:val="00FB12DA"/>
    <w:rsid w:val="00FB1336"/>
    <w:rsid w:val="00FB18CC"/>
    <w:rsid w:val="00FB19FF"/>
    <w:rsid w:val="00FB1A51"/>
    <w:rsid w:val="00FB1A8F"/>
    <w:rsid w:val="00FB1C4B"/>
    <w:rsid w:val="00FB1CE5"/>
    <w:rsid w:val="00FB1EEB"/>
    <w:rsid w:val="00FB2020"/>
    <w:rsid w:val="00FB210F"/>
    <w:rsid w:val="00FB223B"/>
    <w:rsid w:val="00FB26A2"/>
    <w:rsid w:val="00FB2775"/>
    <w:rsid w:val="00FB280D"/>
    <w:rsid w:val="00FB2AFD"/>
    <w:rsid w:val="00FB2BEA"/>
    <w:rsid w:val="00FB2DB7"/>
    <w:rsid w:val="00FB31F3"/>
    <w:rsid w:val="00FB324D"/>
    <w:rsid w:val="00FB37DA"/>
    <w:rsid w:val="00FB37F8"/>
    <w:rsid w:val="00FB3BCF"/>
    <w:rsid w:val="00FB3CC7"/>
    <w:rsid w:val="00FB3DA1"/>
    <w:rsid w:val="00FB3E5D"/>
    <w:rsid w:val="00FB3EF2"/>
    <w:rsid w:val="00FB4137"/>
    <w:rsid w:val="00FB41B6"/>
    <w:rsid w:val="00FB420F"/>
    <w:rsid w:val="00FB437C"/>
    <w:rsid w:val="00FB45CC"/>
    <w:rsid w:val="00FB486D"/>
    <w:rsid w:val="00FB491E"/>
    <w:rsid w:val="00FB4B9E"/>
    <w:rsid w:val="00FB4BAC"/>
    <w:rsid w:val="00FB4C65"/>
    <w:rsid w:val="00FB4F61"/>
    <w:rsid w:val="00FB5261"/>
    <w:rsid w:val="00FB57C9"/>
    <w:rsid w:val="00FB58D9"/>
    <w:rsid w:val="00FB5B86"/>
    <w:rsid w:val="00FB5BA3"/>
    <w:rsid w:val="00FB5D48"/>
    <w:rsid w:val="00FB5D7E"/>
    <w:rsid w:val="00FB5FA4"/>
    <w:rsid w:val="00FB6241"/>
    <w:rsid w:val="00FB6417"/>
    <w:rsid w:val="00FB64EE"/>
    <w:rsid w:val="00FB6589"/>
    <w:rsid w:val="00FB685A"/>
    <w:rsid w:val="00FB68BB"/>
    <w:rsid w:val="00FB6A7D"/>
    <w:rsid w:val="00FB6ACE"/>
    <w:rsid w:val="00FB6D83"/>
    <w:rsid w:val="00FB700A"/>
    <w:rsid w:val="00FB73BA"/>
    <w:rsid w:val="00FB73DC"/>
    <w:rsid w:val="00FB76FC"/>
    <w:rsid w:val="00FB77DB"/>
    <w:rsid w:val="00FB7E2C"/>
    <w:rsid w:val="00FB7F68"/>
    <w:rsid w:val="00FC0073"/>
    <w:rsid w:val="00FC047D"/>
    <w:rsid w:val="00FC06F5"/>
    <w:rsid w:val="00FC072F"/>
    <w:rsid w:val="00FC076B"/>
    <w:rsid w:val="00FC08AD"/>
    <w:rsid w:val="00FC08C9"/>
    <w:rsid w:val="00FC0C75"/>
    <w:rsid w:val="00FC0DFC"/>
    <w:rsid w:val="00FC0E2A"/>
    <w:rsid w:val="00FC0F3C"/>
    <w:rsid w:val="00FC111E"/>
    <w:rsid w:val="00FC120A"/>
    <w:rsid w:val="00FC16F8"/>
    <w:rsid w:val="00FC1B49"/>
    <w:rsid w:val="00FC1BAA"/>
    <w:rsid w:val="00FC1CA6"/>
    <w:rsid w:val="00FC1CB9"/>
    <w:rsid w:val="00FC1D04"/>
    <w:rsid w:val="00FC1D6E"/>
    <w:rsid w:val="00FC1DE3"/>
    <w:rsid w:val="00FC1F50"/>
    <w:rsid w:val="00FC20BD"/>
    <w:rsid w:val="00FC21C9"/>
    <w:rsid w:val="00FC2243"/>
    <w:rsid w:val="00FC241B"/>
    <w:rsid w:val="00FC265F"/>
    <w:rsid w:val="00FC2727"/>
    <w:rsid w:val="00FC2732"/>
    <w:rsid w:val="00FC28A4"/>
    <w:rsid w:val="00FC2CD0"/>
    <w:rsid w:val="00FC2E50"/>
    <w:rsid w:val="00FC30DE"/>
    <w:rsid w:val="00FC3288"/>
    <w:rsid w:val="00FC32AA"/>
    <w:rsid w:val="00FC339D"/>
    <w:rsid w:val="00FC3504"/>
    <w:rsid w:val="00FC3535"/>
    <w:rsid w:val="00FC35B9"/>
    <w:rsid w:val="00FC36B1"/>
    <w:rsid w:val="00FC37C6"/>
    <w:rsid w:val="00FC37FC"/>
    <w:rsid w:val="00FC3912"/>
    <w:rsid w:val="00FC3AA2"/>
    <w:rsid w:val="00FC3C13"/>
    <w:rsid w:val="00FC3DEF"/>
    <w:rsid w:val="00FC3E84"/>
    <w:rsid w:val="00FC416D"/>
    <w:rsid w:val="00FC4272"/>
    <w:rsid w:val="00FC447D"/>
    <w:rsid w:val="00FC4507"/>
    <w:rsid w:val="00FC457D"/>
    <w:rsid w:val="00FC4AD6"/>
    <w:rsid w:val="00FC4CAB"/>
    <w:rsid w:val="00FC4D6F"/>
    <w:rsid w:val="00FC4E1C"/>
    <w:rsid w:val="00FC4E25"/>
    <w:rsid w:val="00FC4FA4"/>
    <w:rsid w:val="00FC4FB0"/>
    <w:rsid w:val="00FC5051"/>
    <w:rsid w:val="00FC51B7"/>
    <w:rsid w:val="00FC5443"/>
    <w:rsid w:val="00FC54AA"/>
    <w:rsid w:val="00FC55E1"/>
    <w:rsid w:val="00FC55E4"/>
    <w:rsid w:val="00FC59CB"/>
    <w:rsid w:val="00FC5A05"/>
    <w:rsid w:val="00FC5A72"/>
    <w:rsid w:val="00FC5B44"/>
    <w:rsid w:val="00FC5D08"/>
    <w:rsid w:val="00FC5D23"/>
    <w:rsid w:val="00FC5E85"/>
    <w:rsid w:val="00FC6322"/>
    <w:rsid w:val="00FC63EC"/>
    <w:rsid w:val="00FC6434"/>
    <w:rsid w:val="00FC6952"/>
    <w:rsid w:val="00FC69D8"/>
    <w:rsid w:val="00FC70EF"/>
    <w:rsid w:val="00FC7221"/>
    <w:rsid w:val="00FC7412"/>
    <w:rsid w:val="00FC75F2"/>
    <w:rsid w:val="00FC78A5"/>
    <w:rsid w:val="00FC7964"/>
    <w:rsid w:val="00FC7AD3"/>
    <w:rsid w:val="00FC7EB7"/>
    <w:rsid w:val="00FC7F03"/>
    <w:rsid w:val="00FD00C6"/>
    <w:rsid w:val="00FD017F"/>
    <w:rsid w:val="00FD07AB"/>
    <w:rsid w:val="00FD07CF"/>
    <w:rsid w:val="00FD0A56"/>
    <w:rsid w:val="00FD0DF8"/>
    <w:rsid w:val="00FD0E65"/>
    <w:rsid w:val="00FD12EE"/>
    <w:rsid w:val="00FD1439"/>
    <w:rsid w:val="00FD14E3"/>
    <w:rsid w:val="00FD18E0"/>
    <w:rsid w:val="00FD18F8"/>
    <w:rsid w:val="00FD19B9"/>
    <w:rsid w:val="00FD1AFA"/>
    <w:rsid w:val="00FD1C17"/>
    <w:rsid w:val="00FD1C76"/>
    <w:rsid w:val="00FD1DE5"/>
    <w:rsid w:val="00FD1E30"/>
    <w:rsid w:val="00FD2272"/>
    <w:rsid w:val="00FD22F6"/>
    <w:rsid w:val="00FD234D"/>
    <w:rsid w:val="00FD28B1"/>
    <w:rsid w:val="00FD2992"/>
    <w:rsid w:val="00FD2A76"/>
    <w:rsid w:val="00FD2AD1"/>
    <w:rsid w:val="00FD2B1B"/>
    <w:rsid w:val="00FD2BA5"/>
    <w:rsid w:val="00FD33BD"/>
    <w:rsid w:val="00FD33EE"/>
    <w:rsid w:val="00FD340D"/>
    <w:rsid w:val="00FD388B"/>
    <w:rsid w:val="00FD3CBD"/>
    <w:rsid w:val="00FD3D07"/>
    <w:rsid w:val="00FD3FAA"/>
    <w:rsid w:val="00FD40D6"/>
    <w:rsid w:val="00FD4173"/>
    <w:rsid w:val="00FD4193"/>
    <w:rsid w:val="00FD4252"/>
    <w:rsid w:val="00FD42F3"/>
    <w:rsid w:val="00FD441F"/>
    <w:rsid w:val="00FD4671"/>
    <w:rsid w:val="00FD49AA"/>
    <w:rsid w:val="00FD4F21"/>
    <w:rsid w:val="00FD502B"/>
    <w:rsid w:val="00FD5167"/>
    <w:rsid w:val="00FD521C"/>
    <w:rsid w:val="00FD5688"/>
    <w:rsid w:val="00FD5946"/>
    <w:rsid w:val="00FD5956"/>
    <w:rsid w:val="00FD59BE"/>
    <w:rsid w:val="00FD5A4D"/>
    <w:rsid w:val="00FD5A85"/>
    <w:rsid w:val="00FD5A9D"/>
    <w:rsid w:val="00FD5AD0"/>
    <w:rsid w:val="00FD5D21"/>
    <w:rsid w:val="00FD5DDA"/>
    <w:rsid w:val="00FD5F11"/>
    <w:rsid w:val="00FD5FA2"/>
    <w:rsid w:val="00FD6044"/>
    <w:rsid w:val="00FD62D6"/>
    <w:rsid w:val="00FD65D5"/>
    <w:rsid w:val="00FD6671"/>
    <w:rsid w:val="00FD67A6"/>
    <w:rsid w:val="00FD6992"/>
    <w:rsid w:val="00FD6A5A"/>
    <w:rsid w:val="00FD6D17"/>
    <w:rsid w:val="00FD6E05"/>
    <w:rsid w:val="00FD6EAC"/>
    <w:rsid w:val="00FD6FB0"/>
    <w:rsid w:val="00FD7217"/>
    <w:rsid w:val="00FD72A1"/>
    <w:rsid w:val="00FD72E5"/>
    <w:rsid w:val="00FD73C7"/>
    <w:rsid w:val="00FD7535"/>
    <w:rsid w:val="00FD7542"/>
    <w:rsid w:val="00FD7687"/>
    <w:rsid w:val="00FD76B9"/>
    <w:rsid w:val="00FD78D7"/>
    <w:rsid w:val="00FD7D97"/>
    <w:rsid w:val="00FD7DF1"/>
    <w:rsid w:val="00FD7E4C"/>
    <w:rsid w:val="00FE0020"/>
    <w:rsid w:val="00FE00E9"/>
    <w:rsid w:val="00FE02DB"/>
    <w:rsid w:val="00FE034C"/>
    <w:rsid w:val="00FE0382"/>
    <w:rsid w:val="00FE0484"/>
    <w:rsid w:val="00FE0648"/>
    <w:rsid w:val="00FE0706"/>
    <w:rsid w:val="00FE071A"/>
    <w:rsid w:val="00FE09F4"/>
    <w:rsid w:val="00FE0A1B"/>
    <w:rsid w:val="00FE0F4B"/>
    <w:rsid w:val="00FE1490"/>
    <w:rsid w:val="00FE1749"/>
    <w:rsid w:val="00FE1AF6"/>
    <w:rsid w:val="00FE1C32"/>
    <w:rsid w:val="00FE1CC1"/>
    <w:rsid w:val="00FE1E5B"/>
    <w:rsid w:val="00FE1FDB"/>
    <w:rsid w:val="00FE206A"/>
    <w:rsid w:val="00FE2310"/>
    <w:rsid w:val="00FE240F"/>
    <w:rsid w:val="00FE24A1"/>
    <w:rsid w:val="00FE24FD"/>
    <w:rsid w:val="00FE2543"/>
    <w:rsid w:val="00FE25BB"/>
    <w:rsid w:val="00FE2651"/>
    <w:rsid w:val="00FE2718"/>
    <w:rsid w:val="00FE276A"/>
    <w:rsid w:val="00FE2AA3"/>
    <w:rsid w:val="00FE2DFA"/>
    <w:rsid w:val="00FE2E75"/>
    <w:rsid w:val="00FE2ED6"/>
    <w:rsid w:val="00FE2EFD"/>
    <w:rsid w:val="00FE2F35"/>
    <w:rsid w:val="00FE2F46"/>
    <w:rsid w:val="00FE307D"/>
    <w:rsid w:val="00FE3250"/>
    <w:rsid w:val="00FE32CE"/>
    <w:rsid w:val="00FE34BB"/>
    <w:rsid w:val="00FE3550"/>
    <w:rsid w:val="00FE3837"/>
    <w:rsid w:val="00FE38DF"/>
    <w:rsid w:val="00FE3AF4"/>
    <w:rsid w:val="00FE3BA3"/>
    <w:rsid w:val="00FE3DB2"/>
    <w:rsid w:val="00FE3EBF"/>
    <w:rsid w:val="00FE3FF9"/>
    <w:rsid w:val="00FE413C"/>
    <w:rsid w:val="00FE4169"/>
    <w:rsid w:val="00FE41B2"/>
    <w:rsid w:val="00FE41D4"/>
    <w:rsid w:val="00FE427E"/>
    <w:rsid w:val="00FE4307"/>
    <w:rsid w:val="00FE45C6"/>
    <w:rsid w:val="00FE45D1"/>
    <w:rsid w:val="00FE481B"/>
    <w:rsid w:val="00FE4893"/>
    <w:rsid w:val="00FE4BDA"/>
    <w:rsid w:val="00FE5176"/>
    <w:rsid w:val="00FE5634"/>
    <w:rsid w:val="00FE5854"/>
    <w:rsid w:val="00FE5A95"/>
    <w:rsid w:val="00FE5BAA"/>
    <w:rsid w:val="00FE5D39"/>
    <w:rsid w:val="00FE5E1C"/>
    <w:rsid w:val="00FE5FE2"/>
    <w:rsid w:val="00FE6526"/>
    <w:rsid w:val="00FE658F"/>
    <w:rsid w:val="00FE659D"/>
    <w:rsid w:val="00FE670B"/>
    <w:rsid w:val="00FE6726"/>
    <w:rsid w:val="00FE682C"/>
    <w:rsid w:val="00FE6E51"/>
    <w:rsid w:val="00FE6F5A"/>
    <w:rsid w:val="00FE6FC6"/>
    <w:rsid w:val="00FE7079"/>
    <w:rsid w:val="00FE71DD"/>
    <w:rsid w:val="00FE738F"/>
    <w:rsid w:val="00FE7487"/>
    <w:rsid w:val="00FE74A1"/>
    <w:rsid w:val="00FE7731"/>
    <w:rsid w:val="00FE7886"/>
    <w:rsid w:val="00FE7B2D"/>
    <w:rsid w:val="00FE7C74"/>
    <w:rsid w:val="00FE7F8C"/>
    <w:rsid w:val="00FF00E9"/>
    <w:rsid w:val="00FF03C8"/>
    <w:rsid w:val="00FF04A3"/>
    <w:rsid w:val="00FF0568"/>
    <w:rsid w:val="00FF056B"/>
    <w:rsid w:val="00FF08CE"/>
    <w:rsid w:val="00FF091D"/>
    <w:rsid w:val="00FF0A16"/>
    <w:rsid w:val="00FF0A19"/>
    <w:rsid w:val="00FF0BB3"/>
    <w:rsid w:val="00FF0BDC"/>
    <w:rsid w:val="00FF0C71"/>
    <w:rsid w:val="00FF0CA5"/>
    <w:rsid w:val="00FF0D4D"/>
    <w:rsid w:val="00FF10C3"/>
    <w:rsid w:val="00FF118C"/>
    <w:rsid w:val="00FF13CD"/>
    <w:rsid w:val="00FF1552"/>
    <w:rsid w:val="00FF16E7"/>
    <w:rsid w:val="00FF1842"/>
    <w:rsid w:val="00FF1E17"/>
    <w:rsid w:val="00FF22AD"/>
    <w:rsid w:val="00FF29EC"/>
    <w:rsid w:val="00FF2A2F"/>
    <w:rsid w:val="00FF2BAB"/>
    <w:rsid w:val="00FF2DC1"/>
    <w:rsid w:val="00FF2ED1"/>
    <w:rsid w:val="00FF2F4F"/>
    <w:rsid w:val="00FF2FDE"/>
    <w:rsid w:val="00FF301D"/>
    <w:rsid w:val="00FF30AF"/>
    <w:rsid w:val="00FF3524"/>
    <w:rsid w:val="00FF3769"/>
    <w:rsid w:val="00FF3772"/>
    <w:rsid w:val="00FF3935"/>
    <w:rsid w:val="00FF3DA9"/>
    <w:rsid w:val="00FF4033"/>
    <w:rsid w:val="00FF41E6"/>
    <w:rsid w:val="00FF4255"/>
    <w:rsid w:val="00FF42C9"/>
    <w:rsid w:val="00FF4513"/>
    <w:rsid w:val="00FF4813"/>
    <w:rsid w:val="00FF4837"/>
    <w:rsid w:val="00FF4864"/>
    <w:rsid w:val="00FF4929"/>
    <w:rsid w:val="00FF4B12"/>
    <w:rsid w:val="00FF4D39"/>
    <w:rsid w:val="00FF558E"/>
    <w:rsid w:val="00FF5733"/>
    <w:rsid w:val="00FF587B"/>
    <w:rsid w:val="00FF5BC2"/>
    <w:rsid w:val="00FF5C69"/>
    <w:rsid w:val="00FF5F1C"/>
    <w:rsid w:val="00FF5F68"/>
    <w:rsid w:val="00FF615D"/>
    <w:rsid w:val="00FF6296"/>
    <w:rsid w:val="00FF650F"/>
    <w:rsid w:val="00FF652B"/>
    <w:rsid w:val="00FF67EA"/>
    <w:rsid w:val="00FF692C"/>
    <w:rsid w:val="00FF6BDF"/>
    <w:rsid w:val="00FF6DD9"/>
    <w:rsid w:val="00FF6EEB"/>
    <w:rsid w:val="00FF7246"/>
    <w:rsid w:val="00FF76AB"/>
    <w:rsid w:val="00FF76F7"/>
    <w:rsid w:val="00FF795B"/>
    <w:rsid w:val="00FF7B70"/>
    <w:rsid w:val="00FF7C54"/>
    <w:rsid w:val="00FF7D39"/>
    <w:rsid w:val="00FF7D65"/>
    <w:rsid w:val="00FF7D90"/>
    <w:rsid w:val="00FF7E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234"/>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1C88"/>
    <w:pPr>
      <w:tabs>
        <w:tab w:val="center" w:pos="4680"/>
        <w:tab w:val="right" w:pos="9360"/>
      </w:tabs>
    </w:pPr>
  </w:style>
  <w:style w:type="character" w:customStyle="1" w:styleId="HeaderChar">
    <w:name w:val="Header Char"/>
    <w:link w:val="Header"/>
    <w:uiPriority w:val="99"/>
    <w:rsid w:val="005A1C88"/>
    <w:rPr>
      <w:rFonts w:eastAsia="Times New Roman"/>
      <w:sz w:val="24"/>
      <w:szCs w:val="24"/>
    </w:rPr>
  </w:style>
  <w:style w:type="paragraph" w:styleId="Footer">
    <w:name w:val="footer"/>
    <w:basedOn w:val="Normal"/>
    <w:link w:val="FooterChar"/>
    <w:uiPriority w:val="99"/>
    <w:rsid w:val="005A1C88"/>
    <w:pPr>
      <w:tabs>
        <w:tab w:val="center" w:pos="4680"/>
        <w:tab w:val="right" w:pos="9360"/>
      </w:tabs>
    </w:pPr>
  </w:style>
  <w:style w:type="character" w:customStyle="1" w:styleId="FooterChar">
    <w:name w:val="Footer Char"/>
    <w:link w:val="Footer"/>
    <w:uiPriority w:val="99"/>
    <w:rsid w:val="005A1C88"/>
    <w:rPr>
      <w:rFonts w:eastAsia="Times New Roman"/>
      <w:sz w:val="24"/>
      <w:szCs w:val="24"/>
    </w:rPr>
  </w:style>
  <w:style w:type="paragraph" w:styleId="BalloonText">
    <w:name w:val="Balloon Text"/>
    <w:basedOn w:val="Normal"/>
    <w:link w:val="BalloonTextChar"/>
    <w:rsid w:val="005A1C88"/>
    <w:rPr>
      <w:rFonts w:ascii="Tahoma" w:hAnsi="Tahoma" w:cs="Tahoma"/>
      <w:sz w:val="16"/>
      <w:szCs w:val="16"/>
    </w:rPr>
  </w:style>
  <w:style w:type="character" w:customStyle="1" w:styleId="BalloonTextChar">
    <w:name w:val="Balloon Text Char"/>
    <w:link w:val="BalloonText"/>
    <w:rsid w:val="005A1C88"/>
    <w:rPr>
      <w:rFonts w:ascii="Tahoma" w:eastAsia="Times New Roman" w:hAnsi="Tahoma" w:cs="Tahoma"/>
      <w:sz w:val="16"/>
      <w:szCs w:val="16"/>
    </w:rPr>
  </w:style>
  <w:style w:type="numbering" w:customStyle="1" w:styleId="AmermanOutllineFormat">
    <w:name w:val="Amerman Outlline Format"/>
    <w:rsid w:val="00D74DC2"/>
    <w:pPr>
      <w:numPr>
        <w:numId w:val="1"/>
      </w:numPr>
    </w:pPr>
  </w:style>
  <w:style w:type="paragraph" w:customStyle="1" w:styleId="MediumGrid21">
    <w:name w:val="Medium Grid 21"/>
    <w:basedOn w:val="Normal"/>
    <w:link w:val="MediumGrid2Char"/>
    <w:qFormat/>
    <w:rsid w:val="00933D12"/>
    <w:rPr>
      <w:szCs w:val="32"/>
      <w:lang w:bidi="en-US"/>
    </w:rPr>
  </w:style>
  <w:style w:type="paragraph" w:customStyle="1" w:styleId="ColorfulList-Accent11">
    <w:name w:val="Colorful List - Accent 11"/>
    <w:basedOn w:val="Normal"/>
    <w:qFormat/>
    <w:rsid w:val="00933D12"/>
    <w:pPr>
      <w:ind w:left="720"/>
      <w:contextualSpacing/>
    </w:pPr>
    <w:rPr>
      <w:lang w:bidi="en-US"/>
    </w:rPr>
  </w:style>
  <w:style w:type="character" w:customStyle="1" w:styleId="MediumGrid2Char">
    <w:name w:val="Medium Grid 2 Char"/>
    <w:link w:val="MediumGrid21"/>
    <w:rsid w:val="00933D12"/>
    <w:rPr>
      <w:rFonts w:eastAsia="Times New Roman"/>
      <w:sz w:val="24"/>
      <w:szCs w:val="32"/>
      <w:lang w:bidi="en-US"/>
    </w:rPr>
  </w:style>
  <w:style w:type="character" w:customStyle="1" w:styleId="CharChar">
    <w:name w:val="Char Char"/>
    <w:locked/>
    <w:rsid w:val="00A87224"/>
    <w:rPr>
      <w:rFonts w:ascii="Arial" w:eastAsia="Times New Roman" w:hAnsi="Arial" w:cs="Times New Roman"/>
      <w:b/>
      <w:bCs/>
      <w:sz w:val="26"/>
      <w:szCs w:val="26"/>
      <w:lang w:val="en-US" w:eastAsia="en-US" w:bidi="ar-SA"/>
    </w:rPr>
  </w:style>
  <w:style w:type="character" w:styleId="PageNumber">
    <w:name w:val="page number"/>
    <w:rsid w:val="00D06D4D"/>
  </w:style>
  <w:style w:type="paragraph" w:styleId="ListParagraph">
    <w:name w:val="List Paragraph"/>
    <w:basedOn w:val="Normal"/>
    <w:uiPriority w:val="72"/>
    <w:rsid w:val="006F2FF1"/>
    <w:pPr>
      <w:ind w:left="720"/>
      <w:contextualSpacing/>
    </w:pPr>
  </w:style>
  <w:style w:type="character" w:styleId="CommentReference">
    <w:name w:val="annotation reference"/>
    <w:basedOn w:val="DefaultParagraphFont"/>
    <w:semiHidden/>
    <w:unhideWhenUsed/>
    <w:rsid w:val="00BE1DBC"/>
    <w:rPr>
      <w:sz w:val="18"/>
      <w:szCs w:val="18"/>
    </w:rPr>
  </w:style>
  <w:style w:type="paragraph" w:styleId="CommentText">
    <w:name w:val="annotation text"/>
    <w:basedOn w:val="Normal"/>
    <w:link w:val="CommentTextChar"/>
    <w:semiHidden/>
    <w:unhideWhenUsed/>
    <w:rsid w:val="00BE1DBC"/>
  </w:style>
  <w:style w:type="character" w:customStyle="1" w:styleId="CommentTextChar">
    <w:name w:val="Comment Text Char"/>
    <w:basedOn w:val="DefaultParagraphFont"/>
    <w:link w:val="CommentText"/>
    <w:semiHidden/>
    <w:rsid w:val="00BE1DBC"/>
    <w:rPr>
      <w:rFonts w:eastAsia="Times New Roman"/>
      <w:sz w:val="24"/>
      <w:szCs w:val="24"/>
    </w:rPr>
  </w:style>
  <w:style w:type="paragraph" w:styleId="CommentSubject">
    <w:name w:val="annotation subject"/>
    <w:basedOn w:val="CommentText"/>
    <w:next w:val="CommentText"/>
    <w:link w:val="CommentSubjectChar"/>
    <w:semiHidden/>
    <w:unhideWhenUsed/>
    <w:rsid w:val="00BE1DBC"/>
    <w:rPr>
      <w:b/>
      <w:bCs/>
      <w:sz w:val="20"/>
      <w:szCs w:val="20"/>
    </w:rPr>
  </w:style>
  <w:style w:type="character" w:customStyle="1" w:styleId="CommentSubjectChar">
    <w:name w:val="Comment Subject Char"/>
    <w:basedOn w:val="CommentTextChar"/>
    <w:link w:val="CommentSubject"/>
    <w:semiHidden/>
    <w:rsid w:val="00BE1DBC"/>
    <w:rPr>
      <w:rFonts w:eastAsia="Times New Roman"/>
      <w:b/>
      <w:bCs/>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ECE5BD-DA3E-4AC9-A209-25B46BD58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6</Pages>
  <Words>4632</Words>
  <Characters>26407</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Chapter 11 Introduction to the Nervous System and Nervous Tissue</vt:lpstr>
    </vt:vector>
  </TitlesOfParts>
  <Company>PEARSON</Company>
  <LinksUpToDate>false</LinksUpToDate>
  <CharactersWithSpaces>309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1 Introduction to the Nervous System and Nervous Tissue</dc:title>
  <dc:subject/>
  <dc:creator>Nicole Graziano</dc:creator>
  <cp:keywords/>
  <cp:lastModifiedBy>Sushma.Nayak</cp:lastModifiedBy>
  <cp:revision>16</cp:revision>
  <dcterms:created xsi:type="dcterms:W3CDTF">2017-11-15T12:59:00Z</dcterms:created>
  <dcterms:modified xsi:type="dcterms:W3CDTF">2018-03-16T13:35:00Z</dcterms:modified>
</cp:coreProperties>
</file>